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47207F" w14:textId="77777777" w:rsidR="00AD01EB" w:rsidRPr="0003725F" w:rsidRDefault="0010598A" w:rsidP="00C56562">
      <w:pPr>
        <w:jc w:val="center"/>
      </w:pPr>
      <w:r w:rsidRPr="0003725F">
        <w:rPr>
          <w:noProof/>
        </w:rPr>
        <w:drawing>
          <wp:anchor distT="0" distB="0" distL="114300" distR="114300" simplePos="0" relativeHeight="251659264" behindDoc="0" locked="0" layoutInCell="1" allowOverlap="1" wp14:anchorId="1798B7D7" wp14:editId="58D16861">
            <wp:simplePos x="0" y="0"/>
            <wp:positionH relativeFrom="column">
              <wp:posOffset>-762000</wp:posOffset>
            </wp:positionH>
            <wp:positionV relativeFrom="paragraph">
              <wp:posOffset>842010</wp:posOffset>
            </wp:positionV>
            <wp:extent cx="441960" cy="441960"/>
            <wp:effectExtent l="0" t="0" r="0" b="0"/>
            <wp:wrapSquare wrapText="bothSides"/>
            <wp:docPr id="66" name="Resim 66" descr="ik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iku"/>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1960" cy="441960"/>
                    </a:xfrm>
                    <a:prstGeom prst="rect">
                      <a:avLst/>
                    </a:prstGeom>
                    <a:noFill/>
                  </pic:spPr>
                </pic:pic>
              </a:graphicData>
            </a:graphic>
            <wp14:sizeRelH relativeFrom="page">
              <wp14:pctWidth>0</wp14:pctWidth>
            </wp14:sizeRelH>
            <wp14:sizeRelV relativeFrom="page">
              <wp14:pctHeight>0</wp14:pctHeight>
            </wp14:sizeRelV>
          </wp:anchor>
        </w:drawing>
      </w:r>
      <w:r w:rsidRPr="0003725F">
        <w:rPr>
          <w:noProof/>
          <w:sz w:val="36"/>
        </w:rPr>
        <mc:AlternateContent>
          <mc:Choice Requires="wps">
            <w:drawing>
              <wp:anchor distT="0" distB="0" distL="114300" distR="114300" simplePos="0" relativeHeight="251658240" behindDoc="0" locked="0" layoutInCell="1" allowOverlap="1" wp14:anchorId="749E30B2" wp14:editId="73BF063C">
                <wp:simplePos x="0" y="0"/>
                <wp:positionH relativeFrom="column">
                  <wp:posOffset>-114300</wp:posOffset>
                </wp:positionH>
                <wp:positionV relativeFrom="paragraph">
                  <wp:posOffset>-228600</wp:posOffset>
                </wp:positionV>
                <wp:extent cx="0" cy="8869680"/>
                <wp:effectExtent l="13335" t="13335" r="5715" b="13335"/>
                <wp:wrapNone/>
                <wp:docPr id="6" name="Line 6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8696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1760D548" id="Line 60"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8pt" to="-9pt,68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"/>
            </w:pict>
          </mc:Fallback>
        </mc:AlternateContent>
      </w:r>
      <w:r w:rsidRPr="0003725F">
        <w:rPr>
          <w:b/>
          <w:noProof/>
          <w:sz w:val="28"/>
          <w:szCs w:val="28"/>
        </w:rPr>
        <w:drawing>
          <wp:inline distT="0" distB="0" distL="0" distR="0" wp14:anchorId="025F2975" wp14:editId="17C61226">
            <wp:extent cx="2838450" cy="847725"/>
            <wp:effectExtent l="0" t="0" r="0" b="0"/>
            <wp:docPr id="1" name="Resim 1" descr="iku_logo_ingilizce_yatay_renk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ku_logo_ingilizce_yatay_renkli"/>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38450" cy="847725"/>
                    </a:xfrm>
                    <a:prstGeom prst="rect">
                      <a:avLst/>
                    </a:prstGeom>
                    <a:noFill/>
                    <a:ln>
                      <a:noFill/>
                    </a:ln>
                  </pic:spPr>
                </pic:pic>
              </a:graphicData>
            </a:graphic>
          </wp:inline>
        </w:drawing>
      </w:r>
    </w:p>
    <w:p w14:paraId="47B68652" w14:textId="77777777" w:rsidR="00C56562" w:rsidRPr="0003725F" w:rsidRDefault="0010598A">
      <w:pPr>
        <w:jc w:val="center"/>
        <w:rPr>
          <w:b/>
          <w:sz w:val="36"/>
        </w:rPr>
      </w:pPr>
      <w:r w:rsidRPr="0003725F">
        <w:rPr>
          <w:noProof/>
          <w:sz w:val="36"/>
        </w:rPr>
        <mc:AlternateContent>
          <mc:Choice Requires="wps">
            <w:drawing>
              <wp:anchor distT="0" distB="0" distL="114300" distR="114300" simplePos="0" relativeHeight="251656192" behindDoc="0" locked="0" layoutInCell="1" allowOverlap="1" wp14:anchorId="24B2E877" wp14:editId="7E8CF199">
                <wp:simplePos x="0" y="0"/>
                <wp:positionH relativeFrom="column">
                  <wp:posOffset>-685800</wp:posOffset>
                </wp:positionH>
                <wp:positionV relativeFrom="paragraph">
                  <wp:posOffset>147320</wp:posOffset>
                </wp:positionV>
                <wp:extent cx="320040" cy="6217920"/>
                <wp:effectExtent l="3810" t="0" r="0" b="3175"/>
                <wp:wrapNone/>
                <wp:docPr id="5"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62179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C1DCDD" w14:textId="1366FF0E" w:rsidR="00095C77" w:rsidRDefault="00095C77">
                            <w:pPr>
                              <w:jc w:val="center"/>
                              <w:rPr>
                                <w:sz w:val="12"/>
                              </w:rPr>
                            </w:pPr>
                            <w:r w:rsidRPr="00B33314">
                              <w:rPr>
                                <w:sz w:val="22"/>
                              </w:rPr>
                              <w:t>DEPLOYING MICROSERVICES FOR IOT USING DOCKER AND EDGE COMPUTING</w:t>
                            </w:r>
                          </w:p>
                        </w:txbxContent>
                      </wps:txbx>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B2E877" id="_x0000_t202" coordsize="21600,21600" o:spt="202" path="m,l,21600r21600,l21600,xe">
                <v:stroke joinstyle="miter"/>
                <v:path gradientshapeok="t" o:connecttype="rect"/>
              </v:shapetype>
              <v:shape id="Text Box 61" o:spid="_x0000_s1026" type="#_x0000_t202" style="position:absolute;left:0;text-align:left;margin-left:-54pt;margin-top:11.6pt;width:25.2pt;height:489.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" stroked="f">
                <v:textbox style="layout-flow:vertical">
                  <w:txbxContent>
                    <w:p w14:paraId="24C1DCDD" w14:textId="1366FF0E" w:rsidR="00095C77" w:rsidRDefault="00095C77">
                      <w:pPr>
                        <w:jc w:val="center"/>
                        <w:rPr>
                          <w:sz w:val="12"/>
                        </w:rPr>
                      </w:pPr>
                      <w:r w:rsidRPr="00B33314">
                        <w:rPr>
                          <w:sz w:val="22"/>
                        </w:rPr>
                        <w:t>DEPLOYING MICROSERVICES FOR IOT USING DOCKER AND EDGE COMPUTING</w:t>
                      </w:r>
                    </w:p>
                  </w:txbxContent>
                </v:textbox>
              </v:shape>
            </w:pict>
          </mc:Fallback>
        </mc:AlternateContent>
      </w:r>
    </w:p>
    <w:p w14:paraId="404BDDFE" w14:textId="77777777" w:rsidR="00C56562" w:rsidRPr="0003725F" w:rsidRDefault="00C56562">
      <w:pPr>
        <w:jc w:val="center"/>
        <w:rPr>
          <w:b/>
          <w:sz w:val="36"/>
        </w:rPr>
      </w:pPr>
    </w:p>
    <w:p w14:paraId="399029D2" w14:textId="77777777" w:rsidR="00C56562" w:rsidRPr="0003725F" w:rsidRDefault="00C56562">
      <w:pPr>
        <w:jc w:val="center"/>
        <w:rPr>
          <w:b/>
          <w:sz w:val="36"/>
        </w:rPr>
      </w:pPr>
    </w:p>
    <w:p w14:paraId="6AA1413E" w14:textId="77777777" w:rsidR="00C56562" w:rsidRPr="0003725F" w:rsidRDefault="00AE7DB9" w:rsidP="00C56562">
      <w:pPr>
        <w:jc w:val="center"/>
        <w:rPr>
          <w:b/>
          <w:sz w:val="36"/>
        </w:rPr>
      </w:pPr>
      <w:r w:rsidRPr="0003725F">
        <w:rPr>
          <w:b/>
          <w:sz w:val="36"/>
        </w:rPr>
        <w:t>Graduation</w:t>
      </w:r>
      <w:r w:rsidR="00C56562" w:rsidRPr="0003725F">
        <w:rPr>
          <w:b/>
          <w:sz w:val="36"/>
        </w:rPr>
        <w:t xml:space="preserve"> </w:t>
      </w:r>
      <w:r w:rsidR="001D5AD1" w:rsidRPr="0003725F">
        <w:rPr>
          <w:b/>
          <w:sz w:val="36"/>
        </w:rPr>
        <w:t>Project</w:t>
      </w:r>
    </w:p>
    <w:p w14:paraId="4750CD33" w14:textId="77777777" w:rsidR="00AD01EB" w:rsidRPr="0003725F" w:rsidRDefault="006518AB" w:rsidP="006518AB">
      <w:pPr>
        <w:jc w:val="center"/>
        <w:rPr>
          <w:b/>
          <w:sz w:val="36"/>
        </w:rPr>
      </w:pPr>
      <w:r w:rsidRPr="0003725F">
        <w:rPr>
          <w:b/>
          <w:sz w:val="36"/>
        </w:rPr>
        <w:t>DEPLOYING MICROSERVICES FOR IOT USING DOCKER AND EDGE COMPUTING</w:t>
      </w:r>
    </w:p>
    <w:p w14:paraId="01DD0A07" w14:textId="77777777" w:rsidR="00AD01EB" w:rsidRPr="0003725F" w:rsidRDefault="00AD01EB">
      <w:pPr>
        <w:jc w:val="center"/>
        <w:rPr>
          <w:sz w:val="36"/>
          <w:szCs w:val="36"/>
        </w:rPr>
      </w:pPr>
    </w:p>
    <w:p w14:paraId="17D6629F" w14:textId="77777777" w:rsidR="00AD01EB" w:rsidRPr="0003725F" w:rsidRDefault="00AD01EB">
      <w:pPr>
        <w:jc w:val="center"/>
        <w:rPr>
          <w:sz w:val="36"/>
          <w:szCs w:val="36"/>
        </w:rPr>
      </w:pPr>
    </w:p>
    <w:p w14:paraId="16922A75" w14:textId="77777777" w:rsidR="00AD01EB" w:rsidRPr="0003725F" w:rsidRDefault="00AD01EB">
      <w:pPr>
        <w:jc w:val="center"/>
        <w:rPr>
          <w:sz w:val="36"/>
          <w:szCs w:val="36"/>
        </w:rPr>
      </w:pPr>
    </w:p>
    <w:p w14:paraId="007399EF" w14:textId="77777777" w:rsidR="00AD01EB" w:rsidRPr="0003725F" w:rsidRDefault="00AD01EB" w:rsidP="005E6E91">
      <w:pPr>
        <w:jc w:val="center"/>
        <w:rPr>
          <w:b/>
          <w:bCs/>
          <w:sz w:val="36"/>
          <w:szCs w:val="36"/>
        </w:rPr>
      </w:pPr>
      <w:r w:rsidRPr="0003725F">
        <w:rPr>
          <w:b/>
          <w:bCs/>
          <w:sz w:val="36"/>
          <w:szCs w:val="36"/>
        </w:rPr>
        <w:t>Submitted By</w:t>
      </w:r>
    </w:p>
    <w:p w14:paraId="6DE5079D" w14:textId="77777777" w:rsidR="00AD01EB" w:rsidRPr="0003725F" w:rsidRDefault="00AD01EB">
      <w:pPr>
        <w:jc w:val="center"/>
        <w:rPr>
          <w:b/>
          <w:sz w:val="36"/>
          <w:szCs w:val="36"/>
        </w:rPr>
      </w:pPr>
    </w:p>
    <w:p w14:paraId="06620F2C" w14:textId="77777777" w:rsidR="00AD01EB" w:rsidRPr="0003725F" w:rsidRDefault="0004235C">
      <w:pPr>
        <w:jc w:val="center"/>
        <w:rPr>
          <w:b/>
          <w:sz w:val="36"/>
          <w:szCs w:val="36"/>
        </w:rPr>
      </w:pPr>
      <w:r w:rsidRPr="0003725F">
        <w:rPr>
          <w:b/>
          <w:sz w:val="36"/>
          <w:szCs w:val="36"/>
        </w:rPr>
        <w:t>OLCAY DAĞIDIR</w:t>
      </w:r>
      <w:r w:rsidR="00171C31" w:rsidRPr="0003725F">
        <w:rPr>
          <w:b/>
          <w:sz w:val="36"/>
          <w:szCs w:val="36"/>
        </w:rPr>
        <w:t xml:space="preserve"> </w:t>
      </w:r>
      <w:r w:rsidRPr="0003725F">
        <w:rPr>
          <w:b/>
          <w:sz w:val="36"/>
          <w:szCs w:val="36"/>
        </w:rPr>
        <w:t>1700005401</w:t>
      </w:r>
    </w:p>
    <w:p w14:paraId="7AECB0AC" w14:textId="77777777" w:rsidR="00C56562" w:rsidRPr="0003725F" w:rsidRDefault="0004235C" w:rsidP="00C56562">
      <w:pPr>
        <w:jc w:val="center"/>
        <w:rPr>
          <w:b/>
          <w:sz w:val="36"/>
          <w:szCs w:val="36"/>
        </w:rPr>
      </w:pPr>
      <w:r w:rsidRPr="0003725F">
        <w:rPr>
          <w:b/>
          <w:sz w:val="36"/>
          <w:szCs w:val="36"/>
        </w:rPr>
        <w:t>SADIK DORUK ALİOĞLU 1501020032</w:t>
      </w:r>
    </w:p>
    <w:p w14:paraId="65429E55" w14:textId="77777777" w:rsidR="00C56562" w:rsidRPr="0003725F" w:rsidRDefault="00C56562">
      <w:pPr>
        <w:jc w:val="center"/>
        <w:rPr>
          <w:b/>
          <w:sz w:val="36"/>
          <w:szCs w:val="36"/>
        </w:rPr>
      </w:pPr>
    </w:p>
    <w:p w14:paraId="47C119CA" w14:textId="77777777" w:rsidR="00AD01EB" w:rsidRPr="0003725F" w:rsidRDefault="00AD01EB">
      <w:pPr>
        <w:jc w:val="center"/>
        <w:rPr>
          <w:sz w:val="36"/>
        </w:rPr>
      </w:pPr>
    </w:p>
    <w:p w14:paraId="56073E56" w14:textId="77777777" w:rsidR="00AD01EB" w:rsidRPr="0003725F" w:rsidRDefault="00AD01EB">
      <w:pPr>
        <w:jc w:val="center"/>
        <w:rPr>
          <w:sz w:val="36"/>
        </w:rPr>
      </w:pPr>
    </w:p>
    <w:p w14:paraId="6EEF4EEB" w14:textId="77777777" w:rsidR="00AD01EB" w:rsidRPr="0003725F" w:rsidRDefault="00AD01EB" w:rsidP="005E6E91">
      <w:pPr>
        <w:jc w:val="center"/>
        <w:rPr>
          <w:sz w:val="32"/>
          <w:szCs w:val="32"/>
        </w:rPr>
      </w:pPr>
      <w:r w:rsidRPr="0003725F">
        <w:rPr>
          <w:sz w:val="32"/>
          <w:szCs w:val="32"/>
        </w:rPr>
        <w:t>Project Advisor</w:t>
      </w:r>
    </w:p>
    <w:p w14:paraId="6DB379DD" w14:textId="606F0C21" w:rsidR="00C013A5" w:rsidRPr="0003725F" w:rsidRDefault="0004235C" w:rsidP="005E6E91">
      <w:pPr>
        <w:jc w:val="center"/>
        <w:rPr>
          <w:sz w:val="32"/>
          <w:szCs w:val="32"/>
        </w:rPr>
      </w:pPr>
      <w:r w:rsidRPr="0003725F">
        <w:rPr>
          <w:sz w:val="32"/>
          <w:szCs w:val="32"/>
        </w:rPr>
        <w:t xml:space="preserve">Assoc. Prof. </w:t>
      </w:r>
      <w:r w:rsidR="00D50B60" w:rsidRPr="0003725F">
        <w:rPr>
          <w:sz w:val="32"/>
          <w:szCs w:val="32"/>
        </w:rPr>
        <w:t xml:space="preserve">Dr. </w:t>
      </w:r>
      <w:r w:rsidRPr="0003725F">
        <w:rPr>
          <w:sz w:val="32"/>
          <w:szCs w:val="32"/>
        </w:rPr>
        <w:t>Akhan AKBULUT</w:t>
      </w:r>
    </w:p>
    <w:p w14:paraId="19571417" w14:textId="77777777" w:rsidR="00C56562" w:rsidRPr="0003725F" w:rsidRDefault="00C56562" w:rsidP="00C013A5">
      <w:pPr>
        <w:spacing w:before="240" w:after="240"/>
        <w:jc w:val="center"/>
        <w:rPr>
          <w:sz w:val="36"/>
        </w:rPr>
      </w:pPr>
    </w:p>
    <w:p w14:paraId="3CAA731F" w14:textId="77777777" w:rsidR="00C56562" w:rsidRPr="0003725F" w:rsidRDefault="00C56562" w:rsidP="004134AC">
      <w:pPr>
        <w:spacing w:before="240"/>
        <w:jc w:val="center"/>
        <w:rPr>
          <w:sz w:val="32"/>
          <w:szCs w:val="32"/>
        </w:rPr>
      </w:pPr>
      <w:r w:rsidRPr="0003725F">
        <w:rPr>
          <w:sz w:val="32"/>
          <w:szCs w:val="32"/>
        </w:rPr>
        <w:t>Department of Computer Engineering</w:t>
      </w:r>
    </w:p>
    <w:p w14:paraId="720F5203" w14:textId="77777777" w:rsidR="00C56562" w:rsidRPr="0003725F" w:rsidRDefault="00C56562" w:rsidP="004134AC">
      <w:pPr>
        <w:jc w:val="center"/>
        <w:rPr>
          <w:sz w:val="32"/>
          <w:szCs w:val="32"/>
        </w:rPr>
      </w:pPr>
      <w:r w:rsidRPr="0003725F">
        <w:rPr>
          <w:sz w:val="32"/>
          <w:szCs w:val="32"/>
        </w:rPr>
        <w:t>İstanbul Kültür University</w:t>
      </w:r>
    </w:p>
    <w:p w14:paraId="50CA308E" w14:textId="77777777" w:rsidR="00AD01EB" w:rsidRPr="0003725F" w:rsidRDefault="00AD01EB">
      <w:pPr>
        <w:jc w:val="center"/>
        <w:rPr>
          <w:sz w:val="32"/>
          <w:szCs w:val="32"/>
        </w:rPr>
      </w:pPr>
    </w:p>
    <w:p w14:paraId="77B58DFA" w14:textId="77777777" w:rsidR="00AD01EB" w:rsidRPr="0003725F" w:rsidRDefault="00AD01EB" w:rsidP="004134AC">
      <w:pPr>
        <w:spacing w:after="240"/>
        <w:jc w:val="center"/>
        <w:rPr>
          <w:sz w:val="32"/>
          <w:szCs w:val="32"/>
        </w:rPr>
      </w:pPr>
      <w:r w:rsidRPr="0003725F">
        <w:rPr>
          <w:sz w:val="32"/>
          <w:szCs w:val="32"/>
        </w:rPr>
        <w:t xml:space="preserve"> </w:t>
      </w:r>
      <w:r w:rsidR="00A073BA" w:rsidRPr="0003725F">
        <w:rPr>
          <w:sz w:val="32"/>
          <w:szCs w:val="32"/>
        </w:rPr>
        <w:t>2020-Spring</w:t>
      </w:r>
    </w:p>
    <w:p w14:paraId="0B149A39" w14:textId="77777777" w:rsidR="00C56562" w:rsidRPr="0003725F" w:rsidRDefault="0010598A" w:rsidP="00C56562">
      <w:pPr>
        <w:jc w:val="center"/>
      </w:pPr>
      <w:r w:rsidRPr="0003725F">
        <w:rPr>
          <w:noProof/>
          <w:sz w:val="32"/>
          <w:szCs w:val="32"/>
          <w:lang w:eastAsia="tr-TR"/>
        </w:rPr>
        <mc:AlternateContent>
          <mc:Choice Requires="wps">
            <w:drawing>
              <wp:anchor distT="0" distB="0" distL="114300" distR="114300" simplePos="0" relativeHeight="251657216" behindDoc="0" locked="0" layoutInCell="1" allowOverlap="1" wp14:anchorId="001D68A8" wp14:editId="0344A211">
                <wp:simplePos x="0" y="0"/>
                <wp:positionH relativeFrom="column">
                  <wp:posOffset>-1028700</wp:posOffset>
                </wp:positionH>
                <wp:positionV relativeFrom="paragraph">
                  <wp:posOffset>88900</wp:posOffset>
                </wp:positionV>
                <wp:extent cx="914400" cy="487680"/>
                <wp:effectExtent l="3810" t="0" r="0" b="0"/>
                <wp:wrapNone/>
                <wp:docPr id="4"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4876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089EE0" w14:textId="77777777" w:rsidR="00095C77" w:rsidRDefault="00095C77">
                            <w:pPr>
                              <w:jc w:val="center"/>
                            </w:pPr>
                            <w:r>
                              <w:t xml:space="preserve">May </w:t>
                            </w:r>
                          </w:p>
                          <w:p w14:paraId="21C3DB7B" w14:textId="77777777" w:rsidR="00095C77" w:rsidRDefault="00095C77">
                            <w:pPr>
                              <w:jc w:val="center"/>
                            </w:pPr>
                            <w:r>
                              <w:t>2020</w:t>
                            </w:r>
                          </w:p>
                          <w:p w14:paraId="71C7CAEF" w14:textId="77777777" w:rsidR="00095C77" w:rsidRDefault="00095C77"/>
                          <w:p w14:paraId="18C11715" w14:textId="77777777" w:rsidR="00095C77" w:rsidRDefault="00095C77"/>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1D68A8" id="Text Box 65" o:spid="_x0000_s1027" type="#_x0000_t202" style="position:absolute;left:0;text-align:left;margin-left:-81pt;margin-top:7pt;width:1in;height:38.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" stroked="f">
                <v:textbox>
                  <w:txbxContent>
                    <w:p w14:paraId="6C089EE0" w14:textId="77777777" w:rsidR="00095C77" w:rsidRDefault="00095C77">
                      <w:pPr>
                        <w:jc w:val="center"/>
                      </w:pPr>
                      <w:r>
                        <w:t xml:space="preserve">May </w:t>
                      </w:r>
                    </w:p>
                    <w:p w14:paraId="21C3DB7B" w14:textId="77777777" w:rsidR="00095C77" w:rsidRDefault="00095C77">
                      <w:pPr>
                        <w:jc w:val="center"/>
                      </w:pPr>
                      <w:r>
                        <w:t>2020</w:t>
                      </w:r>
                    </w:p>
                    <w:p w14:paraId="71C7CAEF" w14:textId="77777777" w:rsidR="00095C77" w:rsidRDefault="00095C77"/>
                    <w:p w14:paraId="18C11715" w14:textId="77777777" w:rsidR="00095C77" w:rsidRDefault="00095C77"/>
                  </w:txbxContent>
                </v:textbox>
              </v:shape>
            </w:pict>
          </mc:Fallback>
        </mc:AlternateContent>
      </w:r>
      <w:r w:rsidR="00AD01EB" w:rsidRPr="0003725F">
        <w:rPr>
          <w:sz w:val="32"/>
          <w:szCs w:val="32"/>
        </w:rPr>
        <w:br w:type="page"/>
      </w:r>
      <w:r w:rsidRPr="0003725F">
        <w:rPr>
          <w:b/>
          <w:noProof/>
          <w:sz w:val="28"/>
          <w:szCs w:val="28"/>
        </w:rPr>
        <w:lastRenderedPageBreak/>
        <w:drawing>
          <wp:inline distT="0" distB="0" distL="0" distR="0" wp14:anchorId="7B0A2005" wp14:editId="4E7B50B9">
            <wp:extent cx="2838450" cy="847725"/>
            <wp:effectExtent l="0" t="0" r="0" b="0"/>
            <wp:docPr id="2" name="Resim 2" descr="iku_logo_ingilizce_yatay_renk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ku_logo_ingilizce_yatay_renkli"/>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38450" cy="847725"/>
                    </a:xfrm>
                    <a:prstGeom prst="rect">
                      <a:avLst/>
                    </a:prstGeom>
                    <a:noFill/>
                    <a:ln>
                      <a:noFill/>
                    </a:ln>
                  </pic:spPr>
                </pic:pic>
              </a:graphicData>
            </a:graphic>
          </wp:inline>
        </w:drawing>
      </w:r>
    </w:p>
    <w:p w14:paraId="306D2D7D" w14:textId="77777777" w:rsidR="00C56562" w:rsidRPr="0003725F" w:rsidRDefault="00C56562" w:rsidP="00027B76">
      <w:pPr>
        <w:jc w:val="center"/>
        <w:rPr>
          <w:b/>
          <w:sz w:val="36"/>
        </w:rPr>
      </w:pPr>
    </w:p>
    <w:p w14:paraId="6776D166" w14:textId="77777777" w:rsidR="00C56562" w:rsidRPr="0003725F" w:rsidRDefault="00C56562" w:rsidP="00027B76">
      <w:pPr>
        <w:jc w:val="center"/>
        <w:rPr>
          <w:b/>
          <w:sz w:val="36"/>
        </w:rPr>
      </w:pPr>
    </w:p>
    <w:p w14:paraId="544C30B6" w14:textId="77777777" w:rsidR="00C56562" w:rsidRPr="0003725F" w:rsidRDefault="00C56562" w:rsidP="00027B76">
      <w:pPr>
        <w:jc w:val="center"/>
        <w:rPr>
          <w:b/>
          <w:sz w:val="36"/>
        </w:rPr>
      </w:pPr>
    </w:p>
    <w:p w14:paraId="09F59D39" w14:textId="77777777" w:rsidR="00664A93" w:rsidRPr="0003725F" w:rsidRDefault="00AE7DB9" w:rsidP="00664A93">
      <w:pPr>
        <w:jc w:val="center"/>
        <w:rPr>
          <w:b/>
          <w:sz w:val="36"/>
        </w:rPr>
      </w:pPr>
      <w:r w:rsidRPr="0003725F">
        <w:rPr>
          <w:b/>
          <w:sz w:val="36"/>
        </w:rPr>
        <w:t>Graduation</w:t>
      </w:r>
      <w:r w:rsidR="00664A93" w:rsidRPr="0003725F">
        <w:rPr>
          <w:b/>
          <w:sz w:val="36"/>
        </w:rPr>
        <w:t xml:space="preserve"> </w:t>
      </w:r>
      <w:r w:rsidR="001D5AD1" w:rsidRPr="0003725F">
        <w:rPr>
          <w:b/>
          <w:sz w:val="36"/>
        </w:rPr>
        <w:t>Project</w:t>
      </w:r>
    </w:p>
    <w:p w14:paraId="2E9D44C9" w14:textId="77777777" w:rsidR="00664A93" w:rsidRPr="0003725F" w:rsidRDefault="00D32556" w:rsidP="00664A93">
      <w:pPr>
        <w:jc w:val="center"/>
        <w:rPr>
          <w:b/>
          <w:sz w:val="36"/>
        </w:rPr>
      </w:pPr>
      <w:r w:rsidRPr="0003725F">
        <w:rPr>
          <w:b/>
          <w:sz w:val="36"/>
        </w:rPr>
        <w:t>DEPLOYING MICROSERVICES FOR IOT USING DOCKER AND EDGE COMPUTING</w:t>
      </w:r>
    </w:p>
    <w:p w14:paraId="6264ABE2" w14:textId="77777777" w:rsidR="00664A93" w:rsidRPr="0003725F" w:rsidRDefault="00664A93" w:rsidP="00664A93">
      <w:pPr>
        <w:jc w:val="center"/>
        <w:rPr>
          <w:sz w:val="36"/>
          <w:szCs w:val="36"/>
        </w:rPr>
      </w:pPr>
    </w:p>
    <w:p w14:paraId="4B22E746" w14:textId="77777777" w:rsidR="00664A93" w:rsidRPr="0003725F" w:rsidRDefault="00664A93" w:rsidP="00664A93">
      <w:pPr>
        <w:jc w:val="center"/>
        <w:rPr>
          <w:sz w:val="36"/>
          <w:szCs w:val="36"/>
        </w:rPr>
      </w:pPr>
    </w:p>
    <w:p w14:paraId="150F5108" w14:textId="77777777" w:rsidR="00664A93" w:rsidRPr="0003725F" w:rsidRDefault="00664A93" w:rsidP="00664A93">
      <w:pPr>
        <w:jc w:val="center"/>
        <w:rPr>
          <w:sz w:val="36"/>
          <w:szCs w:val="36"/>
        </w:rPr>
      </w:pPr>
    </w:p>
    <w:p w14:paraId="07A46944" w14:textId="77777777" w:rsidR="00664A93" w:rsidRPr="0003725F" w:rsidRDefault="00664A93" w:rsidP="005E6E91">
      <w:pPr>
        <w:jc w:val="center"/>
        <w:rPr>
          <w:b/>
          <w:bCs/>
          <w:sz w:val="36"/>
          <w:szCs w:val="36"/>
        </w:rPr>
      </w:pPr>
      <w:r w:rsidRPr="0003725F">
        <w:rPr>
          <w:b/>
          <w:bCs/>
          <w:sz w:val="36"/>
          <w:szCs w:val="36"/>
        </w:rPr>
        <w:t>Submitted By</w:t>
      </w:r>
    </w:p>
    <w:p w14:paraId="49670283" w14:textId="77777777" w:rsidR="00664A93" w:rsidRPr="0003725F" w:rsidRDefault="00664A93" w:rsidP="00664A93">
      <w:pPr>
        <w:jc w:val="center"/>
        <w:rPr>
          <w:b/>
          <w:sz w:val="36"/>
          <w:szCs w:val="36"/>
        </w:rPr>
      </w:pPr>
    </w:p>
    <w:p w14:paraId="0FD826E5" w14:textId="77777777" w:rsidR="00AC2CDA" w:rsidRPr="0003725F" w:rsidRDefault="00AC2CDA" w:rsidP="00AC2CDA">
      <w:pPr>
        <w:jc w:val="center"/>
        <w:rPr>
          <w:b/>
          <w:sz w:val="36"/>
          <w:szCs w:val="36"/>
        </w:rPr>
      </w:pPr>
      <w:r w:rsidRPr="0003725F">
        <w:rPr>
          <w:b/>
          <w:sz w:val="36"/>
          <w:szCs w:val="36"/>
        </w:rPr>
        <w:t>OLCAY DAĞIDIR 1700005401</w:t>
      </w:r>
    </w:p>
    <w:p w14:paraId="7258E7B8" w14:textId="77777777" w:rsidR="00664A93" w:rsidRPr="0003725F" w:rsidRDefault="00AC2CDA" w:rsidP="00AC2CDA">
      <w:pPr>
        <w:jc w:val="center"/>
        <w:rPr>
          <w:b/>
          <w:sz w:val="36"/>
          <w:szCs w:val="36"/>
        </w:rPr>
      </w:pPr>
      <w:r w:rsidRPr="0003725F">
        <w:rPr>
          <w:b/>
          <w:sz w:val="36"/>
          <w:szCs w:val="36"/>
        </w:rPr>
        <w:t>SADIK DORUK ALİOĞLU 1501020032</w:t>
      </w:r>
    </w:p>
    <w:p w14:paraId="57BE7774" w14:textId="77777777" w:rsidR="00C641B9" w:rsidRPr="0003725F" w:rsidRDefault="00C641B9" w:rsidP="003373CD">
      <w:pPr>
        <w:spacing w:before="240"/>
        <w:jc w:val="center"/>
        <w:rPr>
          <w:sz w:val="36"/>
        </w:rPr>
      </w:pPr>
    </w:p>
    <w:p w14:paraId="40F96F7D" w14:textId="77777777" w:rsidR="00C56562" w:rsidRPr="0003725F" w:rsidRDefault="00C56562" w:rsidP="00C56562">
      <w:pPr>
        <w:jc w:val="center"/>
        <w:rPr>
          <w:sz w:val="36"/>
        </w:rPr>
      </w:pPr>
    </w:p>
    <w:p w14:paraId="3C36D9CA" w14:textId="77777777" w:rsidR="00C56562" w:rsidRPr="0003725F" w:rsidRDefault="00C56562" w:rsidP="005E6E91">
      <w:pPr>
        <w:jc w:val="center"/>
        <w:rPr>
          <w:sz w:val="32"/>
          <w:szCs w:val="32"/>
        </w:rPr>
      </w:pPr>
      <w:r w:rsidRPr="0003725F">
        <w:rPr>
          <w:sz w:val="32"/>
          <w:szCs w:val="32"/>
        </w:rPr>
        <w:t>Advisor</w:t>
      </w:r>
    </w:p>
    <w:p w14:paraId="1F4DE9E2" w14:textId="735116FD" w:rsidR="00C56562" w:rsidRPr="0003725F" w:rsidRDefault="00207409" w:rsidP="005E6E91">
      <w:pPr>
        <w:jc w:val="center"/>
        <w:rPr>
          <w:sz w:val="32"/>
          <w:szCs w:val="32"/>
        </w:rPr>
      </w:pPr>
      <w:r w:rsidRPr="0003725F">
        <w:rPr>
          <w:sz w:val="32"/>
          <w:szCs w:val="32"/>
        </w:rPr>
        <w:t xml:space="preserve">Assoc. Prof. </w:t>
      </w:r>
      <w:r w:rsidR="00325711" w:rsidRPr="0003725F">
        <w:rPr>
          <w:sz w:val="32"/>
          <w:szCs w:val="32"/>
        </w:rPr>
        <w:t xml:space="preserve">Dr. </w:t>
      </w:r>
      <w:r w:rsidRPr="0003725F">
        <w:rPr>
          <w:sz w:val="32"/>
          <w:szCs w:val="32"/>
        </w:rPr>
        <w:t>Akhan AKBULUT</w:t>
      </w:r>
    </w:p>
    <w:p w14:paraId="0B12523B" w14:textId="77777777" w:rsidR="00C56562" w:rsidRPr="0003725F" w:rsidRDefault="00C56562" w:rsidP="00C56562">
      <w:pPr>
        <w:jc w:val="center"/>
        <w:rPr>
          <w:sz w:val="36"/>
        </w:rPr>
      </w:pPr>
    </w:p>
    <w:p w14:paraId="58E94DB7" w14:textId="77777777" w:rsidR="00C56562" w:rsidRPr="0003725F" w:rsidRDefault="00C56562" w:rsidP="00C56562">
      <w:pPr>
        <w:jc w:val="center"/>
        <w:rPr>
          <w:sz w:val="36"/>
        </w:rPr>
      </w:pPr>
    </w:p>
    <w:p w14:paraId="09574CBC" w14:textId="77777777" w:rsidR="00C56562" w:rsidRPr="0003725F" w:rsidRDefault="00C56562" w:rsidP="00C56562">
      <w:pPr>
        <w:rPr>
          <w:sz w:val="28"/>
          <w:szCs w:val="28"/>
        </w:rPr>
      </w:pPr>
      <w:r w:rsidRPr="0003725F">
        <w:rPr>
          <w:sz w:val="28"/>
          <w:szCs w:val="28"/>
        </w:rPr>
        <w:t>THE EXAMINATION COMMITTEE</w:t>
      </w:r>
    </w:p>
    <w:p w14:paraId="7527874F" w14:textId="77777777" w:rsidR="00C56562" w:rsidRPr="0003725F" w:rsidRDefault="00C56562" w:rsidP="00C56562">
      <w:pPr>
        <w:rPr>
          <w:sz w:val="28"/>
          <w:szCs w:val="28"/>
        </w:rPr>
      </w:pPr>
    </w:p>
    <w:p w14:paraId="087ED8B0" w14:textId="77777777" w:rsidR="00C56562" w:rsidRPr="0003725F" w:rsidRDefault="00C56562" w:rsidP="00CB663F">
      <w:pPr>
        <w:spacing w:after="120"/>
        <w:rPr>
          <w:sz w:val="28"/>
          <w:szCs w:val="28"/>
        </w:rPr>
      </w:pPr>
      <w:r w:rsidRPr="0003725F">
        <w:rPr>
          <w:sz w:val="28"/>
          <w:szCs w:val="28"/>
        </w:rPr>
        <w:t>Jury Member</w:t>
      </w:r>
      <w:r w:rsidRPr="0003725F">
        <w:rPr>
          <w:sz w:val="28"/>
          <w:szCs w:val="28"/>
        </w:rPr>
        <w:tab/>
      </w:r>
      <w:r w:rsidRPr="0003725F">
        <w:rPr>
          <w:sz w:val="28"/>
          <w:szCs w:val="28"/>
        </w:rPr>
        <w:tab/>
      </w:r>
      <w:r w:rsidRPr="0003725F">
        <w:rPr>
          <w:sz w:val="28"/>
          <w:szCs w:val="28"/>
        </w:rPr>
        <w:tab/>
      </w:r>
      <w:r w:rsidRPr="0003725F">
        <w:rPr>
          <w:sz w:val="28"/>
          <w:szCs w:val="28"/>
        </w:rPr>
        <w:tab/>
      </w:r>
      <w:r w:rsidRPr="0003725F">
        <w:rPr>
          <w:sz w:val="28"/>
          <w:szCs w:val="28"/>
        </w:rPr>
        <w:tab/>
      </w:r>
      <w:r w:rsidRPr="0003725F">
        <w:rPr>
          <w:sz w:val="28"/>
          <w:szCs w:val="28"/>
        </w:rPr>
        <w:tab/>
        <w:t>Signature</w:t>
      </w:r>
    </w:p>
    <w:p w14:paraId="054B9C80" w14:textId="6D16FA32" w:rsidR="00C56562" w:rsidRPr="0003725F" w:rsidRDefault="00C56562" w:rsidP="00CB663F">
      <w:pPr>
        <w:spacing w:after="160"/>
        <w:rPr>
          <w:sz w:val="28"/>
          <w:szCs w:val="28"/>
        </w:rPr>
      </w:pPr>
      <w:r w:rsidRPr="0003725F">
        <w:rPr>
          <w:sz w:val="28"/>
          <w:szCs w:val="28"/>
        </w:rPr>
        <w:t>1.</w:t>
      </w:r>
      <w:r w:rsidRPr="0003725F">
        <w:rPr>
          <w:sz w:val="28"/>
          <w:szCs w:val="28"/>
        </w:rPr>
        <w:tab/>
      </w:r>
      <w:r w:rsidR="00325711" w:rsidRPr="0003725F">
        <w:rPr>
          <w:sz w:val="32"/>
          <w:szCs w:val="32"/>
        </w:rPr>
        <w:t>Assoc. Prof. Dr. Akhan AKBULUT</w:t>
      </w:r>
      <w:r w:rsidRPr="0003725F">
        <w:rPr>
          <w:sz w:val="28"/>
          <w:szCs w:val="28"/>
        </w:rPr>
        <w:tab/>
        <w:t>……………………</w:t>
      </w:r>
      <w:r w:rsidR="00B50C62" w:rsidRPr="0003725F">
        <w:rPr>
          <w:sz w:val="28"/>
          <w:szCs w:val="28"/>
        </w:rPr>
        <w:t>….</w:t>
      </w:r>
    </w:p>
    <w:p w14:paraId="45E732E7" w14:textId="77777777" w:rsidR="00AD01EB" w:rsidRPr="0003725F" w:rsidRDefault="00AD01EB">
      <w:pPr>
        <w:pStyle w:val="Balk1"/>
        <w:sectPr w:rsidR="00AD01EB" w:rsidRPr="0003725F">
          <w:footerReference w:type="even" r:id="rId13"/>
          <w:footerReference w:type="default" r:id="rId14"/>
          <w:pgSz w:w="12240" w:h="15840"/>
          <w:pgMar w:top="1701" w:right="1418" w:bottom="1418" w:left="1701" w:header="709" w:footer="709" w:gutter="0"/>
          <w:pgNumType w:fmt="upperRoman" w:start="1"/>
          <w:cols w:space="720"/>
          <w:titlePg/>
          <w:docGrid w:linePitch="360"/>
        </w:sectPr>
      </w:pPr>
    </w:p>
    <w:p w14:paraId="1A0E5365" w14:textId="77777777" w:rsidR="005E6E91" w:rsidRPr="0003725F" w:rsidRDefault="005E6E91">
      <w:pPr>
        <w:rPr>
          <w:rFonts w:cs="Arial"/>
          <w:b/>
          <w:bCs/>
          <w:kern w:val="32"/>
          <w:sz w:val="28"/>
          <w:szCs w:val="32"/>
        </w:rPr>
      </w:pPr>
      <w:bookmarkStart w:id="0" w:name="_Toc240171653"/>
      <w:r w:rsidRPr="0003725F">
        <w:rPr>
          <w:caps/>
        </w:rPr>
        <w:br w:type="page"/>
      </w:r>
    </w:p>
    <w:p w14:paraId="5198965E" w14:textId="02B2A270" w:rsidR="00AD01EB" w:rsidRPr="0003725F" w:rsidRDefault="00AD01EB" w:rsidP="002D7DF4">
      <w:pPr>
        <w:pStyle w:val="Balk1"/>
        <w:spacing w:before="480" w:after="240"/>
      </w:pPr>
      <w:bookmarkStart w:id="1" w:name="_Toc42612528"/>
      <w:r w:rsidRPr="0003725F">
        <w:rPr>
          <w:caps w:val="0"/>
        </w:rPr>
        <w:lastRenderedPageBreak/>
        <w:t>ABSTRACT</w:t>
      </w:r>
      <w:bookmarkEnd w:id="0"/>
      <w:bookmarkEnd w:id="1"/>
    </w:p>
    <w:p w14:paraId="1606E8D1" w14:textId="7D20BAAD" w:rsidR="00AD01EB" w:rsidRPr="0003725F" w:rsidRDefault="00D5213F" w:rsidP="0043468D">
      <w:pPr>
        <w:spacing w:line="360" w:lineRule="auto"/>
        <w:jc w:val="both"/>
      </w:pPr>
      <w:r w:rsidRPr="0003725F">
        <w:rPr>
          <w:bCs/>
        </w:rPr>
        <w:t>Single</w:t>
      </w:r>
      <w:r w:rsidR="00903353" w:rsidRPr="0003725F">
        <w:rPr>
          <w:bCs/>
        </w:rPr>
        <w:t>-</w:t>
      </w:r>
      <w:r w:rsidRPr="0003725F">
        <w:rPr>
          <w:bCs/>
        </w:rPr>
        <w:t xml:space="preserve">board computers play an important role in the </w:t>
      </w:r>
      <w:r w:rsidR="00F736EE" w:rsidRPr="0003725F">
        <w:rPr>
          <w:bCs/>
        </w:rPr>
        <w:t>IoT</w:t>
      </w:r>
      <w:r w:rsidR="00903353" w:rsidRPr="0003725F">
        <w:rPr>
          <w:bCs/>
        </w:rPr>
        <w:t xml:space="preserve"> </w:t>
      </w:r>
      <w:r w:rsidRPr="0003725F">
        <w:rPr>
          <w:bCs/>
        </w:rPr>
        <w:t xml:space="preserve">in today's world. Different software </w:t>
      </w:r>
      <w:r w:rsidR="003005AC" w:rsidRPr="0003725F">
        <w:rPr>
          <w:bCs/>
        </w:rPr>
        <w:t>is</w:t>
      </w:r>
      <w:r w:rsidRPr="0003725F">
        <w:rPr>
          <w:bCs/>
        </w:rPr>
        <w:t xml:space="preserve"> used in the preparation of these cards. </w:t>
      </w:r>
      <w:r w:rsidR="00B96D8C" w:rsidRPr="0003725F">
        <w:rPr>
          <w:bCs/>
        </w:rPr>
        <w:t>In this project, the Docker platform with virtualization technology infrastructure is used to solve problems such as single</w:t>
      </w:r>
      <w:r w:rsidR="003005AC" w:rsidRPr="0003725F">
        <w:rPr>
          <w:bCs/>
        </w:rPr>
        <w:t>-</w:t>
      </w:r>
      <w:r w:rsidR="00B96D8C" w:rsidRPr="0003725F">
        <w:rPr>
          <w:bCs/>
        </w:rPr>
        <w:t xml:space="preserve">board computers </w:t>
      </w:r>
      <w:r w:rsidR="003005AC" w:rsidRPr="0003725F">
        <w:rPr>
          <w:bCs/>
        </w:rPr>
        <w:t>that</w:t>
      </w:r>
      <w:r w:rsidR="00D279D0" w:rsidRPr="0003725F">
        <w:rPr>
          <w:bCs/>
        </w:rPr>
        <w:t xml:space="preserve"> </w:t>
      </w:r>
      <w:r w:rsidR="007E20FA" w:rsidRPr="0003725F">
        <w:rPr>
          <w:bCs/>
        </w:rPr>
        <w:t>do</w:t>
      </w:r>
      <w:r w:rsidR="009478DA" w:rsidRPr="0003725F">
        <w:rPr>
          <w:bCs/>
        </w:rPr>
        <w:t xml:space="preserve"> not</w:t>
      </w:r>
      <w:r w:rsidR="007E20FA" w:rsidRPr="0003725F">
        <w:rPr>
          <w:bCs/>
        </w:rPr>
        <w:t xml:space="preserve"> have </w:t>
      </w:r>
      <w:r w:rsidR="003005AC" w:rsidRPr="0003725F">
        <w:rPr>
          <w:bCs/>
        </w:rPr>
        <w:t xml:space="preserve">the </w:t>
      </w:r>
      <w:r w:rsidR="00B96D8C" w:rsidRPr="0003725F">
        <w:rPr>
          <w:bCs/>
        </w:rPr>
        <w:t>remote version update feature</w:t>
      </w:r>
      <w:r w:rsidRPr="0003725F">
        <w:rPr>
          <w:bCs/>
        </w:rPr>
        <w:t xml:space="preserve">. Docker is a virtualization platform for programmers and developers. With Docker, virtual containers can be run on Windows, Linux, </w:t>
      </w:r>
      <w:r w:rsidR="003005AC" w:rsidRPr="0003725F">
        <w:rPr>
          <w:bCs/>
        </w:rPr>
        <w:t>m</w:t>
      </w:r>
      <w:r w:rsidRPr="0003725F">
        <w:rPr>
          <w:bCs/>
        </w:rPr>
        <w:t>acOS X operating systems. Running, updating and testing of programs can be done quickly</w:t>
      </w:r>
      <w:r w:rsidR="00412AA5" w:rsidRPr="0003725F">
        <w:rPr>
          <w:bCs/>
        </w:rPr>
        <w:t xml:space="preserve"> in the Docker system</w:t>
      </w:r>
      <w:r w:rsidRPr="0003725F">
        <w:rPr>
          <w:bCs/>
        </w:rPr>
        <w:t xml:space="preserve">. In this study, different usage methods of </w:t>
      </w:r>
      <w:r w:rsidR="003005AC" w:rsidRPr="0003725F">
        <w:rPr>
          <w:bCs/>
        </w:rPr>
        <w:t xml:space="preserve">the </w:t>
      </w:r>
      <w:r w:rsidRPr="0003725F">
        <w:rPr>
          <w:bCs/>
        </w:rPr>
        <w:t xml:space="preserve">Armbian Debian operating system and Docker architecture </w:t>
      </w:r>
      <w:r w:rsidR="00D26D73" w:rsidRPr="0003725F">
        <w:rPr>
          <w:bCs/>
        </w:rPr>
        <w:t>are</w:t>
      </w:r>
      <w:r w:rsidRPr="0003725F">
        <w:rPr>
          <w:bCs/>
        </w:rPr>
        <w:t xml:space="preserve"> tested in Orange Pi Zero,</w:t>
      </w:r>
      <w:r w:rsidR="00D20F94" w:rsidRPr="0003725F">
        <w:rPr>
          <w:bCs/>
        </w:rPr>
        <w:t xml:space="preserve"> which</w:t>
      </w:r>
      <w:r w:rsidR="007B0611" w:rsidRPr="0003725F">
        <w:rPr>
          <w:bCs/>
        </w:rPr>
        <w:t xml:space="preserve"> is</w:t>
      </w:r>
      <w:r w:rsidRPr="0003725F">
        <w:rPr>
          <w:bCs/>
        </w:rPr>
        <w:t xml:space="preserve"> a single</w:t>
      </w:r>
      <w:r w:rsidR="003005AC" w:rsidRPr="0003725F">
        <w:rPr>
          <w:bCs/>
        </w:rPr>
        <w:t>-</w:t>
      </w:r>
      <w:r w:rsidRPr="0003725F">
        <w:rPr>
          <w:bCs/>
        </w:rPr>
        <w:t xml:space="preserve">board computer. Seven different sensors are connected to the Orange Pi Zero and the codes written for the sensors are used in Docker containers. As a result of the tests, it </w:t>
      </w:r>
      <w:r w:rsidR="009D4BF5" w:rsidRPr="0003725F">
        <w:rPr>
          <w:bCs/>
        </w:rPr>
        <w:t>is</w:t>
      </w:r>
      <w:r w:rsidRPr="0003725F">
        <w:rPr>
          <w:bCs/>
        </w:rPr>
        <w:t xml:space="preserve"> seen which type of usage provides more performance and advantage. As a </w:t>
      </w:r>
      <w:r w:rsidR="00FF5849" w:rsidRPr="0003725F">
        <w:rPr>
          <w:bCs/>
        </w:rPr>
        <w:t>M</w:t>
      </w:r>
      <w:r w:rsidRPr="0003725F">
        <w:rPr>
          <w:bCs/>
        </w:rPr>
        <w:t>ethod</w:t>
      </w:r>
      <w:r w:rsidR="00FF5849" w:rsidRPr="0003725F">
        <w:rPr>
          <w:bCs/>
        </w:rPr>
        <w:t xml:space="preserve"> A</w:t>
      </w:r>
      <w:r w:rsidRPr="0003725F">
        <w:rPr>
          <w:bCs/>
        </w:rPr>
        <w:t xml:space="preserve">, sensor codes </w:t>
      </w:r>
      <w:r w:rsidR="007A495D" w:rsidRPr="0003725F">
        <w:rPr>
          <w:bCs/>
        </w:rPr>
        <w:t>are</w:t>
      </w:r>
      <w:r w:rsidRPr="0003725F">
        <w:rPr>
          <w:bCs/>
        </w:rPr>
        <w:t xml:space="preserve"> operated directly on the Orange Pi Zero device. In </w:t>
      </w:r>
      <w:r w:rsidR="00655CF4" w:rsidRPr="0003725F">
        <w:rPr>
          <w:bCs/>
        </w:rPr>
        <w:t>M</w:t>
      </w:r>
      <w:r w:rsidRPr="0003725F">
        <w:rPr>
          <w:bCs/>
        </w:rPr>
        <w:t>ethod</w:t>
      </w:r>
      <w:r w:rsidR="00655CF4" w:rsidRPr="0003725F">
        <w:rPr>
          <w:bCs/>
        </w:rPr>
        <w:t xml:space="preserve"> B</w:t>
      </w:r>
      <w:r w:rsidRPr="0003725F">
        <w:rPr>
          <w:bCs/>
        </w:rPr>
        <w:t xml:space="preserve">, separate containers </w:t>
      </w:r>
      <w:r w:rsidR="007A495D" w:rsidRPr="0003725F">
        <w:rPr>
          <w:bCs/>
        </w:rPr>
        <w:t>are</w:t>
      </w:r>
      <w:r w:rsidRPr="0003725F">
        <w:rPr>
          <w:bCs/>
        </w:rPr>
        <w:t xml:space="preserve"> operated using a separate Docker image for each sensor. In the last method, all sensor codes </w:t>
      </w:r>
      <w:r w:rsidR="007A495D" w:rsidRPr="0003725F">
        <w:rPr>
          <w:bCs/>
        </w:rPr>
        <w:t>are</w:t>
      </w:r>
      <w:r w:rsidRPr="0003725F">
        <w:rPr>
          <w:bCs/>
        </w:rPr>
        <w:t xml:space="preserve"> collected in a single Docker image, only that container </w:t>
      </w:r>
      <w:r w:rsidR="00BC77AE" w:rsidRPr="0003725F">
        <w:rPr>
          <w:bCs/>
        </w:rPr>
        <w:t xml:space="preserve">is </w:t>
      </w:r>
      <w:proofErr w:type="gramStart"/>
      <w:r w:rsidRPr="0003725F">
        <w:rPr>
          <w:bCs/>
        </w:rPr>
        <w:t>operated</w:t>
      </w:r>
      <w:proofErr w:type="gramEnd"/>
      <w:r w:rsidRPr="0003725F">
        <w:rPr>
          <w:bCs/>
        </w:rPr>
        <w:t xml:space="preserve"> and performance tests </w:t>
      </w:r>
      <w:r w:rsidR="007A495D" w:rsidRPr="0003725F">
        <w:rPr>
          <w:bCs/>
        </w:rPr>
        <w:t xml:space="preserve">are </w:t>
      </w:r>
      <w:r w:rsidRPr="0003725F">
        <w:rPr>
          <w:bCs/>
        </w:rPr>
        <w:t>compared.</w:t>
      </w:r>
      <w:r w:rsidR="00AD01EB" w:rsidRPr="0003725F">
        <w:br w:type="page"/>
      </w:r>
    </w:p>
    <w:p w14:paraId="221E5592" w14:textId="77777777" w:rsidR="00AD01EB" w:rsidRPr="0003725F" w:rsidRDefault="00AD01EB" w:rsidP="002D7DF4">
      <w:pPr>
        <w:pStyle w:val="Balk1"/>
        <w:spacing w:before="480" w:after="240"/>
      </w:pPr>
      <w:bookmarkStart w:id="2" w:name="_Toc240171654"/>
      <w:bookmarkStart w:id="3" w:name="_Toc42612529"/>
      <w:r w:rsidRPr="0003725F">
        <w:rPr>
          <w:caps w:val="0"/>
        </w:rPr>
        <w:lastRenderedPageBreak/>
        <w:t>ÖZET</w:t>
      </w:r>
      <w:bookmarkEnd w:id="2"/>
      <w:bookmarkEnd w:id="3"/>
    </w:p>
    <w:p w14:paraId="00C58BFF" w14:textId="6A178B5C" w:rsidR="00AD01EB" w:rsidRPr="0003725F" w:rsidRDefault="00627E46" w:rsidP="003C094C">
      <w:pPr>
        <w:spacing w:line="360" w:lineRule="auto"/>
        <w:jc w:val="both"/>
        <w:rPr>
          <w:bCs/>
        </w:rPr>
      </w:pPr>
      <w:r w:rsidRPr="0003725F">
        <w:rPr>
          <w:bCs/>
        </w:rPr>
        <w:t xml:space="preserve">Tek </w:t>
      </w:r>
      <w:proofErr w:type="spellStart"/>
      <w:r w:rsidRPr="0003725F">
        <w:rPr>
          <w:bCs/>
        </w:rPr>
        <w:t>kartlı</w:t>
      </w:r>
      <w:proofErr w:type="spellEnd"/>
      <w:r w:rsidRPr="0003725F">
        <w:rPr>
          <w:bCs/>
        </w:rPr>
        <w:t xml:space="preserve"> </w:t>
      </w:r>
      <w:proofErr w:type="spellStart"/>
      <w:r w:rsidRPr="0003725F">
        <w:rPr>
          <w:bCs/>
        </w:rPr>
        <w:t>bilgisayarlar</w:t>
      </w:r>
      <w:proofErr w:type="spellEnd"/>
      <w:r w:rsidRPr="0003725F">
        <w:rPr>
          <w:bCs/>
        </w:rPr>
        <w:t xml:space="preserve"> </w:t>
      </w:r>
      <w:proofErr w:type="spellStart"/>
      <w:r w:rsidRPr="0003725F">
        <w:rPr>
          <w:bCs/>
        </w:rPr>
        <w:t>bugünün</w:t>
      </w:r>
      <w:proofErr w:type="spellEnd"/>
      <w:r w:rsidRPr="0003725F">
        <w:rPr>
          <w:bCs/>
        </w:rPr>
        <w:t xml:space="preserve"> </w:t>
      </w:r>
      <w:proofErr w:type="spellStart"/>
      <w:r w:rsidRPr="0003725F">
        <w:rPr>
          <w:bCs/>
        </w:rPr>
        <w:t>dünyasında</w:t>
      </w:r>
      <w:proofErr w:type="spellEnd"/>
      <w:r w:rsidRPr="0003725F">
        <w:rPr>
          <w:bCs/>
        </w:rPr>
        <w:t xml:space="preserve"> </w:t>
      </w:r>
      <w:proofErr w:type="spellStart"/>
      <w:r w:rsidRPr="0003725F">
        <w:rPr>
          <w:bCs/>
        </w:rPr>
        <w:t>Nesnelerin</w:t>
      </w:r>
      <w:proofErr w:type="spellEnd"/>
      <w:r w:rsidRPr="0003725F">
        <w:rPr>
          <w:bCs/>
        </w:rPr>
        <w:t xml:space="preserve"> İnterneti'nde </w:t>
      </w:r>
      <w:proofErr w:type="spellStart"/>
      <w:r w:rsidRPr="0003725F">
        <w:rPr>
          <w:bCs/>
        </w:rPr>
        <w:t>önemli</w:t>
      </w:r>
      <w:proofErr w:type="spellEnd"/>
      <w:r w:rsidRPr="0003725F">
        <w:rPr>
          <w:bCs/>
        </w:rPr>
        <w:t xml:space="preserve"> </w:t>
      </w:r>
      <w:proofErr w:type="spellStart"/>
      <w:r w:rsidRPr="0003725F">
        <w:rPr>
          <w:bCs/>
        </w:rPr>
        <w:t>bir</w:t>
      </w:r>
      <w:proofErr w:type="spellEnd"/>
      <w:r w:rsidRPr="0003725F">
        <w:rPr>
          <w:bCs/>
        </w:rPr>
        <w:t xml:space="preserve"> </w:t>
      </w:r>
      <w:proofErr w:type="spellStart"/>
      <w:r w:rsidRPr="0003725F">
        <w:rPr>
          <w:bCs/>
        </w:rPr>
        <w:t>rol</w:t>
      </w:r>
      <w:proofErr w:type="spellEnd"/>
      <w:r w:rsidRPr="0003725F">
        <w:rPr>
          <w:bCs/>
        </w:rPr>
        <w:t xml:space="preserve"> </w:t>
      </w:r>
      <w:proofErr w:type="spellStart"/>
      <w:r w:rsidRPr="0003725F">
        <w:rPr>
          <w:bCs/>
        </w:rPr>
        <w:t>oynamaktadır</w:t>
      </w:r>
      <w:proofErr w:type="spellEnd"/>
      <w:r w:rsidRPr="0003725F">
        <w:rPr>
          <w:bCs/>
        </w:rPr>
        <w:t xml:space="preserve">. Bu </w:t>
      </w:r>
      <w:proofErr w:type="spellStart"/>
      <w:r w:rsidRPr="0003725F">
        <w:rPr>
          <w:bCs/>
        </w:rPr>
        <w:t>kartların</w:t>
      </w:r>
      <w:proofErr w:type="spellEnd"/>
      <w:r w:rsidRPr="0003725F">
        <w:rPr>
          <w:bCs/>
        </w:rPr>
        <w:t xml:space="preserve"> </w:t>
      </w:r>
      <w:proofErr w:type="spellStart"/>
      <w:r w:rsidRPr="0003725F">
        <w:rPr>
          <w:bCs/>
        </w:rPr>
        <w:t>hazırlanmasında</w:t>
      </w:r>
      <w:proofErr w:type="spellEnd"/>
      <w:r w:rsidRPr="0003725F">
        <w:rPr>
          <w:bCs/>
        </w:rPr>
        <w:t xml:space="preserve"> </w:t>
      </w:r>
      <w:proofErr w:type="spellStart"/>
      <w:r w:rsidRPr="0003725F">
        <w:rPr>
          <w:bCs/>
        </w:rPr>
        <w:t>farklı</w:t>
      </w:r>
      <w:proofErr w:type="spellEnd"/>
      <w:r w:rsidRPr="0003725F">
        <w:rPr>
          <w:bCs/>
        </w:rPr>
        <w:t xml:space="preserve"> </w:t>
      </w:r>
      <w:proofErr w:type="spellStart"/>
      <w:r w:rsidRPr="0003725F">
        <w:rPr>
          <w:bCs/>
        </w:rPr>
        <w:t>yazılımlar</w:t>
      </w:r>
      <w:proofErr w:type="spellEnd"/>
      <w:r w:rsidRPr="0003725F">
        <w:rPr>
          <w:bCs/>
        </w:rPr>
        <w:t xml:space="preserve"> </w:t>
      </w:r>
      <w:proofErr w:type="spellStart"/>
      <w:r w:rsidRPr="0003725F">
        <w:rPr>
          <w:bCs/>
        </w:rPr>
        <w:t>kullanılmaktadır</w:t>
      </w:r>
      <w:proofErr w:type="spellEnd"/>
      <w:r w:rsidRPr="0003725F">
        <w:rPr>
          <w:bCs/>
        </w:rPr>
        <w:t xml:space="preserve">. </w:t>
      </w:r>
      <w:r w:rsidR="004D45E5" w:rsidRPr="0003725F">
        <w:rPr>
          <w:bCs/>
        </w:rPr>
        <w:t xml:space="preserve">Bu </w:t>
      </w:r>
      <w:proofErr w:type="spellStart"/>
      <w:r w:rsidR="004D45E5" w:rsidRPr="0003725F">
        <w:rPr>
          <w:bCs/>
        </w:rPr>
        <w:t>projede</w:t>
      </w:r>
      <w:proofErr w:type="spellEnd"/>
      <w:r w:rsidR="004D45E5" w:rsidRPr="0003725F">
        <w:rPr>
          <w:bCs/>
        </w:rPr>
        <w:t xml:space="preserve">, </w:t>
      </w:r>
      <w:proofErr w:type="spellStart"/>
      <w:r w:rsidR="004D45E5" w:rsidRPr="0003725F">
        <w:rPr>
          <w:bCs/>
        </w:rPr>
        <w:t>s</w:t>
      </w:r>
      <w:r w:rsidR="008307F6" w:rsidRPr="0003725F">
        <w:rPr>
          <w:bCs/>
        </w:rPr>
        <w:t>anallaştırma</w:t>
      </w:r>
      <w:proofErr w:type="spellEnd"/>
      <w:r w:rsidR="008307F6" w:rsidRPr="0003725F">
        <w:rPr>
          <w:bCs/>
        </w:rPr>
        <w:t xml:space="preserve"> </w:t>
      </w:r>
      <w:proofErr w:type="spellStart"/>
      <w:r w:rsidR="008307F6" w:rsidRPr="0003725F">
        <w:rPr>
          <w:bCs/>
        </w:rPr>
        <w:t>teknolojisi</w:t>
      </w:r>
      <w:proofErr w:type="spellEnd"/>
      <w:r w:rsidR="008307F6" w:rsidRPr="0003725F">
        <w:rPr>
          <w:bCs/>
        </w:rPr>
        <w:t xml:space="preserve"> </w:t>
      </w:r>
      <w:proofErr w:type="spellStart"/>
      <w:r w:rsidR="008307F6" w:rsidRPr="0003725F">
        <w:rPr>
          <w:bCs/>
        </w:rPr>
        <w:t>altyapısı</w:t>
      </w:r>
      <w:proofErr w:type="spellEnd"/>
      <w:r w:rsidR="004D45E5" w:rsidRPr="0003725F">
        <w:rPr>
          <w:bCs/>
        </w:rPr>
        <w:t xml:space="preserve"> </w:t>
      </w:r>
      <w:proofErr w:type="spellStart"/>
      <w:r w:rsidR="004D45E5" w:rsidRPr="0003725F">
        <w:rPr>
          <w:bCs/>
        </w:rPr>
        <w:t>olan</w:t>
      </w:r>
      <w:proofErr w:type="spellEnd"/>
      <w:r w:rsidR="008307F6" w:rsidRPr="0003725F">
        <w:rPr>
          <w:bCs/>
        </w:rPr>
        <w:t xml:space="preserve"> Docker </w:t>
      </w:r>
      <w:proofErr w:type="spellStart"/>
      <w:r w:rsidR="008307F6" w:rsidRPr="0003725F">
        <w:rPr>
          <w:bCs/>
        </w:rPr>
        <w:t>platformu</w:t>
      </w:r>
      <w:proofErr w:type="spellEnd"/>
      <w:r w:rsidR="004D45E5" w:rsidRPr="0003725F">
        <w:rPr>
          <w:bCs/>
        </w:rPr>
        <w:t xml:space="preserve">, </w:t>
      </w:r>
      <w:proofErr w:type="spellStart"/>
      <w:r w:rsidR="008307F6" w:rsidRPr="0003725F">
        <w:rPr>
          <w:bCs/>
        </w:rPr>
        <w:t>uzaktan</w:t>
      </w:r>
      <w:proofErr w:type="spellEnd"/>
      <w:r w:rsidR="008307F6" w:rsidRPr="0003725F">
        <w:rPr>
          <w:bCs/>
        </w:rPr>
        <w:t xml:space="preserve"> </w:t>
      </w:r>
      <w:proofErr w:type="spellStart"/>
      <w:r w:rsidR="008307F6" w:rsidRPr="0003725F">
        <w:rPr>
          <w:bCs/>
        </w:rPr>
        <w:t>sürüm</w:t>
      </w:r>
      <w:proofErr w:type="spellEnd"/>
      <w:r w:rsidR="008307F6" w:rsidRPr="0003725F">
        <w:rPr>
          <w:bCs/>
        </w:rPr>
        <w:t xml:space="preserve"> </w:t>
      </w:r>
      <w:proofErr w:type="spellStart"/>
      <w:r w:rsidR="008307F6" w:rsidRPr="0003725F">
        <w:rPr>
          <w:bCs/>
        </w:rPr>
        <w:t>güncellemesi</w:t>
      </w:r>
      <w:proofErr w:type="spellEnd"/>
      <w:r w:rsidR="008307F6" w:rsidRPr="0003725F">
        <w:rPr>
          <w:bCs/>
        </w:rPr>
        <w:t xml:space="preserve"> </w:t>
      </w:r>
      <w:proofErr w:type="spellStart"/>
      <w:r w:rsidR="00B96D8C" w:rsidRPr="0003725F">
        <w:rPr>
          <w:bCs/>
        </w:rPr>
        <w:t>özelliği</w:t>
      </w:r>
      <w:proofErr w:type="spellEnd"/>
      <w:r w:rsidR="00B96D8C" w:rsidRPr="0003725F">
        <w:rPr>
          <w:bCs/>
        </w:rPr>
        <w:t xml:space="preserve"> </w:t>
      </w:r>
      <w:proofErr w:type="spellStart"/>
      <w:r w:rsidR="008307F6" w:rsidRPr="0003725F">
        <w:rPr>
          <w:bCs/>
        </w:rPr>
        <w:t>olmayan</w:t>
      </w:r>
      <w:proofErr w:type="spellEnd"/>
      <w:r w:rsidR="008307F6" w:rsidRPr="0003725F">
        <w:rPr>
          <w:bCs/>
        </w:rPr>
        <w:t xml:space="preserve"> </w:t>
      </w:r>
      <w:proofErr w:type="spellStart"/>
      <w:r w:rsidR="008307F6" w:rsidRPr="0003725F">
        <w:rPr>
          <w:bCs/>
        </w:rPr>
        <w:t>tek</w:t>
      </w:r>
      <w:proofErr w:type="spellEnd"/>
      <w:r w:rsidR="008307F6" w:rsidRPr="0003725F">
        <w:rPr>
          <w:bCs/>
        </w:rPr>
        <w:t xml:space="preserve"> </w:t>
      </w:r>
      <w:proofErr w:type="spellStart"/>
      <w:r w:rsidR="008307F6" w:rsidRPr="0003725F">
        <w:rPr>
          <w:bCs/>
        </w:rPr>
        <w:t>kartlı</w:t>
      </w:r>
      <w:proofErr w:type="spellEnd"/>
      <w:r w:rsidR="008307F6" w:rsidRPr="0003725F">
        <w:rPr>
          <w:bCs/>
        </w:rPr>
        <w:t xml:space="preserve"> </w:t>
      </w:r>
      <w:proofErr w:type="spellStart"/>
      <w:r w:rsidR="008307F6" w:rsidRPr="0003725F">
        <w:rPr>
          <w:bCs/>
        </w:rPr>
        <w:t>bilgisayarlar</w:t>
      </w:r>
      <w:proofErr w:type="spellEnd"/>
      <w:r w:rsidR="008307F6" w:rsidRPr="0003725F">
        <w:rPr>
          <w:bCs/>
        </w:rPr>
        <w:t xml:space="preserve"> </w:t>
      </w:r>
      <w:proofErr w:type="spellStart"/>
      <w:r w:rsidR="008307F6" w:rsidRPr="0003725F">
        <w:rPr>
          <w:bCs/>
        </w:rPr>
        <w:t>gibi</w:t>
      </w:r>
      <w:proofErr w:type="spellEnd"/>
      <w:r w:rsidR="008307F6" w:rsidRPr="0003725F">
        <w:rPr>
          <w:bCs/>
        </w:rPr>
        <w:t xml:space="preserve"> </w:t>
      </w:r>
      <w:proofErr w:type="spellStart"/>
      <w:r w:rsidR="008307F6" w:rsidRPr="0003725F">
        <w:rPr>
          <w:bCs/>
        </w:rPr>
        <w:t>sorunları</w:t>
      </w:r>
      <w:proofErr w:type="spellEnd"/>
      <w:r w:rsidR="008307F6" w:rsidRPr="0003725F">
        <w:rPr>
          <w:bCs/>
        </w:rPr>
        <w:t xml:space="preserve"> </w:t>
      </w:r>
      <w:proofErr w:type="spellStart"/>
      <w:r w:rsidR="008307F6" w:rsidRPr="0003725F">
        <w:rPr>
          <w:bCs/>
        </w:rPr>
        <w:t>çözmek</w:t>
      </w:r>
      <w:proofErr w:type="spellEnd"/>
      <w:r w:rsidR="008307F6" w:rsidRPr="0003725F">
        <w:rPr>
          <w:bCs/>
        </w:rPr>
        <w:t xml:space="preserve"> </w:t>
      </w:r>
      <w:proofErr w:type="spellStart"/>
      <w:r w:rsidR="008307F6" w:rsidRPr="0003725F">
        <w:rPr>
          <w:bCs/>
        </w:rPr>
        <w:t>için</w:t>
      </w:r>
      <w:proofErr w:type="spellEnd"/>
      <w:r w:rsidR="008307F6" w:rsidRPr="0003725F">
        <w:rPr>
          <w:bCs/>
        </w:rPr>
        <w:t xml:space="preserve"> </w:t>
      </w:r>
      <w:proofErr w:type="spellStart"/>
      <w:r w:rsidR="008307F6" w:rsidRPr="0003725F">
        <w:rPr>
          <w:bCs/>
        </w:rPr>
        <w:t>kullan</w:t>
      </w:r>
      <w:r w:rsidR="004D45E5" w:rsidRPr="0003725F">
        <w:rPr>
          <w:bCs/>
        </w:rPr>
        <w:t>ılmaktadır</w:t>
      </w:r>
      <w:proofErr w:type="spellEnd"/>
      <w:r w:rsidRPr="0003725F">
        <w:rPr>
          <w:bCs/>
        </w:rPr>
        <w:t xml:space="preserve">. Docker, </w:t>
      </w:r>
      <w:proofErr w:type="spellStart"/>
      <w:r w:rsidRPr="0003725F">
        <w:rPr>
          <w:bCs/>
        </w:rPr>
        <w:t>programcılar</w:t>
      </w:r>
      <w:proofErr w:type="spellEnd"/>
      <w:r w:rsidRPr="0003725F">
        <w:rPr>
          <w:bCs/>
        </w:rPr>
        <w:t xml:space="preserve"> </w:t>
      </w:r>
      <w:proofErr w:type="spellStart"/>
      <w:r w:rsidRPr="0003725F">
        <w:rPr>
          <w:bCs/>
        </w:rPr>
        <w:t>ve</w:t>
      </w:r>
      <w:proofErr w:type="spellEnd"/>
      <w:r w:rsidRPr="0003725F">
        <w:rPr>
          <w:bCs/>
        </w:rPr>
        <w:t xml:space="preserve"> </w:t>
      </w:r>
      <w:proofErr w:type="spellStart"/>
      <w:r w:rsidRPr="0003725F">
        <w:rPr>
          <w:bCs/>
        </w:rPr>
        <w:t>geliştiriciler</w:t>
      </w:r>
      <w:proofErr w:type="spellEnd"/>
      <w:r w:rsidRPr="0003725F">
        <w:rPr>
          <w:bCs/>
        </w:rPr>
        <w:t xml:space="preserve"> </w:t>
      </w:r>
      <w:proofErr w:type="spellStart"/>
      <w:r w:rsidRPr="0003725F">
        <w:rPr>
          <w:bCs/>
        </w:rPr>
        <w:t>için</w:t>
      </w:r>
      <w:proofErr w:type="spellEnd"/>
      <w:r w:rsidRPr="0003725F">
        <w:rPr>
          <w:bCs/>
        </w:rPr>
        <w:t xml:space="preserve"> </w:t>
      </w:r>
      <w:proofErr w:type="spellStart"/>
      <w:r w:rsidRPr="0003725F">
        <w:rPr>
          <w:bCs/>
        </w:rPr>
        <w:t>bir</w:t>
      </w:r>
      <w:proofErr w:type="spellEnd"/>
      <w:r w:rsidRPr="0003725F">
        <w:rPr>
          <w:bCs/>
        </w:rPr>
        <w:t xml:space="preserve"> </w:t>
      </w:r>
      <w:proofErr w:type="spellStart"/>
      <w:r w:rsidRPr="0003725F">
        <w:rPr>
          <w:bCs/>
        </w:rPr>
        <w:t>sanallaştırma</w:t>
      </w:r>
      <w:proofErr w:type="spellEnd"/>
      <w:r w:rsidRPr="0003725F">
        <w:rPr>
          <w:bCs/>
        </w:rPr>
        <w:t xml:space="preserve"> </w:t>
      </w:r>
      <w:proofErr w:type="spellStart"/>
      <w:r w:rsidRPr="0003725F">
        <w:rPr>
          <w:bCs/>
        </w:rPr>
        <w:t>platformudur</w:t>
      </w:r>
      <w:proofErr w:type="spellEnd"/>
      <w:r w:rsidRPr="0003725F">
        <w:rPr>
          <w:bCs/>
        </w:rPr>
        <w:t xml:space="preserve">. Docker </w:t>
      </w:r>
      <w:proofErr w:type="spellStart"/>
      <w:r w:rsidRPr="0003725F">
        <w:rPr>
          <w:bCs/>
        </w:rPr>
        <w:t>ile</w:t>
      </w:r>
      <w:proofErr w:type="spellEnd"/>
      <w:r w:rsidRPr="0003725F">
        <w:rPr>
          <w:bCs/>
        </w:rPr>
        <w:t xml:space="preserve"> </w:t>
      </w:r>
      <w:proofErr w:type="spellStart"/>
      <w:r w:rsidRPr="0003725F">
        <w:rPr>
          <w:bCs/>
        </w:rPr>
        <w:t>sanal</w:t>
      </w:r>
      <w:proofErr w:type="spellEnd"/>
      <w:r w:rsidRPr="0003725F">
        <w:rPr>
          <w:bCs/>
        </w:rPr>
        <w:t xml:space="preserve"> </w:t>
      </w:r>
      <w:proofErr w:type="spellStart"/>
      <w:r w:rsidRPr="0003725F">
        <w:rPr>
          <w:bCs/>
        </w:rPr>
        <w:t>kapsayıcılar</w:t>
      </w:r>
      <w:proofErr w:type="spellEnd"/>
      <w:r w:rsidRPr="0003725F">
        <w:rPr>
          <w:bCs/>
        </w:rPr>
        <w:t xml:space="preserve"> Windows, Linux, </w:t>
      </w:r>
      <w:r w:rsidR="00E15E36" w:rsidRPr="0003725F">
        <w:rPr>
          <w:bCs/>
        </w:rPr>
        <w:t xml:space="preserve">macOS </w:t>
      </w:r>
      <w:r w:rsidRPr="0003725F">
        <w:rPr>
          <w:bCs/>
        </w:rPr>
        <w:t xml:space="preserve">X </w:t>
      </w:r>
      <w:proofErr w:type="spellStart"/>
      <w:r w:rsidRPr="0003725F">
        <w:rPr>
          <w:bCs/>
        </w:rPr>
        <w:t>işletim</w:t>
      </w:r>
      <w:proofErr w:type="spellEnd"/>
      <w:r w:rsidRPr="0003725F">
        <w:rPr>
          <w:bCs/>
        </w:rPr>
        <w:t xml:space="preserve"> </w:t>
      </w:r>
      <w:proofErr w:type="spellStart"/>
      <w:r w:rsidRPr="0003725F">
        <w:rPr>
          <w:bCs/>
        </w:rPr>
        <w:t>sistemlerinde</w:t>
      </w:r>
      <w:proofErr w:type="spellEnd"/>
      <w:r w:rsidRPr="0003725F">
        <w:rPr>
          <w:bCs/>
        </w:rPr>
        <w:t xml:space="preserve"> </w:t>
      </w:r>
      <w:proofErr w:type="spellStart"/>
      <w:r w:rsidRPr="0003725F">
        <w:rPr>
          <w:bCs/>
        </w:rPr>
        <w:t>çalıştırılabilir</w:t>
      </w:r>
      <w:proofErr w:type="spellEnd"/>
      <w:r w:rsidRPr="0003725F">
        <w:rPr>
          <w:bCs/>
        </w:rPr>
        <w:t xml:space="preserve">. </w:t>
      </w:r>
      <w:proofErr w:type="spellStart"/>
      <w:r w:rsidR="00A33FDB" w:rsidRPr="0003725F">
        <w:rPr>
          <w:bCs/>
        </w:rPr>
        <w:t>Programların</w:t>
      </w:r>
      <w:proofErr w:type="spellEnd"/>
      <w:r w:rsidR="00A33FDB" w:rsidRPr="0003725F">
        <w:rPr>
          <w:bCs/>
        </w:rPr>
        <w:t xml:space="preserve"> </w:t>
      </w:r>
      <w:proofErr w:type="spellStart"/>
      <w:r w:rsidR="00A33FDB" w:rsidRPr="0003725F">
        <w:rPr>
          <w:bCs/>
        </w:rPr>
        <w:t>çalıştırılması</w:t>
      </w:r>
      <w:proofErr w:type="spellEnd"/>
      <w:r w:rsidR="00A33FDB" w:rsidRPr="0003725F">
        <w:rPr>
          <w:bCs/>
        </w:rPr>
        <w:t xml:space="preserve">, </w:t>
      </w:r>
      <w:proofErr w:type="spellStart"/>
      <w:r w:rsidR="00A33FDB" w:rsidRPr="0003725F">
        <w:rPr>
          <w:bCs/>
        </w:rPr>
        <w:t>güncellenmesi</w:t>
      </w:r>
      <w:proofErr w:type="spellEnd"/>
      <w:r w:rsidR="00A33FDB" w:rsidRPr="0003725F">
        <w:rPr>
          <w:bCs/>
        </w:rPr>
        <w:t xml:space="preserve"> </w:t>
      </w:r>
      <w:proofErr w:type="spellStart"/>
      <w:r w:rsidR="00A33FDB" w:rsidRPr="0003725F">
        <w:rPr>
          <w:bCs/>
        </w:rPr>
        <w:t>ve</w:t>
      </w:r>
      <w:proofErr w:type="spellEnd"/>
      <w:r w:rsidR="00A33FDB" w:rsidRPr="0003725F">
        <w:rPr>
          <w:bCs/>
        </w:rPr>
        <w:t xml:space="preserve"> test </w:t>
      </w:r>
      <w:proofErr w:type="spellStart"/>
      <w:r w:rsidR="00A33FDB" w:rsidRPr="0003725F">
        <w:rPr>
          <w:bCs/>
        </w:rPr>
        <w:t>edilmesi</w:t>
      </w:r>
      <w:proofErr w:type="spellEnd"/>
      <w:r w:rsidR="00A33FDB" w:rsidRPr="0003725F">
        <w:rPr>
          <w:bCs/>
        </w:rPr>
        <w:t xml:space="preserve"> Docker </w:t>
      </w:r>
      <w:proofErr w:type="spellStart"/>
      <w:r w:rsidR="00A33FDB" w:rsidRPr="0003725F">
        <w:rPr>
          <w:bCs/>
        </w:rPr>
        <w:t>sisteminde</w:t>
      </w:r>
      <w:proofErr w:type="spellEnd"/>
      <w:r w:rsidR="00A33FDB" w:rsidRPr="0003725F">
        <w:rPr>
          <w:bCs/>
        </w:rPr>
        <w:t xml:space="preserve"> </w:t>
      </w:r>
      <w:proofErr w:type="spellStart"/>
      <w:r w:rsidR="00A33FDB" w:rsidRPr="0003725F">
        <w:rPr>
          <w:bCs/>
        </w:rPr>
        <w:t>hızlı</w:t>
      </w:r>
      <w:proofErr w:type="spellEnd"/>
      <w:r w:rsidR="00A33FDB" w:rsidRPr="0003725F">
        <w:rPr>
          <w:bCs/>
        </w:rPr>
        <w:t xml:space="preserve"> </w:t>
      </w:r>
      <w:proofErr w:type="spellStart"/>
      <w:r w:rsidR="00A33FDB" w:rsidRPr="0003725F">
        <w:rPr>
          <w:bCs/>
        </w:rPr>
        <w:t>bir</w:t>
      </w:r>
      <w:proofErr w:type="spellEnd"/>
      <w:r w:rsidR="00A33FDB" w:rsidRPr="0003725F">
        <w:rPr>
          <w:bCs/>
        </w:rPr>
        <w:t xml:space="preserve"> </w:t>
      </w:r>
      <w:proofErr w:type="spellStart"/>
      <w:r w:rsidR="00A33FDB" w:rsidRPr="0003725F">
        <w:rPr>
          <w:bCs/>
        </w:rPr>
        <w:t>şekilde</w:t>
      </w:r>
      <w:proofErr w:type="spellEnd"/>
      <w:r w:rsidR="00A33FDB" w:rsidRPr="0003725F">
        <w:rPr>
          <w:bCs/>
        </w:rPr>
        <w:t xml:space="preserve"> </w:t>
      </w:r>
      <w:proofErr w:type="spellStart"/>
      <w:r w:rsidR="00A33FDB" w:rsidRPr="0003725F">
        <w:rPr>
          <w:bCs/>
        </w:rPr>
        <w:t>yapılabil</w:t>
      </w:r>
      <w:r w:rsidR="00531254" w:rsidRPr="0003725F">
        <w:rPr>
          <w:bCs/>
        </w:rPr>
        <w:t>mektedir</w:t>
      </w:r>
      <w:proofErr w:type="spellEnd"/>
      <w:r w:rsidRPr="0003725F">
        <w:rPr>
          <w:bCs/>
        </w:rPr>
        <w:t xml:space="preserve">. Bu </w:t>
      </w:r>
      <w:proofErr w:type="spellStart"/>
      <w:r w:rsidRPr="0003725F">
        <w:rPr>
          <w:bCs/>
        </w:rPr>
        <w:t>çalışmada</w:t>
      </w:r>
      <w:proofErr w:type="spellEnd"/>
      <w:r w:rsidRPr="0003725F">
        <w:rPr>
          <w:bCs/>
        </w:rPr>
        <w:t xml:space="preserve">, </w:t>
      </w:r>
      <w:proofErr w:type="spellStart"/>
      <w:r w:rsidRPr="0003725F">
        <w:rPr>
          <w:bCs/>
        </w:rPr>
        <w:t>tek</w:t>
      </w:r>
      <w:proofErr w:type="spellEnd"/>
      <w:r w:rsidRPr="0003725F">
        <w:rPr>
          <w:bCs/>
        </w:rPr>
        <w:t xml:space="preserve"> </w:t>
      </w:r>
      <w:proofErr w:type="spellStart"/>
      <w:r w:rsidRPr="0003725F">
        <w:rPr>
          <w:bCs/>
        </w:rPr>
        <w:t>kartlı</w:t>
      </w:r>
      <w:proofErr w:type="spellEnd"/>
      <w:r w:rsidRPr="0003725F">
        <w:rPr>
          <w:bCs/>
        </w:rPr>
        <w:t xml:space="preserve"> </w:t>
      </w:r>
      <w:proofErr w:type="spellStart"/>
      <w:r w:rsidRPr="0003725F">
        <w:rPr>
          <w:bCs/>
        </w:rPr>
        <w:t>bir</w:t>
      </w:r>
      <w:proofErr w:type="spellEnd"/>
      <w:r w:rsidRPr="0003725F">
        <w:rPr>
          <w:bCs/>
        </w:rPr>
        <w:t xml:space="preserve"> </w:t>
      </w:r>
      <w:proofErr w:type="spellStart"/>
      <w:r w:rsidRPr="0003725F">
        <w:rPr>
          <w:bCs/>
        </w:rPr>
        <w:t>bilgisayar</w:t>
      </w:r>
      <w:proofErr w:type="spellEnd"/>
      <w:r w:rsidRPr="0003725F">
        <w:rPr>
          <w:bCs/>
        </w:rPr>
        <w:t xml:space="preserve"> </w:t>
      </w:r>
      <w:proofErr w:type="spellStart"/>
      <w:r w:rsidRPr="0003725F">
        <w:rPr>
          <w:bCs/>
        </w:rPr>
        <w:t>olan</w:t>
      </w:r>
      <w:proofErr w:type="spellEnd"/>
      <w:r w:rsidRPr="0003725F">
        <w:rPr>
          <w:bCs/>
        </w:rPr>
        <w:t xml:space="preserve"> Orange Pi </w:t>
      </w:r>
      <w:proofErr w:type="spellStart"/>
      <w:r w:rsidRPr="0003725F">
        <w:rPr>
          <w:bCs/>
        </w:rPr>
        <w:t>Zero'da</w:t>
      </w:r>
      <w:proofErr w:type="spellEnd"/>
      <w:r w:rsidRPr="0003725F">
        <w:rPr>
          <w:bCs/>
        </w:rPr>
        <w:t xml:space="preserve"> Armbian Debian </w:t>
      </w:r>
      <w:proofErr w:type="spellStart"/>
      <w:r w:rsidRPr="0003725F">
        <w:rPr>
          <w:bCs/>
        </w:rPr>
        <w:t>işletim</w:t>
      </w:r>
      <w:proofErr w:type="spellEnd"/>
      <w:r w:rsidRPr="0003725F">
        <w:rPr>
          <w:bCs/>
        </w:rPr>
        <w:t xml:space="preserve"> </w:t>
      </w:r>
      <w:proofErr w:type="spellStart"/>
      <w:r w:rsidRPr="0003725F">
        <w:rPr>
          <w:bCs/>
        </w:rPr>
        <w:t>sistemi</w:t>
      </w:r>
      <w:proofErr w:type="spellEnd"/>
      <w:r w:rsidRPr="0003725F">
        <w:rPr>
          <w:bCs/>
        </w:rPr>
        <w:t xml:space="preserve"> </w:t>
      </w:r>
      <w:proofErr w:type="spellStart"/>
      <w:r w:rsidRPr="0003725F">
        <w:rPr>
          <w:bCs/>
        </w:rPr>
        <w:t>ile</w:t>
      </w:r>
      <w:proofErr w:type="spellEnd"/>
      <w:r w:rsidRPr="0003725F">
        <w:rPr>
          <w:bCs/>
        </w:rPr>
        <w:t xml:space="preserve"> Docker </w:t>
      </w:r>
      <w:proofErr w:type="spellStart"/>
      <w:r w:rsidRPr="0003725F">
        <w:rPr>
          <w:bCs/>
        </w:rPr>
        <w:t>mimarisinin</w:t>
      </w:r>
      <w:proofErr w:type="spellEnd"/>
      <w:r w:rsidRPr="0003725F">
        <w:rPr>
          <w:bCs/>
        </w:rPr>
        <w:t xml:space="preserve"> </w:t>
      </w:r>
      <w:proofErr w:type="spellStart"/>
      <w:r w:rsidRPr="0003725F">
        <w:rPr>
          <w:bCs/>
        </w:rPr>
        <w:t>farklı</w:t>
      </w:r>
      <w:proofErr w:type="spellEnd"/>
      <w:r w:rsidRPr="0003725F">
        <w:rPr>
          <w:bCs/>
        </w:rPr>
        <w:t xml:space="preserve"> </w:t>
      </w:r>
      <w:proofErr w:type="spellStart"/>
      <w:r w:rsidRPr="0003725F">
        <w:rPr>
          <w:bCs/>
        </w:rPr>
        <w:t>kullanım</w:t>
      </w:r>
      <w:proofErr w:type="spellEnd"/>
      <w:r w:rsidRPr="0003725F">
        <w:rPr>
          <w:bCs/>
        </w:rPr>
        <w:t xml:space="preserve"> </w:t>
      </w:r>
      <w:proofErr w:type="spellStart"/>
      <w:r w:rsidRPr="0003725F">
        <w:rPr>
          <w:bCs/>
        </w:rPr>
        <w:t>yöntemleri</w:t>
      </w:r>
      <w:proofErr w:type="spellEnd"/>
      <w:r w:rsidRPr="0003725F">
        <w:rPr>
          <w:bCs/>
        </w:rPr>
        <w:t xml:space="preserve"> test </w:t>
      </w:r>
      <w:proofErr w:type="spellStart"/>
      <w:r w:rsidRPr="0003725F">
        <w:rPr>
          <w:bCs/>
        </w:rPr>
        <w:t>edilm</w:t>
      </w:r>
      <w:r w:rsidR="00B833B8" w:rsidRPr="0003725F">
        <w:rPr>
          <w:bCs/>
        </w:rPr>
        <w:t>ektedir</w:t>
      </w:r>
      <w:proofErr w:type="spellEnd"/>
      <w:r w:rsidRPr="0003725F">
        <w:rPr>
          <w:bCs/>
        </w:rPr>
        <w:t>. Orange Pi Zero</w:t>
      </w:r>
      <w:r w:rsidR="00967DC4" w:rsidRPr="0003725F">
        <w:rPr>
          <w:bCs/>
        </w:rPr>
        <w:t xml:space="preserve"> </w:t>
      </w:r>
      <w:proofErr w:type="spellStart"/>
      <w:r w:rsidR="00967DC4" w:rsidRPr="0003725F">
        <w:rPr>
          <w:bCs/>
        </w:rPr>
        <w:t>cihazına</w:t>
      </w:r>
      <w:proofErr w:type="spellEnd"/>
      <w:r w:rsidRPr="0003725F">
        <w:rPr>
          <w:bCs/>
        </w:rPr>
        <w:t xml:space="preserve"> </w:t>
      </w:r>
      <w:proofErr w:type="spellStart"/>
      <w:r w:rsidRPr="0003725F">
        <w:rPr>
          <w:bCs/>
        </w:rPr>
        <w:t>yedi</w:t>
      </w:r>
      <w:proofErr w:type="spellEnd"/>
      <w:r w:rsidRPr="0003725F">
        <w:rPr>
          <w:bCs/>
        </w:rPr>
        <w:t xml:space="preserve"> </w:t>
      </w:r>
      <w:proofErr w:type="spellStart"/>
      <w:r w:rsidRPr="0003725F">
        <w:rPr>
          <w:bCs/>
        </w:rPr>
        <w:t>farklı</w:t>
      </w:r>
      <w:proofErr w:type="spellEnd"/>
      <w:r w:rsidRPr="0003725F">
        <w:rPr>
          <w:bCs/>
        </w:rPr>
        <w:t xml:space="preserve"> sensör </w:t>
      </w:r>
      <w:proofErr w:type="spellStart"/>
      <w:r w:rsidRPr="0003725F">
        <w:rPr>
          <w:bCs/>
        </w:rPr>
        <w:t>bağlanıl</w:t>
      </w:r>
      <w:r w:rsidR="00FF5A70" w:rsidRPr="0003725F">
        <w:rPr>
          <w:bCs/>
        </w:rPr>
        <w:t>makta</w:t>
      </w:r>
      <w:proofErr w:type="spellEnd"/>
      <w:r w:rsidR="00FF5A70" w:rsidRPr="0003725F">
        <w:rPr>
          <w:bCs/>
        </w:rPr>
        <w:t xml:space="preserve"> </w:t>
      </w:r>
      <w:proofErr w:type="spellStart"/>
      <w:r w:rsidRPr="0003725F">
        <w:rPr>
          <w:bCs/>
        </w:rPr>
        <w:t>ve</w:t>
      </w:r>
      <w:proofErr w:type="spellEnd"/>
      <w:r w:rsidRPr="0003725F">
        <w:rPr>
          <w:bCs/>
        </w:rPr>
        <w:t xml:space="preserve"> sensörler </w:t>
      </w:r>
      <w:proofErr w:type="spellStart"/>
      <w:r w:rsidRPr="0003725F">
        <w:rPr>
          <w:bCs/>
        </w:rPr>
        <w:t>için</w:t>
      </w:r>
      <w:proofErr w:type="spellEnd"/>
      <w:r w:rsidRPr="0003725F">
        <w:rPr>
          <w:bCs/>
        </w:rPr>
        <w:t xml:space="preserve"> </w:t>
      </w:r>
      <w:proofErr w:type="spellStart"/>
      <w:r w:rsidRPr="0003725F">
        <w:rPr>
          <w:bCs/>
        </w:rPr>
        <w:t>yazılan</w:t>
      </w:r>
      <w:proofErr w:type="spellEnd"/>
      <w:r w:rsidRPr="0003725F">
        <w:rPr>
          <w:bCs/>
        </w:rPr>
        <w:t xml:space="preserve"> </w:t>
      </w:r>
      <w:proofErr w:type="spellStart"/>
      <w:r w:rsidRPr="0003725F">
        <w:rPr>
          <w:bCs/>
        </w:rPr>
        <w:t>kodlar</w:t>
      </w:r>
      <w:proofErr w:type="spellEnd"/>
      <w:r w:rsidRPr="0003725F">
        <w:rPr>
          <w:bCs/>
        </w:rPr>
        <w:t xml:space="preserve"> Docker </w:t>
      </w:r>
      <w:proofErr w:type="spellStart"/>
      <w:r w:rsidRPr="0003725F">
        <w:rPr>
          <w:bCs/>
        </w:rPr>
        <w:t>kaplarında</w:t>
      </w:r>
      <w:proofErr w:type="spellEnd"/>
      <w:r w:rsidRPr="0003725F">
        <w:rPr>
          <w:bCs/>
        </w:rPr>
        <w:t xml:space="preserve"> </w:t>
      </w:r>
      <w:proofErr w:type="spellStart"/>
      <w:r w:rsidRPr="0003725F">
        <w:rPr>
          <w:bCs/>
        </w:rPr>
        <w:t>kullanıl</w:t>
      </w:r>
      <w:r w:rsidR="00B833B8" w:rsidRPr="0003725F">
        <w:rPr>
          <w:bCs/>
        </w:rPr>
        <w:t>maktadır</w:t>
      </w:r>
      <w:proofErr w:type="spellEnd"/>
      <w:r w:rsidRPr="0003725F">
        <w:rPr>
          <w:bCs/>
        </w:rPr>
        <w:t xml:space="preserve">. </w:t>
      </w:r>
      <w:proofErr w:type="spellStart"/>
      <w:r w:rsidRPr="0003725F">
        <w:rPr>
          <w:bCs/>
        </w:rPr>
        <w:t>Testler</w:t>
      </w:r>
      <w:proofErr w:type="spellEnd"/>
      <w:r w:rsidRPr="0003725F">
        <w:rPr>
          <w:bCs/>
        </w:rPr>
        <w:t xml:space="preserve"> </w:t>
      </w:r>
      <w:proofErr w:type="spellStart"/>
      <w:r w:rsidRPr="0003725F">
        <w:rPr>
          <w:bCs/>
        </w:rPr>
        <w:t>sonucunda</w:t>
      </w:r>
      <w:proofErr w:type="spellEnd"/>
      <w:r w:rsidRPr="0003725F">
        <w:rPr>
          <w:bCs/>
        </w:rPr>
        <w:t xml:space="preserve"> </w:t>
      </w:r>
      <w:proofErr w:type="spellStart"/>
      <w:r w:rsidRPr="0003725F">
        <w:rPr>
          <w:bCs/>
        </w:rPr>
        <w:t>hangi</w:t>
      </w:r>
      <w:proofErr w:type="spellEnd"/>
      <w:r w:rsidRPr="0003725F">
        <w:rPr>
          <w:bCs/>
        </w:rPr>
        <w:t xml:space="preserve"> </w:t>
      </w:r>
      <w:proofErr w:type="spellStart"/>
      <w:r w:rsidRPr="0003725F">
        <w:rPr>
          <w:bCs/>
        </w:rPr>
        <w:t>kullanım</w:t>
      </w:r>
      <w:proofErr w:type="spellEnd"/>
      <w:r w:rsidRPr="0003725F">
        <w:rPr>
          <w:bCs/>
        </w:rPr>
        <w:t xml:space="preserve"> </w:t>
      </w:r>
      <w:proofErr w:type="spellStart"/>
      <w:r w:rsidRPr="0003725F">
        <w:rPr>
          <w:bCs/>
        </w:rPr>
        <w:t>türünün</w:t>
      </w:r>
      <w:proofErr w:type="spellEnd"/>
      <w:r w:rsidRPr="0003725F">
        <w:rPr>
          <w:bCs/>
        </w:rPr>
        <w:t xml:space="preserve"> </w:t>
      </w:r>
      <w:proofErr w:type="spellStart"/>
      <w:r w:rsidRPr="0003725F">
        <w:rPr>
          <w:bCs/>
        </w:rPr>
        <w:t>daha</w:t>
      </w:r>
      <w:proofErr w:type="spellEnd"/>
      <w:r w:rsidRPr="0003725F">
        <w:rPr>
          <w:bCs/>
        </w:rPr>
        <w:t xml:space="preserve"> </w:t>
      </w:r>
      <w:proofErr w:type="spellStart"/>
      <w:r w:rsidRPr="0003725F">
        <w:rPr>
          <w:bCs/>
        </w:rPr>
        <w:t>fazla</w:t>
      </w:r>
      <w:proofErr w:type="spellEnd"/>
      <w:r w:rsidRPr="0003725F">
        <w:rPr>
          <w:bCs/>
        </w:rPr>
        <w:t xml:space="preserve"> </w:t>
      </w:r>
      <w:proofErr w:type="spellStart"/>
      <w:r w:rsidRPr="0003725F">
        <w:rPr>
          <w:bCs/>
        </w:rPr>
        <w:t>performans</w:t>
      </w:r>
      <w:proofErr w:type="spellEnd"/>
      <w:r w:rsidRPr="0003725F">
        <w:rPr>
          <w:bCs/>
        </w:rPr>
        <w:t xml:space="preserve"> </w:t>
      </w:r>
      <w:proofErr w:type="spellStart"/>
      <w:r w:rsidRPr="0003725F">
        <w:rPr>
          <w:bCs/>
        </w:rPr>
        <w:t>ve</w:t>
      </w:r>
      <w:proofErr w:type="spellEnd"/>
      <w:r w:rsidRPr="0003725F">
        <w:rPr>
          <w:bCs/>
        </w:rPr>
        <w:t xml:space="preserve"> </w:t>
      </w:r>
      <w:proofErr w:type="spellStart"/>
      <w:r w:rsidRPr="0003725F">
        <w:rPr>
          <w:bCs/>
        </w:rPr>
        <w:t>avantaj</w:t>
      </w:r>
      <w:proofErr w:type="spellEnd"/>
      <w:r w:rsidRPr="0003725F">
        <w:rPr>
          <w:bCs/>
        </w:rPr>
        <w:t xml:space="preserve"> </w:t>
      </w:r>
      <w:proofErr w:type="spellStart"/>
      <w:r w:rsidRPr="0003725F">
        <w:rPr>
          <w:bCs/>
        </w:rPr>
        <w:t>sağladığı</w:t>
      </w:r>
      <w:proofErr w:type="spellEnd"/>
      <w:r w:rsidRPr="0003725F">
        <w:rPr>
          <w:bCs/>
        </w:rPr>
        <w:t xml:space="preserve"> </w:t>
      </w:r>
      <w:proofErr w:type="spellStart"/>
      <w:r w:rsidRPr="0003725F">
        <w:rPr>
          <w:bCs/>
        </w:rPr>
        <w:t>görülm</w:t>
      </w:r>
      <w:r w:rsidR="002228F6" w:rsidRPr="0003725F">
        <w:rPr>
          <w:bCs/>
        </w:rPr>
        <w:t>ektedir</w:t>
      </w:r>
      <w:proofErr w:type="spellEnd"/>
      <w:r w:rsidRPr="0003725F">
        <w:rPr>
          <w:bCs/>
        </w:rPr>
        <w:t xml:space="preserve">. İlk </w:t>
      </w:r>
      <w:proofErr w:type="spellStart"/>
      <w:r w:rsidRPr="0003725F">
        <w:rPr>
          <w:bCs/>
        </w:rPr>
        <w:t>yöntem</w:t>
      </w:r>
      <w:proofErr w:type="spellEnd"/>
      <w:r w:rsidRPr="0003725F">
        <w:rPr>
          <w:bCs/>
        </w:rPr>
        <w:t xml:space="preserve"> </w:t>
      </w:r>
      <w:proofErr w:type="spellStart"/>
      <w:r w:rsidRPr="0003725F">
        <w:rPr>
          <w:bCs/>
        </w:rPr>
        <w:t>olarak</w:t>
      </w:r>
      <w:proofErr w:type="spellEnd"/>
      <w:r w:rsidRPr="0003725F">
        <w:rPr>
          <w:bCs/>
        </w:rPr>
        <w:t xml:space="preserve"> sensör </w:t>
      </w:r>
      <w:proofErr w:type="spellStart"/>
      <w:r w:rsidRPr="0003725F">
        <w:rPr>
          <w:bCs/>
        </w:rPr>
        <w:t>kodları</w:t>
      </w:r>
      <w:proofErr w:type="spellEnd"/>
      <w:r w:rsidRPr="0003725F">
        <w:rPr>
          <w:bCs/>
        </w:rPr>
        <w:t xml:space="preserve"> </w:t>
      </w:r>
      <w:proofErr w:type="spellStart"/>
      <w:r w:rsidRPr="0003725F">
        <w:rPr>
          <w:bCs/>
        </w:rPr>
        <w:t>doğrudan</w:t>
      </w:r>
      <w:proofErr w:type="spellEnd"/>
      <w:r w:rsidRPr="0003725F">
        <w:rPr>
          <w:bCs/>
        </w:rPr>
        <w:t xml:space="preserve"> Orange Pi Zero </w:t>
      </w:r>
      <w:proofErr w:type="spellStart"/>
      <w:r w:rsidRPr="0003725F">
        <w:rPr>
          <w:bCs/>
        </w:rPr>
        <w:t>cihazında</w:t>
      </w:r>
      <w:proofErr w:type="spellEnd"/>
      <w:r w:rsidRPr="0003725F">
        <w:rPr>
          <w:bCs/>
        </w:rPr>
        <w:t xml:space="preserve"> </w:t>
      </w:r>
      <w:proofErr w:type="spellStart"/>
      <w:r w:rsidRPr="0003725F">
        <w:rPr>
          <w:bCs/>
        </w:rPr>
        <w:t>çalıştırıl</w:t>
      </w:r>
      <w:r w:rsidR="00A72C6F" w:rsidRPr="0003725F">
        <w:rPr>
          <w:bCs/>
        </w:rPr>
        <w:t>maktadır</w:t>
      </w:r>
      <w:proofErr w:type="spellEnd"/>
      <w:r w:rsidRPr="0003725F">
        <w:rPr>
          <w:bCs/>
        </w:rPr>
        <w:t xml:space="preserve">. </w:t>
      </w:r>
      <w:proofErr w:type="spellStart"/>
      <w:r w:rsidRPr="0003725F">
        <w:rPr>
          <w:bCs/>
        </w:rPr>
        <w:t>İkinci</w:t>
      </w:r>
      <w:proofErr w:type="spellEnd"/>
      <w:r w:rsidRPr="0003725F">
        <w:rPr>
          <w:bCs/>
        </w:rPr>
        <w:t xml:space="preserve"> </w:t>
      </w:r>
      <w:proofErr w:type="spellStart"/>
      <w:r w:rsidRPr="0003725F">
        <w:rPr>
          <w:bCs/>
        </w:rPr>
        <w:t>yöntemde</w:t>
      </w:r>
      <w:proofErr w:type="spellEnd"/>
      <w:r w:rsidRPr="0003725F">
        <w:rPr>
          <w:bCs/>
        </w:rPr>
        <w:t xml:space="preserve">, </w:t>
      </w:r>
      <w:proofErr w:type="spellStart"/>
      <w:r w:rsidRPr="0003725F">
        <w:rPr>
          <w:bCs/>
        </w:rPr>
        <w:t>ayrı</w:t>
      </w:r>
      <w:proofErr w:type="spellEnd"/>
      <w:r w:rsidRPr="0003725F">
        <w:rPr>
          <w:bCs/>
        </w:rPr>
        <w:t xml:space="preserve"> </w:t>
      </w:r>
      <w:proofErr w:type="spellStart"/>
      <w:r w:rsidRPr="0003725F">
        <w:rPr>
          <w:bCs/>
        </w:rPr>
        <w:t>kaplar</w:t>
      </w:r>
      <w:proofErr w:type="spellEnd"/>
      <w:r w:rsidRPr="0003725F">
        <w:rPr>
          <w:bCs/>
        </w:rPr>
        <w:t xml:space="preserve"> her sensör </w:t>
      </w:r>
      <w:proofErr w:type="spellStart"/>
      <w:r w:rsidRPr="0003725F">
        <w:rPr>
          <w:bCs/>
        </w:rPr>
        <w:t>için</w:t>
      </w:r>
      <w:proofErr w:type="spellEnd"/>
      <w:r w:rsidRPr="0003725F">
        <w:rPr>
          <w:bCs/>
        </w:rPr>
        <w:t xml:space="preserve"> </w:t>
      </w:r>
      <w:proofErr w:type="spellStart"/>
      <w:r w:rsidRPr="0003725F">
        <w:rPr>
          <w:bCs/>
        </w:rPr>
        <w:t>ayrı</w:t>
      </w:r>
      <w:proofErr w:type="spellEnd"/>
      <w:r w:rsidRPr="0003725F">
        <w:rPr>
          <w:bCs/>
        </w:rPr>
        <w:t xml:space="preserve"> </w:t>
      </w:r>
      <w:proofErr w:type="spellStart"/>
      <w:r w:rsidRPr="0003725F">
        <w:rPr>
          <w:bCs/>
        </w:rPr>
        <w:t>bir</w:t>
      </w:r>
      <w:proofErr w:type="spellEnd"/>
      <w:r w:rsidRPr="0003725F">
        <w:rPr>
          <w:bCs/>
        </w:rPr>
        <w:t xml:space="preserve"> Docker </w:t>
      </w:r>
      <w:proofErr w:type="spellStart"/>
      <w:r w:rsidRPr="0003725F">
        <w:rPr>
          <w:bCs/>
        </w:rPr>
        <w:t>görüntüsü</w:t>
      </w:r>
      <w:proofErr w:type="spellEnd"/>
      <w:r w:rsidRPr="0003725F">
        <w:rPr>
          <w:bCs/>
        </w:rPr>
        <w:t xml:space="preserve"> </w:t>
      </w:r>
      <w:proofErr w:type="spellStart"/>
      <w:r w:rsidRPr="0003725F">
        <w:rPr>
          <w:bCs/>
        </w:rPr>
        <w:t>kullanılarak</w:t>
      </w:r>
      <w:proofErr w:type="spellEnd"/>
      <w:r w:rsidRPr="0003725F">
        <w:rPr>
          <w:bCs/>
        </w:rPr>
        <w:t xml:space="preserve"> </w:t>
      </w:r>
      <w:proofErr w:type="spellStart"/>
      <w:r w:rsidRPr="0003725F">
        <w:rPr>
          <w:bCs/>
        </w:rPr>
        <w:t>çalıştırılm</w:t>
      </w:r>
      <w:r w:rsidR="00A72C6F" w:rsidRPr="0003725F">
        <w:rPr>
          <w:bCs/>
        </w:rPr>
        <w:t>aktadır</w:t>
      </w:r>
      <w:proofErr w:type="spellEnd"/>
      <w:r w:rsidRPr="0003725F">
        <w:rPr>
          <w:bCs/>
        </w:rPr>
        <w:t xml:space="preserve">. Son </w:t>
      </w:r>
      <w:proofErr w:type="spellStart"/>
      <w:r w:rsidRPr="0003725F">
        <w:rPr>
          <w:bCs/>
        </w:rPr>
        <w:t>yöntemde</w:t>
      </w:r>
      <w:proofErr w:type="spellEnd"/>
      <w:r w:rsidRPr="0003725F">
        <w:rPr>
          <w:bCs/>
        </w:rPr>
        <w:t xml:space="preserve">, </w:t>
      </w:r>
      <w:proofErr w:type="spellStart"/>
      <w:r w:rsidRPr="0003725F">
        <w:rPr>
          <w:bCs/>
        </w:rPr>
        <w:t>tüm</w:t>
      </w:r>
      <w:proofErr w:type="spellEnd"/>
      <w:r w:rsidRPr="0003725F">
        <w:rPr>
          <w:bCs/>
        </w:rPr>
        <w:t xml:space="preserve"> sensör </w:t>
      </w:r>
      <w:proofErr w:type="spellStart"/>
      <w:r w:rsidRPr="0003725F">
        <w:rPr>
          <w:bCs/>
        </w:rPr>
        <w:t>kodları</w:t>
      </w:r>
      <w:proofErr w:type="spellEnd"/>
      <w:r w:rsidRPr="0003725F">
        <w:rPr>
          <w:bCs/>
        </w:rPr>
        <w:t xml:space="preserve"> </w:t>
      </w:r>
      <w:proofErr w:type="spellStart"/>
      <w:r w:rsidRPr="0003725F">
        <w:rPr>
          <w:bCs/>
        </w:rPr>
        <w:t>tek</w:t>
      </w:r>
      <w:proofErr w:type="spellEnd"/>
      <w:r w:rsidRPr="0003725F">
        <w:rPr>
          <w:bCs/>
        </w:rPr>
        <w:t xml:space="preserve"> </w:t>
      </w:r>
      <w:proofErr w:type="spellStart"/>
      <w:r w:rsidRPr="0003725F">
        <w:rPr>
          <w:bCs/>
        </w:rPr>
        <w:t>bir</w:t>
      </w:r>
      <w:proofErr w:type="spellEnd"/>
      <w:r w:rsidRPr="0003725F">
        <w:rPr>
          <w:bCs/>
        </w:rPr>
        <w:t xml:space="preserve"> Docker </w:t>
      </w:r>
      <w:proofErr w:type="spellStart"/>
      <w:r w:rsidRPr="0003725F">
        <w:rPr>
          <w:bCs/>
        </w:rPr>
        <w:t>görüntüsünde</w:t>
      </w:r>
      <w:proofErr w:type="spellEnd"/>
      <w:r w:rsidRPr="0003725F">
        <w:rPr>
          <w:bCs/>
        </w:rPr>
        <w:t xml:space="preserve"> </w:t>
      </w:r>
      <w:proofErr w:type="spellStart"/>
      <w:r w:rsidRPr="0003725F">
        <w:rPr>
          <w:bCs/>
        </w:rPr>
        <w:t>toplanıp</w:t>
      </w:r>
      <w:proofErr w:type="spellEnd"/>
      <w:r w:rsidRPr="0003725F">
        <w:rPr>
          <w:bCs/>
        </w:rPr>
        <w:t xml:space="preserve"> </w:t>
      </w:r>
      <w:proofErr w:type="spellStart"/>
      <w:r w:rsidRPr="0003725F">
        <w:rPr>
          <w:bCs/>
        </w:rPr>
        <w:t>sadece</w:t>
      </w:r>
      <w:proofErr w:type="spellEnd"/>
      <w:r w:rsidRPr="0003725F">
        <w:rPr>
          <w:bCs/>
        </w:rPr>
        <w:t xml:space="preserve"> o </w:t>
      </w:r>
      <w:proofErr w:type="spellStart"/>
      <w:r w:rsidRPr="0003725F">
        <w:rPr>
          <w:bCs/>
        </w:rPr>
        <w:t>konteyner</w:t>
      </w:r>
      <w:proofErr w:type="spellEnd"/>
      <w:r w:rsidRPr="0003725F">
        <w:rPr>
          <w:bCs/>
        </w:rPr>
        <w:t xml:space="preserve"> </w:t>
      </w:r>
      <w:proofErr w:type="spellStart"/>
      <w:r w:rsidRPr="0003725F">
        <w:rPr>
          <w:bCs/>
        </w:rPr>
        <w:t>çalıştırı</w:t>
      </w:r>
      <w:r w:rsidR="00107A86" w:rsidRPr="0003725F">
        <w:rPr>
          <w:bCs/>
        </w:rPr>
        <w:t>lmakta</w:t>
      </w:r>
      <w:proofErr w:type="spellEnd"/>
      <w:r w:rsidR="00107A86" w:rsidRPr="0003725F">
        <w:rPr>
          <w:bCs/>
        </w:rPr>
        <w:t xml:space="preserve"> </w:t>
      </w:r>
      <w:proofErr w:type="spellStart"/>
      <w:r w:rsidR="00107A86" w:rsidRPr="0003725F">
        <w:rPr>
          <w:bCs/>
        </w:rPr>
        <w:t>ve</w:t>
      </w:r>
      <w:proofErr w:type="spellEnd"/>
      <w:r w:rsidR="00107A86" w:rsidRPr="0003725F">
        <w:rPr>
          <w:bCs/>
        </w:rPr>
        <w:t xml:space="preserve"> </w:t>
      </w:r>
      <w:proofErr w:type="spellStart"/>
      <w:r w:rsidRPr="0003725F">
        <w:rPr>
          <w:bCs/>
        </w:rPr>
        <w:t>performans</w:t>
      </w:r>
      <w:proofErr w:type="spellEnd"/>
      <w:r w:rsidRPr="0003725F">
        <w:rPr>
          <w:bCs/>
        </w:rPr>
        <w:t xml:space="preserve"> </w:t>
      </w:r>
      <w:proofErr w:type="spellStart"/>
      <w:r w:rsidRPr="0003725F">
        <w:rPr>
          <w:bCs/>
        </w:rPr>
        <w:t>testleri</w:t>
      </w:r>
      <w:proofErr w:type="spellEnd"/>
      <w:r w:rsidRPr="0003725F">
        <w:rPr>
          <w:bCs/>
        </w:rPr>
        <w:t xml:space="preserve"> </w:t>
      </w:r>
      <w:proofErr w:type="spellStart"/>
      <w:r w:rsidRPr="0003725F">
        <w:rPr>
          <w:bCs/>
        </w:rPr>
        <w:t>karşılaştırıl</w:t>
      </w:r>
      <w:r w:rsidR="002F566E" w:rsidRPr="0003725F">
        <w:rPr>
          <w:bCs/>
        </w:rPr>
        <w:t>maktadır</w:t>
      </w:r>
      <w:proofErr w:type="spellEnd"/>
      <w:r w:rsidR="003C094C" w:rsidRPr="0003725F">
        <w:rPr>
          <w:bCs/>
        </w:rPr>
        <w:t>.</w:t>
      </w:r>
    </w:p>
    <w:p w14:paraId="359873D4" w14:textId="77777777" w:rsidR="00AD01EB" w:rsidRPr="0003725F" w:rsidRDefault="002D7DF4" w:rsidP="002D7DF4">
      <w:pPr>
        <w:pStyle w:val="Balk1"/>
        <w:spacing w:before="480" w:after="240"/>
        <w:rPr>
          <w:caps w:val="0"/>
        </w:rPr>
      </w:pPr>
      <w:bookmarkStart w:id="4" w:name="_Toc240171655"/>
      <w:r w:rsidRPr="0003725F">
        <w:br w:type="page"/>
      </w:r>
      <w:bookmarkStart w:id="5" w:name="_Toc42612530"/>
      <w:r w:rsidR="00AD01EB" w:rsidRPr="0003725F">
        <w:rPr>
          <w:caps w:val="0"/>
        </w:rPr>
        <w:lastRenderedPageBreak/>
        <w:t>ACKNOWLEDGEMENTS</w:t>
      </w:r>
      <w:bookmarkEnd w:id="4"/>
      <w:bookmarkEnd w:id="5"/>
    </w:p>
    <w:p w14:paraId="34A05CB7" w14:textId="22A7CC96" w:rsidR="008320B3" w:rsidRPr="0003725F" w:rsidRDefault="008320B3" w:rsidP="00F07D4F">
      <w:pPr>
        <w:spacing w:line="360" w:lineRule="auto"/>
        <w:jc w:val="both"/>
      </w:pPr>
      <w:r w:rsidRPr="0003725F">
        <w:t xml:space="preserve">First, we would like to thank Prof. Akhan AKBULUT, our project consultant, for all his support and for transferring his knowledge to us to complete the project. We would like to thank all our lecturers and teaching assistants who brought us to this level for us to do this work. We would like to thank Professor Murat TAYLI, our head of </w:t>
      </w:r>
      <w:r w:rsidR="00BC7920" w:rsidRPr="0003725F">
        <w:t xml:space="preserve">the </w:t>
      </w:r>
      <w:r w:rsidRPr="0003725F">
        <w:t>department and the instructor of Operating Systems, for the information about the virtualization technology he gave in the course of Operating Systems. Finally, we are very grateful to our families for their beliefs and support.</w:t>
      </w:r>
      <w:r w:rsidR="0017079E" w:rsidRPr="0003725F">
        <w:t xml:space="preserve"> </w:t>
      </w:r>
    </w:p>
    <w:p w14:paraId="7A19F66F" w14:textId="77777777" w:rsidR="00AA2381" w:rsidRPr="0003725F" w:rsidRDefault="00AA2381" w:rsidP="00F07D4F">
      <w:pPr>
        <w:spacing w:line="360" w:lineRule="auto"/>
        <w:jc w:val="both"/>
      </w:pPr>
    </w:p>
    <w:p w14:paraId="0711AF7A" w14:textId="77777777" w:rsidR="00AD01EB" w:rsidRPr="0003725F" w:rsidRDefault="00AD01EB" w:rsidP="00A06479">
      <w:pPr>
        <w:spacing w:line="360" w:lineRule="auto"/>
      </w:pPr>
      <w:r w:rsidRPr="0003725F">
        <w:t xml:space="preserve"> </w:t>
      </w:r>
    </w:p>
    <w:p w14:paraId="4C858A60" w14:textId="77777777" w:rsidR="00CB663F" w:rsidRPr="0003725F" w:rsidRDefault="00CB663F"/>
    <w:p w14:paraId="3A1A616A" w14:textId="77777777" w:rsidR="00CB663F" w:rsidRPr="0003725F" w:rsidRDefault="00CB663F" w:rsidP="003A6DB9">
      <w:pPr>
        <w:pStyle w:val="Balk1"/>
        <w:spacing w:before="480" w:after="240"/>
      </w:pPr>
      <w:r w:rsidRPr="0003725F">
        <w:br w:type="page"/>
      </w:r>
      <w:bookmarkStart w:id="6" w:name="_Toc42612531"/>
      <w:r w:rsidRPr="0003725F">
        <w:rPr>
          <w:caps w:val="0"/>
        </w:rPr>
        <w:lastRenderedPageBreak/>
        <w:t>TABLE OF CONTENTS</w:t>
      </w:r>
      <w:bookmarkEnd w:id="6"/>
    </w:p>
    <w:p w14:paraId="6CC484E8" w14:textId="29055425" w:rsidR="009D4102" w:rsidRDefault="00CB663F">
      <w:pPr>
        <w:pStyle w:val="T1"/>
        <w:tabs>
          <w:tab w:val="right" w:leader="underscore" w:pos="9678"/>
        </w:tabs>
        <w:rPr>
          <w:rFonts w:asciiTheme="minorHAnsi" w:eastAsiaTheme="minorEastAsia" w:hAnsiTheme="minorHAnsi" w:cstheme="minorBidi"/>
          <w:b w:val="0"/>
          <w:bCs w:val="0"/>
          <w:i w:val="0"/>
          <w:iCs w:val="0"/>
          <w:noProof/>
          <w:sz w:val="22"/>
          <w:szCs w:val="22"/>
          <w:lang w:eastAsia="en-US"/>
        </w:rPr>
      </w:pPr>
      <w:r w:rsidRPr="0003725F">
        <w:rPr>
          <w:b w:val="0"/>
          <w:sz w:val="22"/>
          <w:szCs w:val="22"/>
        </w:rPr>
        <w:fldChar w:fldCharType="begin"/>
      </w:r>
      <w:r w:rsidRPr="0003725F">
        <w:rPr>
          <w:b w:val="0"/>
          <w:sz w:val="22"/>
          <w:szCs w:val="22"/>
        </w:rPr>
        <w:instrText xml:space="preserve"> TOC \o "1-3" \h \z </w:instrText>
      </w:r>
      <w:r w:rsidRPr="0003725F">
        <w:rPr>
          <w:b w:val="0"/>
          <w:sz w:val="22"/>
          <w:szCs w:val="22"/>
        </w:rPr>
        <w:fldChar w:fldCharType="separate"/>
      </w:r>
      <w:hyperlink w:anchor="_Toc42612528" w:history="1">
        <w:r w:rsidR="009D4102" w:rsidRPr="005630F6">
          <w:rPr>
            <w:rStyle w:val="Kpr"/>
            <w:noProof/>
          </w:rPr>
          <w:t>ABSTRACT</w:t>
        </w:r>
        <w:r w:rsidR="009D4102">
          <w:rPr>
            <w:noProof/>
            <w:webHidden/>
          </w:rPr>
          <w:tab/>
        </w:r>
        <w:r w:rsidR="009D4102">
          <w:rPr>
            <w:noProof/>
            <w:webHidden/>
          </w:rPr>
          <w:fldChar w:fldCharType="begin"/>
        </w:r>
        <w:r w:rsidR="009D4102">
          <w:rPr>
            <w:noProof/>
            <w:webHidden/>
          </w:rPr>
          <w:instrText xml:space="preserve"> PAGEREF _Toc42612528 \h </w:instrText>
        </w:r>
        <w:r w:rsidR="009D4102">
          <w:rPr>
            <w:noProof/>
            <w:webHidden/>
          </w:rPr>
        </w:r>
        <w:r w:rsidR="009D4102">
          <w:rPr>
            <w:noProof/>
            <w:webHidden/>
          </w:rPr>
          <w:fldChar w:fldCharType="separate"/>
        </w:r>
        <w:r w:rsidR="009D4102">
          <w:rPr>
            <w:noProof/>
            <w:webHidden/>
          </w:rPr>
          <w:t>III</w:t>
        </w:r>
        <w:r w:rsidR="009D4102">
          <w:rPr>
            <w:noProof/>
            <w:webHidden/>
          </w:rPr>
          <w:fldChar w:fldCharType="end"/>
        </w:r>
      </w:hyperlink>
    </w:p>
    <w:p w14:paraId="4A2BAB85" w14:textId="25797D39" w:rsidR="009D4102" w:rsidRDefault="009D4102">
      <w:pPr>
        <w:pStyle w:val="T1"/>
        <w:tabs>
          <w:tab w:val="right" w:leader="underscore" w:pos="9678"/>
        </w:tabs>
        <w:rPr>
          <w:rFonts w:asciiTheme="minorHAnsi" w:eastAsiaTheme="minorEastAsia" w:hAnsiTheme="minorHAnsi" w:cstheme="minorBidi"/>
          <w:b w:val="0"/>
          <w:bCs w:val="0"/>
          <w:i w:val="0"/>
          <w:iCs w:val="0"/>
          <w:noProof/>
          <w:sz w:val="22"/>
          <w:szCs w:val="22"/>
          <w:lang w:eastAsia="en-US"/>
        </w:rPr>
      </w:pPr>
      <w:hyperlink w:anchor="_Toc42612529" w:history="1">
        <w:r w:rsidRPr="005630F6">
          <w:rPr>
            <w:rStyle w:val="Kpr"/>
            <w:noProof/>
          </w:rPr>
          <w:t>ÖZET</w:t>
        </w:r>
        <w:r>
          <w:rPr>
            <w:noProof/>
            <w:webHidden/>
          </w:rPr>
          <w:tab/>
        </w:r>
        <w:r>
          <w:rPr>
            <w:noProof/>
            <w:webHidden/>
          </w:rPr>
          <w:fldChar w:fldCharType="begin"/>
        </w:r>
        <w:r>
          <w:rPr>
            <w:noProof/>
            <w:webHidden/>
          </w:rPr>
          <w:instrText xml:space="preserve"> PAGEREF _Toc42612529 \h </w:instrText>
        </w:r>
        <w:r>
          <w:rPr>
            <w:noProof/>
            <w:webHidden/>
          </w:rPr>
        </w:r>
        <w:r>
          <w:rPr>
            <w:noProof/>
            <w:webHidden/>
          </w:rPr>
          <w:fldChar w:fldCharType="separate"/>
        </w:r>
        <w:r>
          <w:rPr>
            <w:noProof/>
            <w:webHidden/>
          </w:rPr>
          <w:t>IV</w:t>
        </w:r>
        <w:r>
          <w:rPr>
            <w:noProof/>
            <w:webHidden/>
          </w:rPr>
          <w:fldChar w:fldCharType="end"/>
        </w:r>
      </w:hyperlink>
    </w:p>
    <w:p w14:paraId="085FF53F" w14:textId="6CBEE82D" w:rsidR="009D4102" w:rsidRDefault="009D4102">
      <w:pPr>
        <w:pStyle w:val="T1"/>
        <w:tabs>
          <w:tab w:val="right" w:leader="underscore" w:pos="9678"/>
        </w:tabs>
        <w:rPr>
          <w:rFonts w:asciiTheme="minorHAnsi" w:eastAsiaTheme="minorEastAsia" w:hAnsiTheme="minorHAnsi" w:cstheme="minorBidi"/>
          <w:b w:val="0"/>
          <w:bCs w:val="0"/>
          <w:i w:val="0"/>
          <w:iCs w:val="0"/>
          <w:noProof/>
          <w:sz w:val="22"/>
          <w:szCs w:val="22"/>
          <w:lang w:eastAsia="en-US"/>
        </w:rPr>
      </w:pPr>
      <w:hyperlink w:anchor="_Toc42612530" w:history="1">
        <w:r w:rsidRPr="005630F6">
          <w:rPr>
            <w:rStyle w:val="Kpr"/>
            <w:noProof/>
          </w:rPr>
          <w:t>ACKNOWLEDGEMENTS</w:t>
        </w:r>
        <w:r>
          <w:rPr>
            <w:noProof/>
            <w:webHidden/>
          </w:rPr>
          <w:tab/>
        </w:r>
        <w:r>
          <w:rPr>
            <w:noProof/>
            <w:webHidden/>
          </w:rPr>
          <w:fldChar w:fldCharType="begin"/>
        </w:r>
        <w:r>
          <w:rPr>
            <w:noProof/>
            <w:webHidden/>
          </w:rPr>
          <w:instrText xml:space="preserve"> PAGEREF _Toc42612530 \h </w:instrText>
        </w:r>
        <w:r>
          <w:rPr>
            <w:noProof/>
            <w:webHidden/>
          </w:rPr>
        </w:r>
        <w:r>
          <w:rPr>
            <w:noProof/>
            <w:webHidden/>
          </w:rPr>
          <w:fldChar w:fldCharType="separate"/>
        </w:r>
        <w:r>
          <w:rPr>
            <w:noProof/>
            <w:webHidden/>
          </w:rPr>
          <w:t>V</w:t>
        </w:r>
        <w:r>
          <w:rPr>
            <w:noProof/>
            <w:webHidden/>
          </w:rPr>
          <w:fldChar w:fldCharType="end"/>
        </w:r>
      </w:hyperlink>
    </w:p>
    <w:p w14:paraId="645022E3" w14:textId="6A576D2D" w:rsidR="009D4102" w:rsidRDefault="009D4102">
      <w:pPr>
        <w:pStyle w:val="T1"/>
        <w:tabs>
          <w:tab w:val="right" w:leader="underscore" w:pos="9678"/>
        </w:tabs>
        <w:rPr>
          <w:rFonts w:asciiTheme="minorHAnsi" w:eastAsiaTheme="minorEastAsia" w:hAnsiTheme="minorHAnsi" w:cstheme="minorBidi"/>
          <w:b w:val="0"/>
          <w:bCs w:val="0"/>
          <w:i w:val="0"/>
          <w:iCs w:val="0"/>
          <w:noProof/>
          <w:sz w:val="22"/>
          <w:szCs w:val="22"/>
          <w:lang w:eastAsia="en-US"/>
        </w:rPr>
      </w:pPr>
      <w:hyperlink w:anchor="_Toc42612531" w:history="1">
        <w:r w:rsidRPr="005630F6">
          <w:rPr>
            <w:rStyle w:val="Kpr"/>
            <w:noProof/>
          </w:rPr>
          <w:t>TABLE OF CONTENTS</w:t>
        </w:r>
        <w:r>
          <w:rPr>
            <w:noProof/>
            <w:webHidden/>
          </w:rPr>
          <w:tab/>
        </w:r>
        <w:r>
          <w:rPr>
            <w:noProof/>
            <w:webHidden/>
          </w:rPr>
          <w:fldChar w:fldCharType="begin"/>
        </w:r>
        <w:r>
          <w:rPr>
            <w:noProof/>
            <w:webHidden/>
          </w:rPr>
          <w:instrText xml:space="preserve"> PAGEREF _Toc42612531 \h </w:instrText>
        </w:r>
        <w:r>
          <w:rPr>
            <w:noProof/>
            <w:webHidden/>
          </w:rPr>
        </w:r>
        <w:r>
          <w:rPr>
            <w:noProof/>
            <w:webHidden/>
          </w:rPr>
          <w:fldChar w:fldCharType="separate"/>
        </w:r>
        <w:r>
          <w:rPr>
            <w:noProof/>
            <w:webHidden/>
          </w:rPr>
          <w:t>VI</w:t>
        </w:r>
        <w:r>
          <w:rPr>
            <w:noProof/>
            <w:webHidden/>
          </w:rPr>
          <w:fldChar w:fldCharType="end"/>
        </w:r>
      </w:hyperlink>
    </w:p>
    <w:p w14:paraId="715756B9" w14:textId="7E91F190" w:rsidR="009D4102" w:rsidRDefault="009D4102">
      <w:pPr>
        <w:pStyle w:val="T1"/>
        <w:tabs>
          <w:tab w:val="right" w:leader="underscore" w:pos="9678"/>
        </w:tabs>
        <w:rPr>
          <w:rFonts w:asciiTheme="minorHAnsi" w:eastAsiaTheme="minorEastAsia" w:hAnsiTheme="minorHAnsi" w:cstheme="minorBidi"/>
          <w:b w:val="0"/>
          <w:bCs w:val="0"/>
          <w:i w:val="0"/>
          <w:iCs w:val="0"/>
          <w:noProof/>
          <w:sz w:val="22"/>
          <w:szCs w:val="22"/>
          <w:lang w:eastAsia="en-US"/>
        </w:rPr>
      </w:pPr>
      <w:hyperlink w:anchor="_Toc42612532" w:history="1">
        <w:r w:rsidRPr="005630F6">
          <w:rPr>
            <w:rStyle w:val="Kpr"/>
            <w:noProof/>
          </w:rPr>
          <w:t>LIST OF TABLES</w:t>
        </w:r>
        <w:r>
          <w:rPr>
            <w:noProof/>
            <w:webHidden/>
          </w:rPr>
          <w:tab/>
        </w:r>
        <w:r>
          <w:rPr>
            <w:noProof/>
            <w:webHidden/>
          </w:rPr>
          <w:fldChar w:fldCharType="begin"/>
        </w:r>
        <w:r>
          <w:rPr>
            <w:noProof/>
            <w:webHidden/>
          </w:rPr>
          <w:instrText xml:space="preserve"> PAGEREF _Toc42612532 \h </w:instrText>
        </w:r>
        <w:r>
          <w:rPr>
            <w:noProof/>
            <w:webHidden/>
          </w:rPr>
        </w:r>
        <w:r>
          <w:rPr>
            <w:noProof/>
            <w:webHidden/>
          </w:rPr>
          <w:fldChar w:fldCharType="separate"/>
        </w:r>
        <w:r>
          <w:rPr>
            <w:noProof/>
            <w:webHidden/>
          </w:rPr>
          <w:t>VIII</w:t>
        </w:r>
        <w:r>
          <w:rPr>
            <w:noProof/>
            <w:webHidden/>
          </w:rPr>
          <w:fldChar w:fldCharType="end"/>
        </w:r>
      </w:hyperlink>
    </w:p>
    <w:p w14:paraId="3EA6E580" w14:textId="00A106BA" w:rsidR="009D4102" w:rsidRDefault="009D4102">
      <w:pPr>
        <w:pStyle w:val="T1"/>
        <w:tabs>
          <w:tab w:val="right" w:leader="underscore" w:pos="9678"/>
        </w:tabs>
        <w:rPr>
          <w:rFonts w:asciiTheme="minorHAnsi" w:eastAsiaTheme="minorEastAsia" w:hAnsiTheme="minorHAnsi" w:cstheme="minorBidi"/>
          <w:b w:val="0"/>
          <w:bCs w:val="0"/>
          <w:i w:val="0"/>
          <w:iCs w:val="0"/>
          <w:noProof/>
          <w:sz w:val="22"/>
          <w:szCs w:val="22"/>
          <w:lang w:eastAsia="en-US"/>
        </w:rPr>
      </w:pPr>
      <w:hyperlink w:anchor="_Toc42612533" w:history="1">
        <w:r w:rsidRPr="005630F6">
          <w:rPr>
            <w:rStyle w:val="Kpr"/>
            <w:noProof/>
          </w:rPr>
          <w:t>LIST OF FIGURES</w:t>
        </w:r>
        <w:r>
          <w:rPr>
            <w:noProof/>
            <w:webHidden/>
          </w:rPr>
          <w:tab/>
        </w:r>
        <w:r>
          <w:rPr>
            <w:noProof/>
            <w:webHidden/>
          </w:rPr>
          <w:fldChar w:fldCharType="begin"/>
        </w:r>
        <w:r>
          <w:rPr>
            <w:noProof/>
            <w:webHidden/>
          </w:rPr>
          <w:instrText xml:space="preserve"> PAGEREF _Toc42612533 \h </w:instrText>
        </w:r>
        <w:r>
          <w:rPr>
            <w:noProof/>
            <w:webHidden/>
          </w:rPr>
        </w:r>
        <w:r>
          <w:rPr>
            <w:noProof/>
            <w:webHidden/>
          </w:rPr>
          <w:fldChar w:fldCharType="separate"/>
        </w:r>
        <w:r>
          <w:rPr>
            <w:noProof/>
            <w:webHidden/>
          </w:rPr>
          <w:t>I</w:t>
        </w:r>
        <w:r>
          <w:rPr>
            <w:noProof/>
            <w:webHidden/>
          </w:rPr>
          <w:fldChar w:fldCharType="end"/>
        </w:r>
      </w:hyperlink>
    </w:p>
    <w:p w14:paraId="23BF47BA" w14:textId="01CFAD88" w:rsidR="009D4102" w:rsidRDefault="009D4102">
      <w:pPr>
        <w:pStyle w:val="T1"/>
        <w:tabs>
          <w:tab w:val="right" w:leader="underscore" w:pos="9678"/>
        </w:tabs>
        <w:rPr>
          <w:rFonts w:asciiTheme="minorHAnsi" w:eastAsiaTheme="minorEastAsia" w:hAnsiTheme="minorHAnsi" w:cstheme="minorBidi"/>
          <w:b w:val="0"/>
          <w:bCs w:val="0"/>
          <w:i w:val="0"/>
          <w:iCs w:val="0"/>
          <w:noProof/>
          <w:sz w:val="22"/>
          <w:szCs w:val="22"/>
          <w:lang w:eastAsia="en-US"/>
        </w:rPr>
      </w:pPr>
      <w:hyperlink w:anchor="_Toc42612534" w:history="1">
        <w:r w:rsidRPr="005630F6">
          <w:rPr>
            <w:rStyle w:val="Kpr"/>
            <w:noProof/>
          </w:rPr>
          <w:t>SYMBOLS &amp; ABBREVIATIONS</w:t>
        </w:r>
        <w:r>
          <w:rPr>
            <w:noProof/>
            <w:webHidden/>
          </w:rPr>
          <w:tab/>
        </w:r>
        <w:r>
          <w:rPr>
            <w:noProof/>
            <w:webHidden/>
          </w:rPr>
          <w:fldChar w:fldCharType="begin"/>
        </w:r>
        <w:r>
          <w:rPr>
            <w:noProof/>
            <w:webHidden/>
          </w:rPr>
          <w:instrText xml:space="preserve"> PAGEREF _Toc42612534 \h </w:instrText>
        </w:r>
        <w:r>
          <w:rPr>
            <w:noProof/>
            <w:webHidden/>
          </w:rPr>
        </w:r>
        <w:r>
          <w:rPr>
            <w:noProof/>
            <w:webHidden/>
          </w:rPr>
          <w:fldChar w:fldCharType="separate"/>
        </w:r>
        <w:r>
          <w:rPr>
            <w:noProof/>
            <w:webHidden/>
          </w:rPr>
          <w:t>II</w:t>
        </w:r>
        <w:r>
          <w:rPr>
            <w:noProof/>
            <w:webHidden/>
          </w:rPr>
          <w:fldChar w:fldCharType="end"/>
        </w:r>
      </w:hyperlink>
    </w:p>
    <w:p w14:paraId="7C2F7772" w14:textId="2EA60039" w:rsidR="009D4102" w:rsidRDefault="009D4102">
      <w:pPr>
        <w:pStyle w:val="T1"/>
        <w:tabs>
          <w:tab w:val="left" w:pos="480"/>
          <w:tab w:val="right" w:leader="underscore" w:pos="9678"/>
        </w:tabs>
        <w:rPr>
          <w:rFonts w:asciiTheme="minorHAnsi" w:eastAsiaTheme="minorEastAsia" w:hAnsiTheme="minorHAnsi" w:cstheme="minorBidi"/>
          <w:b w:val="0"/>
          <w:bCs w:val="0"/>
          <w:i w:val="0"/>
          <w:iCs w:val="0"/>
          <w:noProof/>
          <w:sz w:val="22"/>
          <w:szCs w:val="22"/>
          <w:lang w:eastAsia="en-US"/>
        </w:rPr>
      </w:pPr>
      <w:hyperlink w:anchor="_Toc42612535" w:history="1">
        <w:r w:rsidRPr="005630F6">
          <w:rPr>
            <w:rStyle w:val="Kpr"/>
            <w:noProof/>
          </w:rPr>
          <w:t>1.</w:t>
        </w:r>
        <w:r>
          <w:rPr>
            <w:rFonts w:asciiTheme="minorHAnsi" w:eastAsiaTheme="minorEastAsia" w:hAnsiTheme="minorHAnsi" w:cstheme="minorBidi"/>
            <w:b w:val="0"/>
            <w:bCs w:val="0"/>
            <w:i w:val="0"/>
            <w:iCs w:val="0"/>
            <w:noProof/>
            <w:sz w:val="22"/>
            <w:szCs w:val="22"/>
            <w:lang w:eastAsia="en-US"/>
          </w:rPr>
          <w:tab/>
        </w:r>
        <w:r w:rsidRPr="005630F6">
          <w:rPr>
            <w:rStyle w:val="Kpr"/>
            <w:noProof/>
          </w:rPr>
          <w:t>INTRODUCTION</w:t>
        </w:r>
        <w:r>
          <w:rPr>
            <w:noProof/>
            <w:webHidden/>
          </w:rPr>
          <w:tab/>
        </w:r>
        <w:r>
          <w:rPr>
            <w:noProof/>
            <w:webHidden/>
          </w:rPr>
          <w:fldChar w:fldCharType="begin"/>
        </w:r>
        <w:r>
          <w:rPr>
            <w:noProof/>
            <w:webHidden/>
          </w:rPr>
          <w:instrText xml:space="preserve"> PAGEREF _Toc42612535 \h </w:instrText>
        </w:r>
        <w:r>
          <w:rPr>
            <w:noProof/>
            <w:webHidden/>
          </w:rPr>
        </w:r>
        <w:r>
          <w:rPr>
            <w:noProof/>
            <w:webHidden/>
          </w:rPr>
          <w:fldChar w:fldCharType="separate"/>
        </w:r>
        <w:r>
          <w:rPr>
            <w:noProof/>
            <w:webHidden/>
          </w:rPr>
          <w:t>1</w:t>
        </w:r>
        <w:r>
          <w:rPr>
            <w:noProof/>
            <w:webHidden/>
          </w:rPr>
          <w:fldChar w:fldCharType="end"/>
        </w:r>
      </w:hyperlink>
    </w:p>
    <w:p w14:paraId="44063831" w14:textId="578745FF" w:rsidR="009D4102" w:rsidRDefault="009D4102">
      <w:pPr>
        <w:pStyle w:val="T2"/>
        <w:tabs>
          <w:tab w:val="left" w:pos="960"/>
          <w:tab w:val="right" w:leader="underscore" w:pos="9678"/>
        </w:tabs>
        <w:rPr>
          <w:rFonts w:asciiTheme="minorHAnsi" w:eastAsiaTheme="minorEastAsia" w:hAnsiTheme="minorHAnsi" w:cstheme="minorBidi"/>
          <w:b w:val="0"/>
          <w:bCs w:val="0"/>
          <w:noProof/>
          <w:sz w:val="22"/>
          <w:szCs w:val="22"/>
          <w:lang w:eastAsia="en-US"/>
        </w:rPr>
      </w:pPr>
      <w:hyperlink w:anchor="_Toc42612536" w:history="1">
        <w:r w:rsidRPr="005630F6">
          <w:rPr>
            <w:rStyle w:val="Kpr"/>
            <w:noProof/>
          </w:rPr>
          <w:t>1.1.</w:t>
        </w:r>
        <w:r>
          <w:rPr>
            <w:rFonts w:asciiTheme="minorHAnsi" w:eastAsiaTheme="minorEastAsia" w:hAnsiTheme="minorHAnsi" w:cstheme="minorBidi"/>
            <w:b w:val="0"/>
            <w:bCs w:val="0"/>
            <w:noProof/>
            <w:sz w:val="22"/>
            <w:szCs w:val="22"/>
            <w:lang w:eastAsia="en-US"/>
          </w:rPr>
          <w:tab/>
        </w:r>
        <w:r w:rsidRPr="005630F6">
          <w:rPr>
            <w:rStyle w:val="Kpr"/>
            <w:noProof/>
          </w:rPr>
          <w:t>Problem Statement</w:t>
        </w:r>
        <w:r>
          <w:rPr>
            <w:noProof/>
            <w:webHidden/>
          </w:rPr>
          <w:tab/>
        </w:r>
        <w:r>
          <w:rPr>
            <w:noProof/>
            <w:webHidden/>
          </w:rPr>
          <w:fldChar w:fldCharType="begin"/>
        </w:r>
        <w:r>
          <w:rPr>
            <w:noProof/>
            <w:webHidden/>
          </w:rPr>
          <w:instrText xml:space="preserve"> PAGEREF _Toc42612536 \h </w:instrText>
        </w:r>
        <w:r>
          <w:rPr>
            <w:noProof/>
            <w:webHidden/>
          </w:rPr>
        </w:r>
        <w:r>
          <w:rPr>
            <w:noProof/>
            <w:webHidden/>
          </w:rPr>
          <w:fldChar w:fldCharType="separate"/>
        </w:r>
        <w:r>
          <w:rPr>
            <w:noProof/>
            <w:webHidden/>
          </w:rPr>
          <w:t>2</w:t>
        </w:r>
        <w:r>
          <w:rPr>
            <w:noProof/>
            <w:webHidden/>
          </w:rPr>
          <w:fldChar w:fldCharType="end"/>
        </w:r>
      </w:hyperlink>
    </w:p>
    <w:p w14:paraId="3DA6794E" w14:textId="2EEEEE59" w:rsidR="009D4102" w:rsidRDefault="009D4102">
      <w:pPr>
        <w:pStyle w:val="T2"/>
        <w:tabs>
          <w:tab w:val="left" w:pos="960"/>
          <w:tab w:val="right" w:leader="underscore" w:pos="9678"/>
        </w:tabs>
        <w:rPr>
          <w:rFonts w:asciiTheme="minorHAnsi" w:eastAsiaTheme="minorEastAsia" w:hAnsiTheme="minorHAnsi" w:cstheme="minorBidi"/>
          <w:b w:val="0"/>
          <w:bCs w:val="0"/>
          <w:noProof/>
          <w:sz w:val="22"/>
          <w:szCs w:val="22"/>
          <w:lang w:eastAsia="en-US"/>
        </w:rPr>
      </w:pPr>
      <w:hyperlink w:anchor="_Toc42612537" w:history="1">
        <w:r w:rsidRPr="005630F6">
          <w:rPr>
            <w:rStyle w:val="Kpr"/>
            <w:noProof/>
          </w:rPr>
          <w:t>1.2.</w:t>
        </w:r>
        <w:r>
          <w:rPr>
            <w:rFonts w:asciiTheme="minorHAnsi" w:eastAsiaTheme="minorEastAsia" w:hAnsiTheme="minorHAnsi" w:cstheme="minorBidi"/>
            <w:b w:val="0"/>
            <w:bCs w:val="0"/>
            <w:noProof/>
            <w:sz w:val="22"/>
            <w:szCs w:val="22"/>
            <w:lang w:eastAsia="en-US"/>
          </w:rPr>
          <w:tab/>
        </w:r>
        <w:r w:rsidRPr="005630F6">
          <w:rPr>
            <w:rStyle w:val="Kpr"/>
            <w:noProof/>
          </w:rPr>
          <w:t>Project Purpose</w:t>
        </w:r>
        <w:r>
          <w:rPr>
            <w:noProof/>
            <w:webHidden/>
          </w:rPr>
          <w:tab/>
        </w:r>
        <w:r>
          <w:rPr>
            <w:noProof/>
            <w:webHidden/>
          </w:rPr>
          <w:fldChar w:fldCharType="begin"/>
        </w:r>
        <w:r>
          <w:rPr>
            <w:noProof/>
            <w:webHidden/>
          </w:rPr>
          <w:instrText xml:space="preserve"> PAGEREF _Toc42612537 \h </w:instrText>
        </w:r>
        <w:r>
          <w:rPr>
            <w:noProof/>
            <w:webHidden/>
          </w:rPr>
        </w:r>
        <w:r>
          <w:rPr>
            <w:noProof/>
            <w:webHidden/>
          </w:rPr>
          <w:fldChar w:fldCharType="separate"/>
        </w:r>
        <w:r>
          <w:rPr>
            <w:noProof/>
            <w:webHidden/>
          </w:rPr>
          <w:t>2</w:t>
        </w:r>
        <w:r>
          <w:rPr>
            <w:noProof/>
            <w:webHidden/>
          </w:rPr>
          <w:fldChar w:fldCharType="end"/>
        </w:r>
      </w:hyperlink>
    </w:p>
    <w:p w14:paraId="36888672" w14:textId="1994E2EB" w:rsidR="009D4102" w:rsidRDefault="009D4102">
      <w:pPr>
        <w:pStyle w:val="T2"/>
        <w:tabs>
          <w:tab w:val="left" w:pos="960"/>
          <w:tab w:val="right" w:leader="underscore" w:pos="9678"/>
        </w:tabs>
        <w:rPr>
          <w:rFonts w:asciiTheme="minorHAnsi" w:eastAsiaTheme="minorEastAsia" w:hAnsiTheme="minorHAnsi" w:cstheme="minorBidi"/>
          <w:b w:val="0"/>
          <w:bCs w:val="0"/>
          <w:noProof/>
          <w:sz w:val="22"/>
          <w:szCs w:val="22"/>
          <w:lang w:eastAsia="en-US"/>
        </w:rPr>
      </w:pPr>
      <w:hyperlink w:anchor="_Toc42612538" w:history="1">
        <w:r w:rsidRPr="005630F6">
          <w:rPr>
            <w:rStyle w:val="Kpr"/>
            <w:noProof/>
          </w:rPr>
          <w:t>1.3.</w:t>
        </w:r>
        <w:r>
          <w:rPr>
            <w:rFonts w:asciiTheme="minorHAnsi" w:eastAsiaTheme="minorEastAsia" w:hAnsiTheme="minorHAnsi" w:cstheme="minorBidi"/>
            <w:b w:val="0"/>
            <w:bCs w:val="0"/>
            <w:noProof/>
            <w:sz w:val="22"/>
            <w:szCs w:val="22"/>
            <w:lang w:eastAsia="en-US"/>
          </w:rPr>
          <w:tab/>
        </w:r>
        <w:r w:rsidRPr="005630F6">
          <w:rPr>
            <w:rStyle w:val="Kpr"/>
            <w:noProof/>
          </w:rPr>
          <w:t>Project Scope</w:t>
        </w:r>
        <w:r>
          <w:rPr>
            <w:noProof/>
            <w:webHidden/>
          </w:rPr>
          <w:tab/>
        </w:r>
        <w:r>
          <w:rPr>
            <w:noProof/>
            <w:webHidden/>
          </w:rPr>
          <w:fldChar w:fldCharType="begin"/>
        </w:r>
        <w:r>
          <w:rPr>
            <w:noProof/>
            <w:webHidden/>
          </w:rPr>
          <w:instrText xml:space="preserve"> PAGEREF _Toc42612538 \h </w:instrText>
        </w:r>
        <w:r>
          <w:rPr>
            <w:noProof/>
            <w:webHidden/>
          </w:rPr>
        </w:r>
        <w:r>
          <w:rPr>
            <w:noProof/>
            <w:webHidden/>
          </w:rPr>
          <w:fldChar w:fldCharType="separate"/>
        </w:r>
        <w:r>
          <w:rPr>
            <w:noProof/>
            <w:webHidden/>
          </w:rPr>
          <w:t>2</w:t>
        </w:r>
        <w:r>
          <w:rPr>
            <w:noProof/>
            <w:webHidden/>
          </w:rPr>
          <w:fldChar w:fldCharType="end"/>
        </w:r>
      </w:hyperlink>
    </w:p>
    <w:p w14:paraId="2E9A867A" w14:textId="605F38F5" w:rsidR="009D4102" w:rsidRDefault="009D4102">
      <w:pPr>
        <w:pStyle w:val="T2"/>
        <w:tabs>
          <w:tab w:val="left" w:pos="960"/>
          <w:tab w:val="right" w:leader="underscore" w:pos="9678"/>
        </w:tabs>
        <w:rPr>
          <w:rFonts w:asciiTheme="minorHAnsi" w:eastAsiaTheme="minorEastAsia" w:hAnsiTheme="minorHAnsi" w:cstheme="minorBidi"/>
          <w:b w:val="0"/>
          <w:bCs w:val="0"/>
          <w:noProof/>
          <w:sz w:val="22"/>
          <w:szCs w:val="22"/>
          <w:lang w:eastAsia="en-US"/>
        </w:rPr>
      </w:pPr>
      <w:hyperlink w:anchor="_Toc42612539" w:history="1">
        <w:r w:rsidRPr="005630F6">
          <w:rPr>
            <w:rStyle w:val="Kpr"/>
            <w:noProof/>
          </w:rPr>
          <w:t>1.4.</w:t>
        </w:r>
        <w:r>
          <w:rPr>
            <w:rFonts w:asciiTheme="minorHAnsi" w:eastAsiaTheme="minorEastAsia" w:hAnsiTheme="minorHAnsi" w:cstheme="minorBidi"/>
            <w:b w:val="0"/>
            <w:bCs w:val="0"/>
            <w:noProof/>
            <w:sz w:val="22"/>
            <w:szCs w:val="22"/>
            <w:lang w:eastAsia="en-US"/>
          </w:rPr>
          <w:tab/>
        </w:r>
        <w:r w:rsidRPr="005630F6">
          <w:rPr>
            <w:rStyle w:val="Kpr"/>
            <w:noProof/>
          </w:rPr>
          <w:t>Objectives and Success Criteria of the Project</w:t>
        </w:r>
        <w:r>
          <w:rPr>
            <w:noProof/>
            <w:webHidden/>
          </w:rPr>
          <w:tab/>
        </w:r>
        <w:r>
          <w:rPr>
            <w:noProof/>
            <w:webHidden/>
          </w:rPr>
          <w:fldChar w:fldCharType="begin"/>
        </w:r>
        <w:r>
          <w:rPr>
            <w:noProof/>
            <w:webHidden/>
          </w:rPr>
          <w:instrText xml:space="preserve"> PAGEREF _Toc42612539 \h </w:instrText>
        </w:r>
        <w:r>
          <w:rPr>
            <w:noProof/>
            <w:webHidden/>
          </w:rPr>
        </w:r>
        <w:r>
          <w:rPr>
            <w:noProof/>
            <w:webHidden/>
          </w:rPr>
          <w:fldChar w:fldCharType="separate"/>
        </w:r>
        <w:r>
          <w:rPr>
            <w:noProof/>
            <w:webHidden/>
          </w:rPr>
          <w:t>3</w:t>
        </w:r>
        <w:r>
          <w:rPr>
            <w:noProof/>
            <w:webHidden/>
          </w:rPr>
          <w:fldChar w:fldCharType="end"/>
        </w:r>
      </w:hyperlink>
    </w:p>
    <w:p w14:paraId="7925BF99" w14:textId="7AF0DD5F" w:rsidR="009D4102" w:rsidRDefault="009D4102">
      <w:pPr>
        <w:pStyle w:val="T2"/>
        <w:tabs>
          <w:tab w:val="left" w:pos="960"/>
          <w:tab w:val="right" w:leader="underscore" w:pos="9678"/>
        </w:tabs>
        <w:rPr>
          <w:rFonts w:asciiTheme="minorHAnsi" w:eastAsiaTheme="minorEastAsia" w:hAnsiTheme="minorHAnsi" w:cstheme="minorBidi"/>
          <w:b w:val="0"/>
          <w:bCs w:val="0"/>
          <w:noProof/>
          <w:sz w:val="22"/>
          <w:szCs w:val="22"/>
          <w:lang w:eastAsia="en-US"/>
        </w:rPr>
      </w:pPr>
      <w:hyperlink w:anchor="_Toc42612540" w:history="1">
        <w:r w:rsidRPr="005630F6">
          <w:rPr>
            <w:rStyle w:val="Kpr"/>
            <w:noProof/>
          </w:rPr>
          <w:t>1.5.</w:t>
        </w:r>
        <w:r>
          <w:rPr>
            <w:rFonts w:asciiTheme="minorHAnsi" w:eastAsiaTheme="minorEastAsia" w:hAnsiTheme="minorHAnsi" w:cstheme="minorBidi"/>
            <w:b w:val="0"/>
            <w:bCs w:val="0"/>
            <w:noProof/>
            <w:sz w:val="22"/>
            <w:szCs w:val="22"/>
            <w:lang w:eastAsia="en-US"/>
          </w:rPr>
          <w:tab/>
        </w:r>
        <w:r w:rsidRPr="005630F6">
          <w:rPr>
            <w:rStyle w:val="Kpr"/>
            <w:noProof/>
          </w:rPr>
          <w:t>Report Outline</w:t>
        </w:r>
        <w:r>
          <w:rPr>
            <w:noProof/>
            <w:webHidden/>
          </w:rPr>
          <w:tab/>
        </w:r>
        <w:r>
          <w:rPr>
            <w:noProof/>
            <w:webHidden/>
          </w:rPr>
          <w:fldChar w:fldCharType="begin"/>
        </w:r>
        <w:r>
          <w:rPr>
            <w:noProof/>
            <w:webHidden/>
          </w:rPr>
          <w:instrText xml:space="preserve"> PAGEREF _Toc42612540 \h </w:instrText>
        </w:r>
        <w:r>
          <w:rPr>
            <w:noProof/>
            <w:webHidden/>
          </w:rPr>
        </w:r>
        <w:r>
          <w:rPr>
            <w:noProof/>
            <w:webHidden/>
          </w:rPr>
          <w:fldChar w:fldCharType="separate"/>
        </w:r>
        <w:r>
          <w:rPr>
            <w:noProof/>
            <w:webHidden/>
          </w:rPr>
          <w:t>3</w:t>
        </w:r>
        <w:r>
          <w:rPr>
            <w:noProof/>
            <w:webHidden/>
          </w:rPr>
          <w:fldChar w:fldCharType="end"/>
        </w:r>
      </w:hyperlink>
    </w:p>
    <w:p w14:paraId="38344326" w14:textId="75C7CB1A" w:rsidR="009D4102" w:rsidRDefault="009D4102">
      <w:pPr>
        <w:pStyle w:val="T1"/>
        <w:tabs>
          <w:tab w:val="left" w:pos="480"/>
          <w:tab w:val="right" w:leader="underscore" w:pos="9678"/>
        </w:tabs>
        <w:rPr>
          <w:rFonts w:asciiTheme="minorHAnsi" w:eastAsiaTheme="minorEastAsia" w:hAnsiTheme="minorHAnsi" w:cstheme="minorBidi"/>
          <w:b w:val="0"/>
          <w:bCs w:val="0"/>
          <w:i w:val="0"/>
          <w:iCs w:val="0"/>
          <w:noProof/>
          <w:sz w:val="22"/>
          <w:szCs w:val="22"/>
          <w:lang w:eastAsia="en-US"/>
        </w:rPr>
      </w:pPr>
      <w:hyperlink w:anchor="_Toc42612541" w:history="1">
        <w:r w:rsidRPr="005630F6">
          <w:rPr>
            <w:rStyle w:val="Kpr"/>
            <w:noProof/>
          </w:rPr>
          <w:t>2.</w:t>
        </w:r>
        <w:r>
          <w:rPr>
            <w:rFonts w:asciiTheme="minorHAnsi" w:eastAsiaTheme="minorEastAsia" w:hAnsiTheme="minorHAnsi" w:cstheme="minorBidi"/>
            <w:b w:val="0"/>
            <w:bCs w:val="0"/>
            <w:i w:val="0"/>
            <w:iCs w:val="0"/>
            <w:noProof/>
            <w:sz w:val="22"/>
            <w:szCs w:val="22"/>
            <w:lang w:eastAsia="en-US"/>
          </w:rPr>
          <w:tab/>
        </w:r>
        <w:r w:rsidRPr="005630F6">
          <w:rPr>
            <w:rStyle w:val="Kpr"/>
            <w:noProof/>
          </w:rPr>
          <w:t>RELATED WORK</w:t>
        </w:r>
        <w:r>
          <w:rPr>
            <w:noProof/>
            <w:webHidden/>
          </w:rPr>
          <w:tab/>
        </w:r>
        <w:r>
          <w:rPr>
            <w:noProof/>
            <w:webHidden/>
          </w:rPr>
          <w:fldChar w:fldCharType="begin"/>
        </w:r>
        <w:r>
          <w:rPr>
            <w:noProof/>
            <w:webHidden/>
          </w:rPr>
          <w:instrText xml:space="preserve"> PAGEREF _Toc42612541 \h </w:instrText>
        </w:r>
        <w:r>
          <w:rPr>
            <w:noProof/>
            <w:webHidden/>
          </w:rPr>
        </w:r>
        <w:r>
          <w:rPr>
            <w:noProof/>
            <w:webHidden/>
          </w:rPr>
          <w:fldChar w:fldCharType="separate"/>
        </w:r>
        <w:r>
          <w:rPr>
            <w:noProof/>
            <w:webHidden/>
          </w:rPr>
          <w:t>4</w:t>
        </w:r>
        <w:r>
          <w:rPr>
            <w:noProof/>
            <w:webHidden/>
          </w:rPr>
          <w:fldChar w:fldCharType="end"/>
        </w:r>
      </w:hyperlink>
    </w:p>
    <w:p w14:paraId="4800D84E" w14:textId="18AFA654" w:rsidR="009D4102" w:rsidRDefault="009D4102">
      <w:pPr>
        <w:pStyle w:val="T2"/>
        <w:tabs>
          <w:tab w:val="left" w:pos="960"/>
          <w:tab w:val="right" w:leader="underscore" w:pos="9678"/>
        </w:tabs>
        <w:rPr>
          <w:rFonts w:asciiTheme="minorHAnsi" w:eastAsiaTheme="minorEastAsia" w:hAnsiTheme="minorHAnsi" w:cstheme="minorBidi"/>
          <w:b w:val="0"/>
          <w:bCs w:val="0"/>
          <w:noProof/>
          <w:sz w:val="22"/>
          <w:szCs w:val="22"/>
          <w:lang w:eastAsia="en-US"/>
        </w:rPr>
      </w:pPr>
      <w:hyperlink w:anchor="_Toc42612542" w:history="1">
        <w:r w:rsidRPr="005630F6">
          <w:rPr>
            <w:rStyle w:val="Kpr"/>
            <w:noProof/>
          </w:rPr>
          <w:t>2.1.</w:t>
        </w:r>
        <w:r>
          <w:rPr>
            <w:rFonts w:asciiTheme="minorHAnsi" w:eastAsiaTheme="minorEastAsia" w:hAnsiTheme="minorHAnsi" w:cstheme="minorBidi"/>
            <w:b w:val="0"/>
            <w:bCs w:val="0"/>
            <w:noProof/>
            <w:sz w:val="22"/>
            <w:szCs w:val="22"/>
            <w:lang w:eastAsia="en-US"/>
          </w:rPr>
          <w:tab/>
        </w:r>
        <w:r w:rsidRPr="005630F6">
          <w:rPr>
            <w:rStyle w:val="Kpr"/>
            <w:noProof/>
          </w:rPr>
          <w:t>Existing Systems</w:t>
        </w:r>
        <w:r>
          <w:rPr>
            <w:noProof/>
            <w:webHidden/>
          </w:rPr>
          <w:tab/>
        </w:r>
        <w:r>
          <w:rPr>
            <w:noProof/>
            <w:webHidden/>
          </w:rPr>
          <w:fldChar w:fldCharType="begin"/>
        </w:r>
        <w:r>
          <w:rPr>
            <w:noProof/>
            <w:webHidden/>
          </w:rPr>
          <w:instrText xml:space="preserve"> PAGEREF _Toc42612542 \h </w:instrText>
        </w:r>
        <w:r>
          <w:rPr>
            <w:noProof/>
            <w:webHidden/>
          </w:rPr>
        </w:r>
        <w:r>
          <w:rPr>
            <w:noProof/>
            <w:webHidden/>
          </w:rPr>
          <w:fldChar w:fldCharType="separate"/>
        </w:r>
        <w:r>
          <w:rPr>
            <w:noProof/>
            <w:webHidden/>
          </w:rPr>
          <w:t>11</w:t>
        </w:r>
        <w:r>
          <w:rPr>
            <w:noProof/>
            <w:webHidden/>
          </w:rPr>
          <w:fldChar w:fldCharType="end"/>
        </w:r>
      </w:hyperlink>
    </w:p>
    <w:p w14:paraId="6376F775" w14:textId="6DFB3D7B" w:rsidR="009D4102" w:rsidRDefault="009D4102">
      <w:pPr>
        <w:pStyle w:val="T2"/>
        <w:tabs>
          <w:tab w:val="left" w:pos="960"/>
          <w:tab w:val="right" w:leader="underscore" w:pos="9678"/>
        </w:tabs>
        <w:rPr>
          <w:rFonts w:asciiTheme="minorHAnsi" w:eastAsiaTheme="minorEastAsia" w:hAnsiTheme="minorHAnsi" w:cstheme="minorBidi"/>
          <w:b w:val="0"/>
          <w:bCs w:val="0"/>
          <w:noProof/>
          <w:sz w:val="22"/>
          <w:szCs w:val="22"/>
          <w:lang w:eastAsia="en-US"/>
        </w:rPr>
      </w:pPr>
      <w:hyperlink w:anchor="_Toc42612543" w:history="1">
        <w:r w:rsidRPr="005630F6">
          <w:rPr>
            <w:rStyle w:val="Kpr"/>
            <w:noProof/>
          </w:rPr>
          <w:t>2.2.</w:t>
        </w:r>
        <w:r>
          <w:rPr>
            <w:rFonts w:asciiTheme="minorHAnsi" w:eastAsiaTheme="minorEastAsia" w:hAnsiTheme="minorHAnsi" w:cstheme="minorBidi"/>
            <w:b w:val="0"/>
            <w:bCs w:val="0"/>
            <w:noProof/>
            <w:sz w:val="22"/>
            <w:szCs w:val="22"/>
            <w:lang w:eastAsia="en-US"/>
          </w:rPr>
          <w:tab/>
        </w:r>
        <w:r w:rsidRPr="005630F6">
          <w:rPr>
            <w:rStyle w:val="Kpr"/>
            <w:noProof/>
          </w:rPr>
          <w:t>Overall Problems of Existing Systems</w:t>
        </w:r>
        <w:r>
          <w:rPr>
            <w:noProof/>
            <w:webHidden/>
          </w:rPr>
          <w:tab/>
        </w:r>
        <w:r>
          <w:rPr>
            <w:noProof/>
            <w:webHidden/>
          </w:rPr>
          <w:fldChar w:fldCharType="begin"/>
        </w:r>
        <w:r>
          <w:rPr>
            <w:noProof/>
            <w:webHidden/>
          </w:rPr>
          <w:instrText xml:space="preserve"> PAGEREF _Toc42612543 \h </w:instrText>
        </w:r>
        <w:r>
          <w:rPr>
            <w:noProof/>
            <w:webHidden/>
          </w:rPr>
        </w:r>
        <w:r>
          <w:rPr>
            <w:noProof/>
            <w:webHidden/>
          </w:rPr>
          <w:fldChar w:fldCharType="separate"/>
        </w:r>
        <w:r>
          <w:rPr>
            <w:noProof/>
            <w:webHidden/>
          </w:rPr>
          <w:t>11</w:t>
        </w:r>
        <w:r>
          <w:rPr>
            <w:noProof/>
            <w:webHidden/>
          </w:rPr>
          <w:fldChar w:fldCharType="end"/>
        </w:r>
      </w:hyperlink>
    </w:p>
    <w:p w14:paraId="66003C83" w14:textId="215617F1" w:rsidR="009D4102" w:rsidRDefault="009D4102">
      <w:pPr>
        <w:pStyle w:val="T2"/>
        <w:tabs>
          <w:tab w:val="left" w:pos="960"/>
          <w:tab w:val="right" w:leader="underscore" w:pos="9678"/>
        </w:tabs>
        <w:rPr>
          <w:rFonts w:asciiTheme="minorHAnsi" w:eastAsiaTheme="minorEastAsia" w:hAnsiTheme="minorHAnsi" w:cstheme="minorBidi"/>
          <w:b w:val="0"/>
          <w:bCs w:val="0"/>
          <w:noProof/>
          <w:sz w:val="22"/>
          <w:szCs w:val="22"/>
          <w:lang w:eastAsia="en-US"/>
        </w:rPr>
      </w:pPr>
      <w:hyperlink w:anchor="_Toc42612544" w:history="1">
        <w:r w:rsidRPr="005630F6">
          <w:rPr>
            <w:rStyle w:val="Kpr"/>
            <w:noProof/>
          </w:rPr>
          <w:t>2.3.</w:t>
        </w:r>
        <w:r>
          <w:rPr>
            <w:rFonts w:asciiTheme="minorHAnsi" w:eastAsiaTheme="minorEastAsia" w:hAnsiTheme="minorHAnsi" w:cstheme="minorBidi"/>
            <w:b w:val="0"/>
            <w:bCs w:val="0"/>
            <w:noProof/>
            <w:sz w:val="22"/>
            <w:szCs w:val="22"/>
            <w:lang w:eastAsia="en-US"/>
          </w:rPr>
          <w:tab/>
        </w:r>
        <w:r w:rsidRPr="005630F6">
          <w:rPr>
            <w:rStyle w:val="Kpr"/>
            <w:noProof/>
          </w:rPr>
          <w:t>Comparison Between Existing and Proposed Method</w:t>
        </w:r>
        <w:r>
          <w:rPr>
            <w:noProof/>
            <w:webHidden/>
          </w:rPr>
          <w:tab/>
        </w:r>
        <w:r>
          <w:rPr>
            <w:noProof/>
            <w:webHidden/>
          </w:rPr>
          <w:fldChar w:fldCharType="begin"/>
        </w:r>
        <w:r>
          <w:rPr>
            <w:noProof/>
            <w:webHidden/>
          </w:rPr>
          <w:instrText xml:space="preserve"> PAGEREF _Toc42612544 \h </w:instrText>
        </w:r>
        <w:r>
          <w:rPr>
            <w:noProof/>
            <w:webHidden/>
          </w:rPr>
        </w:r>
        <w:r>
          <w:rPr>
            <w:noProof/>
            <w:webHidden/>
          </w:rPr>
          <w:fldChar w:fldCharType="separate"/>
        </w:r>
        <w:r>
          <w:rPr>
            <w:noProof/>
            <w:webHidden/>
          </w:rPr>
          <w:t>11</w:t>
        </w:r>
        <w:r>
          <w:rPr>
            <w:noProof/>
            <w:webHidden/>
          </w:rPr>
          <w:fldChar w:fldCharType="end"/>
        </w:r>
      </w:hyperlink>
    </w:p>
    <w:p w14:paraId="321E54D8" w14:textId="370B98C1" w:rsidR="009D4102" w:rsidRDefault="009D4102">
      <w:pPr>
        <w:pStyle w:val="T1"/>
        <w:tabs>
          <w:tab w:val="left" w:pos="480"/>
          <w:tab w:val="right" w:leader="underscore" w:pos="9678"/>
        </w:tabs>
        <w:rPr>
          <w:rFonts w:asciiTheme="minorHAnsi" w:eastAsiaTheme="minorEastAsia" w:hAnsiTheme="minorHAnsi" w:cstheme="minorBidi"/>
          <w:b w:val="0"/>
          <w:bCs w:val="0"/>
          <w:i w:val="0"/>
          <w:iCs w:val="0"/>
          <w:noProof/>
          <w:sz w:val="22"/>
          <w:szCs w:val="22"/>
          <w:lang w:eastAsia="en-US"/>
        </w:rPr>
      </w:pPr>
      <w:hyperlink w:anchor="_Toc42612545" w:history="1">
        <w:r w:rsidRPr="005630F6">
          <w:rPr>
            <w:rStyle w:val="Kpr"/>
            <w:noProof/>
          </w:rPr>
          <w:t>3.</w:t>
        </w:r>
        <w:r>
          <w:rPr>
            <w:rFonts w:asciiTheme="minorHAnsi" w:eastAsiaTheme="minorEastAsia" w:hAnsiTheme="minorHAnsi" w:cstheme="minorBidi"/>
            <w:b w:val="0"/>
            <w:bCs w:val="0"/>
            <w:i w:val="0"/>
            <w:iCs w:val="0"/>
            <w:noProof/>
            <w:sz w:val="22"/>
            <w:szCs w:val="22"/>
            <w:lang w:eastAsia="en-US"/>
          </w:rPr>
          <w:tab/>
        </w:r>
        <w:r w:rsidRPr="005630F6">
          <w:rPr>
            <w:rStyle w:val="Kpr"/>
            <w:noProof/>
          </w:rPr>
          <w:t>METHODOLOGY</w:t>
        </w:r>
        <w:r>
          <w:rPr>
            <w:noProof/>
            <w:webHidden/>
          </w:rPr>
          <w:tab/>
        </w:r>
        <w:r>
          <w:rPr>
            <w:noProof/>
            <w:webHidden/>
          </w:rPr>
          <w:fldChar w:fldCharType="begin"/>
        </w:r>
        <w:r>
          <w:rPr>
            <w:noProof/>
            <w:webHidden/>
          </w:rPr>
          <w:instrText xml:space="preserve"> PAGEREF _Toc42612545 \h </w:instrText>
        </w:r>
        <w:r>
          <w:rPr>
            <w:noProof/>
            <w:webHidden/>
          </w:rPr>
        </w:r>
        <w:r>
          <w:rPr>
            <w:noProof/>
            <w:webHidden/>
          </w:rPr>
          <w:fldChar w:fldCharType="separate"/>
        </w:r>
        <w:r>
          <w:rPr>
            <w:noProof/>
            <w:webHidden/>
          </w:rPr>
          <w:t>13</w:t>
        </w:r>
        <w:r>
          <w:rPr>
            <w:noProof/>
            <w:webHidden/>
          </w:rPr>
          <w:fldChar w:fldCharType="end"/>
        </w:r>
      </w:hyperlink>
    </w:p>
    <w:p w14:paraId="50A9A17C" w14:textId="5E6AD2A4" w:rsidR="009D4102" w:rsidRDefault="009D4102">
      <w:pPr>
        <w:pStyle w:val="T2"/>
        <w:tabs>
          <w:tab w:val="left" w:pos="960"/>
          <w:tab w:val="right" w:leader="underscore" w:pos="9678"/>
        </w:tabs>
        <w:rPr>
          <w:rFonts w:asciiTheme="minorHAnsi" w:eastAsiaTheme="minorEastAsia" w:hAnsiTheme="minorHAnsi" w:cstheme="minorBidi"/>
          <w:b w:val="0"/>
          <w:bCs w:val="0"/>
          <w:noProof/>
          <w:sz w:val="22"/>
          <w:szCs w:val="22"/>
          <w:lang w:eastAsia="en-US"/>
        </w:rPr>
      </w:pPr>
      <w:hyperlink w:anchor="_Toc42612546" w:history="1">
        <w:r w:rsidRPr="005630F6">
          <w:rPr>
            <w:rStyle w:val="Kpr"/>
            <w:noProof/>
          </w:rPr>
          <w:t>3.1.</w:t>
        </w:r>
        <w:r>
          <w:rPr>
            <w:rFonts w:asciiTheme="minorHAnsi" w:eastAsiaTheme="minorEastAsia" w:hAnsiTheme="minorHAnsi" w:cstheme="minorBidi"/>
            <w:b w:val="0"/>
            <w:bCs w:val="0"/>
            <w:noProof/>
            <w:sz w:val="22"/>
            <w:szCs w:val="22"/>
            <w:lang w:eastAsia="en-US"/>
          </w:rPr>
          <w:tab/>
        </w:r>
        <w:r w:rsidRPr="005630F6">
          <w:rPr>
            <w:rStyle w:val="Kpr"/>
            <w:noProof/>
          </w:rPr>
          <w:t>Design Overview</w:t>
        </w:r>
        <w:r>
          <w:rPr>
            <w:noProof/>
            <w:webHidden/>
          </w:rPr>
          <w:tab/>
        </w:r>
        <w:r>
          <w:rPr>
            <w:noProof/>
            <w:webHidden/>
          </w:rPr>
          <w:fldChar w:fldCharType="begin"/>
        </w:r>
        <w:r>
          <w:rPr>
            <w:noProof/>
            <w:webHidden/>
          </w:rPr>
          <w:instrText xml:space="preserve"> PAGEREF _Toc42612546 \h </w:instrText>
        </w:r>
        <w:r>
          <w:rPr>
            <w:noProof/>
            <w:webHidden/>
          </w:rPr>
        </w:r>
        <w:r>
          <w:rPr>
            <w:noProof/>
            <w:webHidden/>
          </w:rPr>
          <w:fldChar w:fldCharType="separate"/>
        </w:r>
        <w:r>
          <w:rPr>
            <w:noProof/>
            <w:webHidden/>
          </w:rPr>
          <w:t>13</w:t>
        </w:r>
        <w:r>
          <w:rPr>
            <w:noProof/>
            <w:webHidden/>
          </w:rPr>
          <w:fldChar w:fldCharType="end"/>
        </w:r>
      </w:hyperlink>
    </w:p>
    <w:p w14:paraId="16A4E2AC" w14:textId="642AB5D5" w:rsidR="009D4102" w:rsidRDefault="009D4102">
      <w:pPr>
        <w:pStyle w:val="T3"/>
        <w:tabs>
          <w:tab w:val="left" w:pos="1440"/>
          <w:tab w:val="right" w:leader="underscore" w:pos="9678"/>
        </w:tabs>
        <w:rPr>
          <w:rFonts w:asciiTheme="minorHAnsi" w:eastAsiaTheme="minorEastAsia" w:hAnsiTheme="minorHAnsi" w:cstheme="minorBidi"/>
          <w:noProof/>
          <w:sz w:val="22"/>
          <w:szCs w:val="22"/>
          <w:lang w:eastAsia="en-US"/>
        </w:rPr>
      </w:pPr>
      <w:hyperlink w:anchor="_Toc42612547" w:history="1">
        <w:r w:rsidRPr="005630F6">
          <w:rPr>
            <w:rStyle w:val="Kpr"/>
            <w:noProof/>
          </w:rPr>
          <w:t>3.1.1.</w:t>
        </w:r>
        <w:r>
          <w:rPr>
            <w:rFonts w:asciiTheme="minorHAnsi" w:eastAsiaTheme="minorEastAsia" w:hAnsiTheme="minorHAnsi" w:cstheme="minorBidi"/>
            <w:noProof/>
            <w:sz w:val="22"/>
            <w:szCs w:val="22"/>
            <w:lang w:eastAsia="en-US"/>
          </w:rPr>
          <w:tab/>
        </w:r>
        <w:r w:rsidRPr="005630F6">
          <w:rPr>
            <w:rStyle w:val="Kpr"/>
            <w:noProof/>
          </w:rPr>
          <w:t>Orange Pi</w:t>
        </w:r>
        <w:r>
          <w:rPr>
            <w:noProof/>
            <w:webHidden/>
          </w:rPr>
          <w:tab/>
        </w:r>
        <w:r>
          <w:rPr>
            <w:noProof/>
            <w:webHidden/>
          </w:rPr>
          <w:fldChar w:fldCharType="begin"/>
        </w:r>
        <w:r>
          <w:rPr>
            <w:noProof/>
            <w:webHidden/>
          </w:rPr>
          <w:instrText xml:space="preserve"> PAGEREF _Toc42612547 \h </w:instrText>
        </w:r>
        <w:r>
          <w:rPr>
            <w:noProof/>
            <w:webHidden/>
          </w:rPr>
        </w:r>
        <w:r>
          <w:rPr>
            <w:noProof/>
            <w:webHidden/>
          </w:rPr>
          <w:fldChar w:fldCharType="separate"/>
        </w:r>
        <w:r>
          <w:rPr>
            <w:noProof/>
            <w:webHidden/>
          </w:rPr>
          <w:t>13</w:t>
        </w:r>
        <w:r>
          <w:rPr>
            <w:noProof/>
            <w:webHidden/>
          </w:rPr>
          <w:fldChar w:fldCharType="end"/>
        </w:r>
      </w:hyperlink>
    </w:p>
    <w:p w14:paraId="4E98A50B" w14:textId="71012DD6" w:rsidR="009D4102" w:rsidRDefault="009D4102">
      <w:pPr>
        <w:pStyle w:val="T3"/>
        <w:tabs>
          <w:tab w:val="left" w:pos="1440"/>
          <w:tab w:val="right" w:leader="underscore" w:pos="9678"/>
        </w:tabs>
        <w:rPr>
          <w:rFonts w:asciiTheme="minorHAnsi" w:eastAsiaTheme="minorEastAsia" w:hAnsiTheme="minorHAnsi" w:cstheme="minorBidi"/>
          <w:noProof/>
          <w:sz w:val="22"/>
          <w:szCs w:val="22"/>
          <w:lang w:eastAsia="en-US"/>
        </w:rPr>
      </w:pPr>
      <w:hyperlink w:anchor="_Toc42612548" w:history="1">
        <w:r w:rsidRPr="005630F6">
          <w:rPr>
            <w:rStyle w:val="Kpr"/>
            <w:noProof/>
          </w:rPr>
          <w:t>3.1.2.</w:t>
        </w:r>
        <w:r>
          <w:rPr>
            <w:rFonts w:asciiTheme="minorHAnsi" w:eastAsiaTheme="minorEastAsia" w:hAnsiTheme="minorHAnsi" w:cstheme="minorBidi"/>
            <w:noProof/>
            <w:sz w:val="22"/>
            <w:szCs w:val="22"/>
            <w:lang w:eastAsia="en-US"/>
          </w:rPr>
          <w:tab/>
        </w:r>
        <w:r w:rsidRPr="005630F6">
          <w:rPr>
            <w:rStyle w:val="Kpr"/>
            <w:noProof/>
          </w:rPr>
          <w:t>Types of Sensors</w:t>
        </w:r>
        <w:r>
          <w:rPr>
            <w:noProof/>
            <w:webHidden/>
          </w:rPr>
          <w:tab/>
        </w:r>
        <w:r>
          <w:rPr>
            <w:noProof/>
            <w:webHidden/>
          </w:rPr>
          <w:fldChar w:fldCharType="begin"/>
        </w:r>
        <w:r>
          <w:rPr>
            <w:noProof/>
            <w:webHidden/>
          </w:rPr>
          <w:instrText xml:space="preserve"> PAGEREF _Toc42612548 \h </w:instrText>
        </w:r>
        <w:r>
          <w:rPr>
            <w:noProof/>
            <w:webHidden/>
          </w:rPr>
        </w:r>
        <w:r>
          <w:rPr>
            <w:noProof/>
            <w:webHidden/>
          </w:rPr>
          <w:fldChar w:fldCharType="separate"/>
        </w:r>
        <w:r>
          <w:rPr>
            <w:noProof/>
            <w:webHidden/>
          </w:rPr>
          <w:t>15</w:t>
        </w:r>
        <w:r>
          <w:rPr>
            <w:noProof/>
            <w:webHidden/>
          </w:rPr>
          <w:fldChar w:fldCharType="end"/>
        </w:r>
      </w:hyperlink>
    </w:p>
    <w:p w14:paraId="5100788D" w14:textId="73D46C10" w:rsidR="009D4102" w:rsidRDefault="009D4102">
      <w:pPr>
        <w:pStyle w:val="T3"/>
        <w:tabs>
          <w:tab w:val="left" w:pos="1440"/>
          <w:tab w:val="right" w:leader="underscore" w:pos="9678"/>
        </w:tabs>
        <w:rPr>
          <w:rFonts w:asciiTheme="minorHAnsi" w:eastAsiaTheme="minorEastAsia" w:hAnsiTheme="minorHAnsi" w:cstheme="minorBidi"/>
          <w:noProof/>
          <w:sz w:val="22"/>
          <w:szCs w:val="22"/>
          <w:lang w:eastAsia="en-US"/>
        </w:rPr>
      </w:pPr>
      <w:hyperlink w:anchor="_Toc42612549" w:history="1">
        <w:r w:rsidRPr="005630F6">
          <w:rPr>
            <w:rStyle w:val="Kpr"/>
            <w:noProof/>
          </w:rPr>
          <w:t>3.1.2.1.</w:t>
        </w:r>
        <w:r>
          <w:rPr>
            <w:rFonts w:asciiTheme="minorHAnsi" w:eastAsiaTheme="minorEastAsia" w:hAnsiTheme="minorHAnsi" w:cstheme="minorBidi"/>
            <w:noProof/>
            <w:sz w:val="22"/>
            <w:szCs w:val="22"/>
            <w:lang w:eastAsia="en-US"/>
          </w:rPr>
          <w:tab/>
        </w:r>
        <w:r w:rsidRPr="005630F6">
          <w:rPr>
            <w:rStyle w:val="Kpr"/>
            <w:noProof/>
          </w:rPr>
          <w:t>Flame Sensor</w:t>
        </w:r>
        <w:r>
          <w:rPr>
            <w:noProof/>
            <w:webHidden/>
          </w:rPr>
          <w:tab/>
        </w:r>
        <w:r>
          <w:rPr>
            <w:noProof/>
            <w:webHidden/>
          </w:rPr>
          <w:fldChar w:fldCharType="begin"/>
        </w:r>
        <w:r>
          <w:rPr>
            <w:noProof/>
            <w:webHidden/>
          </w:rPr>
          <w:instrText xml:space="preserve"> PAGEREF _Toc42612549 \h </w:instrText>
        </w:r>
        <w:r>
          <w:rPr>
            <w:noProof/>
            <w:webHidden/>
          </w:rPr>
        </w:r>
        <w:r>
          <w:rPr>
            <w:noProof/>
            <w:webHidden/>
          </w:rPr>
          <w:fldChar w:fldCharType="separate"/>
        </w:r>
        <w:r>
          <w:rPr>
            <w:noProof/>
            <w:webHidden/>
          </w:rPr>
          <w:t>15</w:t>
        </w:r>
        <w:r>
          <w:rPr>
            <w:noProof/>
            <w:webHidden/>
          </w:rPr>
          <w:fldChar w:fldCharType="end"/>
        </w:r>
      </w:hyperlink>
    </w:p>
    <w:p w14:paraId="1A1DA619" w14:textId="2C627F2E" w:rsidR="009D4102" w:rsidRDefault="009D4102">
      <w:pPr>
        <w:pStyle w:val="T3"/>
        <w:tabs>
          <w:tab w:val="left" w:pos="1440"/>
          <w:tab w:val="right" w:leader="underscore" w:pos="9678"/>
        </w:tabs>
        <w:rPr>
          <w:rFonts w:asciiTheme="minorHAnsi" w:eastAsiaTheme="minorEastAsia" w:hAnsiTheme="minorHAnsi" w:cstheme="minorBidi"/>
          <w:noProof/>
          <w:sz w:val="22"/>
          <w:szCs w:val="22"/>
          <w:lang w:eastAsia="en-US"/>
        </w:rPr>
      </w:pPr>
      <w:hyperlink w:anchor="_Toc42612550" w:history="1">
        <w:r w:rsidRPr="005630F6">
          <w:rPr>
            <w:rStyle w:val="Kpr"/>
            <w:noProof/>
          </w:rPr>
          <w:t>3.1.2.2.</w:t>
        </w:r>
        <w:r>
          <w:rPr>
            <w:rFonts w:asciiTheme="minorHAnsi" w:eastAsiaTheme="minorEastAsia" w:hAnsiTheme="minorHAnsi" w:cstheme="minorBidi"/>
            <w:noProof/>
            <w:sz w:val="22"/>
            <w:szCs w:val="22"/>
            <w:lang w:eastAsia="en-US"/>
          </w:rPr>
          <w:tab/>
        </w:r>
        <w:r w:rsidRPr="005630F6">
          <w:rPr>
            <w:rStyle w:val="Kpr"/>
            <w:noProof/>
          </w:rPr>
          <w:t>Gas Detection Sensor</w:t>
        </w:r>
        <w:r>
          <w:rPr>
            <w:noProof/>
            <w:webHidden/>
          </w:rPr>
          <w:tab/>
        </w:r>
        <w:r>
          <w:rPr>
            <w:noProof/>
            <w:webHidden/>
          </w:rPr>
          <w:fldChar w:fldCharType="begin"/>
        </w:r>
        <w:r>
          <w:rPr>
            <w:noProof/>
            <w:webHidden/>
          </w:rPr>
          <w:instrText xml:space="preserve"> PAGEREF _Toc42612550 \h </w:instrText>
        </w:r>
        <w:r>
          <w:rPr>
            <w:noProof/>
            <w:webHidden/>
          </w:rPr>
        </w:r>
        <w:r>
          <w:rPr>
            <w:noProof/>
            <w:webHidden/>
          </w:rPr>
          <w:fldChar w:fldCharType="separate"/>
        </w:r>
        <w:r>
          <w:rPr>
            <w:noProof/>
            <w:webHidden/>
          </w:rPr>
          <w:t>15</w:t>
        </w:r>
        <w:r>
          <w:rPr>
            <w:noProof/>
            <w:webHidden/>
          </w:rPr>
          <w:fldChar w:fldCharType="end"/>
        </w:r>
      </w:hyperlink>
    </w:p>
    <w:p w14:paraId="7E79BDA2" w14:textId="63056E9F" w:rsidR="009D4102" w:rsidRDefault="009D4102">
      <w:pPr>
        <w:pStyle w:val="T3"/>
        <w:tabs>
          <w:tab w:val="left" w:pos="1440"/>
          <w:tab w:val="right" w:leader="underscore" w:pos="9678"/>
        </w:tabs>
        <w:rPr>
          <w:rFonts w:asciiTheme="minorHAnsi" w:eastAsiaTheme="minorEastAsia" w:hAnsiTheme="minorHAnsi" w:cstheme="minorBidi"/>
          <w:noProof/>
          <w:sz w:val="22"/>
          <w:szCs w:val="22"/>
          <w:lang w:eastAsia="en-US"/>
        </w:rPr>
      </w:pPr>
      <w:hyperlink w:anchor="_Toc42612551" w:history="1">
        <w:r w:rsidRPr="005630F6">
          <w:rPr>
            <w:rStyle w:val="Kpr"/>
            <w:noProof/>
          </w:rPr>
          <w:t>3.1.2.3.</w:t>
        </w:r>
        <w:r>
          <w:rPr>
            <w:rFonts w:asciiTheme="minorHAnsi" w:eastAsiaTheme="minorEastAsia" w:hAnsiTheme="minorHAnsi" w:cstheme="minorBidi"/>
            <w:noProof/>
            <w:sz w:val="22"/>
            <w:szCs w:val="22"/>
            <w:lang w:eastAsia="en-US"/>
          </w:rPr>
          <w:tab/>
        </w:r>
        <w:r w:rsidRPr="005630F6">
          <w:rPr>
            <w:rStyle w:val="Kpr"/>
            <w:noProof/>
          </w:rPr>
          <w:t>Rain Sensor</w:t>
        </w:r>
        <w:r>
          <w:rPr>
            <w:noProof/>
            <w:webHidden/>
          </w:rPr>
          <w:tab/>
        </w:r>
        <w:r>
          <w:rPr>
            <w:noProof/>
            <w:webHidden/>
          </w:rPr>
          <w:fldChar w:fldCharType="begin"/>
        </w:r>
        <w:r>
          <w:rPr>
            <w:noProof/>
            <w:webHidden/>
          </w:rPr>
          <w:instrText xml:space="preserve"> PAGEREF _Toc42612551 \h </w:instrText>
        </w:r>
        <w:r>
          <w:rPr>
            <w:noProof/>
            <w:webHidden/>
          </w:rPr>
        </w:r>
        <w:r>
          <w:rPr>
            <w:noProof/>
            <w:webHidden/>
          </w:rPr>
          <w:fldChar w:fldCharType="separate"/>
        </w:r>
        <w:r>
          <w:rPr>
            <w:noProof/>
            <w:webHidden/>
          </w:rPr>
          <w:t>15</w:t>
        </w:r>
        <w:r>
          <w:rPr>
            <w:noProof/>
            <w:webHidden/>
          </w:rPr>
          <w:fldChar w:fldCharType="end"/>
        </w:r>
      </w:hyperlink>
    </w:p>
    <w:p w14:paraId="1F6CE4AB" w14:textId="7102A5E0" w:rsidR="009D4102" w:rsidRDefault="009D4102">
      <w:pPr>
        <w:pStyle w:val="T3"/>
        <w:tabs>
          <w:tab w:val="left" w:pos="1440"/>
          <w:tab w:val="right" w:leader="underscore" w:pos="9678"/>
        </w:tabs>
        <w:rPr>
          <w:rFonts w:asciiTheme="minorHAnsi" w:eastAsiaTheme="minorEastAsia" w:hAnsiTheme="minorHAnsi" w:cstheme="minorBidi"/>
          <w:noProof/>
          <w:sz w:val="22"/>
          <w:szCs w:val="22"/>
          <w:lang w:eastAsia="en-US"/>
        </w:rPr>
      </w:pPr>
      <w:hyperlink w:anchor="_Toc42612552" w:history="1">
        <w:r w:rsidRPr="005630F6">
          <w:rPr>
            <w:rStyle w:val="Kpr"/>
            <w:noProof/>
          </w:rPr>
          <w:t>3.1.2.4.</w:t>
        </w:r>
        <w:r>
          <w:rPr>
            <w:rFonts w:asciiTheme="minorHAnsi" w:eastAsiaTheme="minorEastAsia" w:hAnsiTheme="minorHAnsi" w:cstheme="minorBidi"/>
            <w:noProof/>
            <w:sz w:val="22"/>
            <w:szCs w:val="22"/>
            <w:lang w:eastAsia="en-US"/>
          </w:rPr>
          <w:tab/>
        </w:r>
        <w:r w:rsidRPr="005630F6">
          <w:rPr>
            <w:rStyle w:val="Kpr"/>
            <w:noProof/>
          </w:rPr>
          <w:t>Motion Sensor</w:t>
        </w:r>
        <w:r>
          <w:rPr>
            <w:noProof/>
            <w:webHidden/>
          </w:rPr>
          <w:tab/>
        </w:r>
        <w:r>
          <w:rPr>
            <w:noProof/>
            <w:webHidden/>
          </w:rPr>
          <w:fldChar w:fldCharType="begin"/>
        </w:r>
        <w:r>
          <w:rPr>
            <w:noProof/>
            <w:webHidden/>
          </w:rPr>
          <w:instrText xml:space="preserve"> PAGEREF _Toc42612552 \h </w:instrText>
        </w:r>
        <w:r>
          <w:rPr>
            <w:noProof/>
            <w:webHidden/>
          </w:rPr>
        </w:r>
        <w:r>
          <w:rPr>
            <w:noProof/>
            <w:webHidden/>
          </w:rPr>
          <w:fldChar w:fldCharType="separate"/>
        </w:r>
        <w:r>
          <w:rPr>
            <w:noProof/>
            <w:webHidden/>
          </w:rPr>
          <w:t>16</w:t>
        </w:r>
        <w:r>
          <w:rPr>
            <w:noProof/>
            <w:webHidden/>
          </w:rPr>
          <w:fldChar w:fldCharType="end"/>
        </w:r>
      </w:hyperlink>
    </w:p>
    <w:p w14:paraId="2F8D2E7E" w14:textId="4FB4F887" w:rsidR="009D4102" w:rsidRDefault="009D4102">
      <w:pPr>
        <w:pStyle w:val="T3"/>
        <w:tabs>
          <w:tab w:val="left" w:pos="1440"/>
          <w:tab w:val="right" w:leader="underscore" w:pos="9678"/>
        </w:tabs>
        <w:rPr>
          <w:rFonts w:asciiTheme="minorHAnsi" w:eastAsiaTheme="minorEastAsia" w:hAnsiTheme="minorHAnsi" w:cstheme="minorBidi"/>
          <w:noProof/>
          <w:sz w:val="22"/>
          <w:szCs w:val="22"/>
          <w:lang w:eastAsia="en-US"/>
        </w:rPr>
      </w:pPr>
      <w:hyperlink w:anchor="_Toc42612553" w:history="1">
        <w:r w:rsidRPr="005630F6">
          <w:rPr>
            <w:rStyle w:val="Kpr"/>
            <w:noProof/>
          </w:rPr>
          <w:t>3.1.2.5.</w:t>
        </w:r>
        <w:r>
          <w:rPr>
            <w:rFonts w:asciiTheme="minorHAnsi" w:eastAsiaTheme="minorEastAsia" w:hAnsiTheme="minorHAnsi" w:cstheme="minorBidi"/>
            <w:noProof/>
            <w:sz w:val="22"/>
            <w:szCs w:val="22"/>
            <w:lang w:eastAsia="en-US"/>
          </w:rPr>
          <w:tab/>
        </w:r>
        <w:r w:rsidRPr="005630F6">
          <w:rPr>
            <w:rStyle w:val="Kpr"/>
            <w:noProof/>
          </w:rPr>
          <w:t>Temperature Sensor</w:t>
        </w:r>
        <w:r>
          <w:rPr>
            <w:noProof/>
            <w:webHidden/>
          </w:rPr>
          <w:tab/>
        </w:r>
        <w:r>
          <w:rPr>
            <w:noProof/>
            <w:webHidden/>
          </w:rPr>
          <w:fldChar w:fldCharType="begin"/>
        </w:r>
        <w:r>
          <w:rPr>
            <w:noProof/>
            <w:webHidden/>
          </w:rPr>
          <w:instrText xml:space="preserve"> PAGEREF _Toc42612553 \h </w:instrText>
        </w:r>
        <w:r>
          <w:rPr>
            <w:noProof/>
            <w:webHidden/>
          </w:rPr>
        </w:r>
        <w:r>
          <w:rPr>
            <w:noProof/>
            <w:webHidden/>
          </w:rPr>
          <w:fldChar w:fldCharType="separate"/>
        </w:r>
        <w:r>
          <w:rPr>
            <w:noProof/>
            <w:webHidden/>
          </w:rPr>
          <w:t>16</w:t>
        </w:r>
        <w:r>
          <w:rPr>
            <w:noProof/>
            <w:webHidden/>
          </w:rPr>
          <w:fldChar w:fldCharType="end"/>
        </w:r>
      </w:hyperlink>
    </w:p>
    <w:p w14:paraId="563D5E5B" w14:textId="0F47E5D9" w:rsidR="009D4102" w:rsidRDefault="009D4102">
      <w:pPr>
        <w:pStyle w:val="T3"/>
        <w:tabs>
          <w:tab w:val="left" w:pos="1440"/>
          <w:tab w:val="right" w:leader="underscore" w:pos="9678"/>
        </w:tabs>
        <w:rPr>
          <w:rFonts w:asciiTheme="minorHAnsi" w:eastAsiaTheme="minorEastAsia" w:hAnsiTheme="minorHAnsi" w:cstheme="minorBidi"/>
          <w:noProof/>
          <w:sz w:val="22"/>
          <w:szCs w:val="22"/>
          <w:lang w:eastAsia="en-US"/>
        </w:rPr>
      </w:pPr>
      <w:hyperlink w:anchor="_Toc42612554" w:history="1">
        <w:r w:rsidRPr="005630F6">
          <w:rPr>
            <w:rStyle w:val="Kpr"/>
            <w:noProof/>
          </w:rPr>
          <w:t>3.1.2.6.</w:t>
        </w:r>
        <w:r>
          <w:rPr>
            <w:rFonts w:asciiTheme="minorHAnsi" w:eastAsiaTheme="minorEastAsia" w:hAnsiTheme="minorHAnsi" w:cstheme="minorBidi"/>
            <w:noProof/>
            <w:sz w:val="22"/>
            <w:szCs w:val="22"/>
            <w:lang w:eastAsia="en-US"/>
          </w:rPr>
          <w:tab/>
        </w:r>
        <w:r w:rsidRPr="005630F6">
          <w:rPr>
            <w:rStyle w:val="Kpr"/>
            <w:noProof/>
          </w:rPr>
          <w:t>Humidity Sensor</w:t>
        </w:r>
        <w:r>
          <w:rPr>
            <w:noProof/>
            <w:webHidden/>
          </w:rPr>
          <w:tab/>
        </w:r>
        <w:r>
          <w:rPr>
            <w:noProof/>
            <w:webHidden/>
          </w:rPr>
          <w:fldChar w:fldCharType="begin"/>
        </w:r>
        <w:r>
          <w:rPr>
            <w:noProof/>
            <w:webHidden/>
          </w:rPr>
          <w:instrText xml:space="preserve"> PAGEREF _Toc42612554 \h </w:instrText>
        </w:r>
        <w:r>
          <w:rPr>
            <w:noProof/>
            <w:webHidden/>
          </w:rPr>
        </w:r>
        <w:r>
          <w:rPr>
            <w:noProof/>
            <w:webHidden/>
          </w:rPr>
          <w:fldChar w:fldCharType="separate"/>
        </w:r>
        <w:r>
          <w:rPr>
            <w:noProof/>
            <w:webHidden/>
          </w:rPr>
          <w:t>17</w:t>
        </w:r>
        <w:r>
          <w:rPr>
            <w:noProof/>
            <w:webHidden/>
          </w:rPr>
          <w:fldChar w:fldCharType="end"/>
        </w:r>
      </w:hyperlink>
    </w:p>
    <w:p w14:paraId="0B59A6F3" w14:textId="1E3DF449" w:rsidR="009D4102" w:rsidRDefault="009D4102">
      <w:pPr>
        <w:pStyle w:val="T3"/>
        <w:tabs>
          <w:tab w:val="left" w:pos="1440"/>
          <w:tab w:val="right" w:leader="underscore" w:pos="9678"/>
        </w:tabs>
        <w:rPr>
          <w:rFonts w:asciiTheme="minorHAnsi" w:eastAsiaTheme="minorEastAsia" w:hAnsiTheme="minorHAnsi" w:cstheme="minorBidi"/>
          <w:noProof/>
          <w:sz w:val="22"/>
          <w:szCs w:val="22"/>
          <w:lang w:eastAsia="en-US"/>
        </w:rPr>
      </w:pPr>
      <w:hyperlink w:anchor="_Toc42612555" w:history="1">
        <w:r w:rsidRPr="005630F6">
          <w:rPr>
            <w:rStyle w:val="Kpr"/>
            <w:noProof/>
          </w:rPr>
          <w:t>3.1.2.7.</w:t>
        </w:r>
        <w:r>
          <w:rPr>
            <w:rFonts w:asciiTheme="minorHAnsi" w:eastAsiaTheme="minorEastAsia" w:hAnsiTheme="minorHAnsi" w:cstheme="minorBidi"/>
            <w:noProof/>
            <w:sz w:val="22"/>
            <w:szCs w:val="22"/>
            <w:lang w:eastAsia="en-US"/>
          </w:rPr>
          <w:tab/>
        </w:r>
        <w:r w:rsidRPr="005630F6">
          <w:rPr>
            <w:rStyle w:val="Kpr"/>
            <w:noProof/>
          </w:rPr>
          <w:t>Buzzer Sensor</w:t>
        </w:r>
        <w:r>
          <w:rPr>
            <w:noProof/>
            <w:webHidden/>
          </w:rPr>
          <w:tab/>
        </w:r>
        <w:r>
          <w:rPr>
            <w:noProof/>
            <w:webHidden/>
          </w:rPr>
          <w:fldChar w:fldCharType="begin"/>
        </w:r>
        <w:r>
          <w:rPr>
            <w:noProof/>
            <w:webHidden/>
          </w:rPr>
          <w:instrText xml:space="preserve"> PAGEREF _Toc42612555 \h </w:instrText>
        </w:r>
        <w:r>
          <w:rPr>
            <w:noProof/>
            <w:webHidden/>
          </w:rPr>
        </w:r>
        <w:r>
          <w:rPr>
            <w:noProof/>
            <w:webHidden/>
          </w:rPr>
          <w:fldChar w:fldCharType="separate"/>
        </w:r>
        <w:r>
          <w:rPr>
            <w:noProof/>
            <w:webHidden/>
          </w:rPr>
          <w:t>17</w:t>
        </w:r>
        <w:r>
          <w:rPr>
            <w:noProof/>
            <w:webHidden/>
          </w:rPr>
          <w:fldChar w:fldCharType="end"/>
        </w:r>
      </w:hyperlink>
    </w:p>
    <w:p w14:paraId="09665C3F" w14:textId="59F97B8C" w:rsidR="009D4102" w:rsidRDefault="009D4102">
      <w:pPr>
        <w:pStyle w:val="T2"/>
        <w:tabs>
          <w:tab w:val="right" w:leader="underscore" w:pos="9678"/>
        </w:tabs>
        <w:rPr>
          <w:rFonts w:asciiTheme="minorHAnsi" w:eastAsiaTheme="minorEastAsia" w:hAnsiTheme="minorHAnsi" w:cstheme="minorBidi"/>
          <w:b w:val="0"/>
          <w:bCs w:val="0"/>
          <w:noProof/>
          <w:sz w:val="22"/>
          <w:szCs w:val="22"/>
          <w:lang w:eastAsia="en-US"/>
        </w:rPr>
      </w:pPr>
      <w:hyperlink w:anchor="_Toc42612556" w:history="1">
        <w:r w:rsidRPr="005630F6">
          <w:rPr>
            <w:rStyle w:val="Kpr"/>
            <w:noProof/>
          </w:rPr>
          <w:t>3.2. System Architecture</w:t>
        </w:r>
        <w:r>
          <w:rPr>
            <w:noProof/>
            <w:webHidden/>
          </w:rPr>
          <w:tab/>
        </w:r>
        <w:r>
          <w:rPr>
            <w:noProof/>
            <w:webHidden/>
          </w:rPr>
          <w:fldChar w:fldCharType="begin"/>
        </w:r>
        <w:r>
          <w:rPr>
            <w:noProof/>
            <w:webHidden/>
          </w:rPr>
          <w:instrText xml:space="preserve"> PAGEREF _Toc42612556 \h </w:instrText>
        </w:r>
        <w:r>
          <w:rPr>
            <w:noProof/>
            <w:webHidden/>
          </w:rPr>
        </w:r>
        <w:r>
          <w:rPr>
            <w:noProof/>
            <w:webHidden/>
          </w:rPr>
          <w:fldChar w:fldCharType="separate"/>
        </w:r>
        <w:r>
          <w:rPr>
            <w:noProof/>
            <w:webHidden/>
          </w:rPr>
          <w:t>18</w:t>
        </w:r>
        <w:r>
          <w:rPr>
            <w:noProof/>
            <w:webHidden/>
          </w:rPr>
          <w:fldChar w:fldCharType="end"/>
        </w:r>
      </w:hyperlink>
    </w:p>
    <w:p w14:paraId="36ED978E" w14:textId="1D2E7B5C" w:rsidR="009D4102" w:rsidRDefault="009D4102">
      <w:pPr>
        <w:pStyle w:val="T3"/>
        <w:tabs>
          <w:tab w:val="left" w:pos="1440"/>
          <w:tab w:val="right" w:leader="underscore" w:pos="9678"/>
        </w:tabs>
        <w:rPr>
          <w:rFonts w:asciiTheme="minorHAnsi" w:eastAsiaTheme="minorEastAsia" w:hAnsiTheme="minorHAnsi" w:cstheme="minorBidi"/>
          <w:noProof/>
          <w:sz w:val="22"/>
          <w:szCs w:val="22"/>
          <w:lang w:eastAsia="en-US"/>
        </w:rPr>
      </w:pPr>
      <w:hyperlink w:anchor="_Toc42612557" w:history="1">
        <w:r w:rsidRPr="005630F6">
          <w:rPr>
            <w:rStyle w:val="Kpr"/>
            <w:noProof/>
          </w:rPr>
          <w:t>3.2.1.</w:t>
        </w:r>
        <w:r>
          <w:rPr>
            <w:rFonts w:asciiTheme="minorHAnsi" w:eastAsiaTheme="minorEastAsia" w:hAnsiTheme="minorHAnsi" w:cstheme="minorBidi"/>
            <w:noProof/>
            <w:sz w:val="22"/>
            <w:szCs w:val="22"/>
            <w:lang w:eastAsia="en-US"/>
          </w:rPr>
          <w:tab/>
        </w:r>
        <w:r w:rsidRPr="005630F6">
          <w:rPr>
            <w:rStyle w:val="Kpr"/>
            <w:noProof/>
          </w:rPr>
          <w:t>Traditional Usage</w:t>
        </w:r>
        <w:r>
          <w:rPr>
            <w:noProof/>
            <w:webHidden/>
          </w:rPr>
          <w:tab/>
        </w:r>
        <w:r>
          <w:rPr>
            <w:noProof/>
            <w:webHidden/>
          </w:rPr>
          <w:fldChar w:fldCharType="begin"/>
        </w:r>
        <w:r>
          <w:rPr>
            <w:noProof/>
            <w:webHidden/>
          </w:rPr>
          <w:instrText xml:space="preserve"> PAGEREF _Toc42612557 \h </w:instrText>
        </w:r>
        <w:r>
          <w:rPr>
            <w:noProof/>
            <w:webHidden/>
          </w:rPr>
        </w:r>
        <w:r>
          <w:rPr>
            <w:noProof/>
            <w:webHidden/>
          </w:rPr>
          <w:fldChar w:fldCharType="separate"/>
        </w:r>
        <w:r>
          <w:rPr>
            <w:noProof/>
            <w:webHidden/>
          </w:rPr>
          <w:t>18</w:t>
        </w:r>
        <w:r>
          <w:rPr>
            <w:noProof/>
            <w:webHidden/>
          </w:rPr>
          <w:fldChar w:fldCharType="end"/>
        </w:r>
      </w:hyperlink>
    </w:p>
    <w:p w14:paraId="53DC050A" w14:textId="3883B92D" w:rsidR="009D4102" w:rsidRDefault="009D4102">
      <w:pPr>
        <w:pStyle w:val="T3"/>
        <w:tabs>
          <w:tab w:val="left" w:pos="1440"/>
          <w:tab w:val="right" w:leader="underscore" w:pos="9678"/>
        </w:tabs>
        <w:rPr>
          <w:rFonts w:asciiTheme="minorHAnsi" w:eastAsiaTheme="minorEastAsia" w:hAnsiTheme="minorHAnsi" w:cstheme="minorBidi"/>
          <w:noProof/>
          <w:sz w:val="22"/>
          <w:szCs w:val="22"/>
          <w:lang w:eastAsia="en-US"/>
        </w:rPr>
      </w:pPr>
      <w:hyperlink w:anchor="_Toc42612558" w:history="1">
        <w:r w:rsidRPr="005630F6">
          <w:rPr>
            <w:rStyle w:val="Kpr"/>
            <w:noProof/>
          </w:rPr>
          <w:t>3.2.2.</w:t>
        </w:r>
        <w:r>
          <w:rPr>
            <w:rFonts w:asciiTheme="minorHAnsi" w:eastAsiaTheme="minorEastAsia" w:hAnsiTheme="minorHAnsi" w:cstheme="minorBidi"/>
            <w:noProof/>
            <w:sz w:val="22"/>
            <w:szCs w:val="22"/>
            <w:lang w:eastAsia="en-US"/>
          </w:rPr>
          <w:tab/>
        </w:r>
        <w:r w:rsidRPr="005630F6">
          <w:rPr>
            <w:rStyle w:val="Kpr"/>
            <w:noProof/>
          </w:rPr>
          <w:t>Individual Container Usage</w:t>
        </w:r>
        <w:r>
          <w:rPr>
            <w:noProof/>
            <w:webHidden/>
          </w:rPr>
          <w:tab/>
        </w:r>
        <w:r>
          <w:rPr>
            <w:noProof/>
            <w:webHidden/>
          </w:rPr>
          <w:fldChar w:fldCharType="begin"/>
        </w:r>
        <w:r>
          <w:rPr>
            <w:noProof/>
            <w:webHidden/>
          </w:rPr>
          <w:instrText xml:space="preserve"> PAGEREF _Toc42612558 \h </w:instrText>
        </w:r>
        <w:r>
          <w:rPr>
            <w:noProof/>
            <w:webHidden/>
          </w:rPr>
        </w:r>
        <w:r>
          <w:rPr>
            <w:noProof/>
            <w:webHidden/>
          </w:rPr>
          <w:fldChar w:fldCharType="separate"/>
        </w:r>
        <w:r>
          <w:rPr>
            <w:noProof/>
            <w:webHidden/>
          </w:rPr>
          <w:t>19</w:t>
        </w:r>
        <w:r>
          <w:rPr>
            <w:noProof/>
            <w:webHidden/>
          </w:rPr>
          <w:fldChar w:fldCharType="end"/>
        </w:r>
      </w:hyperlink>
    </w:p>
    <w:p w14:paraId="3ABA4466" w14:textId="766C4312" w:rsidR="009D4102" w:rsidRDefault="009D4102">
      <w:pPr>
        <w:pStyle w:val="T3"/>
        <w:tabs>
          <w:tab w:val="left" w:pos="1440"/>
          <w:tab w:val="right" w:leader="underscore" w:pos="9678"/>
        </w:tabs>
        <w:rPr>
          <w:rFonts w:asciiTheme="minorHAnsi" w:eastAsiaTheme="minorEastAsia" w:hAnsiTheme="minorHAnsi" w:cstheme="minorBidi"/>
          <w:noProof/>
          <w:sz w:val="22"/>
          <w:szCs w:val="22"/>
          <w:lang w:eastAsia="en-US"/>
        </w:rPr>
      </w:pPr>
      <w:hyperlink w:anchor="_Toc42612559" w:history="1">
        <w:r w:rsidRPr="005630F6">
          <w:rPr>
            <w:rStyle w:val="Kpr"/>
            <w:noProof/>
          </w:rPr>
          <w:t>3.2.3.</w:t>
        </w:r>
        <w:r>
          <w:rPr>
            <w:rFonts w:asciiTheme="minorHAnsi" w:eastAsiaTheme="minorEastAsia" w:hAnsiTheme="minorHAnsi" w:cstheme="minorBidi"/>
            <w:noProof/>
            <w:sz w:val="22"/>
            <w:szCs w:val="22"/>
            <w:lang w:eastAsia="en-US"/>
          </w:rPr>
          <w:tab/>
        </w:r>
        <w:r w:rsidRPr="005630F6">
          <w:rPr>
            <w:rStyle w:val="Kpr"/>
            <w:noProof/>
          </w:rPr>
          <w:t>All-in-One Container</w:t>
        </w:r>
        <w:r>
          <w:rPr>
            <w:noProof/>
            <w:webHidden/>
          </w:rPr>
          <w:tab/>
        </w:r>
        <w:r>
          <w:rPr>
            <w:noProof/>
            <w:webHidden/>
          </w:rPr>
          <w:fldChar w:fldCharType="begin"/>
        </w:r>
        <w:r>
          <w:rPr>
            <w:noProof/>
            <w:webHidden/>
          </w:rPr>
          <w:instrText xml:space="preserve"> PAGEREF _Toc42612559 \h </w:instrText>
        </w:r>
        <w:r>
          <w:rPr>
            <w:noProof/>
            <w:webHidden/>
          </w:rPr>
        </w:r>
        <w:r>
          <w:rPr>
            <w:noProof/>
            <w:webHidden/>
          </w:rPr>
          <w:fldChar w:fldCharType="separate"/>
        </w:r>
        <w:r>
          <w:rPr>
            <w:noProof/>
            <w:webHidden/>
          </w:rPr>
          <w:t>21</w:t>
        </w:r>
        <w:r>
          <w:rPr>
            <w:noProof/>
            <w:webHidden/>
          </w:rPr>
          <w:fldChar w:fldCharType="end"/>
        </w:r>
      </w:hyperlink>
    </w:p>
    <w:p w14:paraId="16DEC8E3" w14:textId="0D14A3A1" w:rsidR="009D4102" w:rsidRDefault="009D4102">
      <w:pPr>
        <w:pStyle w:val="T2"/>
        <w:tabs>
          <w:tab w:val="left" w:pos="960"/>
          <w:tab w:val="right" w:leader="underscore" w:pos="9678"/>
        </w:tabs>
        <w:rPr>
          <w:rFonts w:asciiTheme="minorHAnsi" w:eastAsiaTheme="minorEastAsia" w:hAnsiTheme="minorHAnsi" w:cstheme="minorBidi"/>
          <w:b w:val="0"/>
          <w:bCs w:val="0"/>
          <w:noProof/>
          <w:sz w:val="22"/>
          <w:szCs w:val="22"/>
          <w:lang w:eastAsia="en-US"/>
        </w:rPr>
      </w:pPr>
      <w:hyperlink w:anchor="_Toc42612560" w:history="1">
        <w:r w:rsidRPr="005630F6">
          <w:rPr>
            <w:rStyle w:val="Kpr"/>
            <w:noProof/>
          </w:rPr>
          <w:t>3.3.</w:t>
        </w:r>
        <w:r>
          <w:rPr>
            <w:rFonts w:asciiTheme="minorHAnsi" w:eastAsiaTheme="minorEastAsia" w:hAnsiTheme="minorHAnsi" w:cstheme="minorBidi"/>
            <w:b w:val="0"/>
            <w:bCs w:val="0"/>
            <w:noProof/>
            <w:sz w:val="22"/>
            <w:szCs w:val="22"/>
            <w:lang w:eastAsia="en-US"/>
          </w:rPr>
          <w:tab/>
        </w:r>
        <w:r w:rsidRPr="005630F6">
          <w:rPr>
            <w:rStyle w:val="Kpr"/>
            <w:noProof/>
          </w:rPr>
          <w:t>System Software</w:t>
        </w:r>
        <w:r>
          <w:rPr>
            <w:noProof/>
            <w:webHidden/>
          </w:rPr>
          <w:tab/>
        </w:r>
        <w:r>
          <w:rPr>
            <w:noProof/>
            <w:webHidden/>
          </w:rPr>
          <w:fldChar w:fldCharType="begin"/>
        </w:r>
        <w:r>
          <w:rPr>
            <w:noProof/>
            <w:webHidden/>
          </w:rPr>
          <w:instrText xml:space="preserve"> PAGEREF _Toc42612560 \h </w:instrText>
        </w:r>
        <w:r>
          <w:rPr>
            <w:noProof/>
            <w:webHidden/>
          </w:rPr>
        </w:r>
        <w:r>
          <w:rPr>
            <w:noProof/>
            <w:webHidden/>
          </w:rPr>
          <w:fldChar w:fldCharType="separate"/>
        </w:r>
        <w:r>
          <w:rPr>
            <w:noProof/>
            <w:webHidden/>
          </w:rPr>
          <w:t>24</w:t>
        </w:r>
        <w:r>
          <w:rPr>
            <w:noProof/>
            <w:webHidden/>
          </w:rPr>
          <w:fldChar w:fldCharType="end"/>
        </w:r>
      </w:hyperlink>
    </w:p>
    <w:p w14:paraId="7BCD590B" w14:textId="41ECD49C" w:rsidR="009D4102" w:rsidRDefault="009D4102">
      <w:pPr>
        <w:pStyle w:val="T3"/>
        <w:tabs>
          <w:tab w:val="left" w:pos="1440"/>
          <w:tab w:val="right" w:leader="underscore" w:pos="9678"/>
        </w:tabs>
        <w:rPr>
          <w:rFonts w:asciiTheme="minorHAnsi" w:eastAsiaTheme="minorEastAsia" w:hAnsiTheme="minorHAnsi" w:cstheme="minorBidi"/>
          <w:noProof/>
          <w:sz w:val="22"/>
          <w:szCs w:val="22"/>
          <w:lang w:eastAsia="en-US"/>
        </w:rPr>
      </w:pPr>
      <w:hyperlink w:anchor="_Toc42612561" w:history="1">
        <w:r w:rsidRPr="005630F6">
          <w:rPr>
            <w:rStyle w:val="Kpr"/>
            <w:noProof/>
          </w:rPr>
          <w:t>3.3.1.</w:t>
        </w:r>
        <w:r>
          <w:rPr>
            <w:rFonts w:asciiTheme="minorHAnsi" w:eastAsiaTheme="minorEastAsia" w:hAnsiTheme="minorHAnsi" w:cstheme="minorBidi"/>
            <w:noProof/>
            <w:sz w:val="22"/>
            <w:szCs w:val="22"/>
            <w:lang w:eastAsia="en-US"/>
          </w:rPr>
          <w:tab/>
        </w:r>
        <w:r w:rsidRPr="005630F6">
          <w:rPr>
            <w:rStyle w:val="Kpr"/>
            <w:noProof/>
          </w:rPr>
          <w:t>Docker</w:t>
        </w:r>
        <w:r>
          <w:rPr>
            <w:noProof/>
            <w:webHidden/>
          </w:rPr>
          <w:tab/>
        </w:r>
        <w:r>
          <w:rPr>
            <w:noProof/>
            <w:webHidden/>
          </w:rPr>
          <w:fldChar w:fldCharType="begin"/>
        </w:r>
        <w:r>
          <w:rPr>
            <w:noProof/>
            <w:webHidden/>
          </w:rPr>
          <w:instrText xml:space="preserve"> PAGEREF _Toc42612561 \h </w:instrText>
        </w:r>
        <w:r>
          <w:rPr>
            <w:noProof/>
            <w:webHidden/>
          </w:rPr>
        </w:r>
        <w:r>
          <w:rPr>
            <w:noProof/>
            <w:webHidden/>
          </w:rPr>
          <w:fldChar w:fldCharType="separate"/>
        </w:r>
        <w:r>
          <w:rPr>
            <w:noProof/>
            <w:webHidden/>
          </w:rPr>
          <w:t>24</w:t>
        </w:r>
        <w:r>
          <w:rPr>
            <w:noProof/>
            <w:webHidden/>
          </w:rPr>
          <w:fldChar w:fldCharType="end"/>
        </w:r>
      </w:hyperlink>
    </w:p>
    <w:p w14:paraId="0FDDFE20" w14:textId="428FE307" w:rsidR="009D4102" w:rsidRDefault="009D4102">
      <w:pPr>
        <w:pStyle w:val="T3"/>
        <w:tabs>
          <w:tab w:val="left" w:pos="1440"/>
          <w:tab w:val="right" w:leader="underscore" w:pos="9678"/>
        </w:tabs>
        <w:rPr>
          <w:rFonts w:asciiTheme="minorHAnsi" w:eastAsiaTheme="minorEastAsia" w:hAnsiTheme="minorHAnsi" w:cstheme="minorBidi"/>
          <w:noProof/>
          <w:sz w:val="22"/>
          <w:szCs w:val="22"/>
          <w:lang w:eastAsia="en-US"/>
        </w:rPr>
      </w:pPr>
      <w:hyperlink w:anchor="_Toc42612562" w:history="1">
        <w:r w:rsidRPr="005630F6">
          <w:rPr>
            <w:rStyle w:val="Kpr"/>
            <w:noProof/>
          </w:rPr>
          <w:t>3.3.2.</w:t>
        </w:r>
        <w:r>
          <w:rPr>
            <w:rFonts w:asciiTheme="minorHAnsi" w:eastAsiaTheme="minorEastAsia" w:hAnsiTheme="minorHAnsi" w:cstheme="minorBidi"/>
            <w:noProof/>
            <w:sz w:val="22"/>
            <w:szCs w:val="22"/>
            <w:lang w:eastAsia="en-US"/>
          </w:rPr>
          <w:tab/>
        </w:r>
        <w:r w:rsidRPr="005630F6">
          <w:rPr>
            <w:rStyle w:val="Kpr"/>
            <w:noProof/>
          </w:rPr>
          <w:t>Debian</w:t>
        </w:r>
        <w:r>
          <w:rPr>
            <w:noProof/>
            <w:webHidden/>
          </w:rPr>
          <w:tab/>
        </w:r>
        <w:r>
          <w:rPr>
            <w:noProof/>
            <w:webHidden/>
          </w:rPr>
          <w:fldChar w:fldCharType="begin"/>
        </w:r>
        <w:r>
          <w:rPr>
            <w:noProof/>
            <w:webHidden/>
          </w:rPr>
          <w:instrText xml:space="preserve"> PAGEREF _Toc42612562 \h </w:instrText>
        </w:r>
        <w:r>
          <w:rPr>
            <w:noProof/>
            <w:webHidden/>
          </w:rPr>
        </w:r>
        <w:r>
          <w:rPr>
            <w:noProof/>
            <w:webHidden/>
          </w:rPr>
          <w:fldChar w:fldCharType="separate"/>
        </w:r>
        <w:r>
          <w:rPr>
            <w:noProof/>
            <w:webHidden/>
          </w:rPr>
          <w:t>25</w:t>
        </w:r>
        <w:r>
          <w:rPr>
            <w:noProof/>
            <w:webHidden/>
          </w:rPr>
          <w:fldChar w:fldCharType="end"/>
        </w:r>
      </w:hyperlink>
    </w:p>
    <w:p w14:paraId="526AC04E" w14:textId="114B2751" w:rsidR="009D4102" w:rsidRDefault="009D4102">
      <w:pPr>
        <w:pStyle w:val="T3"/>
        <w:tabs>
          <w:tab w:val="left" w:pos="1440"/>
          <w:tab w:val="right" w:leader="underscore" w:pos="9678"/>
        </w:tabs>
        <w:rPr>
          <w:rFonts w:asciiTheme="minorHAnsi" w:eastAsiaTheme="minorEastAsia" w:hAnsiTheme="minorHAnsi" w:cstheme="minorBidi"/>
          <w:noProof/>
          <w:sz w:val="22"/>
          <w:szCs w:val="22"/>
          <w:lang w:eastAsia="en-US"/>
        </w:rPr>
      </w:pPr>
      <w:hyperlink w:anchor="_Toc42612563" w:history="1">
        <w:r w:rsidRPr="005630F6">
          <w:rPr>
            <w:rStyle w:val="Kpr"/>
            <w:noProof/>
          </w:rPr>
          <w:t>3.3.3.</w:t>
        </w:r>
        <w:r>
          <w:rPr>
            <w:rFonts w:asciiTheme="minorHAnsi" w:eastAsiaTheme="minorEastAsia" w:hAnsiTheme="minorHAnsi" w:cstheme="minorBidi"/>
            <w:noProof/>
            <w:sz w:val="22"/>
            <w:szCs w:val="22"/>
            <w:lang w:eastAsia="en-US"/>
          </w:rPr>
          <w:tab/>
        </w:r>
        <w:r w:rsidRPr="005630F6">
          <w:rPr>
            <w:rStyle w:val="Kpr"/>
            <w:noProof/>
          </w:rPr>
          <w:t>Python</w:t>
        </w:r>
        <w:r>
          <w:rPr>
            <w:noProof/>
            <w:webHidden/>
          </w:rPr>
          <w:tab/>
        </w:r>
        <w:r>
          <w:rPr>
            <w:noProof/>
            <w:webHidden/>
          </w:rPr>
          <w:fldChar w:fldCharType="begin"/>
        </w:r>
        <w:r>
          <w:rPr>
            <w:noProof/>
            <w:webHidden/>
          </w:rPr>
          <w:instrText xml:space="preserve"> PAGEREF _Toc42612563 \h </w:instrText>
        </w:r>
        <w:r>
          <w:rPr>
            <w:noProof/>
            <w:webHidden/>
          </w:rPr>
        </w:r>
        <w:r>
          <w:rPr>
            <w:noProof/>
            <w:webHidden/>
          </w:rPr>
          <w:fldChar w:fldCharType="separate"/>
        </w:r>
        <w:r>
          <w:rPr>
            <w:noProof/>
            <w:webHidden/>
          </w:rPr>
          <w:t>26</w:t>
        </w:r>
        <w:r>
          <w:rPr>
            <w:noProof/>
            <w:webHidden/>
          </w:rPr>
          <w:fldChar w:fldCharType="end"/>
        </w:r>
      </w:hyperlink>
    </w:p>
    <w:p w14:paraId="64605064" w14:textId="4F166BE6" w:rsidR="009D4102" w:rsidRDefault="009D4102">
      <w:pPr>
        <w:pStyle w:val="T3"/>
        <w:tabs>
          <w:tab w:val="left" w:pos="1440"/>
          <w:tab w:val="right" w:leader="underscore" w:pos="9678"/>
        </w:tabs>
        <w:rPr>
          <w:rFonts w:asciiTheme="minorHAnsi" w:eastAsiaTheme="minorEastAsia" w:hAnsiTheme="minorHAnsi" w:cstheme="minorBidi"/>
          <w:noProof/>
          <w:sz w:val="22"/>
          <w:szCs w:val="22"/>
          <w:lang w:eastAsia="en-US"/>
        </w:rPr>
      </w:pPr>
      <w:hyperlink w:anchor="_Toc42612564" w:history="1">
        <w:r w:rsidRPr="005630F6">
          <w:rPr>
            <w:rStyle w:val="Kpr"/>
            <w:noProof/>
          </w:rPr>
          <w:t>3.3.4.</w:t>
        </w:r>
        <w:r>
          <w:rPr>
            <w:rFonts w:asciiTheme="minorHAnsi" w:eastAsiaTheme="minorEastAsia" w:hAnsiTheme="minorHAnsi" w:cstheme="minorBidi"/>
            <w:noProof/>
            <w:sz w:val="22"/>
            <w:szCs w:val="22"/>
            <w:lang w:eastAsia="en-US"/>
          </w:rPr>
          <w:tab/>
        </w:r>
        <w:r w:rsidRPr="005630F6">
          <w:rPr>
            <w:rStyle w:val="Kpr"/>
            <w:noProof/>
          </w:rPr>
          <w:t>Putty</w:t>
        </w:r>
        <w:r>
          <w:rPr>
            <w:noProof/>
            <w:webHidden/>
          </w:rPr>
          <w:tab/>
        </w:r>
        <w:r>
          <w:rPr>
            <w:noProof/>
            <w:webHidden/>
          </w:rPr>
          <w:fldChar w:fldCharType="begin"/>
        </w:r>
        <w:r>
          <w:rPr>
            <w:noProof/>
            <w:webHidden/>
          </w:rPr>
          <w:instrText xml:space="preserve"> PAGEREF _Toc42612564 \h </w:instrText>
        </w:r>
        <w:r>
          <w:rPr>
            <w:noProof/>
            <w:webHidden/>
          </w:rPr>
        </w:r>
        <w:r>
          <w:rPr>
            <w:noProof/>
            <w:webHidden/>
          </w:rPr>
          <w:fldChar w:fldCharType="separate"/>
        </w:r>
        <w:r>
          <w:rPr>
            <w:noProof/>
            <w:webHidden/>
          </w:rPr>
          <w:t>26</w:t>
        </w:r>
        <w:r>
          <w:rPr>
            <w:noProof/>
            <w:webHidden/>
          </w:rPr>
          <w:fldChar w:fldCharType="end"/>
        </w:r>
      </w:hyperlink>
    </w:p>
    <w:p w14:paraId="5DF90749" w14:textId="7924A894" w:rsidR="009D4102" w:rsidRDefault="009D4102">
      <w:pPr>
        <w:pStyle w:val="T1"/>
        <w:tabs>
          <w:tab w:val="left" w:pos="480"/>
          <w:tab w:val="right" w:leader="underscore" w:pos="9678"/>
        </w:tabs>
        <w:rPr>
          <w:rFonts w:asciiTheme="minorHAnsi" w:eastAsiaTheme="minorEastAsia" w:hAnsiTheme="minorHAnsi" w:cstheme="minorBidi"/>
          <w:b w:val="0"/>
          <w:bCs w:val="0"/>
          <w:i w:val="0"/>
          <w:iCs w:val="0"/>
          <w:noProof/>
          <w:sz w:val="22"/>
          <w:szCs w:val="22"/>
          <w:lang w:eastAsia="en-US"/>
        </w:rPr>
      </w:pPr>
      <w:hyperlink w:anchor="_Toc42612565" w:history="1">
        <w:r w:rsidRPr="005630F6">
          <w:rPr>
            <w:rStyle w:val="Kpr"/>
            <w:noProof/>
          </w:rPr>
          <w:t>4.</w:t>
        </w:r>
        <w:r>
          <w:rPr>
            <w:rFonts w:asciiTheme="minorHAnsi" w:eastAsiaTheme="minorEastAsia" w:hAnsiTheme="minorHAnsi" w:cstheme="minorBidi"/>
            <w:b w:val="0"/>
            <w:bCs w:val="0"/>
            <w:i w:val="0"/>
            <w:iCs w:val="0"/>
            <w:noProof/>
            <w:sz w:val="22"/>
            <w:szCs w:val="22"/>
            <w:lang w:eastAsia="en-US"/>
          </w:rPr>
          <w:tab/>
        </w:r>
        <w:r w:rsidRPr="005630F6">
          <w:rPr>
            <w:rStyle w:val="Kpr"/>
            <w:noProof/>
          </w:rPr>
          <w:t>EXPERIMENTAL RESULTS</w:t>
        </w:r>
        <w:r>
          <w:rPr>
            <w:noProof/>
            <w:webHidden/>
          </w:rPr>
          <w:tab/>
        </w:r>
        <w:r>
          <w:rPr>
            <w:noProof/>
            <w:webHidden/>
          </w:rPr>
          <w:fldChar w:fldCharType="begin"/>
        </w:r>
        <w:r>
          <w:rPr>
            <w:noProof/>
            <w:webHidden/>
          </w:rPr>
          <w:instrText xml:space="preserve"> PAGEREF _Toc42612565 \h </w:instrText>
        </w:r>
        <w:r>
          <w:rPr>
            <w:noProof/>
            <w:webHidden/>
          </w:rPr>
        </w:r>
        <w:r>
          <w:rPr>
            <w:noProof/>
            <w:webHidden/>
          </w:rPr>
          <w:fldChar w:fldCharType="separate"/>
        </w:r>
        <w:r>
          <w:rPr>
            <w:noProof/>
            <w:webHidden/>
          </w:rPr>
          <w:t>29</w:t>
        </w:r>
        <w:r>
          <w:rPr>
            <w:noProof/>
            <w:webHidden/>
          </w:rPr>
          <w:fldChar w:fldCharType="end"/>
        </w:r>
      </w:hyperlink>
    </w:p>
    <w:p w14:paraId="35995822" w14:textId="30822BDB" w:rsidR="009D4102" w:rsidRDefault="009D4102">
      <w:pPr>
        <w:pStyle w:val="T2"/>
        <w:tabs>
          <w:tab w:val="left" w:pos="960"/>
          <w:tab w:val="right" w:leader="underscore" w:pos="9678"/>
        </w:tabs>
        <w:rPr>
          <w:rFonts w:asciiTheme="minorHAnsi" w:eastAsiaTheme="minorEastAsia" w:hAnsiTheme="minorHAnsi" w:cstheme="minorBidi"/>
          <w:b w:val="0"/>
          <w:bCs w:val="0"/>
          <w:noProof/>
          <w:sz w:val="22"/>
          <w:szCs w:val="22"/>
          <w:lang w:eastAsia="en-US"/>
        </w:rPr>
      </w:pPr>
      <w:hyperlink w:anchor="_Toc42612566" w:history="1">
        <w:r w:rsidRPr="005630F6">
          <w:rPr>
            <w:rStyle w:val="Kpr"/>
            <w:noProof/>
          </w:rPr>
          <w:t>4.1.</w:t>
        </w:r>
        <w:r>
          <w:rPr>
            <w:rFonts w:asciiTheme="minorHAnsi" w:eastAsiaTheme="minorEastAsia" w:hAnsiTheme="minorHAnsi" w:cstheme="minorBidi"/>
            <w:b w:val="0"/>
            <w:bCs w:val="0"/>
            <w:noProof/>
            <w:sz w:val="22"/>
            <w:szCs w:val="22"/>
            <w:lang w:eastAsia="en-US"/>
          </w:rPr>
          <w:tab/>
        </w:r>
        <w:r w:rsidRPr="005630F6">
          <w:rPr>
            <w:rStyle w:val="Kpr"/>
            <w:noProof/>
          </w:rPr>
          <w:t>CPU Utilization</w:t>
        </w:r>
        <w:r>
          <w:rPr>
            <w:noProof/>
            <w:webHidden/>
          </w:rPr>
          <w:tab/>
        </w:r>
        <w:r>
          <w:rPr>
            <w:noProof/>
            <w:webHidden/>
          </w:rPr>
          <w:fldChar w:fldCharType="begin"/>
        </w:r>
        <w:r>
          <w:rPr>
            <w:noProof/>
            <w:webHidden/>
          </w:rPr>
          <w:instrText xml:space="preserve"> PAGEREF _Toc42612566 \h </w:instrText>
        </w:r>
        <w:r>
          <w:rPr>
            <w:noProof/>
            <w:webHidden/>
          </w:rPr>
        </w:r>
        <w:r>
          <w:rPr>
            <w:noProof/>
            <w:webHidden/>
          </w:rPr>
          <w:fldChar w:fldCharType="separate"/>
        </w:r>
        <w:r>
          <w:rPr>
            <w:noProof/>
            <w:webHidden/>
          </w:rPr>
          <w:t>30</w:t>
        </w:r>
        <w:r>
          <w:rPr>
            <w:noProof/>
            <w:webHidden/>
          </w:rPr>
          <w:fldChar w:fldCharType="end"/>
        </w:r>
      </w:hyperlink>
    </w:p>
    <w:p w14:paraId="56D6D74F" w14:textId="1B978329" w:rsidR="009D4102" w:rsidRDefault="009D4102">
      <w:pPr>
        <w:pStyle w:val="T2"/>
        <w:tabs>
          <w:tab w:val="left" w:pos="960"/>
          <w:tab w:val="right" w:leader="underscore" w:pos="9678"/>
        </w:tabs>
        <w:rPr>
          <w:rFonts w:asciiTheme="minorHAnsi" w:eastAsiaTheme="minorEastAsia" w:hAnsiTheme="minorHAnsi" w:cstheme="minorBidi"/>
          <w:b w:val="0"/>
          <w:bCs w:val="0"/>
          <w:noProof/>
          <w:sz w:val="22"/>
          <w:szCs w:val="22"/>
          <w:lang w:eastAsia="en-US"/>
        </w:rPr>
      </w:pPr>
      <w:hyperlink w:anchor="_Toc42612567" w:history="1">
        <w:r w:rsidRPr="005630F6">
          <w:rPr>
            <w:rStyle w:val="Kpr"/>
            <w:noProof/>
          </w:rPr>
          <w:t>4.2.</w:t>
        </w:r>
        <w:r>
          <w:rPr>
            <w:rFonts w:asciiTheme="minorHAnsi" w:eastAsiaTheme="minorEastAsia" w:hAnsiTheme="minorHAnsi" w:cstheme="minorBidi"/>
            <w:b w:val="0"/>
            <w:bCs w:val="0"/>
            <w:noProof/>
            <w:sz w:val="22"/>
            <w:szCs w:val="22"/>
            <w:lang w:eastAsia="en-US"/>
          </w:rPr>
          <w:tab/>
        </w:r>
        <w:r w:rsidRPr="005630F6">
          <w:rPr>
            <w:rStyle w:val="Kpr"/>
            <w:noProof/>
          </w:rPr>
          <w:t>CPU Speed</w:t>
        </w:r>
        <w:r>
          <w:rPr>
            <w:noProof/>
            <w:webHidden/>
          </w:rPr>
          <w:tab/>
        </w:r>
        <w:r>
          <w:rPr>
            <w:noProof/>
            <w:webHidden/>
          </w:rPr>
          <w:fldChar w:fldCharType="begin"/>
        </w:r>
        <w:r>
          <w:rPr>
            <w:noProof/>
            <w:webHidden/>
          </w:rPr>
          <w:instrText xml:space="preserve"> PAGEREF _Toc42612567 \h </w:instrText>
        </w:r>
        <w:r>
          <w:rPr>
            <w:noProof/>
            <w:webHidden/>
          </w:rPr>
        </w:r>
        <w:r>
          <w:rPr>
            <w:noProof/>
            <w:webHidden/>
          </w:rPr>
          <w:fldChar w:fldCharType="separate"/>
        </w:r>
        <w:r>
          <w:rPr>
            <w:noProof/>
            <w:webHidden/>
          </w:rPr>
          <w:t>31</w:t>
        </w:r>
        <w:r>
          <w:rPr>
            <w:noProof/>
            <w:webHidden/>
          </w:rPr>
          <w:fldChar w:fldCharType="end"/>
        </w:r>
      </w:hyperlink>
    </w:p>
    <w:p w14:paraId="0B0ECC11" w14:textId="445D6FC4" w:rsidR="009D4102" w:rsidRDefault="009D4102">
      <w:pPr>
        <w:pStyle w:val="T2"/>
        <w:tabs>
          <w:tab w:val="left" w:pos="960"/>
          <w:tab w:val="right" w:leader="underscore" w:pos="9678"/>
        </w:tabs>
        <w:rPr>
          <w:rFonts w:asciiTheme="minorHAnsi" w:eastAsiaTheme="minorEastAsia" w:hAnsiTheme="minorHAnsi" w:cstheme="minorBidi"/>
          <w:b w:val="0"/>
          <w:bCs w:val="0"/>
          <w:noProof/>
          <w:sz w:val="22"/>
          <w:szCs w:val="22"/>
          <w:lang w:eastAsia="en-US"/>
        </w:rPr>
      </w:pPr>
      <w:hyperlink w:anchor="_Toc42612568" w:history="1">
        <w:r w:rsidRPr="005630F6">
          <w:rPr>
            <w:rStyle w:val="Kpr"/>
            <w:noProof/>
          </w:rPr>
          <w:t>4.3.</w:t>
        </w:r>
        <w:r>
          <w:rPr>
            <w:rFonts w:asciiTheme="minorHAnsi" w:eastAsiaTheme="minorEastAsia" w:hAnsiTheme="minorHAnsi" w:cstheme="minorBidi"/>
            <w:b w:val="0"/>
            <w:bCs w:val="0"/>
            <w:noProof/>
            <w:sz w:val="22"/>
            <w:szCs w:val="22"/>
            <w:lang w:eastAsia="en-US"/>
          </w:rPr>
          <w:tab/>
        </w:r>
        <w:r w:rsidRPr="005630F6">
          <w:rPr>
            <w:rStyle w:val="Kpr"/>
            <w:noProof/>
          </w:rPr>
          <w:t>Network Bandwidth</w:t>
        </w:r>
        <w:r>
          <w:rPr>
            <w:noProof/>
            <w:webHidden/>
          </w:rPr>
          <w:tab/>
        </w:r>
        <w:r>
          <w:rPr>
            <w:noProof/>
            <w:webHidden/>
          </w:rPr>
          <w:fldChar w:fldCharType="begin"/>
        </w:r>
        <w:r>
          <w:rPr>
            <w:noProof/>
            <w:webHidden/>
          </w:rPr>
          <w:instrText xml:space="preserve"> PAGEREF _Toc42612568 \h </w:instrText>
        </w:r>
        <w:r>
          <w:rPr>
            <w:noProof/>
            <w:webHidden/>
          </w:rPr>
        </w:r>
        <w:r>
          <w:rPr>
            <w:noProof/>
            <w:webHidden/>
          </w:rPr>
          <w:fldChar w:fldCharType="separate"/>
        </w:r>
        <w:r>
          <w:rPr>
            <w:noProof/>
            <w:webHidden/>
          </w:rPr>
          <w:t>32</w:t>
        </w:r>
        <w:r>
          <w:rPr>
            <w:noProof/>
            <w:webHidden/>
          </w:rPr>
          <w:fldChar w:fldCharType="end"/>
        </w:r>
      </w:hyperlink>
    </w:p>
    <w:p w14:paraId="51B75DE6" w14:textId="25FBCEE2" w:rsidR="009D4102" w:rsidRDefault="009D4102">
      <w:pPr>
        <w:pStyle w:val="T2"/>
        <w:tabs>
          <w:tab w:val="left" w:pos="960"/>
          <w:tab w:val="right" w:leader="underscore" w:pos="9678"/>
        </w:tabs>
        <w:rPr>
          <w:rFonts w:asciiTheme="minorHAnsi" w:eastAsiaTheme="minorEastAsia" w:hAnsiTheme="minorHAnsi" w:cstheme="minorBidi"/>
          <w:b w:val="0"/>
          <w:bCs w:val="0"/>
          <w:noProof/>
          <w:sz w:val="22"/>
          <w:szCs w:val="22"/>
          <w:lang w:eastAsia="en-US"/>
        </w:rPr>
      </w:pPr>
      <w:hyperlink w:anchor="_Toc42612569" w:history="1">
        <w:r w:rsidRPr="005630F6">
          <w:rPr>
            <w:rStyle w:val="Kpr"/>
            <w:noProof/>
          </w:rPr>
          <w:t>4.4.</w:t>
        </w:r>
        <w:r>
          <w:rPr>
            <w:rFonts w:asciiTheme="minorHAnsi" w:eastAsiaTheme="minorEastAsia" w:hAnsiTheme="minorHAnsi" w:cstheme="minorBidi"/>
            <w:b w:val="0"/>
            <w:bCs w:val="0"/>
            <w:noProof/>
            <w:sz w:val="22"/>
            <w:szCs w:val="22"/>
            <w:lang w:eastAsia="en-US"/>
          </w:rPr>
          <w:tab/>
        </w:r>
        <w:r w:rsidRPr="005630F6">
          <w:rPr>
            <w:rStyle w:val="Kpr"/>
            <w:noProof/>
          </w:rPr>
          <w:t>CPU Temperature</w:t>
        </w:r>
        <w:r>
          <w:rPr>
            <w:noProof/>
            <w:webHidden/>
          </w:rPr>
          <w:tab/>
        </w:r>
        <w:r>
          <w:rPr>
            <w:noProof/>
            <w:webHidden/>
          </w:rPr>
          <w:fldChar w:fldCharType="begin"/>
        </w:r>
        <w:r>
          <w:rPr>
            <w:noProof/>
            <w:webHidden/>
          </w:rPr>
          <w:instrText xml:space="preserve"> PAGEREF _Toc42612569 \h </w:instrText>
        </w:r>
        <w:r>
          <w:rPr>
            <w:noProof/>
            <w:webHidden/>
          </w:rPr>
        </w:r>
        <w:r>
          <w:rPr>
            <w:noProof/>
            <w:webHidden/>
          </w:rPr>
          <w:fldChar w:fldCharType="separate"/>
        </w:r>
        <w:r>
          <w:rPr>
            <w:noProof/>
            <w:webHidden/>
          </w:rPr>
          <w:t>32</w:t>
        </w:r>
        <w:r>
          <w:rPr>
            <w:noProof/>
            <w:webHidden/>
          </w:rPr>
          <w:fldChar w:fldCharType="end"/>
        </w:r>
      </w:hyperlink>
    </w:p>
    <w:p w14:paraId="029A2377" w14:textId="514B7EF7" w:rsidR="009D4102" w:rsidRDefault="009D4102">
      <w:pPr>
        <w:pStyle w:val="T1"/>
        <w:tabs>
          <w:tab w:val="left" w:pos="480"/>
          <w:tab w:val="right" w:leader="underscore" w:pos="9678"/>
        </w:tabs>
        <w:rPr>
          <w:rFonts w:asciiTheme="minorHAnsi" w:eastAsiaTheme="minorEastAsia" w:hAnsiTheme="minorHAnsi" w:cstheme="minorBidi"/>
          <w:b w:val="0"/>
          <w:bCs w:val="0"/>
          <w:i w:val="0"/>
          <w:iCs w:val="0"/>
          <w:noProof/>
          <w:sz w:val="22"/>
          <w:szCs w:val="22"/>
          <w:lang w:eastAsia="en-US"/>
        </w:rPr>
      </w:pPr>
      <w:hyperlink w:anchor="_Toc42612570" w:history="1">
        <w:r w:rsidRPr="005630F6">
          <w:rPr>
            <w:rStyle w:val="Kpr"/>
            <w:noProof/>
          </w:rPr>
          <w:t>5.</w:t>
        </w:r>
        <w:r>
          <w:rPr>
            <w:rFonts w:asciiTheme="minorHAnsi" w:eastAsiaTheme="minorEastAsia" w:hAnsiTheme="minorHAnsi" w:cstheme="minorBidi"/>
            <w:b w:val="0"/>
            <w:bCs w:val="0"/>
            <w:i w:val="0"/>
            <w:iCs w:val="0"/>
            <w:noProof/>
            <w:sz w:val="22"/>
            <w:szCs w:val="22"/>
            <w:lang w:eastAsia="en-US"/>
          </w:rPr>
          <w:tab/>
        </w:r>
        <w:r w:rsidRPr="005630F6">
          <w:rPr>
            <w:rStyle w:val="Kpr"/>
            <w:noProof/>
          </w:rPr>
          <w:t>DISCUSSION</w:t>
        </w:r>
        <w:r>
          <w:rPr>
            <w:noProof/>
            <w:webHidden/>
          </w:rPr>
          <w:tab/>
        </w:r>
        <w:r>
          <w:rPr>
            <w:noProof/>
            <w:webHidden/>
          </w:rPr>
          <w:fldChar w:fldCharType="begin"/>
        </w:r>
        <w:r>
          <w:rPr>
            <w:noProof/>
            <w:webHidden/>
          </w:rPr>
          <w:instrText xml:space="preserve"> PAGEREF _Toc42612570 \h </w:instrText>
        </w:r>
        <w:r>
          <w:rPr>
            <w:noProof/>
            <w:webHidden/>
          </w:rPr>
        </w:r>
        <w:r>
          <w:rPr>
            <w:noProof/>
            <w:webHidden/>
          </w:rPr>
          <w:fldChar w:fldCharType="separate"/>
        </w:r>
        <w:r>
          <w:rPr>
            <w:noProof/>
            <w:webHidden/>
          </w:rPr>
          <w:t>34</w:t>
        </w:r>
        <w:r>
          <w:rPr>
            <w:noProof/>
            <w:webHidden/>
          </w:rPr>
          <w:fldChar w:fldCharType="end"/>
        </w:r>
      </w:hyperlink>
    </w:p>
    <w:p w14:paraId="6E4F36B6" w14:textId="3F196AA0" w:rsidR="009D4102" w:rsidRDefault="009D4102">
      <w:pPr>
        <w:pStyle w:val="T1"/>
        <w:tabs>
          <w:tab w:val="left" w:pos="480"/>
          <w:tab w:val="right" w:leader="underscore" w:pos="9678"/>
        </w:tabs>
        <w:rPr>
          <w:rFonts w:asciiTheme="minorHAnsi" w:eastAsiaTheme="minorEastAsia" w:hAnsiTheme="minorHAnsi" w:cstheme="minorBidi"/>
          <w:b w:val="0"/>
          <w:bCs w:val="0"/>
          <w:i w:val="0"/>
          <w:iCs w:val="0"/>
          <w:noProof/>
          <w:sz w:val="22"/>
          <w:szCs w:val="22"/>
          <w:lang w:eastAsia="en-US"/>
        </w:rPr>
      </w:pPr>
      <w:hyperlink w:anchor="_Toc42612571" w:history="1">
        <w:r w:rsidRPr="005630F6">
          <w:rPr>
            <w:rStyle w:val="Kpr"/>
            <w:noProof/>
          </w:rPr>
          <w:t>6.</w:t>
        </w:r>
        <w:r>
          <w:rPr>
            <w:rFonts w:asciiTheme="minorHAnsi" w:eastAsiaTheme="minorEastAsia" w:hAnsiTheme="minorHAnsi" w:cstheme="minorBidi"/>
            <w:b w:val="0"/>
            <w:bCs w:val="0"/>
            <w:i w:val="0"/>
            <w:iCs w:val="0"/>
            <w:noProof/>
            <w:sz w:val="22"/>
            <w:szCs w:val="22"/>
            <w:lang w:eastAsia="en-US"/>
          </w:rPr>
          <w:tab/>
        </w:r>
        <w:r w:rsidRPr="005630F6">
          <w:rPr>
            <w:rStyle w:val="Kpr"/>
            <w:noProof/>
          </w:rPr>
          <w:t>CONCLUSIONS</w:t>
        </w:r>
        <w:r>
          <w:rPr>
            <w:noProof/>
            <w:webHidden/>
          </w:rPr>
          <w:tab/>
        </w:r>
        <w:r>
          <w:rPr>
            <w:noProof/>
            <w:webHidden/>
          </w:rPr>
          <w:fldChar w:fldCharType="begin"/>
        </w:r>
        <w:r>
          <w:rPr>
            <w:noProof/>
            <w:webHidden/>
          </w:rPr>
          <w:instrText xml:space="preserve"> PAGEREF _Toc42612571 \h </w:instrText>
        </w:r>
        <w:r>
          <w:rPr>
            <w:noProof/>
            <w:webHidden/>
          </w:rPr>
        </w:r>
        <w:r>
          <w:rPr>
            <w:noProof/>
            <w:webHidden/>
          </w:rPr>
          <w:fldChar w:fldCharType="separate"/>
        </w:r>
        <w:r>
          <w:rPr>
            <w:noProof/>
            <w:webHidden/>
          </w:rPr>
          <w:t>38</w:t>
        </w:r>
        <w:r>
          <w:rPr>
            <w:noProof/>
            <w:webHidden/>
          </w:rPr>
          <w:fldChar w:fldCharType="end"/>
        </w:r>
      </w:hyperlink>
    </w:p>
    <w:p w14:paraId="6FF2E3F2" w14:textId="02B11B2D" w:rsidR="009D4102" w:rsidRDefault="009D4102">
      <w:pPr>
        <w:pStyle w:val="T1"/>
        <w:tabs>
          <w:tab w:val="right" w:leader="underscore" w:pos="9678"/>
        </w:tabs>
        <w:rPr>
          <w:rFonts w:asciiTheme="minorHAnsi" w:eastAsiaTheme="minorEastAsia" w:hAnsiTheme="minorHAnsi" w:cstheme="minorBidi"/>
          <w:b w:val="0"/>
          <w:bCs w:val="0"/>
          <w:i w:val="0"/>
          <w:iCs w:val="0"/>
          <w:noProof/>
          <w:sz w:val="22"/>
          <w:szCs w:val="22"/>
          <w:lang w:eastAsia="en-US"/>
        </w:rPr>
      </w:pPr>
      <w:hyperlink w:anchor="_Toc42612572" w:history="1">
        <w:r w:rsidRPr="005630F6">
          <w:rPr>
            <w:rStyle w:val="Kpr"/>
            <w:noProof/>
          </w:rPr>
          <w:t>REFERENCES</w:t>
        </w:r>
        <w:r>
          <w:rPr>
            <w:noProof/>
            <w:webHidden/>
          </w:rPr>
          <w:tab/>
        </w:r>
        <w:r>
          <w:rPr>
            <w:noProof/>
            <w:webHidden/>
          </w:rPr>
          <w:fldChar w:fldCharType="begin"/>
        </w:r>
        <w:r>
          <w:rPr>
            <w:noProof/>
            <w:webHidden/>
          </w:rPr>
          <w:instrText xml:space="preserve"> PAGEREF _Toc42612572 \h </w:instrText>
        </w:r>
        <w:r>
          <w:rPr>
            <w:noProof/>
            <w:webHidden/>
          </w:rPr>
        </w:r>
        <w:r>
          <w:rPr>
            <w:noProof/>
            <w:webHidden/>
          </w:rPr>
          <w:fldChar w:fldCharType="separate"/>
        </w:r>
        <w:r>
          <w:rPr>
            <w:noProof/>
            <w:webHidden/>
          </w:rPr>
          <w:t>39</w:t>
        </w:r>
        <w:r>
          <w:rPr>
            <w:noProof/>
            <w:webHidden/>
          </w:rPr>
          <w:fldChar w:fldCharType="end"/>
        </w:r>
      </w:hyperlink>
    </w:p>
    <w:p w14:paraId="541FA72F" w14:textId="7E3945C3" w:rsidR="009D4102" w:rsidRDefault="009D4102">
      <w:pPr>
        <w:pStyle w:val="T1"/>
        <w:tabs>
          <w:tab w:val="right" w:leader="underscore" w:pos="9678"/>
        </w:tabs>
        <w:rPr>
          <w:rFonts w:asciiTheme="minorHAnsi" w:eastAsiaTheme="minorEastAsia" w:hAnsiTheme="minorHAnsi" w:cstheme="minorBidi"/>
          <w:b w:val="0"/>
          <w:bCs w:val="0"/>
          <w:i w:val="0"/>
          <w:iCs w:val="0"/>
          <w:noProof/>
          <w:sz w:val="22"/>
          <w:szCs w:val="22"/>
          <w:lang w:eastAsia="en-US"/>
        </w:rPr>
      </w:pPr>
      <w:hyperlink w:anchor="_Toc42612573" w:history="1">
        <w:r w:rsidRPr="005630F6">
          <w:rPr>
            <w:rStyle w:val="Kpr"/>
            <w:noProof/>
          </w:rPr>
          <w:t>APPENDIX</w:t>
        </w:r>
        <w:r>
          <w:rPr>
            <w:noProof/>
            <w:webHidden/>
          </w:rPr>
          <w:tab/>
        </w:r>
        <w:r>
          <w:rPr>
            <w:noProof/>
            <w:webHidden/>
          </w:rPr>
          <w:fldChar w:fldCharType="begin"/>
        </w:r>
        <w:r>
          <w:rPr>
            <w:noProof/>
            <w:webHidden/>
          </w:rPr>
          <w:instrText xml:space="preserve"> PAGEREF _Toc42612573 \h </w:instrText>
        </w:r>
        <w:r>
          <w:rPr>
            <w:noProof/>
            <w:webHidden/>
          </w:rPr>
        </w:r>
        <w:r>
          <w:rPr>
            <w:noProof/>
            <w:webHidden/>
          </w:rPr>
          <w:fldChar w:fldCharType="separate"/>
        </w:r>
        <w:r>
          <w:rPr>
            <w:noProof/>
            <w:webHidden/>
          </w:rPr>
          <w:t>41</w:t>
        </w:r>
        <w:r>
          <w:rPr>
            <w:noProof/>
            <w:webHidden/>
          </w:rPr>
          <w:fldChar w:fldCharType="end"/>
        </w:r>
      </w:hyperlink>
    </w:p>
    <w:p w14:paraId="5D5DA20B" w14:textId="39918691" w:rsidR="009D4102" w:rsidRDefault="009D4102">
      <w:pPr>
        <w:pStyle w:val="T2"/>
        <w:tabs>
          <w:tab w:val="right" w:leader="underscore" w:pos="9678"/>
        </w:tabs>
        <w:rPr>
          <w:rFonts w:asciiTheme="minorHAnsi" w:eastAsiaTheme="minorEastAsia" w:hAnsiTheme="minorHAnsi" w:cstheme="minorBidi"/>
          <w:b w:val="0"/>
          <w:bCs w:val="0"/>
          <w:noProof/>
          <w:sz w:val="22"/>
          <w:szCs w:val="22"/>
          <w:lang w:eastAsia="en-US"/>
        </w:rPr>
      </w:pPr>
      <w:hyperlink w:anchor="_Toc42612574" w:history="1">
        <w:r w:rsidRPr="005630F6">
          <w:rPr>
            <w:rStyle w:val="Kpr"/>
            <w:noProof/>
          </w:rPr>
          <w:t>APPENDIX A – Method A</w:t>
        </w:r>
        <w:r>
          <w:rPr>
            <w:noProof/>
            <w:webHidden/>
          </w:rPr>
          <w:tab/>
        </w:r>
        <w:r>
          <w:rPr>
            <w:noProof/>
            <w:webHidden/>
          </w:rPr>
          <w:fldChar w:fldCharType="begin"/>
        </w:r>
        <w:r>
          <w:rPr>
            <w:noProof/>
            <w:webHidden/>
          </w:rPr>
          <w:instrText xml:space="preserve"> PAGEREF _Toc42612574 \h </w:instrText>
        </w:r>
        <w:r>
          <w:rPr>
            <w:noProof/>
            <w:webHidden/>
          </w:rPr>
        </w:r>
        <w:r>
          <w:rPr>
            <w:noProof/>
            <w:webHidden/>
          </w:rPr>
          <w:fldChar w:fldCharType="separate"/>
        </w:r>
        <w:r>
          <w:rPr>
            <w:noProof/>
            <w:webHidden/>
          </w:rPr>
          <w:t>41</w:t>
        </w:r>
        <w:r>
          <w:rPr>
            <w:noProof/>
            <w:webHidden/>
          </w:rPr>
          <w:fldChar w:fldCharType="end"/>
        </w:r>
      </w:hyperlink>
    </w:p>
    <w:p w14:paraId="6C1E7661" w14:textId="50579C0C" w:rsidR="009D4102" w:rsidRDefault="009D4102">
      <w:pPr>
        <w:pStyle w:val="T2"/>
        <w:tabs>
          <w:tab w:val="right" w:leader="underscore" w:pos="9678"/>
        </w:tabs>
        <w:rPr>
          <w:rFonts w:asciiTheme="minorHAnsi" w:eastAsiaTheme="minorEastAsia" w:hAnsiTheme="minorHAnsi" w:cstheme="minorBidi"/>
          <w:b w:val="0"/>
          <w:bCs w:val="0"/>
          <w:noProof/>
          <w:sz w:val="22"/>
          <w:szCs w:val="22"/>
          <w:lang w:eastAsia="en-US"/>
        </w:rPr>
      </w:pPr>
      <w:hyperlink w:anchor="_Toc42612575" w:history="1">
        <w:r w:rsidRPr="005630F6">
          <w:rPr>
            <w:rStyle w:val="Kpr"/>
            <w:noProof/>
          </w:rPr>
          <w:t>APPENDIX B – Method B</w:t>
        </w:r>
        <w:r>
          <w:rPr>
            <w:noProof/>
            <w:webHidden/>
          </w:rPr>
          <w:tab/>
        </w:r>
        <w:r>
          <w:rPr>
            <w:noProof/>
            <w:webHidden/>
          </w:rPr>
          <w:fldChar w:fldCharType="begin"/>
        </w:r>
        <w:r>
          <w:rPr>
            <w:noProof/>
            <w:webHidden/>
          </w:rPr>
          <w:instrText xml:space="preserve"> PAGEREF _Toc42612575 \h </w:instrText>
        </w:r>
        <w:r>
          <w:rPr>
            <w:noProof/>
            <w:webHidden/>
          </w:rPr>
        </w:r>
        <w:r>
          <w:rPr>
            <w:noProof/>
            <w:webHidden/>
          </w:rPr>
          <w:fldChar w:fldCharType="separate"/>
        </w:r>
        <w:r>
          <w:rPr>
            <w:noProof/>
            <w:webHidden/>
          </w:rPr>
          <w:t>54</w:t>
        </w:r>
        <w:r>
          <w:rPr>
            <w:noProof/>
            <w:webHidden/>
          </w:rPr>
          <w:fldChar w:fldCharType="end"/>
        </w:r>
      </w:hyperlink>
    </w:p>
    <w:p w14:paraId="67B06724" w14:textId="68BFC674" w:rsidR="009D4102" w:rsidRDefault="009D4102">
      <w:pPr>
        <w:pStyle w:val="T2"/>
        <w:tabs>
          <w:tab w:val="right" w:leader="underscore" w:pos="9678"/>
        </w:tabs>
        <w:rPr>
          <w:rFonts w:asciiTheme="minorHAnsi" w:eastAsiaTheme="minorEastAsia" w:hAnsiTheme="minorHAnsi" w:cstheme="minorBidi"/>
          <w:b w:val="0"/>
          <w:bCs w:val="0"/>
          <w:noProof/>
          <w:sz w:val="22"/>
          <w:szCs w:val="22"/>
          <w:lang w:eastAsia="en-US"/>
        </w:rPr>
      </w:pPr>
      <w:hyperlink w:anchor="_Toc42612576" w:history="1">
        <w:r w:rsidRPr="005630F6">
          <w:rPr>
            <w:rStyle w:val="Kpr"/>
            <w:noProof/>
          </w:rPr>
          <w:t>APPENDIX C – Method C</w:t>
        </w:r>
        <w:r>
          <w:rPr>
            <w:noProof/>
            <w:webHidden/>
          </w:rPr>
          <w:tab/>
        </w:r>
        <w:r>
          <w:rPr>
            <w:noProof/>
            <w:webHidden/>
          </w:rPr>
          <w:fldChar w:fldCharType="begin"/>
        </w:r>
        <w:r>
          <w:rPr>
            <w:noProof/>
            <w:webHidden/>
          </w:rPr>
          <w:instrText xml:space="preserve"> PAGEREF _Toc42612576 \h </w:instrText>
        </w:r>
        <w:r>
          <w:rPr>
            <w:noProof/>
            <w:webHidden/>
          </w:rPr>
        </w:r>
        <w:r>
          <w:rPr>
            <w:noProof/>
            <w:webHidden/>
          </w:rPr>
          <w:fldChar w:fldCharType="separate"/>
        </w:r>
        <w:r>
          <w:rPr>
            <w:noProof/>
            <w:webHidden/>
          </w:rPr>
          <w:t>70</w:t>
        </w:r>
        <w:r>
          <w:rPr>
            <w:noProof/>
            <w:webHidden/>
          </w:rPr>
          <w:fldChar w:fldCharType="end"/>
        </w:r>
      </w:hyperlink>
    </w:p>
    <w:p w14:paraId="5BFD52DC" w14:textId="29CB067C" w:rsidR="00AD01EB" w:rsidRPr="0003725F" w:rsidRDefault="00CB663F">
      <w:r w:rsidRPr="0003725F">
        <w:rPr>
          <w:sz w:val="22"/>
          <w:szCs w:val="22"/>
        </w:rPr>
        <w:fldChar w:fldCharType="end"/>
      </w:r>
      <w:r w:rsidR="00AD01EB" w:rsidRPr="0003725F">
        <w:br w:type="page"/>
      </w:r>
    </w:p>
    <w:p w14:paraId="2060A701" w14:textId="77777777" w:rsidR="00AD01EB" w:rsidRPr="0003725F" w:rsidRDefault="00AD01EB" w:rsidP="003A6DB9">
      <w:pPr>
        <w:pStyle w:val="Balk1"/>
        <w:spacing w:before="480" w:after="240"/>
      </w:pPr>
      <w:bookmarkStart w:id="7" w:name="_Toc240171657"/>
      <w:bookmarkStart w:id="8" w:name="_Toc42612532"/>
      <w:r w:rsidRPr="0003725F">
        <w:rPr>
          <w:caps w:val="0"/>
        </w:rPr>
        <w:lastRenderedPageBreak/>
        <w:t>LIST OF TABLES</w:t>
      </w:r>
      <w:bookmarkEnd w:id="7"/>
      <w:bookmarkEnd w:id="8"/>
    </w:p>
    <w:bookmarkStart w:id="9" w:name="_Toc240171658"/>
    <w:p w14:paraId="564F95F6" w14:textId="77777777" w:rsidR="0059270D" w:rsidRPr="0003725F" w:rsidRDefault="00C641B9" w:rsidP="00DF7CDF">
      <w:pPr>
        <w:pStyle w:val="ekillerTablosu"/>
        <w:tabs>
          <w:tab w:val="right" w:leader="dot" w:pos="9678"/>
        </w:tabs>
        <w:spacing w:line="360" w:lineRule="auto"/>
      </w:pPr>
      <w:r w:rsidRPr="0003725F">
        <w:rPr>
          <w:caps/>
        </w:rPr>
        <w:fldChar w:fldCharType="begin"/>
      </w:r>
      <w:r w:rsidRPr="0003725F">
        <w:rPr>
          <w:caps/>
        </w:rPr>
        <w:instrText xml:space="preserve"> TOC \h \z \c "Table" </w:instrText>
      </w:r>
      <w:r w:rsidRPr="0003725F">
        <w:rPr>
          <w:caps/>
        </w:rPr>
        <w:fldChar w:fldCharType="end"/>
      </w:r>
      <w:r w:rsidR="00BA1464" w:rsidRPr="0003725F">
        <w:fldChar w:fldCharType="begin"/>
      </w:r>
      <w:r w:rsidR="00BA1464" w:rsidRPr="0003725F">
        <w:instrText xml:space="preserve"> TOC \h \z \c "Table 2." </w:instrText>
      </w:r>
      <w:r w:rsidR="00BA1464" w:rsidRPr="0003725F">
        <w:fldChar w:fldCharType="separate"/>
      </w:r>
    </w:p>
    <w:p w14:paraId="4638E398" w14:textId="0480C3DB" w:rsidR="0059270D"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7240" w:history="1">
        <w:r w:rsidR="0059270D" w:rsidRPr="0003725F">
          <w:rPr>
            <w:rStyle w:val="Kpr"/>
          </w:rPr>
          <w:t>Table 2. 1: Method Comparison</w:t>
        </w:r>
        <w:r w:rsidR="0059270D" w:rsidRPr="0003725F">
          <w:rPr>
            <w:webHidden/>
          </w:rPr>
          <w:tab/>
        </w:r>
        <w:r w:rsidR="0059270D" w:rsidRPr="0003725F">
          <w:rPr>
            <w:webHidden/>
          </w:rPr>
          <w:fldChar w:fldCharType="begin"/>
        </w:r>
        <w:r w:rsidR="0059270D" w:rsidRPr="0003725F">
          <w:rPr>
            <w:webHidden/>
          </w:rPr>
          <w:instrText xml:space="preserve"> PAGEREF _Toc42607240 \h </w:instrText>
        </w:r>
        <w:r w:rsidR="0059270D" w:rsidRPr="0003725F">
          <w:rPr>
            <w:webHidden/>
          </w:rPr>
        </w:r>
        <w:r w:rsidR="0059270D" w:rsidRPr="0003725F">
          <w:rPr>
            <w:webHidden/>
          </w:rPr>
          <w:fldChar w:fldCharType="separate"/>
        </w:r>
        <w:r w:rsidR="0059270D" w:rsidRPr="0003725F">
          <w:rPr>
            <w:webHidden/>
          </w:rPr>
          <w:t>12</w:t>
        </w:r>
        <w:r w:rsidR="0059270D" w:rsidRPr="0003725F">
          <w:rPr>
            <w:webHidden/>
          </w:rPr>
          <w:fldChar w:fldCharType="end"/>
        </w:r>
      </w:hyperlink>
    </w:p>
    <w:p w14:paraId="13C8CD89" w14:textId="77777777" w:rsidR="00E218D3" w:rsidRPr="0003725F" w:rsidRDefault="00BA1464" w:rsidP="00DF7CDF">
      <w:pPr>
        <w:pStyle w:val="ekillerTablosu"/>
        <w:tabs>
          <w:tab w:val="right" w:leader="dot" w:pos="9678"/>
        </w:tabs>
        <w:spacing w:line="360" w:lineRule="auto"/>
      </w:pPr>
      <w:r w:rsidRPr="0003725F">
        <w:fldChar w:fldCharType="end"/>
      </w:r>
      <w:r w:rsidR="00DF7CDF" w:rsidRPr="0003725F">
        <w:fldChar w:fldCharType="begin"/>
      </w:r>
      <w:r w:rsidR="00DF7CDF" w:rsidRPr="0003725F">
        <w:instrText xml:space="preserve"> TOC \h \z \c "Table 3." </w:instrText>
      </w:r>
      <w:r w:rsidR="00DF7CDF" w:rsidRPr="0003725F">
        <w:fldChar w:fldCharType="separate"/>
      </w:r>
    </w:p>
    <w:p w14:paraId="1981C807" w14:textId="661516A1" w:rsidR="00E218D3"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7416" w:history="1">
        <w:r w:rsidR="00E218D3" w:rsidRPr="0003725F">
          <w:rPr>
            <w:rStyle w:val="Kpr"/>
          </w:rPr>
          <w:t>Table 3. 1: Comparison of Orange Pi Models</w:t>
        </w:r>
        <w:r w:rsidR="00E218D3" w:rsidRPr="0003725F">
          <w:rPr>
            <w:webHidden/>
          </w:rPr>
          <w:tab/>
        </w:r>
        <w:r w:rsidR="00E218D3" w:rsidRPr="0003725F">
          <w:rPr>
            <w:webHidden/>
          </w:rPr>
          <w:fldChar w:fldCharType="begin"/>
        </w:r>
        <w:r w:rsidR="00E218D3" w:rsidRPr="0003725F">
          <w:rPr>
            <w:webHidden/>
          </w:rPr>
          <w:instrText xml:space="preserve"> PAGEREF _Toc42607416 \h </w:instrText>
        </w:r>
        <w:r w:rsidR="00E218D3" w:rsidRPr="0003725F">
          <w:rPr>
            <w:webHidden/>
          </w:rPr>
        </w:r>
        <w:r w:rsidR="00E218D3" w:rsidRPr="0003725F">
          <w:rPr>
            <w:webHidden/>
          </w:rPr>
          <w:fldChar w:fldCharType="separate"/>
        </w:r>
        <w:r w:rsidR="00E218D3" w:rsidRPr="0003725F">
          <w:rPr>
            <w:webHidden/>
          </w:rPr>
          <w:t>14</w:t>
        </w:r>
        <w:r w:rsidR="00E218D3" w:rsidRPr="0003725F">
          <w:rPr>
            <w:webHidden/>
          </w:rPr>
          <w:fldChar w:fldCharType="end"/>
        </w:r>
      </w:hyperlink>
    </w:p>
    <w:p w14:paraId="1D864F1D" w14:textId="77777777" w:rsidR="007A23A2" w:rsidRPr="0003725F" w:rsidRDefault="00DF7CDF" w:rsidP="00DF7CDF">
      <w:pPr>
        <w:pStyle w:val="ekillerTablosu"/>
        <w:tabs>
          <w:tab w:val="right" w:leader="dot" w:pos="9678"/>
        </w:tabs>
        <w:spacing w:line="360" w:lineRule="auto"/>
      </w:pPr>
      <w:r w:rsidRPr="0003725F">
        <w:fldChar w:fldCharType="end"/>
      </w:r>
      <w:r w:rsidR="007A23A2" w:rsidRPr="0003725F">
        <w:fldChar w:fldCharType="begin"/>
      </w:r>
      <w:r w:rsidR="007A23A2" w:rsidRPr="0003725F">
        <w:instrText xml:space="preserve"> TOC \h \z \c "Table 5." </w:instrText>
      </w:r>
      <w:r w:rsidR="007A23A2" w:rsidRPr="0003725F">
        <w:fldChar w:fldCharType="separate"/>
      </w:r>
    </w:p>
    <w:p w14:paraId="4495D2B8" w14:textId="4C5CBB2D" w:rsidR="007A23A2"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7435" w:history="1">
        <w:r w:rsidR="007A23A2" w:rsidRPr="0003725F">
          <w:rPr>
            <w:rStyle w:val="Kpr"/>
          </w:rPr>
          <w:t>Table 5. 1: Advantages and Disadvantages of Methods</w:t>
        </w:r>
        <w:r w:rsidR="007A23A2" w:rsidRPr="0003725F">
          <w:rPr>
            <w:webHidden/>
          </w:rPr>
          <w:tab/>
        </w:r>
        <w:r w:rsidR="007A23A2" w:rsidRPr="0003725F">
          <w:rPr>
            <w:webHidden/>
          </w:rPr>
          <w:fldChar w:fldCharType="begin"/>
        </w:r>
        <w:r w:rsidR="007A23A2" w:rsidRPr="0003725F">
          <w:rPr>
            <w:webHidden/>
          </w:rPr>
          <w:instrText xml:space="preserve"> PAGEREF _Toc42607435 \h </w:instrText>
        </w:r>
        <w:r w:rsidR="007A23A2" w:rsidRPr="0003725F">
          <w:rPr>
            <w:webHidden/>
          </w:rPr>
        </w:r>
        <w:r w:rsidR="007A23A2" w:rsidRPr="0003725F">
          <w:rPr>
            <w:webHidden/>
          </w:rPr>
          <w:fldChar w:fldCharType="separate"/>
        </w:r>
        <w:r w:rsidR="007A23A2" w:rsidRPr="0003725F">
          <w:rPr>
            <w:webHidden/>
          </w:rPr>
          <w:t>33</w:t>
        </w:r>
        <w:r w:rsidR="007A23A2" w:rsidRPr="0003725F">
          <w:rPr>
            <w:webHidden/>
          </w:rPr>
          <w:fldChar w:fldCharType="end"/>
        </w:r>
      </w:hyperlink>
    </w:p>
    <w:p w14:paraId="675CBCAE" w14:textId="4210E74D" w:rsidR="00665188" w:rsidRPr="0003725F" w:rsidRDefault="007A23A2" w:rsidP="00DF7CDF">
      <w:pPr>
        <w:pStyle w:val="ekillerTablosu"/>
        <w:tabs>
          <w:tab w:val="right" w:leader="dot" w:pos="9678"/>
        </w:tabs>
        <w:spacing w:line="360" w:lineRule="auto"/>
        <w:sectPr w:rsidR="00665188" w:rsidRPr="0003725F" w:rsidSect="00E4363A">
          <w:type w:val="continuous"/>
          <w:pgSz w:w="12240" w:h="15840"/>
          <w:pgMar w:top="1440" w:right="1134" w:bottom="1418" w:left="1418" w:header="709" w:footer="709" w:gutter="0"/>
          <w:pgNumType w:fmt="upperRoman" w:start="1"/>
          <w:cols w:space="720"/>
          <w:titlePg/>
          <w:docGrid w:linePitch="360"/>
        </w:sectPr>
      </w:pPr>
      <w:r w:rsidRPr="0003725F">
        <w:fldChar w:fldCharType="end"/>
      </w:r>
    </w:p>
    <w:p w14:paraId="376CDB94" w14:textId="24F508BB" w:rsidR="00AD01EB" w:rsidRPr="0003725F" w:rsidRDefault="00AD01EB" w:rsidP="00665188">
      <w:pPr>
        <w:pStyle w:val="Balk1"/>
      </w:pPr>
      <w:bookmarkStart w:id="10" w:name="_Toc42612533"/>
      <w:r w:rsidRPr="0003725F">
        <w:lastRenderedPageBreak/>
        <w:t>LIST OF FIGURES</w:t>
      </w:r>
      <w:bookmarkEnd w:id="9"/>
      <w:bookmarkEnd w:id="10"/>
    </w:p>
    <w:p w14:paraId="6A3C0A8A" w14:textId="7D2C9998" w:rsidR="00E25566" w:rsidRPr="0003725F" w:rsidRDefault="00BA1464">
      <w:pPr>
        <w:pStyle w:val="ekillerTablosu"/>
        <w:tabs>
          <w:tab w:val="right" w:leader="dot" w:pos="9678"/>
        </w:tabs>
        <w:rPr>
          <w:rFonts w:asciiTheme="minorHAnsi" w:eastAsiaTheme="minorEastAsia" w:hAnsiTheme="minorHAnsi" w:cstheme="minorBidi"/>
          <w:sz w:val="22"/>
          <w:szCs w:val="22"/>
          <w:lang w:eastAsia="en-US"/>
        </w:rPr>
      </w:pPr>
      <w:r w:rsidRPr="0003725F">
        <w:fldChar w:fldCharType="begin"/>
      </w:r>
      <w:r w:rsidRPr="0003725F">
        <w:instrText xml:space="preserve"> TOC \h \z \c "Figure 2." </w:instrText>
      </w:r>
      <w:r w:rsidRPr="0003725F">
        <w:fldChar w:fldCharType="separate"/>
      </w:r>
      <w:hyperlink w:anchor="_Toc42608937" w:history="1">
        <w:r w:rsidR="00E25566" w:rsidRPr="0003725F">
          <w:rPr>
            <w:rStyle w:val="Kpr"/>
          </w:rPr>
          <w:t>Figure 2. 1: Distributed IoTaaS Example [11]</w:t>
        </w:r>
        <w:r w:rsidR="00E25566" w:rsidRPr="0003725F">
          <w:rPr>
            <w:webHidden/>
          </w:rPr>
          <w:tab/>
        </w:r>
        <w:r w:rsidR="00E25566" w:rsidRPr="0003725F">
          <w:rPr>
            <w:webHidden/>
          </w:rPr>
          <w:fldChar w:fldCharType="begin"/>
        </w:r>
        <w:r w:rsidR="00E25566" w:rsidRPr="0003725F">
          <w:rPr>
            <w:webHidden/>
          </w:rPr>
          <w:instrText xml:space="preserve"> PAGEREF _Toc42608937 \h </w:instrText>
        </w:r>
        <w:r w:rsidR="00E25566" w:rsidRPr="0003725F">
          <w:rPr>
            <w:webHidden/>
          </w:rPr>
        </w:r>
        <w:r w:rsidR="00E25566" w:rsidRPr="0003725F">
          <w:rPr>
            <w:webHidden/>
          </w:rPr>
          <w:fldChar w:fldCharType="separate"/>
        </w:r>
        <w:r w:rsidR="00E25566" w:rsidRPr="0003725F">
          <w:rPr>
            <w:webHidden/>
          </w:rPr>
          <w:t>6</w:t>
        </w:r>
        <w:r w:rsidR="00E25566" w:rsidRPr="0003725F">
          <w:rPr>
            <w:webHidden/>
          </w:rPr>
          <w:fldChar w:fldCharType="end"/>
        </w:r>
      </w:hyperlink>
    </w:p>
    <w:p w14:paraId="080D6C4E" w14:textId="77777777" w:rsidR="00E25566" w:rsidRPr="0003725F" w:rsidRDefault="00BA1464" w:rsidP="00232C85">
      <w:pPr>
        <w:spacing w:line="360" w:lineRule="auto"/>
      </w:pPr>
      <w:r w:rsidRPr="0003725F">
        <w:fldChar w:fldCharType="end"/>
      </w:r>
      <w:r w:rsidR="00232C85" w:rsidRPr="0003725F">
        <w:fldChar w:fldCharType="begin"/>
      </w:r>
      <w:r w:rsidR="00232C85" w:rsidRPr="0003725F">
        <w:instrText xml:space="preserve"> TOC \h \z \c "Figure 3." </w:instrText>
      </w:r>
      <w:r w:rsidR="00232C85" w:rsidRPr="0003725F">
        <w:fldChar w:fldCharType="separate"/>
      </w:r>
    </w:p>
    <w:p w14:paraId="0600B23F" w14:textId="20990E24" w:rsidR="00E25566"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8945" w:history="1">
        <w:r w:rsidR="00E25566" w:rsidRPr="0003725F">
          <w:rPr>
            <w:rStyle w:val="Kpr"/>
          </w:rPr>
          <w:t>Figure 3. 1: Orange Pi Zero</w:t>
        </w:r>
        <w:r w:rsidR="00E25566" w:rsidRPr="0003725F">
          <w:rPr>
            <w:webHidden/>
          </w:rPr>
          <w:tab/>
        </w:r>
        <w:r w:rsidR="00E25566" w:rsidRPr="0003725F">
          <w:rPr>
            <w:webHidden/>
          </w:rPr>
          <w:fldChar w:fldCharType="begin"/>
        </w:r>
        <w:r w:rsidR="00E25566" w:rsidRPr="0003725F">
          <w:rPr>
            <w:webHidden/>
          </w:rPr>
          <w:instrText xml:space="preserve"> PAGEREF _Toc42608945 \h </w:instrText>
        </w:r>
        <w:r w:rsidR="00E25566" w:rsidRPr="0003725F">
          <w:rPr>
            <w:webHidden/>
          </w:rPr>
        </w:r>
        <w:r w:rsidR="00E25566" w:rsidRPr="0003725F">
          <w:rPr>
            <w:webHidden/>
          </w:rPr>
          <w:fldChar w:fldCharType="separate"/>
        </w:r>
        <w:r w:rsidR="00E25566" w:rsidRPr="0003725F">
          <w:rPr>
            <w:webHidden/>
          </w:rPr>
          <w:t>13</w:t>
        </w:r>
        <w:r w:rsidR="00E25566" w:rsidRPr="0003725F">
          <w:rPr>
            <w:webHidden/>
          </w:rPr>
          <w:fldChar w:fldCharType="end"/>
        </w:r>
      </w:hyperlink>
    </w:p>
    <w:p w14:paraId="63C2E06B" w14:textId="091DE44D" w:rsidR="00E25566"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8946" w:history="1">
        <w:r w:rsidR="00E25566" w:rsidRPr="0003725F">
          <w:rPr>
            <w:rStyle w:val="Kpr"/>
          </w:rPr>
          <w:t>Figure 3. 2: Flame Sensor</w:t>
        </w:r>
        <w:r w:rsidR="00E25566" w:rsidRPr="0003725F">
          <w:rPr>
            <w:webHidden/>
          </w:rPr>
          <w:tab/>
        </w:r>
        <w:r w:rsidR="00E25566" w:rsidRPr="0003725F">
          <w:rPr>
            <w:webHidden/>
          </w:rPr>
          <w:fldChar w:fldCharType="begin"/>
        </w:r>
        <w:r w:rsidR="00E25566" w:rsidRPr="0003725F">
          <w:rPr>
            <w:webHidden/>
          </w:rPr>
          <w:instrText xml:space="preserve"> PAGEREF _Toc42608946 \h </w:instrText>
        </w:r>
        <w:r w:rsidR="00E25566" w:rsidRPr="0003725F">
          <w:rPr>
            <w:webHidden/>
          </w:rPr>
        </w:r>
        <w:r w:rsidR="00E25566" w:rsidRPr="0003725F">
          <w:rPr>
            <w:webHidden/>
          </w:rPr>
          <w:fldChar w:fldCharType="separate"/>
        </w:r>
        <w:r w:rsidR="00E25566" w:rsidRPr="0003725F">
          <w:rPr>
            <w:webHidden/>
          </w:rPr>
          <w:t>15</w:t>
        </w:r>
        <w:r w:rsidR="00E25566" w:rsidRPr="0003725F">
          <w:rPr>
            <w:webHidden/>
          </w:rPr>
          <w:fldChar w:fldCharType="end"/>
        </w:r>
      </w:hyperlink>
    </w:p>
    <w:p w14:paraId="4628584A" w14:textId="4CC9DA12" w:rsidR="00E25566"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8947" w:history="1">
        <w:r w:rsidR="00E25566" w:rsidRPr="0003725F">
          <w:rPr>
            <w:rStyle w:val="Kpr"/>
          </w:rPr>
          <w:t>Figure 3. 3: Rain Sensor</w:t>
        </w:r>
        <w:r w:rsidR="00E25566" w:rsidRPr="0003725F">
          <w:rPr>
            <w:webHidden/>
          </w:rPr>
          <w:tab/>
        </w:r>
        <w:r w:rsidR="00E25566" w:rsidRPr="0003725F">
          <w:rPr>
            <w:webHidden/>
          </w:rPr>
          <w:fldChar w:fldCharType="begin"/>
        </w:r>
        <w:r w:rsidR="00E25566" w:rsidRPr="0003725F">
          <w:rPr>
            <w:webHidden/>
          </w:rPr>
          <w:instrText xml:space="preserve"> PAGEREF _Toc42608947 \h </w:instrText>
        </w:r>
        <w:r w:rsidR="00E25566" w:rsidRPr="0003725F">
          <w:rPr>
            <w:webHidden/>
          </w:rPr>
        </w:r>
        <w:r w:rsidR="00E25566" w:rsidRPr="0003725F">
          <w:rPr>
            <w:webHidden/>
          </w:rPr>
          <w:fldChar w:fldCharType="separate"/>
        </w:r>
        <w:r w:rsidR="00E25566" w:rsidRPr="0003725F">
          <w:rPr>
            <w:webHidden/>
          </w:rPr>
          <w:t>16</w:t>
        </w:r>
        <w:r w:rsidR="00E25566" w:rsidRPr="0003725F">
          <w:rPr>
            <w:webHidden/>
          </w:rPr>
          <w:fldChar w:fldCharType="end"/>
        </w:r>
      </w:hyperlink>
    </w:p>
    <w:p w14:paraId="14CFEC8C" w14:textId="14C78DC1" w:rsidR="00E25566"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8948" w:history="1">
        <w:r w:rsidR="00E25566" w:rsidRPr="0003725F">
          <w:rPr>
            <w:rStyle w:val="Kpr"/>
          </w:rPr>
          <w:t>Figure 3. 4: Motion Sensor</w:t>
        </w:r>
        <w:r w:rsidR="00E25566" w:rsidRPr="0003725F">
          <w:rPr>
            <w:webHidden/>
          </w:rPr>
          <w:tab/>
        </w:r>
        <w:r w:rsidR="00E25566" w:rsidRPr="0003725F">
          <w:rPr>
            <w:webHidden/>
          </w:rPr>
          <w:fldChar w:fldCharType="begin"/>
        </w:r>
        <w:r w:rsidR="00E25566" w:rsidRPr="0003725F">
          <w:rPr>
            <w:webHidden/>
          </w:rPr>
          <w:instrText xml:space="preserve"> PAGEREF _Toc42608948 \h </w:instrText>
        </w:r>
        <w:r w:rsidR="00E25566" w:rsidRPr="0003725F">
          <w:rPr>
            <w:webHidden/>
          </w:rPr>
        </w:r>
        <w:r w:rsidR="00E25566" w:rsidRPr="0003725F">
          <w:rPr>
            <w:webHidden/>
          </w:rPr>
          <w:fldChar w:fldCharType="separate"/>
        </w:r>
        <w:r w:rsidR="00E25566" w:rsidRPr="0003725F">
          <w:rPr>
            <w:webHidden/>
          </w:rPr>
          <w:t>16</w:t>
        </w:r>
        <w:r w:rsidR="00E25566" w:rsidRPr="0003725F">
          <w:rPr>
            <w:webHidden/>
          </w:rPr>
          <w:fldChar w:fldCharType="end"/>
        </w:r>
      </w:hyperlink>
    </w:p>
    <w:p w14:paraId="07B26C49" w14:textId="1DB2F002" w:rsidR="00E25566"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8949" w:history="1">
        <w:r w:rsidR="00E25566" w:rsidRPr="0003725F">
          <w:rPr>
            <w:rStyle w:val="Kpr"/>
          </w:rPr>
          <w:t>Figure 3. 5: Temperature Sensor</w:t>
        </w:r>
        <w:r w:rsidR="00E25566" w:rsidRPr="0003725F">
          <w:rPr>
            <w:webHidden/>
          </w:rPr>
          <w:tab/>
        </w:r>
        <w:r w:rsidR="00E25566" w:rsidRPr="0003725F">
          <w:rPr>
            <w:webHidden/>
          </w:rPr>
          <w:fldChar w:fldCharType="begin"/>
        </w:r>
        <w:r w:rsidR="00E25566" w:rsidRPr="0003725F">
          <w:rPr>
            <w:webHidden/>
          </w:rPr>
          <w:instrText xml:space="preserve"> PAGEREF _Toc42608949 \h </w:instrText>
        </w:r>
        <w:r w:rsidR="00E25566" w:rsidRPr="0003725F">
          <w:rPr>
            <w:webHidden/>
          </w:rPr>
        </w:r>
        <w:r w:rsidR="00E25566" w:rsidRPr="0003725F">
          <w:rPr>
            <w:webHidden/>
          </w:rPr>
          <w:fldChar w:fldCharType="separate"/>
        </w:r>
        <w:r w:rsidR="00E25566" w:rsidRPr="0003725F">
          <w:rPr>
            <w:webHidden/>
          </w:rPr>
          <w:t>17</w:t>
        </w:r>
        <w:r w:rsidR="00E25566" w:rsidRPr="0003725F">
          <w:rPr>
            <w:webHidden/>
          </w:rPr>
          <w:fldChar w:fldCharType="end"/>
        </w:r>
      </w:hyperlink>
    </w:p>
    <w:p w14:paraId="62F0F38D" w14:textId="03B92BEA" w:rsidR="00E25566"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8950" w:history="1">
        <w:r w:rsidR="00E25566" w:rsidRPr="0003725F">
          <w:rPr>
            <w:rStyle w:val="Kpr"/>
          </w:rPr>
          <w:t>Figure 3. 6: Buzzer Sensor</w:t>
        </w:r>
        <w:r w:rsidR="00E25566" w:rsidRPr="0003725F">
          <w:rPr>
            <w:webHidden/>
          </w:rPr>
          <w:tab/>
        </w:r>
        <w:r w:rsidR="00E25566" w:rsidRPr="0003725F">
          <w:rPr>
            <w:webHidden/>
          </w:rPr>
          <w:fldChar w:fldCharType="begin"/>
        </w:r>
        <w:r w:rsidR="00E25566" w:rsidRPr="0003725F">
          <w:rPr>
            <w:webHidden/>
          </w:rPr>
          <w:instrText xml:space="preserve"> PAGEREF _Toc42608950 \h </w:instrText>
        </w:r>
        <w:r w:rsidR="00E25566" w:rsidRPr="0003725F">
          <w:rPr>
            <w:webHidden/>
          </w:rPr>
        </w:r>
        <w:r w:rsidR="00E25566" w:rsidRPr="0003725F">
          <w:rPr>
            <w:webHidden/>
          </w:rPr>
          <w:fldChar w:fldCharType="separate"/>
        </w:r>
        <w:r w:rsidR="00E25566" w:rsidRPr="0003725F">
          <w:rPr>
            <w:webHidden/>
          </w:rPr>
          <w:t>17</w:t>
        </w:r>
        <w:r w:rsidR="00E25566" w:rsidRPr="0003725F">
          <w:rPr>
            <w:webHidden/>
          </w:rPr>
          <w:fldChar w:fldCharType="end"/>
        </w:r>
      </w:hyperlink>
    </w:p>
    <w:p w14:paraId="50BC498E" w14:textId="152F6EBC" w:rsidR="00E25566"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8951" w:history="1">
        <w:r w:rsidR="00E25566" w:rsidRPr="0003725F">
          <w:rPr>
            <w:rStyle w:val="Kpr"/>
          </w:rPr>
          <w:t>Figure 3. 7: Architecture of Method A</w:t>
        </w:r>
        <w:r w:rsidR="00E25566" w:rsidRPr="0003725F">
          <w:rPr>
            <w:webHidden/>
          </w:rPr>
          <w:tab/>
        </w:r>
        <w:r w:rsidR="00E25566" w:rsidRPr="0003725F">
          <w:rPr>
            <w:webHidden/>
          </w:rPr>
          <w:fldChar w:fldCharType="begin"/>
        </w:r>
        <w:r w:rsidR="00E25566" w:rsidRPr="0003725F">
          <w:rPr>
            <w:webHidden/>
          </w:rPr>
          <w:instrText xml:space="preserve"> PAGEREF _Toc42608951 \h </w:instrText>
        </w:r>
        <w:r w:rsidR="00E25566" w:rsidRPr="0003725F">
          <w:rPr>
            <w:webHidden/>
          </w:rPr>
        </w:r>
        <w:r w:rsidR="00E25566" w:rsidRPr="0003725F">
          <w:rPr>
            <w:webHidden/>
          </w:rPr>
          <w:fldChar w:fldCharType="separate"/>
        </w:r>
        <w:r w:rsidR="00E25566" w:rsidRPr="0003725F">
          <w:rPr>
            <w:webHidden/>
          </w:rPr>
          <w:t>19</w:t>
        </w:r>
        <w:r w:rsidR="00E25566" w:rsidRPr="0003725F">
          <w:rPr>
            <w:webHidden/>
          </w:rPr>
          <w:fldChar w:fldCharType="end"/>
        </w:r>
      </w:hyperlink>
    </w:p>
    <w:p w14:paraId="625EA48D" w14:textId="4BFD22DB" w:rsidR="00E25566"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8952" w:history="1">
        <w:r w:rsidR="00E25566" w:rsidRPr="0003725F">
          <w:rPr>
            <w:rStyle w:val="Kpr"/>
          </w:rPr>
          <w:t>Figure 3. 8: Example of Conceptual Design of Docker over Raspberry Pi</w:t>
        </w:r>
        <w:r w:rsidR="00E25566" w:rsidRPr="0003725F">
          <w:rPr>
            <w:webHidden/>
          </w:rPr>
          <w:tab/>
        </w:r>
        <w:r w:rsidR="00E25566" w:rsidRPr="0003725F">
          <w:rPr>
            <w:webHidden/>
          </w:rPr>
          <w:fldChar w:fldCharType="begin"/>
        </w:r>
        <w:r w:rsidR="00E25566" w:rsidRPr="0003725F">
          <w:rPr>
            <w:webHidden/>
          </w:rPr>
          <w:instrText xml:space="preserve"> PAGEREF _Toc42608952 \h </w:instrText>
        </w:r>
        <w:r w:rsidR="00E25566" w:rsidRPr="0003725F">
          <w:rPr>
            <w:webHidden/>
          </w:rPr>
        </w:r>
        <w:r w:rsidR="00E25566" w:rsidRPr="0003725F">
          <w:rPr>
            <w:webHidden/>
          </w:rPr>
          <w:fldChar w:fldCharType="separate"/>
        </w:r>
        <w:r w:rsidR="00E25566" w:rsidRPr="0003725F">
          <w:rPr>
            <w:webHidden/>
          </w:rPr>
          <w:t>20</w:t>
        </w:r>
        <w:r w:rsidR="00E25566" w:rsidRPr="0003725F">
          <w:rPr>
            <w:webHidden/>
          </w:rPr>
          <w:fldChar w:fldCharType="end"/>
        </w:r>
      </w:hyperlink>
    </w:p>
    <w:p w14:paraId="63DB9880" w14:textId="00BF5C43" w:rsidR="00E25566"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8953" w:history="1">
        <w:r w:rsidR="00E25566" w:rsidRPr="0003725F">
          <w:rPr>
            <w:rStyle w:val="Kpr"/>
          </w:rPr>
          <w:t>Figure 3. 9: Architecture of Method B</w:t>
        </w:r>
        <w:r w:rsidR="00E25566" w:rsidRPr="0003725F">
          <w:rPr>
            <w:webHidden/>
          </w:rPr>
          <w:tab/>
        </w:r>
        <w:r w:rsidR="00E25566" w:rsidRPr="0003725F">
          <w:rPr>
            <w:webHidden/>
          </w:rPr>
          <w:fldChar w:fldCharType="begin"/>
        </w:r>
        <w:r w:rsidR="00E25566" w:rsidRPr="0003725F">
          <w:rPr>
            <w:webHidden/>
          </w:rPr>
          <w:instrText xml:space="preserve"> PAGEREF _Toc42608953 \h </w:instrText>
        </w:r>
        <w:r w:rsidR="00E25566" w:rsidRPr="0003725F">
          <w:rPr>
            <w:webHidden/>
          </w:rPr>
        </w:r>
        <w:r w:rsidR="00E25566" w:rsidRPr="0003725F">
          <w:rPr>
            <w:webHidden/>
          </w:rPr>
          <w:fldChar w:fldCharType="separate"/>
        </w:r>
        <w:r w:rsidR="00E25566" w:rsidRPr="0003725F">
          <w:rPr>
            <w:webHidden/>
          </w:rPr>
          <w:t>21</w:t>
        </w:r>
        <w:r w:rsidR="00E25566" w:rsidRPr="0003725F">
          <w:rPr>
            <w:webHidden/>
          </w:rPr>
          <w:fldChar w:fldCharType="end"/>
        </w:r>
      </w:hyperlink>
    </w:p>
    <w:p w14:paraId="7A765A30" w14:textId="77B6EEC4" w:rsidR="00E25566"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8954" w:history="1">
        <w:r w:rsidR="00E25566" w:rsidRPr="0003725F">
          <w:rPr>
            <w:rStyle w:val="Kpr"/>
          </w:rPr>
          <w:t>Figure 3. 10: Conceptual design of Docker [21]</w:t>
        </w:r>
        <w:r w:rsidR="00E25566" w:rsidRPr="0003725F">
          <w:rPr>
            <w:webHidden/>
          </w:rPr>
          <w:tab/>
        </w:r>
        <w:r w:rsidR="00E25566" w:rsidRPr="0003725F">
          <w:rPr>
            <w:webHidden/>
          </w:rPr>
          <w:fldChar w:fldCharType="begin"/>
        </w:r>
        <w:r w:rsidR="00E25566" w:rsidRPr="0003725F">
          <w:rPr>
            <w:webHidden/>
          </w:rPr>
          <w:instrText xml:space="preserve"> PAGEREF _Toc42608954 \h </w:instrText>
        </w:r>
        <w:r w:rsidR="00E25566" w:rsidRPr="0003725F">
          <w:rPr>
            <w:webHidden/>
          </w:rPr>
        </w:r>
        <w:r w:rsidR="00E25566" w:rsidRPr="0003725F">
          <w:rPr>
            <w:webHidden/>
          </w:rPr>
          <w:fldChar w:fldCharType="separate"/>
        </w:r>
        <w:r w:rsidR="00E25566" w:rsidRPr="0003725F">
          <w:rPr>
            <w:webHidden/>
          </w:rPr>
          <w:t>22</w:t>
        </w:r>
        <w:r w:rsidR="00E25566" w:rsidRPr="0003725F">
          <w:rPr>
            <w:webHidden/>
          </w:rPr>
          <w:fldChar w:fldCharType="end"/>
        </w:r>
      </w:hyperlink>
    </w:p>
    <w:p w14:paraId="296ECEA9" w14:textId="1B0997E3" w:rsidR="00E25566"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8955" w:history="1">
        <w:r w:rsidR="00E25566" w:rsidRPr="0003725F">
          <w:rPr>
            <w:rStyle w:val="Kpr"/>
          </w:rPr>
          <w:t>Figure 3. 11: Architecture of Method C</w:t>
        </w:r>
        <w:r w:rsidR="00E25566" w:rsidRPr="0003725F">
          <w:rPr>
            <w:webHidden/>
          </w:rPr>
          <w:tab/>
        </w:r>
        <w:r w:rsidR="00E25566" w:rsidRPr="0003725F">
          <w:rPr>
            <w:webHidden/>
          </w:rPr>
          <w:fldChar w:fldCharType="begin"/>
        </w:r>
        <w:r w:rsidR="00E25566" w:rsidRPr="0003725F">
          <w:rPr>
            <w:webHidden/>
          </w:rPr>
          <w:instrText xml:space="preserve"> PAGEREF _Toc42608955 \h </w:instrText>
        </w:r>
        <w:r w:rsidR="00E25566" w:rsidRPr="0003725F">
          <w:rPr>
            <w:webHidden/>
          </w:rPr>
        </w:r>
        <w:r w:rsidR="00E25566" w:rsidRPr="0003725F">
          <w:rPr>
            <w:webHidden/>
          </w:rPr>
          <w:fldChar w:fldCharType="separate"/>
        </w:r>
        <w:r w:rsidR="00E25566" w:rsidRPr="0003725F">
          <w:rPr>
            <w:webHidden/>
          </w:rPr>
          <w:t>23</w:t>
        </w:r>
        <w:r w:rsidR="00E25566" w:rsidRPr="0003725F">
          <w:rPr>
            <w:webHidden/>
          </w:rPr>
          <w:fldChar w:fldCharType="end"/>
        </w:r>
      </w:hyperlink>
    </w:p>
    <w:p w14:paraId="1AFB008A" w14:textId="3BBEF4A6" w:rsidR="00E25566"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8956" w:history="1">
        <w:r w:rsidR="00E25566" w:rsidRPr="0003725F">
          <w:rPr>
            <w:rStyle w:val="Kpr"/>
          </w:rPr>
          <w:t>Figure 3. 12: Docker Infrastructure</w:t>
        </w:r>
        <w:r w:rsidR="00E25566" w:rsidRPr="0003725F">
          <w:rPr>
            <w:webHidden/>
          </w:rPr>
          <w:tab/>
        </w:r>
        <w:r w:rsidR="00E25566" w:rsidRPr="0003725F">
          <w:rPr>
            <w:webHidden/>
          </w:rPr>
          <w:fldChar w:fldCharType="begin"/>
        </w:r>
        <w:r w:rsidR="00E25566" w:rsidRPr="0003725F">
          <w:rPr>
            <w:webHidden/>
          </w:rPr>
          <w:instrText xml:space="preserve"> PAGEREF _Toc42608956 \h </w:instrText>
        </w:r>
        <w:r w:rsidR="00E25566" w:rsidRPr="0003725F">
          <w:rPr>
            <w:webHidden/>
          </w:rPr>
        </w:r>
        <w:r w:rsidR="00E25566" w:rsidRPr="0003725F">
          <w:rPr>
            <w:webHidden/>
          </w:rPr>
          <w:fldChar w:fldCharType="separate"/>
        </w:r>
        <w:r w:rsidR="00E25566" w:rsidRPr="0003725F">
          <w:rPr>
            <w:webHidden/>
          </w:rPr>
          <w:t>24</w:t>
        </w:r>
        <w:r w:rsidR="00E25566" w:rsidRPr="0003725F">
          <w:rPr>
            <w:webHidden/>
          </w:rPr>
          <w:fldChar w:fldCharType="end"/>
        </w:r>
      </w:hyperlink>
    </w:p>
    <w:p w14:paraId="2A506B20" w14:textId="7DC83CB2" w:rsidR="00E25566"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8957" w:history="1">
        <w:r w:rsidR="00E25566" w:rsidRPr="0003725F">
          <w:rPr>
            <w:rStyle w:val="Kpr"/>
          </w:rPr>
          <w:t>Figure 3. 13: Putty</w:t>
        </w:r>
        <w:r w:rsidR="00E25566" w:rsidRPr="0003725F">
          <w:rPr>
            <w:webHidden/>
          </w:rPr>
          <w:tab/>
        </w:r>
        <w:r w:rsidR="00E25566" w:rsidRPr="0003725F">
          <w:rPr>
            <w:webHidden/>
          </w:rPr>
          <w:fldChar w:fldCharType="begin"/>
        </w:r>
        <w:r w:rsidR="00E25566" w:rsidRPr="0003725F">
          <w:rPr>
            <w:webHidden/>
          </w:rPr>
          <w:instrText xml:space="preserve"> PAGEREF _Toc42608957 \h </w:instrText>
        </w:r>
        <w:r w:rsidR="00E25566" w:rsidRPr="0003725F">
          <w:rPr>
            <w:webHidden/>
          </w:rPr>
        </w:r>
        <w:r w:rsidR="00E25566" w:rsidRPr="0003725F">
          <w:rPr>
            <w:webHidden/>
          </w:rPr>
          <w:fldChar w:fldCharType="separate"/>
        </w:r>
        <w:r w:rsidR="00E25566" w:rsidRPr="0003725F">
          <w:rPr>
            <w:webHidden/>
          </w:rPr>
          <w:t>27</w:t>
        </w:r>
        <w:r w:rsidR="00E25566" w:rsidRPr="0003725F">
          <w:rPr>
            <w:webHidden/>
          </w:rPr>
          <w:fldChar w:fldCharType="end"/>
        </w:r>
      </w:hyperlink>
    </w:p>
    <w:p w14:paraId="6A2A7EEB" w14:textId="79B4AE6A" w:rsidR="00E25566"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8958" w:history="1">
        <w:r w:rsidR="00E25566" w:rsidRPr="0003725F">
          <w:rPr>
            <w:rStyle w:val="Kpr"/>
          </w:rPr>
          <w:t>Figure 3. 14: Connection over Putty</w:t>
        </w:r>
        <w:r w:rsidR="00E25566" w:rsidRPr="0003725F">
          <w:rPr>
            <w:webHidden/>
          </w:rPr>
          <w:tab/>
        </w:r>
        <w:r w:rsidR="00E25566" w:rsidRPr="0003725F">
          <w:rPr>
            <w:webHidden/>
          </w:rPr>
          <w:fldChar w:fldCharType="begin"/>
        </w:r>
        <w:r w:rsidR="00E25566" w:rsidRPr="0003725F">
          <w:rPr>
            <w:webHidden/>
          </w:rPr>
          <w:instrText xml:space="preserve"> PAGEREF _Toc42608958 \h </w:instrText>
        </w:r>
        <w:r w:rsidR="00E25566" w:rsidRPr="0003725F">
          <w:rPr>
            <w:webHidden/>
          </w:rPr>
        </w:r>
        <w:r w:rsidR="00E25566" w:rsidRPr="0003725F">
          <w:rPr>
            <w:webHidden/>
          </w:rPr>
          <w:fldChar w:fldCharType="separate"/>
        </w:r>
        <w:r w:rsidR="00E25566" w:rsidRPr="0003725F">
          <w:rPr>
            <w:webHidden/>
          </w:rPr>
          <w:t>28</w:t>
        </w:r>
        <w:r w:rsidR="00E25566" w:rsidRPr="0003725F">
          <w:rPr>
            <w:webHidden/>
          </w:rPr>
          <w:fldChar w:fldCharType="end"/>
        </w:r>
      </w:hyperlink>
    </w:p>
    <w:p w14:paraId="54266A47" w14:textId="77777777" w:rsidR="00E25566" w:rsidRPr="0003725F" w:rsidRDefault="00232C85" w:rsidP="00232C85">
      <w:pPr>
        <w:spacing w:line="360" w:lineRule="auto"/>
      </w:pPr>
      <w:r w:rsidRPr="0003725F">
        <w:fldChar w:fldCharType="end"/>
      </w:r>
      <w:r w:rsidR="005970DC" w:rsidRPr="0003725F">
        <w:fldChar w:fldCharType="begin"/>
      </w:r>
      <w:r w:rsidR="005970DC" w:rsidRPr="0003725F">
        <w:instrText xml:space="preserve"> TOC \h \z \c "Figure 4." </w:instrText>
      </w:r>
      <w:r w:rsidR="005970DC" w:rsidRPr="0003725F">
        <w:fldChar w:fldCharType="separate"/>
      </w:r>
    </w:p>
    <w:p w14:paraId="60C81728" w14:textId="5E448F58" w:rsidR="00E25566"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8959" w:history="1">
        <w:r w:rsidR="00E25566" w:rsidRPr="0003725F">
          <w:rPr>
            <w:rStyle w:val="Kpr"/>
          </w:rPr>
          <w:t>Figure 4. 1: Example of -top command</w:t>
        </w:r>
        <w:r w:rsidR="00E25566" w:rsidRPr="0003725F">
          <w:rPr>
            <w:webHidden/>
          </w:rPr>
          <w:tab/>
        </w:r>
        <w:r w:rsidR="00E25566" w:rsidRPr="0003725F">
          <w:rPr>
            <w:webHidden/>
          </w:rPr>
          <w:fldChar w:fldCharType="begin"/>
        </w:r>
        <w:r w:rsidR="00E25566" w:rsidRPr="0003725F">
          <w:rPr>
            <w:webHidden/>
          </w:rPr>
          <w:instrText xml:space="preserve"> PAGEREF _Toc42608959 \h </w:instrText>
        </w:r>
        <w:r w:rsidR="00E25566" w:rsidRPr="0003725F">
          <w:rPr>
            <w:webHidden/>
          </w:rPr>
        </w:r>
        <w:r w:rsidR="00E25566" w:rsidRPr="0003725F">
          <w:rPr>
            <w:webHidden/>
          </w:rPr>
          <w:fldChar w:fldCharType="separate"/>
        </w:r>
        <w:r w:rsidR="00E25566" w:rsidRPr="0003725F">
          <w:rPr>
            <w:webHidden/>
          </w:rPr>
          <w:t>29</w:t>
        </w:r>
        <w:r w:rsidR="00E25566" w:rsidRPr="0003725F">
          <w:rPr>
            <w:webHidden/>
          </w:rPr>
          <w:fldChar w:fldCharType="end"/>
        </w:r>
      </w:hyperlink>
    </w:p>
    <w:p w14:paraId="772D52E9" w14:textId="28DC4339" w:rsidR="00E25566"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8960" w:history="1">
        <w:r w:rsidR="00E25566" w:rsidRPr="0003725F">
          <w:rPr>
            <w:rStyle w:val="Kpr"/>
          </w:rPr>
          <w:t>Figure 4. 2: Example of armbianmotinor</w:t>
        </w:r>
        <w:r w:rsidR="00E25566" w:rsidRPr="0003725F">
          <w:rPr>
            <w:webHidden/>
          </w:rPr>
          <w:tab/>
        </w:r>
        <w:r w:rsidR="00E25566" w:rsidRPr="0003725F">
          <w:rPr>
            <w:webHidden/>
          </w:rPr>
          <w:fldChar w:fldCharType="begin"/>
        </w:r>
        <w:r w:rsidR="00E25566" w:rsidRPr="0003725F">
          <w:rPr>
            <w:webHidden/>
          </w:rPr>
          <w:instrText xml:space="preserve"> PAGEREF _Toc42608960 \h </w:instrText>
        </w:r>
        <w:r w:rsidR="00E25566" w:rsidRPr="0003725F">
          <w:rPr>
            <w:webHidden/>
          </w:rPr>
        </w:r>
        <w:r w:rsidR="00E25566" w:rsidRPr="0003725F">
          <w:rPr>
            <w:webHidden/>
          </w:rPr>
          <w:fldChar w:fldCharType="separate"/>
        </w:r>
        <w:r w:rsidR="00E25566" w:rsidRPr="0003725F">
          <w:rPr>
            <w:webHidden/>
          </w:rPr>
          <w:t>30</w:t>
        </w:r>
        <w:r w:rsidR="00E25566" w:rsidRPr="0003725F">
          <w:rPr>
            <w:webHidden/>
          </w:rPr>
          <w:fldChar w:fldCharType="end"/>
        </w:r>
      </w:hyperlink>
    </w:p>
    <w:p w14:paraId="20D2BEBD" w14:textId="375635A7" w:rsidR="00E25566"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8961" w:history="1">
        <w:r w:rsidR="00E25566" w:rsidRPr="0003725F">
          <w:rPr>
            <w:rStyle w:val="Kpr"/>
          </w:rPr>
          <w:t>Figure 4. 3: Comparison with the proposed methods (CPU Utilization)</w:t>
        </w:r>
        <w:r w:rsidR="00E25566" w:rsidRPr="0003725F">
          <w:rPr>
            <w:webHidden/>
          </w:rPr>
          <w:tab/>
        </w:r>
        <w:r w:rsidR="00E25566" w:rsidRPr="0003725F">
          <w:rPr>
            <w:webHidden/>
          </w:rPr>
          <w:fldChar w:fldCharType="begin"/>
        </w:r>
        <w:r w:rsidR="00E25566" w:rsidRPr="0003725F">
          <w:rPr>
            <w:webHidden/>
          </w:rPr>
          <w:instrText xml:space="preserve"> PAGEREF _Toc42608961 \h </w:instrText>
        </w:r>
        <w:r w:rsidR="00E25566" w:rsidRPr="0003725F">
          <w:rPr>
            <w:webHidden/>
          </w:rPr>
        </w:r>
        <w:r w:rsidR="00E25566" w:rsidRPr="0003725F">
          <w:rPr>
            <w:webHidden/>
          </w:rPr>
          <w:fldChar w:fldCharType="separate"/>
        </w:r>
        <w:r w:rsidR="00E25566" w:rsidRPr="0003725F">
          <w:rPr>
            <w:webHidden/>
          </w:rPr>
          <w:t>31</w:t>
        </w:r>
        <w:r w:rsidR="00E25566" w:rsidRPr="0003725F">
          <w:rPr>
            <w:webHidden/>
          </w:rPr>
          <w:fldChar w:fldCharType="end"/>
        </w:r>
      </w:hyperlink>
    </w:p>
    <w:p w14:paraId="4FEC2982" w14:textId="42EE6710" w:rsidR="00E25566"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8962" w:history="1">
        <w:r w:rsidR="00E25566" w:rsidRPr="0003725F">
          <w:rPr>
            <w:rStyle w:val="Kpr"/>
          </w:rPr>
          <w:t>Figure 4. 4: Comparison with the proposed methods (CPU Speed MHz)</w:t>
        </w:r>
        <w:r w:rsidR="00E25566" w:rsidRPr="0003725F">
          <w:rPr>
            <w:webHidden/>
          </w:rPr>
          <w:tab/>
        </w:r>
        <w:r w:rsidR="00E25566" w:rsidRPr="0003725F">
          <w:rPr>
            <w:webHidden/>
          </w:rPr>
          <w:fldChar w:fldCharType="begin"/>
        </w:r>
        <w:r w:rsidR="00E25566" w:rsidRPr="0003725F">
          <w:rPr>
            <w:webHidden/>
          </w:rPr>
          <w:instrText xml:space="preserve"> PAGEREF _Toc42608962 \h </w:instrText>
        </w:r>
        <w:r w:rsidR="00E25566" w:rsidRPr="0003725F">
          <w:rPr>
            <w:webHidden/>
          </w:rPr>
        </w:r>
        <w:r w:rsidR="00E25566" w:rsidRPr="0003725F">
          <w:rPr>
            <w:webHidden/>
          </w:rPr>
          <w:fldChar w:fldCharType="separate"/>
        </w:r>
        <w:r w:rsidR="00E25566" w:rsidRPr="0003725F">
          <w:rPr>
            <w:webHidden/>
          </w:rPr>
          <w:t>31</w:t>
        </w:r>
        <w:r w:rsidR="00E25566" w:rsidRPr="0003725F">
          <w:rPr>
            <w:webHidden/>
          </w:rPr>
          <w:fldChar w:fldCharType="end"/>
        </w:r>
      </w:hyperlink>
    </w:p>
    <w:p w14:paraId="320139B1" w14:textId="0AD12ACA" w:rsidR="00E25566"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8963" w:history="1">
        <w:r w:rsidR="00E25566" w:rsidRPr="0003725F">
          <w:rPr>
            <w:rStyle w:val="Kpr"/>
          </w:rPr>
          <w:t>Figure 4. 5: Overall Network Bandwidth (Kbps)</w:t>
        </w:r>
        <w:r w:rsidR="00E25566" w:rsidRPr="0003725F">
          <w:rPr>
            <w:webHidden/>
          </w:rPr>
          <w:tab/>
        </w:r>
        <w:r w:rsidR="00E25566" w:rsidRPr="0003725F">
          <w:rPr>
            <w:webHidden/>
          </w:rPr>
          <w:fldChar w:fldCharType="begin"/>
        </w:r>
        <w:r w:rsidR="00E25566" w:rsidRPr="0003725F">
          <w:rPr>
            <w:webHidden/>
          </w:rPr>
          <w:instrText xml:space="preserve"> PAGEREF _Toc42608963 \h </w:instrText>
        </w:r>
        <w:r w:rsidR="00E25566" w:rsidRPr="0003725F">
          <w:rPr>
            <w:webHidden/>
          </w:rPr>
        </w:r>
        <w:r w:rsidR="00E25566" w:rsidRPr="0003725F">
          <w:rPr>
            <w:webHidden/>
          </w:rPr>
          <w:fldChar w:fldCharType="separate"/>
        </w:r>
        <w:r w:rsidR="00E25566" w:rsidRPr="0003725F">
          <w:rPr>
            <w:webHidden/>
          </w:rPr>
          <w:t>32</w:t>
        </w:r>
        <w:r w:rsidR="00E25566" w:rsidRPr="0003725F">
          <w:rPr>
            <w:webHidden/>
          </w:rPr>
          <w:fldChar w:fldCharType="end"/>
        </w:r>
      </w:hyperlink>
    </w:p>
    <w:p w14:paraId="740F107E" w14:textId="41CF394D" w:rsidR="00E25566" w:rsidRPr="0003725F" w:rsidRDefault="00AB1F52">
      <w:pPr>
        <w:pStyle w:val="ekillerTablosu"/>
        <w:tabs>
          <w:tab w:val="right" w:leader="dot" w:pos="9678"/>
        </w:tabs>
        <w:rPr>
          <w:rFonts w:asciiTheme="minorHAnsi" w:eastAsiaTheme="minorEastAsia" w:hAnsiTheme="minorHAnsi" w:cstheme="minorBidi"/>
          <w:sz w:val="22"/>
          <w:szCs w:val="22"/>
          <w:lang w:eastAsia="en-US"/>
        </w:rPr>
      </w:pPr>
      <w:hyperlink w:anchor="_Toc42608964" w:history="1">
        <w:r w:rsidR="00E25566" w:rsidRPr="0003725F">
          <w:rPr>
            <w:rStyle w:val="Kpr"/>
          </w:rPr>
          <w:t>Figure 4. 6: CPU Temperature (°C)</w:t>
        </w:r>
        <w:r w:rsidR="00E25566" w:rsidRPr="0003725F">
          <w:rPr>
            <w:webHidden/>
          </w:rPr>
          <w:tab/>
        </w:r>
        <w:r w:rsidR="00E25566" w:rsidRPr="0003725F">
          <w:rPr>
            <w:webHidden/>
          </w:rPr>
          <w:fldChar w:fldCharType="begin"/>
        </w:r>
        <w:r w:rsidR="00E25566" w:rsidRPr="0003725F">
          <w:rPr>
            <w:webHidden/>
          </w:rPr>
          <w:instrText xml:space="preserve"> PAGEREF _Toc42608964 \h </w:instrText>
        </w:r>
        <w:r w:rsidR="00E25566" w:rsidRPr="0003725F">
          <w:rPr>
            <w:webHidden/>
          </w:rPr>
        </w:r>
        <w:r w:rsidR="00E25566" w:rsidRPr="0003725F">
          <w:rPr>
            <w:webHidden/>
          </w:rPr>
          <w:fldChar w:fldCharType="separate"/>
        </w:r>
        <w:r w:rsidR="00E25566" w:rsidRPr="0003725F">
          <w:rPr>
            <w:webHidden/>
          </w:rPr>
          <w:t>33</w:t>
        </w:r>
        <w:r w:rsidR="00E25566" w:rsidRPr="0003725F">
          <w:rPr>
            <w:webHidden/>
          </w:rPr>
          <w:fldChar w:fldCharType="end"/>
        </w:r>
      </w:hyperlink>
    </w:p>
    <w:p w14:paraId="71FD1F3E" w14:textId="73B71E9B" w:rsidR="00C641B9" w:rsidRPr="0003725F" w:rsidRDefault="005970DC" w:rsidP="005970DC">
      <w:pPr>
        <w:spacing w:line="360" w:lineRule="auto"/>
      </w:pPr>
      <w:r w:rsidRPr="0003725F">
        <w:fldChar w:fldCharType="end"/>
      </w:r>
    </w:p>
    <w:p w14:paraId="16A49080" w14:textId="006E908F" w:rsidR="006D36DB" w:rsidRPr="0003725F" w:rsidRDefault="006D36DB" w:rsidP="002D7DF4">
      <w:pPr>
        <w:pStyle w:val="Balk1"/>
        <w:spacing w:before="480" w:after="240"/>
        <w:rPr>
          <w:caps w:val="0"/>
        </w:rPr>
      </w:pPr>
      <w:r w:rsidRPr="0003725F">
        <w:br w:type="page"/>
      </w:r>
      <w:bookmarkStart w:id="11" w:name="_Toc42612534"/>
      <w:r w:rsidRPr="0003725F">
        <w:rPr>
          <w:caps w:val="0"/>
        </w:rPr>
        <w:lastRenderedPageBreak/>
        <w:t>SYMBOLS &amp; ABBREVIATIONS</w:t>
      </w:r>
      <w:bookmarkEnd w:id="11"/>
    </w:p>
    <w:p w14:paraId="42484575" w14:textId="7587B655" w:rsidR="00C641B9" w:rsidRPr="0003725F" w:rsidRDefault="00A76DCA" w:rsidP="003314F7">
      <w:pPr>
        <w:spacing w:line="360" w:lineRule="auto"/>
      </w:pPr>
      <w:r w:rsidRPr="0003725F">
        <w:t>VM</w:t>
      </w:r>
      <w:r w:rsidR="00C641B9" w:rsidRPr="0003725F">
        <w:t xml:space="preserve">: </w:t>
      </w:r>
      <w:r w:rsidRPr="0003725F">
        <w:t>Virtual Machine</w:t>
      </w:r>
    </w:p>
    <w:p w14:paraId="699D73DD" w14:textId="649A2E08" w:rsidR="00C641B9" w:rsidRPr="0003725F" w:rsidRDefault="007360A6" w:rsidP="003314F7">
      <w:pPr>
        <w:spacing w:line="360" w:lineRule="auto"/>
      </w:pPr>
      <w:r w:rsidRPr="0003725F">
        <w:t>I</w:t>
      </w:r>
      <w:r w:rsidR="00F11FFA" w:rsidRPr="0003725F">
        <w:t>o</w:t>
      </w:r>
      <w:r w:rsidRPr="0003725F">
        <w:t>T</w:t>
      </w:r>
      <w:r w:rsidR="00C641B9" w:rsidRPr="0003725F">
        <w:t xml:space="preserve">: </w:t>
      </w:r>
      <w:r w:rsidRPr="0003725F">
        <w:t>Internet of Things</w:t>
      </w:r>
    </w:p>
    <w:p w14:paraId="5872E7BC" w14:textId="63619EE1" w:rsidR="00C641B9" w:rsidRPr="0003725F" w:rsidRDefault="00A8068F" w:rsidP="003314F7">
      <w:pPr>
        <w:spacing w:line="360" w:lineRule="auto"/>
      </w:pPr>
      <w:r w:rsidRPr="0003725F">
        <w:t>CPU</w:t>
      </w:r>
      <w:r w:rsidR="00C641B9" w:rsidRPr="0003725F">
        <w:t xml:space="preserve">: </w:t>
      </w:r>
      <w:r w:rsidRPr="0003725F">
        <w:t>Central Processing Unit</w:t>
      </w:r>
    </w:p>
    <w:p w14:paraId="30FB6DBD" w14:textId="37E43415" w:rsidR="00A04145" w:rsidRPr="0003725F" w:rsidRDefault="00CA5940" w:rsidP="00185A44">
      <w:pPr>
        <w:spacing w:line="360" w:lineRule="auto"/>
      </w:pPr>
      <w:r w:rsidRPr="0003725F">
        <w:t>PC: Personal Computer</w:t>
      </w:r>
    </w:p>
    <w:p w14:paraId="186458B7" w14:textId="1083F51D" w:rsidR="00176C7C" w:rsidRPr="0003725F" w:rsidRDefault="00185A44" w:rsidP="00185A44">
      <w:pPr>
        <w:spacing w:line="360" w:lineRule="auto"/>
      </w:pPr>
      <w:r w:rsidRPr="0003725F">
        <w:t>TCP</w:t>
      </w:r>
      <w:r w:rsidR="00176C7C" w:rsidRPr="0003725F">
        <w:t>: Transfer Control Protocol</w:t>
      </w:r>
    </w:p>
    <w:p w14:paraId="77642EB5" w14:textId="77777777" w:rsidR="000E6A97" w:rsidRPr="0003725F" w:rsidRDefault="00185A44" w:rsidP="00185A44">
      <w:pPr>
        <w:spacing w:line="360" w:lineRule="auto"/>
      </w:pPr>
      <w:r w:rsidRPr="0003725F">
        <w:t>IP</w:t>
      </w:r>
      <w:r w:rsidR="00176C7C" w:rsidRPr="0003725F">
        <w:t xml:space="preserve">: Internet Protocol     </w:t>
      </w:r>
    </w:p>
    <w:p w14:paraId="53412B2F" w14:textId="1F936371" w:rsidR="00697E2C" w:rsidRPr="0003725F" w:rsidRDefault="0083320A" w:rsidP="00185A44">
      <w:pPr>
        <w:spacing w:line="360" w:lineRule="auto"/>
      </w:pPr>
      <w:r w:rsidRPr="0003725F">
        <w:t xml:space="preserve">RAM: Random Access Memory  </w:t>
      </w:r>
    </w:p>
    <w:p w14:paraId="70890CC9" w14:textId="77777777" w:rsidR="00697E2C" w:rsidRPr="0003725F" w:rsidRDefault="00697E2C" w:rsidP="00185A44">
      <w:pPr>
        <w:spacing w:line="360" w:lineRule="auto"/>
      </w:pPr>
      <w:r w:rsidRPr="0003725F">
        <w:t>DPWS: Devices Profile for Web Services</w:t>
      </w:r>
    </w:p>
    <w:p w14:paraId="6B28C0FB" w14:textId="77777777" w:rsidR="003E5414" w:rsidRPr="0003725F" w:rsidRDefault="00697E2C" w:rsidP="00185A44">
      <w:pPr>
        <w:spacing w:line="360" w:lineRule="auto"/>
      </w:pPr>
      <w:r w:rsidRPr="0003725F">
        <w:t>REST: Representational State Transfer</w:t>
      </w:r>
    </w:p>
    <w:p w14:paraId="763B4B5A" w14:textId="3B004436" w:rsidR="003E5414" w:rsidRPr="0003725F" w:rsidRDefault="003E5414" w:rsidP="00185A44">
      <w:pPr>
        <w:spacing w:line="360" w:lineRule="auto"/>
      </w:pPr>
      <w:r w:rsidRPr="0003725F">
        <w:t>FEFO: First Expired First Out</w:t>
      </w:r>
    </w:p>
    <w:p w14:paraId="14459C05" w14:textId="126AC369" w:rsidR="00AF2B7E" w:rsidRPr="0003725F" w:rsidRDefault="00AF2B7E" w:rsidP="00185A44">
      <w:pPr>
        <w:spacing w:line="360" w:lineRule="auto"/>
      </w:pPr>
      <w:r w:rsidRPr="0003725F">
        <w:t xml:space="preserve">MCI: Mild Cognitive Impairment </w:t>
      </w:r>
    </w:p>
    <w:p w14:paraId="24D759F4" w14:textId="4E465EDE" w:rsidR="00AF0414" w:rsidRPr="0003725F" w:rsidRDefault="00AF0414" w:rsidP="00185A44">
      <w:pPr>
        <w:spacing w:line="360" w:lineRule="auto"/>
      </w:pPr>
      <w:r w:rsidRPr="0003725F">
        <w:t>UHF: Ultra High Frequency</w:t>
      </w:r>
    </w:p>
    <w:p w14:paraId="7CB24203" w14:textId="229FCFAA" w:rsidR="00AF0414" w:rsidRPr="0003725F" w:rsidRDefault="00AF0414" w:rsidP="00185A44">
      <w:pPr>
        <w:spacing w:line="360" w:lineRule="auto"/>
      </w:pPr>
      <w:r w:rsidRPr="0003725F">
        <w:t>IoTaaS: IoT as a Service</w:t>
      </w:r>
    </w:p>
    <w:p w14:paraId="7819DAA2" w14:textId="26AC0180" w:rsidR="003E5414" w:rsidRPr="0003725F" w:rsidRDefault="00657986" w:rsidP="00185A44">
      <w:pPr>
        <w:spacing w:line="360" w:lineRule="auto"/>
      </w:pPr>
      <w:r w:rsidRPr="0003725F">
        <w:t>PaaS: Platform as a Service</w:t>
      </w:r>
    </w:p>
    <w:p w14:paraId="62534440" w14:textId="77777777" w:rsidR="00657986" w:rsidRPr="0003725F" w:rsidRDefault="00194E6E" w:rsidP="00185A44">
      <w:pPr>
        <w:spacing w:line="360" w:lineRule="auto"/>
      </w:pPr>
      <w:r w:rsidRPr="0003725F">
        <w:t>IT: Information Technology</w:t>
      </w:r>
    </w:p>
    <w:p w14:paraId="332C6B84" w14:textId="2EE33E99" w:rsidR="00824B1C" w:rsidRPr="0003725F" w:rsidRDefault="00824B1C" w:rsidP="00185A44">
      <w:pPr>
        <w:spacing w:line="360" w:lineRule="auto"/>
      </w:pPr>
      <w:r w:rsidRPr="0003725F">
        <w:t>API: Application programming interface</w:t>
      </w:r>
    </w:p>
    <w:p w14:paraId="1E173710" w14:textId="7D34A7CF" w:rsidR="00824B1C" w:rsidRPr="0003725F" w:rsidRDefault="00824B1C" w:rsidP="00185A44">
      <w:pPr>
        <w:spacing w:line="360" w:lineRule="auto"/>
      </w:pPr>
      <w:r w:rsidRPr="0003725F">
        <w:t>SBC: Single Board Computer</w:t>
      </w:r>
    </w:p>
    <w:p w14:paraId="68169EF1" w14:textId="36A29437" w:rsidR="00220770" w:rsidRPr="0003725F" w:rsidRDefault="00220770" w:rsidP="00185A44">
      <w:pPr>
        <w:spacing w:line="360" w:lineRule="auto"/>
      </w:pPr>
      <w:r w:rsidRPr="0003725F">
        <w:t>UDP: User Datagram Protocol</w:t>
      </w:r>
    </w:p>
    <w:p w14:paraId="161CCB7D" w14:textId="269BA76B" w:rsidR="00220770" w:rsidRPr="0003725F" w:rsidRDefault="00220770" w:rsidP="00185A44">
      <w:pPr>
        <w:spacing w:line="360" w:lineRule="auto"/>
      </w:pPr>
      <w:r w:rsidRPr="0003725F">
        <w:t>C</w:t>
      </w:r>
      <w:r w:rsidR="000130DB" w:rsidRPr="0003725F">
        <w:t>o</w:t>
      </w:r>
      <w:r w:rsidRPr="0003725F">
        <w:t>AP: Constrained Application Protocol</w:t>
      </w:r>
    </w:p>
    <w:p w14:paraId="1CCDD31E" w14:textId="0FB21B5F" w:rsidR="00220770" w:rsidRPr="0003725F" w:rsidRDefault="000130DB" w:rsidP="00185A44">
      <w:pPr>
        <w:spacing w:line="360" w:lineRule="auto"/>
      </w:pPr>
      <w:r w:rsidRPr="0003725F">
        <w:t>MQTT: Message Queuing Telemetry Transport</w:t>
      </w:r>
    </w:p>
    <w:p w14:paraId="3ED0C488" w14:textId="46C53E87" w:rsidR="00ED4B5A" w:rsidRPr="0003725F" w:rsidRDefault="00ED4B5A" w:rsidP="00185A44">
      <w:pPr>
        <w:spacing w:line="360" w:lineRule="auto"/>
      </w:pPr>
      <w:r w:rsidRPr="0003725F">
        <w:t>SDN: Software</w:t>
      </w:r>
      <w:r w:rsidR="008641F0" w:rsidRPr="0003725F">
        <w:t>-</w:t>
      </w:r>
      <w:r w:rsidRPr="0003725F">
        <w:t>Defined Network</w:t>
      </w:r>
    </w:p>
    <w:p w14:paraId="324A7D6B" w14:textId="5B3479C0" w:rsidR="00017363" w:rsidRPr="0003725F" w:rsidRDefault="00017363" w:rsidP="00185A44">
      <w:pPr>
        <w:spacing w:line="360" w:lineRule="auto"/>
      </w:pPr>
      <w:r w:rsidRPr="0003725F">
        <w:t>TCP: Transfer Control Protocol</w:t>
      </w:r>
    </w:p>
    <w:p w14:paraId="072F9CD6" w14:textId="62C3F569" w:rsidR="00017363" w:rsidRPr="0003725F" w:rsidRDefault="00017363" w:rsidP="00185A44">
      <w:pPr>
        <w:spacing w:line="360" w:lineRule="auto"/>
      </w:pPr>
      <w:r w:rsidRPr="0003725F">
        <w:t>HTTP: Hypertext Transfer Protocol</w:t>
      </w:r>
    </w:p>
    <w:p w14:paraId="12AA9D35" w14:textId="395ED383" w:rsidR="00017363" w:rsidRPr="0003725F" w:rsidRDefault="00017363" w:rsidP="00185A44">
      <w:pPr>
        <w:spacing w:line="360" w:lineRule="auto"/>
      </w:pPr>
      <w:r w:rsidRPr="0003725F">
        <w:t>VPN: Virtual Private Network</w:t>
      </w:r>
    </w:p>
    <w:p w14:paraId="05E51AB7" w14:textId="3DF1EE85" w:rsidR="00017363" w:rsidRPr="0003725F" w:rsidRDefault="002A051E" w:rsidP="00185A44">
      <w:pPr>
        <w:spacing w:line="360" w:lineRule="auto"/>
      </w:pPr>
      <w:r w:rsidRPr="0003725F">
        <w:t>SoC: System on a Chip</w:t>
      </w:r>
    </w:p>
    <w:p w14:paraId="055833E5" w14:textId="01EFE6C2" w:rsidR="002A051E" w:rsidRPr="0003725F" w:rsidRDefault="00BE5EE2" w:rsidP="00185A44">
      <w:pPr>
        <w:spacing w:line="360" w:lineRule="auto"/>
      </w:pPr>
      <w:r w:rsidRPr="0003725F">
        <w:t>GPIO: General Purpose Input Output</w:t>
      </w:r>
    </w:p>
    <w:p w14:paraId="6B744F14" w14:textId="539A7263" w:rsidR="00A23C50" w:rsidRPr="0003725F" w:rsidRDefault="00A23C50" w:rsidP="00185A44">
      <w:pPr>
        <w:spacing w:line="360" w:lineRule="auto"/>
      </w:pPr>
      <w:r w:rsidRPr="0003725F">
        <w:t>SSH: Secure Shell</w:t>
      </w:r>
    </w:p>
    <w:p w14:paraId="6FED440C" w14:textId="77777777" w:rsidR="00BF654E" w:rsidRPr="0003725F" w:rsidRDefault="00BF654E" w:rsidP="00BF654E">
      <w:pPr>
        <w:spacing w:line="360" w:lineRule="auto"/>
      </w:pPr>
      <w:r w:rsidRPr="0003725F">
        <w:t>WOT : Web of Things</w:t>
      </w:r>
    </w:p>
    <w:p w14:paraId="19FA08B1" w14:textId="7C587744" w:rsidR="00824B1C" w:rsidRPr="0003725F" w:rsidRDefault="00BF654E" w:rsidP="00BF654E">
      <w:pPr>
        <w:spacing w:line="360" w:lineRule="auto"/>
      </w:pPr>
      <w:r w:rsidRPr="0003725F">
        <w:t>MCI: Multiplicative Competitive Interaction</w:t>
      </w:r>
    </w:p>
    <w:p w14:paraId="38ADC520" w14:textId="2A408CB5" w:rsidR="00F378A2" w:rsidRPr="0003725F" w:rsidRDefault="00F378A2" w:rsidP="00185A44">
      <w:pPr>
        <w:spacing w:line="360" w:lineRule="auto"/>
        <w:sectPr w:rsidR="00F378A2" w:rsidRPr="0003725F" w:rsidSect="00665188">
          <w:pgSz w:w="12240" w:h="15840"/>
          <w:pgMar w:top="1440" w:right="1134" w:bottom="1418" w:left="1418" w:header="709" w:footer="709" w:gutter="0"/>
          <w:pgNumType w:fmt="upperRoman" w:start="1"/>
          <w:cols w:space="720"/>
          <w:titlePg/>
          <w:docGrid w:linePitch="360"/>
        </w:sectPr>
      </w:pPr>
      <w:r w:rsidRPr="0003725F">
        <w:t xml:space="preserve">ARM: Advanced Reduced Instruction Set Computing Machine </w:t>
      </w:r>
    </w:p>
    <w:p w14:paraId="7D7031D1" w14:textId="15B16714" w:rsidR="00824B1C" w:rsidRPr="0003725F" w:rsidRDefault="00824B1C" w:rsidP="00185A44">
      <w:pPr>
        <w:spacing w:line="360" w:lineRule="auto"/>
        <w:rPr>
          <w:sz w:val="22"/>
          <w:szCs w:val="22"/>
        </w:rPr>
        <w:sectPr w:rsidR="00824B1C" w:rsidRPr="0003725F" w:rsidSect="000E6A97">
          <w:type w:val="continuous"/>
          <w:pgSz w:w="12240" w:h="15840"/>
          <w:pgMar w:top="1701" w:right="1418" w:bottom="1418" w:left="1701" w:header="709" w:footer="709" w:gutter="0"/>
          <w:pgNumType w:fmt="upperRoman" w:start="1"/>
          <w:cols w:space="720"/>
          <w:titlePg/>
          <w:docGrid w:linePitch="360"/>
        </w:sectPr>
      </w:pPr>
    </w:p>
    <w:p w14:paraId="54340CEB" w14:textId="77777777" w:rsidR="00B2727F" w:rsidRPr="0003725F" w:rsidRDefault="00B2727F">
      <w:pPr>
        <w:sectPr w:rsidR="00B2727F" w:rsidRPr="0003725F">
          <w:type w:val="continuous"/>
          <w:pgSz w:w="12240" w:h="15840"/>
          <w:pgMar w:top="1440" w:right="1800" w:bottom="1440" w:left="1800" w:header="720" w:footer="720" w:gutter="0"/>
          <w:pgNumType w:start="1"/>
          <w:cols w:space="720"/>
          <w:docGrid w:linePitch="360"/>
        </w:sectPr>
      </w:pPr>
    </w:p>
    <w:p w14:paraId="6BE08615" w14:textId="77777777" w:rsidR="00AD01EB" w:rsidRPr="0003725F" w:rsidRDefault="00AD01EB" w:rsidP="005F1D48">
      <w:pPr>
        <w:pStyle w:val="Balk1"/>
        <w:numPr>
          <w:ilvl w:val="0"/>
          <w:numId w:val="6"/>
        </w:numPr>
        <w:spacing w:before="720" w:after="240"/>
        <w:rPr>
          <w:caps w:val="0"/>
        </w:rPr>
      </w:pPr>
      <w:bookmarkStart w:id="12" w:name="_Toc240171659"/>
      <w:bookmarkStart w:id="13" w:name="_Toc42612535"/>
      <w:r w:rsidRPr="0003725F">
        <w:rPr>
          <w:caps w:val="0"/>
        </w:rPr>
        <w:lastRenderedPageBreak/>
        <w:t>INTRODUCTION</w:t>
      </w:r>
      <w:bookmarkEnd w:id="12"/>
      <w:bookmarkEnd w:id="13"/>
    </w:p>
    <w:p w14:paraId="1F84D75B" w14:textId="5DE72FFF" w:rsidR="00324E8F" w:rsidRPr="0003725F" w:rsidRDefault="00324E8F" w:rsidP="00497D91">
      <w:pPr>
        <w:spacing w:after="240" w:line="360" w:lineRule="auto"/>
        <w:jc w:val="both"/>
      </w:pPr>
      <w:r w:rsidRPr="0003725F">
        <w:t xml:space="preserve">Virtualization technology, which has been popular in recent years and used mostly on servers, has many disadvantages. Therefore, </w:t>
      </w:r>
      <w:r w:rsidR="00622F66" w:rsidRPr="0003725F">
        <w:t>D</w:t>
      </w:r>
      <w:r w:rsidRPr="0003725F">
        <w:t xml:space="preserve">ocker </w:t>
      </w:r>
      <w:r w:rsidR="00B517D0" w:rsidRPr="0003725F">
        <w:t>technology [</w:t>
      </w:r>
      <w:r w:rsidR="00C824AB" w:rsidRPr="0003725F">
        <w:t>1]</w:t>
      </w:r>
      <w:r w:rsidRPr="0003725F">
        <w:t>, a new type of virtualization, helps solve many problems</w:t>
      </w:r>
      <w:r w:rsidR="004257EB" w:rsidRPr="0003725F">
        <w:t xml:space="preserve"> such as </w:t>
      </w:r>
      <w:r w:rsidR="002118B4" w:rsidRPr="0003725F">
        <w:t xml:space="preserve">a </w:t>
      </w:r>
      <w:r w:rsidR="004257EB" w:rsidRPr="0003725F">
        <w:t>bunch of people working on the same application</w:t>
      </w:r>
      <w:r w:rsidRPr="0003725F">
        <w:t>. Docker is an open</w:t>
      </w:r>
      <w:r w:rsidR="002118B4" w:rsidRPr="0003725F">
        <w:t>-</w:t>
      </w:r>
      <w:r w:rsidRPr="0003725F">
        <w:t>source virtualization platform developed for software developers and systematics. With Docker, you can run Linux and Windows virtual containers on Linux, Windows</w:t>
      </w:r>
      <w:r w:rsidR="002118B4" w:rsidRPr="0003725F">
        <w:t>,</w:t>
      </w:r>
      <w:r w:rsidRPr="0003725F">
        <w:t xml:space="preserve"> and MacOSX. Docker is built on the LXC virtualization mechanism. A Docker image is operated in units called containers. Each container uses a process. Depending on </w:t>
      </w:r>
      <w:r w:rsidR="002118B4" w:rsidRPr="0003725F">
        <w:t>their</w:t>
      </w:r>
      <w:r w:rsidRPr="0003725F">
        <w:t xml:space="preserve"> power, thousands of </w:t>
      </w:r>
      <w:r w:rsidR="00E816E4" w:rsidRPr="0003725F">
        <w:t>D</w:t>
      </w:r>
      <w:r w:rsidRPr="0003725F">
        <w:t xml:space="preserve">ocker containers can work on one machine. Container images share </w:t>
      </w:r>
      <w:r w:rsidR="00E816E4" w:rsidRPr="0003725F">
        <w:t>common system files</w:t>
      </w:r>
      <w:r w:rsidRPr="0003725F">
        <w:t>. Therefore, disk space is saved. Docker takes the image of the installed final versions of the software and makes them available again. You can create these images once and send them to other servers.</w:t>
      </w:r>
      <w:r w:rsidR="00AD1FEE" w:rsidRPr="0003725F">
        <w:t xml:space="preserve"> </w:t>
      </w:r>
      <w:r w:rsidR="00F54C2E" w:rsidRPr="0003725F">
        <w:t>Also,</w:t>
      </w:r>
      <w:r w:rsidR="00AD1FEE" w:rsidRPr="0003725F">
        <w:t xml:space="preserve"> you can create different images for each server.</w:t>
      </w:r>
      <w:r w:rsidRPr="0003725F">
        <w:t xml:space="preserve"> </w:t>
      </w:r>
      <w:r w:rsidR="00B862DA" w:rsidRPr="0003725F">
        <w:t>Every server can remake the image by looking at the instruction document called Dockerfile.</w:t>
      </w:r>
      <w:r w:rsidRPr="0003725F">
        <w:t xml:space="preserve"> In this way, no manual intervention is required. VMs have a full operating system for each employee instance. Docker, on the other hand, uses images that are reduced in size instead of the full operating system and uses host operating system libraries as shared. However, this makes Docker the system resource-friendly and lowers the isolation level. Both virtualization approaches have advantages and disadvantages compared to each other. However, it would be correct to say that some advantages are very critical from the perspective of Docker.</w:t>
      </w:r>
    </w:p>
    <w:p w14:paraId="46467E1F" w14:textId="7870F29E" w:rsidR="00324E8F" w:rsidRPr="0003725F" w:rsidRDefault="00324E8F" w:rsidP="00324E8F">
      <w:pPr>
        <w:spacing w:line="360" w:lineRule="auto"/>
        <w:jc w:val="both"/>
      </w:pPr>
      <w:r w:rsidRPr="0003725F">
        <w:t>One of the</w:t>
      </w:r>
      <w:r w:rsidR="0050473F" w:rsidRPr="0003725F">
        <w:t xml:space="preserve"> advantage</w:t>
      </w:r>
      <w:r w:rsidR="00884459" w:rsidRPr="0003725F">
        <w:t>s</w:t>
      </w:r>
      <w:r w:rsidR="0050473F" w:rsidRPr="0003725F">
        <w:t xml:space="preserve"> of Docker</w:t>
      </w:r>
      <w:r w:rsidRPr="0003725F">
        <w:t xml:space="preserve"> is eas</w:t>
      </w:r>
      <w:r w:rsidR="00D05F20" w:rsidRPr="0003725F">
        <w:t>i</w:t>
      </w:r>
      <w:r w:rsidR="006E375C" w:rsidRPr="0003725F">
        <w:t>ly</w:t>
      </w:r>
      <w:r w:rsidRPr="0003725F">
        <w:t xml:space="preserve"> </w:t>
      </w:r>
      <w:r w:rsidR="00680CC5" w:rsidRPr="0003725F">
        <w:t>operable</w:t>
      </w:r>
      <w:r w:rsidRPr="0003725F">
        <w:t xml:space="preserve">. Docker Hypervisor runs in seconds because it does not use a fully loaded operating system and the host is running close to the system. Another is its predisposition to versioning. One of the most striking features of Docker is its versioning feature. Docker allows us to record different versions of the operating system images it uses. This situation opens the door for sharing the prepared images among users. </w:t>
      </w:r>
      <w:r w:rsidR="00FA4BB5" w:rsidRPr="0003725F">
        <w:t>If another feature is talked about, this is shareability.</w:t>
      </w:r>
      <w:r w:rsidRPr="0003725F">
        <w:t xml:space="preserve"> Operating system images prepared by users or distributors can be sent to central servers and can also be obtained by other users from these central servers. Working on a single operating system brings the problem of security to mind. Docker brought software solutions to this issue. Applications running in the container cannot </w:t>
      </w:r>
      <w:r w:rsidRPr="0003725F">
        <w:lastRenderedPageBreak/>
        <w:t>see and affect the application in another container unless stated otherwise, in other words</w:t>
      </w:r>
      <w:r w:rsidR="00D0355B" w:rsidRPr="0003725F">
        <w:t>,</w:t>
      </w:r>
      <w:r w:rsidRPr="0003725F">
        <w:t xml:space="preserve"> they are isolated. Orange Pi is a new generation </w:t>
      </w:r>
      <w:r w:rsidR="0067008D" w:rsidRPr="0003725F">
        <w:t>minicomputer</w:t>
      </w:r>
      <w:r w:rsidRPr="0003725F">
        <w:t xml:space="preserve"> with leading features. Orange Pi is the number one choice of developers with its unrivaled features that can be accessed all over the world with </w:t>
      </w:r>
      <w:r w:rsidR="006C6B9F" w:rsidRPr="0003725F">
        <w:t>catch-phrase</w:t>
      </w:r>
      <w:r w:rsidRPr="0003725F">
        <w:t xml:space="preserve"> of “new generation mini </w:t>
      </w:r>
      <w:r w:rsidR="00892A31" w:rsidRPr="0003725F">
        <w:t>PC</w:t>
      </w:r>
      <w:r w:rsidRPr="0003725F">
        <w:t>”. Orange Pi minicomputer has hardware and software support that can be used from prototype to production. You can develop large projects and use them commercially with Orange Pi. Orange Pi has extensive equipment support compatible with your projects. Orange Pi is the leading developer mini developer computer for developers. I</w:t>
      </w:r>
      <w:r w:rsidR="00D0355B" w:rsidRPr="0003725F">
        <w:t>o</w:t>
      </w:r>
      <w:r w:rsidRPr="0003725F">
        <w:t>T is the most important feature that enables it to be a developer product and to be in an assertive position in this field.</w:t>
      </w:r>
    </w:p>
    <w:p w14:paraId="196150B8" w14:textId="77777777" w:rsidR="00AD01EB" w:rsidRPr="0003725F" w:rsidRDefault="00494D4B" w:rsidP="00A618E6">
      <w:pPr>
        <w:pStyle w:val="Balk2"/>
        <w:tabs>
          <w:tab w:val="clear" w:pos="4619"/>
        </w:tabs>
        <w:spacing w:after="120" w:line="360" w:lineRule="auto"/>
        <w:ind w:left="426" w:hanging="426"/>
        <w:rPr>
          <w:szCs w:val="24"/>
          <w:lang w:val="en-US"/>
        </w:rPr>
      </w:pPr>
      <w:bookmarkStart w:id="14" w:name="_Toc240171660"/>
      <w:bookmarkStart w:id="15" w:name="_Toc42612536"/>
      <w:r w:rsidRPr="0003725F">
        <w:rPr>
          <w:caps w:val="0"/>
          <w:szCs w:val="24"/>
          <w:lang w:val="en-US"/>
        </w:rPr>
        <w:t>Problem Statement</w:t>
      </w:r>
      <w:bookmarkEnd w:id="14"/>
      <w:bookmarkEnd w:id="15"/>
    </w:p>
    <w:p w14:paraId="45625412" w14:textId="32429A78" w:rsidR="00AD01EB" w:rsidRPr="0003725F" w:rsidRDefault="007D573A" w:rsidP="00381DC2">
      <w:pPr>
        <w:spacing w:line="360" w:lineRule="auto"/>
        <w:jc w:val="both"/>
      </w:pPr>
      <w:r w:rsidRPr="0003725F">
        <w:t xml:space="preserve">To widely use smart developer cards such as Orange Pi and Raspberry Pi, it is necessary to connect to the device each time to update the code blocks or change some settings. In this study, this is called the traditional method. </w:t>
      </w:r>
      <w:r w:rsidR="003F35E3" w:rsidRPr="0003725F">
        <w:t>For such cases</w:t>
      </w:r>
      <w:r w:rsidR="00D0355B" w:rsidRPr="0003725F">
        <w:t>,</w:t>
      </w:r>
      <w:r w:rsidR="003F35E3" w:rsidRPr="0003725F">
        <w:t xml:space="preserve"> version update or code update can’t possible because you need to connect </w:t>
      </w:r>
      <w:r w:rsidR="00D0355B" w:rsidRPr="0003725F">
        <w:t xml:space="preserve">the </w:t>
      </w:r>
      <w:r w:rsidR="003F35E3" w:rsidRPr="0003725F">
        <w:t xml:space="preserve">device with SSH in the same network. Therefore, to solve this problem, you just need to connect to the device once during the first installation and prepare for </w:t>
      </w:r>
      <w:r w:rsidR="00D0355B" w:rsidRPr="0003725F">
        <w:t xml:space="preserve">the </w:t>
      </w:r>
      <w:r w:rsidR="003F35E3" w:rsidRPr="0003725F">
        <w:t xml:space="preserve">Docker container. </w:t>
      </w:r>
      <w:r w:rsidR="00344AA0" w:rsidRPr="0003725F">
        <w:t>This was done to ensure that the version is automatically updated without connecting directly to the device in every update. Version updates can be performed easily thanks to the microservice that can be created with Docker.</w:t>
      </w:r>
    </w:p>
    <w:p w14:paraId="68401D57" w14:textId="77777777" w:rsidR="00AD01EB" w:rsidRPr="0003725F" w:rsidRDefault="00494D4B" w:rsidP="00A618E6">
      <w:pPr>
        <w:pStyle w:val="Balk2"/>
        <w:tabs>
          <w:tab w:val="clear" w:pos="4619"/>
        </w:tabs>
        <w:spacing w:after="120" w:line="360" w:lineRule="auto"/>
        <w:ind w:left="426" w:hanging="426"/>
        <w:rPr>
          <w:caps w:val="0"/>
          <w:szCs w:val="24"/>
          <w:lang w:val="en-US"/>
        </w:rPr>
      </w:pPr>
      <w:bookmarkStart w:id="16" w:name="_Toc240171661"/>
      <w:bookmarkStart w:id="17" w:name="_Toc42612537"/>
      <w:r w:rsidRPr="0003725F">
        <w:rPr>
          <w:caps w:val="0"/>
          <w:szCs w:val="24"/>
          <w:lang w:val="en-US"/>
        </w:rPr>
        <w:t xml:space="preserve">Project </w:t>
      </w:r>
      <w:bookmarkEnd w:id="16"/>
      <w:r w:rsidR="00CB663F" w:rsidRPr="0003725F">
        <w:rPr>
          <w:caps w:val="0"/>
          <w:szCs w:val="24"/>
          <w:lang w:val="en-US"/>
        </w:rPr>
        <w:t>Purpose</w:t>
      </w:r>
      <w:bookmarkEnd w:id="17"/>
    </w:p>
    <w:p w14:paraId="7EB27489" w14:textId="0D3449CE" w:rsidR="00CB663F" w:rsidRPr="0003725F" w:rsidRDefault="003E520D" w:rsidP="003E520D">
      <w:pPr>
        <w:spacing w:line="360" w:lineRule="auto"/>
        <w:jc w:val="both"/>
      </w:pPr>
      <w:r w:rsidRPr="0003725F">
        <w:t xml:space="preserve">The purpose of this project is </w:t>
      </w:r>
      <w:r w:rsidR="00E77BBA" w:rsidRPr="0003725F">
        <w:t>m</w:t>
      </w:r>
      <w:r w:rsidRPr="0003725F">
        <w:t>icroservices, utilize IoT devices in terms of management and security for various fields. Having light supplies services instead of embedded software provides energy efficiency and stability. In this project, it is aimed to use internal services as a microservice to run an IoT device sensors to increase its operational performance. The focus of the project is to deal with interoperability challenges between devices and IoT device systems.</w:t>
      </w:r>
    </w:p>
    <w:p w14:paraId="1F2D951F" w14:textId="77777777" w:rsidR="00CB663F" w:rsidRPr="0003725F" w:rsidRDefault="00CB663F" w:rsidP="00A618E6">
      <w:pPr>
        <w:pStyle w:val="Balk2"/>
        <w:tabs>
          <w:tab w:val="clear" w:pos="4619"/>
        </w:tabs>
        <w:spacing w:after="120" w:line="360" w:lineRule="auto"/>
        <w:ind w:left="426" w:hanging="426"/>
        <w:rPr>
          <w:caps w:val="0"/>
          <w:szCs w:val="24"/>
          <w:lang w:val="en-US"/>
        </w:rPr>
      </w:pPr>
      <w:bookmarkStart w:id="18" w:name="_Toc42612538"/>
      <w:r w:rsidRPr="0003725F">
        <w:rPr>
          <w:caps w:val="0"/>
          <w:szCs w:val="24"/>
          <w:lang w:val="en-US"/>
        </w:rPr>
        <w:t>Project Scope</w:t>
      </w:r>
      <w:bookmarkEnd w:id="18"/>
    </w:p>
    <w:p w14:paraId="32BE88B9" w14:textId="00E8101E" w:rsidR="00D13790" w:rsidRPr="0003725F" w:rsidRDefault="00A81F57" w:rsidP="00D13790">
      <w:pPr>
        <w:spacing w:line="360" w:lineRule="auto"/>
        <w:jc w:val="both"/>
      </w:pPr>
      <w:r w:rsidRPr="0003725F">
        <w:t>The scope of this project is to make a study comparing these methods which are Traditional Method as Method A, Individual Method as Method B, and All in One Method as Method C, by using three different development environments in Orange Pi Zero device. The tools used in this project are as follows.</w:t>
      </w:r>
    </w:p>
    <w:p w14:paraId="528FFF77" w14:textId="77777777" w:rsidR="00D13790" w:rsidRPr="0003725F" w:rsidRDefault="00D13790" w:rsidP="005F1D48">
      <w:pPr>
        <w:pStyle w:val="ListeParagraf"/>
        <w:numPr>
          <w:ilvl w:val="0"/>
          <w:numId w:val="5"/>
        </w:numPr>
        <w:spacing w:line="360" w:lineRule="auto"/>
        <w:jc w:val="both"/>
      </w:pPr>
      <w:r w:rsidRPr="0003725F">
        <w:lastRenderedPageBreak/>
        <w:t>Docker platform</w:t>
      </w:r>
    </w:p>
    <w:p w14:paraId="79486566" w14:textId="221038D2" w:rsidR="00D13790" w:rsidRPr="0003725F" w:rsidRDefault="00D13790" w:rsidP="005F1D48">
      <w:pPr>
        <w:pStyle w:val="ListeParagraf"/>
        <w:numPr>
          <w:ilvl w:val="0"/>
          <w:numId w:val="5"/>
        </w:numPr>
        <w:spacing w:line="360" w:lineRule="auto"/>
        <w:jc w:val="both"/>
      </w:pPr>
      <w:r w:rsidRPr="0003725F">
        <w:t>Orange Pi</w:t>
      </w:r>
      <w:r w:rsidR="00404397" w:rsidRPr="0003725F">
        <w:t xml:space="preserve"> Z</w:t>
      </w:r>
      <w:r w:rsidRPr="0003725F">
        <w:t>ero</w:t>
      </w:r>
    </w:p>
    <w:p w14:paraId="6966ECD8" w14:textId="77777777" w:rsidR="00D13790" w:rsidRPr="0003725F" w:rsidRDefault="00D13790" w:rsidP="005F1D48">
      <w:pPr>
        <w:pStyle w:val="ListeParagraf"/>
        <w:numPr>
          <w:ilvl w:val="0"/>
          <w:numId w:val="5"/>
        </w:numPr>
        <w:spacing w:line="360" w:lineRule="auto"/>
        <w:jc w:val="both"/>
      </w:pPr>
      <w:r w:rsidRPr="0003725F">
        <w:t>Flame sensor</w:t>
      </w:r>
    </w:p>
    <w:p w14:paraId="2C98FECD" w14:textId="77777777" w:rsidR="00D13790" w:rsidRPr="0003725F" w:rsidRDefault="00D13790" w:rsidP="005F1D48">
      <w:pPr>
        <w:pStyle w:val="ListeParagraf"/>
        <w:numPr>
          <w:ilvl w:val="0"/>
          <w:numId w:val="5"/>
        </w:numPr>
        <w:spacing w:line="360" w:lineRule="auto"/>
        <w:jc w:val="both"/>
      </w:pPr>
      <w:r w:rsidRPr="0003725F">
        <w:t>Gas sensor</w:t>
      </w:r>
    </w:p>
    <w:p w14:paraId="0473BA45" w14:textId="77777777" w:rsidR="00D13790" w:rsidRPr="0003725F" w:rsidRDefault="00D13790" w:rsidP="005F1D48">
      <w:pPr>
        <w:pStyle w:val="ListeParagraf"/>
        <w:numPr>
          <w:ilvl w:val="0"/>
          <w:numId w:val="5"/>
        </w:numPr>
        <w:spacing w:line="360" w:lineRule="auto"/>
        <w:jc w:val="both"/>
      </w:pPr>
      <w:r w:rsidRPr="0003725F">
        <w:t>Rain sensor</w:t>
      </w:r>
    </w:p>
    <w:p w14:paraId="66BD9A98" w14:textId="77777777" w:rsidR="00D13790" w:rsidRPr="0003725F" w:rsidRDefault="00D13790" w:rsidP="005F1D48">
      <w:pPr>
        <w:pStyle w:val="ListeParagraf"/>
        <w:numPr>
          <w:ilvl w:val="0"/>
          <w:numId w:val="5"/>
        </w:numPr>
        <w:spacing w:line="360" w:lineRule="auto"/>
        <w:jc w:val="both"/>
      </w:pPr>
      <w:r w:rsidRPr="0003725F">
        <w:t>Motion sensor</w:t>
      </w:r>
    </w:p>
    <w:p w14:paraId="12E09589" w14:textId="77777777" w:rsidR="00D13790" w:rsidRPr="0003725F" w:rsidRDefault="00D13790" w:rsidP="005F1D48">
      <w:pPr>
        <w:pStyle w:val="ListeParagraf"/>
        <w:numPr>
          <w:ilvl w:val="0"/>
          <w:numId w:val="5"/>
        </w:numPr>
        <w:spacing w:line="360" w:lineRule="auto"/>
        <w:jc w:val="both"/>
      </w:pPr>
      <w:r w:rsidRPr="0003725F">
        <w:t>Temperature sensor</w:t>
      </w:r>
    </w:p>
    <w:p w14:paraId="4CD553DA" w14:textId="77777777" w:rsidR="00D13790" w:rsidRPr="0003725F" w:rsidRDefault="00D13790" w:rsidP="005F1D48">
      <w:pPr>
        <w:pStyle w:val="ListeParagraf"/>
        <w:numPr>
          <w:ilvl w:val="0"/>
          <w:numId w:val="5"/>
        </w:numPr>
        <w:spacing w:line="360" w:lineRule="auto"/>
        <w:jc w:val="both"/>
      </w:pPr>
      <w:r w:rsidRPr="0003725F">
        <w:t>Humidity sensor</w:t>
      </w:r>
    </w:p>
    <w:p w14:paraId="2EFEBD0B" w14:textId="77777777" w:rsidR="00CB663F" w:rsidRPr="0003725F" w:rsidRDefault="00D13790" w:rsidP="005F1D48">
      <w:pPr>
        <w:pStyle w:val="ListeParagraf"/>
        <w:numPr>
          <w:ilvl w:val="0"/>
          <w:numId w:val="5"/>
        </w:numPr>
        <w:spacing w:line="360" w:lineRule="auto"/>
        <w:jc w:val="both"/>
      </w:pPr>
      <w:r w:rsidRPr="0003725F">
        <w:t>Buzzer sensor</w:t>
      </w:r>
    </w:p>
    <w:p w14:paraId="7DA72995" w14:textId="77777777" w:rsidR="008A4B79" w:rsidRPr="0003725F" w:rsidRDefault="008A4B79" w:rsidP="00A618E6">
      <w:pPr>
        <w:pStyle w:val="Balk2"/>
        <w:tabs>
          <w:tab w:val="clear" w:pos="4619"/>
        </w:tabs>
        <w:spacing w:after="120" w:line="360" w:lineRule="auto"/>
        <w:ind w:left="426" w:hanging="426"/>
        <w:rPr>
          <w:caps w:val="0"/>
          <w:szCs w:val="24"/>
          <w:lang w:val="en-US"/>
        </w:rPr>
      </w:pPr>
      <w:bookmarkStart w:id="19" w:name="_Toc42612539"/>
      <w:r w:rsidRPr="0003725F">
        <w:rPr>
          <w:caps w:val="0"/>
          <w:szCs w:val="24"/>
          <w:lang w:val="en-US"/>
        </w:rPr>
        <w:t>Objectives and Success Criteria of the Project</w:t>
      </w:r>
      <w:bookmarkEnd w:id="19"/>
    </w:p>
    <w:p w14:paraId="6084153E" w14:textId="58F3BA27" w:rsidR="002438C6" w:rsidRPr="0003725F" w:rsidRDefault="00F45AEE" w:rsidP="002438C6">
      <w:pPr>
        <w:spacing w:after="240" w:line="360" w:lineRule="auto"/>
        <w:jc w:val="both"/>
      </w:pPr>
      <w:r w:rsidRPr="0003725F">
        <w:t xml:space="preserve">The </w:t>
      </w:r>
      <w:r w:rsidR="00D0355B" w:rsidRPr="0003725F">
        <w:t>project aim</w:t>
      </w:r>
      <w:r w:rsidRPr="0003725F">
        <w:t xml:space="preserve">s to show the advantages and disadvantages of </w:t>
      </w:r>
      <w:r w:rsidR="00B42361" w:rsidRPr="0003725F">
        <w:t>Docker container</w:t>
      </w:r>
      <w:r w:rsidRPr="0003725F">
        <w:t xml:space="preserve"> </w:t>
      </w:r>
      <w:r w:rsidR="00B42361" w:rsidRPr="0003725F">
        <w:t>usage</w:t>
      </w:r>
      <w:r w:rsidRPr="0003725F">
        <w:t xml:space="preserve"> </w:t>
      </w:r>
      <w:r w:rsidR="002320D9" w:rsidRPr="0003725F">
        <w:t>on</w:t>
      </w:r>
      <w:r w:rsidRPr="0003725F">
        <w:t xml:space="preserve"> Orange Pi.</w:t>
      </w:r>
      <w:r w:rsidR="00C2577E" w:rsidRPr="0003725F">
        <w:t xml:space="preserve"> </w:t>
      </w:r>
      <w:r w:rsidR="00F80426" w:rsidRPr="0003725F">
        <w:t xml:space="preserve">It is examined </w:t>
      </w:r>
      <w:r w:rsidR="002C4243" w:rsidRPr="0003725F">
        <w:t xml:space="preserve">if there is a decrease in device performance </w:t>
      </w:r>
      <w:r w:rsidR="00E949FB" w:rsidRPr="0003725F">
        <w:t xml:space="preserve">by </w:t>
      </w:r>
      <w:r w:rsidR="00F80426" w:rsidRPr="0003725F">
        <w:t>u</w:t>
      </w:r>
      <w:r w:rsidR="00C2577E" w:rsidRPr="0003725F">
        <w:t xml:space="preserve">sing </w:t>
      </w:r>
      <w:r w:rsidR="00D0355B" w:rsidRPr="0003725F">
        <w:t xml:space="preserve">the </w:t>
      </w:r>
      <w:r w:rsidR="00C2577E" w:rsidRPr="0003725F">
        <w:t xml:space="preserve">remote version update method of IoT device </w:t>
      </w:r>
      <w:r w:rsidR="00A828ED" w:rsidRPr="0003725F">
        <w:t xml:space="preserve">with </w:t>
      </w:r>
      <w:r w:rsidR="00C2577E" w:rsidRPr="0003725F">
        <w:t xml:space="preserve">Docker container. </w:t>
      </w:r>
      <w:r w:rsidR="00D0355B" w:rsidRPr="0003725F">
        <w:t>The s</w:t>
      </w:r>
      <w:r w:rsidR="00C2577E" w:rsidRPr="0003725F">
        <w:t>uccess criteria are as follows.</w:t>
      </w:r>
    </w:p>
    <w:p w14:paraId="33B559CF" w14:textId="0DC8D16E" w:rsidR="006D7243" w:rsidRPr="0003725F" w:rsidRDefault="008D5B43" w:rsidP="005F1D48">
      <w:pPr>
        <w:pStyle w:val="ListeParagraf"/>
        <w:numPr>
          <w:ilvl w:val="0"/>
          <w:numId w:val="9"/>
        </w:numPr>
        <w:spacing w:line="360" w:lineRule="auto"/>
        <w:jc w:val="both"/>
      </w:pPr>
      <w:r w:rsidRPr="0003725F">
        <w:t xml:space="preserve">Providing </w:t>
      </w:r>
      <w:r w:rsidR="00925925" w:rsidRPr="0003725F">
        <w:t>high performance and ease of use for developers and users</w:t>
      </w:r>
      <w:r w:rsidRPr="0003725F">
        <w:t xml:space="preserve"> with container usage</w:t>
      </w:r>
      <w:r w:rsidR="00697144" w:rsidRPr="0003725F">
        <w:t>.</w:t>
      </w:r>
    </w:p>
    <w:p w14:paraId="4F432919" w14:textId="0B0636A2" w:rsidR="008B3FDF" w:rsidRPr="0003725F" w:rsidRDefault="002860DD" w:rsidP="005F1D48">
      <w:pPr>
        <w:pStyle w:val="ListeParagraf"/>
        <w:numPr>
          <w:ilvl w:val="0"/>
          <w:numId w:val="8"/>
        </w:numPr>
        <w:spacing w:after="240" w:line="360" w:lineRule="auto"/>
        <w:jc w:val="both"/>
      </w:pPr>
      <w:r w:rsidRPr="0003725F">
        <w:t xml:space="preserve">Developing </w:t>
      </w:r>
      <w:r w:rsidR="00925925" w:rsidRPr="0003725F">
        <w:t xml:space="preserve">the traditional method by using the advantages of remote </w:t>
      </w:r>
      <w:r w:rsidR="00074065" w:rsidRPr="0003725F">
        <w:t>control</w:t>
      </w:r>
      <w:r w:rsidR="00925925" w:rsidRPr="0003725F">
        <w:t xml:space="preserve"> and version update of the container structure</w:t>
      </w:r>
      <w:r w:rsidR="006D7243" w:rsidRPr="0003725F">
        <w:t>.</w:t>
      </w:r>
    </w:p>
    <w:p w14:paraId="5E8C882F" w14:textId="77777777" w:rsidR="00A608D9" w:rsidRPr="0003725F" w:rsidRDefault="00A608D9" w:rsidP="00A618E6">
      <w:pPr>
        <w:pStyle w:val="Balk2"/>
        <w:tabs>
          <w:tab w:val="clear" w:pos="4619"/>
        </w:tabs>
        <w:spacing w:after="120" w:line="360" w:lineRule="auto"/>
        <w:ind w:left="426" w:hanging="426"/>
        <w:rPr>
          <w:caps w:val="0"/>
          <w:szCs w:val="24"/>
          <w:lang w:val="en-US"/>
        </w:rPr>
      </w:pPr>
      <w:bookmarkStart w:id="20" w:name="_Toc42612540"/>
      <w:r w:rsidRPr="0003725F">
        <w:rPr>
          <w:caps w:val="0"/>
          <w:szCs w:val="24"/>
          <w:lang w:val="en-US"/>
        </w:rPr>
        <w:t>Report Outline</w:t>
      </w:r>
      <w:bookmarkEnd w:id="20"/>
    </w:p>
    <w:p w14:paraId="505166B0" w14:textId="19393C84" w:rsidR="007A236F" w:rsidRPr="0003725F" w:rsidRDefault="007A236F" w:rsidP="00E84A1B">
      <w:pPr>
        <w:spacing w:before="120" w:line="360" w:lineRule="auto"/>
        <w:jc w:val="both"/>
      </w:pPr>
      <w:r w:rsidRPr="0003725F">
        <w:t xml:space="preserve">A summary of this study, when an </w:t>
      </w:r>
      <w:r w:rsidR="00EB583E" w:rsidRPr="0003725F">
        <w:t xml:space="preserve">IoT </w:t>
      </w:r>
      <w:r w:rsidRPr="0003725F">
        <w:t>device was designed, the ability to remotely control the updates and changes, and performance comparisons with other uses were made after the code and application setups were made to the device via the docker only after connecting to the device once.</w:t>
      </w:r>
    </w:p>
    <w:p w14:paraId="5DDD5231" w14:textId="77777777" w:rsidR="00960245" w:rsidRPr="0003725F" w:rsidRDefault="00960245" w:rsidP="00E84A1B">
      <w:pPr>
        <w:spacing w:before="120" w:line="360" w:lineRule="auto"/>
        <w:jc w:val="both"/>
      </w:pPr>
      <w:r w:rsidRPr="0003725F">
        <w:t>The following topics are defined in this report.</w:t>
      </w:r>
    </w:p>
    <w:p w14:paraId="0EA6FCFE" w14:textId="43D35F55" w:rsidR="001C70DF" w:rsidRPr="0003725F" w:rsidRDefault="001C70DF" w:rsidP="005F1D48">
      <w:pPr>
        <w:pStyle w:val="ListeParagraf"/>
        <w:numPr>
          <w:ilvl w:val="0"/>
          <w:numId w:val="8"/>
        </w:numPr>
        <w:spacing w:before="120" w:line="360" w:lineRule="auto"/>
        <w:jc w:val="both"/>
      </w:pPr>
      <w:r w:rsidRPr="0003725F">
        <w:t xml:space="preserve">Installation of </w:t>
      </w:r>
      <w:r w:rsidR="00D0355B" w:rsidRPr="0003725F">
        <w:t xml:space="preserve">the </w:t>
      </w:r>
      <w:r w:rsidRPr="0003725F">
        <w:t>Armbian Debian operating system and its necessary environments</w:t>
      </w:r>
      <w:r w:rsidR="00192F04" w:rsidRPr="0003725F">
        <w:t>.</w:t>
      </w:r>
    </w:p>
    <w:p w14:paraId="374451EC" w14:textId="4A38E306" w:rsidR="00192F04" w:rsidRPr="0003725F" w:rsidRDefault="00192F04" w:rsidP="005F1D48">
      <w:pPr>
        <w:pStyle w:val="ListeParagraf"/>
        <w:numPr>
          <w:ilvl w:val="0"/>
          <w:numId w:val="8"/>
        </w:numPr>
        <w:spacing w:before="120" w:line="360" w:lineRule="auto"/>
        <w:jc w:val="both"/>
      </w:pPr>
      <w:r w:rsidRPr="0003725F">
        <w:t>Installation of the virtualization technology of Docker Container</w:t>
      </w:r>
      <w:r w:rsidR="00876F47" w:rsidRPr="0003725F">
        <w:t>.</w:t>
      </w:r>
    </w:p>
    <w:p w14:paraId="5307A6AC" w14:textId="6ABC70FC" w:rsidR="00876F47" w:rsidRPr="0003725F" w:rsidRDefault="00876F47" w:rsidP="005F1D48">
      <w:pPr>
        <w:pStyle w:val="ListeParagraf"/>
        <w:numPr>
          <w:ilvl w:val="0"/>
          <w:numId w:val="8"/>
        </w:numPr>
        <w:spacing w:before="120" w:line="360" w:lineRule="auto"/>
        <w:jc w:val="both"/>
      </w:pPr>
      <w:r w:rsidRPr="0003725F">
        <w:t xml:space="preserve">Configuration of Dockerfile and how to use it. </w:t>
      </w:r>
    </w:p>
    <w:p w14:paraId="63B5E03A" w14:textId="77777777" w:rsidR="00AD01EB" w:rsidRPr="0003725F" w:rsidRDefault="00664A93" w:rsidP="005F1D48">
      <w:pPr>
        <w:pStyle w:val="Balk1"/>
        <w:numPr>
          <w:ilvl w:val="0"/>
          <w:numId w:val="6"/>
        </w:numPr>
        <w:spacing w:before="720" w:after="240"/>
      </w:pPr>
      <w:bookmarkStart w:id="21" w:name="_Toc240171662"/>
      <w:r w:rsidRPr="0003725F">
        <w:rPr>
          <w:caps w:val="0"/>
        </w:rPr>
        <w:br w:type="page"/>
      </w:r>
      <w:r w:rsidR="00AD01EB" w:rsidRPr="0003725F">
        <w:rPr>
          <w:caps w:val="0"/>
        </w:rPr>
        <w:lastRenderedPageBreak/>
        <w:t xml:space="preserve"> </w:t>
      </w:r>
      <w:bookmarkStart w:id="22" w:name="_Toc42612541"/>
      <w:r w:rsidR="00AD01EB" w:rsidRPr="0003725F">
        <w:rPr>
          <w:caps w:val="0"/>
        </w:rPr>
        <w:t>RELATED WORK</w:t>
      </w:r>
      <w:bookmarkEnd w:id="21"/>
      <w:bookmarkEnd w:id="22"/>
    </w:p>
    <w:p w14:paraId="53681026" w14:textId="0408D1BC" w:rsidR="001F739E" w:rsidRPr="0003725F" w:rsidRDefault="001F739E" w:rsidP="001F739E">
      <w:pPr>
        <w:spacing w:line="360" w:lineRule="auto"/>
        <w:jc w:val="both"/>
      </w:pPr>
      <w:r w:rsidRPr="0003725F">
        <w:t xml:space="preserve">Different architectures need to be used to transition from the </w:t>
      </w:r>
      <w:r w:rsidR="00771F93" w:rsidRPr="0003725F">
        <w:t>IoT</w:t>
      </w:r>
      <w:r w:rsidRPr="0003725F">
        <w:t xml:space="preserve"> to built-in systems to a low power network. For this, cloud-based restful architecture should be used. With the advent of light TCP / IP packets with the web, files on the web can be directly </w:t>
      </w:r>
      <w:r w:rsidR="00C62312" w:rsidRPr="0003725F">
        <w:t>accessed [</w:t>
      </w:r>
      <w:r w:rsidR="00601D8B" w:rsidRPr="0003725F">
        <w:t>2</w:t>
      </w:r>
      <w:r w:rsidR="00C62312" w:rsidRPr="0003725F">
        <w:t>]</w:t>
      </w:r>
      <w:r w:rsidRPr="0003725F">
        <w:t xml:space="preserve">. The web vision of objects is simple and recommends the use of well-defined restful interfaces. The study offers a system that includes restricted devices that directly runs a web server. </w:t>
      </w:r>
      <w:r w:rsidR="00E65CB2" w:rsidRPr="0003725F">
        <w:t>The basis of all device code is an embedded operating system that can be used for resource-constrained platforms. An example of this operating system is Contiki3</w:t>
      </w:r>
      <w:r w:rsidR="00752768" w:rsidRPr="0003725F">
        <w:t>[</w:t>
      </w:r>
      <w:r w:rsidR="00B54E2D" w:rsidRPr="0003725F">
        <w:t>3</w:t>
      </w:r>
      <w:r w:rsidR="00752768" w:rsidRPr="0003725F">
        <w:t>]</w:t>
      </w:r>
      <w:r w:rsidR="00E65CB2" w:rsidRPr="0003725F">
        <w:t xml:space="preserve">. When the software needs to be developed, the developers continue by making changes </w:t>
      </w:r>
      <w:r w:rsidR="00D0355B" w:rsidRPr="0003725F">
        <w:t>to</w:t>
      </w:r>
      <w:r w:rsidR="00E65CB2" w:rsidRPr="0003725F">
        <w:t xml:space="preserve"> the network. These can be full image change on the network, incremental update</w:t>
      </w:r>
      <w:r w:rsidR="00D0355B" w:rsidRPr="0003725F">
        <w:t>,</w:t>
      </w:r>
      <w:r w:rsidR="00E65CB2" w:rsidRPr="0003725F">
        <w:t xml:space="preserve"> or dynamic link. Mate</w:t>
      </w:r>
      <w:r w:rsidR="00B54E2D" w:rsidRPr="0003725F">
        <w:t>[4]</w:t>
      </w:r>
      <w:r w:rsidR="00E65CB2" w:rsidRPr="0003725F">
        <w:t xml:space="preserve"> is one of the first VMs for sensor networks. It is specific to the mobile coded area for </w:t>
      </w:r>
      <w:r w:rsidR="00D0355B" w:rsidRPr="0003725F">
        <w:t xml:space="preserve">a </w:t>
      </w:r>
      <w:r w:rsidR="00E65CB2" w:rsidRPr="0003725F">
        <w:t>specific VM. General-purpose virtual machines were developed for resource-constrained platforms. WSN is particularly suitable for programming as the functionality of each node in the network is based on a simple set of actions: periodic detection, alarm triggering</w:t>
      </w:r>
      <w:r w:rsidR="00D0355B" w:rsidRPr="0003725F">
        <w:t>,</w:t>
      </w:r>
      <w:r w:rsidR="00E65CB2" w:rsidRPr="0003725F">
        <w:t xml:space="preserve"> and execution. This approach is application-independent, focused</w:t>
      </w:r>
      <w:r w:rsidR="00D0355B" w:rsidRPr="0003725F">
        <w:t>,</w:t>
      </w:r>
      <w:r w:rsidR="00E65CB2" w:rsidRPr="0003725F">
        <w:t xml:space="preserve"> and interactive functionality as testing increases productivity by making it easy. DPWS</w:t>
      </w:r>
      <w:r w:rsidR="00B54E2D" w:rsidRPr="0003725F">
        <w:t>[5]</w:t>
      </w:r>
      <w:r w:rsidR="00E65CB2" w:rsidRPr="0003725F">
        <w:t xml:space="preserve"> can add standards to low-end devices for interoperability. This is a standard Web application standard. Web resources can provide functionality regardless of certain applications. It does this using REST's uniform interfaces. You can provide the sensor </w:t>
      </w:r>
      <w:r w:rsidR="00D0355B" w:rsidRPr="0003725F">
        <w:t xml:space="preserve">to </w:t>
      </w:r>
      <w:r w:rsidR="00E65CB2" w:rsidRPr="0003725F">
        <w:t xml:space="preserve">receive value or </w:t>
      </w:r>
      <w:r w:rsidR="00D0355B" w:rsidRPr="0003725F">
        <w:t xml:space="preserve">a </w:t>
      </w:r>
      <w:r w:rsidR="00E65CB2" w:rsidRPr="0003725F">
        <w:t>post-run task. Thanks to this, the devices do not need to be reprogrammed. Also, multiple applications can benefit from devices at the same time. The application server extends the WOT approach with Actinium</w:t>
      </w:r>
      <w:r w:rsidR="00B54E2D" w:rsidRPr="0003725F">
        <w:t>[6]</w:t>
      </w:r>
      <w:r w:rsidR="00E65CB2" w:rsidRPr="0003725F">
        <w:t>. Not only the relaxing interfaces of the devices but also the runtime container is RESTful. This advocates a true end-to-end RESTful approach.</w:t>
      </w:r>
    </w:p>
    <w:p w14:paraId="54764471" w14:textId="41682291" w:rsidR="00FB08AF" w:rsidRPr="0003725F" w:rsidRDefault="00FB08AF" w:rsidP="008561B7">
      <w:pPr>
        <w:spacing w:before="240" w:after="240" w:line="360" w:lineRule="auto"/>
        <w:jc w:val="both"/>
      </w:pPr>
      <w:r w:rsidRPr="0003725F">
        <w:t>One</w:t>
      </w:r>
      <w:r w:rsidR="00D0355B" w:rsidRPr="0003725F">
        <w:t>-</w:t>
      </w:r>
      <w:r w:rsidRPr="0003725F">
        <w:t xml:space="preserve">third of the products produced for the consumption of people </w:t>
      </w:r>
      <w:r w:rsidR="00D0355B" w:rsidRPr="0003725F">
        <w:t>is</w:t>
      </w:r>
      <w:r w:rsidRPr="0003725F">
        <w:t xml:space="preserve"> wasted. There is the FEFO rule in the food supply chain. In this rule, the first to get on the shelf first comes out. It gives information about the deterioration time by following the temperatures during the transportation of food or during the shelf [</w:t>
      </w:r>
      <w:r w:rsidR="00EE18A1" w:rsidRPr="0003725F">
        <w:t>7</w:t>
      </w:r>
      <w:r w:rsidRPr="0003725F">
        <w:t xml:space="preserve">]. Thus, losses can be reduced with this system. As a solution to this project, it is a system that provides information about the shelf life of the products by using the smart container by integrating the internet of objects. Sensor nodes in the container collect information in the environment and calculate the life of products that can be destroyed by the </w:t>
      </w:r>
      <w:r w:rsidRPr="0003725F">
        <w:lastRenderedPageBreak/>
        <w:t xml:space="preserve">battery-powered computer in the container. It starts by sending a Node ID. Sensor values are packed by MCI. </w:t>
      </w:r>
      <w:r w:rsidR="0002277B" w:rsidRPr="0003725F">
        <w:t xml:space="preserve">Then, </w:t>
      </w:r>
      <w:r w:rsidRPr="0003725F">
        <w:t>UHF Receiver-Transmitter is sent.</w:t>
      </w:r>
    </w:p>
    <w:p w14:paraId="250F364F" w14:textId="5F9DB53F" w:rsidR="007A4C0D" w:rsidRPr="0003725F" w:rsidRDefault="003C67A9" w:rsidP="008561B7">
      <w:pPr>
        <w:spacing w:before="240" w:after="240" w:line="360" w:lineRule="auto"/>
        <w:jc w:val="both"/>
      </w:pPr>
      <w:r w:rsidRPr="0003725F">
        <w:t>Hyper-manager virtualization technology is the process of hosting one or more machines through a single physical machine. The basis of cloud computing is virtualization</w:t>
      </w:r>
      <w:r w:rsidR="00105B5E" w:rsidRPr="0003725F">
        <w:t xml:space="preserve">. </w:t>
      </w:r>
      <w:r w:rsidRPr="0003725F">
        <w:t>Creates an abstraction layer, hiding basic hardware and software complexity</w:t>
      </w:r>
      <w:r w:rsidR="00105B5E" w:rsidRPr="0003725F">
        <w:t xml:space="preserve">. </w:t>
      </w:r>
      <w:r w:rsidR="00BD2802" w:rsidRPr="0003725F">
        <w:t xml:space="preserve">Thus, cloud providers can adapt to flexibility, scalability, reliability, isolation, resource optimization, etc. can be trusted. So, it can offer guaranteed services. The Linux Container Virtualization concept for IoT makes sense. This concept is light virtualization that allows different applications to run. </w:t>
      </w:r>
      <w:r w:rsidR="001F739E" w:rsidRPr="0003725F">
        <w:t>There are two types of containers. These are application</w:t>
      </w:r>
      <w:r w:rsidR="00D0355B" w:rsidRPr="0003725F">
        <w:t>s</w:t>
      </w:r>
      <w:r w:rsidR="001F739E" w:rsidRPr="0003725F">
        <w:t xml:space="preserve"> and system containers</w:t>
      </w:r>
      <w:r w:rsidR="006619D2" w:rsidRPr="0003725F">
        <w:t>. Only one application runs on the container. In the system containers, an example of a user area is booted. IoT Clouds are not dependent</w:t>
      </w:r>
      <w:r w:rsidR="00A62467" w:rsidRPr="0003725F">
        <w:t xml:space="preserve"> [8]</w:t>
      </w:r>
      <w:r w:rsidR="006619D2" w:rsidRPr="0003725F">
        <w:t>. IoT devices interact with a far Cloud system,</w:t>
      </w:r>
      <w:r w:rsidR="001F739E" w:rsidRPr="0003725F">
        <w:t xml:space="preserve"> which is responsible for collecting and evenly detecting data from heterogeneous IoT devices. </w:t>
      </w:r>
      <w:r w:rsidR="00BB5473" w:rsidRPr="0003725F">
        <w:t>Usually</w:t>
      </w:r>
      <w:r w:rsidR="00D0355B" w:rsidRPr="0003725F">
        <w:t>,</w:t>
      </w:r>
      <w:r w:rsidR="00BB5473" w:rsidRPr="0003725F">
        <w:t xml:space="preserve"> IoT devices run customized software written with a specific programming language and development framework. IoT devices can perform minimum processing and storage jobs. However, it is necessary to flexibly measure</w:t>
      </w:r>
      <w:r w:rsidR="00D0355B" w:rsidRPr="0003725F">
        <w:t>/</w:t>
      </w:r>
      <w:r w:rsidR="00BB5473" w:rsidRPr="0003725F">
        <w:t>reduce processing and storage capabilities. That's why big data processing tasks using virtualization technologies are performed in the Cloud system. According to the multiple cloud</w:t>
      </w:r>
      <w:r w:rsidR="00D0355B" w:rsidRPr="0003725F">
        <w:t>s</w:t>
      </w:r>
      <w:r w:rsidR="00BB5473" w:rsidRPr="0003725F">
        <w:t xml:space="preserve"> or cloudy burst model</w:t>
      </w:r>
      <w:r w:rsidR="00D0355B" w:rsidRPr="0003725F">
        <w:t>,</w:t>
      </w:r>
      <w:r w:rsidR="00BB5473" w:rsidRPr="0003725F">
        <w:t xml:space="preserve"> IoT Cloud 1 creates </w:t>
      </w:r>
      <w:r w:rsidR="004948C8" w:rsidRPr="0003725F">
        <w:t>its</w:t>
      </w:r>
      <w:r w:rsidR="00BB5473" w:rsidRPr="0003725F">
        <w:t xml:space="preserve"> own IoTaaS 1, which takes advantage of the IoTaaS 2-4 presented by IoT Cloud 2-4</w:t>
      </w:r>
      <w:r w:rsidR="009F0C2A" w:rsidRPr="0003725F">
        <w:t>, it is shown in Figure 2.1</w:t>
      </w:r>
      <w:r w:rsidR="000F0A5D" w:rsidRPr="0003725F">
        <w:t xml:space="preserve"> as an example</w:t>
      </w:r>
      <w:r w:rsidR="00BB5473" w:rsidRPr="0003725F">
        <w:t>. It is very similar to the model of PaaS and SaaS business models adopted by this. Dropbox built its business using IaaS provided by Amazon</w:t>
      </w:r>
      <w:r w:rsidR="00CE6CBD" w:rsidRPr="0003725F">
        <w:t xml:space="preserve"> [9]</w:t>
      </w:r>
      <w:r w:rsidR="00BB5473" w:rsidRPr="0003725F">
        <w:t xml:space="preserve">. That means the system was distributed to Amazon's VMs. </w:t>
      </w:r>
      <w:r w:rsidR="007C6BA4" w:rsidRPr="0003725F">
        <w:t xml:space="preserve">In this scenario, we emphasize that there is no low-level interaction between Amazon and Dropbox. Private IoT clouds host various virtual machines and containers to provide virtual services to their customers. These are their virtualization infrastructure. </w:t>
      </w:r>
      <w:r w:rsidR="00880785" w:rsidRPr="0003725F">
        <w:t xml:space="preserve">The "cross-cloud federation" scenario can </w:t>
      </w:r>
      <w:r w:rsidR="00B87BE6" w:rsidRPr="0003725F">
        <w:t>increment</w:t>
      </w:r>
      <w:r w:rsidR="00880785" w:rsidRPr="0003725F">
        <w:t xml:space="preserve"> the </w:t>
      </w:r>
      <w:r w:rsidR="009F4A0F" w:rsidRPr="0003725F">
        <w:t>number</w:t>
      </w:r>
      <w:r w:rsidR="00880785" w:rsidRPr="0003725F">
        <w:t xml:space="preserve"> of resources each particle Cloud operator requires more storage, computing, detection</w:t>
      </w:r>
      <w:r w:rsidR="009F4A0F" w:rsidRPr="0003725F">
        <w:t>,</w:t>
      </w:r>
      <w:r w:rsidR="00880785" w:rsidRPr="0003725F">
        <w:t xml:space="preserve"> and activation virtualization. </w:t>
      </w:r>
      <w:r w:rsidR="005142EA" w:rsidRPr="0003725F">
        <w:t xml:space="preserve">The term "federation" refers to a system organization characterized by </w:t>
      </w:r>
      <w:r w:rsidR="009F4A0F" w:rsidRPr="0003725F">
        <w:t xml:space="preserve">a </w:t>
      </w:r>
      <w:r w:rsidR="005142EA" w:rsidRPr="0003725F">
        <w:t>merger. In this federation, the IoT Cloud federation is defined as a network of interconnected IoT Cloud providers to enable activation. An environment where everything is everywhere, driven by restrictions and agreements on infrastructure. Consider IoTaaS</w:t>
      </w:r>
      <w:r w:rsidR="00E80023" w:rsidRPr="0003725F">
        <w:t xml:space="preserve"> [10]</w:t>
      </w:r>
      <w:r w:rsidR="005142EA" w:rsidRPr="0003725F">
        <w:t>, which combines containers built from different federated clouds with different IoT devices. In this respect, it is possible to apply location</w:t>
      </w:r>
      <w:r w:rsidR="009F4A0F" w:rsidRPr="0003725F">
        <w:t>-</w:t>
      </w:r>
      <w:r w:rsidR="005142EA" w:rsidRPr="0003725F">
        <w:t xml:space="preserve">sensitive </w:t>
      </w:r>
      <w:r w:rsidR="005142EA" w:rsidRPr="0003725F">
        <w:lastRenderedPageBreak/>
        <w:t>software strategies. Despite obvious advantages, IoT clouds are more complex than traditional systems. The implementation of the IoT Cloud Federation scenario is not trivial, as current federation models are not considered appropriate.</w:t>
      </w:r>
    </w:p>
    <w:p w14:paraId="4871CF6F" w14:textId="77777777" w:rsidR="00BA1464" w:rsidRPr="0003725F" w:rsidRDefault="00CC4456" w:rsidP="00BA1464">
      <w:pPr>
        <w:keepNext/>
        <w:spacing w:after="240" w:line="360" w:lineRule="auto"/>
        <w:jc w:val="both"/>
      </w:pPr>
      <w:r w:rsidRPr="0003725F">
        <w:rPr>
          <w:noProof/>
        </w:rPr>
        <w:drawing>
          <wp:inline distT="0" distB="0" distL="0" distR="0" wp14:anchorId="7D298AE9" wp14:editId="382C3A49">
            <wp:extent cx="5486400" cy="4387850"/>
            <wp:effectExtent l="0" t="0" r="0" b="0"/>
            <wp:docPr id="26" name="Resim 26" descr="Example of distributed IoTaaS scenario enabled by contain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xample of distributed IoTaaS scenario enabled by container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4387850"/>
                    </a:xfrm>
                    <a:prstGeom prst="rect">
                      <a:avLst/>
                    </a:prstGeom>
                    <a:noFill/>
                    <a:ln>
                      <a:noFill/>
                    </a:ln>
                  </pic:spPr>
                </pic:pic>
              </a:graphicData>
            </a:graphic>
          </wp:inline>
        </w:drawing>
      </w:r>
    </w:p>
    <w:p w14:paraId="33BE30DC" w14:textId="01B7FA0F" w:rsidR="000A0CC2" w:rsidRPr="0003725F" w:rsidRDefault="00BA1464" w:rsidP="00BA1464">
      <w:pPr>
        <w:pStyle w:val="ResimYazs"/>
        <w:spacing w:line="360" w:lineRule="auto"/>
        <w:jc w:val="center"/>
      </w:pPr>
      <w:bookmarkStart w:id="23" w:name="_Toc42608937"/>
      <w:r w:rsidRPr="0003725F">
        <w:t xml:space="preserve">Figure 2. </w:t>
      </w:r>
      <w:r w:rsidR="00AB1F52">
        <w:fldChar w:fldCharType="begin"/>
      </w:r>
      <w:r w:rsidR="00AB1F52">
        <w:instrText xml:space="preserve"> SEQ Figure_2. \* ARABIC </w:instrText>
      </w:r>
      <w:r w:rsidR="00AB1F52">
        <w:fldChar w:fldCharType="separate"/>
      </w:r>
      <w:r w:rsidR="00A03F16" w:rsidRPr="0003725F">
        <w:t>1</w:t>
      </w:r>
      <w:r w:rsidR="00AB1F52">
        <w:fldChar w:fldCharType="end"/>
      </w:r>
      <w:r w:rsidRPr="0003725F">
        <w:t>: Distributed IoTaaS Example [</w:t>
      </w:r>
      <w:r w:rsidR="00862062" w:rsidRPr="0003725F">
        <w:t>11</w:t>
      </w:r>
      <w:r w:rsidRPr="0003725F">
        <w:t>]</w:t>
      </w:r>
      <w:bookmarkEnd w:id="23"/>
    </w:p>
    <w:p w14:paraId="0209DECE" w14:textId="0E7924A1" w:rsidR="000673E4" w:rsidRPr="0003725F" w:rsidRDefault="007A0F18" w:rsidP="007A0F18">
      <w:pPr>
        <w:spacing w:before="240" w:line="360" w:lineRule="auto"/>
        <w:jc w:val="both"/>
      </w:pPr>
      <w:r w:rsidRPr="0003725F">
        <w:t xml:space="preserve">Cloud computing and the internet of objects cause changes in information and communication systems. </w:t>
      </w:r>
      <w:r w:rsidR="00CD0C19" w:rsidRPr="0003725F">
        <w:t>In general, the number of IoT devices w</w:t>
      </w:r>
      <w:r w:rsidR="00A918AB" w:rsidRPr="0003725F">
        <w:t>as</w:t>
      </w:r>
      <w:r w:rsidR="00CD0C19" w:rsidRPr="0003725F">
        <w:t xml:space="preserve"> determined </w:t>
      </w:r>
      <w:r w:rsidR="00A918AB" w:rsidRPr="0003725F">
        <w:t>by</w:t>
      </w:r>
      <w:r w:rsidR="00CD0C19" w:rsidRPr="0003725F">
        <w:t xml:space="preserve"> a new smart distributed system. For </w:t>
      </w:r>
      <w:r w:rsidR="000E0387" w:rsidRPr="0003725F">
        <w:t>example,</w:t>
      </w:r>
      <w:r w:rsidR="00CD0C19" w:rsidRPr="0003725F">
        <w:t xml:space="preserve"> Linux-based operating system, remote cloud infrastructure, platform</w:t>
      </w:r>
      <w:r w:rsidR="00A918AB" w:rsidRPr="0003725F">
        <w:t>,</w:t>
      </w:r>
      <w:r w:rsidR="00CD0C19" w:rsidRPr="0003725F">
        <w:t xml:space="preserve"> or single</w:t>
      </w:r>
      <w:r w:rsidR="00A918AB" w:rsidRPr="0003725F">
        <w:t>-</w:t>
      </w:r>
      <w:r w:rsidR="00CD0C19" w:rsidRPr="0003725F">
        <w:t xml:space="preserve">board computers to show the object in the cloud. </w:t>
      </w:r>
      <w:r w:rsidRPr="0003725F">
        <w:t xml:space="preserve">In this context, container-based virtualization technology is a lightweight alternative to the hypervisor-based approach that can be adopted on smart objects to improve cloud service delivery. It allows IoT Cloud providers to deploy and customize smart objects on a flexible piece of software. </w:t>
      </w:r>
      <w:r w:rsidR="000673E4" w:rsidRPr="0003725F">
        <w:t xml:space="preserve">This paragraph explores IoT </w:t>
      </w:r>
      <w:r w:rsidR="000673E4" w:rsidRPr="0003725F">
        <w:lastRenderedPageBreak/>
        <w:t>Cloud scenarios that analyze container-based virtualization, its advantages</w:t>
      </w:r>
      <w:r w:rsidR="00A918AB" w:rsidRPr="0003725F">
        <w:t>,</w:t>
      </w:r>
      <w:r w:rsidR="000673E4" w:rsidRPr="0003725F">
        <w:t xml:space="preserve"> and </w:t>
      </w:r>
      <w:r w:rsidR="00BE13FA" w:rsidRPr="0003725F">
        <w:t xml:space="preserve">its </w:t>
      </w:r>
      <w:r w:rsidR="000673E4" w:rsidRPr="0003725F">
        <w:t>performance on smart objects.</w:t>
      </w:r>
    </w:p>
    <w:p w14:paraId="50CBC283" w14:textId="3FC4871C" w:rsidR="007A0F18" w:rsidRPr="0003725F" w:rsidRDefault="007A0F18" w:rsidP="00602714">
      <w:pPr>
        <w:spacing w:before="240" w:line="360" w:lineRule="auto"/>
        <w:jc w:val="both"/>
      </w:pPr>
      <w:r w:rsidRPr="0003725F">
        <w:t xml:space="preserve">Cloud computing encouraged the use of outsourcing, paving the way for the reduction of maintenance costs of computing infrastructures. Container technology has come as an alternative solution to virtual machines today. Although successful, cloud computing remains insufficient for the </w:t>
      </w:r>
      <w:r w:rsidR="00A50F09" w:rsidRPr="0003725F">
        <w:t>IoT</w:t>
      </w:r>
      <w:r w:rsidRPr="0003725F">
        <w:t>. Applications running on the VM are heavy, one of them is boot time [</w:t>
      </w:r>
      <w:r w:rsidR="00B7477A" w:rsidRPr="0003725F">
        <w:t>12</w:t>
      </w:r>
      <w:r w:rsidRPr="0003725F">
        <w:t>]. For this reason, the use of virtualization technology and docker has gained popularity. When the containers became known as light virtualization, they started to be used by many IT companies. Google Kubernetes, Apache Marathon1, Docker Swarm2 are open</w:t>
      </w:r>
      <w:r w:rsidR="00BE13FA" w:rsidRPr="0003725F">
        <w:t>-</w:t>
      </w:r>
      <w:r w:rsidRPr="0003725F">
        <w:t xml:space="preserve">source container tools used in recent years. It introduced some limitations, such as Cloud Computing, which concluded the proposal of technologies such as </w:t>
      </w:r>
      <w:r w:rsidR="009F6857" w:rsidRPr="0003725F">
        <w:t>Fog</w:t>
      </w:r>
      <w:r w:rsidRPr="0003725F">
        <w:t xml:space="preserve"> and Edge Computing, which ensure the advantages of </w:t>
      </w:r>
      <w:r w:rsidR="00BE13FA" w:rsidRPr="0003725F">
        <w:t xml:space="preserve">a </w:t>
      </w:r>
      <w:r w:rsidRPr="0003725F">
        <w:t>virtualized circle for IoT applications. The container is more suitable for fog computing, which consists of less resource-constrained nodes because it is lighter virtualization than the VM. When using I</w:t>
      </w:r>
      <w:r w:rsidR="00BE13FA" w:rsidRPr="0003725F">
        <w:t>o</w:t>
      </w:r>
      <w:r w:rsidRPr="0003725F">
        <w:t>T applications, the docker evaluates the effects on the container performances. I</w:t>
      </w:r>
      <w:r w:rsidR="00BE13FA" w:rsidRPr="0003725F">
        <w:t>oT</w:t>
      </w:r>
      <w:r w:rsidRPr="0003725F">
        <w:t xml:space="preserve"> need</w:t>
      </w:r>
      <w:r w:rsidR="007971D6" w:rsidRPr="0003725F">
        <w:t>s</w:t>
      </w:r>
      <w:r w:rsidRPr="0003725F">
        <w:t xml:space="preserve"> fog computing because fog computing transfers the data to nearby devices and the data travels less than the cloud, thereby reducing latency.  Kubernetes is another open</w:t>
      </w:r>
      <w:r w:rsidR="007971D6" w:rsidRPr="0003725F">
        <w:t>-</w:t>
      </w:r>
      <w:r w:rsidRPr="0003725F">
        <w:t>source Container Editing tool to automate the distribution, scaling, and management of Container-based applications. Three requirements have been identified, these are in a cluster fog infrastructure, a fog node</w:t>
      </w:r>
      <w:r w:rsidR="007971D6" w:rsidRPr="0003725F">
        <w:t>,</w:t>
      </w:r>
      <w:r w:rsidRPr="0003725F">
        <w:t xml:space="preserve"> and </w:t>
      </w:r>
      <w:r w:rsidR="008901D7" w:rsidRPr="0003725F">
        <w:t>Orange P</w:t>
      </w:r>
      <w:r w:rsidRPr="0003725F">
        <w:t xml:space="preserve">i. If a fog system is used in a factory, if a node </w:t>
      </w:r>
      <w:proofErr w:type="gramStart"/>
      <w:r w:rsidRPr="0003725F">
        <w:t>is connected with</w:t>
      </w:r>
      <w:proofErr w:type="gramEnd"/>
      <w:r w:rsidRPr="0003725F">
        <w:t xml:space="preserve"> a manufacturing machine, the data from the machine must work on the fog node to get better efficiency </w:t>
      </w:r>
      <w:r w:rsidR="003E6CEA" w:rsidRPr="0003725F">
        <w:t>with</w:t>
      </w:r>
      <w:r w:rsidRPr="0003725F">
        <w:t xml:space="preserve"> each other. Therefore, there are scenarios in which a Sis node must be physically connected to devices and machines to collect data. Examples of serial ports are so that applications must have access to resources other than CPU, memory, and storage. A use case can be added </w:t>
      </w:r>
      <w:r w:rsidR="003E6CEA" w:rsidRPr="0003725F">
        <w:t xml:space="preserve">to </w:t>
      </w:r>
      <w:r w:rsidRPr="0003725F">
        <w:t xml:space="preserve">a ZigBee-Coordinator (such as Xbeestick4) to the serial USB port of a </w:t>
      </w:r>
      <w:r w:rsidR="00423B94" w:rsidRPr="0003725F">
        <w:t>f</w:t>
      </w:r>
      <w:r w:rsidRPr="0003725F">
        <w:t xml:space="preserve">og </w:t>
      </w:r>
      <w:r w:rsidR="00423B94" w:rsidRPr="0003725F">
        <w:t>n</w:t>
      </w:r>
      <w:r w:rsidRPr="0003725F">
        <w:t>ode to collect data from ZigBee sensors</w:t>
      </w:r>
      <w:r w:rsidR="00923B7C" w:rsidRPr="0003725F">
        <w:t xml:space="preserve"> [13]</w:t>
      </w:r>
      <w:r w:rsidRPr="0003725F">
        <w:t xml:space="preserve">. Relevant Containerized ZigBee applications must access the USB port of the </w:t>
      </w:r>
      <w:r w:rsidR="00423B94" w:rsidRPr="0003725F">
        <w:t>f</w:t>
      </w:r>
      <w:r w:rsidRPr="0003725F">
        <w:t xml:space="preserve">og </w:t>
      </w:r>
      <w:r w:rsidR="00423B94" w:rsidRPr="0003725F">
        <w:t>n</w:t>
      </w:r>
      <w:r w:rsidRPr="0003725F">
        <w:t xml:space="preserve">ode to which the coordinator is connected. If a Docker Container runs this application, the </w:t>
      </w:r>
      <w:r w:rsidR="00423B94" w:rsidRPr="0003725F">
        <w:t>f</w:t>
      </w:r>
      <w:r w:rsidRPr="0003725F">
        <w:t xml:space="preserve">og </w:t>
      </w:r>
      <w:r w:rsidR="00423B94" w:rsidRPr="0003725F">
        <w:t>n</w:t>
      </w:r>
      <w:r w:rsidRPr="0003725F">
        <w:t xml:space="preserve">ode's USB port should have the option to provide access to the Container. OpenMTC was used for performance evaluation and worked through </w:t>
      </w:r>
      <w:r w:rsidR="00AD74B7" w:rsidRPr="0003725F">
        <w:t>two</w:t>
      </w:r>
      <w:r w:rsidRPr="0003725F">
        <w:t xml:space="preserve"> scenarios. It was run without a container in Scenario 1. How long access to the device was measured. In Scenario </w:t>
      </w:r>
      <w:r w:rsidR="00115B6B" w:rsidRPr="0003725F">
        <w:t>two</w:t>
      </w:r>
      <w:r w:rsidRPr="0003725F">
        <w:t xml:space="preserve">, the application was run in a dockworker container and measurements were made. </w:t>
      </w:r>
      <w:r w:rsidR="0074762A" w:rsidRPr="0003725F">
        <w:lastRenderedPageBreak/>
        <w:t xml:space="preserve">It was observed that Docker containers added an average of approximately 0.036 cargoes. </w:t>
      </w:r>
      <w:r w:rsidR="003E6CEA" w:rsidRPr="0003725F">
        <w:t>Besides</w:t>
      </w:r>
      <w:r w:rsidR="0074762A" w:rsidRPr="0003725F">
        <w:t xml:space="preserve">, 95% confidence interval was seen for all scenarios. The Linux "stress" test tool was used, where-c, - m, - </w:t>
      </w:r>
      <w:proofErr w:type="spellStart"/>
      <w:r w:rsidR="0074762A" w:rsidRPr="0003725F">
        <w:t>io</w:t>
      </w:r>
      <w:proofErr w:type="spellEnd"/>
      <w:r w:rsidR="0074762A" w:rsidRPr="0003725F">
        <w:t xml:space="preserve"> are CPU, memory, I / O workloads respectively. </w:t>
      </w:r>
      <w:r w:rsidR="00004E14" w:rsidRPr="0003725F">
        <w:t>Again, each scenario was repeated 20 times to get the measurements accurate</w:t>
      </w:r>
      <w:r w:rsidRPr="0003725F">
        <w:t xml:space="preserve">. It is important to note that this delay is only observed when the device is first accessed. Marathon is a container editing tool that works in the Mesos cluster. The marathon depends on Mesos and </w:t>
      </w:r>
      <w:r w:rsidR="002947BD" w:rsidRPr="0003725F">
        <w:t xml:space="preserve">ZooKeeper </w:t>
      </w:r>
      <w:r w:rsidRPr="0003725F">
        <w:t>for clustering. To join the ZooKeeper cluster, the Mesos on each host must be set up separately.</w:t>
      </w:r>
    </w:p>
    <w:p w14:paraId="33F202FE" w14:textId="54891DA7" w:rsidR="007A0F18" w:rsidRPr="0003725F" w:rsidRDefault="007A0F18" w:rsidP="007A0F18">
      <w:pPr>
        <w:spacing w:before="240" w:line="360" w:lineRule="auto"/>
        <w:jc w:val="both"/>
      </w:pPr>
      <w:r w:rsidRPr="0003725F">
        <w:t xml:space="preserve">Cloud services such as load balancers, message-oriented middleware, NoSQL storage, and streaming data processing frameworks are designed to accept data flow and workloads from the </w:t>
      </w:r>
      <w:r w:rsidR="00DB7BFD" w:rsidRPr="0003725F">
        <w:t>IoT</w:t>
      </w:r>
      <w:r w:rsidRPr="0003725F">
        <w:t xml:space="preserve">, they lack the capabilities to coordinate with IoT processing decisively. For example, such cloud services monitor static data loaded from IoT and adjust performance behaviors, but </w:t>
      </w:r>
      <w:r w:rsidR="003E6CEA" w:rsidRPr="0003725F">
        <w:t>rarely</w:t>
      </w:r>
      <w:r w:rsidRPr="0003725F">
        <w:t xml:space="preserve"> transfer it back to IoT elements to maintain the load generated by IoT. Dustdar deploys such a service with preconfigured sensor data that read speeds and activates only a subset of sensors in the IoT section, which forms infrastructures and IoT elements alongside objects, on the edge of the cloud but not in the Data Center [</w:t>
      </w:r>
      <w:r w:rsidR="003E6CB6" w:rsidRPr="0003725F">
        <w:t>14</w:t>
      </w:r>
      <w:r w:rsidRPr="0003725F">
        <w:t xml:space="preserve">]. The enabled sensors send tracking data to cloud infrastructure services that process flow data to control behavior data. To achieve high accuracy analysis from </w:t>
      </w:r>
      <w:r w:rsidR="00D257D2" w:rsidRPr="0003725F">
        <w:t xml:space="preserve">the </w:t>
      </w:r>
      <w:r w:rsidRPr="0003725F">
        <w:t>cloud, Dustdar activates more sensors and instantly increases the reading speeds of sensors. However, if its action is not coordinated with the control of cloud services, these services may not react quickly to deal with the sudden volume of incoming data. Network protocols, communication protocols, interfaces, etc. Together with cloud network hardware that acts as a software-defined router, which can be programmed to control.</w:t>
      </w:r>
    </w:p>
    <w:p w14:paraId="2201BEDD" w14:textId="7BF5F130" w:rsidR="000635C2" w:rsidRPr="0003725F" w:rsidRDefault="007A0F18" w:rsidP="007D4F83">
      <w:pPr>
        <w:autoSpaceDE w:val="0"/>
        <w:autoSpaceDN w:val="0"/>
        <w:adjustRightInd w:val="0"/>
        <w:spacing w:line="360" w:lineRule="auto"/>
        <w:jc w:val="both"/>
      </w:pPr>
      <w:r w:rsidRPr="0003725F">
        <w:t>Container-based virtualization can be implemented to consider a slight alternative to hypervisor-based virtualization. Containers isolate processes at the operating system level of the host, thus avoiding overhead due to virtualized hardware and virtual device drivers [</w:t>
      </w:r>
      <w:r w:rsidR="00F46A73" w:rsidRPr="0003725F">
        <w:t>15</w:t>
      </w:r>
      <w:r w:rsidRPr="0003725F">
        <w:t xml:space="preserve">]. A container engine can be considered a small, isolated virtual environment with a set of dependencies required to run a </w:t>
      </w:r>
      <w:proofErr w:type="gramStart"/>
      <w:r w:rsidRPr="0003725F">
        <w:t>particular application</w:t>
      </w:r>
      <w:proofErr w:type="gramEnd"/>
      <w:r w:rsidRPr="0003725F">
        <w:t xml:space="preserve">. The concept of inclusive is nothing new in the virtualization world, but with the advent of the Docker platform it has recently taken on more relevance and real-world cohesion. Docker offers an underlying container engine, along with a functional API that allows you to easily create, manage, and remove a container application. Due to small overhead production, multiple containers can operate even on devices with limited </w:t>
      </w:r>
      <w:r w:rsidRPr="0003725F">
        <w:lastRenderedPageBreak/>
        <w:t>resource requirements, such as single-board computer platforms. Given the potential benefits that containers bring, Morabito aims to provide a detailed performance analysis by evaluating the use of Docker containers in restricted environments, along with the significant increase in usage cases.</w:t>
      </w:r>
    </w:p>
    <w:p w14:paraId="3F1D89DE" w14:textId="46E8D2BB" w:rsidR="000635C2" w:rsidRPr="0003725F" w:rsidRDefault="001F739E" w:rsidP="006B1690">
      <w:pPr>
        <w:autoSpaceDE w:val="0"/>
        <w:autoSpaceDN w:val="0"/>
        <w:adjustRightInd w:val="0"/>
        <w:spacing w:line="360" w:lineRule="auto"/>
        <w:jc w:val="both"/>
      </w:pPr>
      <w:r w:rsidRPr="0003725F">
        <w:t>In Single-Board Computers, Morabito tested Raspberry Pi 2 Model B, Raspberry Pi 3, Odroid C1+, Odroid C2</w:t>
      </w:r>
      <w:r w:rsidR="00075753" w:rsidRPr="0003725F">
        <w:t>,</w:t>
      </w:r>
      <w:r w:rsidRPr="0003725F">
        <w:t xml:space="preserve"> and Odroid XU4</w:t>
      </w:r>
      <w:r w:rsidR="009817DF" w:rsidRPr="0003725F">
        <w:t xml:space="preserve"> [</w:t>
      </w:r>
      <w:r w:rsidR="00212B6E" w:rsidRPr="0003725F">
        <w:t>16</w:t>
      </w:r>
      <w:r w:rsidR="009817DF" w:rsidRPr="0003725F">
        <w:t>]</w:t>
      </w:r>
      <w:r w:rsidRPr="0003725F">
        <w:t xml:space="preserve">. The most relevant differences between the boards occur in terms of their CPU, flash storage, and Ethernet capabilities. From a software perspective, for the Raspberry Pi an image provided by Hypriot running Raspbian Jessie with the Linux kernel 4.4.10 used as a base OS. This image provides a lightweight environment optimized for executing Docker container technologies on top of Raspberry Pi devices. For the Odroid platforms: Ubuntu version 14.04 for OC1+, Ubuntu version 16.04 for OC2, and Ubuntu 15.10 for OXU4 used. The power consumption of the SBCs was measured using an external voltage meter characterized by a 16-bit resolution used. From a power consumption perspective Morabito found out </w:t>
      </w:r>
      <w:r w:rsidR="009F3894" w:rsidRPr="0003725F">
        <w:t>that the</w:t>
      </w:r>
      <w:r w:rsidRPr="0003725F">
        <w:t xml:space="preserve"> consumption of the Raspberry Pi boards, OC1+, and OC2 vary, ranging from 1.88W (RPi2) to 3.26W (OC2). This variation range highlights the high energy efficiency of these devices</w:t>
      </w:r>
      <w:r w:rsidR="000635C2" w:rsidRPr="0003725F">
        <w:t>. As Morabito's results, some tests were conducted on the hardware. For the CPU, there is a proven current difference between the local enclosure and the Docker enclosure. For memory and Input / Output testing, Morabito used the Unix command mbw5 to test memory performance, which determines the available memory bandwidth by copying large data sequences in memory and performing three different tests. Similarly, for CPU state, natural and cap performance is comparable with a maximum margin of 6.04 percent during mem</w:t>
      </w:r>
      <w:r w:rsidR="00A5545A" w:rsidRPr="0003725F">
        <w:t>or</w:t>
      </w:r>
      <w:r w:rsidR="000635C2" w:rsidRPr="0003725F">
        <w:t>y testing. On the other hand, for Disk Input / Output, Morabito is the sysbench used to evaluate disk performance. The comparison is set to perform a random read</w:t>
      </w:r>
      <w:r w:rsidR="00075753" w:rsidRPr="0003725F">
        <w:t>/</w:t>
      </w:r>
      <w:r w:rsidR="000635C2" w:rsidRPr="0003725F">
        <w:t>write operation. The result of this assessment shows a decrease in Docker's performance compared to the local situation. This difference is roughly around 10%.</w:t>
      </w:r>
    </w:p>
    <w:p w14:paraId="459611D9" w14:textId="6ED5EC04" w:rsidR="001F739E" w:rsidRPr="0003725F" w:rsidRDefault="000635C2" w:rsidP="00671D3F">
      <w:pPr>
        <w:spacing w:before="240" w:line="360" w:lineRule="auto"/>
        <w:jc w:val="both"/>
      </w:pPr>
      <w:r w:rsidRPr="0003725F">
        <w:t>On the software side, MySQL and Apache2 were tested</w:t>
      </w:r>
      <w:r w:rsidR="00890388" w:rsidRPr="0003725F">
        <w:t xml:space="preserve"> [17]</w:t>
      </w:r>
      <w:r w:rsidRPr="0003725F">
        <w:t xml:space="preserve">. There is no significant difference in performance between the native state and the Docker configuration, especially for MySQL, for </w:t>
      </w:r>
      <w:proofErr w:type="gramStart"/>
      <w:r w:rsidRPr="0003725F">
        <w:t>a large number of</w:t>
      </w:r>
      <w:proofErr w:type="gramEnd"/>
      <w:r w:rsidRPr="0003725F">
        <w:t xml:space="preserve"> concurrent threads. </w:t>
      </w:r>
      <w:r w:rsidR="00C97CC7" w:rsidRPr="0003725F">
        <w:t>Besides</w:t>
      </w:r>
      <w:r w:rsidRPr="0003725F">
        <w:t>, the Docker produces lower power consumption than the local enclosure when operating the Apache2.</w:t>
      </w:r>
    </w:p>
    <w:p w14:paraId="79F9BEB2" w14:textId="7151FC93" w:rsidR="000635C2" w:rsidRPr="0003725F" w:rsidRDefault="000635C2" w:rsidP="001F739E">
      <w:pPr>
        <w:spacing w:line="360" w:lineRule="auto"/>
        <w:jc w:val="both"/>
      </w:pPr>
      <w:r w:rsidRPr="0003725F">
        <w:lastRenderedPageBreak/>
        <w:t>As a result, Raspberry Pi cards were found to be highly efficient when handling low volume network traffic, especially UDP traffic. This result can be particularly useful when creating effective IoT gateway designs specifically designed for the execution of lightweight IoT applications such as restricted application protocol CoAP and MQTT protocols</w:t>
      </w:r>
      <w:r w:rsidR="000D1217" w:rsidRPr="0003725F">
        <w:t xml:space="preserve"> [18]</w:t>
      </w:r>
      <w:r w:rsidRPr="0003725F">
        <w:t>. One of the main concerns was the lack of namespace isolation, which made placed applications more vulnerable. The most recently released versions of Docker include a variety of security enhancements to deal with these issues. Further efforts to provide better security for systems with Docker, Docker with the Center for internet safety issues that are represented in the collaboration between the various security benchmark, which is a developer tool that can control security led to the launch of Docker within virtualized applications.</w:t>
      </w:r>
    </w:p>
    <w:p w14:paraId="727638E4" w14:textId="22AF081D" w:rsidR="004F3CD5" w:rsidRPr="0003725F" w:rsidRDefault="004F3CD5" w:rsidP="00671D3F">
      <w:pPr>
        <w:spacing w:before="240" w:line="360" w:lineRule="auto"/>
        <w:jc w:val="both"/>
      </w:pPr>
      <w:r w:rsidRPr="0003725F">
        <w:t xml:space="preserve">The use of virtualization technologies for different topics such as cloud environments, the IoT, and </w:t>
      </w:r>
      <w:r w:rsidR="00C516CF" w:rsidRPr="0003725F">
        <w:t>SDN</w:t>
      </w:r>
      <w:r w:rsidRPr="0003725F">
        <w:t xml:space="preserve"> has increased rapidly in recent years. Container-based solutions for deploying lightweight applications have their features surrounded by these virtualization technologies. Containers implement isolation of operations at the operating system level to avoid overhead due to virtualized hardware and virtual drives. In this case, a container is known as an isolated and small virtual environment that needs </w:t>
      </w:r>
      <w:r w:rsidR="001875B3" w:rsidRPr="0003725F">
        <w:t>several</w:t>
      </w:r>
      <w:r w:rsidRPr="0003725F">
        <w:t xml:space="preserve"> dependents to run a </w:t>
      </w:r>
      <w:proofErr w:type="gramStart"/>
      <w:r w:rsidRPr="0003725F">
        <w:t>particular application</w:t>
      </w:r>
      <w:proofErr w:type="gramEnd"/>
      <w:r w:rsidRPr="0003725F">
        <w:t>. The concept of containerization is nothing new in the virtual world, but with the arrival of Docker</w:t>
      </w:r>
      <w:r w:rsidR="001875B3" w:rsidRPr="0003725F">
        <w:t>,</w:t>
      </w:r>
      <w:r w:rsidRPr="0003725F">
        <w:t xml:space="preserve"> it has gained more attention and Real-World Acceptance. Docker represents an underlying container engine with its functional API that allows creating, managing, and removing container applications. Previously, multiple containers could operate even on devices with limited resources, such as SBC platforms, due to small overhead production. Given the benefits of containers, Morabito uses the Raspberry Pi 2 device as an SBC. Morabito used the Docker version 1.8.0 and the Raspbian Jessie operating system with Linux 3.18.11.</w:t>
      </w:r>
    </w:p>
    <w:p w14:paraId="28583E50" w14:textId="637CA257" w:rsidR="00940725" w:rsidRPr="0003725F" w:rsidRDefault="001F739E" w:rsidP="00671D3F">
      <w:pPr>
        <w:spacing w:before="240" w:line="360" w:lineRule="auto"/>
        <w:jc w:val="both"/>
      </w:pPr>
      <w:r w:rsidRPr="0003725F">
        <w:t xml:space="preserve">To test the environment, Morabito starts with </w:t>
      </w:r>
      <w:r w:rsidR="001875B3" w:rsidRPr="0003725F">
        <w:t xml:space="preserve">the </w:t>
      </w:r>
      <w:r w:rsidRPr="0003725F">
        <w:t>Synthetic Benchmark test by using sysbench respectively CPU, Memory I/O, Disk I/O</w:t>
      </w:r>
      <w:r w:rsidR="001875B3" w:rsidRPr="0003725F">
        <w:t>,</w:t>
      </w:r>
      <w:r w:rsidRPr="0003725F">
        <w:t xml:space="preserve"> and finally Network I/O. The author proved that an existing difference between native platform and the Docker platform cases. However, Docker has 2.67% more CPU performance. For the results of Memory I/O, native and container performances are similar, the maximum percentage difference is 6.04%. To test Disk I/O, again sysbench used. The result of the test shows that Docker has </w:t>
      </w:r>
      <w:r w:rsidR="001875B3" w:rsidRPr="0003725F">
        <w:t xml:space="preserve">a </w:t>
      </w:r>
      <w:r w:rsidRPr="0003725F">
        <w:t xml:space="preserve">loss of performance with 10% </w:t>
      </w:r>
      <w:r w:rsidRPr="0003725F">
        <w:lastRenderedPageBreak/>
        <w:t>difference. For the Network I/O, when tracking UDP and TCP network traffic, packet loss and power consumption mismatch are not observable. On the Application Benchmark, MySQL and Apache2 tested. The result of the tests, when the real database used, Docker</w:t>
      </w:r>
      <w:r w:rsidR="00C4300A" w:rsidRPr="0003725F">
        <w:t>,</w:t>
      </w:r>
      <w:r w:rsidRPr="0003725F">
        <w:t xml:space="preserve"> and native case configurations are not much different. When using Apache2, tested by using </w:t>
      </w:r>
      <w:r w:rsidR="00C4300A" w:rsidRPr="0003725F">
        <w:t xml:space="preserve">the </w:t>
      </w:r>
      <w:r w:rsidRPr="0003725F">
        <w:t xml:space="preserve">Apache HTTP server benchmarking tool, </w:t>
      </w:r>
      <w:r w:rsidR="00C4300A" w:rsidRPr="0003725F">
        <w:t xml:space="preserve">the </w:t>
      </w:r>
      <w:r w:rsidRPr="0003725F">
        <w:t>Docker platform produces less power consumption.</w:t>
      </w:r>
    </w:p>
    <w:p w14:paraId="5388ED04" w14:textId="77777777" w:rsidR="00A618E6" w:rsidRPr="0003725F" w:rsidRDefault="00A618E6" w:rsidP="005F1D48">
      <w:pPr>
        <w:pStyle w:val="ListeParagraf"/>
        <w:keepNext/>
        <w:numPr>
          <w:ilvl w:val="0"/>
          <w:numId w:val="2"/>
        </w:numPr>
        <w:spacing w:before="120" w:after="120" w:line="360" w:lineRule="auto"/>
        <w:outlineLvl w:val="1"/>
        <w:rPr>
          <w:b/>
          <w:bCs/>
          <w:vanish/>
        </w:rPr>
      </w:pPr>
    </w:p>
    <w:p w14:paraId="5C5B4CF1" w14:textId="61081C9A" w:rsidR="006D36DB" w:rsidRPr="0003725F" w:rsidRDefault="0042409C" w:rsidP="00A618E6">
      <w:pPr>
        <w:pStyle w:val="Balk2"/>
        <w:tabs>
          <w:tab w:val="clear" w:pos="4619"/>
        </w:tabs>
        <w:spacing w:after="120" w:line="360" w:lineRule="auto"/>
        <w:ind w:left="426" w:hanging="426"/>
        <w:rPr>
          <w:caps w:val="0"/>
          <w:szCs w:val="24"/>
          <w:lang w:val="en-US"/>
        </w:rPr>
      </w:pPr>
      <w:bookmarkStart w:id="24" w:name="_Toc42612542"/>
      <w:r w:rsidRPr="0003725F">
        <w:rPr>
          <w:caps w:val="0"/>
          <w:szCs w:val="24"/>
          <w:lang w:val="en-US"/>
        </w:rPr>
        <w:t>Existing Systems</w:t>
      </w:r>
      <w:bookmarkEnd w:id="24"/>
    </w:p>
    <w:p w14:paraId="6CB2C79E" w14:textId="77777777" w:rsidR="00D429DF" w:rsidRPr="0003725F" w:rsidRDefault="00F60458" w:rsidP="00F8217A">
      <w:pPr>
        <w:spacing w:line="360" w:lineRule="auto"/>
        <w:jc w:val="both"/>
      </w:pPr>
      <w:r w:rsidRPr="0003725F">
        <w:t>The</w:t>
      </w:r>
      <w:r w:rsidR="00723069" w:rsidRPr="0003725F">
        <w:t xml:space="preserve"> </w:t>
      </w:r>
      <w:r w:rsidR="00CE4FFE" w:rsidRPr="0003725F">
        <w:t xml:space="preserve">following platforms </w:t>
      </w:r>
      <w:r w:rsidR="00D429DF" w:rsidRPr="0003725F">
        <w:t xml:space="preserve">are </w:t>
      </w:r>
      <w:r w:rsidR="00737058" w:rsidRPr="0003725F">
        <w:t xml:space="preserve">based on </w:t>
      </w:r>
      <w:r w:rsidR="00723069" w:rsidRPr="0003725F">
        <w:t>Single Board Computer</w:t>
      </w:r>
      <w:r w:rsidR="00D429DF" w:rsidRPr="0003725F">
        <w:t xml:space="preserve"> infrastructure.</w:t>
      </w:r>
    </w:p>
    <w:p w14:paraId="1BE8F737" w14:textId="7F83B812" w:rsidR="00B51999" w:rsidRPr="0003725F" w:rsidRDefault="007C3F52" w:rsidP="005F1D48">
      <w:pPr>
        <w:pStyle w:val="ListeParagraf"/>
        <w:numPr>
          <w:ilvl w:val="0"/>
          <w:numId w:val="7"/>
        </w:numPr>
        <w:spacing w:line="360" w:lineRule="auto"/>
        <w:jc w:val="both"/>
      </w:pPr>
      <w:r w:rsidRPr="0003725F">
        <w:t>Raspberry Pi</w:t>
      </w:r>
    </w:p>
    <w:p w14:paraId="7B397409" w14:textId="63376183" w:rsidR="007C3F52" w:rsidRPr="0003725F" w:rsidRDefault="007C3F52" w:rsidP="005F1D48">
      <w:pPr>
        <w:pStyle w:val="ListeParagraf"/>
        <w:numPr>
          <w:ilvl w:val="0"/>
          <w:numId w:val="7"/>
        </w:numPr>
        <w:spacing w:line="360" w:lineRule="auto"/>
        <w:jc w:val="both"/>
      </w:pPr>
      <w:r w:rsidRPr="0003725F">
        <w:t>Orange Pi</w:t>
      </w:r>
    </w:p>
    <w:p w14:paraId="5EA4BF8C" w14:textId="5CDD2FC8" w:rsidR="007C3F52" w:rsidRPr="0003725F" w:rsidRDefault="007C3F52" w:rsidP="005F1D48">
      <w:pPr>
        <w:pStyle w:val="ListeParagraf"/>
        <w:numPr>
          <w:ilvl w:val="0"/>
          <w:numId w:val="7"/>
        </w:numPr>
        <w:spacing w:line="360" w:lineRule="auto"/>
        <w:jc w:val="both"/>
      </w:pPr>
      <w:r w:rsidRPr="0003725F">
        <w:t>Banana Pi</w:t>
      </w:r>
    </w:p>
    <w:p w14:paraId="2C7EE173" w14:textId="581A3299" w:rsidR="007C3F52" w:rsidRPr="0003725F" w:rsidRDefault="007C3F52" w:rsidP="005F1D48">
      <w:pPr>
        <w:pStyle w:val="ListeParagraf"/>
        <w:numPr>
          <w:ilvl w:val="0"/>
          <w:numId w:val="7"/>
        </w:numPr>
        <w:spacing w:line="360" w:lineRule="auto"/>
        <w:jc w:val="both"/>
      </w:pPr>
      <w:r w:rsidRPr="0003725F">
        <w:t>ODROID</w:t>
      </w:r>
    </w:p>
    <w:p w14:paraId="35A39723" w14:textId="1B51836F" w:rsidR="006D36DB" w:rsidRPr="0003725F" w:rsidRDefault="0042409C" w:rsidP="00A618E6">
      <w:pPr>
        <w:pStyle w:val="Balk2"/>
        <w:tabs>
          <w:tab w:val="clear" w:pos="4619"/>
        </w:tabs>
        <w:spacing w:after="120" w:line="360" w:lineRule="auto"/>
        <w:ind w:left="426" w:hanging="426"/>
        <w:rPr>
          <w:caps w:val="0"/>
          <w:szCs w:val="24"/>
          <w:lang w:val="en-US"/>
        </w:rPr>
      </w:pPr>
      <w:bookmarkStart w:id="25" w:name="_Toc42612543"/>
      <w:r w:rsidRPr="0003725F">
        <w:rPr>
          <w:caps w:val="0"/>
          <w:szCs w:val="24"/>
          <w:lang w:val="en-US"/>
        </w:rPr>
        <w:t>Overall Problems of Existing Systems</w:t>
      </w:r>
      <w:bookmarkEnd w:id="25"/>
    </w:p>
    <w:p w14:paraId="65832D22" w14:textId="1FAD15A6" w:rsidR="00262F94" w:rsidRPr="0003725F" w:rsidRDefault="00F8217A" w:rsidP="00F8217A">
      <w:pPr>
        <w:spacing w:line="360" w:lineRule="auto"/>
        <w:jc w:val="both"/>
      </w:pPr>
      <w:r w:rsidRPr="0003725F">
        <w:t xml:space="preserve">The biggest problem when using Single Board Computer is that the developer or user </w:t>
      </w:r>
      <w:r w:rsidR="00723FFD" w:rsidRPr="0003725F">
        <w:t>should</w:t>
      </w:r>
      <w:r w:rsidRPr="0003725F">
        <w:t xml:space="preserve"> be on the same network to update </w:t>
      </w:r>
      <w:r w:rsidR="00C4300A" w:rsidRPr="0003725F">
        <w:t xml:space="preserve">the </w:t>
      </w:r>
      <w:r w:rsidRPr="0003725F">
        <w:t>version. This situation leads to limited solutions and time los</w:t>
      </w:r>
      <w:r w:rsidR="00C4300A" w:rsidRPr="0003725F">
        <w:t>t</w:t>
      </w:r>
      <w:r w:rsidRPr="0003725F">
        <w:t xml:space="preserve"> during the problem. </w:t>
      </w:r>
      <w:r w:rsidR="00C4300A" w:rsidRPr="0003725F">
        <w:t>Also</w:t>
      </w:r>
      <w:r w:rsidRPr="0003725F">
        <w:t xml:space="preserve">, VPN or </w:t>
      </w:r>
      <w:r w:rsidR="00AE7124" w:rsidRPr="0003725F">
        <w:t xml:space="preserve">network </w:t>
      </w:r>
      <w:r w:rsidR="0095435F" w:rsidRPr="0003725F">
        <w:t>specifications</w:t>
      </w:r>
      <w:r w:rsidRPr="0003725F">
        <w:t xml:space="preserve"> must be configured to connect to the private network.</w:t>
      </w:r>
    </w:p>
    <w:p w14:paraId="0B342607" w14:textId="2ACA789A" w:rsidR="00D517A1" w:rsidRPr="0003725F" w:rsidRDefault="0042409C" w:rsidP="00F010AC">
      <w:pPr>
        <w:pStyle w:val="Balk2"/>
        <w:tabs>
          <w:tab w:val="clear" w:pos="4619"/>
        </w:tabs>
        <w:spacing w:after="120" w:line="360" w:lineRule="auto"/>
        <w:ind w:left="426" w:hanging="426"/>
        <w:rPr>
          <w:caps w:val="0"/>
          <w:szCs w:val="24"/>
          <w:lang w:val="en-US"/>
        </w:rPr>
      </w:pPr>
      <w:bookmarkStart w:id="26" w:name="_Toc42612544"/>
      <w:r w:rsidRPr="0003725F">
        <w:rPr>
          <w:caps w:val="0"/>
          <w:szCs w:val="24"/>
          <w:lang w:val="en-US"/>
        </w:rPr>
        <w:t>Co</w:t>
      </w:r>
      <w:r w:rsidR="004D5B16" w:rsidRPr="0003725F">
        <w:rPr>
          <w:caps w:val="0"/>
          <w:szCs w:val="24"/>
          <w:lang w:val="en-US"/>
        </w:rPr>
        <w:t>mpari</w:t>
      </w:r>
      <w:r w:rsidRPr="0003725F">
        <w:rPr>
          <w:caps w:val="0"/>
          <w:szCs w:val="24"/>
          <w:lang w:val="en-US"/>
        </w:rPr>
        <w:t>son Between Ex</w:t>
      </w:r>
      <w:r w:rsidR="004D5B16" w:rsidRPr="0003725F">
        <w:rPr>
          <w:caps w:val="0"/>
          <w:szCs w:val="24"/>
          <w:lang w:val="en-US"/>
        </w:rPr>
        <w:t>i</w:t>
      </w:r>
      <w:r w:rsidRPr="0003725F">
        <w:rPr>
          <w:caps w:val="0"/>
          <w:szCs w:val="24"/>
          <w:lang w:val="en-US"/>
        </w:rPr>
        <w:t>st</w:t>
      </w:r>
      <w:r w:rsidR="004D5B16" w:rsidRPr="0003725F">
        <w:rPr>
          <w:caps w:val="0"/>
          <w:szCs w:val="24"/>
          <w:lang w:val="en-US"/>
        </w:rPr>
        <w:t>i</w:t>
      </w:r>
      <w:r w:rsidRPr="0003725F">
        <w:rPr>
          <w:caps w:val="0"/>
          <w:szCs w:val="24"/>
          <w:lang w:val="en-US"/>
        </w:rPr>
        <w:t xml:space="preserve">ng </w:t>
      </w:r>
      <w:r w:rsidR="004D5B16" w:rsidRPr="0003725F">
        <w:rPr>
          <w:caps w:val="0"/>
          <w:szCs w:val="24"/>
          <w:lang w:val="en-US"/>
        </w:rPr>
        <w:t>and</w:t>
      </w:r>
      <w:r w:rsidRPr="0003725F">
        <w:rPr>
          <w:caps w:val="0"/>
          <w:szCs w:val="24"/>
          <w:lang w:val="en-US"/>
        </w:rPr>
        <w:t xml:space="preserve"> Proposed Method</w:t>
      </w:r>
      <w:bookmarkEnd w:id="26"/>
      <w:r w:rsidRPr="0003725F">
        <w:rPr>
          <w:caps w:val="0"/>
          <w:szCs w:val="24"/>
          <w:lang w:val="en-US"/>
        </w:rPr>
        <w:t xml:space="preserve"> </w:t>
      </w:r>
    </w:p>
    <w:p w14:paraId="1F90FF01" w14:textId="6FF76279" w:rsidR="0067054E" w:rsidRPr="0003725F" w:rsidRDefault="009A06B5" w:rsidP="0067054E">
      <w:pPr>
        <w:spacing w:line="360" w:lineRule="auto"/>
        <w:jc w:val="both"/>
      </w:pPr>
      <w:bookmarkStart w:id="27" w:name="_Toc5872571"/>
      <w:r w:rsidRPr="0003725F">
        <w:t>This section compares Method A, Method B, and Method C. The comparison is as seen in Table 2.3.1</w:t>
      </w:r>
      <w:r w:rsidR="00B90CD4" w:rsidRPr="0003725F">
        <w:t>.</w:t>
      </w:r>
    </w:p>
    <w:bookmarkEnd w:id="27"/>
    <w:p w14:paraId="0516EFCB" w14:textId="1489CED0" w:rsidR="002D7DF4" w:rsidRPr="0003725F" w:rsidRDefault="002D7DF4" w:rsidP="00CF1B56">
      <w:pPr>
        <w:pStyle w:val="ResimYazs"/>
        <w:spacing w:before="240" w:after="120" w:line="360" w:lineRule="auto"/>
        <w:jc w:val="center"/>
        <w:rPr>
          <w:b w:val="0"/>
          <w:bCs w:val="0"/>
          <w:sz w:val="22"/>
          <w:szCs w:val="22"/>
        </w:rPr>
      </w:pPr>
    </w:p>
    <w:p w14:paraId="6F925311" w14:textId="5EFC8E49" w:rsidR="00BA1464" w:rsidRPr="0003725F" w:rsidRDefault="00BA1464" w:rsidP="00BA1464">
      <w:pPr>
        <w:pStyle w:val="ResimYazs"/>
        <w:keepNext/>
        <w:spacing w:line="360" w:lineRule="auto"/>
        <w:jc w:val="center"/>
      </w:pPr>
      <w:bookmarkStart w:id="28" w:name="_Toc42607240"/>
      <w:r w:rsidRPr="0003725F">
        <w:lastRenderedPageBreak/>
        <w:t xml:space="preserve">Table 2. </w:t>
      </w:r>
      <w:r w:rsidR="00AB1F52">
        <w:fldChar w:fldCharType="begin"/>
      </w:r>
      <w:r w:rsidR="00AB1F52">
        <w:instrText xml:space="preserve"> SEQ Table_2. \* ARABIC </w:instrText>
      </w:r>
      <w:r w:rsidR="00AB1F52">
        <w:fldChar w:fldCharType="separate"/>
      </w:r>
      <w:r w:rsidR="00A03F16" w:rsidRPr="0003725F">
        <w:t>1</w:t>
      </w:r>
      <w:r w:rsidR="00AB1F52">
        <w:fldChar w:fldCharType="end"/>
      </w:r>
      <w:r w:rsidRPr="0003725F">
        <w:t>: Method Comparison</w:t>
      </w:r>
      <w:bookmarkEnd w:id="28"/>
    </w:p>
    <w:tbl>
      <w:tblPr>
        <w:tblW w:w="906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3023"/>
        <w:gridCol w:w="3023"/>
        <w:gridCol w:w="3023"/>
      </w:tblGrid>
      <w:tr w:rsidR="00B70D59" w:rsidRPr="0003725F" w14:paraId="11705012" w14:textId="77777777" w:rsidTr="00971CD2">
        <w:trPr>
          <w:trHeight w:val="1325"/>
          <w:tblHeader/>
          <w:jc w:val="center"/>
        </w:trPr>
        <w:tc>
          <w:tcPr>
            <w:tcW w:w="3023" w:type="dxa"/>
            <w:vAlign w:val="center"/>
          </w:tcPr>
          <w:p w14:paraId="4E5FECDC" w14:textId="56A6EE99" w:rsidR="001E336E" w:rsidRPr="0003725F" w:rsidRDefault="00B70D59" w:rsidP="00661D4F">
            <w:pPr>
              <w:pStyle w:val="tablecolhead"/>
              <w:spacing w:line="360" w:lineRule="auto"/>
              <w:rPr>
                <w:sz w:val="24"/>
                <w:szCs w:val="24"/>
              </w:rPr>
            </w:pPr>
            <w:r w:rsidRPr="0003725F">
              <w:rPr>
                <w:sz w:val="24"/>
                <w:szCs w:val="24"/>
              </w:rPr>
              <w:t>Method A</w:t>
            </w:r>
          </w:p>
          <w:p w14:paraId="5BF9E9FA" w14:textId="44703901" w:rsidR="00B70D59" w:rsidRPr="0003725F" w:rsidRDefault="00B70D59" w:rsidP="00661D4F">
            <w:pPr>
              <w:pStyle w:val="tablecolhead"/>
              <w:spacing w:line="360" w:lineRule="auto"/>
              <w:rPr>
                <w:sz w:val="24"/>
                <w:szCs w:val="24"/>
              </w:rPr>
            </w:pPr>
            <w:r w:rsidRPr="0003725F">
              <w:rPr>
                <w:sz w:val="24"/>
                <w:szCs w:val="24"/>
              </w:rPr>
              <w:t>Traditional</w:t>
            </w:r>
          </w:p>
        </w:tc>
        <w:tc>
          <w:tcPr>
            <w:tcW w:w="3023" w:type="dxa"/>
            <w:vAlign w:val="center"/>
          </w:tcPr>
          <w:p w14:paraId="5D0589D4" w14:textId="5D1C53E6" w:rsidR="001E336E" w:rsidRPr="0003725F" w:rsidRDefault="00B70D59" w:rsidP="00661D4F">
            <w:pPr>
              <w:pStyle w:val="tablecolhead"/>
              <w:spacing w:line="360" w:lineRule="auto"/>
              <w:rPr>
                <w:sz w:val="24"/>
                <w:szCs w:val="24"/>
              </w:rPr>
            </w:pPr>
            <w:r w:rsidRPr="0003725F">
              <w:rPr>
                <w:sz w:val="24"/>
                <w:szCs w:val="24"/>
              </w:rPr>
              <w:t>Method B</w:t>
            </w:r>
          </w:p>
          <w:p w14:paraId="1D92149B" w14:textId="0879DAF9" w:rsidR="00B70D59" w:rsidRPr="0003725F" w:rsidRDefault="00B70D59" w:rsidP="00661D4F">
            <w:pPr>
              <w:pStyle w:val="tablecolhead"/>
              <w:spacing w:line="360" w:lineRule="auto"/>
              <w:rPr>
                <w:sz w:val="24"/>
                <w:szCs w:val="24"/>
              </w:rPr>
            </w:pPr>
            <w:r w:rsidRPr="0003725F">
              <w:rPr>
                <w:sz w:val="24"/>
                <w:szCs w:val="24"/>
              </w:rPr>
              <w:t xml:space="preserve">Individual Container for </w:t>
            </w:r>
            <w:r w:rsidR="00BD6A1D" w:rsidRPr="0003725F">
              <w:rPr>
                <w:sz w:val="24"/>
                <w:szCs w:val="24"/>
              </w:rPr>
              <w:t>E</w:t>
            </w:r>
            <w:r w:rsidRPr="0003725F">
              <w:rPr>
                <w:sz w:val="24"/>
                <w:szCs w:val="24"/>
              </w:rPr>
              <w:t xml:space="preserve">ach </w:t>
            </w:r>
            <w:r w:rsidR="00BD6A1D" w:rsidRPr="0003725F">
              <w:rPr>
                <w:sz w:val="24"/>
                <w:szCs w:val="24"/>
              </w:rPr>
              <w:t>S</w:t>
            </w:r>
            <w:r w:rsidRPr="0003725F">
              <w:rPr>
                <w:sz w:val="24"/>
                <w:szCs w:val="24"/>
              </w:rPr>
              <w:t>ensor</w:t>
            </w:r>
          </w:p>
        </w:tc>
        <w:tc>
          <w:tcPr>
            <w:tcW w:w="3023" w:type="dxa"/>
            <w:vAlign w:val="center"/>
          </w:tcPr>
          <w:p w14:paraId="3675629B" w14:textId="22CB831C" w:rsidR="001E336E" w:rsidRPr="0003725F" w:rsidRDefault="00B70D59" w:rsidP="00661D4F">
            <w:pPr>
              <w:pStyle w:val="tablecolhead"/>
              <w:spacing w:line="360" w:lineRule="auto"/>
              <w:rPr>
                <w:sz w:val="24"/>
                <w:szCs w:val="24"/>
              </w:rPr>
            </w:pPr>
            <w:r w:rsidRPr="0003725F">
              <w:rPr>
                <w:sz w:val="24"/>
                <w:szCs w:val="24"/>
              </w:rPr>
              <w:t>Method C</w:t>
            </w:r>
          </w:p>
          <w:p w14:paraId="082D50A9" w14:textId="1AA39AB5" w:rsidR="00B70D59" w:rsidRPr="0003725F" w:rsidRDefault="00B70D59" w:rsidP="00661D4F">
            <w:pPr>
              <w:pStyle w:val="tablecolhead"/>
              <w:spacing w:line="360" w:lineRule="auto"/>
              <w:rPr>
                <w:sz w:val="24"/>
                <w:szCs w:val="24"/>
              </w:rPr>
            </w:pPr>
            <w:r w:rsidRPr="0003725F">
              <w:rPr>
                <w:sz w:val="24"/>
                <w:szCs w:val="24"/>
              </w:rPr>
              <w:t>All in One</w:t>
            </w:r>
          </w:p>
        </w:tc>
      </w:tr>
      <w:tr w:rsidR="00B70D59" w:rsidRPr="0003725F" w14:paraId="72DF0FB0" w14:textId="77777777" w:rsidTr="00971CD2">
        <w:trPr>
          <w:trHeight w:val="1325"/>
          <w:tblHeader/>
          <w:jc w:val="center"/>
        </w:trPr>
        <w:tc>
          <w:tcPr>
            <w:tcW w:w="3023" w:type="dxa"/>
            <w:vAlign w:val="center"/>
          </w:tcPr>
          <w:p w14:paraId="1CBC6ED3" w14:textId="5BA492A9" w:rsidR="00B70D59" w:rsidRPr="0003725F" w:rsidRDefault="00BE3E84" w:rsidP="00661D4F">
            <w:pPr>
              <w:pStyle w:val="tablecolhead"/>
              <w:spacing w:line="360" w:lineRule="auto"/>
              <w:rPr>
                <w:b w:val="0"/>
                <w:bCs w:val="0"/>
                <w:sz w:val="24"/>
                <w:szCs w:val="24"/>
              </w:rPr>
            </w:pPr>
            <w:r w:rsidRPr="0003725F">
              <w:rPr>
                <w:b w:val="0"/>
                <w:bCs w:val="0"/>
                <w:sz w:val="24"/>
                <w:szCs w:val="24"/>
              </w:rPr>
              <w:t>Requires being on the same network to be managed</w:t>
            </w:r>
          </w:p>
        </w:tc>
        <w:tc>
          <w:tcPr>
            <w:tcW w:w="3023" w:type="dxa"/>
            <w:vAlign w:val="center"/>
          </w:tcPr>
          <w:p w14:paraId="03F4558B" w14:textId="1E6E3EAF" w:rsidR="00B70D59" w:rsidRPr="0003725F" w:rsidRDefault="00BE3E84" w:rsidP="00661D4F">
            <w:pPr>
              <w:pStyle w:val="tablecolhead"/>
              <w:spacing w:line="360" w:lineRule="auto"/>
              <w:rPr>
                <w:b w:val="0"/>
                <w:bCs w:val="0"/>
                <w:sz w:val="24"/>
                <w:szCs w:val="24"/>
              </w:rPr>
            </w:pPr>
            <w:r w:rsidRPr="0003725F">
              <w:rPr>
                <w:b w:val="0"/>
                <w:bCs w:val="0"/>
                <w:sz w:val="24"/>
                <w:szCs w:val="24"/>
              </w:rPr>
              <w:t>The environment is independent and can be managed remotely</w:t>
            </w:r>
          </w:p>
        </w:tc>
        <w:tc>
          <w:tcPr>
            <w:tcW w:w="3023" w:type="dxa"/>
            <w:vAlign w:val="center"/>
          </w:tcPr>
          <w:p w14:paraId="4F827483" w14:textId="6EE64D10" w:rsidR="00B70D59" w:rsidRPr="0003725F" w:rsidRDefault="00BE3E84" w:rsidP="00661D4F">
            <w:pPr>
              <w:pStyle w:val="tablecolhead"/>
              <w:spacing w:line="360" w:lineRule="auto"/>
              <w:rPr>
                <w:b w:val="0"/>
                <w:bCs w:val="0"/>
                <w:sz w:val="24"/>
                <w:szCs w:val="24"/>
              </w:rPr>
            </w:pPr>
            <w:r w:rsidRPr="0003725F">
              <w:rPr>
                <w:b w:val="0"/>
                <w:bCs w:val="0"/>
                <w:sz w:val="24"/>
                <w:szCs w:val="24"/>
              </w:rPr>
              <w:t>The environment is independent and can be managed remotely</w:t>
            </w:r>
          </w:p>
        </w:tc>
      </w:tr>
      <w:tr w:rsidR="00B70D59" w:rsidRPr="0003725F" w14:paraId="39B8970B" w14:textId="77777777" w:rsidTr="00971CD2">
        <w:trPr>
          <w:trHeight w:val="1313"/>
          <w:tblHeader/>
          <w:jc w:val="center"/>
        </w:trPr>
        <w:tc>
          <w:tcPr>
            <w:tcW w:w="3023" w:type="dxa"/>
            <w:vAlign w:val="center"/>
          </w:tcPr>
          <w:p w14:paraId="7269BFCE" w14:textId="20BB3FCE" w:rsidR="00B70D59" w:rsidRPr="0003725F" w:rsidRDefault="009F2960" w:rsidP="00661D4F">
            <w:pPr>
              <w:pStyle w:val="tablecolhead"/>
              <w:spacing w:line="360" w:lineRule="auto"/>
              <w:rPr>
                <w:b w:val="0"/>
                <w:bCs w:val="0"/>
                <w:sz w:val="24"/>
                <w:szCs w:val="24"/>
              </w:rPr>
            </w:pPr>
            <w:r w:rsidRPr="0003725F">
              <w:rPr>
                <w:b w:val="0"/>
                <w:bCs w:val="0"/>
                <w:sz w:val="24"/>
                <w:szCs w:val="24"/>
              </w:rPr>
              <w:t>Performance change is not observed</w:t>
            </w:r>
          </w:p>
        </w:tc>
        <w:tc>
          <w:tcPr>
            <w:tcW w:w="3023" w:type="dxa"/>
            <w:vAlign w:val="center"/>
          </w:tcPr>
          <w:p w14:paraId="5DF03F31" w14:textId="148F580E" w:rsidR="00B70D59" w:rsidRPr="0003725F" w:rsidRDefault="009F2960" w:rsidP="00661D4F">
            <w:pPr>
              <w:pStyle w:val="tablecolhead"/>
              <w:spacing w:line="360" w:lineRule="auto"/>
              <w:rPr>
                <w:b w:val="0"/>
                <w:bCs w:val="0"/>
                <w:sz w:val="24"/>
                <w:szCs w:val="24"/>
              </w:rPr>
            </w:pPr>
            <w:r w:rsidRPr="0003725F">
              <w:rPr>
                <w:b w:val="0"/>
                <w:bCs w:val="0"/>
                <w:sz w:val="24"/>
                <w:szCs w:val="24"/>
              </w:rPr>
              <w:t>Performance change can be observed</w:t>
            </w:r>
          </w:p>
        </w:tc>
        <w:tc>
          <w:tcPr>
            <w:tcW w:w="3023" w:type="dxa"/>
            <w:vAlign w:val="center"/>
          </w:tcPr>
          <w:p w14:paraId="64B5104B" w14:textId="61AE69B3" w:rsidR="00B70D59" w:rsidRPr="0003725F" w:rsidRDefault="009F2960" w:rsidP="00661D4F">
            <w:pPr>
              <w:pStyle w:val="tablecolhead"/>
              <w:spacing w:line="360" w:lineRule="auto"/>
              <w:rPr>
                <w:b w:val="0"/>
                <w:bCs w:val="0"/>
                <w:sz w:val="24"/>
                <w:szCs w:val="24"/>
              </w:rPr>
            </w:pPr>
            <w:r w:rsidRPr="0003725F">
              <w:rPr>
                <w:b w:val="0"/>
                <w:bCs w:val="0"/>
                <w:sz w:val="24"/>
                <w:szCs w:val="24"/>
              </w:rPr>
              <w:t>Performance change can be observed</w:t>
            </w:r>
          </w:p>
        </w:tc>
      </w:tr>
      <w:tr w:rsidR="00B70D59" w:rsidRPr="0003725F" w14:paraId="210A752F" w14:textId="77777777" w:rsidTr="00971CD2">
        <w:trPr>
          <w:trHeight w:val="1313"/>
          <w:tblHeader/>
          <w:jc w:val="center"/>
        </w:trPr>
        <w:tc>
          <w:tcPr>
            <w:tcW w:w="3023" w:type="dxa"/>
            <w:vAlign w:val="center"/>
          </w:tcPr>
          <w:p w14:paraId="7987592F" w14:textId="01A541D4" w:rsidR="00B70D59" w:rsidRPr="0003725F" w:rsidRDefault="009F2960" w:rsidP="00661D4F">
            <w:pPr>
              <w:pStyle w:val="tablecolhead"/>
              <w:spacing w:line="360" w:lineRule="auto"/>
              <w:rPr>
                <w:b w:val="0"/>
                <w:bCs w:val="0"/>
                <w:sz w:val="24"/>
                <w:szCs w:val="24"/>
              </w:rPr>
            </w:pPr>
            <w:r w:rsidRPr="0003725F">
              <w:rPr>
                <w:b w:val="0"/>
                <w:bCs w:val="0"/>
                <w:sz w:val="24"/>
                <w:szCs w:val="24"/>
              </w:rPr>
              <w:t>It does not support the operation of different code files at the same time.</w:t>
            </w:r>
          </w:p>
        </w:tc>
        <w:tc>
          <w:tcPr>
            <w:tcW w:w="3023" w:type="dxa"/>
            <w:vAlign w:val="center"/>
          </w:tcPr>
          <w:p w14:paraId="58755842" w14:textId="06A1554F" w:rsidR="00B70D59" w:rsidRPr="0003725F" w:rsidRDefault="00A90849" w:rsidP="00661D4F">
            <w:pPr>
              <w:pStyle w:val="tablecolhead"/>
              <w:spacing w:line="360" w:lineRule="auto"/>
              <w:rPr>
                <w:b w:val="0"/>
                <w:bCs w:val="0"/>
                <w:sz w:val="24"/>
                <w:szCs w:val="24"/>
              </w:rPr>
            </w:pPr>
            <w:r w:rsidRPr="0003725F">
              <w:rPr>
                <w:b w:val="0"/>
                <w:bCs w:val="0"/>
                <w:sz w:val="24"/>
                <w:szCs w:val="24"/>
              </w:rPr>
              <w:t>A</w:t>
            </w:r>
            <w:r w:rsidR="009F2960" w:rsidRPr="0003725F">
              <w:rPr>
                <w:b w:val="0"/>
                <w:bCs w:val="0"/>
                <w:sz w:val="24"/>
                <w:szCs w:val="24"/>
              </w:rPr>
              <w:t>ny code file can be updated and changed without affecting other files</w:t>
            </w:r>
          </w:p>
        </w:tc>
        <w:tc>
          <w:tcPr>
            <w:tcW w:w="3023" w:type="dxa"/>
            <w:vAlign w:val="center"/>
          </w:tcPr>
          <w:p w14:paraId="28C7C34E" w14:textId="74D10EC4" w:rsidR="00B70D59" w:rsidRPr="0003725F" w:rsidRDefault="009F2960" w:rsidP="00661D4F">
            <w:pPr>
              <w:pStyle w:val="tablecolhead"/>
              <w:spacing w:line="360" w:lineRule="auto"/>
              <w:rPr>
                <w:b w:val="0"/>
                <w:bCs w:val="0"/>
                <w:sz w:val="24"/>
                <w:szCs w:val="24"/>
              </w:rPr>
            </w:pPr>
            <w:r w:rsidRPr="0003725F">
              <w:rPr>
                <w:b w:val="0"/>
                <w:bCs w:val="0"/>
                <w:sz w:val="24"/>
                <w:szCs w:val="24"/>
              </w:rPr>
              <w:t>It does not support the operation of different code files at the same time</w:t>
            </w:r>
          </w:p>
        </w:tc>
      </w:tr>
    </w:tbl>
    <w:p w14:paraId="293E43BF" w14:textId="77777777" w:rsidR="00C641B9" w:rsidRPr="0003725F" w:rsidRDefault="00C641B9" w:rsidP="00C641B9"/>
    <w:p w14:paraId="54B9CEA7" w14:textId="0FEE7B66" w:rsidR="00C641B9" w:rsidRPr="0003725F" w:rsidRDefault="00B90CD4" w:rsidP="00C65C26">
      <w:pPr>
        <w:spacing w:line="360" w:lineRule="auto"/>
        <w:jc w:val="both"/>
      </w:pPr>
      <w:r w:rsidRPr="0003725F">
        <w:t>Table 2.3.1 shows the comparison of Method A, Method B</w:t>
      </w:r>
      <w:r w:rsidR="00254995" w:rsidRPr="0003725F">
        <w:t>,</w:t>
      </w:r>
      <w:r w:rsidRPr="0003725F">
        <w:t xml:space="preserve"> and Method C.</w:t>
      </w:r>
    </w:p>
    <w:p w14:paraId="7BF32CB5" w14:textId="77777777" w:rsidR="00C641B9" w:rsidRPr="0003725F" w:rsidRDefault="00C641B9" w:rsidP="00C641B9"/>
    <w:p w14:paraId="3B07087A" w14:textId="77777777" w:rsidR="00C641B9" w:rsidRPr="0003725F" w:rsidRDefault="00C641B9" w:rsidP="00C641B9"/>
    <w:p w14:paraId="17DCF961" w14:textId="77777777" w:rsidR="00B2727F" w:rsidRPr="0003725F" w:rsidRDefault="0042409C" w:rsidP="005F1D48">
      <w:pPr>
        <w:pStyle w:val="Balk1"/>
        <w:numPr>
          <w:ilvl w:val="0"/>
          <w:numId w:val="6"/>
        </w:numPr>
        <w:spacing w:before="720" w:after="240"/>
      </w:pPr>
      <w:r w:rsidRPr="0003725F">
        <w:br w:type="page"/>
      </w:r>
      <w:hyperlink w:anchor="_Toc470871184" w:history="1">
        <w:bookmarkStart w:id="29" w:name="_Toc42612545"/>
        <w:r w:rsidR="00B2727F" w:rsidRPr="0003725F">
          <w:rPr>
            <w:caps w:val="0"/>
          </w:rPr>
          <w:t>METHODOLOGY</w:t>
        </w:r>
        <w:bookmarkEnd w:id="29"/>
        <w:r w:rsidR="00B2727F" w:rsidRPr="0003725F">
          <w:rPr>
            <w:webHidden/>
          </w:rPr>
          <w:tab/>
        </w:r>
      </w:hyperlink>
    </w:p>
    <w:p w14:paraId="1357B58A" w14:textId="362CC859" w:rsidR="00CE328C" w:rsidRPr="0003725F" w:rsidRDefault="008553C6" w:rsidP="00D6178E">
      <w:pPr>
        <w:spacing w:line="360" w:lineRule="auto"/>
        <w:jc w:val="both"/>
      </w:pPr>
      <w:r w:rsidRPr="0003725F">
        <w:t xml:space="preserve">This section includes the container structure created on the </w:t>
      </w:r>
      <w:r w:rsidR="008135D2" w:rsidRPr="0003725F">
        <w:t xml:space="preserve">IoT </w:t>
      </w:r>
      <w:r w:rsidRPr="0003725F">
        <w:t>created using the advantages of virtualization technology and the feasibility structure of the version update.</w:t>
      </w:r>
    </w:p>
    <w:p w14:paraId="0B4E0E9D" w14:textId="77777777" w:rsidR="000421EC" w:rsidRPr="0003725F" w:rsidRDefault="000421EC" w:rsidP="005F1D48">
      <w:pPr>
        <w:pStyle w:val="ListeParagraf"/>
        <w:keepNext/>
        <w:numPr>
          <w:ilvl w:val="0"/>
          <w:numId w:val="2"/>
        </w:numPr>
        <w:spacing w:before="120" w:after="120" w:line="360" w:lineRule="auto"/>
        <w:outlineLvl w:val="1"/>
        <w:rPr>
          <w:b/>
          <w:bCs/>
          <w:vanish/>
        </w:rPr>
      </w:pPr>
    </w:p>
    <w:p w14:paraId="26DC248F" w14:textId="13ADBD91" w:rsidR="008D09A6" w:rsidRPr="0003725F" w:rsidRDefault="005136F3" w:rsidP="000421EC">
      <w:pPr>
        <w:pStyle w:val="Balk2"/>
        <w:tabs>
          <w:tab w:val="clear" w:pos="4619"/>
        </w:tabs>
        <w:spacing w:after="120" w:line="360" w:lineRule="auto"/>
        <w:ind w:left="426" w:hanging="426"/>
        <w:rPr>
          <w:caps w:val="0"/>
          <w:szCs w:val="24"/>
          <w:lang w:val="en-US"/>
        </w:rPr>
      </w:pPr>
      <w:bookmarkStart w:id="30" w:name="_Toc42612546"/>
      <w:r w:rsidRPr="0003725F">
        <w:rPr>
          <w:caps w:val="0"/>
          <w:szCs w:val="24"/>
          <w:lang w:val="en-US"/>
        </w:rPr>
        <w:t>Design Overview</w:t>
      </w:r>
      <w:bookmarkEnd w:id="30"/>
    </w:p>
    <w:p w14:paraId="59CF33CD" w14:textId="77777777" w:rsidR="006D7FC3" w:rsidRPr="0003725F" w:rsidRDefault="008D09A6" w:rsidP="00A618E6">
      <w:pPr>
        <w:pStyle w:val="Balk3"/>
        <w:tabs>
          <w:tab w:val="clear" w:pos="720"/>
          <w:tab w:val="num" w:pos="567"/>
        </w:tabs>
        <w:rPr>
          <w:rFonts w:ascii="Times New Roman" w:hAnsi="Times New Roman" w:cs="Times New Roman"/>
          <w:sz w:val="24"/>
          <w:szCs w:val="24"/>
        </w:rPr>
      </w:pPr>
      <w:bookmarkStart w:id="31" w:name="_Toc42612547"/>
      <w:r w:rsidRPr="0003725F">
        <w:rPr>
          <w:rFonts w:ascii="Times New Roman" w:hAnsi="Times New Roman" w:cs="Times New Roman"/>
          <w:sz w:val="24"/>
          <w:szCs w:val="24"/>
        </w:rPr>
        <w:t>Orange Pi</w:t>
      </w:r>
      <w:bookmarkEnd w:id="31"/>
    </w:p>
    <w:p w14:paraId="4821144C" w14:textId="50813F54" w:rsidR="00B7081E" w:rsidRPr="0003725F" w:rsidRDefault="001F739E" w:rsidP="00682B5A">
      <w:pPr>
        <w:spacing w:line="360" w:lineRule="auto"/>
        <w:jc w:val="both"/>
      </w:pPr>
      <w:r w:rsidRPr="0003725F">
        <w:t>Orange Pi is the usage of the Advanced Reduced Instruction Set Computing Machine (ARM) technology. ARM technology is used at the board which reduces cost, heat</w:t>
      </w:r>
      <w:r w:rsidR="006600FF" w:rsidRPr="0003725F">
        <w:t>,</w:t>
      </w:r>
      <w:r w:rsidRPr="0003725F">
        <w:t xml:space="preserve"> and power consumption. It is power powerful multi middle CPU implemented as System-On-Chip weighing 26gram and operates on 5V, 600mA energy rating</w:t>
      </w:r>
      <w:r w:rsidR="00CE0A1B" w:rsidRPr="0003725F">
        <w:t xml:space="preserve"> [19]</w:t>
      </w:r>
      <w:r w:rsidRPr="0003725F">
        <w:t>. This board is to be had in three models named</w:t>
      </w:r>
      <w:r w:rsidR="00D9736F" w:rsidRPr="0003725F">
        <w:t xml:space="preserve"> </w:t>
      </w:r>
      <w:r w:rsidR="00E76A57" w:rsidRPr="0003725F">
        <w:t>Zero, PC, Lite</w:t>
      </w:r>
      <w:r w:rsidR="00B7081E" w:rsidRPr="0003725F">
        <w:t>.</w:t>
      </w:r>
    </w:p>
    <w:p w14:paraId="301DE7EC" w14:textId="77777777" w:rsidR="00232C85" w:rsidRPr="0003725F" w:rsidRDefault="005A7BB8" w:rsidP="00232C85">
      <w:pPr>
        <w:keepNext/>
        <w:spacing w:before="240" w:line="360" w:lineRule="auto"/>
        <w:jc w:val="center"/>
      </w:pPr>
      <w:r w:rsidRPr="0003725F">
        <w:rPr>
          <w:noProof/>
        </w:rPr>
        <w:drawing>
          <wp:inline distT="0" distB="0" distL="0" distR="0" wp14:anchorId="6FA56531" wp14:editId="6A05CBA9">
            <wp:extent cx="2763748" cy="2434761"/>
            <wp:effectExtent l="0" t="0" r="0" b="381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6609" t="31203" r="25671" b="12778"/>
                    <a:stretch/>
                  </pic:blipFill>
                  <pic:spPr bwMode="auto">
                    <a:xfrm>
                      <a:off x="0" y="0"/>
                      <a:ext cx="2763905" cy="2434899"/>
                    </a:xfrm>
                    <a:prstGeom prst="rect">
                      <a:avLst/>
                    </a:prstGeom>
                    <a:noFill/>
                    <a:ln>
                      <a:noFill/>
                    </a:ln>
                    <a:extLst>
                      <a:ext uri="{53640926-AAD7-44D8-BBD7-CCE9431645EC}">
                        <a14:shadowObscured xmlns:a14="http://schemas.microsoft.com/office/drawing/2010/main"/>
                      </a:ext>
                    </a:extLst>
                  </pic:spPr>
                </pic:pic>
              </a:graphicData>
            </a:graphic>
          </wp:inline>
        </w:drawing>
      </w:r>
    </w:p>
    <w:p w14:paraId="11AAF957" w14:textId="6874069A" w:rsidR="00DF7CDF" w:rsidRPr="0003725F" w:rsidRDefault="00232C85" w:rsidP="00232C85">
      <w:pPr>
        <w:pStyle w:val="ResimYazs"/>
        <w:jc w:val="center"/>
      </w:pPr>
      <w:bookmarkStart w:id="32" w:name="_Toc42608945"/>
      <w:r w:rsidRPr="0003725F">
        <w:t xml:space="preserve">Figure 3. </w:t>
      </w:r>
      <w:r w:rsidR="00AB1F52">
        <w:fldChar w:fldCharType="begin"/>
      </w:r>
      <w:r w:rsidR="00AB1F52">
        <w:instrText xml:space="preserve"> SEQ Figure_3. \* ARABIC </w:instrText>
      </w:r>
      <w:r w:rsidR="00AB1F52">
        <w:fldChar w:fldCharType="separate"/>
      </w:r>
      <w:r w:rsidR="00450F75" w:rsidRPr="0003725F">
        <w:t>1</w:t>
      </w:r>
      <w:r w:rsidR="00AB1F52">
        <w:fldChar w:fldCharType="end"/>
      </w:r>
      <w:r w:rsidRPr="0003725F">
        <w:t>: Orange Pi Zero</w:t>
      </w:r>
      <w:bookmarkEnd w:id="32"/>
    </w:p>
    <w:p w14:paraId="18AA8009" w14:textId="1C1AD491" w:rsidR="004B5F30" w:rsidRPr="0003725F" w:rsidRDefault="008925F3" w:rsidP="0032377E">
      <w:pPr>
        <w:spacing w:before="240" w:line="360" w:lineRule="auto"/>
        <w:jc w:val="both"/>
      </w:pPr>
      <w:r w:rsidRPr="0003725F">
        <w:t xml:space="preserve">The Orange Pi </w:t>
      </w:r>
      <w:r w:rsidR="00C95C61" w:rsidRPr="0003725F">
        <w:t>Z</w:t>
      </w:r>
      <w:r w:rsidRPr="0003725F">
        <w:t xml:space="preserve">ero board is the contemporary version amongst them, and it runs on </w:t>
      </w:r>
      <w:r w:rsidR="006600FF" w:rsidRPr="0003725F">
        <w:t xml:space="preserve">the </w:t>
      </w:r>
      <w:r w:rsidRPr="0003725F">
        <w:t xml:space="preserve">ARM Cortex-A7 processor with 256MB RAM working at six-hundred MHz frequency. It has </w:t>
      </w:r>
      <w:r w:rsidR="006600FF" w:rsidRPr="0003725F">
        <w:t xml:space="preserve">an </w:t>
      </w:r>
      <w:r w:rsidRPr="0003725F">
        <w:t>SD card slot, that's used for booting the running structure like Armbian Debian Buster. It has one USB2.zero port to connect with the peripherals like mouse, keyboard</w:t>
      </w:r>
      <w:r w:rsidR="009B35EC" w:rsidRPr="0003725F">
        <w:t>,</w:t>
      </w:r>
      <w:r w:rsidRPr="0003725F">
        <w:t xml:space="preserve"> and Wi-Fi adapter</w:t>
      </w:r>
      <w:r w:rsidR="009B35EC" w:rsidRPr="0003725F">
        <w:t>,</w:t>
      </w:r>
      <w:r w:rsidRPr="0003725F">
        <w:t xml:space="preserve"> etc., making it a full-sized portable pocket computer. It additionally has an Ethernet port to connect with the network. </w:t>
      </w:r>
      <w:r w:rsidR="001F739E" w:rsidRPr="0003725F">
        <w:t xml:space="preserve"> GPIO ports are used to interface and control the LEDs, switches, sensors</w:t>
      </w:r>
      <w:r w:rsidR="009B35EC" w:rsidRPr="0003725F">
        <w:t>,</w:t>
      </w:r>
      <w:r w:rsidR="001F739E" w:rsidRPr="0003725F">
        <w:t xml:space="preserve"> and other devices. It does not have any display ports like HDMI port, all types of video display units like LCD screens, projectors, TVs cannot be connected. In this board, a few additional </w:t>
      </w:r>
      <w:r w:rsidR="001F739E" w:rsidRPr="0003725F">
        <w:lastRenderedPageBreak/>
        <w:t xml:space="preserve">features like digital camera connector </w:t>
      </w:r>
      <w:r w:rsidR="009B35EC" w:rsidRPr="0003725F">
        <w:t>are</w:t>
      </w:r>
      <w:r w:rsidR="001F739E" w:rsidRPr="0003725F">
        <w:t xml:space="preserve"> to be had to interface digicam and an audio jack with using the shield of the Orange Pi Zero. With all these features, Orange Pi isn't just limited to single usage, it could be used in lots of applications.</w:t>
      </w:r>
      <w:r w:rsidR="000B49F9" w:rsidRPr="0003725F">
        <w:t xml:space="preserve"> </w:t>
      </w:r>
    </w:p>
    <w:p w14:paraId="4B73E33F" w14:textId="18BB4FA7" w:rsidR="00DF7CDF" w:rsidRPr="0003725F" w:rsidRDefault="00DF7CDF" w:rsidP="00DF7CDF">
      <w:pPr>
        <w:pStyle w:val="ResimYazs"/>
        <w:keepNext/>
        <w:spacing w:line="360" w:lineRule="auto"/>
        <w:jc w:val="center"/>
      </w:pPr>
      <w:bookmarkStart w:id="33" w:name="_Toc42607416"/>
      <w:r w:rsidRPr="0003725F">
        <w:t xml:space="preserve">Table 3. </w:t>
      </w:r>
      <w:r w:rsidR="00AB1F52">
        <w:fldChar w:fldCharType="begin"/>
      </w:r>
      <w:r w:rsidR="00AB1F52">
        <w:instrText xml:space="preserve"> SEQ Table_3. \* ARABIC </w:instrText>
      </w:r>
      <w:r w:rsidR="00AB1F52">
        <w:fldChar w:fldCharType="separate"/>
      </w:r>
      <w:r w:rsidR="00A03F16" w:rsidRPr="0003725F">
        <w:t>1</w:t>
      </w:r>
      <w:r w:rsidR="00AB1F52">
        <w:fldChar w:fldCharType="end"/>
      </w:r>
      <w:r w:rsidRPr="0003725F">
        <w:t>: Comparison of Orange Pi Models</w:t>
      </w:r>
      <w:bookmarkEnd w:id="33"/>
    </w:p>
    <w:tbl>
      <w:tblPr>
        <w:tblStyle w:val="KlavuzTablo1Ak"/>
        <w:tblW w:w="9127" w:type="dxa"/>
        <w:tblInd w:w="-113" w:type="dxa"/>
        <w:tblLook w:val="04A0" w:firstRow="1" w:lastRow="0" w:firstColumn="1" w:lastColumn="0" w:noHBand="0" w:noVBand="1"/>
      </w:tblPr>
      <w:tblGrid>
        <w:gridCol w:w="1516"/>
        <w:gridCol w:w="1359"/>
        <w:gridCol w:w="1516"/>
        <w:gridCol w:w="1566"/>
        <w:gridCol w:w="1516"/>
        <w:gridCol w:w="1654"/>
      </w:tblGrid>
      <w:tr w:rsidR="00694F2F" w:rsidRPr="0003725F" w14:paraId="66FC62AF" w14:textId="77777777" w:rsidTr="009A56B3">
        <w:trPr>
          <w:cnfStyle w:val="100000000000" w:firstRow="1" w:lastRow="0" w:firstColumn="0" w:lastColumn="0" w:oddVBand="0" w:evenVBand="0" w:oddHBand="0"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6330A1C4" w14:textId="77777777" w:rsidR="00694F2F" w:rsidRPr="0003725F" w:rsidRDefault="00694F2F" w:rsidP="00BA1464">
            <w:pPr>
              <w:rPr>
                <w:rFonts w:eastAsia="Times New Roman"/>
                <w:b w:val="0"/>
                <w:bCs w:val="0"/>
                <w:color w:val="000000"/>
              </w:rPr>
            </w:pPr>
            <w:bookmarkStart w:id="34" w:name="_Hlk41336356"/>
            <w:r w:rsidRPr="0003725F">
              <w:rPr>
                <w:rFonts w:eastAsia="Times New Roman"/>
                <w:color w:val="000000"/>
              </w:rPr>
              <w:t>Board</w:t>
            </w:r>
          </w:p>
        </w:tc>
        <w:tc>
          <w:tcPr>
            <w:tcW w:w="1359" w:type="dxa"/>
          </w:tcPr>
          <w:p w14:paraId="5BBAB4D8" w14:textId="77777777" w:rsidR="00694F2F" w:rsidRPr="0003725F" w:rsidRDefault="00694F2F" w:rsidP="00BA1464">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sidRPr="0003725F">
              <w:rPr>
                <w:rFonts w:eastAsia="Times New Roman"/>
                <w:color w:val="000000"/>
              </w:rPr>
              <w:t>Zero</w:t>
            </w:r>
          </w:p>
        </w:tc>
        <w:tc>
          <w:tcPr>
            <w:tcW w:w="1516" w:type="dxa"/>
            <w:noWrap/>
            <w:hideMark/>
          </w:tcPr>
          <w:p w14:paraId="24B897BD" w14:textId="77777777" w:rsidR="00694F2F" w:rsidRPr="0003725F" w:rsidRDefault="00694F2F" w:rsidP="00BA1464">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sidRPr="0003725F">
              <w:rPr>
                <w:rFonts w:eastAsia="Times New Roman"/>
                <w:color w:val="000000"/>
              </w:rPr>
              <w:t>One</w:t>
            </w:r>
          </w:p>
        </w:tc>
        <w:tc>
          <w:tcPr>
            <w:tcW w:w="1566" w:type="dxa"/>
            <w:noWrap/>
            <w:hideMark/>
          </w:tcPr>
          <w:p w14:paraId="58A1FC42" w14:textId="77777777" w:rsidR="00694F2F" w:rsidRPr="0003725F" w:rsidRDefault="00694F2F" w:rsidP="00BA1464">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sidRPr="0003725F">
              <w:rPr>
                <w:rFonts w:eastAsia="Times New Roman"/>
                <w:color w:val="000000"/>
              </w:rPr>
              <w:t>Lite</w:t>
            </w:r>
          </w:p>
        </w:tc>
        <w:tc>
          <w:tcPr>
            <w:tcW w:w="1516" w:type="dxa"/>
            <w:noWrap/>
            <w:hideMark/>
          </w:tcPr>
          <w:p w14:paraId="59575E92" w14:textId="77777777" w:rsidR="00694F2F" w:rsidRPr="0003725F" w:rsidRDefault="00694F2F" w:rsidP="00BA1464">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sidRPr="0003725F">
              <w:rPr>
                <w:rFonts w:eastAsia="Times New Roman"/>
                <w:color w:val="000000"/>
              </w:rPr>
              <w:t>Pc</w:t>
            </w:r>
          </w:p>
        </w:tc>
        <w:tc>
          <w:tcPr>
            <w:tcW w:w="1654" w:type="dxa"/>
            <w:noWrap/>
            <w:hideMark/>
          </w:tcPr>
          <w:p w14:paraId="07D3E4C7" w14:textId="77777777" w:rsidR="00694F2F" w:rsidRPr="0003725F" w:rsidRDefault="00694F2F" w:rsidP="00BA1464">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rPr>
            </w:pPr>
            <w:r w:rsidRPr="0003725F">
              <w:rPr>
                <w:rFonts w:eastAsia="Times New Roman"/>
                <w:color w:val="000000"/>
              </w:rPr>
              <w:t>Plus</w:t>
            </w:r>
          </w:p>
        </w:tc>
      </w:tr>
      <w:tr w:rsidR="00694F2F" w:rsidRPr="0003725F" w14:paraId="0020B76B" w14:textId="77777777" w:rsidTr="009A56B3">
        <w:trPr>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7B62BCD8" w14:textId="77777777" w:rsidR="00694F2F" w:rsidRPr="0003725F" w:rsidRDefault="00694F2F" w:rsidP="00BA1464">
            <w:pPr>
              <w:rPr>
                <w:rFonts w:eastAsia="Times New Roman"/>
                <w:b w:val="0"/>
                <w:bCs w:val="0"/>
                <w:color w:val="000000"/>
              </w:rPr>
            </w:pPr>
            <w:r w:rsidRPr="0003725F">
              <w:rPr>
                <w:rFonts w:eastAsia="Times New Roman"/>
                <w:color w:val="000000"/>
              </w:rPr>
              <w:t>SoC Vendor</w:t>
            </w:r>
          </w:p>
        </w:tc>
        <w:tc>
          <w:tcPr>
            <w:tcW w:w="1359" w:type="dxa"/>
          </w:tcPr>
          <w:p w14:paraId="15F3B28B"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Allwinner</w:t>
            </w:r>
          </w:p>
        </w:tc>
        <w:tc>
          <w:tcPr>
            <w:tcW w:w="1516" w:type="dxa"/>
            <w:noWrap/>
            <w:hideMark/>
          </w:tcPr>
          <w:p w14:paraId="41152C94"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Allwinner</w:t>
            </w:r>
          </w:p>
        </w:tc>
        <w:tc>
          <w:tcPr>
            <w:tcW w:w="1566" w:type="dxa"/>
            <w:noWrap/>
            <w:hideMark/>
          </w:tcPr>
          <w:p w14:paraId="645BF870"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Allwinner</w:t>
            </w:r>
          </w:p>
        </w:tc>
        <w:tc>
          <w:tcPr>
            <w:tcW w:w="1516" w:type="dxa"/>
            <w:noWrap/>
            <w:hideMark/>
          </w:tcPr>
          <w:p w14:paraId="3756D640"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Allwinner</w:t>
            </w:r>
          </w:p>
        </w:tc>
        <w:tc>
          <w:tcPr>
            <w:tcW w:w="1654" w:type="dxa"/>
            <w:noWrap/>
            <w:hideMark/>
          </w:tcPr>
          <w:p w14:paraId="19662EDE"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Allwinner</w:t>
            </w:r>
          </w:p>
        </w:tc>
      </w:tr>
      <w:tr w:rsidR="00694F2F" w:rsidRPr="0003725F" w14:paraId="17115EE8" w14:textId="77777777" w:rsidTr="009A56B3">
        <w:trPr>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02294344" w14:textId="77777777" w:rsidR="00694F2F" w:rsidRPr="0003725F" w:rsidRDefault="00694F2F" w:rsidP="00BA1464">
            <w:pPr>
              <w:rPr>
                <w:rFonts w:eastAsia="Times New Roman"/>
                <w:b w:val="0"/>
                <w:bCs w:val="0"/>
                <w:color w:val="000000"/>
              </w:rPr>
            </w:pPr>
            <w:r w:rsidRPr="0003725F">
              <w:rPr>
                <w:rFonts w:eastAsia="Times New Roman"/>
                <w:color w:val="000000"/>
              </w:rPr>
              <w:t>SoC Chip</w:t>
            </w:r>
          </w:p>
        </w:tc>
        <w:tc>
          <w:tcPr>
            <w:tcW w:w="1359" w:type="dxa"/>
          </w:tcPr>
          <w:p w14:paraId="04062E72"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H2</w:t>
            </w:r>
          </w:p>
        </w:tc>
        <w:tc>
          <w:tcPr>
            <w:tcW w:w="1516" w:type="dxa"/>
            <w:noWrap/>
            <w:hideMark/>
          </w:tcPr>
          <w:p w14:paraId="7C3089BD"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H3</w:t>
            </w:r>
          </w:p>
        </w:tc>
        <w:tc>
          <w:tcPr>
            <w:tcW w:w="1566" w:type="dxa"/>
            <w:noWrap/>
            <w:hideMark/>
          </w:tcPr>
          <w:p w14:paraId="6D211CC5"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H3</w:t>
            </w:r>
          </w:p>
        </w:tc>
        <w:tc>
          <w:tcPr>
            <w:tcW w:w="1516" w:type="dxa"/>
            <w:noWrap/>
            <w:hideMark/>
          </w:tcPr>
          <w:p w14:paraId="2A59929A"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H3</w:t>
            </w:r>
          </w:p>
        </w:tc>
        <w:tc>
          <w:tcPr>
            <w:tcW w:w="1654" w:type="dxa"/>
            <w:noWrap/>
            <w:hideMark/>
          </w:tcPr>
          <w:p w14:paraId="4959DA1D"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H3</w:t>
            </w:r>
          </w:p>
        </w:tc>
      </w:tr>
      <w:tr w:rsidR="00694F2F" w:rsidRPr="0003725F" w14:paraId="44DEB9E5" w14:textId="77777777" w:rsidTr="009A56B3">
        <w:trPr>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1072B1FE" w14:textId="77777777" w:rsidR="00694F2F" w:rsidRPr="0003725F" w:rsidRDefault="00694F2F" w:rsidP="00BA1464">
            <w:pPr>
              <w:rPr>
                <w:rFonts w:eastAsia="Times New Roman"/>
                <w:b w:val="0"/>
                <w:bCs w:val="0"/>
                <w:color w:val="000000"/>
              </w:rPr>
            </w:pPr>
            <w:r w:rsidRPr="0003725F">
              <w:rPr>
                <w:rFonts w:eastAsia="Times New Roman"/>
                <w:color w:val="000000"/>
              </w:rPr>
              <w:t>SoC Process</w:t>
            </w:r>
          </w:p>
        </w:tc>
        <w:tc>
          <w:tcPr>
            <w:tcW w:w="1359" w:type="dxa"/>
          </w:tcPr>
          <w:p w14:paraId="1B230A3C"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40nm</w:t>
            </w:r>
          </w:p>
        </w:tc>
        <w:tc>
          <w:tcPr>
            <w:tcW w:w="1516" w:type="dxa"/>
            <w:noWrap/>
            <w:hideMark/>
          </w:tcPr>
          <w:p w14:paraId="2A4C52AD"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40nm</w:t>
            </w:r>
          </w:p>
        </w:tc>
        <w:tc>
          <w:tcPr>
            <w:tcW w:w="1566" w:type="dxa"/>
            <w:noWrap/>
            <w:hideMark/>
          </w:tcPr>
          <w:p w14:paraId="4D0C7723"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40nm</w:t>
            </w:r>
          </w:p>
        </w:tc>
        <w:tc>
          <w:tcPr>
            <w:tcW w:w="1516" w:type="dxa"/>
            <w:noWrap/>
            <w:hideMark/>
          </w:tcPr>
          <w:p w14:paraId="72434DB5"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40nm</w:t>
            </w:r>
          </w:p>
        </w:tc>
        <w:tc>
          <w:tcPr>
            <w:tcW w:w="1654" w:type="dxa"/>
            <w:noWrap/>
            <w:hideMark/>
          </w:tcPr>
          <w:p w14:paraId="1B090A59"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40nm</w:t>
            </w:r>
          </w:p>
        </w:tc>
      </w:tr>
      <w:tr w:rsidR="00694F2F" w:rsidRPr="0003725F" w14:paraId="653C23EE" w14:textId="77777777" w:rsidTr="009A56B3">
        <w:trPr>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2F8E5D8F" w14:textId="77777777" w:rsidR="00694F2F" w:rsidRPr="0003725F" w:rsidRDefault="00694F2F" w:rsidP="00BA1464">
            <w:pPr>
              <w:rPr>
                <w:rFonts w:eastAsia="Times New Roman"/>
                <w:b w:val="0"/>
                <w:bCs w:val="0"/>
                <w:color w:val="000000"/>
              </w:rPr>
            </w:pPr>
            <w:r w:rsidRPr="0003725F">
              <w:rPr>
                <w:rFonts w:eastAsia="Times New Roman"/>
                <w:color w:val="000000"/>
              </w:rPr>
              <w:t>CPU Cores</w:t>
            </w:r>
          </w:p>
        </w:tc>
        <w:tc>
          <w:tcPr>
            <w:tcW w:w="1359" w:type="dxa"/>
          </w:tcPr>
          <w:p w14:paraId="03A808DA"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4</w:t>
            </w:r>
          </w:p>
        </w:tc>
        <w:tc>
          <w:tcPr>
            <w:tcW w:w="1516" w:type="dxa"/>
            <w:noWrap/>
            <w:hideMark/>
          </w:tcPr>
          <w:p w14:paraId="606834C3"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4</w:t>
            </w:r>
          </w:p>
        </w:tc>
        <w:tc>
          <w:tcPr>
            <w:tcW w:w="1566" w:type="dxa"/>
            <w:noWrap/>
            <w:hideMark/>
          </w:tcPr>
          <w:p w14:paraId="18BD0511"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4</w:t>
            </w:r>
          </w:p>
        </w:tc>
        <w:tc>
          <w:tcPr>
            <w:tcW w:w="1516" w:type="dxa"/>
            <w:noWrap/>
            <w:hideMark/>
          </w:tcPr>
          <w:p w14:paraId="26782A0E"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4</w:t>
            </w:r>
          </w:p>
        </w:tc>
        <w:tc>
          <w:tcPr>
            <w:tcW w:w="1654" w:type="dxa"/>
            <w:noWrap/>
            <w:hideMark/>
          </w:tcPr>
          <w:p w14:paraId="6AF21C7F"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4</w:t>
            </w:r>
          </w:p>
        </w:tc>
      </w:tr>
      <w:tr w:rsidR="00694F2F" w:rsidRPr="0003725F" w14:paraId="201E6363" w14:textId="77777777" w:rsidTr="009A56B3">
        <w:trPr>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4F3B3B99" w14:textId="77777777" w:rsidR="00694F2F" w:rsidRPr="0003725F" w:rsidRDefault="00694F2F" w:rsidP="00BA1464">
            <w:pPr>
              <w:rPr>
                <w:rFonts w:eastAsia="Times New Roman"/>
                <w:b w:val="0"/>
                <w:bCs w:val="0"/>
                <w:color w:val="000000"/>
              </w:rPr>
            </w:pPr>
            <w:r w:rsidRPr="0003725F">
              <w:rPr>
                <w:rFonts w:eastAsia="Times New Roman"/>
                <w:color w:val="000000"/>
              </w:rPr>
              <w:t>CPU Design</w:t>
            </w:r>
          </w:p>
        </w:tc>
        <w:tc>
          <w:tcPr>
            <w:tcW w:w="1359" w:type="dxa"/>
          </w:tcPr>
          <w:p w14:paraId="2E6A4A21"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Cortex-A7</w:t>
            </w:r>
          </w:p>
        </w:tc>
        <w:tc>
          <w:tcPr>
            <w:tcW w:w="1516" w:type="dxa"/>
            <w:noWrap/>
            <w:hideMark/>
          </w:tcPr>
          <w:p w14:paraId="3EAA9CE5"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Cortex-A7</w:t>
            </w:r>
          </w:p>
        </w:tc>
        <w:tc>
          <w:tcPr>
            <w:tcW w:w="1566" w:type="dxa"/>
            <w:noWrap/>
            <w:hideMark/>
          </w:tcPr>
          <w:p w14:paraId="3251CCEB"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Cortex-A7</w:t>
            </w:r>
          </w:p>
        </w:tc>
        <w:tc>
          <w:tcPr>
            <w:tcW w:w="1516" w:type="dxa"/>
            <w:noWrap/>
            <w:hideMark/>
          </w:tcPr>
          <w:p w14:paraId="072F110A"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Cortex-A7</w:t>
            </w:r>
          </w:p>
        </w:tc>
        <w:tc>
          <w:tcPr>
            <w:tcW w:w="1654" w:type="dxa"/>
            <w:noWrap/>
            <w:hideMark/>
          </w:tcPr>
          <w:p w14:paraId="33AD72EB"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Cortex-A7</w:t>
            </w:r>
          </w:p>
        </w:tc>
      </w:tr>
      <w:tr w:rsidR="00694F2F" w:rsidRPr="0003725F" w14:paraId="67FD254A" w14:textId="77777777" w:rsidTr="009A56B3">
        <w:trPr>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48D7816A" w14:textId="77777777" w:rsidR="00694F2F" w:rsidRPr="0003725F" w:rsidRDefault="00694F2F" w:rsidP="00BA1464">
            <w:pPr>
              <w:rPr>
                <w:rFonts w:eastAsia="Times New Roman"/>
                <w:b w:val="0"/>
                <w:bCs w:val="0"/>
                <w:color w:val="000000"/>
              </w:rPr>
            </w:pPr>
            <w:r w:rsidRPr="0003725F">
              <w:rPr>
                <w:rFonts w:eastAsia="Times New Roman"/>
                <w:color w:val="000000"/>
              </w:rPr>
              <w:t>CPU Freq</w:t>
            </w:r>
          </w:p>
        </w:tc>
        <w:tc>
          <w:tcPr>
            <w:tcW w:w="1359" w:type="dxa"/>
          </w:tcPr>
          <w:p w14:paraId="0E8C9F0B"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1.3GHz</w:t>
            </w:r>
          </w:p>
        </w:tc>
        <w:tc>
          <w:tcPr>
            <w:tcW w:w="1516" w:type="dxa"/>
            <w:noWrap/>
            <w:hideMark/>
          </w:tcPr>
          <w:p w14:paraId="43BE332D"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1.2GHz</w:t>
            </w:r>
          </w:p>
        </w:tc>
        <w:tc>
          <w:tcPr>
            <w:tcW w:w="1566" w:type="dxa"/>
            <w:noWrap/>
            <w:hideMark/>
          </w:tcPr>
          <w:p w14:paraId="72BE1871"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1.2GHz</w:t>
            </w:r>
          </w:p>
        </w:tc>
        <w:tc>
          <w:tcPr>
            <w:tcW w:w="1516" w:type="dxa"/>
            <w:noWrap/>
            <w:hideMark/>
          </w:tcPr>
          <w:p w14:paraId="01BC91C1"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1.3GHz</w:t>
            </w:r>
          </w:p>
        </w:tc>
        <w:tc>
          <w:tcPr>
            <w:tcW w:w="1654" w:type="dxa"/>
            <w:noWrap/>
            <w:hideMark/>
          </w:tcPr>
          <w:p w14:paraId="3A303F67"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1.3GHz</w:t>
            </w:r>
          </w:p>
        </w:tc>
      </w:tr>
      <w:tr w:rsidR="00694F2F" w:rsidRPr="0003725F" w14:paraId="112EA1C3" w14:textId="77777777" w:rsidTr="009A56B3">
        <w:trPr>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758C74AD" w14:textId="77777777" w:rsidR="00694F2F" w:rsidRPr="0003725F" w:rsidRDefault="00694F2F" w:rsidP="00BA1464">
            <w:pPr>
              <w:rPr>
                <w:rFonts w:eastAsia="Times New Roman"/>
                <w:b w:val="0"/>
                <w:bCs w:val="0"/>
                <w:color w:val="000000"/>
              </w:rPr>
            </w:pPr>
            <w:r w:rsidRPr="0003725F">
              <w:rPr>
                <w:rFonts w:eastAsia="Times New Roman"/>
                <w:color w:val="000000"/>
              </w:rPr>
              <w:t>CPU Instruction</w:t>
            </w:r>
          </w:p>
        </w:tc>
        <w:tc>
          <w:tcPr>
            <w:tcW w:w="1359" w:type="dxa"/>
          </w:tcPr>
          <w:p w14:paraId="28650729"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ARMv7</w:t>
            </w:r>
          </w:p>
        </w:tc>
        <w:tc>
          <w:tcPr>
            <w:tcW w:w="1516" w:type="dxa"/>
            <w:noWrap/>
            <w:hideMark/>
          </w:tcPr>
          <w:p w14:paraId="46D0828A"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ARMv7</w:t>
            </w:r>
          </w:p>
        </w:tc>
        <w:tc>
          <w:tcPr>
            <w:tcW w:w="1566" w:type="dxa"/>
            <w:noWrap/>
            <w:hideMark/>
          </w:tcPr>
          <w:p w14:paraId="482CCF62"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ARMv7</w:t>
            </w:r>
          </w:p>
        </w:tc>
        <w:tc>
          <w:tcPr>
            <w:tcW w:w="1516" w:type="dxa"/>
            <w:noWrap/>
            <w:hideMark/>
          </w:tcPr>
          <w:p w14:paraId="7A1CC7FA"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ARMv7</w:t>
            </w:r>
          </w:p>
        </w:tc>
        <w:tc>
          <w:tcPr>
            <w:tcW w:w="1654" w:type="dxa"/>
            <w:noWrap/>
            <w:hideMark/>
          </w:tcPr>
          <w:p w14:paraId="3D30B8CF"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ARMv7</w:t>
            </w:r>
          </w:p>
        </w:tc>
      </w:tr>
      <w:tr w:rsidR="00694F2F" w:rsidRPr="0003725F" w14:paraId="06E330CF" w14:textId="77777777" w:rsidTr="009A56B3">
        <w:trPr>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45007109" w14:textId="77777777" w:rsidR="00694F2F" w:rsidRPr="0003725F" w:rsidRDefault="00694F2F" w:rsidP="00BA1464">
            <w:pPr>
              <w:rPr>
                <w:rFonts w:eastAsia="Times New Roman"/>
                <w:b w:val="0"/>
                <w:bCs w:val="0"/>
                <w:color w:val="000000"/>
              </w:rPr>
            </w:pPr>
            <w:r w:rsidRPr="0003725F">
              <w:rPr>
                <w:rFonts w:eastAsia="Times New Roman"/>
                <w:color w:val="000000"/>
              </w:rPr>
              <w:t>GPU Vendor</w:t>
            </w:r>
          </w:p>
        </w:tc>
        <w:tc>
          <w:tcPr>
            <w:tcW w:w="1359" w:type="dxa"/>
          </w:tcPr>
          <w:p w14:paraId="3CFD2CC7"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ARM</w:t>
            </w:r>
          </w:p>
        </w:tc>
        <w:tc>
          <w:tcPr>
            <w:tcW w:w="1516" w:type="dxa"/>
            <w:noWrap/>
            <w:hideMark/>
          </w:tcPr>
          <w:p w14:paraId="57ABA535"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ARM</w:t>
            </w:r>
          </w:p>
        </w:tc>
        <w:tc>
          <w:tcPr>
            <w:tcW w:w="1566" w:type="dxa"/>
            <w:noWrap/>
            <w:hideMark/>
          </w:tcPr>
          <w:p w14:paraId="6EEDD711"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ARM</w:t>
            </w:r>
          </w:p>
        </w:tc>
        <w:tc>
          <w:tcPr>
            <w:tcW w:w="1516" w:type="dxa"/>
            <w:noWrap/>
            <w:hideMark/>
          </w:tcPr>
          <w:p w14:paraId="356087D6"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ARM</w:t>
            </w:r>
          </w:p>
        </w:tc>
        <w:tc>
          <w:tcPr>
            <w:tcW w:w="1654" w:type="dxa"/>
            <w:noWrap/>
            <w:hideMark/>
          </w:tcPr>
          <w:p w14:paraId="5347DC81"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ARM</w:t>
            </w:r>
          </w:p>
        </w:tc>
      </w:tr>
      <w:tr w:rsidR="00694F2F" w:rsidRPr="0003725F" w14:paraId="302B7EB1" w14:textId="77777777" w:rsidTr="009A56B3">
        <w:trPr>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54D436E9" w14:textId="77777777" w:rsidR="00694F2F" w:rsidRPr="0003725F" w:rsidRDefault="00694F2F" w:rsidP="00BA1464">
            <w:pPr>
              <w:rPr>
                <w:rFonts w:eastAsia="Times New Roman"/>
                <w:b w:val="0"/>
                <w:bCs w:val="0"/>
                <w:color w:val="000000"/>
              </w:rPr>
            </w:pPr>
            <w:r w:rsidRPr="0003725F">
              <w:rPr>
                <w:rFonts w:eastAsia="Times New Roman"/>
                <w:color w:val="000000"/>
              </w:rPr>
              <w:t>GPU Design</w:t>
            </w:r>
          </w:p>
        </w:tc>
        <w:tc>
          <w:tcPr>
            <w:tcW w:w="1359" w:type="dxa"/>
          </w:tcPr>
          <w:p w14:paraId="6C4B6DF2"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Mali-400 MP2</w:t>
            </w:r>
          </w:p>
        </w:tc>
        <w:tc>
          <w:tcPr>
            <w:tcW w:w="1516" w:type="dxa"/>
            <w:noWrap/>
            <w:hideMark/>
          </w:tcPr>
          <w:p w14:paraId="24C5CCEF"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Mali-400 MP2</w:t>
            </w:r>
          </w:p>
        </w:tc>
        <w:tc>
          <w:tcPr>
            <w:tcW w:w="1566" w:type="dxa"/>
            <w:noWrap/>
            <w:hideMark/>
          </w:tcPr>
          <w:p w14:paraId="5353B594"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Mali-400 MP2</w:t>
            </w:r>
          </w:p>
        </w:tc>
        <w:tc>
          <w:tcPr>
            <w:tcW w:w="1516" w:type="dxa"/>
            <w:noWrap/>
            <w:hideMark/>
          </w:tcPr>
          <w:p w14:paraId="4D69D6EA"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Mali-400 MP2</w:t>
            </w:r>
          </w:p>
        </w:tc>
        <w:tc>
          <w:tcPr>
            <w:tcW w:w="1654" w:type="dxa"/>
            <w:noWrap/>
            <w:hideMark/>
          </w:tcPr>
          <w:p w14:paraId="7066BB47"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Mali-400 MP2</w:t>
            </w:r>
          </w:p>
        </w:tc>
      </w:tr>
      <w:tr w:rsidR="00694F2F" w:rsidRPr="0003725F" w14:paraId="20C7DF51" w14:textId="77777777" w:rsidTr="009A56B3">
        <w:trPr>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0FA8155C" w14:textId="77777777" w:rsidR="00694F2F" w:rsidRPr="0003725F" w:rsidRDefault="00694F2F" w:rsidP="00BA1464">
            <w:pPr>
              <w:rPr>
                <w:rFonts w:eastAsia="Times New Roman"/>
                <w:b w:val="0"/>
                <w:bCs w:val="0"/>
                <w:color w:val="000000"/>
              </w:rPr>
            </w:pPr>
            <w:r w:rsidRPr="0003725F">
              <w:rPr>
                <w:rFonts w:eastAsia="Times New Roman"/>
                <w:color w:val="000000"/>
              </w:rPr>
              <w:t>GPU Freq</w:t>
            </w:r>
          </w:p>
        </w:tc>
        <w:tc>
          <w:tcPr>
            <w:tcW w:w="1359" w:type="dxa"/>
          </w:tcPr>
          <w:p w14:paraId="3E4821B8"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600MHz</w:t>
            </w:r>
          </w:p>
        </w:tc>
        <w:tc>
          <w:tcPr>
            <w:tcW w:w="1516" w:type="dxa"/>
            <w:noWrap/>
            <w:hideMark/>
          </w:tcPr>
          <w:p w14:paraId="70426BA1"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600MHz</w:t>
            </w:r>
          </w:p>
        </w:tc>
        <w:tc>
          <w:tcPr>
            <w:tcW w:w="1566" w:type="dxa"/>
            <w:noWrap/>
            <w:hideMark/>
          </w:tcPr>
          <w:p w14:paraId="3F27ECE2"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600MHz</w:t>
            </w:r>
          </w:p>
        </w:tc>
        <w:tc>
          <w:tcPr>
            <w:tcW w:w="1516" w:type="dxa"/>
            <w:noWrap/>
            <w:hideMark/>
          </w:tcPr>
          <w:p w14:paraId="79B77B6E"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600MHz</w:t>
            </w:r>
          </w:p>
        </w:tc>
        <w:tc>
          <w:tcPr>
            <w:tcW w:w="1654" w:type="dxa"/>
            <w:noWrap/>
            <w:hideMark/>
          </w:tcPr>
          <w:p w14:paraId="0F07294B"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600MHz</w:t>
            </w:r>
          </w:p>
        </w:tc>
      </w:tr>
      <w:tr w:rsidR="00694F2F" w:rsidRPr="0003725F" w14:paraId="3A9F42BD" w14:textId="77777777" w:rsidTr="009A56B3">
        <w:trPr>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2ECEDB54" w14:textId="77777777" w:rsidR="00694F2F" w:rsidRPr="0003725F" w:rsidRDefault="00694F2F" w:rsidP="00BA1464">
            <w:pPr>
              <w:rPr>
                <w:rFonts w:eastAsia="Times New Roman"/>
                <w:b w:val="0"/>
                <w:bCs w:val="0"/>
                <w:color w:val="000000"/>
              </w:rPr>
            </w:pPr>
            <w:r w:rsidRPr="0003725F">
              <w:rPr>
                <w:rFonts w:eastAsia="Times New Roman"/>
                <w:color w:val="000000"/>
              </w:rPr>
              <w:t>Memory</w:t>
            </w:r>
          </w:p>
        </w:tc>
        <w:tc>
          <w:tcPr>
            <w:tcW w:w="1359" w:type="dxa"/>
          </w:tcPr>
          <w:p w14:paraId="50C0E222"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512MB DDR3</w:t>
            </w:r>
          </w:p>
        </w:tc>
        <w:tc>
          <w:tcPr>
            <w:tcW w:w="1516" w:type="dxa"/>
            <w:noWrap/>
            <w:hideMark/>
          </w:tcPr>
          <w:p w14:paraId="12B00A2C"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512 MB DDR3</w:t>
            </w:r>
          </w:p>
        </w:tc>
        <w:tc>
          <w:tcPr>
            <w:tcW w:w="1566" w:type="dxa"/>
            <w:noWrap/>
            <w:hideMark/>
          </w:tcPr>
          <w:p w14:paraId="0682E8F8"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512 MB DDR3</w:t>
            </w:r>
          </w:p>
        </w:tc>
        <w:tc>
          <w:tcPr>
            <w:tcW w:w="1516" w:type="dxa"/>
            <w:noWrap/>
            <w:hideMark/>
          </w:tcPr>
          <w:p w14:paraId="6730214C"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1GB DDR3</w:t>
            </w:r>
          </w:p>
        </w:tc>
        <w:tc>
          <w:tcPr>
            <w:tcW w:w="1654" w:type="dxa"/>
            <w:noWrap/>
            <w:hideMark/>
          </w:tcPr>
          <w:p w14:paraId="3C7A4B15"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1GB DDR3</w:t>
            </w:r>
          </w:p>
        </w:tc>
      </w:tr>
      <w:tr w:rsidR="00694F2F" w:rsidRPr="0003725F" w14:paraId="7B112611" w14:textId="77777777" w:rsidTr="009A56B3">
        <w:trPr>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0AD02BE6" w14:textId="77777777" w:rsidR="00694F2F" w:rsidRPr="0003725F" w:rsidRDefault="00694F2F" w:rsidP="00BA1464">
            <w:pPr>
              <w:rPr>
                <w:rFonts w:eastAsia="Times New Roman"/>
                <w:b w:val="0"/>
                <w:bCs w:val="0"/>
                <w:color w:val="000000"/>
              </w:rPr>
            </w:pPr>
            <w:r w:rsidRPr="0003725F">
              <w:rPr>
                <w:rFonts w:eastAsia="Times New Roman"/>
                <w:color w:val="000000"/>
              </w:rPr>
              <w:t>Storage Expandable</w:t>
            </w:r>
          </w:p>
        </w:tc>
        <w:tc>
          <w:tcPr>
            <w:tcW w:w="1359" w:type="dxa"/>
          </w:tcPr>
          <w:p w14:paraId="6F30C4DC"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MicroSD</w:t>
            </w:r>
          </w:p>
        </w:tc>
        <w:tc>
          <w:tcPr>
            <w:tcW w:w="1516" w:type="dxa"/>
            <w:noWrap/>
            <w:hideMark/>
          </w:tcPr>
          <w:p w14:paraId="3CFD0F81"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MicroSD</w:t>
            </w:r>
          </w:p>
        </w:tc>
        <w:tc>
          <w:tcPr>
            <w:tcW w:w="1566" w:type="dxa"/>
            <w:noWrap/>
            <w:hideMark/>
          </w:tcPr>
          <w:p w14:paraId="53488AC6"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MicroSD</w:t>
            </w:r>
          </w:p>
        </w:tc>
        <w:tc>
          <w:tcPr>
            <w:tcW w:w="1516" w:type="dxa"/>
            <w:noWrap/>
            <w:hideMark/>
          </w:tcPr>
          <w:p w14:paraId="2100AFA3"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MicroSD</w:t>
            </w:r>
          </w:p>
        </w:tc>
        <w:tc>
          <w:tcPr>
            <w:tcW w:w="1654" w:type="dxa"/>
            <w:noWrap/>
            <w:hideMark/>
          </w:tcPr>
          <w:p w14:paraId="325ED4A9"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MicroSD/USB SATA 2.0</w:t>
            </w:r>
          </w:p>
        </w:tc>
      </w:tr>
      <w:tr w:rsidR="00694F2F" w:rsidRPr="0003725F" w14:paraId="12D71883" w14:textId="77777777" w:rsidTr="009A56B3">
        <w:trPr>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5BEE4FBD" w14:textId="77777777" w:rsidR="00694F2F" w:rsidRPr="0003725F" w:rsidRDefault="00694F2F" w:rsidP="00BA1464">
            <w:pPr>
              <w:rPr>
                <w:rFonts w:eastAsia="Times New Roman"/>
                <w:b w:val="0"/>
                <w:bCs w:val="0"/>
                <w:color w:val="000000"/>
              </w:rPr>
            </w:pPr>
            <w:r w:rsidRPr="0003725F">
              <w:rPr>
                <w:rFonts w:eastAsia="Times New Roman"/>
                <w:color w:val="000000"/>
              </w:rPr>
              <w:t>Storage Onboard</w:t>
            </w:r>
          </w:p>
        </w:tc>
        <w:tc>
          <w:tcPr>
            <w:tcW w:w="1359" w:type="dxa"/>
          </w:tcPr>
          <w:p w14:paraId="6075DF59"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None</w:t>
            </w:r>
          </w:p>
        </w:tc>
        <w:tc>
          <w:tcPr>
            <w:tcW w:w="1516" w:type="dxa"/>
            <w:noWrap/>
            <w:hideMark/>
          </w:tcPr>
          <w:p w14:paraId="2506436F"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None</w:t>
            </w:r>
          </w:p>
        </w:tc>
        <w:tc>
          <w:tcPr>
            <w:tcW w:w="1566" w:type="dxa"/>
            <w:noWrap/>
            <w:hideMark/>
          </w:tcPr>
          <w:p w14:paraId="7C55B497"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None</w:t>
            </w:r>
          </w:p>
        </w:tc>
        <w:tc>
          <w:tcPr>
            <w:tcW w:w="1516" w:type="dxa"/>
            <w:noWrap/>
            <w:hideMark/>
          </w:tcPr>
          <w:p w14:paraId="7EFDF8B1"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None</w:t>
            </w:r>
          </w:p>
        </w:tc>
        <w:tc>
          <w:tcPr>
            <w:tcW w:w="1654" w:type="dxa"/>
            <w:noWrap/>
            <w:hideMark/>
          </w:tcPr>
          <w:p w14:paraId="703A979B"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8GB eMMC</w:t>
            </w:r>
          </w:p>
        </w:tc>
      </w:tr>
      <w:tr w:rsidR="00694F2F" w:rsidRPr="0003725F" w14:paraId="37402362" w14:textId="77777777" w:rsidTr="009A56B3">
        <w:trPr>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60D40F29" w14:textId="77777777" w:rsidR="00694F2F" w:rsidRPr="0003725F" w:rsidRDefault="00694F2F" w:rsidP="00BA1464">
            <w:pPr>
              <w:rPr>
                <w:rFonts w:eastAsia="Times New Roman"/>
                <w:b w:val="0"/>
                <w:bCs w:val="0"/>
                <w:color w:val="000000"/>
              </w:rPr>
            </w:pPr>
            <w:r w:rsidRPr="0003725F">
              <w:rPr>
                <w:rFonts w:eastAsia="Times New Roman"/>
                <w:color w:val="000000"/>
              </w:rPr>
              <w:t>USB 2.0</w:t>
            </w:r>
          </w:p>
        </w:tc>
        <w:tc>
          <w:tcPr>
            <w:tcW w:w="1359" w:type="dxa"/>
          </w:tcPr>
          <w:p w14:paraId="4256933A"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1 + 1 OTG</w:t>
            </w:r>
          </w:p>
        </w:tc>
        <w:tc>
          <w:tcPr>
            <w:tcW w:w="1516" w:type="dxa"/>
            <w:noWrap/>
            <w:hideMark/>
          </w:tcPr>
          <w:p w14:paraId="0E5AF12A"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1 + 1 OTG</w:t>
            </w:r>
          </w:p>
        </w:tc>
        <w:tc>
          <w:tcPr>
            <w:tcW w:w="1566" w:type="dxa"/>
            <w:noWrap/>
            <w:hideMark/>
          </w:tcPr>
          <w:p w14:paraId="51E28A9C"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2 + 1 OTG</w:t>
            </w:r>
          </w:p>
        </w:tc>
        <w:tc>
          <w:tcPr>
            <w:tcW w:w="1516" w:type="dxa"/>
            <w:noWrap/>
            <w:hideMark/>
          </w:tcPr>
          <w:p w14:paraId="7AEC5EE8"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3 + 1 OTG</w:t>
            </w:r>
          </w:p>
        </w:tc>
        <w:tc>
          <w:tcPr>
            <w:tcW w:w="1654" w:type="dxa"/>
            <w:noWrap/>
            <w:hideMark/>
          </w:tcPr>
          <w:p w14:paraId="5901DB1F"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4 + 1 OTG</w:t>
            </w:r>
          </w:p>
        </w:tc>
      </w:tr>
      <w:tr w:rsidR="00694F2F" w:rsidRPr="0003725F" w14:paraId="11359B98" w14:textId="77777777" w:rsidTr="009A56B3">
        <w:trPr>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329A2864" w14:textId="77777777" w:rsidR="00694F2F" w:rsidRPr="0003725F" w:rsidRDefault="00694F2F" w:rsidP="00BA1464">
            <w:pPr>
              <w:rPr>
                <w:rFonts w:eastAsia="Times New Roman"/>
                <w:b w:val="0"/>
                <w:bCs w:val="0"/>
                <w:color w:val="000000"/>
              </w:rPr>
            </w:pPr>
            <w:r w:rsidRPr="0003725F">
              <w:rPr>
                <w:rFonts w:eastAsia="Times New Roman"/>
                <w:color w:val="000000"/>
              </w:rPr>
              <w:t>USB 3.0</w:t>
            </w:r>
          </w:p>
        </w:tc>
        <w:tc>
          <w:tcPr>
            <w:tcW w:w="1359" w:type="dxa"/>
          </w:tcPr>
          <w:p w14:paraId="5F0C4A3C"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0</w:t>
            </w:r>
          </w:p>
        </w:tc>
        <w:tc>
          <w:tcPr>
            <w:tcW w:w="1516" w:type="dxa"/>
            <w:noWrap/>
            <w:hideMark/>
          </w:tcPr>
          <w:p w14:paraId="7588CBB1"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0</w:t>
            </w:r>
          </w:p>
        </w:tc>
        <w:tc>
          <w:tcPr>
            <w:tcW w:w="1566" w:type="dxa"/>
            <w:noWrap/>
            <w:hideMark/>
          </w:tcPr>
          <w:p w14:paraId="1BFB34B9"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0</w:t>
            </w:r>
          </w:p>
        </w:tc>
        <w:tc>
          <w:tcPr>
            <w:tcW w:w="1516" w:type="dxa"/>
            <w:noWrap/>
            <w:hideMark/>
          </w:tcPr>
          <w:p w14:paraId="0F225495"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0</w:t>
            </w:r>
          </w:p>
        </w:tc>
        <w:tc>
          <w:tcPr>
            <w:tcW w:w="1654" w:type="dxa"/>
            <w:noWrap/>
            <w:hideMark/>
          </w:tcPr>
          <w:p w14:paraId="33139486"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0</w:t>
            </w:r>
          </w:p>
        </w:tc>
      </w:tr>
      <w:tr w:rsidR="00694F2F" w:rsidRPr="0003725F" w14:paraId="32CACB41" w14:textId="77777777" w:rsidTr="009A56B3">
        <w:trPr>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509ED190" w14:textId="77777777" w:rsidR="00694F2F" w:rsidRPr="0003725F" w:rsidRDefault="00694F2F" w:rsidP="00BA1464">
            <w:pPr>
              <w:rPr>
                <w:rFonts w:eastAsia="Times New Roman"/>
                <w:b w:val="0"/>
                <w:bCs w:val="0"/>
                <w:color w:val="000000"/>
              </w:rPr>
            </w:pPr>
            <w:r w:rsidRPr="0003725F">
              <w:rPr>
                <w:rFonts w:eastAsia="Times New Roman"/>
                <w:color w:val="000000"/>
              </w:rPr>
              <w:t>Ethernet</w:t>
            </w:r>
          </w:p>
        </w:tc>
        <w:tc>
          <w:tcPr>
            <w:tcW w:w="1359" w:type="dxa"/>
          </w:tcPr>
          <w:p w14:paraId="77DA55C1"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100MB</w:t>
            </w:r>
          </w:p>
        </w:tc>
        <w:tc>
          <w:tcPr>
            <w:tcW w:w="1516" w:type="dxa"/>
            <w:noWrap/>
            <w:hideMark/>
          </w:tcPr>
          <w:p w14:paraId="0E18C228"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100MB</w:t>
            </w:r>
          </w:p>
        </w:tc>
        <w:tc>
          <w:tcPr>
            <w:tcW w:w="1566" w:type="dxa"/>
            <w:noWrap/>
            <w:hideMark/>
          </w:tcPr>
          <w:p w14:paraId="66DD2184"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100MB</w:t>
            </w:r>
          </w:p>
        </w:tc>
        <w:tc>
          <w:tcPr>
            <w:tcW w:w="1516" w:type="dxa"/>
            <w:noWrap/>
            <w:hideMark/>
          </w:tcPr>
          <w:p w14:paraId="4C5BAC81"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100MB</w:t>
            </w:r>
          </w:p>
        </w:tc>
        <w:tc>
          <w:tcPr>
            <w:tcW w:w="1654" w:type="dxa"/>
            <w:noWrap/>
            <w:hideMark/>
          </w:tcPr>
          <w:p w14:paraId="73F5ABC0"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1Gb Realtek RTL8211E</w:t>
            </w:r>
          </w:p>
        </w:tc>
      </w:tr>
      <w:tr w:rsidR="00694F2F" w:rsidRPr="0003725F" w14:paraId="1D3B90F3" w14:textId="77777777" w:rsidTr="009A56B3">
        <w:trPr>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28E442AC" w14:textId="77777777" w:rsidR="00694F2F" w:rsidRPr="0003725F" w:rsidRDefault="00694F2F" w:rsidP="00BA1464">
            <w:pPr>
              <w:rPr>
                <w:rFonts w:eastAsia="Times New Roman"/>
                <w:b w:val="0"/>
                <w:bCs w:val="0"/>
                <w:color w:val="000000"/>
              </w:rPr>
            </w:pPr>
            <w:r w:rsidRPr="0003725F">
              <w:rPr>
                <w:rFonts w:eastAsia="Times New Roman"/>
                <w:color w:val="000000"/>
              </w:rPr>
              <w:t>Wireless</w:t>
            </w:r>
          </w:p>
        </w:tc>
        <w:tc>
          <w:tcPr>
            <w:tcW w:w="1359" w:type="dxa"/>
          </w:tcPr>
          <w:p w14:paraId="57DE93F4" w14:textId="63B7120C"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XR819, IEEE 802.11 b/g/n</w:t>
            </w:r>
          </w:p>
        </w:tc>
        <w:tc>
          <w:tcPr>
            <w:tcW w:w="1516" w:type="dxa"/>
            <w:noWrap/>
            <w:hideMark/>
          </w:tcPr>
          <w:p w14:paraId="10DEDED2"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None</w:t>
            </w:r>
          </w:p>
        </w:tc>
        <w:tc>
          <w:tcPr>
            <w:tcW w:w="1566" w:type="dxa"/>
            <w:noWrap/>
            <w:hideMark/>
          </w:tcPr>
          <w:p w14:paraId="5116D656"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802.11N RTL8189FTV</w:t>
            </w:r>
          </w:p>
        </w:tc>
        <w:tc>
          <w:tcPr>
            <w:tcW w:w="1516" w:type="dxa"/>
            <w:noWrap/>
            <w:hideMark/>
          </w:tcPr>
          <w:p w14:paraId="742975FC"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None</w:t>
            </w:r>
          </w:p>
        </w:tc>
        <w:tc>
          <w:tcPr>
            <w:tcW w:w="1654" w:type="dxa"/>
            <w:noWrap/>
            <w:hideMark/>
          </w:tcPr>
          <w:p w14:paraId="75A02F18"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802.11N RTL8189ETV</w:t>
            </w:r>
          </w:p>
        </w:tc>
      </w:tr>
      <w:tr w:rsidR="00694F2F" w:rsidRPr="0003725F" w14:paraId="58ECAF9A" w14:textId="77777777" w:rsidTr="009A56B3">
        <w:trPr>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11347D0B" w14:textId="77777777" w:rsidR="00694F2F" w:rsidRPr="0003725F" w:rsidRDefault="00694F2F" w:rsidP="00BA1464">
            <w:pPr>
              <w:rPr>
                <w:rFonts w:eastAsia="Times New Roman"/>
                <w:b w:val="0"/>
                <w:bCs w:val="0"/>
                <w:color w:val="000000"/>
              </w:rPr>
            </w:pPr>
            <w:r w:rsidRPr="0003725F">
              <w:rPr>
                <w:rFonts w:eastAsia="Times New Roman"/>
                <w:color w:val="000000"/>
              </w:rPr>
              <w:t>Bluetooth</w:t>
            </w:r>
          </w:p>
        </w:tc>
        <w:tc>
          <w:tcPr>
            <w:tcW w:w="1359" w:type="dxa"/>
          </w:tcPr>
          <w:p w14:paraId="25ADBC68"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None</w:t>
            </w:r>
          </w:p>
        </w:tc>
        <w:tc>
          <w:tcPr>
            <w:tcW w:w="1516" w:type="dxa"/>
            <w:noWrap/>
            <w:hideMark/>
          </w:tcPr>
          <w:p w14:paraId="1521981B"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None</w:t>
            </w:r>
          </w:p>
        </w:tc>
        <w:tc>
          <w:tcPr>
            <w:tcW w:w="1566" w:type="dxa"/>
            <w:noWrap/>
            <w:hideMark/>
          </w:tcPr>
          <w:p w14:paraId="44D511BC"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None</w:t>
            </w:r>
          </w:p>
        </w:tc>
        <w:tc>
          <w:tcPr>
            <w:tcW w:w="1516" w:type="dxa"/>
            <w:noWrap/>
            <w:hideMark/>
          </w:tcPr>
          <w:p w14:paraId="3D162F8A"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None</w:t>
            </w:r>
          </w:p>
        </w:tc>
        <w:tc>
          <w:tcPr>
            <w:tcW w:w="1654" w:type="dxa"/>
            <w:noWrap/>
            <w:hideMark/>
          </w:tcPr>
          <w:p w14:paraId="172A9D99"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None</w:t>
            </w:r>
          </w:p>
        </w:tc>
      </w:tr>
      <w:tr w:rsidR="00694F2F" w:rsidRPr="0003725F" w14:paraId="55755E5A" w14:textId="77777777" w:rsidTr="009A56B3">
        <w:trPr>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0B19898E" w14:textId="77777777" w:rsidR="00694F2F" w:rsidRPr="0003725F" w:rsidRDefault="00694F2F" w:rsidP="00BA1464">
            <w:pPr>
              <w:rPr>
                <w:rFonts w:eastAsia="Times New Roman"/>
                <w:b w:val="0"/>
                <w:bCs w:val="0"/>
                <w:color w:val="000000"/>
              </w:rPr>
            </w:pPr>
            <w:r w:rsidRPr="0003725F">
              <w:rPr>
                <w:rFonts w:eastAsia="Times New Roman"/>
                <w:color w:val="000000"/>
              </w:rPr>
              <w:t>IR</w:t>
            </w:r>
          </w:p>
        </w:tc>
        <w:tc>
          <w:tcPr>
            <w:tcW w:w="1359" w:type="dxa"/>
          </w:tcPr>
          <w:p w14:paraId="6DBEC18F"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Yes</w:t>
            </w:r>
          </w:p>
        </w:tc>
        <w:tc>
          <w:tcPr>
            <w:tcW w:w="1516" w:type="dxa"/>
            <w:noWrap/>
            <w:hideMark/>
          </w:tcPr>
          <w:p w14:paraId="4A1474E6"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None</w:t>
            </w:r>
          </w:p>
        </w:tc>
        <w:tc>
          <w:tcPr>
            <w:tcW w:w="1566" w:type="dxa"/>
            <w:noWrap/>
            <w:hideMark/>
          </w:tcPr>
          <w:p w14:paraId="0DD56F67"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Yes</w:t>
            </w:r>
          </w:p>
        </w:tc>
        <w:tc>
          <w:tcPr>
            <w:tcW w:w="1516" w:type="dxa"/>
            <w:noWrap/>
            <w:hideMark/>
          </w:tcPr>
          <w:p w14:paraId="501F7FB5"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Yes</w:t>
            </w:r>
          </w:p>
        </w:tc>
        <w:tc>
          <w:tcPr>
            <w:tcW w:w="1654" w:type="dxa"/>
            <w:noWrap/>
            <w:hideMark/>
          </w:tcPr>
          <w:p w14:paraId="637332EB"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Yes</w:t>
            </w:r>
          </w:p>
        </w:tc>
      </w:tr>
      <w:tr w:rsidR="00694F2F" w:rsidRPr="0003725F" w14:paraId="4E8B7FC5" w14:textId="77777777" w:rsidTr="009A56B3">
        <w:trPr>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12B17BA3" w14:textId="77777777" w:rsidR="00694F2F" w:rsidRPr="0003725F" w:rsidRDefault="00694F2F" w:rsidP="00BA1464">
            <w:pPr>
              <w:rPr>
                <w:rFonts w:eastAsia="Times New Roman"/>
                <w:b w:val="0"/>
                <w:bCs w:val="0"/>
                <w:color w:val="000000"/>
              </w:rPr>
            </w:pPr>
            <w:r w:rsidRPr="0003725F">
              <w:rPr>
                <w:rFonts w:eastAsia="Times New Roman"/>
                <w:color w:val="000000"/>
              </w:rPr>
              <w:t>Microphone</w:t>
            </w:r>
          </w:p>
        </w:tc>
        <w:tc>
          <w:tcPr>
            <w:tcW w:w="1359" w:type="dxa"/>
          </w:tcPr>
          <w:p w14:paraId="3DE0E6FE"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Yes</w:t>
            </w:r>
          </w:p>
        </w:tc>
        <w:tc>
          <w:tcPr>
            <w:tcW w:w="1516" w:type="dxa"/>
            <w:noWrap/>
            <w:hideMark/>
          </w:tcPr>
          <w:p w14:paraId="780A82C0"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None</w:t>
            </w:r>
          </w:p>
        </w:tc>
        <w:tc>
          <w:tcPr>
            <w:tcW w:w="1566" w:type="dxa"/>
            <w:noWrap/>
            <w:hideMark/>
          </w:tcPr>
          <w:p w14:paraId="4646EFD8"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Yes</w:t>
            </w:r>
          </w:p>
        </w:tc>
        <w:tc>
          <w:tcPr>
            <w:tcW w:w="1516" w:type="dxa"/>
            <w:noWrap/>
            <w:hideMark/>
          </w:tcPr>
          <w:p w14:paraId="2A6C011F"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Yes</w:t>
            </w:r>
          </w:p>
        </w:tc>
        <w:tc>
          <w:tcPr>
            <w:tcW w:w="1654" w:type="dxa"/>
            <w:noWrap/>
            <w:hideMark/>
          </w:tcPr>
          <w:p w14:paraId="0C73B8F6"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Yes</w:t>
            </w:r>
          </w:p>
        </w:tc>
      </w:tr>
      <w:tr w:rsidR="00694F2F" w:rsidRPr="0003725F" w14:paraId="0D772199" w14:textId="77777777" w:rsidTr="009A56B3">
        <w:trPr>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58B19091" w14:textId="77777777" w:rsidR="00694F2F" w:rsidRPr="0003725F" w:rsidRDefault="00694F2F" w:rsidP="00BA1464">
            <w:pPr>
              <w:rPr>
                <w:rFonts w:eastAsia="Times New Roman"/>
                <w:b w:val="0"/>
                <w:bCs w:val="0"/>
                <w:color w:val="000000"/>
              </w:rPr>
            </w:pPr>
            <w:r w:rsidRPr="0003725F">
              <w:rPr>
                <w:rFonts w:eastAsia="Times New Roman"/>
                <w:color w:val="000000"/>
              </w:rPr>
              <w:t>HDMI</w:t>
            </w:r>
          </w:p>
        </w:tc>
        <w:tc>
          <w:tcPr>
            <w:tcW w:w="1359" w:type="dxa"/>
          </w:tcPr>
          <w:p w14:paraId="2F03E903"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None</w:t>
            </w:r>
          </w:p>
        </w:tc>
        <w:tc>
          <w:tcPr>
            <w:tcW w:w="1516" w:type="dxa"/>
            <w:noWrap/>
            <w:hideMark/>
          </w:tcPr>
          <w:p w14:paraId="440EE5DE"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4K30fps</w:t>
            </w:r>
          </w:p>
        </w:tc>
        <w:tc>
          <w:tcPr>
            <w:tcW w:w="1566" w:type="dxa"/>
            <w:noWrap/>
            <w:hideMark/>
          </w:tcPr>
          <w:p w14:paraId="0A953DF5"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4K30fps</w:t>
            </w:r>
          </w:p>
        </w:tc>
        <w:tc>
          <w:tcPr>
            <w:tcW w:w="1516" w:type="dxa"/>
            <w:noWrap/>
            <w:hideMark/>
          </w:tcPr>
          <w:p w14:paraId="1A769E59"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4K30fps</w:t>
            </w:r>
          </w:p>
        </w:tc>
        <w:tc>
          <w:tcPr>
            <w:tcW w:w="1654" w:type="dxa"/>
            <w:noWrap/>
            <w:hideMark/>
          </w:tcPr>
          <w:p w14:paraId="53A5749A"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4K30fps</w:t>
            </w:r>
          </w:p>
        </w:tc>
      </w:tr>
      <w:tr w:rsidR="00694F2F" w:rsidRPr="0003725F" w14:paraId="032CE453" w14:textId="77777777" w:rsidTr="009A56B3">
        <w:trPr>
          <w:trHeight w:val="356"/>
        </w:trPr>
        <w:tc>
          <w:tcPr>
            <w:cnfStyle w:val="001000000000" w:firstRow="0" w:lastRow="0" w:firstColumn="1" w:lastColumn="0" w:oddVBand="0" w:evenVBand="0" w:oddHBand="0" w:evenHBand="0" w:firstRowFirstColumn="0" w:firstRowLastColumn="0" w:lastRowFirstColumn="0" w:lastRowLastColumn="0"/>
            <w:tcW w:w="1516" w:type="dxa"/>
            <w:noWrap/>
            <w:hideMark/>
          </w:tcPr>
          <w:p w14:paraId="2E50A268" w14:textId="77777777" w:rsidR="00694F2F" w:rsidRPr="0003725F" w:rsidRDefault="00694F2F" w:rsidP="00BA1464">
            <w:pPr>
              <w:rPr>
                <w:rFonts w:eastAsia="Times New Roman"/>
                <w:b w:val="0"/>
                <w:bCs w:val="0"/>
                <w:color w:val="000000"/>
              </w:rPr>
            </w:pPr>
            <w:r w:rsidRPr="0003725F">
              <w:rPr>
                <w:rFonts w:eastAsia="Times New Roman"/>
                <w:color w:val="000000"/>
              </w:rPr>
              <w:t>Power</w:t>
            </w:r>
          </w:p>
        </w:tc>
        <w:tc>
          <w:tcPr>
            <w:tcW w:w="1359" w:type="dxa"/>
          </w:tcPr>
          <w:p w14:paraId="66732F9E"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5V2A</w:t>
            </w:r>
          </w:p>
        </w:tc>
        <w:tc>
          <w:tcPr>
            <w:tcW w:w="1516" w:type="dxa"/>
            <w:noWrap/>
            <w:hideMark/>
          </w:tcPr>
          <w:p w14:paraId="6BF6B74F"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5V2A</w:t>
            </w:r>
          </w:p>
        </w:tc>
        <w:tc>
          <w:tcPr>
            <w:tcW w:w="1566" w:type="dxa"/>
            <w:noWrap/>
            <w:hideMark/>
          </w:tcPr>
          <w:p w14:paraId="72E335A7"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5V2A</w:t>
            </w:r>
          </w:p>
        </w:tc>
        <w:tc>
          <w:tcPr>
            <w:tcW w:w="1516" w:type="dxa"/>
            <w:noWrap/>
            <w:hideMark/>
          </w:tcPr>
          <w:p w14:paraId="118E2D80"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5V2A</w:t>
            </w:r>
          </w:p>
        </w:tc>
        <w:tc>
          <w:tcPr>
            <w:tcW w:w="1654" w:type="dxa"/>
            <w:noWrap/>
            <w:hideMark/>
          </w:tcPr>
          <w:p w14:paraId="16743549" w14:textId="77777777" w:rsidR="00694F2F" w:rsidRPr="0003725F" w:rsidRDefault="00694F2F" w:rsidP="00BA146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03725F">
              <w:rPr>
                <w:rFonts w:eastAsia="Times New Roman"/>
                <w:color w:val="000000"/>
              </w:rPr>
              <w:t>5V2A</w:t>
            </w:r>
          </w:p>
        </w:tc>
      </w:tr>
    </w:tbl>
    <w:p w14:paraId="27234C2F" w14:textId="3B17A745" w:rsidR="00C20016" w:rsidRPr="0003725F" w:rsidRDefault="004A1508" w:rsidP="00C20016">
      <w:pPr>
        <w:pStyle w:val="Balk3"/>
        <w:tabs>
          <w:tab w:val="clear" w:pos="720"/>
          <w:tab w:val="num" w:pos="567"/>
        </w:tabs>
        <w:rPr>
          <w:rFonts w:ascii="Times New Roman" w:hAnsi="Times New Roman" w:cs="Times New Roman"/>
          <w:sz w:val="24"/>
          <w:szCs w:val="24"/>
        </w:rPr>
      </w:pPr>
      <w:bookmarkStart w:id="35" w:name="_Toc42612548"/>
      <w:bookmarkEnd w:id="34"/>
      <w:r w:rsidRPr="0003725F">
        <w:rPr>
          <w:rFonts w:ascii="Times New Roman" w:hAnsi="Times New Roman" w:cs="Times New Roman"/>
          <w:sz w:val="24"/>
          <w:szCs w:val="24"/>
        </w:rPr>
        <w:lastRenderedPageBreak/>
        <w:t>Types of Sensors</w:t>
      </w:r>
      <w:bookmarkEnd w:id="35"/>
    </w:p>
    <w:p w14:paraId="300E0515" w14:textId="4AE2D2B5" w:rsidR="004A1508" w:rsidRPr="0003725F" w:rsidRDefault="004A1508" w:rsidP="005F1D48">
      <w:pPr>
        <w:pStyle w:val="Balk3"/>
        <w:numPr>
          <w:ilvl w:val="3"/>
          <w:numId w:val="11"/>
        </w:numPr>
        <w:rPr>
          <w:rFonts w:ascii="Times New Roman" w:hAnsi="Times New Roman" w:cs="Times New Roman"/>
          <w:sz w:val="24"/>
          <w:szCs w:val="24"/>
        </w:rPr>
      </w:pPr>
      <w:bookmarkStart w:id="36" w:name="_Hlk41311542"/>
      <w:bookmarkStart w:id="37" w:name="_Toc42612549"/>
      <w:r w:rsidRPr="0003725F">
        <w:rPr>
          <w:rFonts w:ascii="Times New Roman" w:hAnsi="Times New Roman" w:cs="Times New Roman"/>
          <w:sz w:val="24"/>
          <w:szCs w:val="24"/>
        </w:rPr>
        <w:t>Flame Sensor</w:t>
      </w:r>
      <w:bookmarkEnd w:id="37"/>
    </w:p>
    <w:bookmarkEnd w:id="36"/>
    <w:p w14:paraId="1578C6A1" w14:textId="7A3929E1" w:rsidR="004A1508" w:rsidRPr="0003725F" w:rsidRDefault="004A1508" w:rsidP="004A1508">
      <w:pPr>
        <w:spacing w:before="240" w:line="360" w:lineRule="auto"/>
        <w:jc w:val="both"/>
      </w:pPr>
      <w:r w:rsidRPr="0003725F">
        <w:t xml:space="preserve">The flame detector sensor board is </w:t>
      </w:r>
      <w:r w:rsidR="00AA6E13" w:rsidRPr="0003725F">
        <w:t xml:space="preserve">a </w:t>
      </w:r>
      <w:r w:rsidRPr="0003725F">
        <w:t xml:space="preserve">board that used to detect fire. It contains an infrared receiver. It can be used as </w:t>
      </w:r>
      <w:r w:rsidR="001639CB" w:rsidRPr="0003725F">
        <w:t xml:space="preserve">a </w:t>
      </w:r>
      <w:r w:rsidRPr="0003725F">
        <w:t xml:space="preserve">flame detection sensor in fire extinguishing robots. Sensitivity can be adjusted with the </w:t>
      </w:r>
      <w:r w:rsidR="00697BB2" w:rsidRPr="0003725F">
        <w:t xml:space="preserve">controller </w:t>
      </w:r>
      <w:r w:rsidRPr="0003725F">
        <w:t>on it. It can give both analog and digital output signal</w:t>
      </w:r>
      <w:r w:rsidR="001639CB" w:rsidRPr="0003725F">
        <w:t>s</w:t>
      </w:r>
      <w:r w:rsidRPr="0003725F">
        <w:t>.</w:t>
      </w:r>
    </w:p>
    <w:p w14:paraId="7E08A87A" w14:textId="3DC58311" w:rsidR="00A96142" w:rsidRPr="0003725F" w:rsidRDefault="00A96142" w:rsidP="00A96142">
      <w:pPr>
        <w:spacing w:before="240" w:line="360" w:lineRule="auto"/>
        <w:jc w:val="center"/>
      </w:pPr>
      <w:r w:rsidRPr="0003725F">
        <w:rPr>
          <w:noProof/>
        </w:rPr>
        <w:drawing>
          <wp:inline distT="0" distB="0" distL="0" distR="0" wp14:anchorId="68E5DDD7" wp14:editId="4E0F6F5F">
            <wp:extent cx="1407160" cy="3544584"/>
            <wp:effectExtent l="0" t="1905" r="635" b="63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6654" t="14657" r="29040" b="3759"/>
                    <a:stretch/>
                  </pic:blipFill>
                  <pic:spPr bwMode="auto">
                    <a:xfrm rot="5400000">
                      <a:off x="0" y="0"/>
                      <a:ext cx="1407768" cy="3546116"/>
                    </a:xfrm>
                    <a:prstGeom prst="rect">
                      <a:avLst/>
                    </a:prstGeom>
                    <a:noFill/>
                    <a:ln>
                      <a:noFill/>
                    </a:ln>
                    <a:extLst>
                      <a:ext uri="{53640926-AAD7-44D8-BBD7-CCE9431645EC}">
                        <a14:shadowObscured xmlns:a14="http://schemas.microsoft.com/office/drawing/2010/main"/>
                      </a:ext>
                    </a:extLst>
                  </pic:spPr>
                </pic:pic>
              </a:graphicData>
            </a:graphic>
          </wp:inline>
        </w:drawing>
      </w:r>
    </w:p>
    <w:p w14:paraId="5D41EE41" w14:textId="02C36D6D" w:rsidR="00A96142" w:rsidRPr="0003725F" w:rsidRDefault="00A96142" w:rsidP="00A96142">
      <w:pPr>
        <w:pStyle w:val="ResimYazs"/>
        <w:jc w:val="center"/>
      </w:pPr>
      <w:bookmarkStart w:id="38" w:name="_Toc42388321"/>
      <w:bookmarkStart w:id="39" w:name="_Toc42608946"/>
      <w:r w:rsidRPr="0003725F">
        <w:t xml:space="preserve">Figure 3. </w:t>
      </w:r>
      <w:r w:rsidR="00AB1F52">
        <w:fldChar w:fldCharType="begin"/>
      </w:r>
      <w:r w:rsidR="00AB1F52">
        <w:instrText xml:space="preserve"> SEQ Figure_3. \* ARABIC </w:instrText>
      </w:r>
      <w:r w:rsidR="00AB1F52">
        <w:fldChar w:fldCharType="separate"/>
      </w:r>
      <w:r w:rsidR="00450F75" w:rsidRPr="0003725F">
        <w:t>2</w:t>
      </w:r>
      <w:r w:rsidR="00AB1F52">
        <w:fldChar w:fldCharType="end"/>
      </w:r>
      <w:r w:rsidRPr="0003725F">
        <w:t>: Flame Sensor</w:t>
      </w:r>
      <w:bookmarkEnd w:id="38"/>
      <w:bookmarkEnd w:id="39"/>
    </w:p>
    <w:p w14:paraId="0A0BB4EA" w14:textId="77777777" w:rsidR="00334886" w:rsidRPr="0003725F" w:rsidRDefault="00334886" w:rsidP="005F1D48">
      <w:pPr>
        <w:pStyle w:val="Balk3"/>
        <w:numPr>
          <w:ilvl w:val="3"/>
          <w:numId w:val="11"/>
        </w:numPr>
        <w:rPr>
          <w:rFonts w:ascii="Times New Roman" w:hAnsi="Times New Roman" w:cs="Times New Roman"/>
          <w:sz w:val="24"/>
          <w:szCs w:val="24"/>
        </w:rPr>
      </w:pPr>
      <w:bookmarkStart w:id="40" w:name="_Toc42612550"/>
      <w:r w:rsidRPr="0003725F">
        <w:rPr>
          <w:rFonts w:ascii="Times New Roman" w:hAnsi="Times New Roman" w:cs="Times New Roman"/>
          <w:sz w:val="24"/>
          <w:szCs w:val="24"/>
        </w:rPr>
        <w:t>Gas Detection Sensor</w:t>
      </w:r>
      <w:bookmarkEnd w:id="40"/>
    </w:p>
    <w:p w14:paraId="4DB26254" w14:textId="3FC527F3" w:rsidR="004A1508" w:rsidRPr="0003725F" w:rsidRDefault="00830EE4" w:rsidP="004A1508">
      <w:pPr>
        <w:spacing w:before="240" w:line="360" w:lineRule="auto"/>
        <w:jc w:val="both"/>
      </w:pPr>
      <w:r w:rsidRPr="0003725F">
        <w:t xml:space="preserve">The gas </w:t>
      </w:r>
      <w:r w:rsidR="00FF5EB0" w:rsidRPr="0003725F">
        <w:t>de</w:t>
      </w:r>
      <w:r w:rsidR="00055C9E" w:rsidRPr="0003725F">
        <w:t>tect</w:t>
      </w:r>
      <w:r w:rsidR="00FF5EB0" w:rsidRPr="0003725F">
        <w:t xml:space="preserve">ion </w:t>
      </w:r>
      <w:r w:rsidRPr="0003725F">
        <w:t xml:space="preserve">sensor is </w:t>
      </w:r>
      <w:r w:rsidR="00AA6E13" w:rsidRPr="0003725F">
        <w:t>a</w:t>
      </w:r>
      <w:r w:rsidRPr="0003725F">
        <w:t xml:space="preserve"> sensor board that detects the presence of gases in the area where it is usually part of the security system. It is used to detect a gas leak or other emissions. </w:t>
      </w:r>
      <w:r w:rsidR="002A167F" w:rsidRPr="0003725F">
        <w:t>It can enable any process to be closed automatically. For this, the sensor interface must be created in connection with the control system.</w:t>
      </w:r>
    </w:p>
    <w:p w14:paraId="136C2677" w14:textId="25A000DF" w:rsidR="00537783" w:rsidRPr="0003725F" w:rsidRDefault="00665914" w:rsidP="005F1D48">
      <w:pPr>
        <w:pStyle w:val="Balk3"/>
        <w:numPr>
          <w:ilvl w:val="3"/>
          <w:numId w:val="11"/>
        </w:numPr>
        <w:rPr>
          <w:rFonts w:ascii="Times New Roman" w:hAnsi="Times New Roman" w:cs="Times New Roman"/>
          <w:sz w:val="24"/>
          <w:szCs w:val="24"/>
        </w:rPr>
      </w:pPr>
      <w:bookmarkStart w:id="41" w:name="_Hlk41315075"/>
      <w:bookmarkStart w:id="42" w:name="_Toc42612551"/>
      <w:r w:rsidRPr="0003725F">
        <w:rPr>
          <w:rFonts w:ascii="Times New Roman" w:hAnsi="Times New Roman" w:cs="Times New Roman"/>
          <w:sz w:val="24"/>
          <w:szCs w:val="24"/>
        </w:rPr>
        <w:t xml:space="preserve">Rain </w:t>
      </w:r>
      <w:r w:rsidR="00537783" w:rsidRPr="0003725F">
        <w:rPr>
          <w:rFonts w:ascii="Times New Roman" w:hAnsi="Times New Roman" w:cs="Times New Roman"/>
          <w:sz w:val="24"/>
          <w:szCs w:val="24"/>
        </w:rPr>
        <w:t>Sensor</w:t>
      </w:r>
      <w:bookmarkEnd w:id="42"/>
    </w:p>
    <w:bookmarkEnd w:id="41"/>
    <w:p w14:paraId="1C480ECA" w14:textId="1D594BB9" w:rsidR="00537783" w:rsidRPr="0003725F" w:rsidRDefault="00505C6F" w:rsidP="004A1508">
      <w:pPr>
        <w:spacing w:before="240" w:line="360" w:lineRule="auto"/>
        <w:jc w:val="both"/>
      </w:pPr>
      <w:r w:rsidRPr="0003725F">
        <w:t>The rain sensor, which can work with liquids with electrical conductivity, is mostly used to detect rain and water drops</w:t>
      </w:r>
      <w:r w:rsidR="004A4BF0" w:rsidRPr="0003725F">
        <w:t>.</w:t>
      </w:r>
      <w:r w:rsidR="00D724FD" w:rsidRPr="0003725F">
        <w:t xml:space="preserve"> </w:t>
      </w:r>
      <w:r w:rsidR="000815E2" w:rsidRPr="0003725F">
        <w:t>Data are obtained as a result of the lines placed in parallel with the fluids that conduct electricity</w:t>
      </w:r>
      <w:r w:rsidR="00D724FD" w:rsidRPr="0003725F">
        <w:t xml:space="preserve">. </w:t>
      </w:r>
      <w:r w:rsidR="005D33F5" w:rsidRPr="0003725F">
        <w:t>Thus</w:t>
      </w:r>
      <w:r w:rsidR="001F214A" w:rsidRPr="0003725F">
        <w:t>, analog output signals are received. It is used with many microcontroller platforms, especially Arduino.</w:t>
      </w:r>
    </w:p>
    <w:p w14:paraId="05BAC683" w14:textId="1D647413" w:rsidR="001B60BA" w:rsidRPr="0003725F" w:rsidRDefault="001B60BA" w:rsidP="001B60BA">
      <w:pPr>
        <w:spacing w:before="240" w:line="360" w:lineRule="auto"/>
        <w:jc w:val="center"/>
      </w:pPr>
      <w:r w:rsidRPr="0003725F">
        <w:rPr>
          <w:noProof/>
        </w:rPr>
        <w:lastRenderedPageBreak/>
        <w:drawing>
          <wp:inline distT="0" distB="0" distL="0" distR="0" wp14:anchorId="2034FA86" wp14:editId="4D4D3CA9">
            <wp:extent cx="3708971" cy="1643400"/>
            <wp:effectExtent l="0" t="0" r="635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a:extLst>
                        <a:ext uri="{28A0092B-C50C-407E-A947-70E740481C1C}">
                          <a14:useLocalDpi xmlns:a14="http://schemas.microsoft.com/office/drawing/2010/main" val="0"/>
                        </a:ext>
                      </a:extLst>
                    </a:blip>
                    <a:srcRect l="16143" t="50728" r="19815" b="27975"/>
                    <a:stretch/>
                  </pic:blipFill>
                  <pic:spPr bwMode="auto">
                    <a:xfrm>
                      <a:off x="0" y="0"/>
                      <a:ext cx="3709281" cy="1643537"/>
                    </a:xfrm>
                    <a:prstGeom prst="rect">
                      <a:avLst/>
                    </a:prstGeom>
                    <a:noFill/>
                    <a:ln>
                      <a:noFill/>
                    </a:ln>
                    <a:extLst>
                      <a:ext uri="{53640926-AAD7-44D8-BBD7-CCE9431645EC}">
                        <a14:shadowObscured xmlns:a14="http://schemas.microsoft.com/office/drawing/2010/main"/>
                      </a:ext>
                    </a:extLst>
                  </pic:spPr>
                </pic:pic>
              </a:graphicData>
            </a:graphic>
          </wp:inline>
        </w:drawing>
      </w:r>
    </w:p>
    <w:p w14:paraId="31C5BDCB" w14:textId="072D77E0" w:rsidR="001B60BA" w:rsidRPr="0003725F" w:rsidRDefault="001B60BA" w:rsidP="001B60BA">
      <w:pPr>
        <w:pStyle w:val="ResimYazs"/>
        <w:jc w:val="center"/>
      </w:pPr>
      <w:bookmarkStart w:id="43" w:name="_Toc42388322"/>
      <w:bookmarkStart w:id="44" w:name="_Toc42608947"/>
      <w:r w:rsidRPr="0003725F">
        <w:t xml:space="preserve">Figure 3. </w:t>
      </w:r>
      <w:r w:rsidR="00AB1F52">
        <w:fldChar w:fldCharType="begin"/>
      </w:r>
      <w:r w:rsidR="00AB1F52">
        <w:instrText xml:space="preserve"> SEQ Figure_3. \* ARABIC </w:instrText>
      </w:r>
      <w:r w:rsidR="00AB1F52">
        <w:fldChar w:fldCharType="separate"/>
      </w:r>
      <w:r w:rsidR="00450F75" w:rsidRPr="0003725F">
        <w:t>3</w:t>
      </w:r>
      <w:r w:rsidR="00AB1F52">
        <w:fldChar w:fldCharType="end"/>
      </w:r>
      <w:r w:rsidRPr="0003725F">
        <w:t>: Rain Sensor</w:t>
      </w:r>
      <w:bookmarkEnd w:id="43"/>
      <w:bookmarkEnd w:id="44"/>
    </w:p>
    <w:p w14:paraId="211F76D3" w14:textId="3341C53F" w:rsidR="00361087" w:rsidRPr="0003725F" w:rsidRDefault="00C27F94" w:rsidP="005F1D48">
      <w:pPr>
        <w:pStyle w:val="Balk3"/>
        <w:numPr>
          <w:ilvl w:val="3"/>
          <w:numId w:val="11"/>
        </w:numPr>
        <w:rPr>
          <w:rFonts w:ascii="Times New Roman" w:hAnsi="Times New Roman" w:cs="Times New Roman"/>
          <w:sz w:val="24"/>
          <w:szCs w:val="24"/>
        </w:rPr>
      </w:pPr>
      <w:bookmarkStart w:id="45" w:name="_Toc42612552"/>
      <w:r w:rsidRPr="0003725F">
        <w:rPr>
          <w:rFonts w:ascii="Times New Roman" w:hAnsi="Times New Roman" w:cs="Times New Roman"/>
          <w:sz w:val="24"/>
          <w:szCs w:val="24"/>
        </w:rPr>
        <w:t>Motion</w:t>
      </w:r>
      <w:r w:rsidR="00361087" w:rsidRPr="0003725F">
        <w:rPr>
          <w:rFonts w:ascii="Times New Roman" w:hAnsi="Times New Roman" w:cs="Times New Roman"/>
          <w:sz w:val="24"/>
          <w:szCs w:val="24"/>
        </w:rPr>
        <w:t xml:space="preserve"> Sensor</w:t>
      </w:r>
      <w:bookmarkEnd w:id="45"/>
    </w:p>
    <w:p w14:paraId="59B951AE" w14:textId="72E15D40" w:rsidR="001F3C56" w:rsidRPr="0003725F" w:rsidRDefault="004B6F21" w:rsidP="004A1508">
      <w:pPr>
        <w:spacing w:before="240" w:line="360" w:lineRule="auto"/>
        <w:jc w:val="both"/>
      </w:pPr>
      <w:r w:rsidRPr="0003725F">
        <w:t>The m</w:t>
      </w:r>
      <w:r w:rsidR="007C0135" w:rsidRPr="0003725F">
        <w:t>otion sensor can detect motion in indoor and outdoor lighting and security systems by using passive infrared.</w:t>
      </w:r>
      <w:r w:rsidR="001F3C56" w:rsidRPr="0003725F">
        <w:t xml:space="preserve"> It is also used in areas such as questioning the presence of materials, detecting objects, motion measurements, numbering objects, and vehicle parking sensors.</w:t>
      </w:r>
    </w:p>
    <w:p w14:paraId="4AC3530A" w14:textId="6F53B6A2" w:rsidR="00AC4485" w:rsidRPr="0003725F" w:rsidRDefault="00AC4485" w:rsidP="00AC4485">
      <w:pPr>
        <w:spacing w:before="240" w:line="360" w:lineRule="auto"/>
        <w:jc w:val="center"/>
      </w:pPr>
      <w:r w:rsidRPr="0003725F">
        <w:rPr>
          <w:noProof/>
        </w:rPr>
        <w:drawing>
          <wp:inline distT="0" distB="0" distL="0" distR="0" wp14:anchorId="1098A993" wp14:editId="3D05E1B0">
            <wp:extent cx="3339101" cy="1920875"/>
            <wp:effectExtent l="0" t="0" r="0" b="317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extLst>
                        <a:ext uri="{28A0092B-C50C-407E-A947-70E740481C1C}">
                          <a14:useLocalDpi xmlns:a14="http://schemas.microsoft.com/office/drawing/2010/main" val="0"/>
                        </a:ext>
                      </a:extLst>
                    </a:blip>
                    <a:srcRect l="14016" t="48328" r="28313" b="26773"/>
                    <a:stretch/>
                  </pic:blipFill>
                  <pic:spPr bwMode="auto">
                    <a:xfrm>
                      <a:off x="0" y="0"/>
                      <a:ext cx="3340215" cy="1921516"/>
                    </a:xfrm>
                    <a:prstGeom prst="rect">
                      <a:avLst/>
                    </a:prstGeom>
                    <a:noFill/>
                    <a:ln>
                      <a:noFill/>
                    </a:ln>
                    <a:extLst>
                      <a:ext uri="{53640926-AAD7-44D8-BBD7-CCE9431645EC}">
                        <a14:shadowObscured xmlns:a14="http://schemas.microsoft.com/office/drawing/2010/main"/>
                      </a:ext>
                    </a:extLst>
                  </pic:spPr>
                </pic:pic>
              </a:graphicData>
            </a:graphic>
          </wp:inline>
        </w:drawing>
      </w:r>
    </w:p>
    <w:p w14:paraId="799250D2" w14:textId="24CD5C72" w:rsidR="00AC4485" w:rsidRPr="0003725F" w:rsidRDefault="00AC4485" w:rsidP="00AC4485">
      <w:pPr>
        <w:pStyle w:val="ResimYazs"/>
        <w:jc w:val="center"/>
      </w:pPr>
      <w:bookmarkStart w:id="46" w:name="_Toc42388323"/>
      <w:bookmarkStart w:id="47" w:name="_Toc42608948"/>
      <w:r w:rsidRPr="0003725F">
        <w:t xml:space="preserve">Figure 3. </w:t>
      </w:r>
      <w:r w:rsidR="00AB1F52">
        <w:fldChar w:fldCharType="begin"/>
      </w:r>
      <w:r w:rsidR="00AB1F52">
        <w:instrText xml:space="preserve"> SEQ Figure_3. \* ARABIC </w:instrText>
      </w:r>
      <w:r w:rsidR="00AB1F52">
        <w:fldChar w:fldCharType="separate"/>
      </w:r>
      <w:r w:rsidR="00450F75" w:rsidRPr="0003725F">
        <w:t>4</w:t>
      </w:r>
      <w:r w:rsidR="00AB1F52">
        <w:fldChar w:fldCharType="end"/>
      </w:r>
      <w:r w:rsidRPr="0003725F">
        <w:t>: Motion Sensor</w:t>
      </w:r>
      <w:bookmarkEnd w:id="46"/>
      <w:bookmarkEnd w:id="47"/>
    </w:p>
    <w:p w14:paraId="3168D60B" w14:textId="58AAE1CA" w:rsidR="00697BB2" w:rsidRPr="0003725F" w:rsidRDefault="001F3C56" w:rsidP="005F1D48">
      <w:pPr>
        <w:pStyle w:val="Balk3"/>
        <w:numPr>
          <w:ilvl w:val="3"/>
          <w:numId w:val="11"/>
        </w:numPr>
        <w:rPr>
          <w:rFonts w:ascii="Times New Roman" w:hAnsi="Times New Roman" w:cs="Times New Roman"/>
          <w:sz w:val="24"/>
          <w:szCs w:val="24"/>
        </w:rPr>
      </w:pPr>
      <w:bookmarkStart w:id="48" w:name="_Toc42612553"/>
      <w:r w:rsidRPr="0003725F">
        <w:rPr>
          <w:rFonts w:ascii="Times New Roman" w:hAnsi="Times New Roman" w:cs="Times New Roman"/>
          <w:sz w:val="24"/>
          <w:szCs w:val="24"/>
        </w:rPr>
        <w:t>Temperature</w:t>
      </w:r>
      <w:r w:rsidR="00697BB2" w:rsidRPr="0003725F">
        <w:rPr>
          <w:rFonts w:ascii="Times New Roman" w:hAnsi="Times New Roman" w:cs="Times New Roman"/>
          <w:sz w:val="24"/>
          <w:szCs w:val="24"/>
        </w:rPr>
        <w:t xml:space="preserve"> Sensor</w:t>
      </w:r>
      <w:bookmarkEnd w:id="48"/>
    </w:p>
    <w:p w14:paraId="01BFAD52" w14:textId="67D7469E" w:rsidR="00697BB2" w:rsidRPr="0003725F" w:rsidRDefault="005874CB" w:rsidP="004A1508">
      <w:pPr>
        <w:spacing w:before="240" w:line="360" w:lineRule="auto"/>
        <w:jc w:val="both"/>
      </w:pPr>
      <w:r w:rsidRPr="0003725F">
        <w:t>T</w:t>
      </w:r>
      <w:r w:rsidR="00871F05" w:rsidRPr="0003725F">
        <w:t>he t</w:t>
      </w:r>
      <w:r w:rsidRPr="0003725F">
        <w:t>emperature sensor is a sensor board that measures the amount of heat energy or coldness produced by an object or system. It can give both output analog or digital</w:t>
      </w:r>
      <w:r w:rsidR="009855DD" w:rsidRPr="0003725F">
        <w:t xml:space="preserve"> output signal</w:t>
      </w:r>
      <w:r w:rsidR="00062AD5" w:rsidRPr="0003725F">
        <w:t>s</w:t>
      </w:r>
      <w:r w:rsidR="00DA0093" w:rsidRPr="0003725F">
        <w:t xml:space="preserve"> and</w:t>
      </w:r>
      <w:r w:rsidRPr="0003725F">
        <w:t xml:space="preserve"> detect any physical change in the environment.</w:t>
      </w:r>
      <w:r w:rsidR="00425D56" w:rsidRPr="0003725F">
        <w:t xml:space="preserve"> It is used in farming, environment monitoring applications, pandemic cases such as Covid-19, </w:t>
      </w:r>
      <w:r w:rsidR="00A44D3C" w:rsidRPr="0003725F">
        <w:t>household appliances</w:t>
      </w:r>
      <w:r w:rsidR="00425D56" w:rsidRPr="0003725F">
        <w:t xml:space="preserve"> such as refrigerators and ovens.</w:t>
      </w:r>
    </w:p>
    <w:p w14:paraId="48BCFAC8" w14:textId="42AF71CE" w:rsidR="00DD0084" w:rsidRPr="0003725F" w:rsidRDefault="00DD0084" w:rsidP="00DD0084">
      <w:pPr>
        <w:spacing w:before="240" w:line="360" w:lineRule="auto"/>
        <w:jc w:val="center"/>
      </w:pPr>
      <w:r w:rsidRPr="0003725F">
        <w:rPr>
          <w:noProof/>
        </w:rPr>
        <w:lastRenderedPageBreak/>
        <w:drawing>
          <wp:inline distT="0" distB="0" distL="0" distR="0" wp14:anchorId="3AE12612" wp14:editId="3AA6226A">
            <wp:extent cx="3256492" cy="1541124"/>
            <wp:effectExtent l="0" t="0" r="1270" b="254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0">
                      <a:extLst>
                        <a:ext uri="{28A0092B-C50C-407E-A947-70E740481C1C}">
                          <a14:useLocalDpi xmlns:a14="http://schemas.microsoft.com/office/drawing/2010/main" val="0"/>
                        </a:ext>
                      </a:extLst>
                    </a:blip>
                    <a:srcRect l="12063" t="55118" r="31704" b="24910"/>
                    <a:stretch/>
                  </pic:blipFill>
                  <pic:spPr bwMode="auto">
                    <a:xfrm>
                      <a:off x="0" y="0"/>
                      <a:ext cx="3256834" cy="1541286"/>
                    </a:xfrm>
                    <a:prstGeom prst="rect">
                      <a:avLst/>
                    </a:prstGeom>
                    <a:noFill/>
                    <a:ln>
                      <a:noFill/>
                    </a:ln>
                    <a:extLst>
                      <a:ext uri="{53640926-AAD7-44D8-BBD7-CCE9431645EC}">
                        <a14:shadowObscured xmlns:a14="http://schemas.microsoft.com/office/drawing/2010/main"/>
                      </a:ext>
                    </a:extLst>
                  </pic:spPr>
                </pic:pic>
              </a:graphicData>
            </a:graphic>
          </wp:inline>
        </w:drawing>
      </w:r>
    </w:p>
    <w:p w14:paraId="5FADB5CA" w14:textId="502AE755" w:rsidR="00DD0084" w:rsidRPr="0003725F" w:rsidRDefault="00DD0084" w:rsidP="00DD0084">
      <w:pPr>
        <w:pStyle w:val="ResimYazs"/>
        <w:jc w:val="center"/>
      </w:pPr>
      <w:bookmarkStart w:id="49" w:name="_Toc42388324"/>
      <w:bookmarkStart w:id="50" w:name="_Toc42608949"/>
      <w:r w:rsidRPr="0003725F">
        <w:t xml:space="preserve">Figure 3. </w:t>
      </w:r>
      <w:r w:rsidR="00AB1F52">
        <w:fldChar w:fldCharType="begin"/>
      </w:r>
      <w:r w:rsidR="00AB1F52">
        <w:instrText xml:space="preserve"> SEQ Figure_3. \* ARABIC </w:instrText>
      </w:r>
      <w:r w:rsidR="00AB1F52">
        <w:fldChar w:fldCharType="separate"/>
      </w:r>
      <w:r w:rsidR="00450F75" w:rsidRPr="0003725F">
        <w:t>5</w:t>
      </w:r>
      <w:r w:rsidR="00AB1F52">
        <w:fldChar w:fldCharType="end"/>
      </w:r>
      <w:r w:rsidRPr="0003725F">
        <w:t>: Temperature Sensor</w:t>
      </w:r>
      <w:bookmarkEnd w:id="49"/>
      <w:bookmarkEnd w:id="50"/>
    </w:p>
    <w:p w14:paraId="52C010B7" w14:textId="059E54DB" w:rsidR="005E05CC" w:rsidRPr="0003725F" w:rsidRDefault="005E05CC" w:rsidP="005F1D48">
      <w:pPr>
        <w:pStyle w:val="Balk3"/>
        <w:numPr>
          <w:ilvl w:val="3"/>
          <w:numId w:val="11"/>
        </w:numPr>
        <w:rPr>
          <w:rFonts w:ascii="Times New Roman" w:hAnsi="Times New Roman" w:cs="Times New Roman"/>
          <w:sz w:val="24"/>
          <w:szCs w:val="24"/>
        </w:rPr>
      </w:pPr>
      <w:bookmarkStart w:id="51" w:name="_Toc42612554"/>
      <w:r w:rsidRPr="0003725F">
        <w:rPr>
          <w:rFonts w:ascii="Times New Roman" w:hAnsi="Times New Roman" w:cs="Times New Roman"/>
          <w:sz w:val="24"/>
          <w:szCs w:val="24"/>
        </w:rPr>
        <w:t>Humidity Sensor</w:t>
      </w:r>
      <w:bookmarkEnd w:id="51"/>
    </w:p>
    <w:p w14:paraId="262A17DF" w14:textId="6131FC6E" w:rsidR="005E05CC" w:rsidRPr="0003725F" w:rsidRDefault="0045233F" w:rsidP="005E05CC">
      <w:pPr>
        <w:spacing w:before="240" w:line="360" w:lineRule="auto"/>
        <w:jc w:val="both"/>
      </w:pPr>
      <w:r w:rsidRPr="0003725F">
        <w:t xml:space="preserve">The amount of water vapor in the air is called humidity. Humidity measurement is used to improve production conditions and increase work efficiency. </w:t>
      </w:r>
      <w:r w:rsidR="0098644E" w:rsidRPr="0003725F">
        <w:t xml:space="preserve">There are plates </w:t>
      </w:r>
      <w:r w:rsidR="00BE592F" w:rsidRPr="0003725F">
        <w:t xml:space="preserve">which are </w:t>
      </w:r>
      <w:r w:rsidR="0098644E" w:rsidRPr="0003725F">
        <w:t>detecting moisture on it. The spaces between the plates are moistened and used as conductors.</w:t>
      </w:r>
      <w:r w:rsidR="00277968" w:rsidRPr="0003725F">
        <w:t xml:space="preserve"> </w:t>
      </w:r>
      <w:r w:rsidR="005E05CC" w:rsidRPr="0003725F">
        <w:t>It is used in smart agriculture to increase crop quality, in food stores to prevent product degradation, in factories to operate machines efficiently, especially in the health sector.</w:t>
      </w:r>
      <w:r w:rsidRPr="0003725F">
        <w:t xml:space="preserve"> </w:t>
      </w:r>
    </w:p>
    <w:p w14:paraId="55ADE34C" w14:textId="324A5483" w:rsidR="00B27DEB" w:rsidRPr="0003725F" w:rsidRDefault="00B27DEB" w:rsidP="005F1D48">
      <w:pPr>
        <w:pStyle w:val="Balk3"/>
        <w:numPr>
          <w:ilvl w:val="3"/>
          <w:numId w:val="11"/>
        </w:numPr>
        <w:rPr>
          <w:rFonts w:ascii="Times New Roman" w:hAnsi="Times New Roman" w:cs="Times New Roman"/>
          <w:sz w:val="24"/>
          <w:szCs w:val="24"/>
        </w:rPr>
      </w:pPr>
      <w:bookmarkStart w:id="52" w:name="_Toc42612555"/>
      <w:r w:rsidRPr="0003725F">
        <w:rPr>
          <w:rFonts w:ascii="Times New Roman" w:hAnsi="Times New Roman" w:cs="Times New Roman"/>
          <w:sz w:val="24"/>
          <w:szCs w:val="24"/>
        </w:rPr>
        <w:t>Buzzer Sensor</w:t>
      </w:r>
      <w:bookmarkEnd w:id="52"/>
    </w:p>
    <w:p w14:paraId="689904D2" w14:textId="2C792F80" w:rsidR="00B27DEB" w:rsidRPr="0003725F" w:rsidRDefault="00B27DEB" w:rsidP="00B27DEB">
      <w:pPr>
        <w:spacing w:before="240" w:line="360" w:lineRule="auto"/>
        <w:jc w:val="both"/>
      </w:pPr>
      <w:r w:rsidRPr="0003725F">
        <w:t xml:space="preserve">The sensor board called buzzer can be thought of as a small speaker. Although they do not produce loud and detailed sound as speakers, they emit a certain frequency. It is used in </w:t>
      </w:r>
      <w:r w:rsidR="00B42187" w:rsidRPr="0003725F">
        <w:t>household appliances</w:t>
      </w:r>
      <w:r w:rsidR="00553352" w:rsidRPr="0003725F">
        <w:t xml:space="preserve"> such as home cleaning robots</w:t>
      </w:r>
      <w:r w:rsidR="002B5286" w:rsidRPr="0003725F">
        <w:t>, refrigerators</w:t>
      </w:r>
      <w:r w:rsidRPr="0003725F">
        <w:t>, parking sensors</w:t>
      </w:r>
      <w:r w:rsidR="006E7C78" w:rsidRPr="0003725F">
        <w:t xml:space="preserve"> </w:t>
      </w:r>
      <w:r w:rsidR="00814F55" w:rsidRPr="0003725F">
        <w:t>in</w:t>
      </w:r>
      <w:r w:rsidR="006E7C78" w:rsidRPr="0003725F">
        <w:t xml:space="preserve"> cars</w:t>
      </w:r>
      <w:r w:rsidRPr="0003725F">
        <w:t xml:space="preserve">, </w:t>
      </w:r>
      <w:r w:rsidR="006C6251" w:rsidRPr="0003725F">
        <w:t>simple toys</w:t>
      </w:r>
      <w:r w:rsidR="00F54033" w:rsidRPr="0003725F">
        <w:t>, alarm clocks</w:t>
      </w:r>
      <w:r w:rsidR="006C2A21" w:rsidRPr="0003725F">
        <w:t>, keypads in computers</w:t>
      </w:r>
      <w:r w:rsidR="00807CCF" w:rsidRPr="0003725F">
        <w:t>,</w:t>
      </w:r>
      <w:r w:rsidRPr="0003725F">
        <w:t xml:space="preserve"> and elevators.</w:t>
      </w:r>
      <w:r w:rsidR="00F54033" w:rsidRPr="0003725F">
        <w:t xml:space="preserve"> </w:t>
      </w:r>
    </w:p>
    <w:p w14:paraId="40200FA7" w14:textId="1198AC7E" w:rsidR="00985275" w:rsidRPr="0003725F" w:rsidRDefault="00985275" w:rsidP="00985275">
      <w:pPr>
        <w:spacing w:before="240" w:line="360" w:lineRule="auto"/>
        <w:jc w:val="center"/>
      </w:pPr>
      <w:r w:rsidRPr="0003725F">
        <w:rPr>
          <w:noProof/>
        </w:rPr>
        <w:drawing>
          <wp:inline distT="0" distB="0" distL="0" distR="0" wp14:anchorId="465DDCAB" wp14:editId="719C37AC">
            <wp:extent cx="3205177" cy="1448657"/>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1">
                      <a:extLst>
                        <a:ext uri="{28A0092B-C50C-407E-A947-70E740481C1C}">
                          <a14:useLocalDpi xmlns:a14="http://schemas.microsoft.com/office/drawing/2010/main" val="0"/>
                        </a:ext>
                      </a:extLst>
                    </a:blip>
                    <a:srcRect l="13129" t="52188" r="31526" b="29038"/>
                    <a:stretch/>
                  </pic:blipFill>
                  <pic:spPr bwMode="auto">
                    <a:xfrm>
                      <a:off x="0" y="0"/>
                      <a:ext cx="3205468" cy="1448789"/>
                    </a:xfrm>
                    <a:prstGeom prst="rect">
                      <a:avLst/>
                    </a:prstGeom>
                    <a:noFill/>
                    <a:ln>
                      <a:noFill/>
                    </a:ln>
                    <a:extLst>
                      <a:ext uri="{53640926-AAD7-44D8-BBD7-CCE9431645EC}">
                        <a14:shadowObscured xmlns:a14="http://schemas.microsoft.com/office/drawing/2010/main"/>
                      </a:ext>
                    </a:extLst>
                  </pic:spPr>
                </pic:pic>
              </a:graphicData>
            </a:graphic>
          </wp:inline>
        </w:drawing>
      </w:r>
    </w:p>
    <w:p w14:paraId="291E07CF" w14:textId="25CE68BB" w:rsidR="00985275" w:rsidRPr="0003725F" w:rsidRDefault="00985275" w:rsidP="00985275">
      <w:pPr>
        <w:pStyle w:val="ResimYazs"/>
        <w:jc w:val="center"/>
      </w:pPr>
      <w:bookmarkStart w:id="53" w:name="_Toc42388325"/>
      <w:bookmarkStart w:id="54" w:name="_Toc42608950"/>
      <w:r w:rsidRPr="0003725F">
        <w:t xml:space="preserve">Figure 3. </w:t>
      </w:r>
      <w:r w:rsidR="00AB1F52">
        <w:fldChar w:fldCharType="begin"/>
      </w:r>
      <w:r w:rsidR="00AB1F52">
        <w:instrText xml:space="preserve"> SEQ Figure_3. \* ARABIC </w:instrText>
      </w:r>
      <w:r w:rsidR="00AB1F52">
        <w:fldChar w:fldCharType="separate"/>
      </w:r>
      <w:r w:rsidR="00450F75" w:rsidRPr="0003725F">
        <w:t>6</w:t>
      </w:r>
      <w:r w:rsidR="00AB1F52">
        <w:fldChar w:fldCharType="end"/>
      </w:r>
      <w:r w:rsidRPr="0003725F">
        <w:t>: Buzzer Sensor</w:t>
      </w:r>
      <w:bookmarkEnd w:id="53"/>
      <w:bookmarkEnd w:id="54"/>
    </w:p>
    <w:p w14:paraId="5B286221" w14:textId="431C077A" w:rsidR="005136F3" w:rsidRPr="0003725F" w:rsidRDefault="008E1F4A" w:rsidP="00290558">
      <w:pPr>
        <w:pStyle w:val="Balk2"/>
        <w:numPr>
          <w:ilvl w:val="0"/>
          <w:numId w:val="0"/>
        </w:numPr>
        <w:spacing w:after="240" w:line="360" w:lineRule="auto"/>
        <w:rPr>
          <w:caps w:val="0"/>
          <w:lang w:val="en-US"/>
        </w:rPr>
      </w:pPr>
      <w:bookmarkStart w:id="55" w:name="_Toc42612556"/>
      <w:r w:rsidRPr="0003725F">
        <w:rPr>
          <w:caps w:val="0"/>
          <w:lang w:val="en-US"/>
        </w:rPr>
        <w:lastRenderedPageBreak/>
        <w:t xml:space="preserve">3.2. </w:t>
      </w:r>
      <w:r w:rsidR="005136F3" w:rsidRPr="0003725F">
        <w:rPr>
          <w:caps w:val="0"/>
          <w:lang w:val="en-US"/>
        </w:rPr>
        <w:t>System Architecture</w:t>
      </w:r>
      <w:bookmarkEnd w:id="55"/>
    </w:p>
    <w:p w14:paraId="37496DB2" w14:textId="1587B3CB" w:rsidR="00F83AD0" w:rsidRPr="0003725F" w:rsidRDefault="00F83AD0" w:rsidP="002E4D71">
      <w:pPr>
        <w:spacing w:after="240" w:line="360" w:lineRule="auto"/>
        <w:jc w:val="both"/>
      </w:pPr>
      <w:r w:rsidRPr="0003725F">
        <w:t xml:space="preserve">There are 3 ways to use Orange Pi. </w:t>
      </w:r>
      <w:r w:rsidR="00535F97" w:rsidRPr="0003725F">
        <w:t>These are used by transferring the application to the Orange Pi device, dividing the applications separately, using the container</w:t>
      </w:r>
      <w:r w:rsidR="00807CCF" w:rsidRPr="0003725F">
        <w:t>,</w:t>
      </w:r>
      <w:r w:rsidR="00535F97" w:rsidRPr="0003725F">
        <w:t xml:space="preserve"> and running the application in a single container.</w:t>
      </w:r>
      <w:r w:rsidR="00186355" w:rsidRPr="0003725F">
        <w:t xml:space="preserve"> </w:t>
      </w:r>
    </w:p>
    <w:p w14:paraId="558C083D" w14:textId="77777777" w:rsidR="00824DAF" w:rsidRPr="0003725F" w:rsidRDefault="00824DAF" w:rsidP="00824DAF">
      <w:pPr>
        <w:pStyle w:val="ListeParagraf"/>
        <w:keepNext/>
        <w:numPr>
          <w:ilvl w:val="0"/>
          <w:numId w:val="1"/>
        </w:numPr>
        <w:spacing w:before="240" w:after="60"/>
        <w:outlineLvl w:val="2"/>
        <w:rPr>
          <w:rFonts w:ascii="Arial" w:hAnsi="Arial" w:cs="Arial"/>
          <w:b/>
          <w:bCs/>
          <w:vanish/>
          <w:sz w:val="26"/>
          <w:szCs w:val="26"/>
        </w:rPr>
      </w:pPr>
    </w:p>
    <w:p w14:paraId="3DA35CA0" w14:textId="77777777" w:rsidR="00824DAF" w:rsidRPr="0003725F" w:rsidRDefault="00824DAF" w:rsidP="00824DAF">
      <w:pPr>
        <w:pStyle w:val="ListeParagraf"/>
        <w:keepNext/>
        <w:numPr>
          <w:ilvl w:val="1"/>
          <w:numId w:val="1"/>
        </w:numPr>
        <w:spacing w:before="240" w:after="60"/>
        <w:outlineLvl w:val="2"/>
        <w:rPr>
          <w:rFonts w:ascii="Arial" w:hAnsi="Arial" w:cs="Arial"/>
          <w:b/>
          <w:bCs/>
          <w:vanish/>
          <w:sz w:val="26"/>
          <w:szCs w:val="26"/>
        </w:rPr>
      </w:pPr>
    </w:p>
    <w:p w14:paraId="1261806C" w14:textId="77777777" w:rsidR="00824DAF" w:rsidRPr="0003725F" w:rsidRDefault="00824DAF" w:rsidP="00824DAF">
      <w:pPr>
        <w:pStyle w:val="ListeParagraf"/>
        <w:keepNext/>
        <w:numPr>
          <w:ilvl w:val="1"/>
          <w:numId w:val="1"/>
        </w:numPr>
        <w:spacing w:before="240" w:after="60"/>
        <w:outlineLvl w:val="2"/>
        <w:rPr>
          <w:rFonts w:ascii="Arial" w:hAnsi="Arial" w:cs="Arial"/>
          <w:b/>
          <w:bCs/>
          <w:vanish/>
          <w:sz w:val="26"/>
          <w:szCs w:val="26"/>
        </w:rPr>
      </w:pPr>
    </w:p>
    <w:p w14:paraId="2F760DAB" w14:textId="77777777" w:rsidR="00260B58" w:rsidRPr="0003725F" w:rsidRDefault="00260B58" w:rsidP="005F1D48">
      <w:pPr>
        <w:pStyle w:val="ListeParagraf"/>
        <w:keepNext/>
        <w:numPr>
          <w:ilvl w:val="0"/>
          <w:numId w:val="10"/>
        </w:numPr>
        <w:spacing w:before="240" w:after="60"/>
        <w:outlineLvl w:val="2"/>
        <w:rPr>
          <w:b/>
          <w:bCs/>
          <w:vanish/>
        </w:rPr>
      </w:pPr>
    </w:p>
    <w:p w14:paraId="4B3D069E" w14:textId="77777777" w:rsidR="00260B58" w:rsidRPr="0003725F" w:rsidRDefault="00260B58" w:rsidP="005F1D48">
      <w:pPr>
        <w:pStyle w:val="ListeParagraf"/>
        <w:keepNext/>
        <w:numPr>
          <w:ilvl w:val="0"/>
          <w:numId w:val="10"/>
        </w:numPr>
        <w:spacing w:before="240" w:after="60"/>
        <w:outlineLvl w:val="2"/>
        <w:rPr>
          <w:b/>
          <w:bCs/>
          <w:vanish/>
        </w:rPr>
      </w:pPr>
    </w:p>
    <w:p w14:paraId="7F46851C" w14:textId="77777777" w:rsidR="00260B58" w:rsidRPr="0003725F" w:rsidRDefault="00260B58" w:rsidP="005F1D48">
      <w:pPr>
        <w:pStyle w:val="ListeParagraf"/>
        <w:keepNext/>
        <w:numPr>
          <w:ilvl w:val="1"/>
          <w:numId w:val="10"/>
        </w:numPr>
        <w:tabs>
          <w:tab w:val="clear" w:pos="720"/>
        </w:tabs>
        <w:spacing w:before="240" w:after="60"/>
        <w:outlineLvl w:val="2"/>
        <w:rPr>
          <w:b/>
          <w:bCs/>
          <w:vanish/>
        </w:rPr>
      </w:pPr>
    </w:p>
    <w:p w14:paraId="38E83984" w14:textId="77777777" w:rsidR="00260B58" w:rsidRPr="0003725F" w:rsidRDefault="00260B58" w:rsidP="005F1D48">
      <w:pPr>
        <w:pStyle w:val="ListeParagraf"/>
        <w:keepNext/>
        <w:numPr>
          <w:ilvl w:val="1"/>
          <w:numId w:val="10"/>
        </w:numPr>
        <w:tabs>
          <w:tab w:val="clear" w:pos="720"/>
        </w:tabs>
        <w:spacing w:before="240" w:after="60"/>
        <w:outlineLvl w:val="2"/>
        <w:rPr>
          <w:b/>
          <w:bCs/>
          <w:vanish/>
        </w:rPr>
      </w:pPr>
    </w:p>
    <w:p w14:paraId="7A311517" w14:textId="4F6D8DDD" w:rsidR="000B49F9" w:rsidRPr="0003725F" w:rsidRDefault="0025562F" w:rsidP="00260B58">
      <w:pPr>
        <w:pStyle w:val="Balk3"/>
        <w:tabs>
          <w:tab w:val="clear" w:pos="720"/>
          <w:tab w:val="num" w:pos="567"/>
        </w:tabs>
        <w:rPr>
          <w:rFonts w:ascii="Times New Roman" w:hAnsi="Times New Roman" w:cs="Times New Roman"/>
          <w:sz w:val="24"/>
          <w:szCs w:val="24"/>
        </w:rPr>
      </w:pPr>
      <w:bookmarkStart w:id="56" w:name="_Toc42612557"/>
      <w:r w:rsidRPr="0003725F">
        <w:rPr>
          <w:rFonts w:ascii="Times New Roman" w:hAnsi="Times New Roman" w:cs="Times New Roman"/>
          <w:sz w:val="24"/>
          <w:szCs w:val="24"/>
        </w:rPr>
        <w:t>Traditional Usage</w:t>
      </w:r>
      <w:bookmarkEnd w:id="56"/>
    </w:p>
    <w:p w14:paraId="78638CA5" w14:textId="344CB962" w:rsidR="001F32FC" w:rsidRPr="0003725F" w:rsidRDefault="005074F8" w:rsidP="00E563C7">
      <w:pPr>
        <w:spacing w:before="240" w:after="240" w:line="360" w:lineRule="auto"/>
        <w:jc w:val="both"/>
      </w:pPr>
      <w:r w:rsidRPr="0003725F">
        <w:t xml:space="preserve">The traditional method is the easiest method for new users. </w:t>
      </w:r>
      <w:r w:rsidR="00807CCF" w:rsidRPr="0003725F">
        <w:t>It</w:t>
      </w:r>
      <w:r w:rsidRPr="0003725F">
        <w:t xml:space="preserve"> is not much differen</w:t>
      </w:r>
      <w:r w:rsidR="00807CCF" w:rsidRPr="0003725F">
        <w:t>t</w:t>
      </w:r>
      <w:r w:rsidRPr="0003725F">
        <w:t xml:space="preserve"> from using a normal computer. SBC cards such as Orange Pi have been used with the traditional method since the first day of its launch. It is one of the first devices that come to mind in different projects such as media environment, games, robot control, camera, web server, automation, </w:t>
      </w:r>
      <w:r w:rsidR="00807CCF" w:rsidRPr="0003725F">
        <w:t xml:space="preserve">a </w:t>
      </w:r>
      <w:r w:rsidRPr="0003725F">
        <w:t>smart assistant that need GPIO structure. Having GPIO pins plays an important role in exchanging data and making the data meaningful. It is used even in artificial intelligence implementations with powerful hardware working on it. It is more advantageous than developer cards such as Arduino</w:t>
      </w:r>
      <w:r w:rsidR="005834B1" w:rsidRPr="0003725F">
        <w:t xml:space="preserve"> [</w:t>
      </w:r>
      <w:r w:rsidR="00AF392E" w:rsidRPr="0003725F">
        <w:t>20</w:t>
      </w:r>
      <w:r w:rsidR="005834B1" w:rsidRPr="0003725F">
        <w:t>]</w:t>
      </w:r>
      <w:r w:rsidRPr="0003725F">
        <w:t xml:space="preserve"> thanks to its operating system. </w:t>
      </w:r>
      <w:r w:rsidR="00596114" w:rsidRPr="0003725F">
        <w:t xml:space="preserve">Arduino is a physical programming platform that contains an </w:t>
      </w:r>
      <w:r w:rsidR="003D772A" w:rsidRPr="0003725F">
        <w:t>Input</w:t>
      </w:r>
      <w:r w:rsidR="00AF66FC" w:rsidRPr="0003725F">
        <w:t xml:space="preserve"> </w:t>
      </w:r>
      <w:r w:rsidR="003D772A" w:rsidRPr="0003725F">
        <w:t>/</w:t>
      </w:r>
      <w:r w:rsidR="00AF66FC" w:rsidRPr="0003725F">
        <w:t xml:space="preserve"> </w:t>
      </w:r>
      <w:r w:rsidR="003E5B35" w:rsidRPr="0003725F">
        <w:t>O</w:t>
      </w:r>
      <w:r w:rsidR="003D772A" w:rsidRPr="0003725F">
        <w:t>utput</w:t>
      </w:r>
      <w:r w:rsidR="00596114" w:rsidRPr="0003725F">
        <w:t xml:space="preserve"> board and the application of the </w:t>
      </w:r>
      <w:r w:rsidR="006B707E" w:rsidRPr="0003725F">
        <w:t>p</w:t>
      </w:r>
      <w:r w:rsidR="00596114" w:rsidRPr="0003725F">
        <w:t>rocessing language. Arduino can be used to create interactive objects that work alone, as well as software that runs on a computer. Arduino is an electronic development board that belongs to the open</w:t>
      </w:r>
      <w:r w:rsidR="00595A24" w:rsidRPr="0003725F">
        <w:t>-</w:t>
      </w:r>
      <w:r w:rsidR="00596114" w:rsidRPr="0003725F">
        <w:t>source family with easy-to-use and flexible software</w:t>
      </w:r>
      <w:r w:rsidR="00595A24" w:rsidRPr="0003725F">
        <w:t>/</w:t>
      </w:r>
      <w:r w:rsidR="00596114" w:rsidRPr="0003725F">
        <w:t xml:space="preserve">hardware architecture. </w:t>
      </w:r>
      <w:r w:rsidRPr="0003725F">
        <w:t>In this use, which is called the traditional method in the project, it is necessary to connect the device by the user or developer for each operation to be performed. To connect to the device, it is necessary to be on the same network or to use specially configured network structures. This method can be considered as using the same computer for operations such as creating, editing</w:t>
      </w:r>
      <w:r w:rsidR="00195959" w:rsidRPr="0003725F">
        <w:t>,</w:t>
      </w:r>
      <w:r w:rsidRPr="0003725F">
        <w:t xml:space="preserve"> and deleting Text files on the computer. Traditional use is the first choice for developers using IoT devices. In this method, the developer and user are directly connected to the device. ARM-based operating system installation is required for the installation of the device. After the installation, Python and libraries must be loaded to operate the sensors.</w:t>
      </w:r>
    </w:p>
    <w:p w14:paraId="7E70BFF0" w14:textId="65DDCB04" w:rsidR="00D916B2" w:rsidRPr="0003725F" w:rsidRDefault="00D916B2" w:rsidP="00D916B2">
      <w:pPr>
        <w:spacing w:before="240" w:line="360" w:lineRule="auto"/>
      </w:pPr>
      <w:r w:rsidRPr="0003725F">
        <w:t xml:space="preserve">The architecture of Method A </w:t>
      </w:r>
      <w:r w:rsidR="00694FCE" w:rsidRPr="0003725F">
        <w:t xml:space="preserve">as </w:t>
      </w:r>
      <w:r w:rsidR="00D41D64" w:rsidRPr="0003725F">
        <w:t>shown</w:t>
      </w:r>
      <w:r w:rsidR="000D7634" w:rsidRPr="0003725F">
        <w:t xml:space="preserve"> </w:t>
      </w:r>
      <w:r w:rsidR="004F50C1" w:rsidRPr="0003725F">
        <w:t xml:space="preserve">in </w:t>
      </w:r>
      <w:r w:rsidRPr="0003725F">
        <w:t>Figure 3.7.</w:t>
      </w:r>
    </w:p>
    <w:p w14:paraId="3416F793" w14:textId="77777777" w:rsidR="008E694A" w:rsidRPr="0003725F" w:rsidRDefault="000D30B2" w:rsidP="008E694A">
      <w:pPr>
        <w:keepNext/>
        <w:spacing w:before="240" w:after="240" w:line="360" w:lineRule="auto"/>
        <w:jc w:val="both"/>
      </w:pPr>
      <w:r w:rsidRPr="0003725F">
        <w:rPr>
          <w:noProof/>
        </w:rPr>
        <w:lastRenderedPageBreak/>
        <w:drawing>
          <wp:inline distT="0" distB="0" distL="0" distR="0" wp14:anchorId="25B2F839" wp14:editId="3FB6B306">
            <wp:extent cx="5266944" cy="4435757"/>
            <wp:effectExtent l="0" t="0" r="0" b="317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80141" cy="4446872"/>
                    </a:xfrm>
                    <a:prstGeom prst="rect">
                      <a:avLst/>
                    </a:prstGeom>
                    <a:noFill/>
                    <a:ln>
                      <a:noFill/>
                    </a:ln>
                  </pic:spPr>
                </pic:pic>
              </a:graphicData>
            </a:graphic>
          </wp:inline>
        </w:drawing>
      </w:r>
    </w:p>
    <w:p w14:paraId="0FEAA349" w14:textId="5421E982" w:rsidR="000D30B2" w:rsidRPr="0003725F" w:rsidRDefault="008E694A" w:rsidP="008E694A">
      <w:pPr>
        <w:pStyle w:val="ResimYazs"/>
        <w:jc w:val="center"/>
      </w:pPr>
      <w:bookmarkStart w:id="57" w:name="_Toc42608951"/>
      <w:r w:rsidRPr="0003725F">
        <w:t xml:space="preserve">Figure 3. </w:t>
      </w:r>
      <w:r w:rsidR="00AB1F52">
        <w:fldChar w:fldCharType="begin"/>
      </w:r>
      <w:r w:rsidR="00AB1F52">
        <w:instrText xml:space="preserve"> SEQ Figure_3. \* ARABIC </w:instrText>
      </w:r>
      <w:r w:rsidR="00AB1F52">
        <w:fldChar w:fldCharType="separate"/>
      </w:r>
      <w:r w:rsidR="00450F75" w:rsidRPr="0003725F">
        <w:t>7</w:t>
      </w:r>
      <w:r w:rsidR="00AB1F52">
        <w:fldChar w:fldCharType="end"/>
      </w:r>
      <w:r w:rsidRPr="0003725F">
        <w:t>: Architecture of Method A</w:t>
      </w:r>
      <w:bookmarkEnd w:id="57"/>
    </w:p>
    <w:p w14:paraId="41E3660A" w14:textId="1D3BB52C" w:rsidR="000B49F9" w:rsidRPr="0003725F" w:rsidRDefault="00096124" w:rsidP="000B49F9">
      <w:pPr>
        <w:pStyle w:val="Balk3"/>
        <w:tabs>
          <w:tab w:val="clear" w:pos="720"/>
          <w:tab w:val="num" w:pos="567"/>
        </w:tabs>
        <w:rPr>
          <w:rFonts w:ascii="Times New Roman" w:hAnsi="Times New Roman" w:cs="Times New Roman"/>
          <w:sz w:val="24"/>
          <w:szCs w:val="24"/>
        </w:rPr>
      </w:pPr>
      <w:bookmarkStart w:id="58" w:name="_Toc42612558"/>
      <w:r w:rsidRPr="0003725F">
        <w:rPr>
          <w:rFonts w:ascii="Times New Roman" w:hAnsi="Times New Roman" w:cs="Times New Roman"/>
          <w:sz w:val="24"/>
          <w:szCs w:val="24"/>
        </w:rPr>
        <w:t>Individual Container Usage</w:t>
      </w:r>
      <w:bookmarkEnd w:id="58"/>
    </w:p>
    <w:p w14:paraId="06C134DE" w14:textId="77777777" w:rsidR="00953FD5" w:rsidRPr="0003725F" w:rsidRDefault="00953FD5" w:rsidP="00953FD5">
      <w:pPr>
        <w:spacing w:before="240" w:after="240" w:line="360" w:lineRule="auto"/>
        <w:jc w:val="both"/>
      </w:pPr>
      <w:r w:rsidRPr="0003725F">
        <w:t>There are advantages and disadvantages to using a special Docker container for each sensor code. Docker helps deploy entire application dependencies without having to install an operating system. It also provides the ability to upgrade or downgrade. The lack of unnecessary files for developers and users of the operating system is incredibly important for embedded systems and IoT devices. In other words, the Docker infrastructure on ARM provides the SaaS distribution model of hardware products. The Docker infrastructure allows updating the differences of containers, thereby saving a lot of bandwidth. It also provides a great advantage for embedded systems that often have poor connectivity. Saving bandwidth doesn't just mean reducing costs. For a device with poor connectivity, installing small updates is faster and more reliable.</w:t>
      </w:r>
    </w:p>
    <w:p w14:paraId="3D15CBDE" w14:textId="0EA3A049" w:rsidR="00953FD5" w:rsidRPr="0003725F" w:rsidRDefault="00953FD5" w:rsidP="00953FD5">
      <w:pPr>
        <w:spacing w:before="240" w:after="240" w:line="360" w:lineRule="auto"/>
        <w:jc w:val="both"/>
      </w:pPr>
      <w:r w:rsidRPr="0003725F">
        <w:lastRenderedPageBreak/>
        <w:t xml:space="preserve">Without using the Docker infrastructure, updates can be </w:t>
      </w:r>
      <w:r w:rsidR="00053A84" w:rsidRPr="0003725F">
        <w:t>done</w:t>
      </w:r>
      <w:r w:rsidRPr="0003725F">
        <w:t xml:space="preserve">, but Docker containers need to be rebuilt or maintained. </w:t>
      </w:r>
      <w:r w:rsidR="00A5584B" w:rsidRPr="0003725F">
        <w:t>The i</w:t>
      </w:r>
      <w:r w:rsidR="00846563" w:rsidRPr="0003725F">
        <w:t>solated</w:t>
      </w:r>
      <w:r w:rsidRPr="0003725F">
        <w:t xml:space="preserve"> container</w:t>
      </w:r>
      <w:r w:rsidR="000A6607" w:rsidRPr="0003725F">
        <w:t>s</w:t>
      </w:r>
      <w:r w:rsidRPr="0003725F">
        <w:t xml:space="preserve"> can be used on the device without interfering with each other. If this isolation is applied properly, these capabilities can be packed and operated without fear</w:t>
      </w:r>
      <w:r w:rsidR="00BA26A3" w:rsidRPr="0003725F">
        <w:t>,</w:t>
      </w:r>
      <w:r w:rsidRPr="0003725F">
        <w:t xml:space="preserve"> </w:t>
      </w:r>
      <w:r w:rsidR="00BA26A3" w:rsidRPr="0003725F">
        <w:t>t</w:t>
      </w:r>
      <w:r w:rsidRPr="0003725F">
        <w:t xml:space="preserve">his advantage can be used as an ecosystem of Dockerfiles. Each Dockerfile can add extra </w:t>
      </w:r>
      <w:r w:rsidR="005053D5" w:rsidRPr="0003725F">
        <w:t>ability</w:t>
      </w:r>
      <w:r w:rsidRPr="0003725F">
        <w:t xml:space="preserve"> to IoT devices.</w:t>
      </w:r>
      <w:r w:rsidR="003C740F" w:rsidRPr="0003725F">
        <w:t xml:space="preserve"> Example infrastructure concept is as in Figure 3.</w:t>
      </w:r>
      <w:r w:rsidR="00A53986" w:rsidRPr="0003725F">
        <w:t>8</w:t>
      </w:r>
      <w:r w:rsidR="003C740F" w:rsidRPr="0003725F">
        <w:t>.</w:t>
      </w:r>
      <w:r w:rsidR="000656ED" w:rsidRPr="0003725F">
        <w:t xml:space="preserve"> However, </w:t>
      </w:r>
      <w:r w:rsidR="00257E66" w:rsidRPr="0003725F">
        <w:t>running</w:t>
      </w:r>
      <w:r w:rsidR="000656ED" w:rsidRPr="0003725F">
        <w:t xml:space="preserve"> </w:t>
      </w:r>
      <w:r w:rsidR="007F6DDB" w:rsidRPr="0003725F">
        <w:t xml:space="preserve">every </w:t>
      </w:r>
      <w:r w:rsidR="000656ED" w:rsidRPr="0003725F">
        <w:t xml:space="preserve">container </w:t>
      </w:r>
      <w:r w:rsidR="007F6DDB" w:rsidRPr="0003725F">
        <w:t xml:space="preserve">one by one </w:t>
      </w:r>
      <w:r w:rsidR="000656ED" w:rsidRPr="0003725F">
        <w:t>causes large reductions in performance.</w:t>
      </w:r>
    </w:p>
    <w:p w14:paraId="295FCD6F" w14:textId="77777777" w:rsidR="00DF7CDF" w:rsidRPr="0003725F" w:rsidRDefault="0057229D" w:rsidP="00DF7CDF">
      <w:pPr>
        <w:keepNext/>
        <w:spacing w:line="360" w:lineRule="auto"/>
        <w:jc w:val="center"/>
      </w:pPr>
      <w:r w:rsidRPr="0003725F">
        <w:rPr>
          <w:noProof/>
        </w:rPr>
        <w:drawing>
          <wp:inline distT="0" distB="0" distL="0" distR="0" wp14:anchorId="5F88FF27" wp14:editId="7F08166D">
            <wp:extent cx="4840356" cy="2782369"/>
            <wp:effectExtent l="0" t="0" r="0" b="0"/>
            <wp:docPr id="34" name="Resi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62451" cy="2795070"/>
                    </a:xfrm>
                    <a:prstGeom prst="rect">
                      <a:avLst/>
                    </a:prstGeom>
                  </pic:spPr>
                </pic:pic>
              </a:graphicData>
            </a:graphic>
          </wp:inline>
        </w:drawing>
      </w:r>
    </w:p>
    <w:p w14:paraId="693DC15C" w14:textId="2689982F" w:rsidR="002F5DCF" w:rsidRPr="0003725F" w:rsidRDefault="00DF7CDF" w:rsidP="00DF7CDF">
      <w:pPr>
        <w:pStyle w:val="ResimYazs"/>
        <w:spacing w:line="360" w:lineRule="auto"/>
        <w:jc w:val="center"/>
      </w:pPr>
      <w:bookmarkStart w:id="59" w:name="_Toc42388326"/>
      <w:bookmarkStart w:id="60" w:name="_Toc42608952"/>
      <w:r w:rsidRPr="0003725F">
        <w:t xml:space="preserve">Figure 3. </w:t>
      </w:r>
      <w:r w:rsidR="00AB1F52">
        <w:fldChar w:fldCharType="begin"/>
      </w:r>
      <w:r w:rsidR="00AB1F52">
        <w:instrText xml:space="preserve"> SEQ Figure_3. \* ARABIC </w:instrText>
      </w:r>
      <w:r w:rsidR="00AB1F52">
        <w:fldChar w:fldCharType="separate"/>
      </w:r>
      <w:r w:rsidR="00450F75" w:rsidRPr="0003725F">
        <w:t>8</w:t>
      </w:r>
      <w:r w:rsidR="00AB1F52">
        <w:fldChar w:fldCharType="end"/>
      </w:r>
      <w:r w:rsidRPr="0003725F">
        <w:t>: Example of Conceptual Design of Docker over Raspberry Pi</w:t>
      </w:r>
      <w:bookmarkEnd w:id="59"/>
      <w:bookmarkEnd w:id="60"/>
    </w:p>
    <w:p w14:paraId="0AE66A80" w14:textId="64E1A202" w:rsidR="00953FD5" w:rsidRPr="0003725F" w:rsidRDefault="00613848" w:rsidP="00953FD5">
      <w:pPr>
        <w:spacing w:before="240" w:after="240" w:line="360" w:lineRule="auto"/>
        <w:jc w:val="both"/>
      </w:pPr>
      <w:r w:rsidRPr="0003725F">
        <w:t>If an app contains local dependencies, any app that includes deploying across multiple devices will take advantage of the Docker</w:t>
      </w:r>
      <w:r w:rsidR="00E177A6" w:rsidRPr="0003725F">
        <w:t xml:space="preserve"> </w:t>
      </w:r>
      <w:r w:rsidRPr="0003725F">
        <w:t>/</w:t>
      </w:r>
      <w:r w:rsidR="00E177A6" w:rsidRPr="0003725F">
        <w:t xml:space="preserve"> </w:t>
      </w:r>
      <w:r w:rsidRPr="0003725F">
        <w:t>SBC combination. Sometimes the use of Docker infrastructure is considered</w:t>
      </w:r>
      <w:r w:rsidR="00491784" w:rsidRPr="0003725F">
        <w:t xml:space="preserve"> as</w:t>
      </w:r>
      <w:r w:rsidRPr="0003725F">
        <w:t xml:space="preserve"> an </w:t>
      </w:r>
      <w:r w:rsidR="00951E35" w:rsidRPr="0003725F">
        <w:t>overhead</w:t>
      </w:r>
      <w:r w:rsidRPr="0003725F">
        <w:t xml:space="preserve"> in IoT devices. It is slower on average than x86 devices, but it has an incredibly powerful structure compared to Arduino. </w:t>
      </w:r>
      <w:r w:rsidR="00D0551A" w:rsidRPr="0003725F">
        <w:t>One of t</w:t>
      </w:r>
      <w:r w:rsidRPr="0003725F">
        <w:t>he benefit</w:t>
      </w:r>
      <w:r w:rsidR="00751781" w:rsidRPr="0003725F">
        <w:t>s</w:t>
      </w:r>
      <w:r w:rsidRPr="0003725F">
        <w:t xml:space="preserve"> of Docker technology is</w:t>
      </w:r>
      <w:r w:rsidR="00D228A5" w:rsidRPr="0003725F">
        <w:t xml:space="preserve">, </w:t>
      </w:r>
      <w:r w:rsidRPr="0003725F">
        <w:t>it is not a virtualized machine, so it does not overload SBC. If any application can be done in SBC without using Docker, it can also be done using Docker.</w:t>
      </w:r>
    </w:p>
    <w:p w14:paraId="2B89E458" w14:textId="704BE044" w:rsidR="00450F75" w:rsidRPr="0003725F" w:rsidRDefault="00450F75" w:rsidP="00450F75">
      <w:pPr>
        <w:spacing w:before="240" w:line="360" w:lineRule="auto"/>
      </w:pPr>
      <w:r w:rsidRPr="0003725F">
        <w:t>The architecture of Method B is as in Figure 3.</w:t>
      </w:r>
      <w:r w:rsidR="00C03B42" w:rsidRPr="0003725F">
        <w:t>9</w:t>
      </w:r>
      <w:r w:rsidRPr="0003725F">
        <w:t>.</w:t>
      </w:r>
    </w:p>
    <w:p w14:paraId="600D5479" w14:textId="77777777" w:rsidR="00F2702E" w:rsidRPr="0003725F" w:rsidRDefault="00F2702E" w:rsidP="00F2702E">
      <w:pPr>
        <w:keepNext/>
        <w:spacing w:before="240" w:after="240" w:line="360" w:lineRule="auto"/>
        <w:jc w:val="both"/>
      </w:pPr>
      <w:r w:rsidRPr="0003725F">
        <w:rPr>
          <w:noProof/>
        </w:rPr>
        <w:lastRenderedPageBreak/>
        <w:drawing>
          <wp:inline distT="0" distB="0" distL="0" distR="0" wp14:anchorId="10D005EB" wp14:editId="62EAF287">
            <wp:extent cx="5510784" cy="4418713"/>
            <wp:effectExtent l="0" t="0" r="0" b="127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25583" cy="4430579"/>
                    </a:xfrm>
                    <a:prstGeom prst="rect">
                      <a:avLst/>
                    </a:prstGeom>
                    <a:noFill/>
                    <a:ln>
                      <a:noFill/>
                    </a:ln>
                  </pic:spPr>
                </pic:pic>
              </a:graphicData>
            </a:graphic>
          </wp:inline>
        </w:drawing>
      </w:r>
    </w:p>
    <w:p w14:paraId="3F110FDA" w14:textId="39C5BAE1" w:rsidR="00F2702E" w:rsidRPr="0003725F" w:rsidRDefault="00F2702E" w:rsidP="00F2702E">
      <w:pPr>
        <w:pStyle w:val="ResimYazs"/>
        <w:jc w:val="center"/>
      </w:pPr>
      <w:bookmarkStart w:id="61" w:name="_Toc42608953"/>
      <w:r w:rsidRPr="0003725F">
        <w:t xml:space="preserve">Figure 3. </w:t>
      </w:r>
      <w:r w:rsidR="00AB1F52">
        <w:fldChar w:fldCharType="begin"/>
      </w:r>
      <w:r w:rsidR="00AB1F52">
        <w:instrText xml:space="preserve"> SEQ Figure_3. \* ARABIC </w:instrText>
      </w:r>
      <w:r w:rsidR="00AB1F52">
        <w:fldChar w:fldCharType="separate"/>
      </w:r>
      <w:r w:rsidR="00450F75" w:rsidRPr="0003725F">
        <w:t>9</w:t>
      </w:r>
      <w:r w:rsidR="00AB1F52">
        <w:fldChar w:fldCharType="end"/>
      </w:r>
      <w:r w:rsidRPr="0003725F">
        <w:t>: Architecture of Method B</w:t>
      </w:r>
      <w:bookmarkEnd w:id="61"/>
    </w:p>
    <w:p w14:paraId="2B5F87B8" w14:textId="0B2968AF" w:rsidR="00953FD5" w:rsidRPr="0003725F" w:rsidRDefault="00953FD5" w:rsidP="00953FD5">
      <w:pPr>
        <w:spacing w:before="240" w:after="240" w:line="360" w:lineRule="auto"/>
        <w:jc w:val="both"/>
      </w:pPr>
      <w:r w:rsidRPr="0003725F">
        <w:t xml:space="preserve">In this method, there is a Python file containing the code of each sensor, and a Docker image specific to this file. These image files are run in separate containers. Therefore, this container will be used for each sensor one by one. </w:t>
      </w:r>
      <w:r w:rsidR="007C5A6B" w:rsidRPr="0003725F">
        <w:t xml:space="preserve">Creating different components of an application in different containers </w:t>
      </w:r>
      <w:r w:rsidR="006D49A8" w:rsidRPr="0003725F">
        <w:t xml:space="preserve">makes </w:t>
      </w:r>
      <w:r w:rsidR="007C5A6B" w:rsidRPr="0003725F">
        <w:t xml:space="preserve">the maintenance </w:t>
      </w:r>
      <w:r w:rsidR="006D49A8" w:rsidRPr="0003725F">
        <w:t xml:space="preserve">easier </w:t>
      </w:r>
      <w:r w:rsidR="00EF41D3" w:rsidRPr="0003725F">
        <w:t>for</w:t>
      </w:r>
      <w:r w:rsidR="007C5A6B" w:rsidRPr="0003725F">
        <w:t xml:space="preserve"> the application.</w:t>
      </w:r>
      <w:r w:rsidR="00E430C9" w:rsidRPr="0003725F">
        <w:t xml:space="preserve"> </w:t>
      </w:r>
      <w:r w:rsidRPr="0003725F">
        <w:t>Docker checks the differences between the version and whether there is a change in the Docker container, the basic applications in the container are updated.</w:t>
      </w:r>
    </w:p>
    <w:p w14:paraId="49FC8C44" w14:textId="23099BAD" w:rsidR="000B49F9" w:rsidRPr="0003725F" w:rsidRDefault="00AD5414" w:rsidP="000B49F9">
      <w:pPr>
        <w:pStyle w:val="Balk3"/>
        <w:tabs>
          <w:tab w:val="clear" w:pos="720"/>
          <w:tab w:val="num" w:pos="567"/>
        </w:tabs>
        <w:rPr>
          <w:rFonts w:ascii="Times New Roman" w:hAnsi="Times New Roman" w:cs="Times New Roman"/>
          <w:sz w:val="24"/>
          <w:szCs w:val="24"/>
        </w:rPr>
      </w:pPr>
      <w:bookmarkStart w:id="62" w:name="_Toc42612559"/>
      <w:r w:rsidRPr="0003725F">
        <w:rPr>
          <w:rFonts w:ascii="Times New Roman" w:hAnsi="Times New Roman" w:cs="Times New Roman"/>
          <w:sz w:val="24"/>
          <w:szCs w:val="24"/>
        </w:rPr>
        <w:t>All</w:t>
      </w:r>
      <w:r w:rsidR="00C645E0" w:rsidRPr="0003725F">
        <w:rPr>
          <w:rFonts w:ascii="Times New Roman" w:hAnsi="Times New Roman" w:cs="Times New Roman"/>
          <w:sz w:val="24"/>
          <w:szCs w:val="24"/>
        </w:rPr>
        <w:t>-</w:t>
      </w:r>
      <w:r w:rsidRPr="0003725F">
        <w:rPr>
          <w:rFonts w:ascii="Times New Roman" w:hAnsi="Times New Roman" w:cs="Times New Roman"/>
          <w:sz w:val="24"/>
          <w:szCs w:val="24"/>
        </w:rPr>
        <w:t>in</w:t>
      </w:r>
      <w:r w:rsidR="00C645E0" w:rsidRPr="0003725F">
        <w:rPr>
          <w:rFonts w:ascii="Times New Roman" w:hAnsi="Times New Roman" w:cs="Times New Roman"/>
          <w:sz w:val="24"/>
          <w:szCs w:val="24"/>
        </w:rPr>
        <w:t>-</w:t>
      </w:r>
      <w:r w:rsidRPr="0003725F">
        <w:rPr>
          <w:rFonts w:ascii="Times New Roman" w:hAnsi="Times New Roman" w:cs="Times New Roman"/>
          <w:sz w:val="24"/>
          <w:szCs w:val="24"/>
        </w:rPr>
        <w:t>One Container</w:t>
      </w:r>
      <w:bookmarkEnd w:id="62"/>
    </w:p>
    <w:p w14:paraId="2D7805CA" w14:textId="692BA4CF" w:rsidR="0027024F" w:rsidRPr="0003725F" w:rsidRDefault="0027024F" w:rsidP="0027024F">
      <w:pPr>
        <w:spacing w:before="240" w:after="240" w:line="360" w:lineRule="auto"/>
        <w:jc w:val="both"/>
      </w:pPr>
      <w:r w:rsidRPr="0003725F">
        <w:t xml:space="preserve">Docker enables any software to be run in an isolated environment called a container. The container is </w:t>
      </w:r>
      <w:proofErr w:type="gramStart"/>
      <w:r w:rsidRPr="0003725F">
        <w:t>similar to</w:t>
      </w:r>
      <w:proofErr w:type="gramEnd"/>
      <w:r w:rsidRPr="0003725F">
        <w:t xml:space="preserve"> the virtual machine but works with a completely different logic. Docker ensures consistency in projects and tests. For example, if a Web application is working correctly in the Docker container, it can work correctly anywhere. This feature makes it incredibly easy </w:t>
      </w:r>
      <w:r w:rsidRPr="0003725F">
        <w:lastRenderedPageBreak/>
        <w:t>to manage project dependencies. It is not concerned with external modules and libraries called directly by the code. If a user has an open</w:t>
      </w:r>
      <w:r w:rsidR="000548B6" w:rsidRPr="0003725F">
        <w:t>-</w:t>
      </w:r>
      <w:r w:rsidRPr="0003725F">
        <w:t xml:space="preserve">source project they want to download and run, this can be easily accomplished by launching a container. It not only runs code that takes advantage of a reproducible environment, but it can also generate code in containers. It is used for </w:t>
      </w:r>
      <w:r w:rsidR="000548B6" w:rsidRPr="0003725F">
        <w:t xml:space="preserve">the </w:t>
      </w:r>
      <w:r w:rsidRPr="0003725F">
        <w:t>cross</w:t>
      </w:r>
      <w:r w:rsidR="000548B6" w:rsidRPr="0003725F">
        <w:t>-</w:t>
      </w:r>
      <w:r w:rsidRPr="0003725F">
        <w:t>compilation of SBCs.</w:t>
      </w:r>
      <w:r w:rsidR="008A1A23" w:rsidRPr="0003725F">
        <w:t xml:space="preserve"> The container structure is quite clever. </w:t>
      </w:r>
      <w:r w:rsidR="00607372" w:rsidRPr="0003725F">
        <w:t>It is a completely independent operating system and runs on simulated hardware</w:t>
      </w:r>
      <w:r w:rsidR="008A1A23" w:rsidRPr="0003725F">
        <w:t>. However, containers natively share the kernel of the host.</w:t>
      </w:r>
      <w:r w:rsidR="007D6F0B" w:rsidRPr="0003725F">
        <w:t xml:space="preserve"> Example conceptual design of </w:t>
      </w:r>
      <w:r w:rsidR="0056683D" w:rsidRPr="0003725F">
        <w:t xml:space="preserve">the </w:t>
      </w:r>
      <w:r w:rsidR="007D6F0B" w:rsidRPr="0003725F">
        <w:t>virtualized infrastructure of Docker can be seen in Figure 3.</w:t>
      </w:r>
      <w:r w:rsidR="00112F68" w:rsidRPr="0003725F">
        <w:t>10</w:t>
      </w:r>
      <w:r w:rsidR="007D6F0B" w:rsidRPr="0003725F">
        <w:t>.</w:t>
      </w:r>
    </w:p>
    <w:p w14:paraId="62673BA5" w14:textId="77777777" w:rsidR="005970DC" w:rsidRPr="0003725F" w:rsidRDefault="00A2133C" w:rsidP="005970DC">
      <w:pPr>
        <w:keepNext/>
        <w:spacing w:line="360" w:lineRule="auto"/>
        <w:jc w:val="both"/>
      </w:pPr>
      <w:r w:rsidRPr="0003725F">
        <w:rPr>
          <w:noProof/>
        </w:rPr>
        <w:drawing>
          <wp:inline distT="0" distB="0" distL="0" distR="0" wp14:anchorId="2A260C3D" wp14:editId="10B039B5">
            <wp:extent cx="5625548" cy="2944453"/>
            <wp:effectExtent l="0" t="0" r="0" b="889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83226" cy="2974642"/>
                    </a:xfrm>
                    <a:prstGeom prst="rect">
                      <a:avLst/>
                    </a:prstGeom>
                    <a:noFill/>
                    <a:ln>
                      <a:noFill/>
                    </a:ln>
                  </pic:spPr>
                </pic:pic>
              </a:graphicData>
            </a:graphic>
          </wp:inline>
        </w:drawing>
      </w:r>
    </w:p>
    <w:p w14:paraId="3FC07CE5" w14:textId="6EE5A182" w:rsidR="00A2133C" w:rsidRPr="0003725F" w:rsidRDefault="005970DC" w:rsidP="005970DC">
      <w:pPr>
        <w:pStyle w:val="ResimYazs"/>
        <w:spacing w:line="360" w:lineRule="auto"/>
        <w:jc w:val="center"/>
      </w:pPr>
      <w:bookmarkStart w:id="63" w:name="_Toc42388327"/>
      <w:bookmarkStart w:id="64" w:name="_Toc42608954"/>
      <w:r w:rsidRPr="0003725F">
        <w:t xml:space="preserve">Figure 3. </w:t>
      </w:r>
      <w:r w:rsidR="00AB1F52">
        <w:fldChar w:fldCharType="begin"/>
      </w:r>
      <w:r w:rsidR="00AB1F52">
        <w:instrText xml:space="preserve"> SEQ Figure_3. \* ARABIC </w:instrText>
      </w:r>
      <w:r w:rsidR="00AB1F52">
        <w:fldChar w:fldCharType="separate"/>
      </w:r>
      <w:r w:rsidR="00450F75" w:rsidRPr="0003725F">
        <w:t>10</w:t>
      </w:r>
      <w:r w:rsidR="00AB1F52">
        <w:fldChar w:fldCharType="end"/>
      </w:r>
      <w:r w:rsidRPr="0003725F">
        <w:t>: Conceptual design of Docker [</w:t>
      </w:r>
      <w:r w:rsidR="0000136B" w:rsidRPr="0003725F">
        <w:t>21</w:t>
      </w:r>
      <w:r w:rsidRPr="0003725F">
        <w:t>]</w:t>
      </w:r>
      <w:bookmarkEnd w:id="63"/>
      <w:bookmarkEnd w:id="64"/>
    </w:p>
    <w:p w14:paraId="387B3D74" w14:textId="1637704D" w:rsidR="0027024F" w:rsidRPr="0003725F" w:rsidRDefault="0027024F" w:rsidP="0027024F">
      <w:pPr>
        <w:spacing w:before="240" w:after="240" w:line="360" w:lineRule="auto"/>
        <w:jc w:val="both"/>
      </w:pPr>
      <w:r w:rsidRPr="0003725F">
        <w:t xml:space="preserve">This means that containers perform surprisingly better than virtual machines. When talking about a virtualization platform, the question of how many operating systems can be kept at the same time is asked. The question of how many Linux processes can run for the Docker platform should be asked. Also, running a virtual machine takes longer than running a Docker container. Because containers are more lightweight than virtual machines, all modules of an application can be run in different containers. These applications may be database servers or different containers. Structurally, Docker removes Linux domains, making their network interfaces look like a completely independent container, allowing containers to be separated while sharing the </w:t>
      </w:r>
      <w:r w:rsidRPr="0003725F">
        <w:lastRenderedPageBreak/>
        <w:t>main kernel. Docker has very powerful tools that can run multiple containers and services, such as docker-compose, to automate such workflows.</w:t>
      </w:r>
    </w:p>
    <w:p w14:paraId="67DBFE3B" w14:textId="29DAE4E0" w:rsidR="00450F75" w:rsidRPr="0003725F" w:rsidRDefault="005E30F3" w:rsidP="005E30F3">
      <w:pPr>
        <w:spacing w:before="240" w:line="360" w:lineRule="auto"/>
      </w:pPr>
      <w:r w:rsidRPr="0003725F">
        <w:t>The architecture of Method C is as in Figure 3.11.</w:t>
      </w:r>
    </w:p>
    <w:p w14:paraId="60AE56F5" w14:textId="77777777" w:rsidR="00450F75" w:rsidRPr="0003725F" w:rsidRDefault="00450F75" w:rsidP="00450F75">
      <w:pPr>
        <w:keepNext/>
        <w:spacing w:before="240" w:after="240" w:line="360" w:lineRule="auto"/>
        <w:jc w:val="both"/>
      </w:pPr>
      <w:r w:rsidRPr="0003725F">
        <w:rPr>
          <w:noProof/>
        </w:rPr>
        <w:drawing>
          <wp:inline distT="0" distB="0" distL="0" distR="0" wp14:anchorId="2D35D8DA" wp14:editId="0CBD2164">
            <wp:extent cx="5644896" cy="4526249"/>
            <wp:effectExtent l="0" t="0" r="0" b="8255"/>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6147" cy="4535270"/>
                    </a:xfrm>
                    <a:prstGeom prst="rect">
                      <a:avLst/>
                    </a:prstGeom>
                    <a:noFill/>
                    <a:ln>
                      <a:noFill/>
                    </a:ln>
                  </pic:spPr>
                </pic:pic>
              </a:graphicData>
            </a:graphic>
          </wp:inline>
        </w:drawing>
      </w:r>
    </w:p>
    <w:p w14:paraId="5628537E" w14:textId="0034C6D8" w:rsidR="00450F75" w:rsidRPr="0003725F" w:rsidRDefault="00450F75" w:rsidP="00450F75">
      <w:pPr>
        <w:pStyle w:val="ResimYazs"/>
        <w:jc w:val="center"/>
      </w:pPr>
      <w:bookmarkStart w:id="65" w:name="_Toc42608955"/>
      <w:r w:rsidRPr="0003725F">
        <w:t xml:space="preserve">Figure 3. </w:t>
      </w:r>
      <w:r w:rsidR="00AB1F52">
        <w:fldChar w:fldCharType="begin"/>
      </w:r>
      <w:r w:rsidR="00AB1F52">
        <w:instrText xml:space="preserve"> SEQ Figure_3. \* ARABIC </w:instrText>
      </w:r>
      <w:r w:rsidR="00AB1F52">
        <w:fldChar w:fldCharType="separate"/>
      </w:r>
      <w:r w:rsidRPr="0003725F">
        <w:t>11</w:t>
      </w:r>
      <w:r w:rsidR="00AB1F52">
        <w:fldChar w:fldCharType="end"/>
      </w:r>
      <w:r w:rsidRPr="0003725F">
        <w:t>: Architecture of Method C</w:t>
      </w:r>
      <w:bookmarkEnd w:id="65"/>
    </w:p>
    <w:p w14:paraId="6AF1523F" w14:textId="77777777" w:rsidR="0027024F" w:rsidRPr="0003725F" w:rsidRDefault="0027024F" w:rsidP="0027024F">
      <w:pPr>
        <w:spacing w:before="240" w:after="240" w:line="360" w:lineRule="auto"/>
        <w:jc w:val="both"/>
      </w:pPr>
      <w:r w:rsidRPr="0003725F">
        <w:t>The software can be easily downloaded and run without requiring any installation. Docker can reproduce the code. It provides the opportunity to switch between platforms. Images can be run on any platform once installed.</w:t>
      </w:r>
    </w:p>
    <w:p w14:paraId="3AD66A5E" w14:textId="1FE64CEB" w:rsidR="0027024F" w:rsidRPr="0003725F" w:rsidRDefault="00846781" w:rsidP="0027024F">
      <w:pPr>
        <w:spacing w:before="240" w:after="240" w:line="360" w:lineRule="auto"/>
        <w:jc w:val="both"/>
      </w:pPr>
      <w:r w:rsidRPr="0003725F">
        <w:t xml:space="preserve">In this use, a Docker container is created containing the python code of all sensors. Then Docker's image file is run in the container. Thus, all sensors can be operated quickly in a single container when the basic application container is started and stopped. </w:t>
      </w:r>
      <w:r w:rsidR="000548B6" w:rsidRPr="0003725F">
        <w:t>Besides</w:t>
      </w:r>
      <w:r w:rsidRPr="0003725F">
        <w:t>, it is more convenient to update all the codes using only one container.</w:t>
      </w:r>
    </w:p>
    <w:p w14:paraId="30CFE0B9" w14:textId="77777777" w:rsidR="00421CBA" w:rsidRPr="0003725F" w:rsidRDefault="00421CBA" w:rsidP="005F1D48">
      <w:pPr>
        <w:pStyle w:val="ListeParagraf"/>
        <w:keepNext/>
        <w:numPr>
          <w:ilvl w:val="0"/>
          <w:numId w:val="3"/>
        </w:numPr>
        <w:spacing w:before="120" w:line="360" w:lineRule="auto"/>
        <w:outlineLvl w:val="1"/>
        <w:rPr>
          <w:b/>
          <w:bCs/>
          <w:vanish/>
          <w:szCs w:val="28"/>
        </w:rPr>
      </w:pPr>
    </w:p>
    <w:p w14:paraId="31ECEF87" w14:textId="77777777" w:rsidR="00421CBA" w:rsidRPr="0003725F" w:rsidRDefault="00421CBA" w:rsidP="005F1D48">
      <w:pPr>
        <w:pStyle w:val="ListeParagraf"/>
        <w:keepNext/>
        <w:numPr>
          <w:ilvl w:val="0"/>
          <w:numId w:val="3"/>
        </w:numPr>
        <w:spacing w:before="120" w:line="360" w:lineRule="auto"/>
        <w:outlineLvl w:val="1"/>
        <w:rPr>
          <w:b/>
          <w:bCs/>
          <w:vanish/>
          <w:szCs w:val="28"/>
        </w:rPr>
      </w:pPr>
    </w:p>
    <w:p w14:paraId="69ADCB1B" w14:textId="77777777" w:rsidR="00421CBA" w:rsidRPr="0003725F" w:rsidRDefault="00421CBA" w:rsidP="005F1D48">
      <w:pPr>
        <w:pStyle w:val="ListeParagraf"/>
        <w:keepNext/>
        <w:numPr>
          <w:ilvl w:val="0"/>
          <w:numId w:val="3"/>
        </w:numPr>
        <w:spacing w:before="120" w:line="360" w:lineRule="auto"/>
        <w:outlineLvl w:val="1"/>
        <w:rPr>
          <w:b/>
          <w:bCs/>
          <w:vanish/>
          <w:szCs w:val="28"/>
        </w:rPr>
      </w:pPr>
    </w:p>
    <w:p w14:paraId="4B55CC6F" w14:textId="77777777" w:rsidR="00421CBA" w:rsidRPr="0003725F" w:rsidRDefault="00421CBA" w:rsidP="005F1D48">
      <w:pPr>
        <w:pStyle w:val="ListeParagraf"/>
        <w:keepNext/>
        <w:numPr>
          <w:ilvl w:val="1"/>
          <w:numId w:val="3"/>
        </w:numPr>
        <w:spacing w:before="120" w:line="360" w:lineRule="auto"/>
        <w:outlineLvl w:val="1"/>
        <w:rPr>
          <w:b/>
          <w:bCs/>
          <w:vanish/>
          <w:szCs w:val="28"/>
        </w:rPr>
      </w:pPr>
    </w:p>
    <w:p w14:paraId="3590A14E" w14:textId="77777777" w:rsidR="00421CBA" w:rsidRPr="0003725F" w:rsidRDefault="00421CBA" w:rsidP="005F1D48">
      <w:pPr>
        <w:pStyle w:val="ListeParagraf"/>
        <w:keepNext/>
        <w:numPr>
          <w:ilvl w:val="1"/>
          <w:numId w:val="3"/>
        </w:numPr>
        <w:spacing w:before="120" w:line="360" w:lineRule="auto"/>
        <w:outlineLvl w:val="1"/>
        <w:rPr>
          <w:b/>
          <w:bCs/>
          <w:vanish/>
          <w:szCs w:val="28"/>
        </w:rPr>
      </w:pPr>
    </w:p>
    <w:p w14:paraId="08890528" w14:textId="77777777" w:rsidR="002A78CF" w:rsidRPr="0003725F" w:rsidRDefault="007A20DB" w:rsidP="00F24F4D">
      <w:pPr>
        <w:pStyle w:val="Balk2"/>
        <w:numPr>
          <w:ilvl w:val="1"/>
          <w:numId w:val="1"/>
        </w:numPr>
        <w:tabs>
          <w:tab w:val="clear" w:pos="720"/>
          <w:tab w:val="num" w:pos="426"/>
        </w:tabs>
        <w:spacing w:after="240" w:line="360" w:lineRule="auto"/>
        <w:rPr>
          <w:caps w:val="0"/>
          <w:lang w:val="en-US"/>
        </w:rPr>
      </w:pPr>
      <w:bookmarkStart w:id="66" w:name="_Toc42612560"/>
      <w:r w:rsidRPr="0003725F">
        <w:rPr>
          <w:caps w:val="0"/>
          <w:lang w:val="en-US"/>
        </w:rPr>
        <w:t>System Software</w:t>
      </w:r>
      <w:bookmarkEnd w:id="66"/>
      <w:r w:rsidR="002A78CF" w:rsidRPr="0003725F">
        <w:rPr>
          <w:caps w:val="0"/>
          <w:lang w:val="en-US"/>
        </w:rPr>
        <w:t xml:space="preserve"> </w:t>
      </w:r>
    </w:p>
    <w:p w14:paraId="70E48481" w14:textId="77777777" w:rsidR="00073877" w:rsidRPr="0003725F" w:rsidRDefault="00073877" w:rsidP="005F1D48">
      <w:pPr>
        <w:pStyle w:val="ListeParagraf"/>
        <w:keepNext/>
        <w:numPr>
          <w:ilvl w:val="1"/>
          <w:numId w:val="10"/>
        </w:numPr>
        <w:spacing w:before="240" w:after="60"/>
        <w:outlineLvl w:val="2"/>
        <w:rPr>
          <w:b/>
          <w:bCs/>
          <w:vanish/>
        </w:rPr>
      </w:pPr>
    </w:p>
    <w:p w14:paraId="0B977E84" w14:textId="4C8A4E23" w:rsidR="009C5F38" w:rsidRPr="0003725F" w:rsidRDefault="009C5F38" w:rsidP="00073877">
      <w:pPr>
        <w:pStyle w:val="Balk3"/>
        <w:tabs>
          <w:tab w:val="clear" w:pos="720"/>
          <w:tab w:val="num" w:pos="567"/>
        </w:tabs>
        <w:rPr>
          <w:rFonts w:ascii="Times New Roman" w:hAnsi="Times New Roman" w:cs="Times New Roman"/>
          <w:sz w:val="24"/>
          <w:szCs w:val="24"/>
        </w:rPr>
      </w:pPr>
      <w:bookmarkStart w:id="67" w:name="_Toc42612561"/>
      <w:r w:rsidRPr="0003725F">
        <w:rPr>
          <w:rFonts w:ascii="Times New Roman" w:hAnsi="Times New Roman" w:cs="Times New Roman"/>
          <w:sz w:val="24"/>
          <w:szCs w:val="24"/>
        </w:rPr>
        <w:t>Docker</w:t>
      </w:r>
      <w:bookmarkEnd w:id="67"/>
    </w:p>
    <w:p w14:paraId="5795C5CC" w14:textId="77777777" w:rsidR="004724FD" w:rsidRPr="0003725F" w:rsidRDefault="009C5F38" w:rsidP="00015748">
      <w:pPr>
        <w:spacing w:before="240" w:line="360" w:lineRule="auto"/>
        <w:jc w:val="both"/>
      </w:pPr>
      <w:r w:rsidRPr="0003725F">
        <w:t xml:space="preserve">Docker is a virtualization technology where you can run your applications and programs faster. Thanks to Docker, you can test and distribute your applications faster. When you make a change in your application on the Docker platform, instead of recompiling the whole program in general, it can only implement the change you made in the code and run your program. If there is an update or change in a version where you run your application, or if there is a change in the docker, it can quickly make the necessary updates and run your application. </w:t>
      </w:r>
    </w:p>
    <w:p w14:paraId="4DDD3D28" w14:textId="27D1F53C" w:rsidR="009C5F38" w:rsidRPr="0003725F" w:rsidRDefault="009C5F38" w:rsidP="00671D3F">
      <w:pPr>
        <w:spacing w:before="240" w:line="360" w:lineRule="auto"/>
        <w:jc w:val="both"/>
      </w:pPr>
      <w:r w:rsidRPr="0003725F">
        <w:t xml:space="preserve">Docker works by providing a regular way to run your code and is an operating system for containers. </w:t>
      </w:r>
      <w:proofErr w:type="gramStart"/>
      <w:r w:rsidRPr="0003725F">
        <w:t>Similar to</w:t>
      </w:r>
      <w:proofErr w:type="gramEnd"/>
      <w:r w:rsidRPr="0003725F">
        <w:t xml:space="preserve"> a virtual machine virtualizing the server hardware, containers virtualize the operating system of a server. Docker is installed on each server and provides simple commands that you can use to create, start, or stop containers. </w:t>
      </w:r>
    </w:p>
    <w:p w14:paraId="3B3F8E79" w14:textId="293FBF05" w:rsidR="009C5F38" w:rsidRPr="0003725F" w:rsidRDefault="009C5F38" w:rsidP="0057229D">
      <w:pPr>
        <w:spacing w:after="240" w:line="360" w:lineRule="auto"/>
        <w:jc w:val="both"/>
      </w:pPr>
      <w:r w:rsidRPr="0003725F">
        <w:t xml:space="preserve">In </w:t>
      </w:r>
      <w:r w:rsidR="00C561CC" w:rsidRPr="0003725F">
        <w:t>this</w:t>
      </w:r>
      <w:r w:rsidRPr="0003725F">
        <w:t xml:space="preserve"> project, </w:t>
      </w:r>
      <w:r w:rsidR="00E51A0C" w:rsidRPr="0003725F">
        <w:t xml:space="preserve">the </w:t>
      </w:r>
      <w:r w:rsidRPr="0003725F">
        <w:t xml:space="preserve">Docker Infrastructure 19.03.8 </w:t>
      </w:r>
      <w:r w:rsidR="00764837" w:rsidRPr="0003725F">
        <w:t>[</w:t>
      </w:r>
      <w:r w:rsidR="00823436" w:rsidRPr="0003725F">
        <w:t>22</w:t>
      </w:r>
      <w:r w:rsidR="00764837" w:rsidRPr="0003725F">
        <w:t xml:space="preserve">] </w:t>
      </w:r>
      <w:r w:rsidRPr="0003725F">
        <w:t>version</w:t>
      </w:r>
      <w:r w:rsidR="004168F0" w:rsidRPr="0003725F">
        <w:t xml:space="preserve"> used</w:t>
      </w:r>
      <w:r w:rsidRPr="0003725F">
        <w:t>.</w:t>
      </w:r>
    </w:p>
    <w:p w14:paraId="6AA5A552" w14:textId="04C14262" w:rsidR="005970DC" w:rsidRPr="0003725F" w:rsidRDefault="00B33C75" w:rsidP="005970DC">
      <w:pPr>
        <w:keepNext/>
        <w:spacing w:line="360" w:lineRule="auto"/>
        <w:jc w:val="both"/>
      </w:pPr>
      <w:r w:rsidRPr="0003725F">
        <w:rPr>
          <w:noProof/>
        </w:rPr>
        <w:drawing>
          <wp:inline distT="0" distB="0" distL="0" distR="0" wp14:anchorId="051C555D" wp14:editId="7D430F49">
            <wp:extent cx="5791835" cy="2907665"/>
            <wp:effectExtent l="0" t="0" r="0" b="698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91835" cy="2907665"/>
                    </a:xfrm>
                    <a:prstGeom prst="rect">
                      <a:avLst/>
                    </a:prstGeom>
                  </pic:spPr>
                </pic:pic>
              </a:graphicData>
            </a:graphic>
          </wp:inline>
        </w:drawing>
      </w:r>
    </w:p>
    <w:p w14:paraId="01833748" w14:textId="6247F97B" w:rsidR="0057229D" w:rsidRPr="0003725F" w:rsidRDefault="005970DC" w:rsidP="005970DC">
      <w:pPr>
        <w:pStyle w:val="ResimYazs"/>
        <w:spacing w:line="360" w:lineRule="auto"/>
        <w:jc w:val="center"/>
      </w:pPr>
      <w:bookmarkStart w:id="68" w:name="_Toc42388328"/>
      <w:bookmarkStart w:id="69" w:name="_Toc42608956"/>
      <w:r w:rsidRPr="0003725F">
        <w:t xml:space="preserve">Figure 3. </w:t>
      </w:r>
      <w:r w:rsidR="00AB1F52">
        <w:fldChar w:fldCharType="begin"/>
      </w:r>
      <w:r w:rsidR="00AB1F52">
        <w:instrText xml:space="preserve"> SEQ Figure_3. \* ARABIC </w:instrText>
      </w:r>
      <w:r w:rsidR="00AB1F52">
        <w:fldChar w:fldCharType="separate"/>
      </w:r>
      <w:r w:rsidR="00450F75" w:rsidRPr="0003725F">
        <w:t>12</w:t>
      </w:r>
      <w:r w:rsidR="00AB1F52">
        <w:fldChar w:fldCharType="end"/>
      </w:r>
      <w:r w:rsidRPr="0003725F">
        <w:t>: Docker Infrastructure</w:t>
      </w:r>
      <w:bookmarkEnd w:id="68"/>
      <w:bookmarkEnd w:id="69"/>
    </w:p>
    <w:p w14:paraId="6A118892" w14:textId="713B838F" w:rsidR="00F21C7B" w:rsidRPr="0003725F" w:rsidRDefault="003C75FF" w:rsidP="00B54492">
      <w:pPr>
        <w:spacing w:after="240" w:line="360" w:lineRule="auto"/>
        <w:jc w:val="both"/>
      </w:pPr>
      <w:r w:rsidRPr="0003725F">
        <w:t>Docker was installed on the device to use Docker containers [</w:t>
      </w:r>
      <w:r w:rsidR="007B6F77" w:rsidRPr="0003725F">
        <w:t>23</w:t>
      </w:r>
      <w:r w:rsidRPr="0003725F">
        <w:t>].</w:t>
      </w:r>
      <w:r w:rsidR="004C3341" w:rsidRPr="0003725F">
        <w:t xml:space="preserve"> </w:t>
      </w:r>
      <w:r w:rsidR="00920CBE" w:rsidRPr="0003725F">
        <w:t>Dockerfile was created for running Python files and use libraries required for the operation of the sensors. A simple Dockerfile example is as follows.</w:t>
      </w:r>
    </w:p>
    <w:p w14:paraId="193CBCDC" w14:textId="3894FE9F" w:rsidR="0073046D" w:rsidRPr="0003725F" w:rsidRDefault="0073046D" w:rsidP="00DD6645">
      <w:pPr>
        <w:pBdr>
          <w:top w:val="single" w:sz="6" w:space="0" w:color="E3E3E3"/>
          <w:left w:val="single" w:sz="6" w:space="0" w:color="E3E3E3"/>
          <w:bottom w:val="single" w:sz="6" w:space="0" w:color="E3E3E3"/>
          <w:right w:val="single" w:sz="6" w:space="0" w:color="E3E3E3"/>
        </w:pBdr>
        <w:shd w:val="clear" w:color="auto" w:fill="44434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FFFFFF"/>
        </w:rPr>
      </w:pPr>
      <w:r w:rsidRPr="0003725F">
        <w:rPr>
          <w:color w:val="FFFFFF"/>
        </w:rPr>
        <w:lastRenderedPageBreak/>
        <w:t>FROM Python:3.7</w:t>
      </w:r>
    </w:p>
    <w:p w14:paraId="46F8F04E" w14:textId="7D641D11" w:rsidR="0073046D" w:rsidRPr="0003725F" w:rsidRDefault="0073046D" w:rsidP="00DD6645">
      <w:pPr>
        <w:pBdr>
          <w:top w:val="single" w:sz="6" w:space="0" w:color="E3E3E3"/>
          <w:left w:val="single" w:sz="6" w:space="0" w:color="E3E3E3"/>
          <w:bottom w:val="single" w:sz="6" w:space="0" w:color="E3E3E3"/>
          <w:right w:val="single" w:sz="6" w:space="0" w:color="E3E3E3"/>
        </w:pBdr>
        <w:shd w:val="clear" w:color="auto" w:fill="44434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FFFFFF"/>
        </w:rPr>
      </w:pPr>
      <w:r w:rsidRPr="0003725F">
        <w:rPr>
          <w:color w:val="FFFFFF"/>
        </w:rPr>
        <w:t xml:space="preserve">COPY </w:t>
      </w:r>
      <w:r w:rsidR="00C70AAC" w:rsidRPr="0003725F">
        <w:rPr>
          <w:color w:val="FFFFFF"/>
        </w:rPr>
        <w:t>test.py /</w:t>
      </w:r>
    </w:p>
    <w:p w14:paraId="04BC0965" w14:textId="0072BD9D" w:rsidR="00C70AAC" w:rsidRPr="0003725F" w:rsidRDefault="00C70AAC" w:rsidP="00DD6645">
      <w:pPr>
        <w:pBdr>
          <w:top w:val="single" w:sz="6" w:space="0" w:color="E3E3E3"/>
          <w:left w:val="single" w:sz="6" w:space="0" w:color="E3E3E3"/>
          <w:bottom w:val="single" w:sz="6" w:space="0" w:color="E3E3E3"/>
          <w:right w:val="single" w:sz="6" w:space="0" w:color="E3E3E3"/>
        </w:pBdr>
        <w:shd w:val="clear" w:color="auto" w:fill="44434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FFFFFF"/>
        </w:rPr>
      </w:pPr>
      <w:r w:rsidRPr="0003725F">
        <w:rPr>
          <w:color w:val="FFFFFF"/>
        </w:rPr>
        <w:t>CMD python3 test.py</w:t>
      </w:r>
    </w:p>
    <w:p w14:paraId="32D8F9FA" w14:textId="45C2B5E2" w:rsidR="009F5B4E" w:rsidRPr="0003725F" w:rsidRDefault="009F5B4E" w:rsidP="00B54492">
      <w:pPr>
        <w:spacing w:before="240" w:line="360" w:lineRule="auto"/>
        <w:jc w:val="both"/>
      </w:pPr>
      <w:r w:rsidRPr="0003725F">
        <w:t xml:space="preserve">After </w:t>
      </w:r>
      <w:r w:rsidR="00C30859" w:rsidRPr="0003725F">
        <w:t>editing the Dockerfile file, the image is built int the same folder directory with the required Python codes and libraries.</w:t>
      </w:r>
      <w:r w:rsidR="00582A3B" w:rsidRPr="0003725F">
        <w:t xml:space="preserve"> In the directory, </w:t>
      </w:r>
      <w:r w:rsidR="00476FE8" w:rsidRPr="0003725F">
        <w:t xml:space="preserve">to build </w:t>
      </w:r>
      <w:r w:rsidR="002F3DB7" w:rsidRPr="0003725F">
        <w:t xml:space="preserve">a </w:t>
      </w:r>
      <w:r w:rsidR="00476FE8" w:rsidRPr="0003725F">
        <w:t>Docker image, docker build . command used.</w:t>
      </w:r>
    </w:p>
    <w:p w14:paraId="0825F931" w14:textId="48E822BE" w:rsidR="00C30859" w:rsidRPr="0003725F" w:rsidRDefault="00C30859" w:rsidP="00B54492">
      <w:pPr>
        <w:pBdr>
          <w:top w:val="single" w:sz="6" w:space="0" w:color="E3E3E3"/>
          <w:left w:val="single" w:sz="6" w:space="0" w:color="E3E3E3"/>
          <w:bottom w:val="single" w:sz="6" w:space="0" w:color="E3E3E3"/>
          <w:right w:val="single" w:sz="6" w:space="0" w:color="E3E3E3"/>
        </w:pBdr>
        <w:shd w:val="clear" w:color="auto" w:fill="44434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FFFFFF"/>
        </w:rPr>
      </w:pPr>
      <w:r w:rsidRPr="0003725F">
        <w:rPr>
          <w:color w:val="FFFFFF"/>
        </w:rPr>
        <w:t>root@orangepizero:</w:t>
      </w:r>
      <w:r w:rsidR="00E10F03" w:rsidRPr="0003725F">
        <w:rPr>
          <w:color w:val="FFFFFF"/>
        </w:rPr>
        <w:t xml:space="preserve"> ~/docker</w:t>
      </w:r>
      <w:r w:rsidR="00241F1F" w:rsidRPr="0003725F">
        <w:rPr>
          <w:color w:val="FFFFFF"/>
        </w:rPr>
        <w:t xml:space="preserve"> </w:t>
      </w:r>
      <w:proofErr w:type="spellStart"/>
      <w:r w:rsidR="00241F1F" w:rsidRPr="0003725F">
        <w:rPr>
          <w:color w:val="FFFFFF"/>
        </w:rPr>
        <w:t>docker</w:t>
      </w:r>
      <w:proofErr w:type="spellEnd"/>
      <w:r w:rsidR="00241F1F" w:rsidRPr="0003725F">
        <w:rPr>
          <w:color w:val="FFFFFF"/>
        </w:rPr>
        <w:t xml:space="preserve"> build </w:t>
      </w:r>
      <w:r w:rsidR="00896941" w:rsidRPr="0003725F">
        <w:rPr>
          <w:color w:val="FFFFFF"/>
        </w:rPr>
        <w:t>-t “</w:t>
      </w:r>
      <w:proofErr w:type="spellStart"/>
      <w:r w:rsidR="002855EC" w:rsidRPr="0003725F">
        <w:rPr>
          <w:color w:val="FFFFFF"/>
        </w:rPr>
        <w:t>ImageTag</w:t>
      </w:r>
      <w:proofErr w:type="spellEnd"/>
      <w:r w:rsidR="00896941" w:rsidRPr="0003725F">
        <w:rPr>
          <w:color w:val="FFFFFF"/>
        </w:rPr>
        <w:t>” .</w:t>
      </w:r>
    </w:p>
    <w:p w14:paraId="72681A74" w14:textId="2CE386FE" w:rsidR="00C30859" w:rsidRPr="0003725F" w:rsidRDefault="00D477BE" w:rsidP="00B54492">
      <w:pPr>
        <w:spacing w:before="240" w:line="360" w:lineRule="auto"/>
        <w:jc w:val="both"/>
      </w:pPr>
      <w:r w:rsidRPr="0003725F">
        <w:t>The created and tagged image file is pushed to the Docker Hub platform for remote use</w:t>
      </w:r>
      <w:r w:rsidR="00C04BB9" w:rsidRPr="0003725F">
        <w:t>.</w:t>
      </w:r>
    </w:p>
    <w:p w14:paraId="3C1B1683" w14:textId="0B356B2F" w:rsidR="002855EC" w:rsidRPr="0003725F" w:rsidRDefault="002855EC" w:rsidP="00B54492">
      <w:pPr>
        <w:pBdr>
          <w:top w:val="single" w:sz="6" w:space="0" w:color="E3E3E3"/>
          <w:left w:val="single" w:sz="6" w:space="0" w:color="E3E3E3"/>
          <w:bottom w:val="single" w:sz="6" w:space="0" w:color="E3E3E3"/>
          <w:right w:val="single" w:sz="6" w:space="0" w:color="E3E3E3"/>
        </w:pBdr>
        <w:shd w:val="clear" w:color="auto" w:fill="44434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FFFFFF"/>
        </w:rPr>
      </w:pPr>
      <w:r w:rsidRPr="0003725F">
        <w:rPr>
          <w:color w:val="FFFFFF"/>
        </w:rPr>
        <w:t xml:space="preserve">root@orangepizero: ~/docker </w:t>
      </w:r>
      <w:proofErr w:type="spellStart"/>
      <w:r w:rsidRPr="0003725F">
        <w:rPr>
          <w:color w:val="FFFFFF"/>
        </w:rPr>
        <w:t>docker</w:t>
      </w:r>
      <w:proofErr w:type="spellEnd"/>
      <w:r w:rsidRPr="0003725F">
        <w:rPr>
          <w:color w:val="FFFFFF"/>
        </w:rPr>
        <w:t xml:space="preserve"> push “</w:t>
      </w:r>
      <w:proofErr w:type="spellStart"/>
      <w:r w:rsidRPr="0003725F">
        <w:rPr>
          <w:color w:val="FFFFFF"/>
        </w:rPr>
        <w:t>ImageTag</w:t>
      </w:r>
      <w:proofErr w:type="spellEnd"/>
      <w:r w:rsidRPr="0003725F">
        <w:rPr>
          <w:color w:val="FFFFFF"/>
        </w:rPr>
        <w:t xml:space="preserve">” </w:t>
      </w:r>
      <w:r w:rsidR="00EC5086" w:rsidRPr="0003725F">
        <w:rPr>
          <w:color w:val="FFFFFF"/>
        </w:rPr>
        <w:t>“</w:t>
      </w:r>
      <w:proofErr w:type="spellStart"/>
      <w:r w:rsidR="001714CF" w:rsidRPr="0003725F">
        <w:rPr>
          <w:color w:val="FFFFFF"/>
        </w:rPr>
        <w:t>DockerHub</w:t>
      </w:r>
      <w:r w:rsidR="00652915" w:rsidRPr="0003725F">
        <w:rPr>
          <w:color w:val="FFFFFF"/>
        </w:rPr>
        <w:t>User</w:t>
      </w:r>
      <w:proofErr w:type="spellEnd"/>
      <w:r w:rsidR="00B93A28" w:rsidRPr="0003725F">
        <w:rPr>
          <w:color w:val="FFFFFF"/>
        </w:rPr>
        <w:t>/Repository</w:t>
      </w:r>
      <w:r w:rsidR="00EC5086" w:rsidRPr="0003725F">
        <w:rPr>
          <w:color w:val="FFFFFF"/>
        </w:rPr>
        <w:t>”</w:t>
      </w:r>
    </w:p>
    <w:p w14:paraId="2FBE8C5A" w14:textId="63FCC463" w:rsidR="002855EC" w:rsidRPr="0003725F" w:rsidRDefault="00EC5086" w:rsidP="00B54492">
      <w:pPr>
        <w:spacing w:before="240" w:line="360" w:lineRule="auto"/>
        <w:jc w:val="both"/>
      </w:pPr>
      <w:r w:rsidRPr="0003725F">
        <w:t>Images on the repository on the Docker Hub platform are ready to be downloaded and run.</w:t>
      </w:r>
    </w:p>
    <w:p w14:paraId="7306F81B" w14:textId="726D4C4B" w:rsidR="00EC5086" w:rsidRPr="0003725F" w:rsidRDefault="00EC5086" w:rsidP="00B54492">
      <w:pPr>
        <w:pBdr>
          <w:top w:val="single" w:sz="6" w:space="0" w:color="E3E3E3"/>
          <w:left w:val="single" w:sz="6" w:space="0" w:color="E3E3E3"/>
          <w:bottom w:val="single" w:sz="6" w:space="0" w:color="E3E3E3"/>
          <w:right w:val="single" w:sz="6" w:space="0" w:color="E3E3E3"/>
        </w:pBdr>
        <w:shd w:val="clear" w:color="auto" w:fill="44434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FFFFFF"/>
        </w:rPr>
      </w:pPr>
      <w:r w:rsidRPr="0003725F">
        <w:rPr>
          <w:color w:val="FFFFFF"/>
        </w:rPr>
        <w:t xml:space="preserve">root@orangepizero: ~/docker </w:t>
      </w:r>
      <w:proofErr w:type="spellStart"/>
      <w:r w:rsidRPr="0003725F">
        <w:rPr>
          <w:color w:val="FFFFFF"/>
        </w:rPr>
        <w:t>docker</w:t>
      </w:r>
      <w:proofErr w:type="spellEnd"/>
      <w:r w:rsidRPr="0003725F">
        <w:rPr>
          <w:color w:val="FFFFFF"/>
        </w:rPr>
        <w:t xml:space="preserve"> pull “</w:t>
      </w:r>
      <w:proofErr w:type="spellStart"/>
      <w:r w:rsidRPr="0003725F">
        <w:rPr>
          <w:color w:val="FFFFFF"/>
        </w:rPr>
        <w:t>DockerHubUser</w:t>
      </w:r>
      <w:proofErr w:type="spellEnd"/>
      <w:r w:rsidRPr="0003725F">
        <w:rPr>
          <w:color w:val="FFFFFF"/>
        </w:rPr>
        <w:t>/Repository</w:t>
      </w:r>
      <w:r w:rsidR="00C20E79" w:rsidRPr="0003725F">
        <w:rPr>
          <w:color w:val="FFFFFF"/>
        </w:rPr>
        <w:t>/</w:t>
      </w:r>
      <w:proofErr w:type="spellStart"/>
      <w:r w:rsidR="00C20E79" w:rsidRPr="0003725F">
        <w:rPr>
          <w:color w:val="FFFFFF"/>
        </w:rPr>
        <w:t>ImageTag</w:t>
      </w:r>
      <w:proofErr w:type="spellEnd"/>
      <w:r w:rsidRPr="0003725F">
        <w:rPr>
          <w:color w:val="FFFFFF"/>
        </w:rPr>
        <w:t>”</w:t>
      </w:r>
    </w:p>
    <w:p w14:paraId="10499732" w14:textId="77777777" w:rsidR="00987D7B" w:rsidRPr="0003725F" w:rsidRDefault="00987D7B" w:rsidP="002F08B4">
      <w:pPr>
        <w:pStyle w:val="Balk3"/>
        <w:tabs>
          <w:tab w:val="clear" w:pos="720"/>
          <w:tab w:val="num" w:pos="567"/>
        </w:tabs>
        <w:rPr>
          <w:rFonts w:ascii="Times New Roman" w:hAnsi="Times New Roman" w:cs="Times New Roman"/>
          <w:sz w:val="24"/>
          <w:szCs w:val="24"/>
        </w:rPr>
      </w:pPr>
      <w:bookmarkStart w:id="70" w:name="_Toc42612562"/>
      <w:r w:rsidRPr="0003725F">
        <w:rPr>
          <w:rFonts w:ascii="Times New Roman" w:hAnsi="Times New Roman" w:cs="Times New Roman"/>
          <w:sz w:val="24"/>
          <w:szCs w:val="24"/>
        </w:rPr>
        <w:t>Debian</w:t>
      </w:r>
      <w:bookmarkEnd w:id="70"/>
    </w:p>
    <w:p w14:paraId="723A0778" w14:textId="69C5E1E3" w:rsidR="00987D7B" w:rsidRPr="0003725F" w:rsidRDefault="00987D7B" w:rsidP="00BA384B">
      <w:pPr>
        <w:spacing w:before="240" w:line="360" w:lineRule="auto"/>
        <w:jc w:val="both"/>
      </w:pPr>
      <w:r w:rsidRPr="0003725F">
        <w:t xml:space="preserve">Debian is an operating system that Linux distributions like Ubuntu, Linux based on Debian, also they are known as Debian Derivatives. Debian has </w:t>
      </w:r>
      <w:r w:rsidR="00F45475" w:rsidRPr="0003725F">
        <w:t xml:space="preserve">a </w:t>
      </w:r>
      <w:r w:rsidRPr="0003725F">
        <w:t>total of 3 versions: stable, testing</w:t>
      </w:r>
      <w:r w:rsidR="00F45475" w:rsidRPr="0003725F">
        <w:t>,</w:t>
      </w:r>
      <w:r w:rsidRPr="0003725F">
        <w:t xml:space="preserve"> and unstable. </w:t>
      </w:r>
    </w:p>
    <w:p w14:paraId="555E37EA" w14:textId="738505E2" w:rsidR="00F52606" w:rsidRPr="0003725F" w:rsidRDefault="00F45475" w:rsidP="005F1D48">
      <w:pPr>
        <w:pStyle w:val="ListeParagraf"/>
        <w:numPr>
          <w:ilvl w:val="0"/>
          <w:numId w:val="4"/>
        </w:numPr>
        <w:spacing w:line="360" w:lineRule="auto"/>
        <w:jc w:val="both"/>
      </w:pPr>
      <w:r w:rsidRPr="0003725F">
        <w:t>An u</w:t>
      </w:r>
      <w:r w:rsidR="00987D7B" w:rsidRPr="0003725F">
        <w:t xml:space="preserve">nstable version is a version that keeps changing and updated at a time. </w:t>
      </w:r>
      <w:r w:rsidR="00F52606" w:rsidRPr="0003725F">
        <w:t>This version can be considered as a Beta version.</w:t>
      </w:r>
    </w:p>
    <w:p w14:paraId="4A1F0342" w14:textId="513FA5B6" w:rsidR="00987D7B" w:rsidRPr="0003725F" w:rsidRDefault="00987D7B" w:rsidP="005F1D48">
      <w:pPr>
        <w:pStyle w:val="ListeParagraf"/>
        <w:numPr>
          <w:ilvl w:val="0"/>
          <w:numId w:val="4"/>
        </w:numPr>
        <w:spacing w:line="360" w:lineRule="auto"/>
        <w:jc w:val="both"/>
      </w:pPr>
      <w:r w:rsidRPr="0003725F">
        <w:t>Testing version is a more stable version than most Linux distributions on the market, where certain parts can be version upgraded and tested to see if these pars are stable on their own but are working properly together</w:t>
      </w:r>
      <w:r w:rsidR="002D1E76" w:rsidRPr="0003725F">
        <w:t xml:space="preserve">. In a way, it can be thought of as a candidate for release. </w:t>
      </w:r>
      <w:r w:rsidRPr="0003725F">
        <w:t>Testing versions go into a freezing process after all the enhancements are completed, after serious periods of system use and testing continue, the testing version gets a stable version number and is no longer referred to as testing.</w:t>
      </w:r>
    </w:p>
    <w:p w14:paraId="22CCDCAF" w14:textId="5341B4FB" w:rsidR="00987D7B" w:rsidRPr="0003725F" w:rsidRDefault="00987D7B" w:rsidP="005F1D48">
      <w:pPr>
        <w:pStyle w:val="ListeParagraf"/>
        <w:numPr>
          <w:ilvl w:val="0"/>
          <w:numId w:val="4"/>
        </w:numPr>
        <w:spacing w:line="360" w:lineRule="auto"/>
        <w:jc w:val="both"/>
      </w:pPr>
      <w:r w:rsidRPr="0003725F">
        <w:t>Stable is a long</w:t>
      </w:r>
      <w:r w:rsidR="00F45475" w:rsidRPr="0003725F">
        <w:t>-</w:t>
      </w:r>
      <w:r w:rsidRPr="0003725F">
        <w:t xml:space="preserve">running version of Debian. The versions that you can install on a machine and forget that machine, which can work for years without any updates are marked as stable after long tests. </w:t>
      </w:r>
    </w:p>
    <w:p w14:paraId="283AFA05" w14:textId="0CFFC75E" w:rsidR="00987D7B" w:rsidRPr="0003725F" w:rsidRDefault="0032482F" w:rsidP="00C76003">
      <w:pPr>
        <w:spacing w:line="360" w:lineRule="auto"/>
        <w:jc w:val="both"/>
      </w:pPr>
      <w:r w:rsidRPr="0003725F">
        <w:lastRenderedPageBreak/>
        <w:t>In this project, Armbian Debian Buster 20.02.1</w:t>
      </w:r>
      <w:r w:rsidR="00522412" w:rsidRPr="0003725F">
        <w:t xml:space="preserve"> [24]</w:t>
      </w:r>
      <w:r w:rsidRPr="0003725F">
        <w:t xml:space="preserve"> version was used as </w:t>
      </w:r>
      <w:r w:rsidR="00F45475" w:rsidRPr="0003725F">
        <w:t xml:space="preserve">an </w:t>
      </w:r>
      <w:r w:rsidRPr="0003725F">
        <w:t xml:space="preserve">operating system in Orange Pi. </w:t>
      </w:r>
      <w:r w:rsidR="00EF60B9" w:rsidRPr="0003725F">
        <w:t>To set</w:t>
      </w:r>
      <w:r w:rsidR="00F45475" w:rsidRPr="0003725F">
        <w:t xml:space="preserve"> </w:t>
      </w:r>
      <w:r w:rsidR="00EF60B9" w:rsidRPr="0003725F">
        <w:t xml:space="preserve">up </w:t>
      </w:r>
      <w:r w:rsidR="009672DE" w:rsidRPr="0003725F">
        <w:t xml:space="preserve">Debian on </w:t>
      </w:r>
      <w:r w:rsidR="00EF60B9" w:rsidRPr="0003725F">
        <w:t xml:space="preserve">Orange Pi Zero, 16 GB microSD card used. Debian image downloaded and imaged </w:t>
      </w:r>
      <w:r w:rsidR="003A74DF" w:rsidRPr="0003725F">
        <w:t>into the microSD</w:t>
      </w:r>
      <w:r w:rsidR="00EF60B9" w:rsidRPr="0003725F">
        <w:t xml:space="preserve"> using </w:t>
      </w:r>
      <w:r w:rsidR="00D83B50" w:rsidRPr="0003725F">
        <w:t xml:space="preserve">the </w:t>
      </w:r>
      <w:r w:rsidR="00EF60B9" w:rsidRPr="0003725F">
        <w:t xml:space="preserve">Win32 Disk Imager </w:t>
      </w:r>
      <w:r w:rsidR="00BE4D03" w:rsidRPr="0003725F">
        <w:t>application [</w:t>
      </w:r>
      <w:r w:rsidR="00274414" w:rsidRPr="0003725F">
        <w:t>25</w:t>
      </w:r>
      <w:r w:rsidR="00D67B64" w:rsidRPr="0003725F">
        <w:t>]</w:t>
      </w:r>
      <w:r w:rsidR="00EF60B9" w:rsidRPr="0003725F">
        <w:t>.</w:t>
      </w:r>
    </w:p>
    <w:p w14:paraId="7996607D" w14:textId="77777777" w:rsidR="00987D7B" w:rsidRPr="0003725F" w:rsidRDefault="00987D7B" w:rsidP="002F08B4">
      <w:pPr>
        <w:pStyle w:val="Balk3"/>
        <w:tabs>
          <w:tab w:val="clear" w:pos="720"/>
          <w:tab w:val="num" w:pos="567"/>
        </w:tabs>
        <w:rPr>
          <w:rFonts w:ascii="Times New Roman" w:hAnsi="Times New Roman" w:cs="Times New Roman"/>
          <w:sz w:val="24"/>
          <w:szCs w:val="24"/>
        </w:rPr>
      </w:pPr>
      <w:bookmarkStart w:id="71" w:name="_Toc42612563"/>
      <w:r w:rsidRPr="0003725F">
        <w:rPr>
          <w:rFonts w:ascii="Times New Roman" w:hAnsi="Times New Roman" w:cs="Times New Roman"/>
          <w:sz w:val="24"/>
          <w:szCs w:val="24"/>
        </w:rPr>
        <w:t>Python</w:t>
      </w:r>
      <w:bookmarkEnd w:id="71"/>
    </w:p>
    <w:p w14:paraId="190090FA" w14:textId="7F1EE331" w:rsidR="00987D7B" w:rsidRPr="0003725F" w:rsidRDefault="00987D7B" w:rsidP="008E1A2B">
      <w:pPr>
        <w:pStyle w:val="ListeParagraf"/>
        <w:spacing w:before="240" w:line="360" w:lineRule="auto"/>
        <w:ind w:left="0"/>
        <w:jc w:val="both"/>
      </w:pPr>
      <w:r w:rsidRPr="0003725F">
        <w:t>Python is a high-level dynamically typed scripting and object-oriented language. It is the most common</w:t>
      </w:r>
      <w:r w:rsidR="00D83B50" w:rsidRPr="0003725F">
        <w:t>ly</w:t>
      </w:r>
      <w:r w:rsidRPr="0003725F">
        <w:t xml:space="preserve"> used language that is easy to learn </w:t>
      </w:r>
      <w:r w:rsidR="00D83B50" w:rsidRPr="0003725F">
        <w:t>to program</w:t>
      </w:r>
      <w:r w:rsidRPr="0003725F">
        <w:t xml:space="preserve">. On the other hand, it gives a programmer a great opportunity to program in various operating systems. </w:t>
      </w:r>
    </w:p>
    <w:p w14:paraId="45C67A25" w14:textId="338AD201" w:rsidR="0031375C" w:rsidRPr="0003725F" w:rsidRDefault="00987D7B" w:rsidP="008E1A2B">
      <w:pPr>
        <w:pStyle w:val="ListeParagraf"/>
        <w:spacing w:before="240" w:line="360" w:lineRule="auto"/>
        <w:ind w:left="0"/>
        <w:jc w:val="both"/>
      </w:pPr>
      <w:r w:rsidRPr="0003725F">
        <w:t>In this project</w:t>
      </w:r>
      <w:r w:rsidR="00D83B50" w:rsidRPr="0003725F">
        <w:t>,</w:t>
      </w:r>
      <w:r w:rsidRPr="0003725F">
        <w:t xml:space="preserve"> Python 3.7.7</w:t>
      </w:r>
      <w:r w:rsidR="00913D95" w:rsidRPr="0003725F">
        <w:t xml:space="preserve"> [26]</w:t>
      </w:r>
      <w:r w:rsidRPr="0003725F">
        <w:t xml:space="preserve"> </w:t>
      </w:r>
      <w:r w:rsidR="00252C99" w:rsidRPr="0003725F">
        <w:t xml:space="preserve">used </w:t>
      </w:r>
      <w:r w:rsidRPr="0003725F">
        <w:t xml:space="preserve">to make sensors run and </w:t>
      </w:r>
      <w:r w:rsidR="00054486" w:rsidRPr="0003725F">
        <w:t xml:space="preserve">convert </w:t>
      </w:r>
      <w:r w:rsidRPr="0003725F">
        <w:t xml:space="preserve">data </w:t>
      </w:r>
      <w:r w:rsidR="00054486" w:rsidRPr="0003725F">
        <w:t xml:space="preserve">into </w:t>
      </w:r>
      <w:r w:rsidRPr="0003725F">
        <w:t>readable</w:t>
      </w:r>
      <w:r w:rsidR="00066D48" w:rsidRPr="0003725F">
        <w:t xml:space="preserve"> for </w:t>
      </w:r>
      <w:r w:rsidR="00D83B50" w:rsidRPr="0003725F">
        <w:t xml:space="preserve">the </w:t>
      </w:r>
      <w:r w:rsidR="00066D48" w:rsidRPr="0003725F">
        <w:t>user</w:t>
      </w:r>
      <w:r w:rsidRPr="0003725F">
        <w:t>.</w:t>
      </w:r>
      <w:r w:rsidR="00252C99" w:rsidRPr="0003725F">
        <w:t xml:space="preserve"> </w:t>
      </w:r>
      <w:r w:rsidR="00D83B50" w:rsidRPr="0003725F">
        <w:t>T</w:t>
      </w:r>
      <w:r w:rsidR="002D77E7" w:rsidRPr="0003725F">
        <w:t xml:space="preserve">o </w:t>
      </w:r>
      <w:r w:rsidR="00252C99" w:rsidRPr="0003725F">
        <w:t xml:space="preserve">use </w:t>
      </w:r>
      <w:r w:rsidR="009732A9" w:rsidRPr="0003725F">
        <w:t>Python</w:t>
      </w:r>
      <w:r w:rsidR="002D77E7" w:rsidRPr="0003725F">
        <w:t xml:space="preserve">, </w:t>
      </w:r>
      <w:r w:rsidR="00FF68F7" w:rsidRPr="0003725F">
        <w:t>updates</w:t>
      </w:r>
      <w:r w:rsidR="007B0801" w:rsidRPr="0003725F">
        <w:t>,</w:t>
      </w:r>
      <w:r w:rsidR="00FF68F7" w:rsidRPr="0003725F">
        <w:t xml:space="preserve"> and upgrades were done first.</w:t>
      </w:r>
      <w:r w:rsidR="00025795" w:rsidRPr="0003725F">
        <w:t xml:space="preserve"> Then Python version 3.7.7 was installed.</w:t>
      </w:r>
      <w:r w:rsidR="00FF68F7" w:rsidRPr="0003725F">
        <w:t xml:space="preserve"> </w:t>
      </w:r>
    </w:p>
    <w:p w14:paraId="18C038EB" w14:textId="0294834D" w:rsidR="00F15F3F" w:rsidRPr="0003725F" w:rsidRDefault="00F15F3F" w:rsidP="004C208A">
      <w:pPr>
        <w:pBdr>
          <w:top w:val="single" w:sz="6" w:space="0" w:color="E3E3E3"/>
          <w:left w:val="single" w:sz="6" w:space="0" w:color="E3E3E3"/>
          <w:bottom w:val="single" w:sz="6" w:space="0" w:color="E3E3E3"/>
          <w:right w:val="single" w:sz="6" w:space="0" w:color="E3E3E3"/>
        </w:pBdr>
        <w:shd w:val="clear" w:color="auto" w:fill="44434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FFFFFF"/>
        </w:rPr>
      </w:pPr>
      <w:bookmarkStart w:id="72" w:name="_Hlk40031047"/>
      <w:r w:rsidRPr="0003725F">
        <w:rPr>
          <w:color w:val="FFFFFF"/>
        </w:rPr>
        <w:t>root@</w:t>
      </w:r>
      <w:r w:rsidR="006F3D13" w:rsidRPr="0003725F">
        <w:rPr>
          <w:color w:val="FFFFFF"/>
        </w:rPr>
        <w:t>orangepizero: ~</w:t>
      </w:r>
      <w:r w:rsidRPr="0003725F">
        <w:rPr>
          <w:color w:val="FFFFFF"/>
        </w:rPr>
        <w:t xml:space="preserve"># </w:t>
      </w:r>
      <w:bookmarkEnd w:id="72"/>
      <w:r w:rsidRPr="0003725F">
        <w:rPr>
          <w:color w:val="FFFFFF"/>
        </w:rPr>
        <w:t>apt-get update</w:t>
      </w:r>
    </w:p>
    <w:p w14:paraId="728ADAF5" w14:textId="74F4D662" w:rsidR="00F15F3F" w:rsidRPr="0003725F" w:rsidRDefault="00F15F3F" w:rsidP="004C208A">
      <w:pPr>
        <w:pBdr>
          <w:top w:val="single" w:sz="6" w:space="0" w:color="E3E3E3"/>
          <w:left w:val="single" w:sz="6" w:space="0" w:color="E3E3E3"/>
          <w:bottom w:val="single" w:sz="6" w:space="0" w:color="E3E3E3"/>
          <w:right w:val="single" w:sz="6" w:space="0" w:color="E3E3E3"/>
        </w:pBdr>
        <w:shd w:val="clear" w:color="auto" w:fill="44434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FFFFFF"/>
        </w:rPr>
      </w:pPr>
      <w:r w:rsidRPr="0003725F">
        <w:rPr>
          <w:color w:val="FFFFFF"/>
        </w:rPr>
        <w:t>root@</w:t>
      </w:r>
      <w:r w:rsidR="006F3D13" w:rsidRPr="0003725F">
        <w:rPr>
          <w:color w:val="FFFFFF"/>
        </w:rPr>
        <w:t>orangepizero: ~</w:t>
      </w:r>
      <w:r w:rsidRPr="0003725F">
        <w:rPr>
          <w:color w:val="FFFFFF"/>
        </w:rPr>
        <w:t xml:space="preserve"># apt-get upgrade </w:t>
      </w:r>
    </w:p>
    <w:p w14:paraId="63B0CB69" w14:textId="7E1EB1EB" w:rsidR="00755A99" w:rsidRPr="0003725F" w:rsidRDefault="00755A99" w:rsidP="004C208A">
      <w:pPr>
        <w:pBdr>
          <w:top w:val="single" w:sz="6" w:space="0" w:color="E3E3E3"/>
          <w:left w:val="single" w:sz="6" w:space="0" w:color="E3E3E3"/>
          <w:bottom w:val="single" w:sz="6" w:space="0" w:color="E3E3E3"/>
          <w:right w:val="single" w:sz="6" w:space="0" w:color="E3E3E3"/>
        </w:pBdr>
        <w:shd w:val="clear" w:color="auto" w:fill="44434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FFFFFF"/>
        </w:rPr>
      </w:pPr>
      <w:r w:rsidRPr="0003725F">
        <w:rPr>
          <w:color w:val="FFFFFF"/>
        </w:rPr>
        <w:t>root@</w:t>
      </w:r>
      <w:r w:rsidR="006F3D13" w:rsidRPr="0003725F">
        <w:rPr>
          <w:color w:val="FFFFFF"/>
        </w:rPr>
        <w:t>orangepizero: ~</w:t>
      </w:r>
      <w:r w:rsidRPr="0003725F">
        <w:rPr>
          <w:color w:val="FFFFFF"/>
        </w:rPr>
        <w:t># apt install python3.7</w:t>
      </w:r>
    </w:p>
    <w:p w14:paraId="7E845C23" w14:textId="7674455E" w:rsidR="00BB6D19" w:rsidRPr="0003725F" w:rsidRDefault="00BB6D19" w:rsidP="00671D3F">
      <w:pPr>
        <w:pStyle w:val="ListeParagraf"/>
        <w:spacing w:before="240" w:after="240" w:line="360" w:lineRule="auto"/>
        <w:ind w:left="0"/>
        <w:jc w:val="both"/>
      </w:pPr>
      <w:r w:rsidRPr="0003725F">
        <w:t xml:space="preserve">To use </w:t>
      </w:r>
      <w:r w:rsidR="00F71B86" w:rsidRPr="0003725F">
        <w:t>GPIO pins, pyA20</w:t>
      </w:r>
      <w:r w:rsidR="009C01B8" w:rsidRPr="0003725F">
        <w:t xml:space="preserve"> [27]</w:t>
      </w:r>
      <w:r w:rsidR="00E90EAA" w:rsidRPr="0003725F">
        <w:t>,</w:t>
      </w:r>
      <w:r w:rsidR="00F71B86" w:rsidRPr="0003725F">
        <w:t xml:space="preserve"> and OPi GPIO </w:t>
      </w:r>
      <w:r w:rsidR="003201A6" w:rsidRPr="0003725F">
        <w:t xml:space="preserve">[28] </w:t>
      </w:r>
      <w:r w:rsidR="00F71B86" w:rsidRPr="0003725F">
        <w:t>libraries downloaded.</w:t>
      </w:r>
      <w:r w:rsidR="00C4071F" w:rsidRPr="0003725F">
        <w:t xml:space="preserve"> To download libraries, pip</w:t>
      </w:r>
      <w:r w:rsidR="00097176" w:rsidRPr="0003725F">
        <w:t>3, which is a package manager for Python 3,</w:t>
      </w:r>
      <w:r w:rsidR="00A94B74" w:rsidRPr="0003725F">
        <w:t xml:space="preserve"> installed.</w:t>
      </w:r>
    </w:p>
    <w:p w14:paraId="1943D0D9" w14:textId="00E4D967" w:rsidR="00C4071F" w:rsidRPr="0003725F" w:rsidRDefault="00C4071F" w:rsidP="004C208A">
      <w:pPr>
        <w:pBdr>
          <w:top w:val="single" w:sz="6" w:space="0" w:color="E3E3E3"/>
          <w:left w:val="single" w:sz="6" w:space="0" w:color="E3E3E3"/>
          <w:bottom w:val="single" w:sz="6" w:space="0" w:color="E3E3E3"/>
          <w:right w:val="single" w:sz="6" w:space="0" w:color="E3E3E3"/>
        </w:pBdr>
        <w:shd w:val="clear" w:color="auto" w:fill="44434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FFFFFF"/>
        </w:rPr>
      </w:pPr>
      <w:r w:rsidRPr="0003725F">
        <w:rPr>
          <w:color w:val="FFFFFF"/>
        </w:rPr>
        <w:t>root@</w:t>
      </w:r>
      <w:r w:rsidR="007A6C44" w:rsidRPr="0003725F">
        <w:rPr>
          <w:color w:val="FFFFFF"/>
        </w:rPr>
        <w:t>orangepizero: ~</w:t>
      </w:r>
      <w:r w:rsidRPr="0003725F">
        <w:rPr>
          <w:color w:val="FFFFFF"/>
        </w:rPr>
        <w:t># apt</w:t>
      </w:r>
      <w:r w:rsidR="00AD7E4C" w:rsidRPr="0003725F">
        <w:rPr>
          <w:color w:val="FFFFFF"/>
        </w:rPr>
        <w:t>-get install python3-pip</w:t>
      </w:r>
    </w:p>
    <w:p w14:paraId="6BD230FF" w14:textId="0FC8865B" w:rsidR="00AD7E4C" w:rsidRPr="0003725F" w:rsidRDefault="00AD7E4C" w:rsidP="004C208A">
      <w:pPr>
        <w:pBdr>
          <w:top w:val="single" w:sz="6" w:space="0" w:color="E3E3E3"/>
          <w:left w:val="single" w:sz="6" w:space="0" w:color="E3E3E3"/>
          <w:bottom w:val="single" w:sz="6" w:space="0" w:color="E3E3E3"/>
          <w:right w:val="single" w:sz="6" w:space="0" w:color="E3E3E3"/>
        </w:pBdr>
        <w:shd w:val="clear" w:color="auto" w:fill="44434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FFFFFF"/>
        </w:rPr>
      </w:pPr>
      <w:r w:rsidRPr="0003725F">
        <w:rPr>
          <w:color w:val="FFFFFF"/>
        </w:rPr>
        <w:t>root@</w:t>
      </w:r>
      <w:r w:rsidR="007A6C44" w:rsidRPr="0003725F">
        <w:rPr>
          <w:color w:val="FFFFFF"/>
        </w:rPr>
        <w:t>orangepizero: ~</w:t>
      </w:r>
      <w:r w:rsidRPr="0003725F">
        <w:rPr>
          <w:color w:val="FFFFFF"/>
        </w:rPr>
        <w:t xml:space="preserve"># pip3 install </w:t>
      </w:r>
      <w:r w:rsidR="004E2B4A" w:rsidRPr="0003725F">
        <w:rPr>
          <w:color w:val="FFFFFF"/>
        </w:rPr>
        <w:t>pyA20</w:t>
      </w:r>
    </w:p>
    <w:p w14:paraId="136AEAA1" w14:textId="75059531" w:rsidR="004E2B4A" w:rsidRPr="0003725F" w:rsidRDefault="004E2B4A" w:rsidP="004C208A">
      <w:pPr>
        <w:pBdr>
          <w:top w:val="single" w:sz="6" w:space="0" w:color="E3E3E3"/>
          <w:left w:val="single" w:sz="6" w:space="0" w:color="E3E3E3"/>
          <w:bottom w:val="single" w:sz="6" w:space="0" w:color="E3E3E3"/>
          <w:right w:val="single" w:sz="6" w:space="0" w:color="E3E3E3"/>
        </w:pBdr>
        <w:shd w:val="clear" w:color="auto" w:fill="44434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color w:val="FFFFFF"/>
        </w:rPr>
      </w:pPr>
      <w:r w:rsidRPr="0003725F">
        <w:rPr>
          <w:color w:val="FFFFFF"/>
        </w:rPr>
        <w:t>root@</w:t>
      </w:r>
      <w:r w:rsidR="007A6C44" w:rsidRPr="0003725F">
        <w:rPr>
          <w:color w:val="FFFFFF"/>
        </w:rPr>
        <w:t>orangepizero: ~</w:t>
      </w:r>
      <w:r w:rsidRPr="0003725F">
        <w:rPr>
          <w:color w:val="FFFFFF"/>
        </w:rPr>
        <w:t># pip3 install OPi.</w:t>
      </w:r>
      <w:r w:rsidR="00C41E67" w:rsidRPr="0003725F">
        <w:rPr>
          <w:color w:val="FFFFFF"/>
        </w:rPr>
        <w:t>GPIO</w:t>
      </w:r>
    </w:p>
    <w:p w14:paraId="6A48C78A" w14:textId="77777777" w:rsidR="00987D7B" w:rsidRPr="0003725F" w:rsidRDefault="00987D7B" w:rsidP="002F08B4">
      <w:pPr>
        <w:pStyle w:val="Balk3"/>
        <w:tabs>
          <w:tab w:val="clear" w:pos="720"/>
          <w:tab w:val="num" w:pos="567"/>
        </w:tabs>
        <w:rPr>
          <w:rFonts w:ascii="Times New Roman" w:hAnsi="Times New Roman" w:cs="Times New Roman"/>
          <w:sz w:val="24"/>
          <w:szCs w:val="24"/>
        </w:rPr>
      </w:pPr>
      <w:bookmarkStart w:id="73" w:name="_Toc42612564"/>
      <w:r w:rsidRPr="0003725F">
        <w:rPr>
          <w:rFonts w:ascii="Times New Roman" w:hAnsi="Times New Roman" w:cs="Times New Roman"/>
          <w:sz w:val="24"/>
          <w:szCs w:val="24"/>
        </w:rPr>
        <w:t>Putty</w:t>
      </w:r>
      <w:bookmarkEnd w:id="73"/>
      <w:r w:rsidRPr="0003725F">
        <w:rPr>
          <w:rFonts w:ascii="Times New Roman" w:hAnsi="Times New Roman" w:cs="Times New Roman"/>
          <w:sz w:val="24"/>
          <w:szCs w:val="24"/>
        </w:rPr>
        <w:t xml:space="preserve"> </w:t>
      </w:r>
    </w:p>
    <w:p w14:paraId="151DE881" w14:textId="1B159D1E" w:rsidR="00974E35" w:rsidRPr="0003725F" w:rsidRDefault="00987D7B" w:rsidP="00A26539">
      <w:pPr>
        <w:pStyle w:val="ListeParagraf"/>
        <w:spacing w:before="240" w:line="360" w:lineRule="auto"/>
        <w:ind w:left="0"/>
        <w:jc w:val="both"/>
      </w:pPr>
      <w:r w:rsidRPr="0003725F">
        <w:t>For remote connection to operate Orange Pi, Putt</w:t>
      </w:r>
      <w:r w:rsidR="00211614" w:rsidRPr="0003725F">
        <w:t>y</w:t>
      </w:r>
      <w:r w:rsidRPr="0003725F">
        <w:t xml:space="preserve"> </w:t>
      </w:r>
      <w:r w:rsidR="001C3234" w:rsidRPr="0003725F">
        <w:t xml:space="preserve">[29] </w:t>
      </w:r>
      <w:r w:rsidRPr="0003725F">
        <w:t xml:space="preserve">can be the best option. It uses SSH port to connect the device </w:t>
      </w:r>
      <w:r w:rsidR="00DF7294" w:rsidRPr="0003725F">
        <w:t>and</w:t>
      </w:r>
      <w:r w:rsidRPr="0003725F">
        <w:t xml:space="preserve"> Linux operating system based platforms. It is</w:t>
      </w:r>
      <w:r w:rsidR="00E90EAA" w:rsidRPr="0003725F">
        <w:t xml:space="preserve"> </w:t>
      </w:r>
      <w:r w:rsidRPr="0003725F">
        <w:t>free and opensource software.</w:t>
      </w:r>
      <w:r w:rsidR="00771BB8" w:rsidRPr="0003725F">
        <w:t xml:space="preserve"> </w:t>
      </w:r>
    </w:p>
    <w:p w14:paraId="4369CBFC" w14:textId="77777777" w:rsidR="00FD2D33" w:rsidRPr="0003725F" w:rsidRDefault="00FD2D33" w:rsidP="00A26539">
      <w:pPr>
        <w:pStyle w:val="ListeParagraf"/>
        <w:spacing w:before="240" w:line="360" w:lineRule="auto"/>
        <w:ind w:left="0"/>
        <w:jc w:val="both"/>
      </w:pPr>
    </w:p>
    <w:p w14:paraId="57E67EA0" w14:textId="77777777" w:rsidR="005970DC" w:rsidRPr="0003725F" w:rsidRDefault="003746BC" w:rsidP="005970DC">
      <w:pPr>
        <w:pStyle w:val="ResimYazs"/>
        <w:keepNext/>
        <w:jc w:val="center"/>
      </w:pPr>
      <w:r w:rsidRPr="0003725F">
        <w:lastRenderedPageBreak/>
        <w:t xml:space="preserve"> </w:t>
      </w:r>
      <w:r w:rsidR="00531DDC" w:rsidRPr="0003725F">
        <w:rPr>
          <w:noProof/>
        </w:rPr>
        <w:drawing>
          <wp:inline distT="0" distB="0" distL="0" distR="0" wp14:anchorId="0B0916AB" wp14:editId="50D2BBF6">
            <wp:extent cx="4150659" cy="4104335"/>
            <wp:effectExtent l="0" t="0" r="254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53556" cy="4107199"/>
                    </a:xfrm>
                    <a:prstGeom prst="rect">
                      <a:avLst/>
                    </a:prstGeom>
                  </pic:spPr>
                </pic:pic>
              </a:graphicData>
            </a:graphic>
          </wp:inline>
        </w:drawing>
      </w:r>
    </w:p>
    <w:p w14:paraId="41FD4E4B" w14:textId="701AB417" w:rsidR="003746BC" w:rsidRPr="0003725F" w:rsidRDefault="005970DC" w:rsidP="002558BC">
      <w:pPr>
        <w:pStyle w:val="ResimYazs"/>
        <w:spacing w:before="240" w:line="360" w:lineRule="auto"/>
        <w:jc w:val="center"/>
      </w:pPr>
      <w:bookmarkStart w:id="74" w:name="_Toc42388329"/>
      <w:bookmarkStart w:id="75" w:name="_Toc42608957"/>
      <w:r w:rsidRPr="0003725F">
        <w:t xml:space="preserve">Figure 3. </w:t>
      </w:r>
      <w:r w:rsidR="00AB1F52">
        <w:fldChar w:fldCharType="begin"/>
      </w:r>
      <w:r w:rsidR="00AB1F52">
        <w:instrText xml:space="preserve"> SEQ Figure_3. \* ARABIC </w:instrText>
      </w:r>
      <w:r w:rsidR="00AB1F52">
        <w:fldChar w:fldCharType="separate"/>
      </w:r>
      <w:r w:rsidR="00450F75" w:rsidRPr="0003725F">
        <w:t>13</w:t>
      </w:r>
      <w:r w:rsidR="00AB1F52">
        <w:fldChar w:fldCharType="end"/>
      </w:r>
      <w:r w:rsidRPr="0003725F">
        <w:t>: Putty</w:t>
      </w:r>
      <w:bookmarkEnd w:id="74"/>
      <w:bookmarkEnd w:id="75"/>
    </w:p>
    <w:p w14:paraId="15034149" w14:textId="65B818A8" w:rsidR="00034135" w:rsidRPr="0003725F" w:rsidRDefault="00E90EAA" w:rsidP="00AF7A95">
      <w:pPr>
        <w:spacing w:before="240" w:after="240" w:line="360" w:lineRule="auto"/>
        <w:jc w:val="both"/>
      </w:pPr>
      <w:r w:rsidRPr="0003725F">
        <w:t>The i</w:t>
      </w:r>
      <w:r w:rsidR="00034135" w:rsidRPr="0003725F">
        <w:t xml:space="preserve">nterface of </w:t>
      </w:r>
      <w:r w:rsidRPr="0003725F">
        <w:t xml:space="preserve">the </w:t>
      </w:r>
      <w:r w:rsidR="00034135" w:rsidRPr="0003725F">
        <w:t xml:space="preserve">Putty program shown in Figure </w:t>
      </w:r>
      <w:r w:rsidR="00621E38" w:rsidRPr="0003725F">
        <w:t>3.13</w:t>
      </w:r>
      <w:r w:rsidR="00034135" w:rsidRPr="0003725F">
        <w:t>.</w:t>
      </w:r>
      <w:r w:rsidR="00AB2801" w:rsidRPr="0003725F">
        <w:t xml:space="preserve"> To connect </w:t>
      </w:r>
      <w:r w:rsidR="00B12714" w:rsidRPr="0003725F">
        <w:t>the</w:t>
      </w:r>
      <w:r w:rsidR="00AB2801" w:rsidRPr="0003725F">
        <w:t xml:space="preserve"> device, </w:t>
      </w:r>
      <w:r w:rsidRPr="0003725F">
        <w:t xml:space="preserve">the </w:t>
      </w:r>
      <w:r w:rsidR="00AB2801" w:rsidRPr="0003725F">
        <w:t>Ip address of the device w</w:t>
      </w:r>
      <w:r w:rsidRPr="0003725F">
        <w:t>as</w:t>
      </w:r>
      <w:r w:rsidR="00AB2801" w:rsidRPr="0003725F">
        <w:t xml:space="preserve"> used, by using </w:t>
      </w:r>
      <w:r w:rsidRPr="0003725F">
        <w:t xml:space="preserve">the </w:t>
      </w:r>
      <w:r w:rsidR="00AB2801" w:rsidRPr="0003725F">
        <w:t>Advanced IP Scanner</w:t>
      </w:r>
      <w:r w:rsidR="005F199D" w:rsidRPr="0003725F">
        <w:t xml:space="preserve"> [30]</w:t>
      </w:r>
      <w:r w:rsidR="00AB2801" w:rsidRPr="0003725F">
        <w:t xml:space="preserve"> program, and port 22 of </w:t>
      </w:r>
      <w:r w:rsidRPr="0003725F">
        <w:t xml:space="preserve">the </w:t>
      </w:r>
      <w:r w:rsidR="00AB2801" w:rsidRPr="0003725F">
        <w:t>device used.</w:t>
      </w:r>
    </w:p>
    <w:p w14:paraId="388F12A9" w14:textId="77777777" w:rsidR="005970DC" w:rsidRPr="0003725F" w:rsidRDefault="0031001D" w:rsidP="005970DC">
      <w:pPr>
        <w:keepNext/>
        <w:jc w:val="center"/>
      </w:pPr>
      <w:r w:rsidRPr="0003725F">
        <w:rPr>
          <w:noProof/>
        </w:rPr>
        <w:lastRenderedPageBreak/>
        <w:drawing>
          <wp:inline distT="0" distB="0" distL="0" distR="0" wp14:anchorId="19DB4419" wp14:editId="1E249EC9">
            <wp:extent cx="5082988" cy="4430650"/>
            <wp:effectExtent l="0" t="0" r="3810" b="8255"/>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29891"/>
                    <a:stretch/>
                  </pic:blipFill>
                  <pic:spPr bwMode="auto">
                    <a:xfrm>
                      <a:off x="0" y="0"/>
                      <a:ext cx="5082988" cy="4430650"/>
                    </a:xfrm>
                    <a:prstGeom prst="rect">
                      <a:avLst/>
                    </a:prstGeom>
                    <a:ln>
                      <a:noFill/>
                    </a:ln>
                    <a:extLst>
                      <a:ext uri="{53640926-AAD7-44D8-BBD7-CCE9431645EC}">
                        <a14:shadowObscured xmlns:a14="http://schemas.microsoft.com/office/drawing/2010/main"/>
                      </a:ext>
                    </a:extLst>
                  </pic:spPr>
                </pic:pic>
              </a:graphicData>
            </a:graphic>
          </wp:inline>
        </w:drawing>
      </w:r>
    </w:p>
    <w:p w14:paraId="66619B9D" w14:textId="1E65DF52" w:rsidR="0031001D" w:rsidRPr="0003725F" w:rsidRDefault="005970DC" w:rsidP="002558BC">
      <w:pPr>
        <w:pStyle w:val="ResimYazs"/>
        <w:spacing w:before="240" w:line="360" w:lineRule="auto"/>
        <w:jc w:val="center"/>
      </w:pPr>
      <w:bookmarkStart w:id="76" w:name="_Toc42388330"/>
      <w:bookmarkStart w:id="77" w:name="_Toc42608958"/>
      <w:r w:rsidRPr="0003725F">
        <w:t xml:space="preserve">Figure 3. </w:t>
      </w:r>
      <w:r w:rsidR="00AB1F52">
        <w:fldChar w:fldCharType="begin"/>
      </w:r>
      <w:r w:rsidR="00AB1F52">
        <w:instrText xml:space="preserve"> SEQ Figure_3. \* ARABIC </w:instrText>
      </w:r>
      <w:r w:rsidR="00AB1F52">
        <w:fldChar w:fldCharType="separate"/>
      </w:r>
      <w:r w:rsidR="00450F75" w:rsidRPr="0003725F">
        <w:t>14</w:t>
      </w:r>
      <w:r w:rsidR="00AB1F52">
        <w:fldChar w:fldCharType="end"/>
      </w:r>
      <w:r w:rsidRPr="0003725F">
        <w:t>: Connection over Putty</w:t>
      </w:r>
      <w:bookmarkEnd w:id="76"/>
      <w:bookmarkEnd w:id="77"/>
    </w:p>
    <w:p w14:paraId="6B319C10" w14:textId="25676923" w:rsidR="00DA174C" w:rsidRPr="0003725F" w:rsidRDefault="001F1552" w:rsidP="00654325">
      <w:pPr>
        <w:pStyle w:val="ListeParagraf"/>
        <w:spacing w:line="360" w:lineRule="auto"/>
        <w:ind w:left="0"/>
        <w:jc w:val="both"/>
      </w:pPr>
      <w:r w:rsidRPr="0003725F">
        <w:t>When Orange Pi Zero is connected to SSH via Putty program, the interface is as in Figure 3.</w:t>
      </w:r>
      <w:r w:rsidR="00A705E6" w:rsidRPr="0003725F">
        <w:t>14</w:t>
      </w:r>
      <w:r w:rsidRPr="0003725F">
        <w:t>.</w:t>
      </w:r>
      <w:r w:rsidR="00EB6DC0" w:rsidRPr="0003725F">
        <w:t xml:space="preserve"> This interface is used to take </w:t>
      </w:r>
      <w:r w:rsidR="007D7C7B" w:rsidRPr="0003725F">
        <w:t xml:space="preserve">the </w:t>
      </w:r>
      <w:r w:rsidR="00EB6DC0" w:rsidRPr="0003725F">
        <w:t>necessary actions.</w:t>
      </w:r>
    </w:p>
    <w:p w14:paraId="18A45EAF" w14:textId="77777777" w:rsidR="008B0511" w:rsidRPr="0003725F" w:rsidRDefault="00AE5889" w:rsidP="005F1D48">
      <w:pPr>
        <w:pStyle w:val="Balk1"/>
        <w:numPr>
          <w:ilvl w:val="0"/>
          <w:numId w:val="6"/>
        </w:numPr>
        <w:spacing w:before="720" w:after="240"/>
      </w:pPr>
      <w:r w:rsidRPr="0003725F">
        <w:br w:type="page"/>
      </w:r>
      <w:bookmarkStart w:id="78" w:name="_Toc42612565"/>
      <w:r w:rsidRPr="0003725F">
        <w:rPr>
          <w:caps w:val="0"/>
        </w:rPr>
        <w:lastRenderedPageBreak/>
        <w:t>EXPERIMENTAL</w:t>
      </w:r>
      <w:r w:rsidRPr="0003725F">
        <w:t xml:space="preserve"> RESULTS</w:t>
      </w:r>
      <w:bookmarkEnd w:id="78"/>
    </w:p>
    <w:p w14:paraId="74D10C01" w14:textId="65BE3096" w:rsidR="00D6178E" w:rsidRPr="0003725F" w:rsidRDefault="001E5F9B" w:rsidP="00C62E2F">
      <w:pPr>
        <w:spacing w:line="360" w:lineRule="auto"/>
        <w:jc w:val="both"/>
      </w:pPr>
      <w:r w:rsidRPr="0003725F">
        <w:t xml:space="preserve">This section examines the effects of container virtualization technology on an IoT device. </w:t>
      </w:r>
      <w:r w:rsidR="00C62E2F" w:rsidRPr="0003725F">
        <w:t xml:space="preserve">Looking at the test results, the data were categorized as CPU </w:t>
      </w:r>
      <w:r w:rsidR="008E1635" w:rsidRPr="0003725F">
        <w:t>Utilization</w:t>
      </w:r>
      <w:r w:rsidR="00C62E2F" w:rsidRPr="0003725F">
        <w:t>, CPU Temperature, CPU Speed ​​(MHz)</w:t>
      </w:r>
      <w:r w:rsidR="00D47846" w:rsidRPr="0003725F">
        <w:t>,</w:t>
      </w:r>
      <w:r w:rsidR="00C62E2F" w:rsidRPr="0003725F">
        <w:t xml:space="preserve"> and Network Bandwidth (Mbps). In the graphs, orange data show the </w:t>
      </w:r>
      <w:r w:rsidR="00A91852" w:rsidRPr="0003725F">
        <w:t>M</w:t>
      </w:r>
      <w:r w:rsidR="00C62E2F" w:rsidRPr="0003725F">
        <w:t xml:space="preserve">ethod </w:t>
      </w:r>
      <w:r w:rsidR="00A91852" w:rsidRPr="0003725F">
        <w:t xml:space="preserve">A </w:t>
      </w:r>
      <w:r w:rsidR="00C62E2F" w:rsidRPr="0003725F">
        <w:t xml:space="preserve">presented, that is, the average method presented by the traditional method for sensors using the Orange Pi device. The gray data shows the results where the </w:t>
      </w:r>
      <w:r w:rsidR="00B97378" w:rsidRPr="0003725F">
        <w:t>M</w:t>
      </w:r>
      <w:r w:rsidR="00C62E2F" w:rsidRPr="0003725F">
        <w:t xml:space="preserve">ethod </w:t>
      </w:r>
      <w:r w:rsidR="00B97378" w:rsidRPr="0003725F">
        <w:t xml:space="preserve">B </w:t>
      </w:r>
      <w:r w:rsidR="00C62E2F" w:rsidRPr="0003725F">
        <w:t xml:space="preserve">presented is done using a separate Docker Container structure for each sensor code. Finally, the green data show the effects of the remote access advantage of the virtualization technology provided by us, such as version update using a single Docker Container proposed for the solution of the problem presented in this project. All test results were made considering the data that changes in the device are updated every five seconds. The operating time of the method considered in the first </w:t>
      </w:r>
      <w:r w:rsidR="001D04D7" w:rsidRPr="0003725F">
        <w:t xml:space="preserve">6 </w:t>
      </w:r>
      <w:r w:rsidR="00C62E2F" w:rsidRPr="0003725F">
        <w:t>seconds and the final data were taken into consideration the fifth second after the method used was stopped.</w:t>
      </w:r>
    </w:p>
    <w:p w14:paraId="12C6778E" w14:textId="77777777" w:rsidR="00FD455F" w:rsidRPr="0003725F" w:rsidRDefault="00FD455F" w:rsidP="00660954">
      <w:pPr>
        <w:spacing w:before="240" w:line="360" w:lineRule="auto"/>
        <w:jc w:val="both"/>
      </w:pPr>
      <w:r w:rsidRPr="0003725F">
        <w:t>These tests were not performed by installing any open source program on the device. The -top function on the device is used to list processes currently running on the system.</w:t>
      </w:r>
    </w:p>
    <w:p w14:paraId="62E5395B" w14:textId="77777777" w:rsidR="00A412DE" w:rsidRPr="0003725F" w:rsidRDefault="00A412DE" w:rsidP="00993C4F">
      <w:pPr>
        <w:pBdr>
          <w:top w:val="single" w:sz="6" w:space="0" w:color="E3E3E3"/>
          <w:left w:val="single" w:sz="6" w:space="0" w:color="E3E3E3"/>
          <w:bottom w:val="single" w:sz="6" w:space="0" w:color="E3E3E3"/>
          <w:right w:val="single" w:sz="6" w:space="0" w:color="E3E3E3"/>
        </w:pBdr>
        <w:shd w:val="clear" w:color="auto" w:fill="44434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line="360" w:lineRule="auto"/>
        <w:rPr>
          <w:color w:val="FFFFFF"/>
        </w:rPr>
      </w:pPr>
      <w:r w:rsidRPr="0003725F">
        <w:rPr>
          <w:color w:val="FFFFFF"/>
        </w:rPr>
        <w:t>root@orangepizero:~# top</w:t>
      </w:r>
    </w:p>
    <w:p w14:paraId="4FE4EA40" w14:textId="77777777" w:rsidR="005970DC" w:rsidRPr="0003725F" w:rsidRDefault="00FD455F" w:rsidP="005970DC">
      <w:pPr>
        <w:keepNext/>
        <w:spacing w:before="240" w:line="360" w:lineRule="auto"/>
        <w:jc w:val="both"/>
      </w:pPr>
      <w:r w:rsidRPr="0003725F">
        <w:rPr>
          <w:noProof/>
        </w:rPr>
        <w:drawing>
          <wp:inline distT="0" distB="0" distL="0" distR="0" wp14:anchorId="2540FFF3" wp14:editId="49A7CFAA">
            <wp:extent cx="5360584" cy="2198748"/>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49207"/>
                    <a:stretch/>
                  </pic:blipFill>
                  <pic:spPr bwMode="auto">
                    <a:xfrm>
                      <a:off x="0" y="0"/>
                      <a:ext cx="5360757" cy="2198819"/>
                    </a:xfrm>
                    <a:prstGeom prst="rect">
                      <a:avLst/>
                    </a:prstGeom>
                    <a:ln>
                      <a:noFill/>
                    </a:ln>
                    <a:extLst>
                      <a:ext uri="{53640926-AAD7-44D8-BBD7-CCE9431645EC}">
                        <a14:shadowObscured xmlns:a14="http://schemas.microsoft.com/office/drawing/2010/main"/>
                      </a:ext>
                    </a:extLst>
                  </pic:spPr>
                </pic:pic>
              </a:graphicData>
            </a:graphic>
          </wp:inline>
        </w:drawing>
      </w:r>
    </w:p>
    <w:p w14:paraId="1BFB6DF5" w14:textId="2195E0E4" w:rsidR="005970DC" w:rsidRPr="0003725F" w:rsidRDefault="005970DC" w:rsidP="005970DC">
      <w:pPr>
        <w:pStyle w:val="ResimYazs"/>
        <w:spacing w:line="360" w:lineRule="auto"/>
        <w:jc w:val="center"/>
      </w:pPr>
      <w:bookmarkStart w:id="79" w:name="_Toc42608959"/>
      <w:r w:rsidRPr="0003725F">
        <w:t xml:space="preserve">Figure 4. </w:t>
      </w:r>
      <w:r w:rsidR="00AB1F52">
        <w:fldChar w:fldCharType="begin"/>
      </w:r>
      <w:r w:rsidR="00AB1F52">
        <w:instrText xml:space="preserve"> SEQ Figure_4. \* ARABIC </w:instrText>
      </w:r>
      <w:r w:rsidR="00AB1F52">
        <w:fldChar w:fldCharType="separate"/>
      </w:r>
      <w:r w:rsidR="00A03F16" w:rsidRPr="0003725F">
        <w:t>1</w:t>
      </w:r>
      <w:r w:rsidR="00AB1F52">
        <w:fldChar w:fldCharType="end"/>
      </w:r>
      <w:r w:rsidRPr="0003725F">
        <w:t>: Example of -top command</w:t>
      </w:r>
      <w:bookmarkEnd w:id="79"/>
    </w:p>
    <w:p w14:paraId="0ED64FCC" w14:textId="0AB80001" w:rsidR="00FD455F" w:rsidRPr="0003725F" w:rsidRDefault="00F86146" w:rsidP="00A412DE">
      <w:pPr>
        <w:spacing w:before="240" w:line="360" w:lineRule="auto"/>
        <w:jc w:val="both"/>
      </w:pPr>
      <w:r w:rsidRPr="0003725F">
        <w:t xml:space="preserve"> </w:t>
      </w:r>
    </w:p>
    <w:p w14:paraId="373192D6" w14:textId="6CD67257" w:rsidR="00FD455F" w:rsidRPr="0003725F" w:rsidRDefault="001D04D7" w:rsidP="00DC2F5D">
      <w:pPr>
        <w:spacing w:line="360" w:lineRule="auto"/>
        <w:jc w:val="both"/>
      </w:pPr>
      <w:r w:rsidRPr="0003725F">
        <w:lastRenderedPageBreak/>
        <w:t xml:space="preserve">To observe CPU Speed, CPU temperature, </w:t>
      </w:r>
      <w:r w:rsidR="00C56C50" w:rsidRPr="0003725F">
        <w:t>CPU loading</w:t>
      </w:r>
      <w:r w:rsidR="00A723AE" w:rsidRPr="0003725F">
        <w:t>, cooling state</w:t>
      </w:r>
      <w:r w:rsidR="00FE5FE9" w:rsidRPr="0003725F">
        <w:t>,</w:t>
      </w:r>
      <w:r w:rsidR="00231419" w:rsidRPr="0003725F">
        <w:t xml:space="preserve"> </w:t>
      </w:r>
      <w:r w:rsidR="00C56C50" w:rsidRPr="0003725F">
        <w:t xml:space="preserve">etc., </w:t>
      </w:r>
      <w:r w:rsidR="009B57A8" w:rsidRPr="0003725F">
        <w:t>armbianmotinor</w:t>
      </w:r>
      <w:r w:rsidR="003B48E4" w:rsidRPr="0003725F">
        <w:t xml:space="preserve"> </w:t>
      </w:r>
      <w:r w:rsidR="00C56C50" w:rsidRPr="0003725F">
        <w:t>-m command used as shown in Figure 4.2.</w:t>
      </w:r>
    </w:p>
    <w:p w14:paraId="03DAE600" w14:textId="77777777" w:rsidR="00F2719E" w:rsidRPr="0003725F" w:rsidRDefault="00F2719E" w:rsidP="00F2719E">
      <w:pPr>
        <w:pBdr>
          <w:top w:val="single" w:sz="6" w:space="0" w:color="E3E3E3"/>
          <w:left w:val="single" w:sz="6" w:space="0" w:color="E3E3E3"/>
          <w:bottom w:val="single" w:sz="6" w:space="0" w:color="E3E3E3"/>
          <w:right w:val="single" w:sz="6" w:space="0" w:color="E3E3E3"/>
        </w:pBdr>
        <w:shd w:val="clear" w:color="auto" w:fill="44434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FFFFFF"/>
        </w:rPr>
      </w:pPr>
      <w:r w:rsidRPr="0003725F">
        <w:rPr>
          <w:color w:val="FFFFFF"/>
        </w:rPr>
        <w:t>root@orangepizero:~# armbianmonitor -m</w:t>
      </w:r>
    </w:p>
    <w:p w14:paraId="3516A04F" w14:textId="77777777" w:rsidR="005970DC" w:rsidRPr="0003725F" w:rsidRDefault="00371F7D" w:rsidP="00142910">
      <w:pPr>
        <w:keepNext/>
        <w:spacing w:before="240" w:line="360" w:lineRule="auto"/>
        <w:jc w:val="both"/>
      </w:pPr>
      <w:r w:rsidRPr="0003725F">
        <w:rPr>
          <w:noProof/>
        </w:rPr>
        <w:drawing>
          <wp:inline distT="0" distB="0" distL="0" distR="0" wp14:anchorId="45D6840D" wp14:editId="5194B1A6">
            <wp:extent cx="5286023" cy="2380232"/>
            <wp:effectExtent l="0" t="0" r="0" b="127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45438"/>
                    <a:stretch/>
                  </pic:blipFill>
                  <pic:spPr bwMode="auto">
                    <a:xfrm>
                      <a:off x="0" y="0"/>
                      <a:ext cx="5288108" cy="2381171"/>
                    </a:xfrm>
                    <a:prstGeom prst="rect">
                      <a:avLst/>
                    </a:prstGeom>
                    <a:ln>
                      <a:noFill/>
                    </a:ln>
                    <a:extLst>
                      <a:ext uri="{53640926-AAD7-44D8-BBD7-CCE9431645EC}">
                        <a14:shadowObscured xmlns:a14="http://schemas.microsoft.com/office/drawing/2010/main"/>
                      </a:ext>
                    </a:extLst>
                  </pic:spPr>
                </pic:pic>
              </a:graphicData>
            </a:graphic>
          </wp:inline>
        </w:drawing>
      </w:r>
      <w:bookmarkStart w:id="80" w:name="_GoBack"/>
      <w:bookmarkEnd w:id="80"/>
    </w:p>
    <w:p w14:paraId="7FB641B2" w14:textId="5CE2BCC8" w:rsidR="00371F7D" w:rsidRPr="0003725F" w:rsidRDefault="005970DC" w:rsidP="005970DC">
      <w:pPr>
        <w:pStyle w:val="ResimYazs"/>
        <w:spacing w:line="360" w:lineRule="auto"/>
        <w:jc w:val="center"/>
      </w:pPr>
      <w:bookmarkStart w:id="81" w:name="_Toc42608960"/>
      <w:r w:rsidRPr="0003725F">
        <w:t xml:space="preserve">Figure 4. </w:t>
      </w:r>
      <w:r w:rsidR="00AB1F52">
        <w:fldChar w:fldCharType="begin"/>
      </w:r>
      <w:r w:rsidR="00AB1F52">
        <w:instrText xml:space="preserve"> SEQ Figure_4. \* ARABIC </w:instrText>
      </w:r>
      <w:r w:rsidR="00AB1F52">
        <w:fldChar w:fldCharType="separate"/>
      </w:r>
      <w:r w:rsidR="00A03F16" w:rsidRPr="0003725F">
        <w:t>2</w:t>
      </w:r>
      <w:r w:rsidR="00AB1F52">
        <w:fldChar w:fldCharType="end"/>
      </w:r>
      <w:r w:rsidRPr="0003725F">
        <w:t>: Example of armbianmotinor</w:t>
      </w:r>
      <w:bookmarkEnd w:id="81"/>
    </w:p>
    <w:p w14:paraId="311E4569" w14:textId="2001F700" w:rsidR="004F1616" w:rsidRPr="0003725F" w:rsidRDefault="004F1616" w:rsidP="00EF2FB3">
      <w:pPr>
        <w:spacing w:after="240" w:line="360" w:lineRule="auto"/>
        <w:jc w:val="both"/>
      </w:pPr>
      <w:r w:rsidRPr="0003725F">
        <w:t>The data received through these commands were used to collect the data of the tests.</w:t>
      </w:r>
    </w:p>
    <w:p w14:paraId="066D8A81" w14:textId="6F925DB0" w:rsidR="00284909" w:rsidRPr="0003725F" w:rsidRDefault="00284909" w:rsidP="00EF2FB3">
      <w:pPr>
        <w:spacing w:after="240" w:line="360" w:lineRule="auto"/>
        <w:jc w:val="both"/>
      </w:pPr>
      <w:r w:rsidRPr="0003725F">
        <w:t xml:space="preserve">To </w:t>
      </w:r>
      <w:r w:rsidR="00486AC8" w:rsidRPr="0003725F">
        <w:t>benchmark</w:t>
      </w:r>
      <w:r w:rsidRPr="0003725F">
        <w:t xml:space="preserve"> network </w:t>
      </w:r>
      <w:r w:rsidR="00B60CB2" w:rsidRPr="0003725F">
        <w:t>bandwidth</w:t>
      </w:r>
      <w:r w:rsidRPr="0003725F">
        <w:t xml:space="preserve">, </w:t>
      </w:r>
      <w:r w:rsidR="00D47846" w:rsidRPr="0003725F">
        <w:t xml:space="preserve">the </w:t>
      </w:r>
      <w:r w:rsidR="000F6265" w:rsidRPr="0003725F">
        <w:t>iperf command used.</w:t>
      </w:r>
      <w:r w:rsidR="00B60CB2" w:rsidRPr="0003725F">
        <w:t xml:space="preserve"> Wi-Fi connection used </w:t>
      </w:r>
      <w:r w:rsidR="00D81CC8" w:rsidRPr="0003725F">
        <w:t xml:space="preserve">on a home network. </w:t>
      </w:r>
      <w:r w:rsidR="00CF755B" w:rsidRPr="0003725F">
        <w:t>The h</w:t>
      </w:r>
      <w:r w:rsidR="00D81CC8" w:rsidRPr="0003725F">
        <w:t>ome network connection speed is 24Mbps.</w:t>
      </w:r>
    </w:p>
    <w:p w14:paraId="5EE95DAC" w14:textId="77777777" w:rsidR="00470A47" w:rsidRPr="0003725F" w:rsidRDefault="00470A47" w:rsidP="005F1D48">
      <w:pPr>
        <w:pStyle w:val="ListeParagraf"/>
        <w:keepNext/>
        <w:numPr>
          <w:ilvl w:val="0"/>
          <w:numId w:val="2"/>
        </w:numPr>
        <w:spacing w:before="120"/>
        <w:outlineLvl w:val="1"/>
        <w:rPr>
          <w:b/>
          <w:bCs/>
          <w:caps/>
          <w:vanish/>
          <w:szCs w:val="28"/>
        </w:rPr>
      </w:pPr>
    </w:p>
    <w:p w14:paraId="1211EE90" w14:textId="574F3EE1" w:rsidR="003729C2" w:rsidRPr="0003725F" w:rsidRDefault="002317AC" w:rsidP="003729C2">
      <w:pPr>
        <w:pStyle w:val="Balk2"/>
        <w:tabs>
          <w:tab w:val="clear" w:pos="4619"/>
          <w:tab w:val="num" w:pos="426"/>
        </w:tabs>
        <w:ind w:hanging="4619"/>
        <w:rPr>
          <w:lang w:val="en-US"/>
        </w:rPr>
      </w:pPr>
      <w:bookmarkStart w:id="82" w:name="_Toc42612566"/>
      <w:r w:rsidRPr="0003725F">
        <w:rPr>
          <w:caps w:val="0"/>
          <w:lang w:val="en-US"/>
        </w:rPr>
        <w:t>CPU Ut</w:t>
      </w:r>
      <w:r w:rsidR="00435FD3" w:rsidRPr="0003725F">
        <w:rPr>
          <w:caps w:val="0"/>
          <w:lang w:val="en-US"/>
        </w:rPr>
        <w:t>i</w:t>
      </w:r>
      <w:r w:rsidRPr="0003725F">
        <w:rPr>
          <w:caps w:val="0"/>
          <w:lang w:val="en-US"/>
        </w:rPr>
        <w:t>l</w:t>
      </w:r>
      <w:r w:rsidR="00435FD3" w:rsidRPr="0003725F">
        <w:rPr>
          <w:caps w:val="0"/>
          <w:lang w:val="en-US"/>
        </w:rPr>
        <w:t>i</w:t>
      </w:r>
      <w:r w:rsidRPr="0003725F">
        <w:rPr>
          <w:caps w:val="0"/>
          <w:lang w:val="en-US"/>
        </w:rPr>
        <w:t>zat</w:t>
      </w:r>
      <w:r w:rsidR="00435FD3" w:rsidRPr="0003725F">
        <w:rPr>
          <w:caps w:val="0"/>
          <w:lang w:val="en-US"/>
        </w:rPr>
        <w:t>i</w:t>
      </w:r>
      <w:r w:rsidRPr="0003725F">
        <w:rPr>
          <w:caps w:val="0"/>
          <w:lang w:val="en-US"/>
        </w:rPr>
        <w:t>on</w:t>
      </w:r>
      <w:bookmarkEnd w:id="82"/>
    </w:p>
    <w:p w14:paraId="0C1EF5E7" w14:textId="2DE3AA88" w:rsidR="005970DC" w:rsidRPr="0003725F" w:rsidRDefault="00871D1C" w:rsidP="00DD325D">
      <w:pPr>
        <w:spacing w:before="240" w:line="360" w:lineRule="auto"/>
        <w:jc w:val="both"/>
      </w:pPr>
      <w:r w:rsidRPr="0003725F">
        <w:t>As seen in Figure 4.3, the difference between the traditional method and the proposed all-in-one container method is too small to be considered. CPU utilization result is the expected result for the Method B. Method B causes the same performance loss as a computer running more than one VMs. Although the modules compromise on performance, the independent operation of the modules gives the flexibility of management and updating. The increase in CPU utilization by 27 times has a negative effect on performance, but SBCs have enough hardware to handle this performance. Other methods used in this project, Method A and Method C, are almost negligible in CPU utilization. In other words, it can be said that there is no performance difference between Method A and C.</w:t>
      </w:r>
    </w:p>
    <w:p w14:paraId="4BC29C70" w14:textId="5ADA68DB" w:rsidR="002A7B44" w:rsidRPr="0003725F" w:rsidRDefault="002A7B44" w:rsidP="005970DC">
      <w:pPr>
        <w:keepNext/>
        <w:spacing w:before="120" w:line="360" w:lineRule="auto"/>
        <w:jc w:val="center"/>
      </w:pPr>
      <w:r w:rsidRPr="0003725F">
        <w:rPr>
          <w:noProof/>
        </w:rPr>
        <w:lastRenderedPageBreak/>
        <w:drawing>
          <wp:inline distT="0" distB="0" distL="0" distR="0" wp14:anchorId="07F59199" wp14:editId="198C3E3E">
            <wp:extent cx="5791835" cy="1991360"/>
            <wp:effectExtent l="0" t="0" r="18415" b="8890"/>
            <wp:docPr id="22" name="Grafik 22">
              <a:extLst xmlns:a="http://schemas.openxmlformats.org/drawingml/2006/main">
                <a:ext uri="{FF2B5EF4-FFF2-40B4-BE49-F238E27FC236}">
                  <a16:creationId xmlns:a16="http://schemas.microsoft.com/office/drawing/2014/main" id="{0E9ABAB7-4ABE-4B5F-965C-31E8EF4671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811F064" w14:textId="69C0BE4D" w:rsidR="005970DC" w:rsidRPr="0003725F" w:rsidRDefault="005970DC" w:rsidP="002F611E">
      <w:pPr>
        <w:pStyle w:val="ResimYazs"/>
        <w:spacing w:line="360" w:lineRule="auto"/>
        <w:jc w:val="center"/>
      </w:pPr>
      <w:bookmarkStart w:id="83" w:name="_Toc42608961"/>
      <w:r w:rsidRPr="0003725F">
        <w:t xml:space="preserve">Figure 4. </w:t>
      </w:r>
      <w:r w:rsidR="00AB1F52">
        <w:fldChar w:fldCharType="begin"/>
      </w:r>
      <w:r w:rsidR="00AB1F52">
        <w:instrText xml:space="preserve"> SEQ Figure_4. \* ARABIC </w:instrText>
      </w:r>
      <w:r w:rsidR="00AB1F52">
        <w:fldChar w:fldCharType="separate"/>
      </w:r>
      <w:r w:rsidR="00A03F16" w:rsidRPr="0003725F">
        <w:t>3</w:t>
      </w:r>
      <w:r w:rsidR="00AB1F52">
        <w:fldChar w:fldCharType="end"/>
      </w:r>
      <w:r w:rsidRPr="0003725F">
        <w:t>: Comparison with the proposed methods (CPU Utilization)</w:t>
      </w:r>
      <w:bookmarkEnd w:id="83"/>
    </w:p>
    <w:p w14:paraId="4614A12E" w14:textId="1FF4C933" w:rsidR="0023786D" w:rsidRPr="0003725F" w:rsidRDefault="0023786D" w:rsidP="002D7209">
      <w:pPr>
        <w:pStyle w:val="Balk2"/>
        <w:tabs>
          <w:tab w:val="clear" w:pos="4619"/>
          <w:tab w:val="num" w:pos="426"/>
        </w:tabs>
        <w:ind w:hanging="4619"/>
        <w:rPr>
          <w:lang w:val="en-US"/>
        </w:rPr>
      </w:pPr>
      <w:bookmarkStart w:id="84" w:name="_Toc42612567"/>
      <w:r w:rsidRPr="0003725F">
        <w:rPr>
          <w:caps w:val="0"/>
          <w:lang w:val="en-US"/>
        </w:rPr>
        <w:t>CPU Speed</w:t>
      </w:r>
      <w:bookmarkEnd w:id="84"/>
    </w:p>
    <w:p w14:paraId="22518576" w14:textId="3EA11E4F" w:rsidR="00C1540A" w:rsidRPr="0003725F" w:rsidRDefault="00C1540A" w:rsidP="00C1540A">
      <w:pPr>
        <w:spacing w:before="240" w:line="360" w:lineRule="auto"/>
        <w:jc w:val="both"/>
      </w:pPr>
      <w:r w:rsidRPr="0003725F">
        <w:t>Figure 4.4 shows that when Method B is used, the processor speed is higher, and the processor is used more. It is seen that this method is not preferred in terms of performance. The ability of multiple microservices to work with pipelines simultaneously plays an important role in influencing such performance. However, it can be used when running multiple files simultaneously. If multiple runtime services are needed, it would be better to use an individual container for each sensor. It provides the flexibility to maintain service without touching other services.</w:t>
      </w:r>
    </w:p>
    <w:p w14:paraId="0BC6ABA1" w14:textId="10C97112" w:rsidR="002465AB" w:rsidRPr="0003725F" w:rsidRDefault="002465AB" w:rsidP="005970DC">
      <w:pPr>
        <w:keepNext/>
        <w:spacing w:before="240" w:line="360" w:lineRule="auto"/>
        <w:jc w:val="both"/>
      </w:pPr>
      <w:r w:rsidRPr="0003725F">
        <w:rPr>
          <w:noProof/>
        </w:rPr>
        <w:drawing>
          <wp:inline distT="0" distB="0" distL="0" distR="0" wp14:anchorId="1B037E08" wp14:editId="3AA09A15">
            <wp:extent cx="5791835" cy="1991360"/>
            <wp:effectExtent l="0" t="0" r="18415" b="8890"/>
            <wp:docPr id="21" name="Grafik 21">
              <a:extLst xmlns:a="http://schemas.openxmlformats.org/drawingml/2006/main">
                <a:ext uri="{FF2B5EF4-FFF2-40B4-BE49-F238E27FC236}">
                  <a16:creationId xmlns:a16="http://schemas.microsoft.com/office/drawing/2014/main" id="{26116BD4-22B2-45B1-96C6-98FEC48D1C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4EFD97F" w14:textId="4A6B3E1F" w:rsidR="00A5143C" w:rsidRPr="0003725F" w:rsidRDefault="005970DC" w:rsidP="005970DC">
      <w:pPr>
        <w:pStyle w:val="ResimYazs"/>
        <w:spacing w:line="360" w:lineRule="auto"/>
        <w:jc w:val="center"/>
      </w:pPr>
      <w:bookmarkStart w:id="85" w:name="_Toc42608962"/>
      <w:r w:rsidRPr="0003725F">
        <w:t xml:space="preserve">Figure 4. </w:t>
      </w:r>
      <w:r w:rsidR="00AB1F52">
        <w:fldChar w:fldCharType="begin"/>
      </w:r>
      <w:r w:rsidR="00AB1F52">
        <w:instrText xml:space="preserve"> SEQ Figure_4. \* ARABIC </w:instrText>
      </w:r>
      <w:r w:rsidR="00AB1F52">
        <w:fldChar w:fldCharType="separate"/>
      </w:r>
      <w:r w:rsidR="00A03F16" w:rsidRPr="0003725F">
        <w:t>4</w:t>
      </w:r>
      <w:r w:rsidR="00AB1F52">
        <w:fldChar w:fldCharType="end"/>
      </w:r>
      <w:r w:rsidRPr="0003725F">
        <w:t>: Comparison with the proposed methods (CPU Speed MHz)</w:t>
      </w:r>
      <w:bookmarkEnd w:id="85"/>
    </w:p>
    <w:p w14:paraId="0FB8EDA2" w14:textId="6D060BCF" w:rsidR="00B07E24" w:rsidRPr="0003725F" w:rsidRDefault="00B07E24" w:rsidP="00D55C0D">
      <w:pPr>
        <w:spacing w:before="240" w:line="360" w:lineRule="auto"/>
        <w:jc w:val="both"/>
      </w:pPr>
      <w:r w:rsidRPr="0003725F">
        <w:t xml:space="preserve">Apart from that, Method A and Method C do not show any difference in performance and processor usage. Method C method has important advantages such as remote access and version updates. This allows remote management and version updates to solve problems seen in the </w:t>
      </w:r>
      <w:r w:rsidRPr="0003725F">
        <w:lastRenderedPageBreak/>
        <w:t xml:space="preserve">traditional method using </w:t>
      </w:r>
      <w:r w:rsidR="00885189" w:rsidRPr="0003725F">
        <w:t xml:space="preserve">the </w:t>
      </w:r>
      <w:r w:rsidRPr="0003725F">
        <w:t xml:space="preserve">Method C method without causing degradation of performance management. </w:t>
      </w:r>
    </w:p>
    <w:p w14:paraId="0780C7E1" w14:textId="697B6019" w:rsidR="001E70D7" w:rsidRPr="0003725F" w:rsidRDefault="004B35AA" w:rsidP="00D55C0D">
      <w:pPr>
        <w:spacing w:before="240" w:line="360" w:lineRule="auto"/>
        <w:jc w:val="both"/>
      </w:pPr>
      <w:r w:rsidRPr="0003725F">
        <w:t xml:space="preserve">CPU speeds (MHz), Method B and </w:t>
      </w:r>
      <w:r w:rsidR="002D1E45" w:rsidRPr="0003725F">
        <w:t xml:space="preserve">Method </w:t>
      </w:r>
      <w:r w:rsidRPr="0003725F">
        <w:t>C measurement of Method A are given in Figure 4.4. These test results show that, as with the CPU Usage test, the container structure is affected only when more than one container is running at a time.</w:t>
      </w:r>
    </w:p>
    <w:p w14:paraId="3D2293BF" w14:textId="30C11D1A" w:rsidR="00C047A5" w:rsidRPr="0003725F" w:rsidRDefault="00C047A5" w:rsidP="00C047A5">
      <w:pPr>
        <w:pStyle w:val="Balk2"/>
        <w:tabs>
          <w:tab w:val="clear" w:pos="4619"/>
          <w:tab w:val="num" w:pos="426"/>
        </w:tabs>
        <w:ind w:hanging="4619"/>
        <w:rPr>
          <w:lang w:val="en-US"/>
        </w:rPr>
      </w:pPr>
      <w:bookmarkStart w:id="86" w:name="_Toc42612568"/>
      <w:r w:rsidRPr="0003725F">
        <w:rPr>
          <w:caps w:val="0"/>
          <w:lang w:val="en-US"/>
        </w:rPr>
        <w:t>Network Bandwidth</w:t>
      </w:r>
      <w:bookmarkEnd w:id="86"/>
    </w:p>
    <w:p w14:paraId="4189BF38" w14:textId="40AADF70" w:rsidR="002A56EA" w:rsidRPr="0003725F" w:rsidRDefault="002A56EA" w:rsidP="002A56EA">
      <w:pPr>
        <w:spacing w:before="240" w:after="240" w:line="360" w:lineRule="auto"/>
        <w:jc w:val="both"/>
        <w:rPr>
          <w:b/>
          <w:bCs/>
          <w:caps/>
        </w:rPr>
      </w:pPr>
      <w:r w:rsidRPr="0003725F">
        <w:t xml:space="preserve">No change in bandwidth was observed for each method tested. As seen in Figure 4.5, the average 6-second Network Bandwidth values of each method were calculated together. Docker containers have minimized bandwidth usage thanks to its infrastructure. </w:t>
      </w:r>
    </w:p>
    <w:p w14:paraId="1CF6B5A7" w14:textId="08A1C792" w:rsidR="005970DC" w:rsidRPr="0003725F" w:rsidRDefault="00787EBC" w:rsidP="005970DC">
      <w:pPr>
        <w:keepNext/>
        <w:spacing w:before="240" w:line="360" w:lineRule="auto"/>
        <w:jc w:val="both"/>
      </w:pPr>
      <w:r w:rsidRPr="0003725F">
        <w:rPr>
          <w:noProof/>
        </w:rPr>
        <w:drawing>
          <wp:inline distT="0" distB="0" distL="0" distR="0" wp14:anchorId="49D9A7AC" wp14:editId="4171F40C">
            <wp:extent cx="5791835" cy="2006600"/>
            <wp:effectExtent l="0" t="0" r="18415" b="12700"/>
            <wp:docPr id="25" name="Grafik 25">
              <a:extLst xmlns:a="http://schemas.openxmlformats.org/drawingml/2006/main">
                <a:ext uri="{FF2B5EF4-FFF2-40B4-BE49-F238E27FC236}">
                  <a16:creationId xmlns:a16="http://schemas.microsoft.com/office/drawing/2014/main" id="{BDFB3ABF-04BE-4A43-9E80-D2089B67DF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280A4FA" w14:textId="2D7D2408" w:rsidR="00FD649A" w:rsidRPr="0003725F" w:rsidRDefault="005970DC" w:rsidP="00B36535">
      <w:pPr>
        <w:pStyle w:val="ResimYazs"/>
        <w:spacing w:line="360" w:lineRule="auto"/>
        <w:jc w:val="center"/>
      </w:pPr>
      <w:bookmarkStart w:id="87" w:name="_Toc42608963"/>
      <w:r w:rsidRPr="0003725F">
        <w:t xml:space="preserve">Figure 4. </w:t>
      </w:r>
      <w:r w:rsidR="00AB1F52">
        <w:fldChar w:fldCharType="begin"/>
      </w:r>
      <w:r w:rsidR="00AB1F52">
        <w:instrText xml:space="preserve"> SEQ Figure_4. \* ARABIC </w:instrText>
      </w:r>
      <w:r w:rsidR="00AB1F52">
        <w:fldChar w:fldCharType="separate"/>
      </w:r>
      <w:r w:rsidR="00A03F16" w:rsidRPr="0003725F">
        <w:t>5</w:t>
      </w:r>
      <w:r w:rsidR="00AB1F52">
        <w:fldChar w:fldCharType="end"/>
      </w:r>
      <w:r w:rsidRPr="0003725F">
        <w:t>: Overall Network Bandwidth</w:t>
      </w:r>
      <w:r w:rsidR="00366697" w:rsidRPr="0003725F">
        <w:t xml:space="preserve"> </w:t>
      </w:r>
      <w:r w:rsidR="001637EF" w:rsidRPr="0003725F">
        <w:t>(Kbps)</w:t>
      </w:r>
      <w:bookmarkEnd w:id="87"/>
    </w:p>
    <w:p w14:paraId="11268A4C" w14:textId="5473572D" w:rsidR="003258A0" w:rsidRPr="0003725F" w:rsidRDefault="003258A0" w:rsidP="0013213C">
      <w:pPr>
        <w:pStyle w:val="Balk2"/>
        <w:tabs>
          <w:tab w:val="clear" w:pos="4619"/>
          <w:tab w:val="num" w:pos="426"/>
        </w:tabs>
        <w:ind w:hanging="4619"/>
        <w:rPr>
          <w:lang w:val="en-US"/>
        </w:rPr>
      </w:pPr>
      <w:bookmarkStart w:id="88" w:name="_Toc42612569"/>
      <w:r w:rsidRPr="0003725F">
        <w:rPr>
          <w:caps w:val="0"/>
          <w:lang w:val="en-US"/>
        </w:rPr>
        <w:t>CPU Temperature</w:t>
      </w:r>
      <w:bookmarkEnd w:id="88"/>
    </w:p>
    <w:p w14:paraId="34DC1F53" w14:textId="44D18445" w:rsidR="001240FA" w:rsidRPr="0003725F" w:rsidRDefault="001240FA" w:rsidP="001240FA">
      <w:pPr>
        <w:spacing w:before="240" w:after="240" w:line="360" w:lineRule="auto"/>
        <w:jc w:val="both"/>
      </w:pPr>
      <w:r w:rsidRPr="0003725F">
        <w:t xml:space="preserve">Temperature is one of the biggest challenges of IoT devices. When the methods used in this study are tested, the average temperature values are shown in Figure 4.6. When each method is used for approximately one minute, the average temperature values are 45.81 ° C in Method A, 45.87 ° C in Method B and 45.74 ° C in </w:t>
      </w:r>
      <w:r w:rsidR="00FA038E" w:rsidRPr="0003725F">
        <w:t>M</w:t>
      </w:r>
      <w:r w:rsidRPr="0003725F">
        <w:t>ethod C. In terms of performance, Method B has a higher probability of heating, as it tears the device more. Temperature is an important consideration.</w:t>
      </w:r>
    </w:p>
    <w:p w14:paraId="4E6955A9" w14:textId="542EFFCE" w:rsidR="005970DC" w:rsidRPr="0003725F" w:rsidRDefault="00EC1438" w:rsidP="001805EF">
      <w:pPr>
        <w:keepNext/>
        <w:spacing w:after="240"/>
      </w:pPr>
      <w:r w:rsidRPr="0003725F">
        <w:rPr>
          <w:noProof/>
        </w:rPr>
        <w:lastRenderedPageBreak/>
        <w:drawing>
          <wp:inline distT="0" distB="0" distL="0" distR="0" wp14:anchorId="2A186950" wp14:editId="00C2FEB8">
            <wp:extent cx="5791835" cy="1983740"/>
            <wp:effectExtent l="0" t="0" r="18415" b="16510"/>
            <wp:docPr id="15" name="Grafik 15">
              <a:extLst xmlns:a="http://schemas.openxmlformats.org/drawingml/2006/main">
                <a:ext uri="{FF2B5EF4-FFF2-40B4-BE49-F238E27FC236}">
                  <a16:creationId xmlns:a16="http://schemas.microsoft.com/office/drawing/2014/main" id="{137FC40F-A926-4034-AA4B-126984946A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DD0B409" w14:textId="72F78A29" w:rsidR="00C45112" w:rsidRPr="0003725F" w:rsidRDefault="005970DC" w:rsidP="00DC554F">
      <w:pPr>
        <w:pStyle w:val="ResimYazs"/>
        <w:spacing w:line="360" w:lineRule="auto"/>
        <w:jc w:val="center"/>
        <w:rPr>
          <w:caps/>
        </w:rPr>
      </w:pPr>
      <w:bookmarkStart w:id="89" w:name="_Toc42608964"/>
      <w:r w:rsidRPr="0003725F">
        <w:t xml:space="preserve">Figure 4. </w:t>
      </w:r>
      <w:r w:rsidR="00AB1F52">
        <w:fldChar w:fldCharType="begin"/>
      </w:r>
      <w:r w:rsidR="00AB1F52">
        <w:instrText xml:space="preserve"> SEQ Figure_4. \* ARABIC </w:instrText>
      </w:r>
      <w:r w:rsidR="00AB1F52">
        <w:fldChar w:fldCharType="separate"/>
      </w:r>
      <w:r w:rsidR="00A03F16" w:rsidRPr="0003725F">
        <w:t>6</w:t>
      </w:r>
      <w:r w:rsidR="00AB1F52">
        <w:fldChar w:fldCharType="end"/>
      </w:r>
      <w:r w:rsidRPr="0003725F">
        <w:t>: CPU Temperature</w:t>
      </w:r>
      <w:r w:rsidR="001C4426" w:rsidRPr="0003725F">
        <w:t xml:space="preserve"> (°C)</w:t>
      </w:r>
      <w:bookmarkEnd w:id="89"/>
    </w:p>
    <w:p w14:paraId="2361C201" w14:textId="77777777" w:rsidR="00625F87" w:rsidRPr="0003725F" w:rsidRDefault="00625F87">
      <w:r w:rsidRPr="0003725F">
        <w:br w:type="page"/>
      </w:r>
    </w:p>
    <w:p w14:paraId="5862C009" w14:textId="77777777" w:rsidR="00252E21" w:rsidRPr="0003725F" w:rsidRDefault="00A41AB0" w:rsidP="005F1D48">
      <w:pPr>
        <w:pStyle w:val="Balk1"/>
        <w:numPr>
          <w:ilvl w:val="0"/>
          <w:numId w:val="6"/>
        </w:numPr>
        <w:spacing w:before="720" w:after="240"/>
      </w:pPr>
      <w:bookmarkStart w:id="90" w:name="_Toc42612570"/>
      <w:r w:rsidRPr="0003725F">
        <w:rPr>
          <w:caps w:val="0"/>
        </w:rPr>
        <w:lastRenderedPageBreak/>
        <w:t>DISCUSSION</w:t>
      </w:r>
      <w:bookmarkEnd w:id="90"/>
    </w:p>
    <w:p w14:paraId="60A2E6B6" w14:textId="30E8A3F2" w:rsidR="00777B5C" w:rsidRPr="0003725F" w:rsidRDefault="00E528B2" w:rsidP="0059270D">
      <w:pPr>
        <w:spacing w:line="360" w:lineRule="auto"/>
        <w:jc w:val="both"/>
      </w:pPr>
      <w:r w:rsidRPr="0003725F">
        <w:t>Single Board Computers is a computer</w:t>
      </w:r>
      <w:r w:rsidR="006C6B42" w:rsidRPr="0003725F">
        <w:t xml:space="preserve"> </w:t>
      </w:r>
      <w:r w:rsidRPr="0003725F">
        <w:t>containing memory, microprocessor, input</w:t>
      </w:r>
      <w:r w:rsidR="00402CE2" w:rsidRPr="0003725F">
        <w:t>/</w:t>
      </w:r>
      <w:r w:rsidRPr="0003725F">
        <w:t>output</w:t>
      </w:r>
      <w:r w:rsidR="00402CE2" w:rsidRPr="0003725F">
        <w:t>,</w:t>
      </w:r>
      <w:r w:rsidRPr="0003725F">
        <w:t xml:space="preserve"> and all other necessary features of a circuit board. These devices can usually be easily connected to the systems. It can work regardless of </w:t>
      </w:r>
      <w:r w:rsidR="00402CE2" w:rsidRPr="0003725F">
        <w:t xml:space="preserve">the </w:t>
      </w:r>
      <w:r w:rsidRPr="0003725F">
        <w:t xml:space="preserve">working environment and process. It does not require the developer to have a comprehensive programming experience as it is intended for the younger generation to learn about programming. Usually, Python programming </w:t>
      </w:r>
      <w:r w:rsidR="00F164AF" w:rsidRPr="0003725F">
        <w:t>language,</w:t>
      </w:r>
      <w:r w:rsidRPr="0003725F">
        <w:t xml:space="preserve"> which is less complex than existing languages, is used. For example, it allows concepts to be written using fewer lines. In addition, SBCs allow new ideas to be tried and turned into something completely different. SD cards on the device can be changed easily, so there is no need to spend a lot of time to reinstall the software. These devices are perfect for adaptive technologies. For example, prototype embedded systems and digital jukeboxes can be easily made using this device. These devices can create complex and effective products more economically. Nick Heath’s [</w:t>
      </w:r>
      <w:r w:rsidR="00BF2B17" w:rsidRPr="0003725F">
        <w:t>31</w:t>
      </w:r>
      <w:r w:rsidRPr="0003725F">
        <w:t>], SBCs like Raspberry Pi, testing firewall designs It creates a low</w:t>
      </w:r>
      <w:r w:rsidR="00402CE2" w:rsidRPr="0003725F">
        <w:t>-</w:t>
      </w:r>
      <w:r w:rsidRPr="0003725F">
        <w:t xml:space="preserve">cost solution for such processes. </w:t>
      </w:r>
      <w:r w:rsidR="00402CE2" w:rsidRPr="0003725F">
        <w:t>Besides</w:t>
      </w:r>
      <w:r w:rsidRPr="0003725F">
        <w:t xml:space="preserve">, SBCs are successful in energy saving, easy to recycle, unlike large servers that require a lot of energy and cooling systems, they emit very little emissions. SBCs generally provide less performance than standard computers, although they can also be used as personal computers where daily operations can be performed. SBC's being low cost, </w:t>
      </w:r>
      <w:r w:rsidR="002D22DB" w:rsidRPr="0003725F">
        <w:t>small</w:t>
      </w:r>
      <w:r w:rsidRPr="0003725F">
        <w:t>, running like a server, performing different tasks, easily connecting to other hardware provide advantages over normal computers. However, even though SBCs can perform different tasks, they have some limitations for hardware reasons. It is not compatible with some popular operating systems such as x86-based Linux and Windows. This incompatibility requires the use of open</w:t>
      </w:r>
      <w:r w:rsidR="00402CE2" w:rsidRPr="0003725F">
        <w:t>-</w:t>
      </w:r>
      <w:r w:rsidRPr="0003725F">
        <w:t>source</w:t>
      </w:r>
      <w:r w:rsidR="00F00FED" w:rsidRPr="0003725F">
        <w:t xml:space="preserve"> operating systems</w:t>
      </w:r>
      <w:r w:rsidRPr="0003725F">
        <w:t xml:space="preserve"> such as </w:t>
      </w:r>
      <w:r w:rsidR="00F00FED" w:rsidRPr="0003725F">
        <w:t xml:space="preserve">Linux-based </w:t>
      </w:r>
      <w:r w:rsidRPr="0003725F">
        <w:t xml:space="preserve">Debian. As seen in Table 3.1 above, the lack of a Wi-Fi module on the device may make it necessary to connect via Ethernet only. </w:t>
      </w:r>
      <w:r w:rsidR="00402CE2" w:rsidRPr="0003725F">
        <w:t>Also</w:t>
      </w:r>
      <w:r w:rsidRPr="0003725F">
        <w:t xml:space="preserve">, low download speed and processor performance may cause interactive multitasking. Additional accessories such as USB power supply, SD card, keyboard, mouse, HDMI cable, Ethernet cable are needed for the use of these devices. Connecting the pins incorrectly can damage the device as there is no fuse protection. As with the Arduino device, GPIO pins do not have the ability to convert analog data to digital data. Therefore, when it is necessary to increase the reliability of the data coming from the sensor to the device, it is more efficient to work with analog signals. To convert digital signals to analog signals, it is necessary to have Analog </w:t>
      </w:r>
      <w:r w:rsidR="008F4853" w:rsidRPr="0003725F">
        <w:t>to</w:t>
      </w:r>
      <w:r w:rsidRPr="0003725F">
        <w:t xml:space="preserve"> Digital Converter.</w:t>
      </w:r>
    </w:p>
    <w:p w14:paraId="2171D47C" w14:textId="4D72E33A" w:rsidR="00090EDC" w:rsidRPr="0003725F" w:rsidRDefault="00090EDC" w:rsidP="00090EDC">
      <w:pPr>
        <w:spacing w:before="240" w:line="360" w:lineRule="auto"/>
        <w:jc w:val="both"/>
      </w:pPr>
      <w:r w:rsidRPr="0003725F">
        <w:lastRenderedPageBreak/>
        <w:t>When using SBC devices, the user or developer must be physically on the same network to connect to the device. This restriction poses a major disadvantage for developers, especially in version update situations. This project was carried out to program SBC devices remotely using Docker container infrastructure, to update versions, to perform maintenance and tests. Docker is an application virtualization platform that uses the container structure. The Docker container image is the software package required for an application to work. The container infrastructure and operating system are independent, light</w:t>
      </w:r>
      <w:r w:rsidR="00801BEF" w:rsidRPr="0003725F">
        <w:t>,</w:t>
      </w:r>
      <w:r w:rsidRPr="0003725F">
        <w:t xml:space="preserve"> and executable. In this way, it can work on every operating system by overcoming Linux and Windows conflict. Before container technology, VMs were used to host applications. When using the VM structure, even a network simulation can be made by dividing a large server into multiple virtual machines. Having virtual machines requires installing and updating the operating system of each</w:t>
      </w:r>
      <w:r w:rsidR="008A5B88" w:rsidRPr="0003725F">
        <w:t xml:space="preserve"> virtual machine</w:t>
      </w:r>
      <w:r w:rsidRPr="0003725F">
        <w:t>, as well as having operating system licenses. However, container technology gives a much better level of abstraction than VMs. Containers operate at the application layer. More than one container can work on the same machine and since they do not contain an advanced operating system, they take up less space than VMs. Other advantages of containers are low resource consumption, fast preloading, work in any environment, facilitate microservice management. Also, the container is a reliable platform. Each container operates in its own namespace and all containers use the same kernel to manage their domain names. However, since there is no full operating system, unsafe systems housed in containers can be captured by hackers. Since containers use the same core, situations</w:t>
      </w:r>
      <w:r w:rsidR="000506A2" w:rsidRPr="0003725F">
        <w:t xml:space="preserve"> where complete insulation is not present,</w:t>
      </w:r>
      <w:r w:rsidRPr="0003725F">
        <w:t xml:space="preserve"> can pose a risk.</w:t>
      </w:r>
    </w:p>
    <w:p w14:paraId="601A89A0" w14:textId="5B640103" w:rsidR="00090EDC" w:rsidRPr="0003725F" w:rsidRDefault="00090EDC" w:rsidP="00DD5B1E">
      <w:pPr>
        <w:spacing w:before="240" w:line="360" w:lineRule="auto"/>
        <w:jc w:val="both"/>
      </w:pPr>
      <w:r w:rsidRPr="0003725F">
        <w:t>If the right cloud platform can be chosen, virtualization technologies such as Docker can be eliminated using the PaaS structure. Some cloud platforms still do not support Linux or Windows operating systems locally, but the workspace can be prepared with the container structure and moved to the cloud platform. The gradual connection of automation processes with SBC cards allows IoT, Docker</w:t>
      </w:r>
      <w:r w:rsidR="00495E31" w:rsidRPr="0003725F">
        <w:t>,</w:t>
      </w:r>
      <w:r w:rsidRPr="0003725F">
        <w:t xml:space="preserve"> and Cloud structure to come together more.</w:t>
      </w:r>
    </w:p>
    <w:p w14:paraId="6738D6DD" w14:textId="3A0A8B68" w:rsidR="00176D11" w:rsidRPr="0003725F" w:rsidRDefault="00176D11" w:rsidP="00176D11">
      <w:pPr>
        <w:spacing w:before="240" w:line="360" w:lineRule="auto"/>
        <w:jc w:val="both"/>
      </w:pPr>
      <w:r w:rsidRPr="0003725F">
        <w:t xml:space="preserve">In the project, the Docker container structure was compared in two different ways, compared to the situation used without Docker. Method A, the first method without Docker virtualization technology, was created to set standards for device testing. </w:t>
      </w:r>
      <w:r w:rsidR="00495E31" w:rsidRPr="0003725F">
        <w:t>The o</w:t>
      </w:r>
      <w:r w:rsidRPr="0003725F">
        <w:t xml:space="preserve">perating system, Python and its libraries have been installed on the Orange Pi Zero device so that seven different sensors can </w:t>
      </w:r>
      <w:r w:rsidRPr="0003725F">
        <w:lastRenderedPageBreak/>
        <w:t>work. As a result of performance tests, CPU Utilization value was observed as maximum 0.03%, minimum 0.01%, average 0.01%, CPU Speed ​​average 480Mhz</w:t>
      </w:r>
      <w:r w:rsidR="00495E31" w:rsidRPr="0003725F">
        <w:t>,</w:t>
      </w:r>
      <w:r w:rsidRPr="0003725F">
        <w:t xml:space="preserve"> and temperature average 45.8 degrees Celsius. In Method B, which is the first method using </w:t>
      </w:r>
      <w:r w:rsidR="00495E31" w:rsidRPr="0003725F">
        <w:t xml:space="preserve">the </w:t>
      </w:r>
      <w:r w:rsidRPr="0003725F">
        <w:t xml:space="preserve">Docker container, seven different containers were created for seven different sensors. This method is important for updating or changing microservices regardless of stopping. In terms of usage, it tired the device, its temperature </w:t>
      </w:r>
      <w:r w:rsidR="00585F61" w:rsidRPr="0003725F">
        <w:t>increased,</w:t>
      </w:r>
      <w:r w:rsidRPr="0003725F">
        <w:t xml:space="preserve"> and its performance decreased. According to test results, CPU Utilization value is maximum 0.27%, minimum 0.01%, average 0.05%, CPU Speed ​​is 3 times higher than </w:t>
      </w:r>
      <w:r w:rsidR="00495E31" w:rsidRPr="0003725F">
        <w:t xml:space="preserve">the </w:t>
      </w:r>
      <w:r w:rsidRPr="0003725F">
        <w:t xml:space="preserve">standard value, it has increased from minimum 480Mhz speed to maximum 1008Mhz speed, </w:t>
      </w:r>
      <w:r w:rsidR="00DA43CC">
        <w:t xml:space="preserve">the </w:t>
      </w:r>
      <w:r w:rsidRPr="0003725F">
        <w:t xml:space="preserve">average temperature has been 45.9 degrees Celsius. In Method C, the second method using the Docker container, a single container was created for seven different sensors. This method provides </w:t>
      </w:r>
      <w:r w:rsidR="00DA43CC">
        <w:t xml:space="preserve">an </w:t>
      </w:r>
      <w:r w:rsidRPr="0003725F">
        <w:t>advantage in terms of performance but prevents the independence of microservices. According to the test results, CPU Utilization maximum 0.03%, minimum 0.01%, average 0.01%, CPU Speed ​​is only once faster than the standard state, showing 648Mhz. The average temperature of the device was observed a</w:t>
      </w:r>
      <w:r w:rsidR="00DA43CC">
        <w:t>t</w:t>
      </w:r>
      <w:r w:rsidRPr="0003725F">
        <w:t xml:space="preserve"> 46.2 degrees Celsius. According to the results of the network bandwidth test, using the Docker structure did not cause a change.</w:t>
      </w:r>
    </w:p>
    <w:p w14:paraId="5D15002C" w14:textId="4AEC4431" w:rsidR="00E51D19" w:rsidRDefault="00176D11" w:rsidP="00176D11">
      <w:pPr>
        <w:spacing w:before="240" w:line="360" w:lineRule="auto"/>
        <w:jc w:val="both"/>
      </w:pPr>
      <w:r w:rsidRPr="0003725F">
        <w:t>Developing and updating the desired modules without affecting the running modules can ensure that the low CPU performance is ignored. According to the conclusions made based on the test results, it is recommended to use hardware-optimized versions of SBC devices in studies where microservices will be used with Docker. Docker virtualization technology provides an indispensable advantage for the installation and use of development environments for SBC devices.</w:t>
      </w:r>
    </w:p>
    <w:p w14:paraId="0C0735FB" w14:textId="77777777" w:rsidR="009A4DB0" w:rsidRDefault="009A4DB0">
      <w:pPr>
        <w:rPr>
          <w:b/>
          <w:bCs/>
          <w:sz w:val="20"/>
          <w:szCs w:val="20"/>
        </w:rPr>
      </w:pPr>
      <w:bookmarkStart w:id="91" w:name="_Toc42607435"/>
      <w:r>
        <w:br w:type="page"/>
      </w:r>
    </w:p>
    <w:p w14:paraId="22ABAAFB" w14:textId="30D59022" w:rsidR="00E51D19" w:rsidRPr="0003725F" w:rsidRDefault="00E51D19" w:rsidP="00E51D19">
      <w:pPr>
        <w:pStyle w:val="ResimYazs"/>
        <w:keepNext/>
        <w:jc w:val="center"/>
      </w:pPr>
      <w:r w:rsidRPr="0003725F">
        <w:lastRenderedPageBreak/>
        <w:t xml:space="preserve">Table 5. </w:t>
      </w:r>
      <w:r w:rsidR="00AB1F52">
        <w:fldChar w:fldCharType="begin"/>
      </w:r>
      <w:r w:rsidR="00AB1F52">
        <w:instrText xml:space="preserve"> SEQ Table_5. \* ARABIC </w:instrText>
      </w:r>
      <w:r w:rsidR="00AB1F52">
        <w:fldChar w:fldCharType="separate"/>
      </w:r>
      <w:r w:rsidRPr="0003725F">
        <w:t>1</w:t>
      </w:r>
      <w:r w:rsidR="00AB1F52">
        <w:fldChar w:fldCharType="end"/>
      </w:r>
      <w:r w:rsidRPr="0003725F">
        <w:t>: Advantages and Disadvantages of Methods</w:t>
      </w:r>
      <w:bookmarkEnd w:id="91"/>
    </w:p>
    <w:tbl>
      <w:tblPr>
        <w:tblStyle w:val="DzTablo3"/>
        <w:tblW w:w="9118" w:type="dxa"/>
        <w:tblLook w:val="04A0" w:firstRow="1" w:lastRow="0" w:firstColumn="1" w:lastColumn="0" w:noHBand="0" w:noVBand="1"/>
      </w:tblPr>
      <w:tblGrid>
        <w:gridCol w:w="2244"/>
        <w:gridCol w:w="2177"/>
        <w:gridCol w:w="2323"/>
        <w:gridCol w:w="2374"/>
      </w:tblGrid>
      <w:tr w:rsidR="00E51D19" w:rsidRPr="00985BBE" w14:paraId="3DCC0135" w14:textId="77777777" w:rsidTr="009D3EDD">
        <w:trPr>
          <w:cnfStyle w:val="100000000000" w:firstRow="1" w:lastRow="0" w:firstColumn="0" w:lastColumn="0" w:oddVBand="0" w:evenVBand="0" w:oddHBand="0" w:evenHBand="0" w:firstRowFirstColumn="0" w:firstRowLastColumn="0" w:lastRowFirstColumn="0" w:lastRowLastColumn="0"/>
          <w:trHeight w:val="425"/>
        </w:trPr>
        <w:tc>
          <w:tcPr>
            <w:cnfStyle w:val="001000000100" w:firstRow="0" w:lastRow="0" w:firstColumn="1" w:lastColumn="0" w:oddVBand="0" w:evenVBand="0" w:oddHBand="0" w:evenHBand="0" w:firstRowFirstColumn="1" w:firstRowLastColumn="0" w:lastRowFirstColumn="0" w:lastRowLastColumn="0"/>
            <w:tcW w:w="2244" w:type="dxa"/>
          </w:tcPr>
          <w:p w14:paraId="2ECB302F" w14:textId="77777777" w:rsidR="00E51D19" w:rsidRPr="00985BBE" w:rsidRDefault="00E51D19" w:rsidP="009D3EDD">
            <w:pPr>
              <w:spacing w:before="240" w:line="360" w:lineRule="auto"/>
              <w:jc w:val="both"/>
              <w:rPr>
                <w:b w:val="0"/>
                <w:bCs w:val="0"/>
              </w:rPr>
            </w:pPr>
          </w:p>
        </w:tc>
        <w:tc>
          <w:tcPr>
            <w:tcW w:w="2177" w:type="dxa"/>
          </w:tcPr>
          <w:p w14:paraId="44043C1D" w14:textId="77777777" w:rsidR="00E51D19" w:rsidRPr="00985BBE" w:rsidRDefault="00E51D19" w:rsidP="009D3EDD">
            <w:pPr>
              <w:spacing w:before="240" w:line="360"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985BBE">
              <w:rPr>
                <w:b w:val="0"/>
                <w:bCs w:val="0"/>
              </w:rPr>
              <w:t>Method A</w:t>
            </w:r>
          </w:p>
        </w:tc>
        <w:tc>
          <w:tcPr>
            <w:tcW w:w="2323" w:type="dxa"/>
          </w:tcPr>
          <w:p w14:paraId="7182F17C" w14:textId="77777777" w:rsidR="00E51D19" w:rsidRPr="00985BBE" w:rsidRDefault="00E51D19" w:rsidP="009D3EDD">
            <w:pPr>
              <w:spacing w:before="240" w:line="360"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985BBE">
              <w:rPr>
                <w:b w:val="0"/>
                <w:bCs w:val="0"/>
              </w:rPr>
              <w:t>Method B</w:t>
            </w:r>
          </w:p>
        </w:tc>
        <w:tc>
          <w:tcPr>
            <w:tcW w:w="2374" w:type="dxa"/>
          </w:tcPr>
          <w:p w14:paraId="477710CA" w14:textId="77777777" w:rsidR="00E51D19" w:rsidRPr="00985BBE" w:rsidRDefault="00E51D19" w:rsidP="009D3EDD">
            <w:pPr>
              <w:spacing w:before="240" w:line="360" w:lineRule="auto"/>
              <w:jc w:val="both"/>
              <w:cnfStyle w:val="100000000000" w:firstRow="1" w:lastRow="0" w:firstColumn="0" w:lastColumn="0" w:oddVBand="0" w:evenVBand="0" w:oddHBand="0" w:evenHBand="0" w:firstRowFirstColumn="0" w:firstRowLastColumn="0" w:lastRowFirstColumn="0" w:lastRowLastColumn="0"/>
              <w:rPr>
                <w:b w:val="0"/>
                <w:bCs w:val="0"/>
              </w:rPr>
            </w:pPr>
            <w:r w:rsidRPr="00985BBE">
              <w:rPr>
                <w:b w:val="0"/>
                <w:bCs w:val="0"/>
              </w:rPr>
              <w:t>Method C</w:t>
            </w:r>
          </w:p>
        </w:tc>
      </w:tr>
      <w:tr w:rsidR="00E51D19" w:rsidRPr="0003725F" w14:paraId="7F2CD9E1" w14:textId="77777777" w:rsidTr="009D3EDD">
        <w:trPr>
          <w:cnfStyle w:val="000000100000" w:firstRow="0" w:lastRow="0" w:firstColumn="0" w:lastColumn="0" w:oddVBand="0" w:evenVBand="0" w:oddHBand="1" w:evenHBand="0" w:firstRowFirstColumn="0" w:firstRowLastColumn="0" w:lastRowFirstColumn="0" w:lastRowLastColumn="0"/>
          <w:trHeight w:val="2259"/>
        </w:trPr>
        <w:tc>
          <w:tcPr>
            <w:cnfStyle w:val="001000000000" w:firstRow="0" w:lastRow="0" w:firstColumn="1" w:lastColumn="0" w:oddVBand="0" w:evenVBand="0" w:oddHBand="0" w:evenHBand="0" w:firstRowFirstColumn="0" w:firstRowLastColumn="0" w:lastRowFirstColumn="0" w:lastRowLastColumn="0"/>
            <w:tcW w:w="2244" w:type="dxa"/>
          </w:tcPr>
          <w:p w14:paraId="56571057" w14:textId="77777777" w:rsidR="00E51D19" w:rsidRPr="00985BBE" w:rsidRDefault="00E51D19" w:rsidP="009D3EDD">
            <w:pPr>
              <w:spacing w:before="240" w:line="360" w:lineRule="auto"/>
              <w:jc w:val="both"/>
              <w:rPr>
                <w:b w:val="0"/>
                <w:bCs w:val="0"/>
              </w:rPr>
            </w:pPr>
            <w:r w:rsidRPr="00985BBE">
              <w:rPr>
                <w:b w:val="0"/>
                <w:bCs w:val="0"/>
              </w:rPr>
              <w:t>Advantages</w:t>
            </w:r>
          </w:p>
        </w:tc>
        <w:tc>
          <w:tcPr>
            <w:tcW w:w="2177" w:type="dxa"/>
          </w:tcPr>
          <w:p w14:paraId="651ABB63" w14:textId="77777777" w:rsidR="00E51D19" w:rsidRPr="00985BBE" w:rsidRDefault="00E51D19" w:rsidP="009D3EDD">
            <w:pPr>
              <w:spacing w:before="240" w:line="360" w:lineRule="auto"/>
              <w:jc w:val="both"/>
              <w:cnfStyle w:val="000000100000" w:firstRow="0" w:lastRow="0" w:firstColumn="0" w:lastColumn="0" w:oddVBand="0" w:evenVBand="0" w:oddHBand="1" w:evenHBand="0" w:firstRowFirstColumn="0" w:firstRowLastColumn="0" w:lastRowFirstColumn="0" w:lastRowLastColumn="0"/>
            </w:pPr>
            <w:r w:rsidRPr="00985BBE">
              <w:t>The simplest method for beginners.</w:t>
            </w:r>
          </w:p>
          <w:p w14:paraId="4D93A060" w14:textId="77777777" w:rsidR="00E51D19" w:rsidRPr="00985BBE" w:rsidRDefault="00E51D19" w:rsidP="009D3EDD">
            <w:pPr>
              <w:spacing w:before="240" w:line="360" w:lineRule="auto"/>
              <w:jc w:val="both"/>
              <w:cnfStyle w:val="000000100000" w:firstRow="0" w:lastRow="0" w:firstColumn="0" w:lastColumn="0" w:oddVBand="0" w:evenVBand="0" w:oddHBand="1" w:evenHBand="0" w:firstRowFirstColumn="0" w:firstRowLastColumn="0" w:lastRowFirstColumn="0" w:lastRowLastColumn="0"/>
            </w:pPr>
          </w:p>
        </w:tc>
        <w:tc>
          <w:tcPr>
            <w:tcW w:w="2323" w:type="dxa"/>
          </w:tcPr>
          <w:p w14:paraId="337C73CB" w14:textId="77777777" w:rsidR="00E51D19" w:rsidRPr="00985BBE" w:rsidRDefault="00E51D19" w:rsidP="009D3EDD">
            <w:pPr>
              <w:spacing w:before="240" w:line="360" w:lineRule="auto"/>
              <w:jc w:val="both"/>
              <w:cnfStyle w:val="000000100000" w:firstRow="0" w:lastRow="0" w:firstColumn="0" w:lastColumn="0" w:oddVBand="0" w:evenVBand="0" w:oddHBand="1" w:evenHBand="0" w:firstRowFirstColumn="0" w:firstRowLastColumn="0" w:lastRowFirstColumn="0" w:lastRowLastColumn="0"/>
            </w:pPr>
            <w:r w:rsidRPr="00985BBE">
              <w:t>Thanks to its modular structure, changes in one module do not affect other modules.</w:t>
            </w:r>
          </w:p>
        </w:tc>
        <w:tc>
          <w:tcPr>
            <w:tcW w:w="2374" w:type="dxa"/>
          </w:tcPr>
          <w:p w14:paraId="48730252" w14:textId="77777777" w:rsidR="00E51D19" w:rsidRPr="00985BBE" w:rsidRDefault="00E51D19" w:rsidP="009D3EDD">
            <w:pPr>
              <w:spacing w:before="240" w:line="360" w:lineRule="auto"/>
              <w:jc w:val="both"/>
              <w:cnfStyle w:val="000000100000" w:firstRow="0" w:lastRow="0" w:firstColumn="0" w:lastColumn="0" w:oddVBand="0" w:evenVBand="0" w:oddHBand="1" w:evenHBand="0" w:firstRowFirstColumn="0" w:firstRowLastColumn="0" w:lastRowFirstColumn="0" w:lastRowLastColumn="0"/>
            </w:pPr>
            <w:r w:rsidRPr="00985BBE">
              <w:t>Since all codes are run in a single container, it uses less source and provides high performance.</w:t>
            </w:r>
          </w:p>
        </w:tc>
      </w:tr>
      <w:tr w:rsidR="00E51D19" w:rsidRPr="00985BBE" w14:paraId="75310530" w14:textId="77777777" w:rsidTr="009D3EDD">
        <w:trPr>
          <w:trHeight w:val="2485"/>
        </w:trPr>
        <w:tc>
          <w:tcPr>
            <w:cnfStyle w:val="001000000000" w:firstRow="0" w:lastRow="0" w:firstColumn="1" w:lastColumn="0" w:oddVBand="0" w:evenVBand="0" w:oddHBand="0" w:evenHBand="0" w:firstRowFirstColumn="0" w:firstRowLastColumn="0" w:lastRowFirstColumn="0" w:lastRowLastColumn="0"/>
            <w:tcW w:w="2244" w:type="dxa"/>
          </w:tcPr>
          <w:p w14:paraId="76AF81A0" w14:textId="77777777" w:rsidR="00E51D19" w:rsidRPr="00985BBE" w:rsidRDefault="00E51D19" w:rsidP="009D3EDD">
            <w:pPr>
              <w:spacing w:before="240" w:line="360" w:lineRule="auto"/>
              <w:jc w:val="both"/>
              <w:rPr>
                <w:b w:val="0"/>
                <w:bCs w:val="0"/>
              </w:rPr>
            </w:pPr>
            <w:r w:rsidRPr="00985BBE">
              <w:rPr>
                <w:b w:val="0"/>
                <w:bCs w:val="0"/>
              </w:rPr>
              <w:t>Disadvantages</w:t>
            </w:r>
          </w:p>
          <w:p w14:paraId="460CBEC0" w14:textId="77777777" w:rsidR="00E51D19" w:rsidRPr="00985BBE" w:rsidRDefault="00E51D19" w:rsidP="009D3EDD">
            <w:pPr>
              <w:spacing w:before="240" w:line="360" w:lineRule="auto"/>
              <w:jc w:val="both"/>
              <w:rPr>
                <w:b w:val="0"/>
                <w:bCs w:val="0"/>
              </w:rPr>
            </w:pPr>
          </w:p>
        </w:tc>
        <w:tc>
          <w:tcPr>
            <w:tcW w:w="2177" w:type="dxa"/>
          </w:tcPr>
          <w:p w14:paraId="71FEADAE" w14:textId="77777777" w:rsidR="00E51D19" w:rsidRPr="00985BBE" w:rsidRDefault="00E51D19" w:rsidP="009D3EDD">
            <w:pPr>
              <w:spacing w:before="240" w:line="360" w:lineRule="auto"/>
              <w:jc w:val="both"/>
              <w:cnfStyle w:val="000000000000" w:firstRow="0" w:lastRow="0" w:firstColumn="0" w:lastColumn="0" w:oddVBand="0" w:evenVBand="0" w:oddHBand="0" w:evenHBand="0" w:firstRowFirstColumn="0" w:firstRowLastColumn="0" w:lastRowFirstColumn="0" w:lastRowLastColumn="0"/>
            </w:pPr>
            <w:r w:rsidRPr="00985BBE">
              <w:t>Not suitable for remote control and version update.</w:t>
            </w:r>
          </w:p>
        </w:tc>
        <w:tc>
          <w:tcPr>
            <w:tcW w:w="2323" w:type="dxa"/>
          </w:tcPr>
          <w:p w14:paraId="5259D58F" w14:textId="4192EEEC" w:rsidR="00E51D19" w:rsidRPr="00985BBE" w:rsidRDefault="00E51D19" w:rsidP="009D3EDD">
            <w:pPr>
              <w:spacing w:before="240" w:line="360" w:lineRule="auto"/>
              <w:jc w:val="both"/>
              <w:cnfStyle w:val="000000000000" w:firstRow="0" w:lastRow="0" w:firstColumn="0" w:lastColumn="0" w:oddVBand="0" w:evenVBand="0" w:oddHBand="0" w:evenHBand="0" w:firstRowFirstColumn="0" w:firstRowLastColumn="0" w:lastRowFirstColumn="0" w:lastRowLastColumn="0"/>
            </w:pPr>
            <w:r w:rsidRPr="00985BBE">
              <w:t>This method causes lower performance by using more source</w:t>
            </w:r>
            <w:r w:rsidR="00DA43CC">
              <w:t>s</w:t>
            </w:r>
            <w:r w:rsidRPr="00985BBE">
              <w:t xml:space="preserve"> due to the operation of more than one container.</w:t>
            </w:r>
          </w:p>
        </w:tc>
        <w:tc>
          <w:tcPr>
            <w:tcW w:w="2374" w:type="dxa"/>
          </w:tcPr>
          <w:p w14:paraId="5B62B7C6" w14:textId="77777777" w:rsidR="00E51D19" w:rsidRPr="00985BBE" w:rsidRDefault="00E51D19" w:rsidP="009D3EDD">
            <w:pPr>
              <w:spacing w:before="240" w:line="360" w:lineRule="auto"/>
              <w:jc w:val="both"/>
              <w:cnfStyle w:val="000000000000" w:firstRow="0" w:lastRow="0" w:firstColumn="0" w:lastColumn="0" w:oddVBand="0" w:evenVBand="0" w:oddHBand="0" w:evenHBand="0" w:firstRowFirstColumn="0" w:firstRowLastColumn="0" w:lastRowFirstColumn="0" w:lastRowLastColumn="0"/>
            </w:pPr>
            <w:r w:rsidRPr="00985BBE">
              <w:t>Since all codes are in a single container, all codes are affected when making changes to a code</w:t>
            </w:r>
          </w:p>
        </w:tc>
      </w:tr>
    </w:tbl>
    <w:p w14:paraId="25B4C30E" w14:textId="3CE49AEB" w:rsidR="00E51D19" w:rsidRPr="0003725F" w:rsidRDefault="00214D88" w:rsidP="00176D11">
      <w:pPr>
        <w:spacing w:before="240" w:line="360" w:lineRule="auto"/>
        <w:jc w:val="both"/>
      </w:pPr>
      <w:r>
        <w:t>Table 5.1 shows the advantages and disadvantages of proposed Methods.</w:t>
      </w:r>
    </w:p>
    <w:p w14:paraId="1AF7099C" w14:textId="046BA824" w:rsidR="00A41AB0" w:rsidRPr="0003725F" w:rsidRDefault="00A41AB0" w:rsidP="005F1D48">
      <w:pPr>
        <w:pStyle w:val="Balk1"/>
        <w:numPr>
          <w:ilvl w:val="0"/>
          <w:numId w:val="6"/>
        </w:numPr>
        <w:spacing w:before="720" w:after="240"/>
      </w:pPr>
      <w:r w:rsidRPr="0003725F">
        <w:br w:type="page"/>
      </w:r>
      <w:bookmarkStart w:id="92" w:name="_Toc42612571"/>
      <w:r w:rsidRPr="0003725F">
        <w:rPr>
          <w:caps w:val="0"/>
        </w:rPr>
        <w:lastRenderedPageBreak/>
        <w:t>CONCLUSIONS</w:t>
      </w:r>
      <w:bookmarkEnd w:id="92"/>
    </w:p>
    <w:p w14:paraId="759E3AEF" w14:textId="407BB914" w:rsidR="00CD6A27" w:rsidRPr="0003725F" w:rsidRDefault="00664875" w:rsidP="00C94839">
      <w:pPr>
        <w:spacing w:line="360" w:lineRule="auto"/>
        <w:jc w:val="both"/>
      </w:pPr>
      <w:r w:rsidRPr="0003725F">
        <w:t>T</w:t>
      </w:r>
      <w:r w:rsidR="00CD6A27" w:rsidRPr="0003725F">
        <w:t>o update or make some code changes for smart developer cards such as raspberry pi and orang</w:t>
      </w:r>
      <w:r w:rsidR="00EE5B76" w:rsidRPr="0003725F">
        <w:t>e</w:t>
      </w:r>
      <w:r w:rsidR="00CD6A27" w:rsidRPr="0003725F">
        <w:t xml:space="preserve"> pi, the project has been tested for the docker platform and the usage patterns used to remove the need to connect to the device each time. Virtualization technology, which has been popular in recent years and used mostly in servers, has many disadvantages. Therefore, docker technology, a new type of virtualization, helps solve many problems.</w:t>
      </w:r>
    </w:p>
    <w:p w14:paraId="28877031" w14:textId="3AA66A4D" w:rsidR="00CD6A27" w:rsidRPr="0003725F" w:rsidRDefault="006972F9" w:rsidP="00BC5C3F">
      <w:pPr>
        <w:spacing w:before="240" w:line="360" w:lineRule="auto"/>
        <w:jc w:val="both"/>
      </w:pPr>
      <w:r w:rsidRPr="0003725F">
        <w:t xml:space="preserve">In this study, three different usage methods were tested. </w:t>
      </w:r>
      <w:r w:rsidR="00CD6A27" w:rsidRPr="0003725F">
        <w:t>These methods are traditional, Individual Container Usage</w:t>
      </w:r>
      <w:r w:rsidR="00664875" w:rsidRPr="0003725F">
        <w:t>,</w:t>
      </w:r>
      <w:r w:rsidR="00CD6A27" w:rsidRPr="0003725F">
        <w:t xml:space="preserve"> and all in one. When a traditional method is desired to be changed and updated, it </w:t>
      </w:r>
      <w:proofErr w:type="gramStart"/>
      <w:r w:rsidR="00CD6A27" w:rsidRPr="0003725F">
        <w:t>has to</w:t>
      </w:r>
      <w:proofErr w:type="gramEnd"/>
      <w:r w:rsidR="00CD6A27" w:rsidRPr="0003725F">
        <w:t xml:space="preserve"> be connected to the device. In such cases, version update or code update is not possible as you need to connect the device with SSH on the same network, so this method of use is not efficient on IoT devices. </w:t>
      </w:r>
      <w:r w:rsidR="00F95B7E" w:rsidRPr="0003725F">
        <w:t>M</w:t>
      </w:r>
      <w:r w:rsidR="00CD6A27" w:rsidRPr="0003725F">
        <w:t xml:space="preserve">ethod </w:t>
      </w:r>
      <w:r w:rsidR="00F95B7E" w:rsidRPr="0003725F">
        <w:t xml:space="preserve">B </w:t>
      </w:r>
      <w:r w:rsidR="00CD6A27" w:rsidRPr="0003725F">
        <w:t xml:space="preserve">of use is the individual method. This method is not usable in terms of performance because each code file runs in separate containers. The last method is the all in one method. In this method, each code file is optimized and run on a single container. </w:t>
      </w:r>
      <w:r w:rsidR="00242C6D" w:rsidRPr="0003725F">
        <w:t xml:space="preserve">This method is equivalent in performance tests, but it is more advantageous compared to </w:t>
      </w:r>
      <w:r w:rsidR="00BA49DF" w:rsidRPr="0003725F">
        <w:t>M</w:t>
      </w:r>
      <w:r w:rsidR="00242C6D" w:rsidRPr="0003725F">
        <w:t xml:space="preserve">ethod </w:t>
      </w:r>
      <w:r w:rsidR="00BA49DF" w:rsidRPr="0003725F">
        <w:t xml:space="preserve">A </w:t>
      </w:r>
      <w:r w:rsidR="00242C6D" w:rsidRPr="0003725F">
        <w:t>in remote control and version update.</w:t>
      </w:r>
      <w:r w:rsidR="00CD6A27" w:rsidRPr="0003725F">
        <w:t xml:space="preserve"> It is a preferable technology in IoT devices due to its success in remote control and updating.</w:t>
      </w:r>
    </w:p>
    <w:p w14:paraId="00776DC1" w14:textId="4378EC98" w:rsidR="00A41AB0" w:rsidRPr="0003725F" w:rsidRDefault="003B0F0C" w:rsidP="00BC5C3F">
      <w:pPr>
        <w:spacing w:before="240" w:line="360" w:lineRule="auto"/>
        <w:jc w:val="both"/>
      </w:pPr>
      <w:r w:rsidRPr="0003725F">
        <w:t xml:space="preserve">Finally, in this study, three methods were </w:t>
      </w:r>
      <w:r w:rsidR="00CF04B5" w:rsidRPr="0003725F">
        <w:t>examined,</w:t>
      </w:r>
      <w:r w:rsidRPr="0003725F">
        <w:t xml:space="preserve"> and </w:t>
      </w:r>
      <w:r w:rsidR="00BA49DF" w:rsidRPr="0003725F">
        <w:t>M</w:t>
      </w:r>
      <w:r w:rsidRPr="0003725F">
        <w:t xml:space="preserve">ethod </w:t>
      </w:r>
      <w:r w:rsidR="00BA49DF" w:rsidRPr="0003725F">
        <w:t xml:space="preserve">C </w:t>
      </w:r>
      <w:r w:rsidRPr="0003725F">
        <w:t xml:space="preserve">is more comfortable than the other two methods and there is no difference in performance compared to </w:t>
      </w:r>
      <w:r w:rsidR="0013344C" w:rsidRPr="0003725F">
        <w:t>M</w:t>
      </w:r>
      <w:r w:rsidRPr="0003725F">
        <w:t>ethod</w:t>
      </w:r>
      <w:r w:rsidR="0013344C" w:rsidRPr="0003725F">
        <w:t xml:space="preserve"> A</w:t>
      </w:r>
      <w:r w:rsidRPr="0003725F">
        <w:t>.</w:t>
      </w:r>
      <w:r w:rsidR="00CD6A27" w:rsidRPr="0003725F">
        <w:t xml:space="preserve"> Therefore, </w:t>
      </w:r>
      <w:r w:rsidR="006318B0" w:rsidRPr="0003725F">
        <w:t>M</w:t>
      </w:r>
      <w:r w:rsidR="00CD6A27" w:rsidRPr="0003725F">
        <w:t xml:space="preserve">ethod </w:t>
      </w:r>
      <w:r w:rsidR="006318B0" w:rsidRPr="0003725F">
        <w:t xml:space="preserve">C </w:t>
      </w:r>
      <w:r w:rsidR="00CD6A27" w:rsidRPr="0003725F">
        <w:t>will meet many needs.</w:t>
      </w:r>
    </w:p>
    <w:p w14:paraId="00BA3BE4" w14:textId="77777777" w:rsidR="00A41AB0" w:rsidRPr="0003725F" w:rsidRDefault="00A41AB0" w:rsidP="00DC1292">
      <w:pPr>
        <w:pStyle w:val="Balk1"/>
        <w:spacing w:before="720" w:after="240"/>
        <w:ind w:left="360" w:hanging="360"/>
      </w:pPr>
      <w:r w:rsidRPr="0003725F">
        <w:br w:type="page"/>
      </w:r>
      <w:bookmarkStart w:id="93" w:name="_Hlk41572480"/>
      <w:bookmarkStart w:id="94" w:name="_Toc42612572"/>
      <w:r w:rsidRPr="0003725F">
        <w:lastRenderedPageBreak/>
        <w:t>REFERENCES</w:t>
      </w:r>
      <w:bookmarkEnd w:id="94"/>
    </w:p>
    <w:p w14:paraId="3CA1EF1A" w14:textId="78FB0948" w:rsidR="009D3384" w:rsidRPr="0003725F" w:rsidRDefault="00A70076" w:rsidP="005F1D48">
      <w:pPr>
        <w:pStyle w:val="ListeParagraf"/>
        <w:numPr>
          <w:ilvl w:val="0"/>
          <w:numId w:val="12"/>
        </w:numPr>
        <w:autoSpaceDE w:val="0"/>
        <w:autoSpaceDN w:val="0"/>
        <w:adjustRightInd w:val="0"/>
        <w:spacing w:line="360" w:lineRule="auto"/>
      </w:pPr>
      <w:r w:rsidRPr="0003725F">
        <w:t>https://www.docker.com/</w:t>
      </w:r>
    </w:p>
    <w:p w14:paraId="7F679CDC" w14:textId="77777777" w:rsidR="00C96BA3" w:rsidRPr="0003725F" w:rsidRDefault="00C96BA3" w:rsidP="005F1D48">
      <w:pPr>
        <w:pStyle w:val="ListeParagraf"/>
        <w:numPr>
          <w:ilvl w:val="0"/>
          <w:numId w:val="12"/>
        </w:numPr>
        <w:autoSpaceDE w:val="0"/>
        <w:autoSpaceDN w:val="0"/>
        <w:adjustRightInd w:val="0"/>
        <w:spacing w:line="360" w:lineRule="auto"/>
      </w:pPr>
      <w:r w:rsidRPr="0003725F">
        <w:t xml:space="preserve">Matthias </w:t>
      </w:r>
      <w:proofErr w:type="spellStart"/>
      <w:r w:rsidRPr="0003725F">
        <w:t>Kovatsch</w:t>
      </w:r>
      <w:proofErr w:type="spellEnd"/>
      <w:r w:rsidRPr="0003725F">
        <w:t xml:space="preserve">, Martin </w:t>
      </w:r>
      <w:proofErr w:type="spellStart"/>
      <w:r w:rsidRPr="0003725F">
        <w:t>Lanter</w:t>
      </w:r>
      <w:proofErr w:type="spellEnd"/>
      <w:r w:rsidRPr="0003725F">
        <w:t xml:space="preserve">, Simon </w:t>
      </w:r>
      <w:proofErr w:type="spellStart"/>
      <w:r w:rsidRPr="0003725F">
        <w:t>Duquennoy</w:t>
      </w:r>
      <w:proofErr w:type="spellEnd"/>
      <w:r w:rsidRPr="0003725F">
        <w:t>, (2012) Actinium: A RESTful Runtime Container for Scriptable Internet of Things Applications</w:t>
      </w:r>
    </w:p>
    <w:p w14:paraId="44F9A360" w14:textId="77777777" w:rsidR="00C96BA3" w:rsidRPr="0003725F" w:rsidRDefault="00C96BA3" w:rsidP="005F1D48">
      <w:pPr>
        <w:pStyle w:val="ListeParagraf"/>
        <w:numPr>
          <w:ilvl w:val="0"/>
          <w:numId w:val="12"/>
        </w:numPr>
        <w:autoSpaceDE w:val="0"/>
        <w:autoSpaceDN w:val="0"/>
        <w:adjustRightInd w:val="0"/>
        <w:spacing w:line="360" w:lineRule="auto"/>
      </w:pPr>
      <w:r w:rsidRPr="0003725F">
        <w:t xml:space="preserve">A. P. </w:t>
      </w:r>
      <w:proofErr w:type="spellStart"/>
      <w:r w:rsidRPr="0003725F">
        <w:t>Fournaris</w:t>
      </w:r>
      <w:proofErr w:type="spellEnd"/>
      <w:r w:rsidRPr="0003725F">
        <w:t xml:space="preserve">, S. </w:t>
      </w:r>
      <w:proofErr w:type="spellStart"/>
      <w:r w:rsidRPr="0003725F">
        <w:t>Giannoulis</w:t>
      </w:r>
      <w:proofErr w:type="spellEnd"/>
      <w:r w:rsidRPr="0003725F">
        <w:t xml:space="preserve"> and C. </w:t>
      </w:r>
      <w:proofErr w:type="spellStart"/>
      <w:r w:rsidRPr="0003725F">
        <w:t>Koulamas</w:t>
      </w:r>
      <w:proofErr w:type="spellEnd"/>
      <w:r w:rsidRPr="0003725F">
        <w:t>, (2019) Evaluating CoAP End to End Security for Constrained Wireless Sensor Networks</w:t>
      </w:r>
    </w:p>
    <w:p w14:paraId="37FD72AA" w14:textId="77777777" w:rsidR="00C96BA3" w:rsidRPr="0003725F" w:rsidRDefault="00C96BA3" w:rsidP="005F1D48">
      <w:pPr>
        <w:pStyle w:val="ListeParagraf"/>
        <w:numPr>
          <w:ilvl w:val="0"/>
          <w:numId w:val="12"/>
        </w:numPr>
        <w:autoSpaceDE w:val="0"/>
        <w:autoSpaceDN w:val="0"/>
        <w:adjustRightInd w:val="0"/>
        <w:spacing w:line="360" w:lineRule="auto"/>
      </w:pPr>
      <w:r w:rsidRPr="0003725F">
        <w:rPr>
          <w:rFonts w:ascii="Arial" w:hAnsi="Arial" w:cs="Arial"/>
          <w:color w:val="333333"/>
          <w:shd w:val="clear" w:color="auto" w:fill="FFFFFF"/>
        </w:rPr>
        <w:t xml:space="preserve">J. Phung, Y. C. Lee and A. Y. </w:t>
      </w:r>
      <w:proofErr w:type="spellStart"/>
      <w:r w:rsidRPr="0003725F">
        <w:rPr>
          <w:rFonts w:ascii="Arial" w:hAnsi="Arial" w:cs="Arial"/>
          <w:color w:val="333333"/>
          <w:shd w:val="clear" w:color="auto" w:fill="FFFFFF"/>
        </w:rPr>
        <w:t>Zomaya</w:t>
      </w:r>
      <w:proofErr w:type="spellEnd"/>
      <w:r w:rsidRPr="0003725F">
        <w:rPr>
          <w:rFonts w:ascii="Arial" w:hAnsi="Arial" w:cs="Arial"/>
          <w:color w:val="333333"/>
          <w:shd w:val="clear" w:color="auto" w:fill="FFFFFF"/>
        </w:rPr>
        <w:t>, (2020) Lightweight Power Monitoring Framework for Virtualized Computing Environments</w:t>
      </w:r>
    </w:p>
    <w:p w14:paraId="1124C6F7" w14:textId="77777777" w:rsidR="00C96BA3" w:rsidRPr="0003725F" w:rsidRDefault="00C96BA3" w:rsidP="005F1D48">
      <w:pPr>
        <w:pStyle w:val="ListeParagraf"/>
        <w:numPr>
          <w:ilvl w:val="0"/>
          <w:numId w:val="12"/>
        </w:numPr>
        <w:autoSpaceDE w:val="0"/>
        <w:autoSpaceDN w:val="0"/>
        <w:adjustRightInd w:val="0"/>
        <w:spacing w:line="360" w:lineRule="auto"/>
      </w:pPr>
      <w:r w:rsidRPr="0003725F">
        <w:t xml:space="preserve">K. </w:t>
      </w:r>
      <w:proofErr w:type="spellStart"/>
      <w:r w:rsidRPr="0003725F">
        <w:t>Fysarakis</w:t>
      </w:r>
      <w:proofErr w:type="spellEnd"/>
      <w:r w:rsidRPr="0003725F">
        <w:t xml:space="preserve">, D. </w:t>
      </w:r>
      <w:proofErr w:type="spellStart"/>
      <w:r w:rsidRPr="0003725F">
        <w:t>Mylonakis</w:t>
      </w:r>
      <w:proofErr w:type="spellEnd"/>
      <w:r w:rsidRPr="0003725F">
        <w:t xml:space="preserve">, C. </w:t>
      </w:r>
      <w:proofErr w:type="spellStart"/>
      <w:r w:rsidRPr="0003725F">
        <w:t>Manifavas</w:t>
      </w:r>
      <w:proofErr w:type="spellEnd"/>
      <w:r w:rsidRPr="0003725F">
        <w:t xml:space="preserve"> and I. </w:t>
      </w:r>
      <w:proofErr w:type="spellStart"/>
      <w:r w:rsidRPr="0003725F">
        <w:t>Papaefstathiou</w:t>
      </w:r>
      <w:proofErr w:type="spellEnd"/>
      <w:r w:rsidRPr="0003725F">
        <w:t xml:space="preserve">, (2016) </w:t>
      </w:r>
      <w:proofErr w:type="spellStart"/>
      <w:r w:rsidRPr="0003725F">
        <w:t>Node.DPWS</w:t>
      </w:r>
      <w:proofErr w:type="spellEnd"/>
      <w:r w:rsidRPr="0003725F">
        <w:t>: Efficient Web Services for the Internet of Things</w:t>
      </w:r>
    </w:p>
    <w:p w14:paraId="4AF1B816" w14:textId="77777777" w:rsidR="00C96BA3" w:rsidRPr="0003725F" w:rsidRDefault="00C96BA3" w:rsidP="005F1D48">
      <w:pPr>
        <w:pStyle w:val="ListeParagraf"/>
        <w:numPr>
          <w:ilvl w:val="0"/>
          <w:numId w:val="12"/>
        </w:numPr>
        <w:autoSpaceDE w:val="0"/>
        <w:autoSpaceDN w:val="0"/>
        <w:adjustRightInd w:val="0"/>
        <w:spacing w:line="360" w:lineRule="auto"/>
      </w:pPr>
      <w:r w:rsidRPr="0003725F">
        <w:t xml:space="preserve">L. </w:t>
      </w:r>
      <w:proofErr w:type="spellStart"/>
      <w:r w:rsidRPr="0003725F">
        <w:t>Mainetti</w:t>
      </w:r>
      <w:proofErr w:type="spellEnd"/>
      <w:r w:rsidRPr="0003725F">
        <w:t xml:space="preserve">, V. </w:t>
      </w:r>
      <w:proofErr w:type="spellStart"/>
      <w:r w:rsidRPr="0003725F">
        <w:t>Mighali</w:t>
      </w:r>
      <w:proofErr w:type="spellEnd"/>
      <w:r w:rsidRPr="0003725F">
        <w:t xml:space="preserve">, L. </w:t>
      </w:r>
      <w:proofErr w:type="spellStart"/>
      <w:r w:rsidRPr="0003725F">
        <w:t>Patrono</w:t>
      </w:r>
      <w:proofErr w:type="spellEnd"/>
      <w:r w:rsidRPr="0003725F">
        <w:t xml:space="preserve">, P. </w:t>
      </w:r>
      <w:proofErr w:type="spellStart"/>
      <w:r w:rsidRPr="0003725F">
        <w:t>Rametta</w:t>
      </w:r>
      <w:proofErr w:type="spellEnd"/>
      <w:r w:rsidRPr="0003725F">
        <w:t xml:space="preserve"> and S. L. Oliva, (2013) A novel architecture enabling the visual implementation of web of Things applications</w:t>
      </w:r>
    </w:p>
    <w:p w14:paraId="36301356" w14:textId="77777777" w:rsidR="00C96BA3" w:rsidRPr="0003725F" w:rsidRDefault="00C96BA3" w:rsidP="005F1D48">
      <w:pPr>
        <w:pStyle w:val="ListeParagraf"/>
        <w:numPr>
          <w:ilvl w:val="0"/>
          <w:numId w:val="12"/>
        </w:numPr>
        <w:autoSpaceDE w:val="0"/>
        <w:autoSpaceDN w:val="0"/>
        <w:adjustRightInd w:val="0"/>
        <w:spacing w:line="360" w:lineRule="auto"/>
      </w:pPr>
      <w:r w:rsidRPr="0003725F">
        <w:t xml:space="preserve">Patrick Dittmer, Marius </w:t>
      </w:r>
      <w:proofErr w:type="spellStart"/>
      <w:r w:rsidRPr="0003725F">
        <w:t>Veigt</w:t>
      </w:r>
      <w:proofErr w:type="spellEnd"/>
      <w:r w:rsidRPr="0003725F">
        <w:t xml:space="preserve">, Bernd Scholz-Reiter, Nils </w:t>
      </w:r>
      <w:proofErr w:type="spellStart"/>
      <w:r w:rsidRPr="0003725F">
        <w:t>Heidmann</w:t>
      </w:r>
      <w:proofErr w:type="spellEnd"/>
      <w:r w:rsidRPr="0003725F">
        <w:t>, Steffen Paul, (2012) The Intelligent Container as a Part of the Internet of Things</w:t>
      </w:r>
    </w:p>
    <w:p w14:paraId="6D62A0EF" w14:textId="77777777" w:rsidR="00C96BA3" w:rsidRPr="0003725F" w:rsidRDefault="00C96BA3" w:rsidP="005F1D48">
      <w:pPr>
        <w:pStyle w:val="ListeParagraf"/>
        <w:numPr>
          <w:ilvl w:val="0"/>
          <w:numId w:val="12"/>
        </w:numPr>
        <w:autoSpaceDE w:val="0"/>
        <w:autoSpaceDN w:val="0"/>
        <w:adjustRightInd w:val="0"/>
        <w:spacing w:line="360" w:lineRule="auto"/>
      </w:pPr>
      <w:r w:rsidRPr="0003725F">
        <w:t xml:space="preserve">A. </w:t>
      </w:r>
      <w:proofErr w:type="spellStart"/>
      <w:r w:rsidRPr="0003725F">
        <w:t>Celesti</w:t>
      </w:r>
      <w:proofErr w:type="spellEnd"/>
      <w:r w:rsidRPr="0003725F">
        <w:t xml:space="preserve">, D. </w:t>
      </w:r>
      <w:proofErr w:type="spellStart"/>
      <w:r w:rsidRPr="0003725F">
        <w:t>Mulfari</w:t>
      </w:r>
      <w:proofErr w:type="spellEnd"/>
      <w:r w:rsidRPr="0003725F">
        <w:t xml:space="preserve">, M. Fazio, M. </w:t>
      </w:r>
      <w:proofErr w:type="spellStart"/>
      <w:r w:rsidRPr="0003725F">
        <w:t>Villari</w:t>
      </w:r>
      <w:proofErr w:type="spellEnd"/>
      <w:r w:rsidRPr="0003725F">
        <w:t xml:space="preserve"> and A. </w:t>
      </w:r>
      <w:proofErr w:type="spellStart"/>
      <w:r w:rsidRPr="0003725F">
        <w:t>Puliafito</w:t>
      </w:r>
      <w:proofErr w:type="spellEnd"/>
      <w:r w:rsidRPr="0003725F">
        <w:t>, (2016) Exploring Container Virtualization in IoT Clouds</w:t>
      </w:r>
    </w:p>
    <w:p w14:paraId="7BC4D0BB" w14:textId="77777777" w:rsidR="00C96BA3" w:rsidRPr="0003725F" w:rsidRDefault="00C96BA3" w:rsidP="005F1D48">
      <w:pPr>
        <w:pStyle w:val="ListeParagraf"/>
        <w:numPr>
          <w:ilvl w:val="0"/>
          <w:numId w:val="12"/>
        </w:numPr>
        <w:autoSpaceDE w:val="0"/>
        <w:autoSpaceDN w:val="0"/>
        <w:adjustRightInd w:val="0"/>
        <w:spacing w:line="360" w:lineRule="auto"/>
      </w:pPr>
      <w:r w:rsidRPr="0003725F">
        <w:t xml:space="preserve">A. </w:t>
      </w:r>
      <w:proofErr w:type="spellStart"/>
      <w:r w:rsidRPr="0003725F">
        <w:t>Celesti</w:t>
      </w:r>
      <w:proofErr w:type="spellEnd"/>
      <w:r w:rsidRPr="0003725F">
        <w:t xml:space="preserve">, M. Fazio, M. </w:t>
      </w:r>
      <w:proofErr w:type="spellStart"/>
      <w:r w:rsidRPr="0003725F">
        <w:t>Giacobbe</w:t>
      </w:r>
      <w:proofErr w:type="spellEnd"/>
      <w:r w:rsidRPr="0003725F">
        <w:t xml:space="preserve">, A. </w:t>
      </w:r>
      <w:proofErr w:type="spellStart"/>
      <w:r w:rsidRPr="0003725F">
        <w:t>Puliafito</w:t>
      </w:r>
      <w:proofErr w:type="spellEnd"/>
      <w:r w:rsidRPr="0003725F">
        <w:t xml:space="preserve"> and M. </w:t>
      </w:r>
      <w:proofErr w:type="spellStart"/>
      <w:r w:rsidRPr="0003725F">
        <w:t>Villari</w:t>
      </w:r>
      <w:proofErr w:type="spellEnd"/>
      <w:r w:rsidRPr="0003725F">
        <w:t>, (2016) Characterizing Cloud Federation in IoT</w:t>
      </w:r>
    </w:p>
    <w:p w14:paraId="488882F4" w14:textId="77777777" w:rsidR="00C96BA3" w:rsidRPr="0003725F" w:rsidRDefault="00C96BA3" w:rsidP="005F1D48">
      <w:pPr>
        <w:pStyle w:val="ListeParagraf"/>
        <w:numPr>
          <w:ilvl w:val="0"/>
          <w:numId w:val="12"/>
        </w:numPr>
        <w:autoSpaceDE w:val="0"/>
        <w:autoSpaceDN w:val="0"/>
        <w:adjustRightInd w:val="0"/>
        <w:spacing w:line="360" w:lineRule="auto"/>
      </w:pPr>
      <w:r w:rsidRPr="0003725F">
        <w:t xml:space="preserve">A. </w:t>
      </w:r>
      <w:proofErr w:type="spellStart"/>
      <w:r w:rsidRPr="0003725F">
        <w:t>Celesti</w:t>
      </w:r>
      <w:proofErr w:type="spellEnd"/>
      <w:r w:rsidRPr="0003725F">
        <w:t xml:space="preserve">, A. </w:t>
      </w:r>
      <w:proofErr w:type="spellStart"/>
      <w:r w:rsidRPr="0003725F">
        <w:t>Buzachis</w:t>
      </w:r>
      <w:proofErr w:type="spellEnd"/>
      <w:r w:rsidRPr="0003725F">
        <w:t xml:space="preserve">, A. </w:t>
      </w:r>
      <w:proofErr w:type="spellStart"/>
      <w:r w:rsidRPr="0003725F">
        <w:t>Galletta</w:t>
      </w:r>
      <w:proofErr w:type="spellEnd"/>
      <w:r w:rsidRPr="0003725F">
        <w:t xml:space="preserve">, M. Fazio and M. </w:t>
      </w:r>
      <w:proofErr w:type="spellStart"/>
      <w:r w:rsidRPr="0003725F">
        <w:t>Villari</w:t>
      </w:r>
      <w:proofErr w:type="spellEnd"/>
      <w:r w:rsidRPr="0003725F">
        <w:t>, (2018) A NoSQL Graph Approach to Manage IoTaaS in Cloud/Edge Environments</w:t>
      </w:r>
    </w:p>
    <w:p w14:paraId="3814AF92" w14:textId="77777777" w:rsidR="00C96BA3" w:rsidRPr="0003725F" w:rsidRDefault="00C96BA3" w:rsidP="005F1D48">
      <w:pPr>
        <w:pStyle w:val="ListeParagraf"/>
        <w:numPr>
          <w:ilvl w:val="0"/>
          <w:numId w:val="12"/>
        </w:numPr>
        <w:autoSpaceDE w:val="0"/>
        <w:autoSpaceDN w:val="0"/>
        <w:adjustRightInd w:val="0"/>
        <w:spacing w:line="360" w:lineRule="auto"/>
      </w:pPr>
      <w:r w:rsidRPr="0003725F">
        <w:t xml:space="preserve">Antonio </w:t>
      </w:r>
      <w:proofErr w:type="spellStart"/>
      <w:r w:rsidRPr="0003725F">
        <w:t>Celesti</w:t>
      </w:r>
      <w:proofErr w:type="spellEnd"/>
      <w:r w:rsidRPr="0003725F">
        <w:t xml:space="preserve">, </w:t>
      </w:r>
      <w:proofErr w:type="spellStart"/>
      <w:r w:rsidRPr="0003725F">
        <w:t>Mulfari</w:t>
      </w:r>
      <w:proofErr w:type="spellEnd"/>
      <w:r w:rsidRPr="0003725F">
        <w:t xml:space="preserve"> Davide, Antonino </w:t>
      </w:r>
      <w:proofErr w:type="spellStart"/>
      <w:r w:rsidRPr="0003725F">
        <w:t>Galetta</w:t>
      </w:r>
      <w:proofErr w:type="spellEnd"/>
      <w:r w:rsidRPr="0003725F">
        <w:t>, (2019) A study on container virtualization for guarantee quality of service in Cloud-of-Things</w:t>
      </w:r>
    </w:p>
    <w:p w14:paraId="0CA04138" w14:textId="77777777" w:rsidR="00C96BA3" w:rsidRPr="0003725F" w:rsidRDefault="00C96BA3" w:rsidP="005F1D48">
      <w:pPr>
        <w:pStyle w:val="ListeParagraf"/>
        <w:numPr>
          <w:ilvl w:val="0"/>
          <w:numId w:val="12"/>
        </w:numPr>
        <w:autoSpaceDE w:val="0"/>
        <w:autoSpaceDN w:val="0"/>
        <w:adjustRightInd w:val="0"/>
        <w:spacing w:line="360" w:lineRule="auto"/>
      </w:pPr>
      <w:r w:rsidRPr="0003725F">
        <w:t xml:space="preserve">Saiful Hoque, Mathias Santos de Brito, Thomas </w:t>
      </w:r>
      <w:proofErr w:type="spellStart"/>
      <w:r w:rsidRPr="0003725F">
        <w:t>Magedanz</w:t>
      </w:r>
      <w:proofErr w:type="spellEnd"/>
      <w:r w:rsidRPr="0003725F">
        <w:t xml:space="preserve">, Alexander </w:t>
      </w:r>
      <w:proofErr w:type="spellStart"/>
      <w:r w:rsidRPr="0003725F">
        <w:t>Willner</w:t>
      </w:r>
      <w:proofErr w:type="spellEnd"/>
      <w:r w:rsidRPr="0003725F">
        <w:t>, Oliver Keil (2017) Towards Container Orchestration in Fog Computing Infrastructures</w:t>
      </w:r>
    </w:p>
    <w:p w14:paraId="7AF2B843" w14:textId="2917F247" w:rsidR="00C96BA3" w:rsidRPr="0003725F" w:rsidRDefault="00C96BA3" w:rsidP="005F1D48">
      <w:pPr>
        <w:pStyle w:val="ListeParagraf"/>
        <w:numPr>
          <w:ilvl w:val="0"/>
          <w:numId w:val="12"/>
        </w:numPr>
        <w:autoSpaceDE w:val="0"/>
        <w:autoSpaceDN w:val="0"/>
        <w:adjustRightInd w:val="0"/>
        <w:spacing w:line="360" w:lineRule="auto"/>
      </w:pPr>
      <w:r w:rsidRPr="0003725F">
        <w:t xml:space="preserve">S. Hoque, M. S. De Brito, A. </w:t>
      </w:r>
      <w:proofErr w:type="spellStart"/>
      <w:r w:rsidRPr="0003725F">
        <w:t>Willner</w:t>
      </w:r>
      <w:proofErr w:type="spellEnd"/>
      <w:r w:rsidRPr="0003725F">
        <w:t>, O. Keil</w:t>
      </w:r>
      <w:r w:rsidR="00DA43CC">
        <w:t>,</w:t>
      </w:r>
      <w:r w:rsidRPr="0003725F">
        <w:t xml:space="preserve"> and T. </w:t>
      </w:r>
      <w:proofErr w:type="spellStart"/>
      <w:r w:rsidRPr="0003725F">
        <w:t>Magedanz</w:t>
      </w:r>
      <w:proofErr w:type="spellEnd"/>
      <w:r w:rsidRPr="0003725F">
        <w:t>, (2017) Towards Container Orchestration in Fog Computing Infrastructures</w:t>
      </w:r>
    </w:p>
    <w:p w14:paraId="4C93E803" w14:textId="77777777" w:rsidR="00C96BA3" w:rsidRPr="0003725F" w:rsidRDefault="00C96BA3" w:rsidP="005F1D48">
      <w:pPr>
        <w:pStyle w:val="ListeParagraf"/>
        <w:numPr>
          <w:ilvl w:val="0"/>
          <w:numId w:val="12"/>
        </w:numPr>
        <w:autoSpaceDE w:val="0"/>
        <w:autoSpaceDN w:val="0"/>
        <w:adjustRightInd w:val="0"/>
        <w:spacing w:line="360" w:lineRule="auto"/>
      </w:pPr>
      <w:r w:rsidRPr="0003725F">
        <w:t xml:space="preserve">Hong-Linh Truong and </w:t>
      </w:r>
      <w:proofErr w:type="spellStart"/>
      <w:r w:rsidRPr="0003725F">
        <w:t>Schahram</w:t>
      </w:r>
      <w:proofErr w:type="spellEnd"/>
      <w:r w:rsidRPr="0003725F">
        <w:t xml:space="preserve"> Dustdar, (2015) Principles for Engineering IoT Cloud Systems</w:t>
      </w:r>
    </w:p>
    <w:p w14:paraId="613896BA" w14:textId="77777777" w:rsidR="00C96BA3" w:rsidRPr="0003725F" w:rsidRDefault="00C96BA3" w:rsidP="005F1D48">
      <w:pPr>
        <w:pStyle w:val="ListeParagraf"/>
        <w:numPr>
          <w:ilvl w:val="0"/>
          <w:numId w:val="12"/>
        </w:numPr>
        <w:autoSpaceDE w:val="0"/>
        <w:autoSpaceDN w:val="0"/>
        <w:adjustRightInd w:val="0"/>
        <w:spacing w:line="360" w:lineRule="auto"/>
      </w:pPr>
      <w:r w:rsidRPr="0003725F">
        <w:t>Roberto Morabito (2016) A Performance Evaluation of Container Technologies on Internet of Things Devices</w:t>
      </w:r>
    </w:p>
    <w:p w14:paraId="52FB3D07" w14:textId="77777777" w:rsidR="00C96BA3" w:rsidRPr="0003725F" w:rsidRDefault="00C96BA3" w:rsidP="005F1D48">
      <w:pPr>
        <w:pStyle w:val="ListeParagraf"/>
        <w:numPr>
          <w:ilvl w:val="0"/>
          <w:numId w:val="12"/>
        </w:numPr>
        <w:autoSpaceDE w:val="0"/>
        <w:autoSpaceDN w:val="0"/>
        <w:adjustRightInd w:val="0"/>
        <w:spacing w:line="360" w:lineRule="auto"/>
      </w:pPr>
      <w:r w:rsidRPr="0003725F">
        <w:lastRenderedPageBreak/>
        <w:t xml:space="preserve">Roberto Morabito (2017) Virtualization on Internet of Things Edge Devices </w:t>
      </w:r>
      <w:proofErr w:type="gramStart"/>
      <w:r w:rsidRPr="0003725F">
        <w:t>With</w:t>
      </w:r>
      <w:proofErr w:type="gramEnd"/>
      <w:r w:rsidRPr="0003725F">
        <w:t xml:space="preserve"> Container Technologies: A Performance Evaluation</w:t>
      </w:r>
    </w:p>
    <w:p w14:paraId="0B611F1F" w14:textId="77777777" w:rsidR="00C96BA3" w:rsidRPr="0003725F" w:rsidRDefault="00C96BA3" w:rsidP="005F1D48">
      <w:pPr>
        <w:pStyle w:val="ListeParagraf"/>
        <w:numPr>
          <w:ilvl w:val="0"/>
          <w:numId w:val="12"/>
        </w:numPr>
        <w:autoSpaceDE w:val="0"/>
        <w:autoSpaceDN w:val="0"/>
        <w:adjustRightInd w:val="0"/>
        <w:spacing w:line="360" w:lineRule="auto"/>
      </w:pPr>
      <w:r w:rsidRPr="0003725F">
        <w:t xml:space="preserve">B. </w:t>
      </w:r>
      <w:proofErr w:type="spellStart"/>
      <w:r w:rsidRPr="0003725F">
        <w:t>Grandhi</w:t>
      </w:r>
      <w:proofErr w:type="spellEnd"/>
      <w:r w:rsidRPr="0003725F">
        <w:t xml:space="preserve">, S. </w:t>
      </w:r>
      <w:proofErr w:type="spellStart"/>
      <w:r w:rsidRPr="0003725F">
        <w:t>Chickerur</w:t>
      </w:r>
      <w:proofErr w:type="spellEnd"/>
      <w:r w:rsidRPr="0003725F">
        <w:t xml:space="preserve"> and M. S. Patil, (2018) Performance Analysis of MySQL, Apache Spark on CPU and GPU</w:t>
      </w:r>
    </w:p>
    <w:p w14:paraId="27F3991E" w14:textId="77777777" w:rsidR="00C96BA3" w:rsidRPr="0003725F" w:rsidRDefault="00C96BA3" w:rsidP="005F1D48">
      <w:pPr>
        <w:pStyle w:val="ListeParagraf"/>
        <w:numPr>
          <w:ilvl w:val="0"/>
          <w:numId w:val="12"/>
        </w:numPr>
        <w:autoSpaceDE w:val="0"/>
        <w:autoSpaceDN w:val="0"/>
        <w:adjustRightInd w:val="0"/>
        <w:spacing w:line="360" w:lineRule="auto"/>
      </w:pPr>
      <w:r w:rsidRPr="0003725F">
        <w:t xml:space="preserve">S. S. </w:t>
      </w:r>
      <w:proofErr w:type="spellStart"/>
      <w:r w:rsidRPr="0003725F">
        <w:t>Prayogo</w:t>
      </w:r>
      <w:proofErr w:type="spellEnd"/>
      <w:r w:rsidRPr="0003725F">
        <w:t xml:space="preserve">, Y. </w:t>
      </w:r>
      <w:proofErr w:type="spellStart"/>
      <w:r w:rsidRPr="0003725F">
        <w:t>Mukhlis</w:t>
      </w:r>
      <w:proofErr w:type="spellEnd"/>
      <w:r w:rsidRPr="0003725F">
        <w:t xml:space="preserve"> and B. K. </w:t>
      </w:r>
      <w:proofErr w:type="spellStart"/>
      <w:r w:rsidRPr="0003725F">
        <w:t>Yakti</w:t>
      </w:r>
      <w:proofErr w:type="spellEnd"/>
      <w:r w:rsidRPr="0003725F">
        <w:t xml:space="preserve"> (2019) The Use and Performance of MQTT and CoAP as Internet of Things Application Protocol using </w:t>
      </w:r>
      <w:proofErr w:type="spellStart"/>
      <w:r w:rsidRPr="0003725F">
        <w:t>NodeMCU</w:t>
      </w:r>
      <w:proofErr w:type="spellEnd"/>
      <w:r w:rsidRPr="0003725F">
        <w:t xml:space="preserve"> ESP8266</w:t>
      </w:r>
    </w:p>
    <w:p w14:paraId="4745D7DC" w14:textId="50EC3852" w:rsidR="00C96BA3" w:rsidRPr="0003725F" w:rsidRDefault="00C96BA3" w:rsidP="005F1D48">
      <w:pPr>
        <w:pStyle w:val="ListeParagraf"/>
        <w:numPr>
          <w:ilvl w:val="0"/>
          <w:numId w:val="12"/>
        </w:numPr>
        <w:autoSpaceDE w:val="0"/>
        <w:autoSpaceDN w:val="0"/>
        <w:adjustRightInd w:val="0"/>
        <w:spacing w:line="360" w:lineRule="auto"/>
      </w:pPr>
      <w:r w:rsidRPr="0003725F">
        <w:t>http://www.orangepi.org/orangepizero/</w:t>
      </w:r>
    </w:p>
    <w:p w14:paraId="5D76E318" w14:textId="64BBC77F" w:rsidR="00C96BA3" w:rsidRPr="0003725F" w:rsidRDefault="00C96BA3" w:rsidP="005F1D48">
      <w:pPr>
        <w:pStyle w:val="ListeParagraf"/>
        <w:numPr>
          <w:ilvl w:val="0"/>
          <w:numId w:val="12"/>
        </w:numPr>
        <w:autoSpaceDE w:val="0"/>
        <w:autoSpaceDN w:val="0"/>
        <w:adjustRightInd w:val="0"/>
        <w:spacing w:line="360" w:lineRule="auto"/>
      </w:pPr>
      <w:r w:rsidRPr="0003725F">
        <w:t>https://www.arduino.cc/</w:t>
      </w:r>
    </w:p>
    <w:p w14:paraId="34F2F732" w14:textId="64FA13CF" w:rsidR="00C96BA3" w:rsidRPr="0003725F" w:rsidRDefault="00C96BA3" w:rsidP="005F1D48">
      <w:pPr>
        <w:pStyle w:val="ListeParagraf"/>
        <w:numPr>
          <w:ilvl w:val="0"/>
          <w:numId w:val="12"/>
        </w:numPr>
        <w:autoSpaceDE w:val="0"/>
        <w:autoSpaceDN w:val="0"/>
        <w:adjustRightInd w:val="0"/>
        <w:spacing w:line="360" w:lineRule="auto"/>
      </w:pPr>
      <w:r w:rsidRPr="0003725F">
        <w:t>https://docs.docker.com/get-started/overview/</w:t>
      </w:r>
    </w:p>
    <w:p w14:paraId="68020D15" w14:textId="1338D6A5" w:rsidR="00C96BA3" w:rsidRPr="0003725F" w:rsidRDefault="00C96BA3" w:rsidP="005F1D48">
      <w:pPr>
        <w:pStyle w:val="ListeParagraf"/>
        <w:numPr>
          <w:ilvl w:val="0"/>
          <w:numId w:val="12"/>
        </w:numPr>
        <w:autoSpaceDE w:val="0"/>
        <w:autoSpaceDN w:val="0"/>
        <w:adjustRightInd w:val="0"/>
        <w:spacing w:line="360" w:lineRule="auto"/>
      </w:pPr>
      <w:r w:rsidRPr="0003725F">
        <w:t>https://docs.docker.com/engine/release-notes/#19038</w:t>
      </w:r>
    </w:p>
    <w:p w14:paraId="31BCC941" w14:textId="77777777" w:rsidR="00C96BA3" w:rsidRPr="0003725F" w:rsidRDefault="00AB1F52" w:rsidP="005F1D48">
      <w:pPr>
        <w:pStyle w:val="ListeParagraf"/>
        <w:numPr>
          <w:ilvl w:val="0"/>
          <w:numId w:val="12"/>
        </w:numPr>
        <w:autoSpaceDE w:val="0"/>
        <w:autoSpaceDN w:val="0"/>
        <w:adjustRightInd w:val="0"/>
        <w:spacing w:line="360" w:lineRule="auto"/>
      </w:pPr>
      <w:hyperlink r:id="rId36" w:tooltip="Posts by paulofrazao" w:history="1">
        <w:r w:rsidR="00C96BA3" w:rsidRPr="0003725F">
          <w:t>PAULOFRAZAO</w:t>
        </w:r>
      </w:hyperlink>
      <w:r w:rsidR="00C96BA3" w:rsidRPr="0003725F">
        <w:t xml:space="preserve"> (2014) Happy Pi Day with Docker and Raspberry Pi, URL: </w:t>
      </w:r>
      <w:hyperlink r:id="rId37" w:history="1">
        <w:r w:rsidR="00C96BA3" w:rsidRPr="0003725F">
          <w:t>https://www.docker.com/blog/happy-pi-day-docker-raspberry-pi/</w:t>
        </w:r>
      </w:hyperlink>
    </w:p>
    <w:p w14:paraId="3281884C" w14:textId="3C4DE762" w:rsidR="00C96BA3" w:rsidRPr="0003725F" w:rsidRDefault="00C96BA3" w:rsidP="005F1D48">
      <w:pPr>
        <w:pStyle w:val="ListeParagraf"/>
        <w:numPr>
          <w:ilvl w:val="0"/>
          <w:numId w:val="12"/>
        </w:numPr>
        <w:autoSpaceDE w:val="0"/>
        <w:autoSpaceDN w:val="0"/>
        <w:adjustRightInd w:val="0"/>
        <w:spacing w:line="360" w:lineRule="auto"/>
      </w:pPr>
      <w:r w:rsidRPr="0003725F">
        <w:t>https://dl.armbian.com/orangepizero/archive/</w:t>
      </w:r>
    </w:p>
    <w:p w14:paraId="2E56A29A" w14:textId="77777777" w:rsidR="00C96BA3" w:rsidRPr="0003725F" w:rsidRDefault="00AB1F52" w:rsidP="005F1D48">
      <w:pPr>
        <w:pStyle w:val="ListeParagraf"/>
        <w:numPr>
          <w:ilvl w:val="0"/>
          <w:numId w:val="12"/>
        </w:numPr>
        <w:autoSpaceDE w:val="0"/>
        <w:autoSpaceDN w:val="0"/>
        <w:adjustRightInd w:val="0"/>
        <w:spacing w:line="360" w:lineRule="auto"/>
      </w:pPr>
      <w:hyperlink r:id="rId38" w:history="1">
        <w:r w:rsidR="00C96BA3" w:rsidRPr="0003725F">
          <w:t>https://www.armbian.com/download/</w:t>
        </w:r>
      </w:hyperlink>
    </w:p>
    <w:p w14:paraId="4CA8C35D" w14:textId="7B54C991" w:rsidR="00C96BA3" w:rsidRPr="0003725F" w:rsidRDefault="00C96BA3" w:rsidP="005F1D48">
      <w:pPr>
        <w:pStyle w:val="ListeParagraf"/>
        <w:numPr>
          <w:ilvl w:val="0"/>
          <w:numId w:val="12"/>
        </w:numPr>
        <w:autoSpaceDE w:val="0"/>
        <w:autoSpaceDN w:val="0"/>
        <w:adjustRightInd w:val="0"/>
        <w:spacing w:line="360" w:lineRule="auto"/>
      </w:pPr>
      <w:r w:rsidRPr="0003725F">
        <w:t>https://www.python.org/downloads/release/python-377/</w:t>
      </w:r>
    </w:p>
    <w:p w14:paraId="015BA353" w14:textId="03FFE53F" w:rsidR="00C96BA3" w:rsidRPr="0003725F" w:rsidRDefault="00C96BA3" w:rsidP="005F1D48">
      <w:pPr>
        <w:pStyle w:val="ListeParagraf"/>
        <w:numPr>
          <w:ilvl w:val="0"/>
          <w:numId w:val="12"/>
        </w:numPr>
        <w:autoSpaceDE w:val="0"/>
        <w:autoSpaceDN w:val="0"/>
        <w:adjustRightInd w:val="0"/>
        <w:spacing w:line="360" w:lineRule="auto"/>
      </w:pPr>
      <w:r w:rsidRPr="0003725F">
        <w:t>https://pypi.org/project/pyA20/</w:t>
      </w:r>
    </w:p>
    <w:p w14:paraId="33956724" w14:textId="275F981D" w:rsidR="00C96BA3" w:rsidRPr="0003725F" w:rsidRDefault="00C96BA3" w:rsidP="005F1D48">
      <w:pPr>
        <w:pStyle w:val="ListeParagraf"/>
        <w:numPr>
          <w:ilvl w:val="0"/>
          <w:numId w:val="12"/>
        </w:numPr>
        <w:autoSpaceDE w:val="0"/>
        <w:autoSpaceDN w:val="0"/>
        <w:adjustRightInd w:val="0"/>
        <w:spacing w:line="360" w:lineRule="auto"/>
      </w:pPr>
      <w:r w:rsidRPr="0003725F">
        <w:t>https://pypi.org/project/OPi.GPIO/</w:t>
      </w:r>
    </w:p>
    <w:p w14:paraId="05A2AE91" w14:textId="5F919EA3" w:rsidR="00C96BA3" w:rsidRPr="0003725F" w:rsidRDefault="00C96BA3" w:rsidP="005F1D48">
      <w:pPr>
        <w:pStyle w:val="ListeParagraf"/>
        <w:numPr>
          <w:ilvl w:val="0"/>
          <w:numId w:val="12"/>
        </w:numPr>
        <w:autoSpaceDE w:val="0"/>
        <w:autoSpaceDN w:val="0"/>
        <w:adjustRightInd w:val="0"/>
        <w:spacing w:line="360" w:lineRule="auto"/>
      </w:pPr>
      <w:r w:rsidRPr="0003725F">
        <w:t>https://www.putty.org/</w:t>
      </w:r>
    </w:p>
    <w:p w14:paraId="4D0FB187" w14:textId="7383F2B0" w:rsidR="00C96BA3" w:rsidRPr="0003725F" w:rsidRDefault="00AA0577" w:rsidP="005F1D48">
      <w:pPr>
        <w:pStyle w:val="ListeParagraf"/>
        <w:numPr>
          <w:ilvl w:val="0"/>
          <w:numId w:val="12"/>
        </w:numPr>
        <w:autoSpaceDE w:val="0"/>
        <w:autoSpaceDN w:val="0"/>
        <w:adjustRightInd w:val="0"/>
        <w:spacing w:line="360" w:lineRule="auto"/>
      </w:pPr>
      <w:r w:rsidRPr="0003725F">
        <w:t>https://www.advanced-ip-scanner.com/tr/</w:t>
      </w:r>
    </w:p>
    <w:p w14:paraId="486E1A0B" w14:textId="6CB7059F" w:rsidR="00564219" w:rsidRDefault="00AA0577" w:rsidP="005F1D48">
      <w:pPr>
        <w:pStyle w:val="ListeParagraf"/>
        <w:numPr>
          <w:ilvl w:val="0"/>
          <w:numId w:val="12"/>
        </w:numPr>
        <w:autoSpaceDE w:val="0"/>
        <w:autoSpaceDN w:val="0"/>
        <w:adjustRightInd w:val="0"/>
        <w:spacing w:line="360" w:lineRule="auto"/>
      </w:pPr>
      <w:r w:rsidRPr="0003725F">
        <w:t xml:space="preserve">Heath, A. (2012) Raspberry Pi: Five ways business can use it. According to the article </w:t>
      </w:r>
      <w:r w:rsidR="008B0723" w:rsidRPr="0003725F">
        <w:t>r</w:t>
      </w:r>
      <w:r w:rsidRPr="0003725F">
        <w:t>etrieved from https://www.techrepublic.com/blog/european-technology/raspberry-pi-five-ways-business-can-use-it/</w:t>
      </w:r>
    </w:p>
    <w:p w14:paraId="445F9A19" w14:textId="77777777" w:rsidR="00564219" w:rsidRDefault="00564219">
      <w:r>
        <w:br w:type="page"/>
      </w:r>
    </w:p>
    <w:p w14:paraId="356BD6CF" w14:textId="0AC0800E" w:rsidR="00AF1899" w:rsidRDefault="00AF1899" w:rsidP="00AF1899">
      <w:pPr>
        <w:pStyle w:val="Balk1"/>
        <w:spacing w:before="720" w:after="240"/>
        <w:rPr>
          <w:caps w:val="0"/>
        </w:rPr>
      </w:pPr>
      <w:bookmarkStart w:id="95" w:name="_Toc7729349"/>
      <w:bookmarkStart w:id="96" w:name="_Toc42612573"/>
      <w:r w:rsidRPr="009B6F82">
        <w:rPr>
          <w:caps w:val="0"/>
        </w:rPr>
        <w:lastRenderedPageBreak/>
        <w:t>APPENDIX</w:t>
      </w:r>
      <w:bookmarkEnd w:id="95"/>
      <w:bookmarkEnd w:id="96"/>
      <w:r w:rsidRPr="009B6F82">
        <w:rPr>
          <w:caps w:val="0"/>
        </w:rPr>
        <w:t xml:space="preserve"> </w:t>
      </w:r>
    </w:p>
    <w:p w14:paraId="32DEF16F" w14:textId="0A170A58" w:rsidR="00BB44FE" w:rsidRDefault="00BB44FE" w:rsidP="00BB44FE">
      <w:pPr>
        <w:pStyle w:val="Balk2"/>
        <w:numPr>
          <w:ilvl w:val="0"/>
          <w:numId w:val="0"/>
        </w:numPr>
        <w:spacing w:after="120" w:line="360" w:lineRule="auto"/>
        <w:rPr>
          <w:caps w:val="0"/>
          <w:lang w:val="en-US"/>
        </w:rPr>
      </w:pPr>
      <w:bookmarkStart w:id="97" w:name="_Toc42612574"/>
      <w:r w:rsidRPr="00AF1899">
        <w:rPr>
          <w:caps w:val="0"/>
          <w:lang w:val="en-US"/>
        </w:rPr>
        <w:t xml:space="preserve">APPENDIX </w:t>
      </w:r>
      <w:r>
        <w:rPr>
          <w:caps w:val="0"/>
          <w:lang w:val="en-US"/>
        </w:rPr>
        <w:t>A</w:t>
      </w:r>
      <w:r w:rsidRPr="00AF1899">
        <w:rPr>
          <w:caps w:val="0"/>
          <w:lang w:val="en-US"/>
        </w:rPr>
        <w:t xml:space="preserve"> – </w:t>
      </w:r>
      <w:r>
        <w:rPr>
          <w:caps w:val="0"/>
          <w:lang w:val="en-US"/>
        </w:rPr>
        <w:t>Method A</w:t>
      </w:r>
      <w:bookmarkEnd w:id="97"/>
    </w:p>
    <w:p w14:paraId="14611D40" w14:textId="77777777" w:rsidR="00BB44FE" w:rsidRDefault="00BB44FE" w:rsidP="00BB44FE">
      <w:r>
        <w:t>Buzzer.py:</w:t>
      </w:r>
    </w:p>
    <w:p w14:paraId="6CABDC7D" w14:textId="77777777" w:rsidR="00BB44FE" w:rsidRPr="007E345E" w:rsidRDefault="00BB44FE" w:rsidP="00BB44FE"/>
    <w:p w14:paraId="1836A91D" w14:textId="77777777" w:rsidR="00BB44FE" w:rsidRDefault="00BB44FE" w:rsidP="00BB44FE">
      <w:pPr>
        <w:autoSpaceDE w:val="0"/>
        <w:autoSpaceDN w:val="0"/>
        <w:adjustRightInd w:val="0"/>
        <w:spacing w:line="360" w:lineRule="auto"/>
      </w:pPr>
      <w:r>
        <w:t>import OPi.GPIO as GPIO, time</w:t>
      </w:r>
    </w:p>
    <w:p w14:paraId="04028133" w14:textId="77777777" w:rsidR="00BB44FE" w:rsidRDefault="00BB44FE" w:rsidP="00BB44FE">
      <w:pPr>
        <w:autoSpaceDE w:val="0"/>
        <w:autoSpaceDN w:val="0"/>
        <w:adjustRightInd w:val="0"/>
        <w:spacing w:line="360" w:lineRule="auto"/>
      </w:pPr>
      <w:proofErr w:type="spellStart"/>
      <w:r>
        <w:t>GPIO.setmode</w:t>
      </w:r>
      <w:proofErr w:type="spellEnd"/>
      <w:r>
        <w:t>(GPIO.BCM)</w:t>
      </w:r>
    </w:p>
    <w:p w14:paraId="6F2335D3" w14:textId="77777777" w:rsidR="00BB44FE" w:rsidRDefault="00BB44FE" w:rsidP="00BB44FE">
      <w:pPr>
        <w:autoSpaceDE w:val="0"/>
        <w:autoSpaceDN w:val="0"/>
        <w:adjustRightInd w:val="0"/>
        <w:spacing w:line="360" w:lineRule="auto"/>
      </w:pPr>
      <w:proofErr w:type="spellStart"/>
      <w:r>
        <w:t>GPIO.setwarnings</w:t>
      </w:r>
      <w:proofErr w:type="spellEnd"/>
      <w:r>
        <w:t>(False)</w:t>
      </w:r>
    </w:p>
    <w:p w14:paraId="34D4D79D" w14:textId="77777777" w:rsidR="00BB44FE" w:rsidRDefault="00BB44FE" w:rsidP="00BB44FE">
      <w:pPr>
        <w:autoSpaceDE w:val="0"/>
        <w:autoSpaceDN w:val="0"/>
        <w:adjustRightInd w:val="0"/>
        <w:spacing w:line="360" w:lineRule="auto"/>
      </w:pPr>
    </w:p>
    <w:p w14:paraId="64607488" w14:textId="77777777" w:rsidR="00BB44FE" w:rsidRDefault="00BB44FE" w:rsidP="00BB44FE">
      <w:pPr>
        <w:autoSpaceDE w:val="0"/>
        <w:autoSpaceDN w:val="0"/>
        <w:adjustRightInd w:val="0"/>
        <w:spacing w:line="360" w:lineRule="auto"/>
      </w:pPr>
      <w:proofErr w:type="spellStart"/>
      <w:r>
        <w:t>GPIO.setup</w:t>
      </w:r>
      <w:proofErr w:type="spellEnd"/>
      <w:r>
        <w:t>(PA19, GPIO.OUT)</w:t>
      </w:r>
    </w:p>
    <w:p w14:paraId="63635EB8" w14:textId="77777777" w:rsidR="00BB44FE" w:rsidRDefault="00BB44FE" w:rsidP="00BB44FE">
      <w:pPr>
        <w:autoSpaceDE w:val="0"/>
        <w:autoSpaceDN w:val="0"/>
        <w:adjustRightInd w:val="0"/>
        <w:spacing w:line="360" w:lineRule="auto"/>
      </w:pPr>
    </w:p>
    <w:p w14:paraId="7635A676" w14:textId="77777777" w:rsidR="00BB44FE" w:rsidRDefault="00BB44FE" w:rsidP="00BB44FE">
      <w:pPr>
        <w:autoSpaceDE w:val="0"/>
        <w:autoSpaceDN w:val="0"/>
        <w:adjustRightInd w:val="0"/>
        <w:spacing w:line="360" w:lineRule="auto"/>
      </w:pPr>
      <w:proofErr w:type="spellStart"/>
      <w:r>
        <w:t>GPIO.setup</w:t>
      </w:r>
      <w:proofErr w:type="spellEnd"/>
      <w:r>
        <w:t>(18,GPIO.OUT)</w:t>
      </w:r>
    </w:p>
    <w:p w14:paraId="033FF31C" w14:textId="77777777" w:rsidR="00BB44FE" w:rsidRDefault="00BB44FE" w:rsidP="00BB44FE">
      <w:pPr>
        <w:autoSpaceDE w:val="0"/>
        <w:autoSpaceDN w:val="0"/>
        <w:adjustRightInd w:val="0"/>
        <w:spacing w:line="360" w:lineRule="auto"/>
      </w:pPr>
    </w:p>
    <w:p w14:paraId="475E1E90" w14:textId="77777777" w:rsidR="00BB44FE" w:rsidRDefault="00BB44FE" w:rsidP="00BB44FE">
      <w:pPr>
        <w:autoSpaceDE w:val="0"/>
        <w:autoSpaceDN w:val="0"/>
        <w:adjustRightInd w:val="0"/>
        <w:spacing w:line="360" w:lineRule="auto"/>
      </w:pPr>
      <w:r>
        <w:t>tone1 = GPIO.PWM(21, 100)</w:t>
      </w:r>
    </w:p>
    <w:p w14:paraId="00C7464C" w14:textId="77777777" w:rsidR="00BB44FE" w:rsidRDefault="00BB44FE" w:rsidP="00BB44FE">
      <w:pPr>
        <w:autoSpaceDE w:val="0"/>
        <w:autoSpaceDN w:val="0"/>
        <w:adjustRightInd w:val="0"/>
        <w:spacing w:line="360" w:lineRule="auto"/>
      </w:pPr>
    </w:p>
    <w:p w14:paraId="77E07CC4" w14:textId="77777777" w:rsidR="00BB44FE" w:rsidRDefault="00BB44FE" w:rsidP="00BB44FE">
      <w:pPr>
        <w:autoSpaceDE w:val="0"/>
        <w:autoSpaceDN w:val="0"/>
        <w:adjustRightInd w:val="0"/>
        <w:spacing w:line="360" w:lineRule="auto"/>
      </w:pPr>
      <w:r>
        <w:t>tone2 = GPIO.PWM(20, 250)</w:t>
      </w:r>
    </w:p>
    <w:p w14:paraId="7A1F5D04" w14:textId="77777777" w:rsidR="00BB44FE" w:rsidRDefault="00BB44FE" w:rsidP="00BB44FE">
      <w:pPr>
        <w:autoSpaceDE w:val="0"/>
        <w:autoSpaceDN w:val="0"/>
        <w:adjustRightInd w:val="0"/>
        <w:spacing w:line="360" w:lineRule="auto"/>
      </w:pPr>
    </w:p>
    <w:p w14:paraId="20406AE6" w14:textId="77777777" w:rsidR="00BB44FE" w:rsidRDefault="00BB44FE" w:rsidP="00BB44FE">
      <w:pPr>
        <w:autoSpaceDE w:val="0"/>
        <w:autoSpaceDN w:val="0"/>
        <w:adjustRightInd w:val="0"/>
        <w:spacing w:line="360" w:lineRule="auto"/>
      </w:pPr>
      <w:r>
        <w:t>tone1.start(50)</w:t>
      </w:r>
    </w:p>
    <w:p w14:paraId="6251CA8D" w14:textId="77777777" w:rsidR="00BB44FE" w:rsidRDefault="00BB44FE" w:rsidP="00BB44FE">
      <w:pPr>
        <w:autoSpaceDE w:val="0"/>
        <w:autoSpaceDN w:val="0"/>
        <w:adjustRightInd w:val="0"/>
        <w:spacing w:line="360" w:lineRule="auto"/>
      </w:pPr>
      <w:r>
        <w:t>tone2.start(0)</w:t>
      </w:r>
    </w:p>
    <w:p w14:paraId="76D46A9F" w14:textId="77777777" w:rsidR="00BB44FE" w:rsidRDefault="00BB44FE" w:rsidP="00BB44FE">
      <w:pPr>
        <w:autoSpaceDE w:val="0"/>
        <w:autoSpaceDN w:val="0"/>
        <w:adjustRightInd w:val="0"/>
        <w:spacing w:line="360" w:lineRule="auto"/>
      </w:pPr>
    </w:p>
    <w:p w14:paraId="4E0B4913" w14:textId="77777777" w:rsidR="00BB44FE" w:rsidRDefault="00BB44FE" w:rsidP="00BB44FE">
      <w:pPr>
        <w:autoSpaceDE w:val="0"/>
        <w:autoSpaceDN w:val="0"/>
        <w:adjustRightInd w:val="0"/>
        <w:spacing w:line="360" w:lineRule="auto"/>
      </w:pPr>
      <w:r>
        <w:t>c = [32, 65, 131, 262, 523]</w:t>
      </w:r>
    </w:p>
    <w:p w14:paraId="21FF4CB9" w14:textId="77777777" w:rsidR="00BB44FE" w:rsidRDefault="00BB44FE" w:rsidP="00BB44FE">
      <w:pPr>
        <w:autoSpaceDE w:val="0"/>
        <w:autoSpaceDN w:val="0"/>
        <w:adjustRightInd w:val="0"/>
        <w:spacing w:line="360" w:lineRule="auto"/>
      </w:pPr>
      <w:proofErr w:type="spellStart"/>
      <w:r>
        <w:t>db</w:t>
      </w:r>
      <w:proofErr w:type="spellEnd"/>
      <w:r>
        <w:t>= [34, 69, 139, 277, 554]</w:t>
      </w:r>
    </w:p>
    <w:p w14:paraId="5A2F217C" w14:textId="77777777" w:rsidR="00BB44FE" w:rsidRDefault="00BB44FE" w:rsidP="00BB44FE">
      <w:pPr>
        <w:autoSpaceDE w:val="0"/>
        <w:autoSpaceDN w:val="0"/>
        <w:adjustRightInd w:val="0"/>
        <w:spacing w:line="360" w:lineRule="auto"/>
      </w:pPr>
      <w:r>
        <w:t>d = [36, 73, 147, 294, 587]</w:t>
      </w:r>
    </w:p>
    <w:p w14:paraId="5D246870" w14:textId="77777777" w:rsidR="00BB44FE" w:rsidRDefault="00BB44FE" w:rsidP="00BB44FE">
      <w:pPr>
        <w:autoSpaceDE w:val="0"/>
        <w:autoSpaceDN w:val="0"/>
        <w:adjustRightInd w:val="0"/>
        <w:spacing w:line="360" w:lineRule="auto"/>
      </w:pPr>
      <w:r>
        <w:t>eb= [37, 78, 156, 311, 622]</w:t>
      </w:r>
    </w:p>
    <w:p w14:paraId="58C77B16" w14:textId="77777777" w:rsidR="00BB44FE" w:rsidRDefault="00BB44FE" w:rsidP="00BB44FE">
      <w:pPr>
        <w:autoSpaceDE w:val="0"/>
        <w:autoSpaceDN w:val="0"/>
        <w:adjustRightInd w:val="0"/>
        <w:spacing w:line="360" w:lineRule="auto"/>
      </w:pPr>
      <w:r>
        <w:t>e = [41, 82, 165, 330, 659]</w:t>
      </w:r>
    </w:p>
    <w:p w14:paraId="77C9D221" w14:textId="77777777" w:rsidR="00BB44FE" w:rsidRDefault="00BB44FE" w:rsidP="00BB44FE">
      <w:pPr>
        <w:autoSpaceDE w:val="0"/>
        <w:autoSpaceDN w:val="0"/>
        <w:adjustRightInd w:val="0"/>
        <w:spacing w:line="360" w:lineRule="auto"/>
      </w:pPr>
      <w:r>
        <w:t>f = [43, 87, 175, 349, 698]</w:t>
      </w:r>
    </w:p>
    <w:p w14:paraId="148F45B6" w14:textId="77777777" w:rsidR="00BB44FE" w:rsidRDefault="00BB44FE" w:rsidP="00BB44FE">
      <w:pPr>
        <w:autoSpaceDE w:val="0"/>
        <w:autoSpaceDN w:val="0"/>
        <w:adjustRightInd w:val="0"/>
        <w:spacing w:line="360" w:lineRule="auto"/>
      </w:pPr>
      <w:proofErr w:type="spellStart"/>
      <w:r>
        <w:t>gb</w:t>
      </w:r>
      <w:proofErr w:type="spellEnd"/>
      <w:r>
        <w:t>= [46, 92, 185, 370, 740]</w:t>
      </w:r>
    </w:p>
    <w:p w14:paraId="57720532" w14:textId="77777777" w:rsidR="00BB44FE" w:rsidRDefault="00BB44FE" w:rsidP="00BB44FE">
      <w:pPr>
        <w:autoSpaceDE w:val="0"/>
        <w:autoSpaceDN w:val="0"/>
        <w:adjustRightInd w:val="0"/>
        <w:spacing w:line="360" w:lineRule="auto"/>
      </w:pPr>
      <w:r>
        <w:t>g = [49, 98, 196, 392, 784]</w:t>
      </w:r>
    </w:p>
    <w:p w14:paraId="4C3E4434" w14:textId="77777777" w:rsidR="00BB44FE" w:rsidRDefault="00BB44FE" w:rsidP="00BB44FE">
      <w:pPr>
        <w:autoSpaceDE w:val="0"/>
        <w:autoSpaceDN w:val="0"/>
        <w:adjustRightInd w:val="0"/>
        <w:spacing w:line="360" w:lineRule="auto"/>
      </w:pPr>
      <w:r>
        <w:t>ab= [52, 104, 208, 415, 831]</w:t>
      </w:r>
    </w:p>
    <w:p w14:paraId="0BCB4E18" w14:textId="77777777" w:rsidR="00BB44FE" w:rsidRDefault="00BB44FE" w:rsidP="00BB44FE">
      <w:pPr>
        <w:autoSpaceDE w:val="0"/>
        <w:autoSpaceDN w:val="0"/>
        <w:adjustRightInd w:val="0"/>
        <w:spacing w:line="360" w:lineRule="auto"/>
      </w:pPr>
      <w:r>
        <w:t>a = [55, 110, 220, 440, 880]</w:t>
      </w:r>
    </w:p>
    <w:p w14:paraId="117FA1F9" w14:textId="77777777" w:rsidR="00BB44FE" w:rsidRDefault="00BB44FE" w:rsidP="00BB44FE">
      <w:pPr>
        <w:autoSpaceDE w:val="0"/>
        <w:autoSpaceDN w:val="0"/>
        <w:adjustRightInd w:val="0"/>
        <w:spacing w:line="360" w:lineRule="auto"/>
      </w:pPr>
      <w:r>
        <w:t>bb= [58, 117, 223, 466, 932]</w:t>
      </w:r>
    </w:p>
    <w:p w14:paraId="68758A39" w14:textId="77777777" w:rsidR="00BB44FE" w:rsidRDefault="00BB44FE" w:rsidP="00BB44FE">
      <w:pPr>
        <w:autoSpaceDE w:val="0"/>
        <w:autoSpaceDN w:val="0"/>
        <w:adjustRightInd w:val="0"/>
        <w:spacing w:line="360" w:lineRule="auto"/>
      </w:pPr>
      <w:r>
        <w:t>b = [61, 123, 246, 492, 984]</w:t>
      </w:r>
    </w:p>
    <w:p w14:paraId="00449277" w14:textId="77777777" w:rsidR="00BB44FE" w:rsidRDefault="00BB44FE" w:rsidP="00BB44FE">
      <w:pPr>
        <w:autoSpaceDE w:val="0"/>
        <w:autoSpaceDN w:val="0"/>
        <w:adjustRightInd w:val="0"/>
        <w:spacing w:line="360" w:lineRule="auto"/>
      </w:pPr>
    </w:p>
    <w:p w14:paraId="61B385F7" w14:textId="77777777" w:rsidR="00BB44FE" w:rsidRDefault="00BB44FE" w:rsidP="00BB44FE">
      <w:pPr>
        <w:autoSpaceDE w:val="0"/>
        <w:autoSpaceDN w:val="0"/>
        <w:adjustRightInd w:val="0"/>
        <w:spacing w:line="360" w:lineRule="auto"/>
      </w:pPr>
      <w:proofErr w:type="spellStart"/>
      <w:r>
        <w:t>cmajor</w:t>
      </w:r>
      <w:proofErr w:type="spellEnd"/>
      <w:r>
        <w:t xml:space="preserve"> = [c, d, e, f, g, a, b]</w:t>
      </w:r>
    </w:p>
    <w:p w14:paraId="3F27516A" w14:textId="77777777" w:rsidR="00BB44FE" w:rsidRDefault="00BB44FE" w:rsidP="00BB44FE">
      <w:pPr>
        <w:autoSpaceDE w:val="0"/>
        <w:autoSpaceDN w:val="0"/>
        <w:adjustRightInd w:val="0"/>
        <w:spacing w:line="360" w:lineRule="auto"/>
      </w:pPr>
      <w:proofErr w:type="spellStart"/>
      <w:r>
        <w:t>aminor</w:t>
      </w:r>
      <w:proofErr w:type="spellEnd"/>
      <w:r>
        <w:t xml:space="preserve"> = [a, b, c, d, e, f, g]</w:t>
      </w:r>
    </w:p>
    <w:p w14:paraId="626B1AF5" w14:textId="77777777" w:rsidR="00BB44FE" w:rsidRDefault="00BB44FE" w:rsidP="00BB44FE">
      <w:pPr>
        <w:autoSpaceDE w:val="0"/>
        <w:autoSpaceDN w:val="0"/>
        <w:adjustRightInd w:val="0"/>
        <w:spacing w:line="360" w:lineRule="auto"/>
      </w:pPr>
    </w:p>
    <w:p w14:paraId="41F625D6" w14:textId="77777777" w:rsidR="00BB44FE" w:rsidRDefault="00BB44FE" w:rsidP="00BB44FE">
      <w:pPr>
        <w:autoSpaceDE w:val="0"/>
        <w:autoSpaceDN w:val="0"/>
        <w:adjustRightInd w:val="0"/>
        <w:spacing w:line="360" w:lineRule="auto"/>
      </w:pPr>
      <w:r>
        <w:t xml:space="preserve">def </w:t>
      </w:r>
      <w:proofErr w:type="spellStart"/>
      <w:r>
        <w:t>playScale</w:t>
      </w:r>
      <w:proofErr w:type="spellEnd"/>
      <w:r>
        <w:t>(scale, pause):</w:t>
      </w:r>
    </w:p>
    <w:p w14:paraId="1B164DBF" w14:textId="77777777" w:rsidR="00BB44FE" w:rsidRDefault="00BB44FE" w:rsidP="00BB44FE">
      <w:pPr>
        <w:autoSpaceDE w:val="0"/>
        <w:autoSpaceDN w:val="0"/>
        <w:adjustRightInd w:val="0"/>
        <w:spacing w:line="360" w:lineRule="auto"/>
      </w:pPr>
      <w:r>
        <w:t xml:space="preserve">    for </w:t>
      </w:r>
      <w:proofErr w:type="spellStart"/>
      <w:r>
        <w:t>i</w:t>
      </w:r>
      <w:proofErr w:type="spellEnd"/>
      <w:r>
        <w:t xml:space="preserve"> in range(0, 5):</w:t>
      </w:r>
    </w:p>
    <w:p w14:paraId="41B16B68" w14:textId="77777777" w:rsidR="00BB44FE" w:rsidRDefault="00BB44FE" w:rsidP="00BB44FE">
      <w:pPr>
        <w:autoSpaceDE w:val="0"/>
        <w:autoSpaceDN w:val="0"/>
        <w:adjustRightInd w:val="0"/>
        <w:spacing w:line="360" w:lineRule="auto"/>
      </w:pPr>
      <w:r>
        <w:t xml:space="preserve">        for note in scale:</w:t>
      </w:r>
    </w:p>
    <w:p w14:paraId="4E725883" w14:textId="77777777" w:rsidR="00BB44FE" w:rsidRDefault="00BB44FE" w:rsidP="00BB44FE">
      <w:pPr>
        <w:autoSpaceDE w:val="0"/>
        <w:autoSpaceDN w:val="0"/>
        <w:adjustRightInd w:val="0"/>
        <w:spacing w:line="360" w:lineRule="auto"/>
      </w:pPr>
      <w:r>
        <w:t xml:space="preserve">            tone1.ChangeFrequency(note[</w:t>
      </w:r>
      <w:proofErr w:type="spellStart"/>
      <w:r>
        <w:t>i</w:t>
      </w:r>
      <w:proofErr w:type="spellEnd"/>
      <w:r>
        <w:t>])</w:t>
      </w:r>
    </w:p>
    <w:p w14:paraId="13BA6A5E" w14:textId="77777777" w:rsidR="00BB44FE" w:rsidRDefault="00BB44FE" w:rsidP="00BB44FE">
      <w:pPr>
        <w:autoSpaceDE w:val="0"/>
        <w:autoSpaceDN w:val="0"/>
        <w:adjustRightInd w:val="0"/>
        <w:spacing w:line="360" w:lineRule="auto"/>
      </w:pPr>
      <w:r>
        <w:t xml:space="preserve">            </w:t>
      </w:r>
      <w:proofErr w:type="spellStart"/>
      <w:r>
        <w:t>time.sleep</w:t>
      </w:r>
      <w:proofErr w:type="spellEnd"/>
      <w:r>
        <w:t>(pause)</w:t>
      </w:r>
    </w:p>
    <w:p w14:paraId="718F4447" w14:textId="77777777" w:rsidR="00BB44FE" w:rsidRDefault="00BB44FE" w:rsidP="00BB44FE">
      <w:pPr>
        <w:autoSpaceDE w:val="0"/>
        <w:autoSpaceDN w:val="0"/>
        <w:adjustRightInd w:val="0"/>
        <w:spacing w:line="360" w:lineRule="auto"/>
      </w:pPr>
      <w:r>
        <w:t xml:space="preserve">    tone1.stop()</w:t>
      </w:r>
    </w:p>
    <w:p w14:paraId="203B5779" w14:textId="77777777" w:rsidR="00BB44FE" w:rsidRDefault="00BB44FE" w:rsidP="00BB44FE">
      <w:pPr>
        <w:autoSpaceDE w:val="0"/>
        <w:autoSpaceDN w:val="0"/>
        <w:adjustRightInd w:val="0"/>
        <w:spacing w:line="360" w:lineRule="auto"/>
      </w:pPr>
      <w:r>
        <w:t xml:space="preserve"> </w:t>
      </w:r>
    </w:p>
    <w:p w14:paraId="1F978437" w14:textId="77777777" w:rsidR="00BB44FE" w:rsidRDefault="00BB44FE" w:rsidP="00BB44FE">
      <w:pPr>
        <w:autoSpaceDE w:val="0"/>
        <w:autoSpaceDN w:val="0"/>
        <w:adjustRightInd w:val="0"/>
        <w:spacing w:line="360" w:lineRule="auto"/>
      </w:pPr>
      <w:proofErr w:type="spellStart"/>
      <w:r>
        <w:t>starwars_notes</w:t>
      </w:r>
      <w:proofErr w:type="spellEnd"/>
      <w:r>
        <w:t xml:space="preserve"> = [c[1], g[1], f[1], e[1], d[1], c[2], g[1], f[1], e[1], d[1], c[2], g[1], </w:t>
      </w:r>
    </w:p>
    <w:p w14:paraId="12B801DB" w14:textId="77777777" w:rsidR="00BB44FE" w:rsidRDefault="00BB44FE" w:rsidP="00BB44FE">
      <w:pPr>
        <w:autoSpaceDE w:val="0"/>
        <w:autoSpaceDN w:val="0"/>
        <w:adjustRightInd w:val="0"/>
        <w:spacing w:line="360" w:lineRule="auto"/>
      </w:pPr>
      <w:r>
        <w:t xml:space="preserve">              f[1], e[1], f[1], d[1]]</w:t>
      </w:r>
    </w:p>
    <w:p w14:paraId="382BFA29" w14:textId="77777777" w:rsidR="00BB44FE" w:rsidRDefault="00BB44FE" w:rsidP="00BB44FE">
      <w:pPr>
        <w:autoSpaceDE w:val="0"/>
        <w:autoSpaceDN w:val="0"/>
        <w:adjustRightInd w:val="0"/>
        <w:spacing w:line="360" w:lineRule="auto"/>
      </w:pPr>
      <w:proofErr w:type="spellStart"/>
      <w:r>
        <w:t>starwars_beats</w:t>
      </w:r>
      <w:proofErr w:type="spellEnd"/>
      <w:r>
        <w:t xml:space="preserve"> = [4,4,1,1,1,4,4,1,1,1,4,4,1,1,1,4]</w:t>
      </w:r>
    </w:p>
    <w:p w14:paraId="0A28DB4D" w14:textId="77777777" w:rsidR="00BB44FE" w:rsidRDefault="00BB44FE" w:rsidP="00BB44FE">
      <w:pPr>
        <w:autoSpaceDE w:val="0"/>
        <w:autoSpaceDN w:val="0"/>
        <w:adjustRightInd w:val="0"/>
        <w:spacing w:line="360" w:lineRule="auto"/>
      </w:pPr>
    </w:p>
    <w:p w14:paraId="5C71DBBB" w14:textId="77777777" w:rsidR="00BB44FE" w:rsidRDefault="00BB44FE" w:rsidP="00BB44FE">
      <w:pPr>
        <w:autoSpaceDE w:val="0"/>
        <w:autoSpaceDN w:val="0"/>
        <w:adjustRightInd w:val="0"/>
        <w:spacing w:line="360" w:lineRule="auto"/>
      </w:pPr>
    </w:p>
    <w:p w14:paraId="17078F12" w14:textId="77777777" w:rsidR="00BB44FE" w:rsidRDefault="00BB44FE" w:rsidP="00BB44FE">
      <w:pPr>
        <w:autoSpaceDE w:val="0"/>
        <w:autoSpaceDN w:val="0"/>
        <w:adjustRightInd w:val="0"/>
        <w:spacing w:line="360" w:lineRule="auto"/>
      </w:pPr>
      <w:r>
        <w:t xml:space="preserve">def </w:t>
      </w:r>
      <w:proofErr w:type="spellStart"/>
      <w:r>
        <w:t>playSong</w:t>
      </w:r>
      <w:proofErr w:type="spellEnd"/>
      <w:r>
        <w:t>(</w:t>
      </w:r>
      <w:proofErr w:type="spellStart"/>
      <w:r>
        <w:t>songnotes</w:t>
      </w:r>
      <w:proofErr w:type="spellEnd"/>
      <w:r>
        <w:t xml:space="preserve">, </w:t>
      </w:r>
      <w:proofErr w:type="spellStart"/>
      <w:r>
        <w:t>songbeats</w:t>
      </w:r>
      <w:proofErr w:type="spellEnd"/>
      <w:r>
        <w:t>, tempo):</w:t>
      </w:r>
    </w:p>
    <w:p w14:paraId="18085BDD" w14:textId="77777777" w:rsidR="00BB44FE" w:rsidRDefault="00BB44FE" w:rsidP="00BB44FE">
      <w:pPr>
        <w:autoSpaceDE w:val="0"/>
        <w:autoSpaceDN w:val="0"/>
        <w:adjustRightInd w:val="0"/>
        <w:spacing w:line="360" w:lineRule="auto"/>
      </w:pPr>
      <w:r>
        <w:t xml:space="preserve">  </w:t>
      </w:r>
    </w:p>
    <w:p w14:paraId="13B8FB37" w14:textId="77777777" w:rsidR="00BB44FE" w:rsidRDefault="00BB44FE" w:rsidP="00BB44FE">
      <w:pPr>
        <w:autoSpaceDE w:val="0"/>
        <w:autoSpaceDN w:val="0"/>
        <w:adjustRightInd w:val="0"/>
        <w:spacing w:line="360" w:lineRule="auto"/>
      </w:pPr>
      <w:r>
        <w:t xml:space="preserve">    tone1.ChangeDutyCycle(50)</w:t>
      </w:r>
    </w:p>
    <w:p w14:paraId="3A8A1CDC" w14:textId="77777777" w:rsidR="00BB44FE" w:rsidRDefault="00BB44FE" w:rsidP="00BB44FE">
      <w:pPr>
        <w:autoSpaceDE w:val="0"/>
        <w:autoSpaceDN w:val="0"/>
        <w:adjustRightInd w:val="0"/>
        <w:spacing w:line="360" w:lineRule="auto"/>
      </w:pPr>
      <w:r>
        <w:t xml:space="preserve">    for </w:t>
      </w:r>
      <w:proofErr w:type="spellStart"/>
      <w:r>
        <w:t>i</w:t>
      </w:r>
      <w:proofErr w:type="spellEnd"/>
      <w:r>
        <w:t xml:space="preserve"> in range(0, </w:t>
      </w:r>
      <w:proofErr w:type="spellStart"/>
      <w:r>
        <w:t>len</w:t>
      </w:r>
      <w:proofErr w:type="spellEnd"/>
      <w:r>
        <w:t>(</w:t>
      </w:r>
      <w:proofErr w:type="spellStart"/>
      <w:r>
        <w:t>songnotes</w:t>
      </w:r>
      <w:proofErr w:type="spellEnd"/>
      <w:r>
        <w:t>)):</w:t>
      </w:r>
    </w:p>
    <w:p w14:paraId="5F820062" w14:textId="77777777" w:rsidR="00BB44FE" w:rsidRDefault="00BB44FE" w:rsidP="00BB44FE">
      <w:pPr>
        <w:autoSpaceDE w:val="0"/>
        <w:autoSpaceDN w:val="0"/>
        <w:adjustRightInd w:val="0"/>
        <w:spacing w:line="360" w:lineRule="auto"/>
      </w:pPr>
      <w:r>
        <w:t xml:space="preserve">        tone1.ChangeFrequency(</w:t>
      </w:r>
      <w:proofErr w:type="spellStart"/>
      <w:r>
        <w:t>songnotes</w:t>
      </w:r>
      <w:proofErr w:type="spellEnd"/>
      <w:r>
        <w:t>[</w:t>
      </w:r>
      <w:proofErr w:type="spellStart"/>
      <w:r>
        <w:t>i</w:t>
      </w:r>
      <w:proofErr w:type="spellEnd"/>
      <w:r>
        <w:t>])</w:t>
      </w:r>
    </w:p>
    <w:p w14:paraId="19558EFD" w14:textId="77777777" w:rsidR="00BB44FE" w:rsidRDefault="00BB44FE" w:rsidP="00BB44FE">
      <w:pPr>
        <w:autoSpaceDE w:val="0"/>
        <w:autoSpaceDN w:val="0"/>
        <w:adjustRightInd w:val="0"/>
        <w:spacing w:line="360" w:lineRule="auto"/>
      </w:pPr>
      <w:r>
        <w:t xml:space="preserve">        </w:t>
      </w:r>
      <w:proofErr w:type="spellStart"/>
      <w:r>
        <w:t>time.sleep</w:t>
      </w:r>
      <w:proofErr w:type="spellEnd"/>
      <w:r>
        <w:t>(</w:t>
      </w:r>
      <w:proofErr w:type="spellStart"/>
      <w:r>
        <w:t>songbeats</w:t>
      </w:r>
      <w:proofErr w:type="spellEnd"/>
      <w:r>
        <w:t>[</w:t>
      </w:r>
      <w:proofErr w:type="spellStart"/>
      <w:r>
        <w:t>i</w:t>
      </w:r>
      <w:proofErr w:type="spellEnd"/>
      <w:r>
        <w:t>]*tempo)</w:t>
      </w:r>
    </w:p>
    <w:p w14:paraId="025B3C28" w14:textId="77777777" w:rsidR="00BB44FE" w:rsidRDefault="00BB44FE" w:rsidP="00BB44FE">
      <w:pPr>
        <w:autoSpaceDE w:val="0"/>
        <w:autoSpaceDN w:val="0"/>
        <w:adjustRightInd w:val="0"/>
        <w:spacing w:line="360" w:lineRule="auto"/>
      </w:pPr>
      <w:r>
        <w:t xml:space="preserve">    tone1.ChangeDutyCycle(0)</w:t>
      </w:r>
    </w:p>
    <w:p w14:paraId="011F7F82" w14:textId="77777777" w:rsidR="00BB44FE" w:rsidRDefault="00BB44FE" w:rsidP="00BB44FE">
      <w:pPr>
        <w:autoSpaceDE w:val="0"/>
        <w:autoSpaceDN w:val="0"/>
        <w:adjustRightInd w:val="0"/>
        <w:spacing w:line="360" w:lineRule="auto"/>
      </w:pPr>
      <w:r>
        <w:t xml:space="preserve">    </w:t>
      </w:r>
    </w:p>
    <w:p w14:paraId="306B61D1" w14:textId="77777777" w:rsidR="00BB44FE" w:rsidRDefault="00BB44FE" w:rsidP="00BB44FE">
      <w:pPr>
        <w:autoSpaceDE w:val="0"/>
        <w:autoSpaceDN w:val="0"/>
        <w:adjustRightInd w:val="0"/>
        <w:spacing w:line="360" w:lineRule="auto"/>
      </w:pPr>
      <w:proofErr w:type="spellStart"/>
      <w:r>
        <w:t>playSong</w:t>
      </w:r>
      <w:proofErr w:type="spellEnd"/>
      <w:r>
        <w:t>(</w:t>
      </w:r>
      <w:proofErr w:type="spellStart"/>
      <w:r>
        <w:t>starwars_notes</w:t>
      </w:r>
      <w:proofErr w:type="spellEnd"/>
      <w:r>
        <w:t xml:space="preserve">, </w:t>
      </w:r>
      <w:proofErr w:type="spellStart"/>
      <w:r>
        <w:t>starwars_beats</w:t>
      </w:r>
      <w:proofErr w:type="spellEnd"/>
      <w:r>
        <w:t>, 0.2)</w:t>
      </w:r>
    </w:p>
    <w:p w14:paraId="6C031EFA" w14:textId="77777777" w:rsidR="00BB44FE" w:rsidRDefault="00BB44FE" w:rsidP="00BB44FE">
      <w:pPr>
        <w:autoSpaceDE w:val="0"/>
        <w:autoSpaceDN w:val="0"/>
        <w:adjustRightInd w:val="0"/>
        <w:spacing w:line="360" w:lineRule="auto"/>
      </w:pPr>
    </w:p>
    <w:p w14:paraId="4EC85DEC" w14:textId="77777777" w:rsidR="00BB44FE" w:rsidRDefault="00BB44FE" w:rsidP="00BB44FE">
      <w:pPr>
        <w:autoSpaceDE w:val="0"/>
        <w:autoSpaceDN w:val="0"/>
        <w:adjustRightInd w:val="0"/>
        <w:spacing w:line="360" w:lineRule="auto"/>
      </w:pPr>
      <w:r>
        <w:t>Flame.py:</w:t>
      </w:r>
    </w:p>
    <w:p w14:paraId="77C7FF5F" w14:textId="77777777" w:rsidR="00BB44FE" w:rsidRDefault="00BB44FE" w:rsidP="00BB44FE">
      <w:pPr>
        <w:autoSpaceDE w:val="0"/>
        <w:autoSpaceDN w:val="0"/>
        <w:adjustRightInd w:val="0"/>
        <w:spacing w:line="360" w:lineRule="auto"/>
      </w:pPr>
      <w:r>
        <w:t>import OPi.GPIO as GPIO</w:t>
      </w:r>
    </w:p>
    <w:p w14:paraId="4E9CDB25" w14:textId="77777777" w:rsidR="00BB44FE" w:rsidRDefault="00BB44FE" w:rsidP="00BB44FE">
      <w:pPr>
        <w:autoSpaceDE w:val="0"/>
        <w:autoSpaceDN w:val="0"/>
        <w:adjustRightInd w:val="0"/>
        <w:spacing w:line="360" w:lineRule="auto"/>
      </w:pPr>
      <w:proofErr w:type="spellStart"/>
      <w:r>
        <w:t>GPIO.setmode</w:t>
      </w:r>
      <w:proofErr w:type="spellEnd"/>
      <w:r>
        <w:t>(GPIO.BCM)</w:t>
      </w:r>
    </w:p>
    <w:p w14:paraId="728FE930" w14:textId="77777777" w:rsidR="00BB44FE" w:rsidRDefault="00BB44FE" w:rsidP="00BB44FE">
      <w:pPr>
        <w:autoSpaceDE w:val="0"/>
        <w:autoSpaceDN w:val="0"/>
        <w:adjustRightInd w:val="0"/>
        <w:spacing w:line="360" w:lineRule="auto"/>
      </w:pPr>
      <w:proofErr w:type="spellStart"/>
      <w:r>
        <w:t>GPIO.setup</w:t>
      </w:r>
      <w:proofErr w:type="spellEnd"/>
      <w:r>
        <w:t>(7,GPIO.IN)</w:t>
      </w:r>
    </w:p>
    <w:p w14:paraId="15F1D2F9" w14:textId="77777777" w:rsidR="00BB44FE" w:rsidRDefault="00BB44FE" w:rsidP="00BB44FE">
      <w:pPr>
        <w:autoSpaceDE w:val="0"/>
        <w:autoSpaceDN w:val="0"/>
        <w:adjustRightInd w:val="0"/>
        <w:spacing w:line="360" w:lineRule="auto"/>
      </w:pPr>
      <w:r>
        <w:t xml:space="preserve">input = </w:t>
      </w:r>
      <w:proofErr w:type="spellStart"/>
      <w:r>
        <w:t>GPIO.input</w:t>
      </w:r>
      <w:proofErr w:type="spellEnd"/>
      <w:r>
        <w:t>(7)</w:t>
      </w:r>
    </w:p>
    <w:p w14:paraId="793749BC" w14:textId="77777777" w:rsidR="00BB44FE" w:rsidRDefault="00BB44FE" w:rsidP="00BB44FE">
      <w:pPr>
        <w:autoSpaceDE w:val="0"/>
        <w:autoSpaceDN w:val="0"/>
        <w:adjustRightInd w:val="0"/>
        <w:spacing w:line="360" w:lineRule="auto"/>
      </w:pPr>
      <w:r>
        <w:lastRenderedPageBreak/>
        <w:t>while True:</w:t>
      </w:r>
    </w:p>
    <w:p w14:paraId="5914A2BD" w14:textId="77777777" w:rsidR="00BB44FE" w:rsidRDefault="00BB44FE" w:rsidP="00BB44FE">
      <w:pPr>
        <w:autoSpaceDE w:val="0"/>
        <w:autoSpaceDN w:val="0"/>
        <w:adjustRightInd w:val="0"/>
        <w:spacing w:line="360" w:lineRule="auto"/>
      </w:pPr>
      <w:r>
        <w:t xml:space="preserve">  if (</w:t>
      </w:r>
      <w:proofErr w:type="spellStart"/>
      <w:r>
        <w:t>GPIO.input</w:t>
      </w:r>
      <w:proofErr w:type="spellEnd"/>
      <w:r>
        <w:t>(7)):</w:t>
      </w:r>
    </w:p>
    <w:p w14:paraId="07B406CD" w14:textId="77777777" w:rsidR="00BB44FE" w:rsidRDefault="00BB44FE" w:rsidP="00BB44FE">
      <w:pPr>
        <w:autoSpaceDE w:val="0"/>
        <w:autoSpaceDN w:val="0"/>
        <w:adjustRightInd w:val="0"/>
        <w:spacing w:line="360" w:lineRule="auto"/>
      </w:pPr>
      <w:r>
        <w:t xml:space="preserve">    print("Flame Detected")</w:t>
      </w:r>
    </w:p>
    <w:p w14:paraId="2075ADA8" w14:textId="77777777" w:rsidR="00BB44FE" w:rsidRDefault="00BB44FE" w:rsidP="00BB44FE">
      <w:pPr>
        <w:autoSpaceDE w:val="0"/>
        <w:autoSpaceDN w:val="0"/>
        <w:adjustRightInd w:val="0"/>
        <w:spacing w:line="360" w:lineRule="auto"/>
      </w:pPr>
      <w:r>
        <w:t xml:space="preserve">  else:</w:t>
      </w:r>
    </w:p>
    <w:p w14:paraId="5D93CEEF" w14:textId="77777777" w:rsidR="00BB44FE" w:rsidRDefault="00BB44FE" w:rsidP="00BB44FE">
      <w:pPr>
        <w:autoSpaceDE w:val="0"/>
        <w:autoSpaceDN w:val="0"/>
        <w:adjustRightInd w:val="0"/>
        <w:spacing w:line="360" w:lineRule="auto"/>
      </w:pPr>
      <w:r>
        <w:t xml:space="preserve">    print("Not Detected")</w:t>
      </w:r>
    </w:p>
    <w:p w14:paraId="63D8B78F" w14:textId="77777777" w:rsidR="00330A5D" w:rsidRDefault="00330A5D" w:rsidP="00BB44FE">
      <w:pPr>
        <w:autoSpaceDE w:val="0"/>
        <w:autoSpaceDN w:val="0"/>
        <w:adjustRightInd w:val="0"/>
        <w:spacing w:line="360" w:lineRule="auto"/>
      </w:pPr>
    </w:p>
    <w:p w14:paraId="64EBF9E7" w14:textId="3845ABB3" w:rsidR="00BB44FE" w:rsidRDefault="00BB44FE" w:rsidP="00BB44FE">
      <w:pPr>
        <w:autoSpaceDE w:val="0"/>
        <w:autoSpaceDN w:val="0"/>
        <w:adjustRightInd w:val="0"/>
        <w:spacing w:line="360" w:lineRule="auto"/>
      </w:pPr>
      <w:r>
        <w:t>Gas.py:</w:t>
      </w:r>
    </w:p>
    <w:p w14:paraId="4BDEFF57" w14:textId="77777777" w:rsidR="00BB44FE" w:rsidRDefault="00BB44FE" w:rsidP="00BB44FE">
      <w:pPr>
        <w:autoSpaceDE w:val="0"/>
        <w:autoSpaceDN w:val="0"/>
        <w:adjustRightInd w:val="0"/>
        <w:spacing w:line="360" w:lineRule="auto"/>
      </w:pPr>
      <w:r>
        <w:t xml:space="preserve">import </w:t>
      </w:r>
      <w:proofErr w:type="spellStart"/>
      <w:r>
        <w:t>os</w:t>
      </w:r>
      <w:proofErr w:type="spellEnd"/>
    </w:p>
    <w:p w14:paraId="44F68013" w14:textId="77777777" w:rsidR="00BB44FE" w:rsidRDefault="00BB44FE" w:rsidP="00BB44FE">
      <w:pPr>
        <w:autoSpaceDE w:val="0"/>
        <w:autoSpaceDN w:val="0"/>
        <w:adjustRightInd w:val="0"/>
        <w:spacing w:line="360" w:lineRule="auto"/>
      </w:pPr>
      <w:r>
        <w:t>import time</w:t>
      </w:r>
    </w:p>
    <w:p w14:paraId="3F9C4014" w14:textId="77777777" w:rsidR="00BB44FE" w:rsidRDefault="00BB44FE" w:rsidP="00BB44FE">
      <w:pPr>
        <w:autoSpaceDE w:val="0"/>
        <w:autoSpaceDN w:val="0"/>
        <w:adjustRightInd w:val="0"/>
        <w:spacing w:line="360" w:lineRule="auto"/>
      </w:pPr>
      <w:r>
        <w:t xml:space="preserve">from pyA20.gpio import </w:t>
      </w:r>
      <w:proofErr w:type="spellStart"/>
      <w:r>
        <w:t>gpio</w:t>
      </w:r>
      <w:proofErr w:type="spellEnd"/>
    </w:p>
    <w:p w14:paraId="68531DAC" w14:textId="77777777" w:rsidR="00BB44FE" w:rsidRDefault="00BB44FE" w:rsidP="00BB44FE">
      <w:pPr>
        <w:autoSpaceDE w:val="0"/>
        <w:autoSpaceDN w:val="0"/>
        <w:adjustRightInd w:val="0"/>
        <w:spacing w:line="360" w:lineRule="auto"/>
      </w:pPr>
      <w:r>
        <w:t>from pyA20.gpio import port</w:t>
      </w:r>
    </w:p>
    <w:p w14:paraId="57A64A97" w14:textId="77777777" w:rsidR="00BB44FE" w:rsidRDefault="00BB44FE" w:rsidP="00BB44FE">
      <w:pPr>
        <w:autoSpaceDE w:val="0"/>
        <w:autoSpaceDN w:val="0"/>
        <w:adjustRightInd w:val="0"/>
        <w:spacing w:line="360" w:lineRule="auto"/>
      </w:pPr>
      <w:r>
        <w:t>from time import sleep</w:t>
      </w:r>
    </w:p>
    <w:p w14:paraId="0878FC41" w14:textId="77777777" w:rsidR="00BB44FE" w:rsidRDefault="00BB44FE" w:rsidP="00BB44FE">
      <w:pPr>
        <w:autoSpaceDE w:val="0"/>
        <w:autoSpaceDN w:val="0"/>
        <w:adjustRightInd w:val="0"/>
        <w:spacing w:line="360" w:lineRule="auto"/>
      </w:pPr>
      <w:r>
        <w:t>channel = port.PA18</w:t>
      </w:r>
    </w:p>
    <w:p w14:paraId="2471F84C" w14:textId="77777777" w:rsidR="00BB44FE" w:rsidRDefault="00BB44FE" w:rsidP="00BB44FE">
      <w:pPr>
        <w:autoSpaceDE w:val="0"/>
        <w:autoSpaceDN w:val="0"/>
        <w:adjustRightInd w:val="0"/>
        <w:spacing w:line="360" w:lineRule="auto"/>
      </w:pPr>
      <w:proofErr w:type="spellStart"/>
      <w:r>
        <w:t>gpio.init</w:t>
      </w:r>
      <w:proofErr w:type="spellEnd"/>
      <w:r>
        <w:t>()</w:t>
      </w:r>
    </w:p>
    <w:p w14:paraId="434F354E" w14:textId="77777777" w:rsidR="00BB44FE" w:rsidRDefault="00BB44FE" w:rsidP="00BB44FE">
      <w:pPr>
        <w:autoSpaceDE w:val="0"/>
        <w:autoSpaceDN w:val="0"/>
        <w:adjustRightInd w:val="0"/>
        <w:spacing w:line="360" w:lineRule="auto"/>
      </w:pPr>
      <w:proofErr w:type="spellStart"/>
      <w:r>
        <w:t>gpio.setcfg</w:t>
      </w:r>
      <w:proofErr w:type="spellEnd"/>
      <w:r>
        <w:t xml:space="preserve">(channel, </w:t>
      </w:r>
      <w:proofErr w:type="spellStart"/>
      <w:r>
        <w:t>gpio.INPUT</w:t>
      </w:r>
      <w:proofErr w:type="spellEnd"/>
      <w:r>
        <w:t>)</w:t>
      </w:r>
    </w:p>
    <w:p w14:paraId="50BCC5EE" w14:textId="77777777" w:rsidR="00BB44FE" w:rsidRDefault="00BB44FE" w:rsidP="00BB44FE">
      <w:pPr>
        <w:autoSpaceDE w:val="0"/>
        <w:autoSpaceDN w:val="0"/>
        <w:adjustRightInd w:val="0"/>
        <w:spacing w:line="360" w:lineRule="auto"/>
      </w:pPr>
      <w:r>
        <w:t>sign = 0</w:t>
      </w:r>
    </w:p>
    <w:p w14:paraId="75021812" w14:textId="77777777" w:rsidR="00BB44FE" w:rsidRDefault="00BB44FE" w:rsidP="00BB44FE">
      <w:pPr>
        <w:autoSpaceDE w:val="0"/>
        <w:autoSpaceDN w:val="0"/>
        <w:adjustRightInd w:val="0"/>
        <w:spacing w:line="360" w:lineRule="auto"/>
      </w:pPr>
      <w:proofErr w:type="spellStart"/>
      <w:r>
        <w:t>space_start</w:t>
      </w:r>
      <w:proofErr w:type="spellEnd"/>
      <w:r>
        <w:t xml:space="preserve"> = 0</w:t>
      </w:r>
    </w:p>
    <w:p w14:paraId="6C6257DB" w14:textId="77777777" w:rsidR="00BB44FE" w:rsidRDefault="00BB44FE" w:rsidP="00BB44FE">
      <w:pPr>
        <w:autoSpaceDE w:val="0"/>
        <w:autoSpaceDN w:val="0"/>
        <w:adjustRightInd w:val="0"/>
        <w:spacing w:line="360" w:lineRule="auto"/>
      </w:pPr>
      <w:proofErr w:type="spellStart"/>
      <w:r>
        <w:t>space_end</w:t>
      </w:r>
      <w:proofErr w:type="spellEnd"/>
      <w:r>
        <w:t xml:space="preserve"> = 0</w:t>
      </w:r>
    </w:p>
    <w:p w14:paraId="13D16D5D" w14:textId="77777777" w:rsidR="00BB44FE" w:rsidRDefault="00BB44FE" w:rsidP="00BB44FE">
      <w:pPr>
        <w:autoSpaceDE w:val="0"/>
        <w:autoSpaceDN w:val="0"/>
        <w:adjustRightInd w:val="0"/>
        <w:spacing w:line="360" w:lineRule="auto"/>
      </w:pPr>
      <w:r>
        <w:t>space = 0</w:t>
      </w:r>
    </w:p>
    <w:p w14:paraId="645D458D" w14:textId="77777777" w:rsidR="00BB44FE" w:rsidRDefault="00BB44FE" w:rsidP="00BB44FE">
      <w:pPr>
        <w:autoSpaceDE w:val="0"/>
        <w:autoSpaceDN w:val="0"/>
        <w:adjustRightInd w:val="0"/>
        <w:spacing w:line="360" w:lineRule="auto"/>
      </w:pPr>
      <w:r>
        <w:t>pulse = 0</w:t>
      </w:r>
    </w:p>
    <w:p w14:paraId="694217F9" w14:textId="77777777" w:rsidR="00BB44FE" w:rsidRDefault="00BB44FE" w:rsidP="00BB44FE">
      <w:pPr>
        <w:autoSpaceDE w:val="0"/>
        <w:autoSpaceDN w:val="0"/>
        <w:adjustRightInd w:val="0"/>
        <w:spacing w:line="360" w:lineRule="auto"/>
      </w:pPr>
      <w:r>
        <w:t>try:</w:t>
      </w:r>
    </w:p>
    <w:p w14:paraId="279E9EEC" w14:textId="77777777" w:rsidR="00BB44FE" w:rsidRDefault="00BB44FE" w:rsidP="00BB44FE">
      <w:pPr>
        <w:autoSpaceDE w:val="0"/>
        <w:autoSpaceDN w:val="0"/>
        <w:adjustRightInd w:val="0"/>
        <w:spacing w:line="360" w:lineRule="auto"/>
      </w:pPr>
      <w:r>
        <w:tab/>
      </w:r>
      <w:proofErr w:type="spellStart"/>
      <w:r>
        <w:t>os.system</w:t>
      </w:r>
      <w:proofErr w:type="spellEnd"/>
      <w:r>
        <w:t xml:space="preserve">("clear"); </w:t>
      </w:r>
    </w:p>
    <w:p w14:paraId="0B439A0E" w14:textId="77777777" w:rsidR="00BB44FE" w:rsidRDefault="00BB44FE" w:rsidP="00BB44FE">
      <w:pPr>
        <w:autoSpaceDE w:val="0"/>
        <w:autoSpaceDN w:val="0"/>
        <w:adjustRightInd w:val="0"/>
        <w:spacing w:line="360" w:lineRule="auto"/>
      </w:pPr>
      <w:r>
        <w:tab/>
        <w:t>print ("Press CTRL+C to exit")</w:t>
      </w:r>
    </w:p>
    <w:p w14:paraId="3B79C827" w14:textId="77777777" w:rsidR="00BB44FE" w:rsidRDefault="00BB44FE" w:rsidP="00BB44FE">
      <w:pPr>
        <w:autoSpaceDE w:val="0"/>
        <w:autoSpaceDN w:val="0"/>
        <w:adjustRightInd w:val="0"/>
        <w:spacing w:line="360" w:lineRule="auto"/>
      </w:pPr>
      <w:r>
        <w:tab/>
      </w:r>
    </w:p>
    <w:p w14:paraId="4A005B6E" w14:textId="77777777" w:rsidR="00BB44FE" w:rsidRDefault="00BB44FE" w:rsidP="00BB44FE">
      <w:pPr>
        <w:autoSpaceDE w:val="0"/>
        <w:autoSpaceDN w:val="0"/>
        <w:adjustRightInd w:val="0"/>
        <w:spacing w:line="360" w:lineRule="auto"/>
      </w:pPr>
      <w:r>
        <w:tab/>
        <w:t>while True:</w:t>
      </w:r>
    </w:p>
    <w:p w14:paraId="0AC06DF2" w14:textId="77777777" w:rsidR="00BB44FE" w:rsidRDefault="00BB44FE" w:rsidP="00BB44FE">
      <w:pPr>
        <w:autoSpaceDE w:val="0"/>
        <w:autoSpaceDN w:val="0"/>
        <w:adjustRightInd w:val="0"/>
        <w:spacing w:line="360" w:lineRule="auto"/>
      </w:pPr>
      <w:r>
        <w:tab/>
      </w:r>
      <w:r>
        <w:tab/>
      </w:r>
    </w:p>
    <w:p w14:paraId="13468E5F" w14:textId="77777777" w:rsidR="00BB44FE" w:rsidRDefault="00BB44FE" w:rsidP="00BB44FE">
      <w:pPr>
        <w:autoSpaceDE w:val="0"/>
        <w:autoSpaceDN w:val="0"/>
        <w:adjustRightInd w:val="0"/>
        <w:spacing w:line="360" w:lineRule="auto"/>
      </w:pPr>
      <w:r>
        <w:tab/>
      </w:r>
      <w:r>
        <w:tab/>
        <w:t xml:space="preserve">while </w:t>
      </w:r>
      <w:proofErr w:type="spellStart"/>
      <w:r>
        <w:t>gpio.input</w:t>
      </w:r>
      <w:proofErr w:type="spellEnd"/>
      <w:r>
        <w:t>(channel)==1:</w:t>
      </w:r>
    </w:p>
    <w:p w14:paraId="14D0817F" w14:textId="77777777" w:rsidR="00BB44FE" w:rsidRDefault="00BB44FE" w:rsidP="00BB44FE">
      <w:pPr>
        <w:autoSpaceDE w:val="0"/>
        <w:autoSpaceDN w:val="0"/>
        <w:adjustRightInd w:val="0"/>
        <w:spacing w:line="360" w:lineRule="auto"/>
      </w:pPr>
      <w:r>
        <w:tab/>
      </w:r>
      <w:r>
        <w:tab/>
      </w:r>
      <w:r>
        <w:tab/>
        <w:t>pulse = 0</w:t>
      </w:r>
    </w:p>
    <w:p w14:paraId="1E049458" w14:textId="77777777" w:rsidR="00BB44FE" w:rsidRDefault="00BB44FE" w:rsidP="00BB44FE">
      <w:pPr>
        <w:autoSpaceDE w:val="0"/>
        <w:autoSpaceDN w:val="0"/>
        <w:adjustRightInd w:val="0"/>
        <w:spacing w:line="360" w:lineRule="auto"/>
      </w:pPr>
      <w:r>
        <w:tab/>
      </w:r>
      <w:r>
        <w:tab/>
      </w:r>
      <w:r>
        <w:tab/>
      </w:r>
      <w:proofErr w:type="spellStart"/>
      <w:r>
        <w:t>space_end</w:t>
      </w:r>
      <w:proofErr w:type="spellEnd"/>
      <w:r>
        <w:t xml:space="preserve"> = </w:t>
      </w:r>
      <w:proofErr w:type="spellStart"/>
      <w:r>
        <w:t>time.time</w:t>
      </w:r>
      <w:proofErr w:type="spellEnd"/>
      <w:r>
        <w:t>()</w:t>
      </w:r>
    </w:p>
    <w:p w14:paraId="30BBB814" w14:textId="77777777" w:rsidR="00BB44FE" w:rsidRDefault="00BB44FE" w:rsidP="00BB44FE">
      <w:pPr>
        <w:autoSpaceDE w:val="0"/>
        <w:autoSpaceDN w:val="0"/>
        <w:adjustRightInd w:val="0"/>
        <w:spacing w:line="360" w:lineRule="auto"/>
      </w:pPr>
      <w:r>
        <w:tab/>
      </w:r>
      <w:r>
        <w:tab/>
      </w:r>
      <w:r>
        <w:tab/>
      </w:r>
    </w:p>
    <w:p w14:paraId="2C91B561" w14:textId="77777777" w:rsidR="00BB44FE" w:rsidRDefault="00BB44FE" w:rsidP="00BB44FE">
      <w:pPr>
        <w:autoSpaceDE w:val="0"/>
        <w:autoSpaceDN w:val="0"/>
        <w:adjustRightInd w:val="0"/>
        <w:spacing w:line="360" w:lineRule="auto"/>
      </w:pPr>
      <w:r>
        <w:tab/>
      </w:r>
      <w:r>
        <w:tab/>
        <w:t xml:space="preserve">while </w:t>
      </w:r>
      <w:proofErr w:type="spellStart"/>
      <w:r>
        <w:t>gpio.input</w:t>
      </w:r>
      <w:proofErr w:type="spellEnd"/>
      <w:r>
        <w:t>(channel)==0:</w:t>
      </w:r>
    </w:p>
    <w:p w14:paraId="6CE8031B" w14:textId="77777777" w:rsidR="00BB44FE" w:rsidRDefault="00BB44FE" w:rsidP="00BB44FE">
      <w:pPr>
        <w:autoSpaceDE w:val="0"/>
        <w:autoSpaceDN w:val="0"/>
        <w:adjustRightInd w:val="0"/>
        <w:spacing w:line="360" w:lineRule="auto"/>
      </w:pPr>
      <w:r>
        <w:lastRenderedPageBreak/>
        <w:tab/>
      </w:r>
      <w:r>
        <w:tab/>
      </w:r>
      <w:r>
        <w:tab/>
        <w:t>pulse = pulse + 1</w:t>
      </w:r>
    </w:p>
    <w:p w14:paraId="1BCC1DD8" w14:textId="77777777" w:rsidR="00BB44FE" w:rsidRDefault="00BB44FE" w:rsidP="00BB44FE">
      <w:pPr>
        <w:autoSpaceDE w:val="0"/>
        <w:autoSpaceDN w:val="0"/>
        <w:adjustRightInd w:val="0"/>
        <w:spacing w:line="360" w:lineRule="auto"/>
      </w:pPr>
      <w:r>
        <w:tab/>
      </w:r>
      <w:r>
        <w:tab/>
      </w:r>
      <w:r>
        <w:tab/>
      </w:r>
      <w:proofErr w:type="spellStart"/>
      <w:r>
        <w:t>space_start</w:t>
      </w:r>
      <w:proofErr w:type="spellEnd"/>
      <w:r>
        <w:t xml:space="preserve"> = </w:t>
      </w:r>
      <w:proofErr w:type="spellStart"/>
      <w:r>
        <w:t>time.time</w:t>
      </w:r>
      <w:proofErr w:type="spellEnd"/>
      <w:r>
        <w:t>()</w:t>
      </w:r>
    </w:p>
    <w:p w14:paraId="00A1A4D7" w14:textId="77777777" w:rsidR="00BB44FE" w:rsidRDefault="00BB44FE" w:rsidP="00BB44FE">
      <w:pPr>
        <w:autoSpaceDE w:val="0"/>
        <w:autoSpaceDN w:val="0"/>
        <w:adjustRightInd w:val="0"/>
        <w:spacing w:line="360" w:lineRule="auto"/>
      </w:pPr>
      <w:r>
        <w:tab/>
      </w:r>
      <w:r>
        <w:tab/>
        <w:t>sleep(0.5)</w:t>
      </w:r>
    </w:p>
    <w:p w14:paraId="543D7684" w14:textId="77777777" w:rsidR="00BB44FE" w:rsidRDefault="00BB44FE" w:rsidP="00BB44FE">
      <w:pPr>
        <w:autoSpaceDE w:val="0"/>
        <w:autoSpaceDN w:val="0"/>
        <w:adjustRightInd w:val="0"/>
        <w:spacing w:line="360" w:lineRule="auto"/>
      </w:pPr>
      <w:r>
        <w:tab/>
      </w:r>
      <w:r>
        <w:tab/>
        <w:t>print (pulse)</w:t>
      </w:r>
    </w:p>
    <w:p w14:paraId="54F87873" w14:textId="77777777" w:rsidR="00BB44FE" w:rsidRDefault="00BB44FE" w:rsidP="00BB44FE">
      <w:pPr>
        <w:autoSpaceDE w:val="0"/>
        <w:autoSpaceDN w:val="0"/>
        <w:adjustRightInd w:val="0"/>
        <w:spacing w:line="360" w:lineRule="auto"/>
      </w:pPr>
      <w:r>
        <w:tab/>
      </w:r>
      <w:r>
        <w:tab/>
      </w:r>
      <w:proofErr w:type="spellStart"/>
      <w:r>
        <w:t>space_duration</w:t>
      </w:r>
      <w:proofErr w:type="spellEnd"/>
      <w:r>
        <w:t xml:space="preserve"> = (</w:t>
      </w:r>
      <w:proofErr w:type="spellStart"/>
      <w:r>
        <w:t>space_start</w:t>
      </w:r>
      <w:proofErr w:type="spellEnd"/>
      <w:r>
        <w:t xml:space="preserve"> - </w:t>
      </w:r>
      <w:proofErr w:type="spellStart"/>
      <w:r>
        <w:t>space_end</w:t>
      </w:r>
      <w:proofErr w:type="spellEnd"/>
      <w:r>
        <w:t>) *100000</w:t>
      </w:r>
    </w:p>
    <w:p w14:paraId="5B31B88E" w14:textId="77777777" w:rsidR="00BB44FE" w:rsidRDefault="00BB44FE" w:rsidP="00BB44FE">
      <w:pPr>
        <w:autoSpaceDE w:val="0"/>
        <w:autoSpaceDN w:val="0"/>
        <w:adjustRightInd w:val="0"/>
        <w:spacing w:line="360" w:lineRule="auto"/>
      </w:pPr>
      <w:r>
        <w:tab/>
      </w:r>
      <w:r>
        <w:tab/>
        <w:t>print (</w:t>
      </w:r>
      <w:proofErr w:type="spellStart"/>
      <w:r>
        <w:t>space_duration</w:t>
      </w:r>
      <w:proofErr w:type="spellEnd"/>
      <w:r>
        <w:t>)</w:t>
      </w:r>
    </w:p>
    <w:p w14:paraId="1D820531" w14:textId="77777777" w:rsidR="00BB44FE" w:rsidRDefault="00BB44FE" w:rsidP="00BB44FE">
      <w:pPr>
        <w:autoSpaceDE w:val="0"/>
        <w:autoSpaceDN w:val="0"/>
        <w:adjustRightInd w:val="0"/>
        <w:spacing w:line="360" w:lineRule="auto"/>
      </w:pPr>
      <w:r>
        <w:tab/>
      </w:r>
      <w:r>
        <w:tab/>
      </w:r>
    </w:p>
    <w:p w14:paraId="200DE7F8" w14:textId="77777777" w:rsidR="00BB44FE" w:rsidRDefault="00BB44FE" w:rsidP="00BB44FE">
      <w:pPr>
        <w:autoSpaceDE w:val="0"/>
        <w:autoSpaceDN w:val="0"/>
        <w:adjustRightInd w:val="0"/>
        <w:spacing w:line="360" w:lineRule="auto"/>
      </w:pPr>
      <w:r>
        <w:t xml:space="preserve">except </w:t>
      </w:r>
      <w:proofErr w:type="spellStart"/>
      <w:r>
        <w:t>KeyboardInterrupt</w:t>
      </w:r>
      <w:proofErr w:type="spellEnd"/>
      <w:r>
        <w:t>:</w:t>
      </w:r>
    </w:p>
    <w:p w14:paraId="5088CD4A" w14:textId="77777777" w:rsidR="00BB44FE" w:rsidRDefault="00BB44FE" w:rsidP="00BB44FE">
      <w:pPr>
        <w:autoSpaceDE w:val="0"/>
        <w:autoSpaceDN w:val="0"/>
        <w:adjustRightInd w:val="0"/>
        <w:spacing w:line="360" w:lineRule="auto"/>
      </w:pPr>
      <w:r>
        <w:tab/>
        <w:t>print ("</w:t>
      </w:r>
      <w:proofErr w:type="spellStart"/>
      <w:r>
        <w:t>Bitti</w:t>
      </w:r>
      <w:proofErr w:type="spellEnd"/>
      <w:r>
        <w:t>.")</w:t>
      </w:r>
    </w:p>
    <w:p w14:paraId="63266FC6" w14:textId="77777777" w:rsidR="00BB44FE" w:rsidRDefault="00BB44FE" w:rsidP="00BB44FE">
      <w:pPr>
        <w:autoSpaceDE w:val="0"/>
        <w:autoSpaceDN w:val="0"/>
        <w:adjustRightInd w:val="0"/>
        <w:spacing w:line="360" w:lineRule="auto"/>
      </w:pPr>
    </w:p>
    <w:p w14:paraId="549AF132" w14:textId="77777777" w:rsidR="00BB44FE" w:rsidRDefault="00BB44FE" w:rsidP="00BB44FE">
      <w:pPr>
        <w:autoSpaceDE w:val="0"/>
        <w:autoSpaceDN w:val="0"/>
        <w:adjustRightInd w:val="0"/>
        <w:spacing w:line="360" w:lineRule="auto"/>
      </w:pPr>
      <w:r>
        <w:t>Motion.py:</w:t>
      </w:r>
    </w:p>
    <w:p w14:paraId="5723E514" w14:textId="77777777" w:rsidR="00BB44FE" w:rsidRDefault="00BB44FE" w:rsidP="00BB44FE">
      <w:pPr>
        <w:autoSpaceDE w:val="0"/>
        <w:autoSpaceDN w:val="0"/>
        <w:adjustRightInd w:val="0"/>
        <w:spacing w:line="360" w:lineRule="auto"/>
      </w:pPr>
      <w:r>
        <w:t xml:space="preserve">import </w:t>
      </w:r>
      <w:proofErr w:type="spellStart"/>
      <w:r>
        <w:t>os</w:t>
      </w:r>
      <w:proofErr w:type="spellEnd"/>
    </w:p>
    <w:p w14:paraId="171808E9" w14:textId="77777777" w:rsidR="00BB44FE" w:rsidRDefault="00BB44FE" w:rsidP="00BB44FE">
      <w:pPr>
        <w:autoSpaceDE w:val="0"/>
        <w:autoSpaceDN w:val="0"/>
        <w:adjustRightInd w:val="0"/>
        <w:spacing w:line="360" w:lineRule="auto"/>
      </w:pPr>
      <w:r>
        <w:t>import time</w:t>
      </w:r>
    </w:p>
    <w:p w14:paraId="101A818E" w14:textId="77777777" w:rsidR="00BB44FE" w:rsidRDefault="00BB44FE" w:rsidP="00BB44FE">
      <w:pPr>
        <w:autoSpaceDE w:val="0"/>
        <w:autoSpaceDN w:val="0"/>
        <w:adjustRightInd w:val="0"/>
        <w:spacing w:line="360" w:lineRule="auto"/>
      </w:pPr>
      <w:r>
        <w:t xml:space="preserve">from pyA20.gpio import </w:t>
      </w:r>
      <w:proofErr w:type="spellStart"/>
      <w:r>
        <w:t>gpio</w:t>
      </w:r>
      <w:proofErr w:type="spellEnd"/>
    </w:p>
    <w:p w14:paraId="63E8CCD2" w14:textId="77777777" w:rsidR="00BB44FE" w:rsidRDefault="00BB44FE" w:rsidP="00BB44FE">
      <w:pPr>
        <w:autoSpaceDE w:val="0"/>
        <w:autoSpaceDN w:val="0"/>
        <w:adjustRightInd w:val="0"/>
        <w:spacing w:line="360" w:lineRule="auto"/>
      </w:pPr>
      <w:r>
        <w:t>from pyA20.gpio import port</w:t>
      </w:r>
    </w:p>
    <w:p w14:paraId="750682E1" w14:textId="77777777" w:rsidR="00BB44FE" w:rsidRDefault="00BB44FE" w:rsidP="00BB44FE">
      <w:pPr>
        <w:autoSpaceDE w:val="0"/>
        <w:autoSpaceDN w:val="0"/>
        <w:adjustRightInd w:val="0"/>
        <w:spacing w:line="360" w:lineRule="auto"/>
      </w:pPr>
      <w:r>
        <w:t>from time import sleep</w:t>
      </w:r>
    </w:p>
    <w:p w14:paraId="15D7F5D7" w14:textId="77777777" w:rsidR="00BB44FE" w:rsidRDefault="00BB44FE" w:rsidP="00BB44FE">
      <w:pPr>
        <w:autoSpaceDE w:val="0"/>
        <w:autoSpaceDN w:val="0"/>
        <w:adjustRightInd w:val="0"/>
        <w:spacing w:line="360" w:lineRule="auto"/>
      </w:pPr>
    </w:p>
    <w:p w14:paraId="18FEF593" w14:textId="77777777" w:rsidR="00BB44FE" w:rsidRDefault="00BB44FE" w:rsidP="00BB44FE">
      <w:pPr>
        <w:autoSpaceDE w:val="0"/>
        <w:autoSpaceDN w:val="0"/>
        <w:adjustRightInd w:val="0"/>
        <w:spacing w:line="360" w:lineRule="auto"/>
      </w:pPr>
    </w:p>
    <w:p w14:paraId="081FD249" w14:textId="77777777" w:rsidR="00BB44FE" w:rsidRDefault="00BB44FE" w:rsidP="00BB44FE">
      <w:pPr>
        <w:autoSpaceDE w:val="0"/>
        <w:autoSpaceDN w:val="0"/>
        <w:adjustRightInd w:val="0"/>
        <w:spacing w:line="360" w:lineRule="auto"/>
      </w:pPr>
      <w:r>
        <w:t>channel = port.PA18</w:t>
      </w:r>
    </w:p>
    <w:p w14:paraId="47D2F1BE" w14:textId="77777777" w:rsidR="00BB44FE" w:rsidRDefault="00BB44FE" w:rsidP="00BB44FE">
      <w:pPr>
        <w:autoSpaceDE w:val="0"/>
        <w:autoSpaceDN w:val="0"/>
        <w:adjustRightInd w:val="0"/>
        <w:spacing w:line="360" w:lineRule="auto"/>
      </w:pPr>
      <w:proofErr w:type="spellStart"/>
      <w:r>
        <w:t>gpio.init</w:t>
      </w:r>
      <w:proofErr w:type="spellEnd"/>
      <w:r>
        <w:t>()</w:t>
      </w:r>
    </w:p>
    <w:p w14:paraId="0290DAD9" w14:textId="77777777" w:rsidR="00BB44FE" w:rsidRDefault="00BB44FE" w:rsidP="00BB44FE">
      <w:pPr>
        <w:autoSpaceDE w:val="0"/>
        <w:autoSpaceDN w:val="0"/>
        <w:adjustRightInd w:val="0"/>
        <w:spacing w:line="360" w:lineRule="auto"/>
      </w:pPr>
      <w:proofErr w:type="spellStart"/>
      <w:r>
        <w:t>gpio.setcfg</w:t>
      </w:r>
      <w:proofErr w:type="spellEnd"/>
      <w:r>
        <w:t xml:space="preserve">(channel, </w:t>
      </w:r>
      <w:proofErr w:type="spellStart"/>
      <w:r>
        <w:t>gpio.INPUT</w:t>
      </w:r>
      <w:proofErr w:type="spellEnd"/>
      <w:r>
        <w:t>)</w:t>
      </w:r>
    </w:p>
    <w:p w14:paraId="0A285BA0" w14:textId="77777777" w:rsidR="00BB44FE" w:rsidRDefault="00BB44FE" w:rsidP="00BB44FE">
      <w:pPr>
        <w:autoSpaceDE w:val="0"/>
        <w:autoSpaceDN w:val="0"/>
        <w:adjustRightInd w:val="0"/>
        <w:spacing w:line="360" w:lineRule="auto"/>
      </w:pPr>
      <w:r>
        <w:t>sign = 0</w:t>
      </w:r>
    </w:p>
    <w:p w14:paraId="494FC3B9" w14:textId="77777777" w:rsidR="00BB44FE" w:rsidRDefault="00BB44FE" w:rsidP="00BB44FE">
      <w:pPr>
        <w:autoSpaceDE w:val="0"/>
        <w:autoSpaceDN w:val="0"/>
        <w:adjustRightInd w:val="0"/>
        <w:spacing w:line="360" w:lineRule="auto"/>
      </w:pPr>
      <w:proofErr w:type="spellStart"/>
      <w:r>
        <w:t>space_start</w:t>
      </w:r>
      <w:proofErr w:type="spellEnd"/>
      <w:r>
        <w:t xml:space="preserve"> = 0</w:t>
      </w:r>
    </w:p>
    <w:p w14:paraId="14145C54" w14:textId="77777777" w:rsidR="00BB44FE" w:rsidRDefault="00BB44FE" w:rsidP="00BB44FE">
      <w:pPr>
        <w:autoSpaceDE w:val="0"/>
        <w:autoSpaceDN w:val="0"/>
        <w:adjustRightInd w:val="0"/>
        <w:spacing w:line="360" w:lineRule="auto"/>
      </w:pPr>
      <w:proofErr w:type="spellStart"/>
      <w:r>
        <w:t>space_end</w:t>
      </w:r>
      <w:proofErr w:type="spellEnd"/>
      <w:r>
        <w:t xml:space="preserve"> = 0</w:t>
      </w:r>
    </w:p>
    <w:p w14:paraId="6C26BBAF" w14:textId="77777777" w:rsidR="00BB44FE" w:rsidRDefault="00BB44FE" w:rsidP="00BB44FE">
      <w:pPr>
        <w:autoSpaceDE w:val="0"/>
        <w:autoSpaceDN w:val="0"/>
        <w:adjustRightInd w:val="0"/>
        <w:spacing w:line="360" w:lineRule="auto"/>
      </w:pPr>
      <w:r>
        <w:t>space = 0</w:t>
      </w:r>
    </w:p>
    <w:p w14:paraId="24FB191E" w14:textId="77777777" w:rsidR="00BB44FE" w:rsidRDefault="00BB44FE" w:rsidP="00BB44FE">
      <w:pPr>
        <w:autoSpaceDE w:val="0"/>
        <w:autoSpaceDN w:val="0"/>
        <w:adjustRightInd w:val="0"/>
        <w:spacing w:line="360" w:lineRule="auto"/>
      </w:pPr>
      <w:r>
        <w:t>pulse = 0</w:t>
      </w:r>
    </w:p>
    <w:p w14:paraId="4FFF6725" w14:textId="77777777" w:rsidR="00BB44FE" w:rsidRDefault="00BB44FE" w:rsidP="00BB44FE">
      <w:pPr>
        <w:autoSpaceDE w:val="0"/>
        <w:autoSpaceDN w:val="0"/>
        <w:adjustRightInd w:val="0"/>
        <w:spacing w:line="360" w:lineRule="auto"/>
      </w:pPr>
      <w:r>
        <w:t>try:</w:t>
      </w:r>
    </w:p>
    <w:p w14:paraId="1424C8B7" w14:textId="77777777" w:rsidR="00BB44FE" w:rsidRDefault="00BB44FE" w:rsidP="00BB44FE">
      <w:pPr>
        <w:autoSpaceDE w:val="0"/>
        <w:autoSpaceDN w:val="0"/>
        <w:adjustRightInd w:val="0"/>
        <w:spacing w:line="360" w:lineRule="auto"/>
      </w:pPr>
      <w:r>
        <w:tab/>
      </w:r>
      <w:proofErr w:type="spellStart"/>
      <w:r>
        <w:t>os.system</w:t>
      </w:r>
      <w:proofErr w:type="spellEnd"/>
      <w:r>
        <w:t xml:space="preserve">("clear"); </w:t>
      </w:r>
    </w:p>
    <w:p w14:paraId="6234D8E3" w14:textId="77777777" w:rsidR="00BB44FE" w:rsidRDefault="00BB44FE" w:rsidP="00BB44FE">
      <w:pPr>
        <w:autoSpaceDE w:val="0"/>
        <w:autoSpaceDN w:val="0"/>
        <w:adjustRightInd w:val="0"/>
        <w:spacing w:line="360" w:lineRule="auto"/>
      </w:pPr>
      <w:r>
        <w:tab/>
        <w:t>print ("Press CTRL+C to exit")</w:t>
      </w:r>
    </w:p>
    <w:p w14:paraId="20717673" w14:textId="77777777" w:rsidR="00BB44FE" w:rsidRDefault="00BB44FE" w:rsidP="00BB44FE">
      <w:pPr>
        <w:autoSpaceDE w:val="0"/>
        <w:autoSpaceDN w:val="0"/>
        <w:adjustRightInd w:val="0"/>
        <w:spacing w:line="360" w:lineRule="auto"/>
      </w:pPr>
      <w:r>
        <w:tab/>
      </w:r>
    </w:p>
    <w:p w14:paraId="3BD9E887" w14:textId="77777777" w:rsidR="00BB44FE" w:rsidRDefault="00BB44FE" w:rsidP="00BB44FE">
      <w:pPr>
        <w:autoSpaceDE w:val="0"/>
        <w:autoSpaceDN w:val="0"/>
        <w:adjustRightInd w:val="0"/>
        <w:spacing w:line="360" w:lineRule="auto"/>
      </w:pPr>
      <w:r>
        <w:tab/>
        <w:t>while True:</w:t>
      </w:r>
    </w:p>
    <w:p w14:paraId="31BA5936" w14:textId="77777777" w:rsidR="00BB44FE" w:rsidRDefault="00BB44FE" w:rsidP="00BB44FE">
      <w:pPr>
        <w:autoSpaceDE w:val="0"/>
        <w:autoSpaceDN w:val="0"/>
        <w:adjustRightInd w:val="0"/>
        <w:spacing w:line="360" w:lineRule="auto"/>
      </w:pPr>
      <w:r>
        <w:lastRenderedPageBreak/>
        <w:tab/>
      </w:r>
      <w:r>
        <w:tab/>
      </w:r>
    </w:p>
    <w:p w14:paraId="54FD421C" w14:textId="77777777" w:rsidR="00BB44FE" w:rsidRDefault="00BB44FE" w:rsidP="00BB44FE">
      <w:pPr>
        <w:autoSpaceDE w:val="0"/>
        <w:autoSpaceDN w:val="0"/>
        <w:adjustRightInd w:val="0"/>
        <w:spacing w:line="360" w:lineRule="auto"/>
      </w:pPr>
      <w:r>
        <w:tab/>
      </w:r>
      <w:r>
        <w:tab/>
        <w:t xml:space="preserve">while </w:t>
      </w:r>
      <w:proofErr w:type="spellStart"/>
      <w:r>
        <w:t>gpio.input</w:t>
      </w:r>
      <w:proofErr w:type="spellEnd"/>
      <w:r>
        <w:t>(channel)==1:</w:t>
      </w:r>
    </w:p>
    <w:p w14:paraId="12DE0FAE" w14:textId="77777777" w:rsidR="00BB44FE" w:rsidRDefault="00BB44FE" w:rsidP="00BB44FE">
      <w:pPr>
        <w:autoSpaceDE w:val="0"/>
        <w:autoSpaceDN w:val="0"/>
        <w:adjustRightInd w:val="0"/>
        <w:spacing w:line="360" w:lineRule="auto"/>
      </w:pPr>
      <w:r>
        <w:tab/>
      </w:r>
      <w:r>
        <w:tab/>
      </w:r>
      <w:r>
        <w:tab/>
        <w:t>pulse = 0</w:t>
      </w:r>
    </w:p>
    <w:p w14:paraId="6C0C4214" w14:textId="77777777" w:rsidR="00BB44FE" w:rsidRDefault="00BB44FE" w:rsidP="00BB44FE">
      <w:pPr>
        <w:autoSpaceDE w:val="0"/>
        <w:autoSpaceDN w:val="0"/>
        <w:adjustRightInd w:val="0"/>
        <w:spacing w:line="360" w:lineRule="auto"/>
      </w:pPr>
      <w:r>
        <w:tab/>
      </w:r>
      <w:r>
        <w:tab/>
      </w:r>
      <w:r>
        <w:tab/>
      </w:r>
      <w:proofErr w:type="spellStart"/>
      <w:r>
        <w:t>space_end</w:t>
      </w:r>
      <w:proofErr w:type="spellEnd"/>
      <w:r>
        <w:t xml:space="preserve"> = </w:t>
      </w:r>
      <w:proofErr w:type="spellStart"/>
      <w:r>
        <w:t>time.time</w:t>
      </w:r>
      <w:proofErr w:type="spellEnd"/>
      <w:r>
        <w:t>()</w:t>
      </w:r>
    </w:p>
    <w:p w14:paraId="2D4FD820" w14:textId="77777777" w:rsidR="00BB44FE" w:rsidRDefault="00BB44FE" w:rsidP="00BB44FE">
      <w:pPr>
        <w:autoSpaceDE w:val="0"/>
        <w:autoSpaceDN w:val="0"/>
        <w:adjustRightInd w:val="0"/>
        <w:spacing w:line="360" w:lineRule="auto"/>
      </w:pPr>
      <w:r>
        <w:tab/>
      </w:r>
      <w:r>
        <w:tab/>
      </w:r>
      <w:r>
        <w:tab/>
      </w:r>
    </w:p>
    <w:p w14:paraId="6B231BF7" w14:textId="77777777" w:rsidR="00BB44FE" w:rsidRDefault="00BB44FE" w:rsidP="00BB44FE">
      <w:pPr>
        <w:autoSpaceDE w:val="0"/>
        <w:autoSpaceDN w:val="0"/>
        <w:adjustRightInd w:val="0"/>
        <w:spacing w:line="360" w:lineRule="auto"/>
      </w:pPr>
      <w:r>
        <w:tab/>
      </w:r>
      <w:r>
        <w:tab/>
        <w:t xml:space="preserve">while </w:t>
      </w:r>
      <w:proofErr w:type="spellStart"/>
      <w:r>
        <w:t>gpio.input</w:t>
      </w:r>
      <w:proofErr w:type="spellEnd"/>
      <w:r>
        <w:t>(channel)==0:</w:t>
      </w:r>
    </w:p>
    <w:p w14:paraId="3CF4B27D" w14:textId="77777777" w:rsidR="00BB44FE" w:rsidRDefault="00BB44FE" w:rsidP="00BB44FE">
      <w:pPr>
        <w:autoSpaceDE w:val="0"/>
        <w:autoSpaceDN w:val="0"/>
        <w:adjustRightInd w:val="0"/>
        <w:spacing w:line="360" w:lineRule="auto"/>
      </w:pPr>
      <w:r>
        <w:tab/>
      </w:r>
      <w:r>
        <w:tab/>
      </w:r>
      <w:r>
        <w:tab/>
        <w:t>pulse = pulse + 1</w:t>
      </w:r>
    </w:p>
    <w:p w14:paraId="127044A6" w14:textId="77777777" w:rsidR="00BB44FE" w:rsidRDefault="00BB44FE" w:rsidP="00BB44FE">
      <w:pPr>
        <w:autoSpaceDE w:val="0"/>
        <w:autoSpaceDN w:val="0"/>
        <w:adjustRightInd w:val="0"/>
        <w:spacing w:line="360" w:lineRule="auto"/>
      </w:pPr>
      <w:r>
        <w:tab/>
      </w:r>
      <w:r>
        <w:tab/>
      </w:r>
      <w:r>
        <w:tab/>
      </w:r>
      <w:proofErr w:type="spellStart"/>
      <w:r>
        <w:t>space_start</w:t>
      </w:r>
      <w:proofErr w:type="spellEnd"/>
      <w:r>
        <w:t xml:space="preserve"> = </w:t>
      </w:r>
      <w:proofErr w:type="spellStart"/>
      <w:r>
        <w:t>time.time</w:t>
      </w:r>
      <w:proofErr w:type="spellEnd"/>
      <w:r>
        <w:t>()</w:t>
      </w:r>
    </w:p>
    <w:p w14:paraId="7806429B" w14:textId="77777777" w:rsidR="00BB44FE" w:rsidRDefault="00BB44FE" w:rsidP="00BB44FE">
      <w:pPr>
        <w:autoSpaceDE w:val="0"/>
        <w:autoSpaceDN w:val="0"/>
        <w:adjustRightInd w:val="0"/>
        <w:spacing w:line="360" w:lineRule="auto"/>
      </w:pPr>
      <w:r>
        <w:tab/>
      </w:r>
      <w:r>
        <w:tab/>
        <w:t>sleep(0.5)</w:t>
      </w:r>
    </w:p>
    <w:p w14:paraId="23363E41" w14:textId="77777777" w:rsidR="00BB44FE" w:rsidRDefault="00BB44FE" w:rsidP="00BB44FE">
      <w:pPr>
        <w:autoSpaceDE w:val="0"/>
        <w:autoSpaceDN w:val="0"/>
        <w:adjustRightInd w:val="0"/>
        <w:spacing w:line="360" w:lineRule="auto"/>
      </w:pPr>
      <w:r>
        <w:tab/>
      </w:r>
      <w:r>
        <w:tab/>
        <w:t>print (pulse)</w:t>
      </w:r>
    </w:p>
    <w:p w14:paraId="72FF0685" w14:textId="77777777" w:rsidR="00BB44FE" w:rsidRDefault="00BB44FE" w:rsidP="00BB44FE">
      <w:pPr>
        <w:autoSpaceDE w:val="0"/>
        <w:autoSpaceDN w:val="0"/>
        <w:adjustRightInd w:val="0"/>
        <w:spacing w:line="360" w:lineRule="auto"/>
      </w:pPr>
      <w:r>
        <w:tab/>
      </w:r>
      <w:r>
        <w:tab/>
      </w:r>
      <w:proofErr w:type="spellStart"/>
      <w:r>
        <w:t>space_duration</w:t>
      </w:r>
      <w:proofErr w:type="spellEnd"/>
      <w:r>
        <w:t xml:space="preserve"> = (</w:t>
      </w:r>
      <w:proofErr w:type="spellStart"/>
      <w:r>
        <w:t>space_start</w:t>
      </w:r>
      <w:proofErr w:type="spellEnd"/>
      <w:r>
        <w:t xml:space="preserve"> - </w:t>
      </w:r>
      <w:proofErr w:type="spellStart"/>
      <w:r>
        <w:t>space_end</w:t>
      </w:r>
      <w:proofErr w:type="spellEnd"/>
      <w:r>
        <w:t>) *100000</w:t>
      </w:r>
    </w:p>
    <w:p w14:paraId="3CAA2463" w14:textId="77777777" w:rsidR="00BB44FE" w:rsidRDefault="00BB44FE" w:rsidP="00BB44FE">
      <w:pPr>
        <w:autoSpaceDE w:val="0"/>
        <w:autoSpaceDN w:val="0"/>
        <w:adjustRightInd w:val="0"/>
        <w:spacing w:line="360" w:lineRule="auto"/>
      </w:pPr>
      <w:r>
        <w:tab/>
      </w:r>
      <w:r>
        <w:tab/>
        <w:t>print (</w:t>
      </w:r>
      <w:proofErr w:type="spellStart"/>
      <w:r>
        <w:t>space_duration</w:t>
      </w:r>
      <w:proofErr w:type="spellEnd"/>
      <w:r>
        <w:t>)</w:t>
      </w:r>
    </w:p>
    <w:p w14:paraId="6642BE68" w14:textId="77777777" w:rsidR="00BB44FE" w:rsidRDefault="00BB44FE" w:rsidP="00BB44FE">
      <w:pPr>
        <w:autoSpaceDE w:val="0"/>
        <w:autoSpaceDN w:val="0"/>
        <w:adjustRightInd w:val="0"/>
        <w:spacing w:line="360" w:lineRule="auto"/>
      </w:pPr>
      <w:r>
        <w:tab/>
      </w:r>
      <w:r>
        <w:tab/>
      </w:r>
    </w:p>
    <w:p w14:paraId="298F90D2" w14:textId="77777777" w:rsidR="00BB44FE" w:rsidRDefault="00BB44FE" w:rsidP="00BB44FE">
      <w:pPr>
        <w:autoSpaceDE w:val="0"/>
        <w:autoSpaceDN w:val="0"/>
        <w:adjustRightInd w:val="0"/>
        <w:spacing w:line="360" w:lineRule="auto"/>
      </w:pPr>
      <w:r>
        <w:t xml:space="preserve">except </w:t>
      </w:r>
      <w:proofErr w:type="spellStart"/>
      <w:r>
        <w:t>KeyboardInterrupt</w:t>
      </w:r>
      <w:proofErr w:type="spellEnd"/>
      <w:r>
        <w:t>:</w:t>
      </w:r>
    </w:p>
    <w:p w14:paraId="03B3977E" w14:textId="77777777" w:rsidR="00BB44FE" w:rsidRDefault="00BB44FE" w:rsidP="00BB44FE">
      <w:pPr>
        <w:autoSpaceDE w:val="0"/>
        <w:autoSpaceDN w:val="0"/>
        <w:adjustRightInd w:val="0"/>
        <w:spacing w:line="360" w:lineRule="auto"/>
      </w:pPr>
      <w:r>
        <w:tab/>
        <w:t>print ("</w:t>
      </w:r>
      <w:proofErr w:type="spellStart"/>
      <w:r>
        <w:t>Bitti</w:t>
      </w:r>
      <w:proofErr w:type="spellEnd"/>
      <w:r>
        <w:t>.")</w:t>
      </w:r>
    </w:p>
    <w:p w14:paraId="63635600" w14:textId="77777777" w:rsidR="00BB44FE" w:rsidRDefault="00BB44FE" w:rsidP="00BB44FE">
      <w:pPr>
        <w:autoSpaceDE w:val="0"/>
        <w:autoSpaceDN w:val="0"/>
        <w:adjustRightInd w:val="0"/>
        <w:spacing w:line="360" w:lineRule="auto"/>
      </w:pPr>
    </w:p>
    <w:p w14:paraId="74E72985" w14:textId="77777777" w:rsidR="00BB44FE" w:rsidRDefault="00BB44FE" w:rsidP="00BB44FE">
      <w:pPr>
        <w:autoSpaceDE w:val="0"/>
        <w:autoSpaceDN w:val="0"/>
        <w:adjustRightInd w:val="0"/>
        <w:spacing w:line="360" w:lineRule="auto"/>
      </w:pPr>
      <w:r>
        <w:t>Rain.py:</w:t>
      </w:r>
    </w:p>
    <w:p w14:paraId="6330C641" w14:textId="77777777" w:rsidR="00BB44FE" w:rsidRDefault="00BB44FE" w:rsidP="00BB44FE">
      <w:pPr>
        <w:autoSpaceDE w:val="0"/>
        <w:autoSpaceDN w:val="0"/>
        <w:adjustRightInd w:val="0"/>
        <w:spacing w:line="360" w:lineRule="auto"/>
      </w:pPr>
      <w:r>
        <w:t xml:space="preserve">import </w:t>
      </w:r>
      <w:proofErr w:type="spellStart"/>
      <w:r>
        <w:t>os</w:t>
      </w:r>
      <w:proofErr w:type="spellEnd"/>
    </w:p>
    <w:p w14:paraId="61329E07" w14:textId="77777777" w:rsidR="00BB44FE" w:rsidRDefault="00BB44FE" w:rsidP="00BB44FE">
      <w:pPr>
        <w:autoSpaceDE w:val="0"/>
        <w:autoSpaceDN w:val="0"/>
        <w:adjustRightInd w:val="0"/>
        <w:spacing w:line="360" w:lineRule="auto"/>
      </w:pPr>
      <w:r>
        <w:t>import time</w:t>
      </w:r>
    </w:p>
    <w:p w14:paraId="6DE55A64" w14:textId="77777777" w:rsidR="00BB44FE" w:rsidRDefault="00BB44FE" w:rsidP="00BB44FE">
      <w:pPr>
        <w:autoSpaceDE w:val="0"/>
        <w:autoSpaceDN w:val="0"/>
        <w:adjustRightInd w:val="0"/>
        <w:spacing w:line="360" w:lineRule="auto"/>
      </w:pPr>
      <w:r>
        <w:t xml:space="preserve">from pyA20.gpio import </w:t>
      </w:r>
      <w:proofErr w:type="spellStart"/>
      <w:r>
        <w:t>gpio</w:t>
      </w:r>
      <w:proofErr w:type="spellEnd"/>
    </w:p>
    <w:p w14:paraId="12C9A518" w14:textId="77777777" w:rsidR="00BB44FE" w:rsidRDefault="00BB44FE" w:rsidP="00BB44FE">
      <w:pPr>
        <w:autoSpaceDE w:val="0"/>
        <w:autoSpaceDN w:val="0"/>
        <w:adjustRightInd w:val="0"/>
        <w:spacing w:line="360" w:lineRule="auto"/>
      </w:pPr>
      <w:r>
        <w:t>from pyA20.gpio import port</w:t>
      </w:r>
    </w:p>
    <w:p w14:paraId="5CCF3972" w14:textId="77777777" w:rsidR="00BB44FE" w:rsidRDefault="00BB44FE" w:rsidP="00BB44FE">
      <w:pPr>
        <w:autoSpaceDE w:val="0"/>
        <w:autoSpaceDN w:val="0"/>
        <w:adjustRightInd w:val="0"/>
        <w:spacing w:line="360" w:lineRule="auto"/>
      </w:pPr>
      <w:r>
        <w:t>from time import sleep</w:t>
      </w:r>
    </w:p>
    <w:p w14:paraId="14DBBF4E" w14:textId="77777777" w:rsidR="00BB44FE" w:rsidRDefault="00BB44FE" w:rsidP="00BB44FE">
      <w:pPr>
        <w:autoSpaceDE w:val="0"/>
        <w:autoSpaceDN w:val="0"/>
        <w:adjustRightInd w:val="0"/>
        <w:spacing w:line="360" w:lineRule="auto"/>
      </w:pPr>
    </w:p>
    <w:p w14:paraId="4D46D499" w14:textId="77777777" w:rsidR="00BB44FE" w:rsidRDefault="00BB44FE" w:rsidP="00BB44FE">
      <w:pPr>
        <w:autoSpaceDE w:val="0"/>
        <w:autoSpaceDN w:val="0"/>
        <w:adjustRightInd w:val="0"/>
        <w:spacing w:line="360" w:lineRule="auto"/>
      </w:pPr>
    </w:p>
    <w:p w14:paraId="3156D371" w14:textId="77777777" w:rsidR="00BB44FE" w:rsidRDefault="00BB44FE" w:rsidP="00BB44FE">
      <w:pPr>
        <w:autoSpaceDE w:val="0"/>
        <w:autoSpaceDN w:val="0"/>
        <w:adjustRightInd w:val="0"/>
        <w:spacing w:line="360" w:lineRule="auto"/>
      </w:pPr>
      <w:r>
        <w:t>channel = port.PA18</w:t>
      </w:r>
    </w:p>
    <w:p w14:paraId="6AFA5211" w14:textId="77777777" w:rsidR="00BB44FE" w:rsidRDefault="00BB44FE" w:rsidP="00BB44FE">
      <w:pPr>
        <w:autoSpaceDE w:val="0"/>
        <w:autoSpaceDN w:val="0"/>
        <w:adjustRightInd w:val="0"/>
        <w:spacing w:line="360" w:lineRule="auto"/>
      </w:pPr>
      <w:proofErr w:type="spellStart"/>
      <w:r>
        <w:t>gpio.init</w:t>
      </w:r>
      <w:proofErr w:type="spellEnd"/>
      <w:r>
        <w:t>()</w:t>
      </w:r>
    </w:p>
    <w:p w14:paraId="202B42F9" w14:textId="77777777" w:rsidR="00BB44FE" w:rsidRDefault="00BB44FE" w:rsidP="00BB44FE">
      <w:pPr>
        <w:autoSpaceDE w:val="0"/>
        <w:autoSpaceDN w:val="0"/>
        <w:adjustRightInd w:val="0"/>
        <w:spacing w:line="360" w:lineRule="auto"/>
      </w:pPr>
      <w:proofErr w:type="spellStart"/>
      <w:r>
        <w:t>gpio.setcfg</w:t>
      </w:r>
      <w:proofErr w:type="spellEnd"/>
      <w:r>
        <w:t xml:space="preserve">(channel, </w:t>
      </w:r>
      <w:proofErr w:type="spellStart"/>
      <w:r>
        <w:t>gpio.INPUT</w:t>
      </w:r>
      <w:proofErr w:type="spellEnd"/>
      <w:r>
        <w:t>)</w:t>
      </w:r>
    </w:p>
    <w:p w14:paraId="36B51A68" w14:textId="77777777" w:rsidR="00BB44FE" w:rsidRDefault="00BB44FE" w:rsidP="00BB44FE">
      <w:pPr>
        <w:autoSpaceDE w:val="0"/>
        <w:autoSpaceDN w:val="0"/>
        <w:adjustRightInd w:val="0"/>
        <w:spacing w:line="360" w:lineRule="auto"/>
      </w:pPr>
      <w:r>
        <w:t>sign = 0</w:t>
      </w:r>
    </w:p>
    <w:p w14:paraId="5CC2DA5A" w14:textId="77777777" w:rsidR="00BB44FE" w:rsidRDefault="00BB44FE" w:rsidP="00BB44FE">
      <w:pPr>
        <w:autoSpaceDE w:val="0"/>
        <w:autoSpaceDN w:val="0"/>
        <w:adjustRightInd w:val="0"/>
        <w:spacing w:line="360" w:lineRule="auto"/>
      </w:pPr>
      <w:proofErr w:type="spellStart"/>
      <w:r>
        <w:t>space_start</w:t>
      </w:r>
      <w:proofErr w:type="spellEnd"/>
      <w:r>
        <w:t xml:space="preserve"> = 0</w:t>
      </w:r>
    </w:p>
    <w:p w14:paraId="3A3F8EFB" w14:textId="77777777" w:rsidR="00BB44FE" w:rsidRDefault="00BB44FE" w:rsidP="00BB44FE">
      <w:pPr>
        <w:autoSpaceDE w:val="0"/>
        <w:autoSpaceDN w:val="0"/>
        <w:adjustRightInd w:val="0"/>
        <w:spacing w:line="360" w:lineRule="auto"/>
      </w:pPr>
      <w:proofErr w:type="spellStart"/>
      <w:r>
        <w:t>space_end</w:t>
      </w:r>
      <w:proofErr w:type="spellEnd"/>
      <w:r>
        <w:t xml:space="preserve"> = 0</w:t>
      </w:r>
    </w:p>
    <w:p w14:paraId="335CF652" w14:textId="77777777" w:rsidR="00BB44FE" w:rsidRDefault="00BB44FE" w:rsidP="00BB44FE">
      <w:pPr>
        <w:autoSpaceDE w:val="0"/>
        <w:autoSpaceDN w:val="0"/>
        <w:adjustRightInd w:val="0"/>
        <w:spacing w:line="360" w:lineRule="auto"/>
      </w:pPr>
      <w:r>
        <w:t>space = 0</w:t>
      </w:r>
    </w:p>
    <w:p w14:paraId="1062780A" w14:textId="77777777" w:rsidR="00BB44FE" w:rsidRDefault="00BB44FE" w:rsidP="00BB44FE">
      <w:pPr>
        <w:autoSpaceDE w:val="0"/>
        <w:autoSpaceDN w:val="0"/>
        <w:adjustRightInd w:val="0"/>
        <w:spacing w:line="360" w:lineRule="auto"/>
      </w:pPr>
      <w:r>
        <w:lastRenderedPageBreak/>
        <w:t>pulse = 0</w:t>
      </w:r>
    </w:p>
    <w:p w14:paraId="2CA3DFB7" w14:textId="77777777" w:rsidR="00BB44FE" w:rsidRDefault="00BB44FE" w:rsidP="00BB44FE">
      <w:pPr>
        <w:autoSpaceDE w:val="0"/>
        <w:autoSpaceDN w:val="0"/>
        <w:adjustRightInd w:val="0"/>
        <w:spacing w:line="360" w:lineRule="auto"/>
      </w:pPr>
      <w:r>
        <w:t>try:</w:t>
      </w:r>
    </w:p>
    <w:p w14:paraId="25CA3F48" w14:textId="77777777" w:rsidR="00BB44FE" w:rsidRDefault="00BB44FE" w:rsidP="00BB44FE">
      <w:pPr>
        <w:autoSpaceDE w:val="0"/>
        <w:autoSpaceDN w:val="0"/>
        <w:adjustRightInd w:val="0"/>
        <w:spacing w:line="360" w:lineRule="auto"/>
      </w:pPr>
      <w:r>
        <w:tab/>
      </w:r>
      <w:proofErr w:type="spellStart"/>
      <w:r>
        <w:t>os.system</w:t>
      </w:r>
      <w:proofErr w:type="spellEnd"/>
      <w:r>
        <w:t xml:space="preserve">("clear"); </w:t>
      </w:r>
    </w:p>
    <w:p w14:paraId="5AEA71CA" w14:textId="77777777" w:rsidR="00BB44FE" w:rsidRDefault="00BB44FE" w:rsidP="00BB44FE">
      <w:pPr>
        <w:autoSpaceDE w:val="0"/>
        <w:autoSpaceDN w:val="0"/>
        <w:adjustRightInd w:val="0"/>
        <w:spacing w:line="360" w:lineRule="auto"/>
      </w:pPr>
      <w:r>
        <w:tab/>
        <w:t>print ("Press CTRL+C to exit")</w:t>
      </w:r>
    </w:p>
    <w:p w14:paraId="6F1C3AE8" w14:textId="77777777" w:rsidR="00BB44FE" w:rsidRDefault="00BB44FE" w:rsidP="00BB44FE">
      <w:pPr>
        <w:autoSpaceDE w:val="0"/>
        <w:autoSpaceDN w:val="0"/>
        <w:adjustRightInd w:val="0"/>
        <w:spacing w:line="360" w:lineRule="auto"/>
      </w:pPr>
      <w:r>
        <w:tab/>
      </w:r>
    </w:p>
    <w:p w14:paraId="290CBF08" w14:textId="77777777" w:rsidR="00BB44FE" w:rsidRDefault="00BB44FE" w:rsidP="00BB44FE">
      <w:pPr>
        <w:autoSpaceDE w:val="0"/>
        <w:autoSpaceDN w:val="0"/>
        <w:adjustRightInd w:val="0"/>
        <w:spacing w:line="360" w:lineRule="auto"/>
      </w:pPr>
      <w:r>
        <w:tab/>
        <w:t>while True:</w:t>
      </w:r>
    </w:p>
    <w:p w14:paraId="69096D58" w14:textId="77777777" w:rsidR="00BB44FE" w:rsidRDefault="00BB44FE" w:rsidP="00BB44FE">
      <w:pPr>
        <w:autoSpaceDE w:val="0"/>
        <w:autoSpaceDN w:val="0"/>
        <w:adjustRightInd w:val="0"/>
        <w:spacing w:line="360" w:lineRule="auto"/>
      </w:pPr>
      <w:r>
        <w:tab/>
      </w:r>
      <w:r>
        <w:tab/>
      </w:r>
    </w:p>
    <w:p w14:paraId="29B4C833" w14:textId="77777777" w:rsidR="00BB44FE" w:rsidRDefault="00BB44FE" w:rsidP="00BB44FE">
      <w:pPr>
        <w:autoSpaceDE w:val="0"/>
        <w:autoSpaceDN w:val="0"/>
        <w:adjustRightInd w:val="0"/>
        <w:spacing w:line="360" w:lineRule="auto"/>
      </w:pPr>
      <w:r>
        <w:tab/>
      </w:r>
      <w:r>
        <w:tab/>
        <w:t xml:space="preserve">while </w:t>
      </w:r>
      <w:proofErr w:type="spellStart"/>
      <w:r>
        <w:t>gpio.input</w:t>
      </w:r>
      <w:proofErr w:type="spellEnd"/>
      <w:r>
        <w:t>(channel)==1:</w:t>
      </w:r>
    </w:p>
    <w:p w14:paraId="17711057" w14:textId="77777777" w:rsidR="00BB44FE" w:rsidRDefault="00BB44FE" w:rsidP="00BB44FE">
      <w:pPr>
        <w:autoSpaceDE w:val="0"/>
        <w:autoSpaceDN w:val="0"/>
        <w:adjustRightInd w:val="0"/>
        <w:spacing w:line="360" w:lineRule="auto"/>
      </w:pPr>
      <w:r>
        <w:tab/>
      </w:r>
      <w:r>
        <w:tab/>
      </w:r>
      <w:r>
        <w:tab/>
        <w:t>pulse = 0</w:t>
      </w:r>
    </w:p>
    <w:p w14:paraId="678C9BD7" w14:textId="77777777" w:rsidR="00BB44FE" w:rsidRDefault="00BB44FE" w:rsidP="00BB44FE">
      <w:pPr>
        <w:autoSpaceDE w:val="0"/>
        <w:autoSpaceDN w:val="0"/>
        <w:adjustRightInd w:val="0"/>
        <w:spacing w:line="360" w:lineRule="auto"/>
      </w:pPr>
      <w:r>
        <w:tab/>
      </w:r>
      <w:r>
        <w:tab/>
      </w:r>
      <w:r>
        <w:tab/>
      </w:r>
      <w:proofErr w:type="spellStart"/>
      <w:r>
        <w:t>space_end</w:t>
      </w:r>
      <w:proofErr w:type="spellEnd"/>
      <w:r>
        <w:t xml:space="preserve"> = </w:t>
      </w:r>
      <w:proofErr w:type="spellStart"/>
      <w:r>
        <w:t>time.time</w:t>
      </w:r>
      <w:proofErr w:type="spellEnd"/>
      <w:r>
        <w:t>()</w:t>
      </w:r>
    </w:p>
    <w:p w14:paraId="184376D4" w14:textId="77777777" w:rsidR="00BB44FE" w:rsidRDefault="00BB44FE" w:rsidP="00BB44FE">
      <w:pPr>
        <w:autoSpaceDE w:val="0"/>
        <w:autoSpaceDN w:val="0"/>
        <w:adjustRightInd w:val="0"/>
        <w:spacing w:line="360" w:lineRule="auto"/>
      </w:pPr>
      <w:r>
        <w:tab/>
      </w:r>
      <w:r>
        <w:tab/>
      </w:r>
      <w:r>
        <w:tab/>
      </w:r>
    </w:p>
    <w:p w14:paraId="6F324FD2" w14:textId="77777777" w:rsidR="00BB44FE" w:rsidRDefault="00BB44FE" w:rsidP="00BB44FE">
      <w:pPr>
        <w:autoSpaceDE w:val="0"/>
        <w:autoSpaceDN w:val="0"/>
        <w:adjustRightInd w:val="0"/>
        <w:spacing w:line="360" w:lineRule="auto"/>
      </w:pPr>
      <w:r>
        <w:tab/>
      </w:r>
      <w:r>
        <w:tab/>
        <w:t xml:space="preserve">while </w:t>
      </w:r>
      <w:proofErr w:type="spellStart"/>
      <w:r>
        <w:t>gpio.input</w:t>
      </w:r>
      <w:proofErr w:type="spellEnd"/>
      <w:r>
        <w:t>(channel)==0:</w:t>
      </w:r>
    </w:p>
    <w:p w14:paraId="782D1CF4" w14:textId="77777777" w:rsidR="00BB44FE" w:rsidRDefault="00BB44FE" w:rsidP="00BB44FE">
      <w:pPr>
        <w:autoSpaceDE w:val="0"/>
        <w:autoSpaceDN w:val="0"/>
        <w:adjustRightInd w:val="0"/>
        <w:spacing w:line="360" w:lineRule="auto"/>
      </w:pPr>
      <w:r>
        <w:tab/>
      </w:r>
      <w:r>
        <w:tab/>
      </w:r>
      <w:r>
        <w:tab/>
        <w:t>pulse = pulse + 1</w:t>
      </w:r>
    </w:p>
    <w:p w14:paraId="75BCAB9B" w14:textId="77777777" w:rsidR="00BB44FE" w:rsidRDefault="00BB44FE" w:rsidP="00BB44FE">
      <w:pPr>
        <w:autoSpaceDE w:val="0"/>
        <w:autoSpaceDN w:val="0"/>
        <w:adjustRightInd w:val="0"/>
        <w:spacing w:line="360" w:lineRule="auto"/>
      </w:pPr>
      <w:r>
        <w:tab/>
      </w:r>
      <w:r>
        <w:tab/>
      </w:r>
      <w:r>
        <w:tab/>
      </w:r>
      <w:proofErr w:type="spellStart"/>
      <w:r>
        <w:t>space_start</w:t>
      </w:r>
      <w:proofErr w:type="spellEnd"/>
      <w:r>
        <w:t xml:space="preserve"> = </w:t>
      </w:r>
      <w:proofErr w:type="spellStart"/>
      <w:r>
        <w:t>time.time</w:t>
      </w:r>
      <w:proofErr w:type="spellEnd"/>
      <w:r>
        <w:t>()</w:t>
      </w:r>
    </w:p>
    <w:p w14:paraId="621059F5" w14:textId="77777777" w:rsidR="00BB44FE" w:rsidRDefault="00BB44FE" w:rsidP="00BB44FE">
      <w:pPr>
        <w:autoSpaceDE w:val="0"/>
        <w:autoSpaceDN w:val="0"/>
        <w:adjustRightInd w:val="0"/>
        <w:spacing w:line="360" w:lineRule="auto"/>
      </w:pPr>
      <w:r>
        <w:tab/>
      </w:r>
      <w:r>
        <w:tab/>
        <w:t>sleep(0.5)</w:t>
      </w:r>
    </w:p>
    <w:p w14:paraId="28580790" w14:textId="77777777" w:rsidR="00BB44FE" w:rsidRDefault="00BB44FE" w:rsidP="00BB44FE">
      <w:pPr>
        <w:autoSpaceDE w:val="0"/>
        <w:autoSpaceDN w:val="0"/>
        <w:adjustRightInd w:val="0"/>
        <w:spacing w:line="360" w:lineRule="auto"/>
      </w:pPr>
      <w:r>
        <w:tab/>
      </w:r>
      <w:r>
        <w:tab/>
        <w:t>print (pulse)</w:t>
      </w:r>
    </w:p>
    <w:p w14:paraId="5426E6F1" w14:textId="77777777" w:rsidR="00BB44FE" w:rsidRDefault="00BB44FE" w:rsidP="00BB44FE">
      <w:pPr>
        <w:autoSpaceDE w:val="0"/>
        <w:autoSpaceDN w:val="0"/>
        <w:adjustRightInd w:val="0"/>
        <w:spacing w:line="360" w:lineRule="auto"/>
      </w:pPr>
      <w:r>
        <w:tab/>
      </w:r>
      <w:r>
        <w:tab/>
      </w:r>
      <w:proofErr w:type="spellStart"/>
      <w:r>
        <w:t>space_duration</w:t>
      </w:r>
      <w:proofErr w:type="spellEnd"/>
      <w:r>
        <w:t xml:space="preserve"> = (</w:t>
      </w:r>
      <w:proofErr w:type="spellStart"/>
      <w:r>
        <w:t>space_start</w:t>
      </w:r>
      <w:proofErr w:type="spellEnd"/>
      <w:r>
        <w:t xml:space="preserve"> - </w:t>
      </w:r>
      <w:proofErr w:type="spellStart"/>
      <w:r>
        <w:t>space_end</w:t>
      </w:r>
      <w:proofErr w:type="spellEnd"/>
      <w:r>
        <w:t>) *100000</w:t>
      </w:r>
    </w:p>
    <w:p w14:paraId="73769E43" w14:textId="77777777" w:rsidR="00BB44FE" w:rsidRDefault="00BB44FE" w:rsidP="00BB44FE">
      <w:pPr>
        <w:autoSpaceDE w:val="0"/>
        <w:autoSpaceDN w:val="0"/>
        <w:adjustRightInd w:val="0"/>
        <w:spacing w:line="360" w:lineRule="auto"/>
      </w:pPr>
      <w:r>
        <w:tab/>
      </w:r>
      <w:r>
        <w:tab/>
        <w:t>print (</w:t>
      </w:r>
      <w:proofErr w:type="spellStart"/>
      <w:r>
        <w:t>space_duration</w:t>
      </w:r>
      <w:proofErr w:type="spellEnd"/>
      <w:r>
        <w:t>)</w:t>
      </w:r>
    </w:p>
    <w:p w14:paraId="28A27411" w14:textId="77777777" w:rsidR="00BB44FE" w:rsidRDefault="00BB44FE" w:rsidP="00BB44FE">
      <w:pPr>
        <w:autoSpaceDE w:val="0"/>
        <w:autoSpaceDN w:val="0"/>
        <w:adjustRightInd w:val="0"/>
        <w:spacing w:line="360" w:lineRule="auto"/>
      </w:pPr>
      <w:r>
        <w:tab/>
      </w:r>
      <w:r>
        <w:tab/>
      </w:r>
    </w:p>
    <w:p w14:paraId="7B4B703C" w14:textId="77777777" w:rsidR="00BB44FE" w:rsidRDefault="00BB44FE" w:rsidP="00BB44FE">
      <w:pPr>
        <w:autoSpaceDE w:val="0"/>
        <w:autoSpaceDN w:val="0"/>
        <w:adjustRightInd w:val="0"/>
        <w:spacing w:line="360" w:lineRule="auto"/>
      </w:pPr>
      <w:r>
        <w:t xml:space="preserve">except </w:t>
      </w:r>
      <w:proofErr w:type="spellStart"/>
      <w:r>
        <w:t>KeyboardInterrupt</w:t>
      </w:r>
      <w:proofErr w:type="spellEnd"/>
      <w:r>
        <w:t>:</w:t>
      </w:r>
    </w:p>
    <w:p w14:paraId="181DB99E" w14:textId="77777777" w:rsidR="00BB44FE" w:rsidRDefault="00BB44FE" w:rsidP="00BB44FE">
      <w:pPr>
        <w:autoSpaceDE w:val="0"/>
        <w:autoSpaceDN w:val="0"/>
        <w:adjustRightInd w:val="0"/>
        <w:spacing w:line="360" w:lineRule="auto"/>
      </w:pPr>
      <w:r>
        <w:tab/>
        <w:t>print ("</w:t>
      </w:r>
      <w:proofErr w:type="spellStart"/>
      <w:r>
        <w:t>Bitti</w:t>
      </w:r>
      <w:proofErr w:type="spellEnd"/>
      <w:r>
        <w:t>.")</w:t>
      </w:r>
    </w:p>
    <w:p w14:paraId="0F8739EC" w14:textId="77777777" w:rsidR="00BB44FE" w:rsidRDefault="00BB44FE" w:rsidP="00BB44FE">
      <w:pPr>
        <w:autoSpaceDE w:val="0"/>
        <w:autoSpaceDN w:val="0"/>
        <w:adjustRightInd w:val="0"/>
        <w:spacing w:line="360" w:lineRule="auto"/>
      </w:pPr>
    </w:p>
    <w:p w14:paraId="51C5CD07" w14:textId="77777777" w:rsidR="00BB44FE" w:rsidRDefault="00BB44FE" w:rsidP="00BB44FE">
      <w:pPr>
        <w:autoSpaceDE w:val="0"/>
        <w:autoSpaceDN w:val="0"/>
        <w:adjustRightInd w:val="0"/>
        <w:spacing w:line="360" w:lineRule="auto"/>
      </w:pPr>
      <w:r>
        <w:t>DHT11.py for Temperature.py:</w:t>
      </w:r>
    </w:p>
    <w:p w14:paraId="2C576B86" w14:textId="77777777" w:rsidR="00BB44FE" w:rsidRDefault="00BB44FE" w:rsidP="00BB44FE">
      <w:pPr>
        <w:autoSpaceDE w:val="0"/>
        <w:autoSpaceDN w:val="0"/>
        <w:adjustRightInd w:val="0"/>
        <w:spacing w:line="360" w:lineRule="auto"/>
      </w:pPr>
      <w:r>
        <w:t>import time</w:t>
      </w:r>
    </w:p>
    <w:p w14:paraId="30C4AF53" w14:textId="77777777" w:rsidR="00BB44FE" w:rsidRDefault="00BB44FE" w:rsidP="00BB44FE">
      <w:pPr>
        <w:autoSpaceDE w:val="0"/>
        <w:autoSpaceDN w:val="0"/>
        <w:adjustRightInd w:val="0"/>
        <w:spacing w:line="360" w:lineRule="auto"/>
      </w:pPr>
      <w:r>
        <w:t xml:space="preserve">from pyA20.gpio import </w:t>
      </w:r>
      <w:proofErr w:type="spellStart"/>
      <w:r>
        <w:t>gpio</w:t>
      </w:r>
      <w:proofErr w:type="spellEnd"/>
    </w:p>
    <w:p w14:paraId="0486CD1C" w14:textId="77777777" w:rsidR="00BB44FE" w:rsidRDefault="00BB44FE" w:rsidP="00BB44FE">
      <w:pPr>
        <w:autoSpaceDE w:val="0"/>
        <w:autoSpaceDN w:val="0"/>
        <w:adjustRightInd w:val="0"/>
        <w:spacing w:line="360" w:lineRule="auto"/>
      </w:pPr>
      <w:r>
        <w:t>from pyA20.gpio import port</w:t>
      </w:r>
    </w:p>
    <w:p w14:paraId="4277695D" w14:textId="77777777" w:rsidR="00BB44FE" w:rsidRDefault="00BB44FE" w:rsidP="00BB44FE">
      <w:pPr>
        <w:autoSpaceDE w:val="0"/>
        <w:autoSpaceDN w:val="0"/>
        <w:adjustRightInd w:val="0"/>
        <w:spacing w:line="360" w:lineRule="auto"/>
      </w:pPr>
      <w:r>
        <w:t xml:space="preserve">#import </w:t>
      </w:r>
      <w:proofErr w:type="spellStart"/>
      <w:r>
        <w:t>RPi</w:t>
      </w:r>
      <w:proofErr w:type="spellEnd"/>
    </w:p>
    <w:p w14:paraId="7A11E57B" w14:textId="77777777" w:rsidR="00BB44FE" w:rsidRDefault="00BB44FE" w:rsidP="00BB44FE">
      <w:pPr>
        <w:autoSpaceDE w:val="0"/>
        <w:autoSpaceDN w:val="0"/>
        <w:adjustRightInd w:val="0"/>
        <w:spacing w:line="360" w:lineRule="auto"/>
      </w:pPr>
    </w:p>
    <w:p w14:paraId="1B9D9194" w14:textId="77777777" w:rsidR="00BB44FE" w:rsidRDefault="00BB44FE" w:rsidP="00BB44FE">
      <w:pPr>
        <w:autoSpaceDE w:val="0"/>
        <w:autoSpaceDN w:val="0"/>
        <w:adjustRightInd w:val="0"/>
        <w:spacing w:line="360" w:lineRule="auto"/>
      </w:pPr>
    </w:p>
    <w:p w14:paraId="06E691D7" w14:textId="77777777" w:rsidR="00BB44FE" w:rsidRDefault="00BB44FE" w:rsidP="00BB44FE">
      <w:pPr>
        <w:autoSpaceDE w:val="0"/>
        <w:autoSpaceDN w:val="0"/>
        <w:adjustRightInd w:val="0"/>
        <w:spacing w:line="360" w:lineRule="auto"/>
      </w:pPr>
      <w:r>
        <w:t>class DHT11Result:</w:t>
      </w:r>
    </w:p>
    <w:p w14:paraId="5675ABFD" w14:textId="77777777" w:rsidR="00BB44FE" w:rsidRDefault="00BB44FE" w:rsidP="00BB44FE">
      <w:pPr>
        <w:autoSpaceDE w:val="0"/>
        <w:autoSpaceDN w:val="0"/>
        <w:adjustRightInd w:val="0"/>
        <w:spacing w:line="360" w:lineRule="auto"/>
      </w:pPr>
      <w:r>
        <w:t xml:space="preserve">    'DHT11 sensor result returned by DHT11.read() method'</w:t>
      </w:r>
    </w:p>
    <w:p w14:paraId="7B53DC4D" w14:textId="77777777" w:rsidR="00BB44FE" w:rsidRDefault="00BB44FE" w:rsidP="00BB44FE">
      <w:pPr>
        <w:autoSpaceDE w:val="0"/>
        <w:autoSpaceDN w:val="0"/>
        <w:adjustRightInd w:val="0"/>
        <w:spacing w:line="360" w:lineRule="auto"/>
      </w:pPr>
    </w:p>
    <w:p w14:paraId="5B377C8B" w14:textId="77777777" w:rsidR="00BB44FE" w:rsidRDefault="00BB44FE" w:rsidP="00BB44FE">
      <w:pPr>
        <w:autoSpaceDE w:val="0"/>
        <w:autoSpaceDN w:val="0"/>
        <w:adjustRightInd w:val="0"/>
        <w:spacing w:line="360" w:lineRule="auto"/>
      </w:pPr>
      <w:r>
        <w:t xml:space="preserve">    ERR_NO_ERROR = 0</w:t>
      </w:r>
    </w:p>
    <w:p w14:paraId="7AB1C306" w14:textId="77777777" w:rsidR="00BB44FE" w:rsidRDefault="00BB44FE" w:rsidP="00BB44FE">
      <w:pPr>
        <w:autoSpaceDE w:val="0"/>
        <w:autoSpaceDN w:val="0"/>
        <w:adjustRightInd w:val="0"/>
        <w:spacing w:line="360" w:lineRule="auto"/>
      </w:pPr>
      <w:r>
        <w:t xml:space="preserve">    ERR_MISSING_DATA = 1</w:t>
      </w:r>
    </w:p>
    <w:p w14:paraId="1093B7EA" w14:textId="77777777" w:rsidR="00BB44FE" w:rsidRDefault="00BB44FE" w:rsidP="00BB44FE">
      <w:pPr>
        <w:autoSpaceDE w:val="0"/>
        <w:autoSpaceDN w:val="0"/>
        <w:adjustRightInd w:val="0"/>
        <w:spacing w:line="360" w:lineRule="auto"/>
      </w:pPr>
      <w:r>
        <w:t xml:space="preserve">    ERR_CRC = 2</w:t>
      </w:r>
    </w:p>
    <w:p w14:paraId="0E0353DE" w14:textId="77777777" w:rsidR="00BB44FE" w:rsidRDefault="00BB44FE" w:rsidP="00BB44FE">
      <w:pPr>
        <w:autoSpaceDE w:val="0"/>
        <w:autoSpaceDN w:val="0"/>
        <w:adjustRightInd w:val="0"/>
        <w:spacing w:line="360" w:lineRule="auto"/>
      </w:pPr>
    </w:p>
    <w:p w14:paraId="30B5268B" w14:textId="77777777" w:rsidR="00BB44FE" w:rsidRDefault="00BB44FE" w:rsidP="00BB44FE">
      <w:pPr>
        <w:autoSpaceDE w:val="0"/>
        <w:autoSpaceDN w:val="0"/>
        <w:adjustRightInd w:val="0"/>
        <w:spacing w:line="360" w:lineRule="auto"/>
      </w:pPr>
      <w:r>
        <w:t xml:space="preserve">    </w:t>
      </w:r>
      <w:proofErr w:type="spellStart"/>
      <w:r>
        <w:t>error_code</w:t>
      </w:r>
      <w:proofErr w:type="spellEnd"/>
      <w:r>
        <w:t xml:space="preserve"> = ERR_NO_ERROR</w:t>
      </w:r>
    </w:p>
    <w:p w14:paraId="3094737F" w14:textId="77777777" w:rsidR="00BB44FE" w:rsidRDefault="00BB44FE" w:rsidP="00BB44FE">
      <w:pPr>
        <w:autoSpaceDE w:val="0"/>
        <w:autoSpaceDN w:val="0"/>
        <w:adjustRightInd w:val="0"/>
        <w:spacing w:line="360" w:lineRule="auto"/>
      </w:pPr>
      <w:r>
        <w:t xml:space="preserve">    temperature = -1</w:t>
      </w:r>
    </w:p>
    <w:p w14:paraId="4A1F902D" w14:textId="77777777" w:rsidR="00BB44FE" w:rsidRDefault="00BB44FE" w:rsidP="00BB44FE">
      <w:pPr>
        <w:autoSpaceDE w:val="0"/>
        <w:autoSpaceDN w:val="0"/>
        <w:adjustRightInd w:val="0"/>
        <w:spacing w:line="360" w:lineRule="auto"/>
      </w:pPr>
      <w:r>
        <w:t xml:space="preserve">    humidity = -1</w:t>
      </w:r>
    </w:p>
    <w:p w14:paraId="37EADB4D" w14:textId="77777777" w:rsidR="00BB44FE" w:rsidRDefault="00BB44FE" w:rsidP="00BB44FE">
      <w:pPr>
        <w:autoSpaceDE w:val="0"/>
        <w:autoSpaceDN w:val="0"/>
        <w:adjustRightInd w:val="0"/>
        <w:spacing w:line="360" w:lineRule="auto"/>
      </w:pPr>
    </w:p>
    <w:p w14:paraId="47EBE15A" w14:textId="77777777" w:rsidR="00BB44FE" w:rsidRDefault="00BB44FE" w:rsidP="00BB44FE">
      <w:pPr>
        <w:autoSpaceDE w:val="0"/>
        <w:autoSpaceDN w:val="0"/>
        <w:adjustRightInd w:val="0"/>
        <w:spacing w:line="360" w:lineRule="auto"/>
      </w:pPr>
      <w:r>
        <w:t xml:space="preserve">    def __</w:t>
      </w:r>
      <w:proofErr w:type="spellStart"/>
      <w:r>
        <w:t>init</w:t>
      </w:r>
      <w:proofErr w:type="spellEnd"/>
      <w:r>
        <w:t xml:space="preserve">__(self, </w:t>
      </w:r>
      <w:proofErr w:type="spellStart"/>
      <w:r>
        <w:t>error_code</w:t>
      </w:r>
      <w:proofErr w:type="spellEnd"/>
      <w:r>
        <w:t>, temperature, humidity):</w:t>
      </w:r>
    </w:p>
    <w:p w14:paraId="3F31255E" w14:textId="77777777" w:rsidR="00BB44FE" w:rsidRDefault="00BB44FE" w:rsidP="00BB44FE">
      <w:pPr>
        <w:autoSpaceDE w:val="0"/>
        <w:autoSpaceDN w:val="0"/>
        <w:adjustRightInd w:val="0"/>
        <w:spacing w:line="360" w:lineRule="auto"/>
      </w:pPr>
      <w:r>
        <w:t xml:space="preserve">        </w:t>
      </w:r>
      <w:proofErr w:type="spellStart"/>
      <w:r>
        <w:t>self.error_code</w:t>
      </w:r>
      <w:proofErr w:type="spellEnd"/>
      <w:r>
        <w:t xml:space="preserve"> = </w:t>
      </w:r>
      <w:proofErr w:type="spellStart"/>
      <w:r>
        <w:t>error_code</w:t>
      </w:r>
      <w:proofErr w:type="spellEnd"/>
    </w:p>
    <w:p w14:paraId="5B7361A9" w14:textId="77777777" w:rsidR="00BB44FE" w:rsidRDefault="00BB44FE" w:rsidP="00BB44FE">
      <w:pPr>
        <w:autoSpaceDE w:val="0"/>
        <w:autoSpaceDN w:val="0"/>
        <w:adjustRightInd w:val="0"/>
        <w:spacing w:line="360" w:lineRule="auto"/>
      </w:pPr>
      <w:r>
        <w:t xml:space="preserve">        </w:t>
      </w:r>
      <w:proofErr w:type="spellStart"/>
      <w:r>
        <w:t>self.temperature</w:t>
      </w:r>
      <w:proofErr w:type="spellEnd"/>
      <w:r>
        <w:t xml:space="preserve"> = temperature</w:t>
      </w:r>
    </w:p>
    <w:p w14:paraId="74767A6A" w14:textId="77777777" w:rsidR="00BB44FE" w:rsidRDefault="00BB44FE" w:rsidP="00BB44FE">
      <w:pPr>
        <w:autoSpaceDE w:val="0"/>
        <w:autoSpaceDN w:val="0"/>
        <w:adjustRightInd w:val="0"/>
        <w:spacing w:line="360" w:lineRule="auto"/>
      </w:pPr>
      <w:r>
        <w:t xml:space="preserve">        </w:t>
      </w:r>
      <w:proofErr w:type="spellStart"/>
      <w:r>
        <w:t>self.humidity</w:t>
      </w:r>
      <w:proofErr w:type="spellEnd"/>
      <w:r>
        <w:t xml:space="preserve"> = humidity</w:t>
      </w:r>
    </w:p>
    <w:p w14:paraId="0043358A" w14:textId="77777777" w:rsidR="00BB44FE" w:rsidRDefault="00BB44FE" w:rsidP="00BB44FE">
      <w:pPr>
        <w:autoSpaceDE w:val="0"/>
        <w:autoSpaceDN w:val="0"/>
        <w:adjustRightInd w:val="0"/>
        <w:spacing w:line="360" w:lineRule="auto"/>
      </w:pPr>
    </w:p>
    <w:p w14:paraId="2D699A85" w14:textId="77777777" w:rsidR="00BB44FE" w:rsidRDefault="00BB44FE" w:rsidP="00BB44FE">
      <w:pPr>
        <w:autoSpaceDE w:val="0"/>
        <w:autoSpaceDN w:val="0"/>
        <w:adjustRightInd w:val="0"/>
        <w:spacing w:line="360" w:lineRule="auto"/>
      </w:pPr>
      <w:r>
        <w:t xml:space="preserve">    def </w:t>
      </w:r>
      <w:proofErr w:type="spellStart"/>
      <w:r>
        <w:t>is_valid</w:t>
      </w:r>
      <w:proofErr w:type="spellEnd"/>
      <w:r>
        <w:t>(self):</w:t>
      </w:r>
    </w:p>
    <w:p w14:paraId="47599A50" w14:textId="77777777" w:rsidR="00BB44FE" w:rsidRDefault="00BB44FE" w:rsidP="00BB44FE">
      <w:pPr>
        <w:autoSpaceDE w:val="0"/>
        <w:autoSpaceDN w:val="0"/>
        <w:adjustRightInd w:val="0"/>
        <w:spacing w:line="360" w:lineRule="auto"/>
      </w:pPr>
      <w:r>
        <w:t xml:space="preserve">        return </w:t>
      </w:r>
      <w:proofErr w:type="spellStart"/>
      <w:r>
        <w:t>self.error_code</w:t>
      </w:r>
      <w:proofErr w:type="spellEnd"/>
      <w:r>
        <w:t xml:space="preserve"> == DHT11Result.ERR_NO_ERROR</w:t>
      </w:r>
    </w:p>
    <w:p w14:paraId="5381C78D" w14:textId="77777777" w:rsidR="00BB44FE" w:rsidRDefault="00BB44FE" w:rsidP="00BB44FE">
      <w:pPr>
        <w:autoSpaceDE w:val="0"/>
        <w:autoSpaceDN w:val="0"/>
        <w:adjustRightInd w:val="0"/>
        <w:spacing w:line="360" w:lineRule="auto"/>
      </w:pPr>
    </w:p>
    <w:p w14:paraId="34D159EB" w14:textId="77777777" w:rsidR="00BB44FE" w:rsidRDefault="00BB44FE" w:rsidP="00BB44FE">
      <w:pPr>
        <w:autoSpaceDE w:val="0"/>
        <w:autoSpaceDN w:val="0"/>
        <w:adjustRightInd w:val="0"/>
        <w:spacing w:line="360" w:lineRule="auto"/>
      </w:pPr>
    </w:p>
    <w:p w14:paraId="5E736336" w14:textId="77777777" w:rsidR="00BB44FE" w:rsidRDefault="00BB44FE" w:rsidP="00BB44FE">
      <w:pPr>
        <w:autoSpaceDE w:val="0"/>
        <w:autoSpaceDN w:val="0"/>
        <w:adjustRightInd w:val="0"/>
        <w:spacing w:line="360" w:lineRule="auto"/>
      </w:pPr>
      <w:r>
        <w:t>class DHT11:</w:t>
      </w:r>
    </w:p>
    <w:p w14:paraId="0BB1FC77" w14:textId="77777777" w:rsidR="00BB44FE" w:rsidRDefault="00BB44FE" w:rsidP="00BB44FE">
      <w:pPr>
        <w:autoSpaceDE w:val="0"/>
        <w:autoSpaceDN w:val="0"/>
        <w:adjustRightInd w:val="0"/>
        <w:spacing w:line="360" w:lineRule="auto"/>
      </w:pPr>
      <w:r>
        <w:t xml:space="preserve">    'DHT11 sensor reader class for Raspberry'</w:t>
      </w:r>
    </w:p>
    <w:p w14:paraId="462F1FA5" w14:textId="77777777" w:rsidR="00BB44FE" w:rsidRDefault="00BB44FE" w:rsidP="00BB44FE">
      <w:pPr>
        <w:autoSpaceDE w:val="0"/>
        <w:autoSpaceDN w:val="0"/>
        <w:adjustRightInd w:val="0"/>
        <w:spacing w:line="360" w:lineRule="auto"/>
      </w:pPr>
    </w:p>
    <w:p w14:paraId="18DDE28C" w14:textId="77777777" w:rsidR="00BB44FE" w:rsidRDefault="00BB44FE" w:rsidP="00BB44FE">
      <w:pPr>
        <w:autoSpaceDE w:val="0"/>
        <w:autoSpaceDN w:val="0"/>
        <w:adjustRightInd w:val="0"/>
        <w:spacing w:line="360" w:lineRule="auto"/>
      </w:pPr>
      <w:r>
        <w:t xml:space="preserve">    __pin = 0</w:t>
      </w:r>
    </w:p>
    <w:p w14:paraId="1348D407" w14:textId="77777777" w:rsidR="00BB44FE" w:rsidRDefault="00BB44FE" w:rsidP="00BB44FE">
      <w:pPr>
        <w:autoSpaceDE w:val="0"/>
        <w:autoSpaceDN w:val="0"/>
        <w:adjustRightInd w:val="0"/>
        <w:spacing w:line="360" w:lineRule="auto"/>
      </w:pPr>
    </w:p>
    <w:p w14:paraId="6BFAC8BD" w14:textId="77777777" w:rsidR="00BB44FE" w:rsidRDefault="00BB44FE" w:rsidP="00BB44FE">
      <w:pPr>
        <w:autoSpaceDE w:val="0"/>
        <w:autoSpaceDN w:val="0"/>
        <w:adjustRightInd w:val="0"/>
        <w:spacing w:line="360" w:lineRule="auto"/>
      </w:pPr>
      <w:r>
        <w:t xml:space="preserve">    def __</w:t>
      </w:r>
      <w:proofErr w:type="spellStart"/>
      <w:r>
        <w:t>init</w:t>
      </w:r>
      <w:proofErr w:type="spellEnd"/>
      <w:r>
        <w:t>__(self, pin):</w:t>
      </w:r>
    </w:p>
    <w:p w14:paraId="0EF3DD58" w14:textId="77777777" w:rsidR="00BB44FE" w:rsidRDefault="00BB44FE" w:rsidP="00BB44FE">
      <w:pPr>
        <w:autoSpaceDE w:val="0"/>
        <w:autoSpaceDN w:val="0"/>
        <w:adjustRightInd w:val="0"/>
        <w:spacing w:line="360" w:lineRule="auto"/>
      </w:pPr>
      <w:r>
        <w:t xml:space="preserve">        </w:t>
      </w:r>
      <w:proofErr w:type="spellStart"/>
      <w:r>
        <w:t>self.__pin</w:t>
      </w:r>
      <w:proofErr w:type="spellEnd"/>
      <w:r>
        <w:t xml:space="preserve"> = pin</w:t>
      </w:r>
    </w:p>
    <w:p w14:paraId="3C7F34FD" w14:textId="77777777" w:rsidR="00BB44FE" w:rsidRDefault="00BB44FE" w:rsidP="00BB44FE">
      <w:pPr>
        <w:autoSpaceDE w:val="0"/>
        <w:autoSpaceDN w:val="0"/>
        <w:adjustRightInd w:val="0"/>
        <w:spacing w:line="360" w:lineRule="auto"/>
      </w:pPr>
    </w:p>
    <w:p w14:paraId="77209457" w14:textId="77777777" w:rsidR="00BB44FE" w:rsidRDefault="00BB44FE" w:rsidP="00BB44FE">
      <w:pPr>
        <w:autoSpaceDE w:val="0"/>
        <w:autoSpaceDN w:val="0"/>
        <w:adjustRightInd w:val="0"/>
        <w:spacing w:line="360" w:lineRule="auto"/>
      </w:pPr>
      <w:r>
        <w:t xml:space="preserve">    def read(self):</w:t>
      </w:r>
    </w:p>
    <w:p w14:paraId="37E7C3EB" w14:textId="77777777" w:rsidR="00BB44FE" w:rsidRDefault="00BB44FE" w:rsidP="00BB44FE">
      <w:pPr>
        <w:autoSpaceDE w:val="0"/>
        <w:autoSpaceDN w:val="0"/>
        <w:adjustRightInd w:val="0"/>
        <w:spacing w:line="360" w:lineRule="auto"/>
      </w:pPr>
      <w:r>
        <w:t xml:space="preserve">        </w:t>
      </w:r>
      <w:proofErr w:type="spellStart"/>
      <w:r>
        <w:t>gpio.setcfg</w:t>
      </w:r>
      <w:proofErr w:type="spellEnd"/>
      <w:r>
        <w:t>(</w:t>
      </w:r>
      <w:proofErr w:type="spellStart"/>
      <w:r>
        <w:t>self.__pin</w:t>
      </w:r>
      <w:proofErr w:type="spellEnd"/>
      <w:r>
        <w:t xml:space="preserve">, </w:t>
      </w:r>
      <w:proofErr w:type="spellStart"/>
      <w:r>
        <w:t>gpio.OUTPUT</w:t>
      </w:r>
      <w:proofErr w:type="spellEnd"/>
      <w:r>
        <w:t>)</w:t>
      </w:r>
    </w:p>
    <w:p w14:paraId="5153E104" w14:textId="77777777" w:rsidR="00BB44FE" w:rsidRDefault="00BB44FE" w:rsidP="00BB44FE">
      <w:pPr>
        <w:autoSpaceDE w:val="0"/>
        <w:autoSpaceDN w:val="0"/>
        <w:adjustRightInd w:val="0"/>
        <w:spacing w:line="360" w:lineRule="auto"/>
      </w:pPr>
    </w:p>
    <w:p w14:paraId="19EC3DB5" w14:textId="77777777" w:rsidR="00BB44FE" w:rsidRDefault="00BB44FE" w:rsidP="00BB44FE">
      <w:pPr>
        <w:autoSpaceDE w:val="0"/>
        <w:autoSpaceDN w:val="0"/>
        <w:adjustRightInd w:val="0"/>
        <w:spacing w:line="360" w:lineRule="auto"/>
      </w:pPr>
      <w:r>
        <w:t xml:space="preserve">        # send initial high</w:t>
      </w:r>
    </w:p>
    <w:p w14:paraId="170807C5" w14:textId="77777777" w:rsidR="00BB44FE" w:rsidRDefault="00BB44FE" w:rsidP="00BB44FE">
      <w:pPr>
        <w:autoSpaceDE w:val="0"/>
        <w:autoSpaceDN w:val="0"/>
        <w:adjustRightInd w:val="0"/>
        <w:spacing w:line="360" w:lineRule="auto"/>
      </w:pPr>
      <w:r>
        <w:t xml:space="preserve">        self.__</w:t>
      </w:r>
      <w:proofErr w:type="spellStart"/>
      <w:r>
        <w:t>send_and_sleep</w:t>
      </w:r>
      <w:proofErr w:type="spellEnd"/>
      <w:r>
        <w:t>(</w:t>
      </w:r>
      <w:proofErr w:type="spellStart"/>
      <w:r>
        <w:t>gpio.HIGH</w:t>
      </w:r>
      <w:proofErr w:type="spellEnd"/>
      <w:r>
        <w:t>, 0.05)</w:t>
      </w:r>
    </w:p>
    <w:p w14:paraId="2A1EE131" w14:textId="77777777" w:rsidR="00BB44FE" w:rsidRDefault="00BB44FE" w:rsidP="00BB44FE">
      <w:pPr>
        <w:autoSpaceDE w:val="0"/>
        <w:autoSpaceDN w:val="0"/>
        <w:adjustRightInd w:val="0"/>
        <w:spacing w:line="360" w:lineRule="auto"/>
      </w:pPr>
    </w:p>
    <w:p w14:paraId="7DB1D95B" w14:textId="77777777" w:rsidR="00BB44FE" w:rsidRDefault="00BB44FE" w:rsidP="00BB44FE">
      <w:pPr>
        <w:autoSpaceDE w:val="0"/>
        <w:autoSpaceDN w:val="0"/>
        <w:adjustRightInd w:val="0"/>
        <w:spacing w:line="360" w:lineRule="auto"/>
      </w:pPr>
      <w:r>
        <w:t xml:space="preserve">        # pull down to low</w:t>
      </w:r>
    </w:p>
    <w:p w14:paraId="2AEC7FFB" w14:textId="77777777" w:rsidR="00BB44FE" w:rsidRDefault="00BB44FE" w:rsidP="00BB44FE">
      <w:pPr>
        <w:autoSpaceDE w:val="0"/>
        <w:autoSpaceDN w:val="0"/>
        <w:adjustRightInd w:val="0"/>
        <w:spacing w:line="360" w:lineRule="auto"/>
      </w:pPr>
      <w:r>
        <w:t xml:space="preserve">        self.__</w:t>
      </w:r>
      <w:proofErr w:type="spellStart"/>
      <w:r>
        <w:t>send_and_sleep</w:t>
      </w:r>
      <w:proofErr w:type="spellEnd"/>
      <w:r>
        <w:t>(</w:t>
      </w:r>
      <w:proofErr w:type="spellStart"/>
      <w:r>
        <w:t>gpio.LOW</w:t>
      </w:r>
      <w:proofErr w:type="spellEnd"/>
      <w:r>
        <w:t>, 0.02)</w:t>
      </w:r>
    </w:p>
    <w:p w14:paraId="4DF686D7" w14:textId="77777777" w:rsidR="00BB44FE" w:rsidRDefault="00BB44FE" w:rsidP="00BB44FE">
      <w:pPr>
        <w:autoSpaceDE w:val="0"/>
        <w:autoSpaceDN w:val="0"/>
        <w:adjustRightInd w:val="0"/>
        <w:spacing w:line="360" w:lineRule="auto"/>
      </w:pPr>
    </w:p>
    <w:p w14:paraId="059FCAF6" w14:textId="77777777" w:rsidR="00BB44FE" w:rsidRDefault="00BB44FE" w:rsidP="00BB44FE">
      <w:pPr>
        <w:autoSpaceDE w:val="0"/>
        <w:autoSpaceDN w:val="0"/>
        <w:adjustRightInd w:val="0"/>
        <w:spacing w:line="360" w:lineRule="auto"/>
      </w:pPr>
      <w:r>
        <w:t xml:space="preserve">        # change to input using pull up</w:t>
      </w:r>
    </w:p>
    <w:p w14:paraId="5E3A0593" w14:textId="77777777" w:rsidR="00BB44FE" w:rsidRDefault="00BB44FE" w:rsidP="00BB44FE">
      <w:pPr>
        <w:autoSpaceDE w:val="0"/>
        <w:autoSpaceDN w:val="0"/>
        <w:adjustRightInd w:val="0"/>
        <w:spacing w:line="360" w:lineRule="auto"/>
      </w:pPr>
      <w:r>
        <w:t xml:space="preserve">        #</w:t>
      </w:r>
      <w:proofErr w:type="spellStart"/>
      <w:r>
        <w:t>gpio.setcfg</w:t>
      </w:r>
      <w:proofErr w:type="spellEnd"/>
      <w:r>
        <w:t>(</w:t>
      </w:r>
      <w:proofErr w:type="spellStart"/>
      <w:r>
        <w:t>self.__pin</w:t>
      </w:r>
      <w:proofErr w:type="spellEnd"/>
      <w:r>
        <w:t xml:space="preserve">, </w:t>
      </w:r>
      <w:proofErr w:type="spellStart"/>
      <w:r>
        <w:t>gpio.INPUT</w:t>
      </w:r>
      <w:proofErr w:type="spellEnd"/>
      <w:r>
        <w:t xml:space="preserve">, </w:t>
      </w:r>
      <w:proofErr w:type="spellStart"/>
      <w:r>
        <w:t>gpio.PULLUP</w:t>
      </w:r>
      <w:proofErr w:type="spellEnd"/>
      <w:r>
        <w:t>)</w:t>
      </w:r>
    </w:p>
    <w:p w14:paraId="72F4B9CE" w14:textId="77777777" w:rsidR="00BB44FE" w:rsidRDefault="00BB44FE" w:rsidP="00BB44FE">
      <w:pPr>
        <w:autoSpaceDE w:val="0"/>
        <w:autoSpaceDN w:val="0"/>
        <w:adjustRightInd w:val="0"/>
        <w:spacing w:line="360" w:lineRule="auto"/>
      </w:pPr>
      <w:r>
        <w:t xml:space="preserve">        </w:t>
      </w:r>
      <w:proofErr w:type="spellStart"/>
      <w:r>
        <w:t>gpio.setcfg</w:t>
      </w:r>
      <w:proofErr w:type="spellEnd"/>
      <w:r>
        <w:t>(</w:t>
      </w:r>
      <w:proofErr w:type="spellStart"/>
      <w:r>
        <w:t>self.__pin</w:t>
      </w:r>
      <w:proofErr w:type="spellEnd"/>
      <w:r>
        <w:t xml:space="preserve">, </w:t>
      </w:r>
      <w:proofErr w:type="spellStart"/>
      <w:r>
        <w:t>gpio.INPUT</w:t>
      </w:r>
      <w:proofErr w:type="spellEnd"/>
      <w:r>
        <w:t>)</w:t>
      </w:r>
    </w:p>
    <w:p w14:paraId="31891922" w14:textId="77777777" w:rsidR="00BB44FE" w:rsidRDefault="00BB44FE" w:rsidP="00BB44FE">
      <w:pPr>
        <w:autoSpaceDE w:val="0"/>
        <w:autoSpaceDN w:val="0"/>
        <w:adjustRightInd w:val="0"/>
        <w:spacing w:line="360" w:lineRule="auto"/>
      </w:pPr>
      <w:r>
        <w:t xml:space="preserve">        </w:t>
      </w:r>
      <w:proofErr w:type="spellStart"/>
      <w:r>
        <w:t>gpio.pullup</w:t>
      </w:r>
      <w:proofErr w:type="spellEnd"/>
      <w:r>
        <w:t>(</w:t>
      </w:r>
      <w:proofErr w:type="spellStart"/>
      <w:r>
        <w:t>self.__pin</w:t>
      </w:r>
      <w:proofErr w:type="spellEnd"/>
      <w:r>
        <w:t xml:space="preserve">, </w:t>
      </w:r>
      <w:proofErr w:type="spellStart"/>
      <w:r>
        <w:t>gpio.PULLUP</w:t>
      </w:r>
      <w:proofErr w:type="spellEnd"/>
      <w:r>
        <w:t>)</w:t>
      </w:r>
    </w:p>
    <w:p w14:paraId="73960C95" w14:textId="77777777" w:rsidR="00BB44FE" w:rsidRDefault="00BB44FE" w:rsidP="00BB44FE">
      <w:pPr>
        <w:autoSpaceDE w:val="0"/>
        <w:autoSpaceDN w:val="0"/>
        <w:adjustRightInd w:val="0"/>
        <w:spacing w:line="360" w:lineRule="auto"/>
      </w:pPr>
    </w:p>
    <w:p w14:paraId="5E6DAB29" w14:textId="77777777" w:rsidR="00BB44FE" w:rsidRDefault="00BB44FE" w:rsidP="00BB44FE">
      <w:pPr>
        <w:autoSpaceDE w:val="0"/>
        <w:autoSpaceDN w:val="0"/>
        <w:adjustRightInd w:val="0"/>
        <w:spacing w:line="360" w:lineRule="auto"/>
      </w:pPr>
    </w:p>
    <w:p w14:paraId="304C27A0" w14:textId="77777777" w:rsidR="00BB44FE" w:rsidRDefault="00BB44FE" w:rsidP="00BB44FE">
      <w:pPr>
        <w:autoSpaceDE w:val="0"/>
        <w:autoSpaceDN w:val="0"/>
        <w:adjustRightInd w:val="0"/>
        <w:spacing w:line="360" w:lineRule="auto"/>
      </w:pPr>
      <w:r>
        <w:t xml:space="preserve">        # collect data into an array</w:t>
      </w:r>
    </w:p>
    <w:p w14:paraId="7498F5E5" w14:textId="77777777" w:rsidR="00BB44FE" w:rsidRDefault="00BB44FE" w:rsidP="00BB44FE">
      <w:pPr>
        <w:autoSpaceDE w:val="0"/>
        <w:autoSpaceDN w:val="0"/>
        <w:adjustRightInd w:val="0"/>
        <w:spacing w:line="360" w:lineRule="auto"/>
      </w:pPr>
      <w:r>
        <w:t xml:space="preserve">        data = self.__</w:t>
      </w:r>
      <w:proofErr w:type="spellStart"/>
      <w:r>
        <w:t>collect_input</w:t>
      </w:r>
      <w:proofErr w:type="spellEnd"/>
      <w:r>
        <w:t>()</w:t>
      </w:r>
    </w:p>
    <w:p w14:paraId="2B1E4B0D" w14:textId="77777777" w:rsidR="00BB44FE" w:rsidRDefault="00BB44FE" w:rsidP="00BB44FE">
      <w:pPr>
        <w:autoSpaceDE w:val="0"/>
        <w:autoSpaceDN w:val="0"/>
        <w:adjustRightInd w:val="0"/>
        <w:spacing w:line="360" w:lineRule="auto"/>
      </w:pPr>
    </w:p>
    <w:p w14:paraId="44320B1D" w14:textId="77777777" w:rsidR="00BB44FE" w:rsidRDefault="00BB44FE" w:rsidP="00BB44FE">
      <w:pPr>
        <w:autoSpaceDE w:val="0"/>
        <w:autoSpaceDN w:val="0"/>
        <w:adjustRightInd w:val="0"/>
        <w:spacing w:line="360" w:lineRule="auto"/>
      </w:pPr>
      <w:r>
        <w:t xml:space="preserve">        # parse lengths of all data pull up periods</w:t>
      </w:r>
    </w:p>
    <w:p w14:paraId="4EE125C2" w14:textId="77777777" w:rsidR="00BB44FE" w:rsidRDefault="00BB44FE" w:rsidP="00BB44FE">
      <w:pPr>
        <w:autoSpaceDE w:val="0"/>
        <w:autoSpaceDN w:val="0"/>
        <w:adjustRightInd w:val="0"/>
        <w:spacing w:line="360" w:lineRule="auto"/>
      </w:pPr>
      <w:r>
        <w:t xml:space="preserve">        </w:t>
      </w:r>
      <w:proofErr w:type="spellStart"/>
      <w:r>
        <w:t>pull_up_lengths</w:t>
      </w:r>
      <w:proofErr w:type="spellEnd"/>
      <w:r>
        <w:t xml:space="preserve"> = self.__</w:t>
      </w:r>
      <w:proofErr w:type="spellStart"/>
      <w:r>
        <w:t>parse_data_pull_up_lengths</w:t>
      </w:r>
      <w:proofErr w:type="spellEnd"/>
      <w:r>
        <w:t>(data)</w:t>
      </w:r>
    </w:p>
    <w:p w14:paraId="2E727598" w14:textId="77777777" w:rsidR="00BB44FE" w:rsidRDefault="00BB44FE" w:rsidP="00BB44FE">
      <w:pPr>
        <w:autoSpaceDE w:val="0"/>
        <w:autoSpaceDN w:val="0"/>
        <w:adjustRightInd w:val="0"/>
        <w:spacing w:line="360" w:lineRule="auto"/>
      </w:pPr>
    </w:p>
    <w:p w14:paraId="78161431" w14:textId="77777777" w:rsidR="00BB44FE" w:rsidRDefault="00BB44FE" w:rsidP="00BB44FE">
      <w:pPr>
        <w:autoSpaceDE w:val="0"/>
        <w:autoSpaceDN w:val="0"/>
        <w:adjustRightInd w:val="0"/>
        <w:spacing w:line="360" w:lineRule="auto"/>
      </w:pPr>
      <w:r>
        <w:t xml:space="preserve">        # if bit count mismatch, return error (4 byte data + 1 byte checksum)</w:t>
      </w:r>
    </w:p>
    <w:p w14:paraId="0211A30D" w14:textId="77777777" w:rsidR="00BB44FE" w:rsidRDefault="00BB44FE" w:rsidP="00BB44FE">
      <w:pPr>
        <w:autoSpaceDE w:val="0"/>
        <w:autoSpaceDN w:val="0"/>
        <w:adjustRightInd w:val="0"/>
        <w:spacing w:line="360" w:lineRule="auto"/>
      </w:pPr>
      <w:r>
        <w:t xml:space="preserve">        if </w:t>
      </w:r>
      <w:proofErr w:type="spellStart"/>
      <w:r>
        <w:t>len</w:t>
      </w:r>
      <w:proofErr w:type="spellEnd"/>
      <w:r>
        <w:t>(</w:t>
      </w:r>
      <w:proofErr w:type="spellStart"/>
      <w:r>
        <w:t>pull_up_lengths</w:t>
      </w:r>
      <w:proofErr w:type="spellEnd"/>
      <w:r>
        <w:t>) != 40:</w:t>
      </w:r>
    </w:p>
    <w:p w14:paraId="79A8D7F3" w14:textId="77777777" w:rsidR="00BB44FE" w:rsidRDefault="00BB44FE" w:rsidP="00BB44FE">
      <w:pPr>
        <w:autoSpaceDE w:val="0"/>
        <w:autoSpaceDN w:val="0"/>
        <w:adjustRightInd w:val="0"/>
        <w:spacing w:line="360" w:lineRule="auto"/>
      </w:pPr>
      <w:r>
        <w:t xml:space="preserve">            return DHT11Result(DHT11Result.ERR_MISSING_DATA, 0, 0)</w:t>
      </w:r>
    </w:p>
    <w:p w14:paraId="5D718841" w14:textId="77777777" w:rsidR="00BB44FE" w:rsidRDefault="00BB44FE" w:rsidP="00BB44FE">
      <w:pPr>
        <w:autoSpaceDE w:val="0"/>
        <w:autoSpaceDN w:val="0"/>
        <w:adjustRightInd w:val="0"/>
        <w:spacing w:line="360" w:lineRule="auto"/>
      </w:pPr>
    </w:p>
    <w:p w14:paraId="678503A5" w14:textId="77777777" w:rsidR="00BB44FE" w:rsidRDefault="00BB44FE" w:rsidP="00BB44FE">
      <w:pPr>
        <w:autoSpaceDE w:val="0"/>
        <w:autoSpaceDN w:val="0"/>
        <w:adjustRightInd w:val="0"/>
        <w:spacing w:line="360" w:lineRule="auto"/>
      </w:pPr>
      <w:r>
        <w:t xml:space="preserve">        # calculate bits from lengths of the pull up periods</w:t>
      </w:r>
    </w:p>
    <w:p w14:paraId="74E9CF91" w14:textId="77777777" w:rsidR="00BB44FE" w:rsidRDefault="00BB44FE" w:rsidP="00BB44FE">
      <w:pPr>
        <w:autoSpaceDE w:val="0"/>
        <w:autoSpaceDN w:val="0"/>
        <w:adjustRightInd w:val="0"/>
        <w:spacing w:line="360" w:lineRule="auto"/>
      </w:pPr>
      <w:r>
        <w:t xml:space="preserve">        bits = self.__</w:t>
      </w:r>
      <w:proofErr w:type="spellStart"/>
      <w:r>
        <w:t>calculate_bits</w:t>
      </w:r>
      <w:proofErr w:type="spellEnd"/>
      <w:r>
        <w:t>(</w:t>
      </w:r>
      <w:proofErr w:type="spellStart"/>
      <w:r>
        <w:t>pull_up_lengths</w:t>
      </w:r>
      <w:proofErr w:type="spellEnd"/>
      <w:r>
        <w:t>)</w:t>
      </w:r>
    </w:p>
    <w:p w14:paraId="48CCECD4" w14:textId="77777777" w:rsidR="00BB44FE" w:rsidRDefault="00BB44FE" w:rsidP="00BB44FE">
      <w:pPr>
        <w:autoSpaceDE w:val="0"/>
        <w:autoSpaceDN w:val="0"/>
        <w:adjustRightInd w:val="0"/>
        <w:spacing w:line="360" w:lineRule="auto"/>
      </w:pPr>
    </w:p>
    <w:p w14:paraId="78A6644B" w14:textId="77777777" w:rsidR="00BB44FE" w:rsidRDefault="00BB44FE" w:rsidP="00BB44FE">
      <w:pPr>
        <w:autoSpaceDE w:val="0"/>
        <w:autoSpaceDN w:val="0"/>
        <w:adjustRightInd w:val="0"/>
        <w:spacing w:line="360" w:lineRule="auto"/>
      </w:pPr>
      <w:r>
        <w:t xml:space="preserve">        # we have the bits, calculate bytes</w:t>
      </w:r>
    </w:p>
    <w:p w14:paraId="226284F0" w14:textId="77777777" w:rsidR="00BB44FE" w:rsidRDefault="00BB44FE" w:rsidP="00BB44FE">
      <w:pPr>
        <w:autoSpaceDE w:val="0"/>
        <w:autoSpaceDN w:val="0"/>
        <w:adjustRightInd w:val="0"/>
        <w:spacing w:line="360" w:lineRule="auto"/>
      </w:pPr>
      <w:r>
        <w:t xml:space="preserve">        </w:t>
      </w:r>
      <w:proofErr w:type="spellStart"/>
      <w:r>
        <w:t>the_bytes</w:t>
      </w:r>
      <w:proofErr w:type="spellEnd"/>
      <w:r>
        <w:t xml:space="preserve"> = self.__</w:t>
      </w:r>
      <w:proofErr w:type="spellStart"/>
      <w:r>
        <w:t>bits_to_bytes</w:t>
      </w:r>
      <w:proofErr w:type="spellEnd"/>
      <w:r>
        <w:t>(bits)</w:t>
      </w:r>
    </w:p>
    <w:p w14:paraId="3892B00C" w14:textId="77777777" w:rsidR="00BB44FE" w:rsidRDefault="00BB44FE" w:rsidP="00BB44FE">
      <w:pPr>
        <w:autoSpaceDE w:val="0"/>
        <w:autoSpaceDN w:val="0"/>
        <w:adjustRightInd w:val="0"/>
        <w:spacing w:line="360" w:lineRule="auto"/>
      </w:pPr>
    </w:p>
    <w:p w14:paraId="6E78936C" w14:textId="77777777" w:rsidR="00BB44FE" w:rsidRDefault="00BB44FE" w:rsidP="00BB44FE">
      <w:pPr>
        <w:autoSpaceDE w:val="0"/>
        <w:autoSpaceDN w:val="0"/>
        <w:adjustRightInd w:val="0"/>
        <w:spacing w:line="360" w:lineRule="auto"/>
      </w:pPr>
      <w:r>
        <w:t xml:space="preserve">        # calculate checksum and check</w:t>
      </w:r>
    </w:p>
    <w:p w14:paraId="22BC98FD" w14:textId="77777777" w:rsidR="00BB44FE" w:rsidRDefault="00BB44FE" w:rsidP="00BB44FE">
      <w:pPr>
        <w:autoSpaceDE w:val="0"/>
        <w:autoSpaceDN w:val="0"/>
        <w:adjustRightInd w:val="0"/>
        <w:spacing w:line="360" w:lineRule="auto"/>
      </w:pPr>
      <w:r>
        <w:t xml:space="preserve">        checksum = self.__</w:t>
      </w:r>
      <w:proofErr w:type="spellStart"/>
      <w:r>
        <w:t>calculate_checksum</w:t>
      </w:r>
      <w:proofErr w:type="spellEnd"/>
      <w:r>
        <w:t>(</w:t>
      </w:r>
      <w:proofErr w:type="spellStart"/>
      <w:r>
        <w:t>the_bytes</w:t>
      </w:r>
      <w:proofErr w:type="spellEnd"/>
      <w:r>
        <w:t>)</w:t>
      </w:r>
    </w:p>
    <w:p w14:paraId="3845D40A" w14:textId="77777777" w:rsidR="00BB44FE" w:rsidRDefault="00BB44FE" w:rsidP="00BB44FE">
      <w:pPr>
        <w:autoSpaceDE w:val="0"/>
        <w:autoSpaceDN w:val="0"/>
        <w:adjustRightInd w:val="0"/>
        <w:spacing w:line="360" w:lineRule="auto"/>
      </w:pPr>
      <w:r>
        <w:t xml:space="preserve">        if </w:t>
      </w:r>
      <w:proofErr w:type="spellStart"/>
      <w:r>
        <w:t>the_bytes</w:t>
      </w:r>
      <w:proofErr w:type="spellEnd"/>
      <w:r>
        <w:t>[4] != checksum:</w:t>
      </w:r>
    </w:p>
    <w:p w14:paraId="69E44AF6" w14:textId="77777777" w:rsidR="00BB44FE" w:rsidRDefault="00BB44FE" w:rsidP="00BB44FE">
      <w:pPr>
        <w:autoSpaceDE w:val="0"/>
        <w:autoSpaceDN w:val="0"/>
        <w:adjustRightInd w:val="0"/>
        <w:spacing w:line="360" w:lineRule="auto"/>
      </w:pPr>
      <w:r>
        <w:t xml:space="preserve">            return DHT11Result(DHT11Result.ERR_CRC, 0, 0)</w:t>
      </w:r>
    </w:p>
    <w:p w14:paraId="761CBC92" w14:textId="77777777" w:rsidR="00BB44FE" w:rsidRDefault="00BB44FE" w:rsidP="00BB44FE">
      <w:pPr>
        <w:autoSpaceDE w:val="0"/>
        <w:autoSpaceDN w:val="0"/>
        <w:adjustRightInd w:val="0"/>
        <w:spacing w:line="360" w:lineRule="auto"/>
      </w:pPr>
    </w:p>
    <w:p w14:paraId="477B1AE2" w14:textId="77777777" w:rsidR="00BB44FE" w:rsidRDefault="00BB44FE" w:rsidP="00BB44FE">
      <w:pPr>
        <w:autoSpaceDE w:val="0"/>
        <w:autoSpaceDN w:val="0"/>
        <w:adjustRightInd w:val="0"/>
        <w:spacing w:line="360" w:lineRule="auto"/>
      </w:pPr>
      <w:r>
        <w:lastRenderedPageBreak/>
        <w:t xml:space="preserve">        # ok, we have valid data, return it</w:t>
      </w:r>
    </w:p>
    <w:p w14:paraId="58C33507" w14:textId="77777777" w:rsidR="00BB44FE" w:rsidRDefault="00BB44FE" w:rsidP="00BB44FE">
      <w:pPr>
        <w:autoSpaceDE w:val="0"/>
        <w:autoSpaceDN w:val="0"/>
        <w:adjustRightInd w:val="0"/>
        <w:spacing w:line="360" w:lineRule="auto"/>
      </w:pPr>
      <w:r>
        <w:t xml:space="preserve">        return DHT11Result(DHT11Result.ERR_NO_ERROR, </w:t>
      </w:r>
      <w:proofErr w:type="spellStart"/>
      <w:r>
        <w:t>the_bytes</w:t>
      </w:r>
      <w:proofErr w:type="spellEnd"/>
      <w:r>
        <w:t xml:space="preserve">[2], </w:t>
      </w:r>
      <w:proofErr w:type="spellStart"/>
      <w:r>
        <w:t>the_bytes</w:t>
      </w:r>
      <w:proofErr w:type="spellEnd"/>
      <w:r>
        <w:t>[0])</w:t>
      </w:r>
    </w:p>
    <w:p w14:paraId="53D64115" w14:textId="77777777" w:rsidR="00BB44FE" w:rsidRDefault="00BB44FE" w:rsidP="00BB44FE">
      <w:pPr>
        <w:autoSpaceDE w:val="0"/>
        <w:autoSpaceDN w:val="0"/>
        <w:adjustRightInd w:val="0"/>
        <w:spacing w:line="360" w:lineRule="auto"/>
      </w:pPr>
    </w:p>
    <w:p w14:paraId="5D8B9FEA" w14:textId="77777777" w:rsidR="00BB44FE" w:rsidRDefault="00BB44FE" w:rsidP="00BB44FE">
      <w:pPr>
        <w:autoSpaceDE w:val="0"/>
        <w:autoSpaceDN w:val="0"/>
        <w:adjustRightInd w:val="0"/>
        <w:spacing w:line="360" w:lineRule="auto"/>
      </w:pPr>
      <w:r>
        <w:t xml:space="preserve">    def __</w:t>
      </w:r>
      <w:proofErr w:type="spellStart"/>
      <w:r>
        <w:t>send_and_sleep</w:t>
      </w:r>
      <w:proofErr w:type="spellEnd"/>
      <w:r>
        <w:t>(self, output, sleep):</w:t>
      </w:r>
    </w:p>
    <w:p w14:paraId="5082B351" w14:textId="77777777" w:rsidR="00BB44FE" w:rsidRDefault="00BB44FE" w:rsidP="00BB44FE">
      <w:pPr>
        <w:autoSpaceDE w:val="0"/>
        <w:autoSpaceDN w:val="0"/>
        <w:adjustRightInd w:val="0"/>
        <w:spacing w:line="360" w:lineRule="auto"/>
      </w:pPr>
      <w:r>
        <w:t xml:space="preserve">        </w:t>
      </w:r>
      <w:proofErr w:type="spellStart"/>
      <w:r>
        <w:t>gpio.output</w:t>
      </w:r>
      <w:proofErr w:type="spellEnd"/>
      <w:r>
        <w:t>(</w:t>
      </w:r>
      <w:proofErr w:type="spellStart"/>
      <w:r>
        <w:t>self.__pin</w:t>
      </w:r>
      <w:proofErr w:type="spellEnd"/>
      <w:r>
        <w:t>, output)</w:t>
      </w:r>
    </w:p>
    <w:p w14:paraId="41260610" w14:textId="77777777" w:rsidR="00BB44FE" w:rsidRDefault="00BB44FE" w:rsidP="00BB44FE">
      <w:pPr>
        <w:autoSpaceDE w:val="0"/>
        <w:autoSpaceDN w:val="0"/>
        <w:adjustRightInd w:val="0"/>
        <w:spacing w:line="360" w:lineRule="auto"/>
      </w:pPr>
      <w:r>
        <w:t xml:space="preserve">        </w:t>
      </w:r>
      <w:proofErr w:type="spellStart"/>
      <w:r>
        <w:t>time.sleep</w:t>
      </w:r>
      <w:proofErr w:type="spellEnd"/>
      <w:r>
        <w:t>(sleep)</w:t>
      </w:r>
    </w:p>
    <w:p w14:paraId="6AC37345" w14:textId="77777777" w:rsidR="00BB44FE" w:rsidRDefault="00BB44FE" w:rsidP="00BB44FE">
      <w:pPr>
        <w:autoSpaceDE w:val="0"/>
        <w:autoSpaceDN w:val="0"/>
        <w:adjustRightInd w:val="0"/>
        <w:spacing w:line="360" w:lineRule="auto"/>
      </w:pPr>
    </w:p>
    <w:p w14:paraId="672A07A3" w14:textId="77777777" w:rsidR="00BB44FE" w:rsidRDefault="00BB44FE" w:rsidP="00BB44FE">
      <w:pPr>
        <w:autoSpaceDE w:val="0"/>
        <w:autoSpaceDN w:val="0"/>
        <w:adjustRightInd w:val="0"/>
        <w:spacing w:line="360" w:lineRule="auto"/>
      </w:pPr>
      <w:r>
        <w:t xml:space="preserve">    def __</w:t>
      </w:r>
      <w:proofErr w:type="spellStart"/>
      <w:r>
        <w:t>collect_input</w:t>
      </w:r>
      <w:proofErr w:type="spellEnd"/>
      <w:r>
        <w:t>(self):</w:t>
      </w:r>
    </w:p>
    <w:p w14:paraId="5273F5CB" w14:textId="77777777" w:rsidR="00BB44FE" w:rsidRDefault="00BB44FE" w:rsidP="00BB44FE">
      <w:pPr>
        <w:autoSpaceDE w:val="0"/>
        <w:autoSpaceDN w:val="0"/>
        <w:adjustRightInd w:val="0"/>
        <w:spacing w:line="360" w:lineRule="auto"/>
      </w:pPr>
      <w:r>
        <w:t xml:space="preserve">        # collect the data while unchanged found</w:t>
      </w:r>
    </w:p>
    <w:p w14:paraId="45A95712" w14:textId="77777777" w:rsidR="00BB44FE" w:rsidRDefault="00BB44FE" w:rsidP="00BB44FE">
      <w:pPr>
        <w:autoSpaceDE w:val="0"/>
        <w:autoSpaceDN w:val="0"/>
        <w:adjustRightInd w:val="0"/>
        <w:spacing w:line="360" w:lineRule="auto"/>
      </w:pPr>
      <w:r>
        <w:t xml:space="preserve">        </w:t>
      </w:r>
      <w:proofErr w:type="spellStart"/>
      <w:r>
        <w:t>unchanged_count</w:t>
      </w:r>
      <w:proofErr w:type="spellEnd"/>
      <w:r>
        <w:t xml:space="preserve"> = 0</w:t>
      </w:r>
    </w:p>
    <w:p w14:paraId="0C7E1DB7" w14:textId="77777777" w:rsidR="00BB44FE" w:rsidRDefault="00BB44FE" w:rsidP="00BB44FE">
      <w:pPr>
        <w:autoSpaceDE w:val="0"/>
        <w:autoSpaceDN w:val="0"/>
        <w:adjustRightInd w:val="0"/>
        <w:spacing w:line="360" w:lineRule="auto"/>
      </w:pPr>
    </w:p>
    <w:p w14:paraId="5D46B697" w14:textId="77777777" w:rsidR="00BB44FE" w:rsidRDefault="00BB44FE" w:rsidP="00BB44FE">
      <w:pPr>
        <w:autoSpaceDE w:val="0"/>
        <w:autoSpaceDN w:val="0"/>
        <w:adjustRightInd w:val="0"/>
        <w:spacing w:line="360" w:lineRule="auto"/>
      </w:pPr>
      <w:r>
        <w:t xml:space="preserve">        # this is used to determine where is the end of the data</w:t>
      </w:r>
    </w:p>
    <w:p w14:paraId="7CD7B923" w14:textId="77777777" w:rsidR="00BB44FE" w:rsidRDefault="00BB44FE" w:rsidP="00BB44FE">
      <w:pPr>
        <w:autoSpaceDE w:val="0"/>
        <w:autoSpaceDN w:val="0"/>
        <w:adjustRightInd w:val="0"/>
        <w:spacing w:line="360" w:lineRule="auto"/>
      </w:pPr>
      <w:r>
        <w:t xml:space="preserve">        </w:t>
      </w:r>
      <w:proofErr w:type="spellStart"/>
      <w:r>
        <w:t>max_unchanged_count</w:t>
      </w:r>
      <w:proofErr w:type="spellEnd"/>
      <w:r>
        <w:t xml:space="preserve"> = 100</w:t>
      </w:r>
    </w:p>
    <w:p w14:paraId="7AE65E56" w14:textId="77777777" w:rsidR="00BB44FE" w:rsidRDefault="00BB44FE" w:rsidP="00BB44FE">
      <w:pPr>
        <w:autoSpaceDE w:val="0"/>
        <w:autoSpaceDN w:val="0"/>
        <w:adjustRightInd w:val="0"/>
        <w:spacing w:line="360" w:lineRule="auto"/>
      </w:pPr>
    </w:p>
    <w:p w14:paraId="72BDF55C" w14:textId="77777777" w:rsidR="00BB44FE" w:rsidRDefault="00BB44FE" w:rsidP="00BB44FE">
      <w:pPr>
        <w:autoSpaceDE w:val="0"/>
        <w:autoSpaceDN w:val="0"/>
        <w:adjustRightInd w:val="0"/>
        <w:spacing w:line="360" w:lineRule="auto"/>
      </w:pPr>
      <w:r>
        <w:t xml:space="preserve">        last = -1</w:t>
      </w:r>
    </w:p>
    <w:p w14:paraId="7C7ACED1" w14:textId="77777777" w:rsidR="00BB44FE" w:rsidRDefault="00BB44FE" w:rsidP="00BB44FE">
      <w:pPr>
        <w:autoSpaceDE w:val="0"/>
        <w:autoSpaceDN w:val="0"/>
        <w:adjustRightInd w:val="0"/>
        <w:spacing w:line="360" w:lineRule="auto"/>
      </w:pPr>
      <w:r>
        <w:t xml:space="preserve">        data = []</w:t>
      </w:r>
    </w:p>
    <w:p w14:paraId="0E5D26A2" w14:textId="77777777" w:rsidR="00BB44FE" w:rsidRDefault="00BB44FE" w:rsidP="00BB44FE">
      <w:pPr>
        <w:autoSpaceDE w:val="0"/>
        <w:autoSpaceDN w:val="0"/>
        <w:adjustRightInd w:val="0"/>
        <w:spacing w:line="360" w:lineRule="auto"/>
      </w:pPr>
      <w:r>
        <w:t xml:space="preserve">        while True:</w:t>
      </w:r>
    </w:p>
    <w:p w14:paraId="269FCE53" w14:textId="77777777" w:rsidR="00BB44FE" w:rsidRDefault="00BB44FE" w:rsidP="00BB44FE">
      <w:pPr>
        <w:autoSpaceDE w:val="0"/>
        <w:autoSpaceDN w:val="0"/>
        <w:adjustRightInd w:val="0"/>
        <w:spacing w:line="360" w:lineRule="auto"/>
      </w:pPr>
      <w:r>
        <w:t xml:space="preserve">            current = </w:t>
      </w:r>
      <w:proofErr w:type="spellStart"/>
      <w:r>
        <w:t>gpio.input</w:t>
      </w:r>
      <w:proofErr w:type="spellEnd"/>
      <w:r>
        <w:t>(</w:t>
      </w:r>
      <w:proofErr w:type="spellStart"/>
      <w:r>
        <w:t>self.__pin</w:t>
      </w:r>
      <w:proofErr w:type="spellEnd"/>
      <w:r>
        <w:t>)</w:t>
      </w:r>
    </w:p>
    <w:p w14:paraId="5BBB05D7" w14:textId="77777777" w:rsidR="00BB44FE" w:rsidRDefault="00BB44FE" w:rsidP="00BB44FE">
      <w:pPr>
        <w:autoSpaceDE w:val="0"/>
        <w:autoSpaceDN w:val="0"/>
        <w:adjustRightInd w:val="0"/>
        <w:spacing w:line="360" w:lineRule="auto"/>
      </w:pPr>
      <w:r>
        <w:t xml:space="preserve">            </w:t>
      </w:r>
      <w:proofErr w:type="spellStart"/>
      <w:r>
        <w:t>data.append</w:t>
      </w:r>
      <w:proofErr w:type="spellEnd"/>
      <w:r>
        <w:t>(current)</w:t>
      </w:r>
    </w:p>
    <w:p w14:paraId="30DBF215" w14:textId="77777777" w:rsidR="00BB44FE" w:rsidRDefault="00BB44FE" w:rsidP="00BB44FE">
      <w:pPr>
        <w:autoSpaceDE w:val="0"/>
        <w:autoSpaceDN w:val="0"/>
        <w:adjustRightInd w:val="0"/>
        <w:spacing w:line="360" w:lineRule="auto"/>
      </w:pPr>
      <w:r>
        <w:t xml:space="preserve">            if last != current:</w:t>
      </w:r>
    </w:p>
    <w:p w14:paraId="00E2D577" w14:textId="77777777" w:rsidR="00BB44FE" w:rsidRDefault="00BB44FE" w:rsidP="00BB44FE">
      <w:pPr>
        <w:autoSpaceDE w:val="0"/>
        <w:autoSpaceDN w:val="0"/>
        <w:adjustRightInd w:val="0"/>
        <w:spacing w:line="360" w:lineRule="auto"/>
      </w:pPr>
      <w:r>
        <w:t xml:space="preserve">                </w:t>
      </w:r>
      <w:proofErr w:type="spellStart"/>
      <w:r>
        <w:t>unchanged_count</w:t>
      </w:r>
      <w:proofErr w:type="spellEnd"/>
      <w:r>
        <w:t xml:space="preserve"> = 0</w:t>
      </w:r>
    </w:p>
    <w:p w14:paraId="1923F4CC" w14:textId="77777777" w:rsidR="00BB44FE" w:rsidRDefault="00BB44FE" w:rsidP="00BB44FE">
      <w:pPr>
        <w:autoSpaceDE w:val="0"/>
        <w:autoSpaceDN w:val="0"/>
        <w:adjustRightInd w:val="0"/>
        <w:spacing w:line="360" w:lineRule="auto"/>
      </w:pPr>
      <w:r>
        <w:t xml:space="preserve">                last = current</w:t>
      </w:r>
    </w:p>
    <w:p w14:paraId="1373034A" w14:textId="77777777" w:rsidR="00BB44FE" w:rsidRDefault="00BB44FE" w:rsidP="00BB44FE">
      <w:pPr>
        <w:autoSpaceDE w:val="0"/>
        <w:autoSpaceDN w:val="0"/>
        <w:adjustRightInd w:val="0"/>
        <w:spacing w:line="360" w:lineRule="auto"/>
      </w:pPr>
      <w:r>
        <w:t xml:space="preserve">            else:</w:t>
      </w:r>
    </w:p>
    <w:p w14:paraId="3E51F04F" w14:textId="77777777" w:rsidR="00BB44FE" w:rsidRDefault="00BB44FE" w:rsidP="00BB44FE">
      <w:pPr>
        <w:autoSpaceDE w:val="0"/>
        <w:autoSpaceDN w:val="0"/>
        <w:adjustRightInd w:val="0"/>
        <w:spacing w:line="360" w:lineRule="auto"/>
      </w:pPr>
      <w:r>
        <w:t xml:space="preserve">                </w:t>
      </w:r>
      <w:proofErr w:type="spellStart"/>
      <w:r>
        <w:t>unchanged_count</w:t>
      </w:r>
      <w:proofErr w:type="spellEnd"/>
      <w:r>
        <w:t xml:space="preserve"> += 1</w:t>
      </w:r>
    </w:p>
    <w:p w14:paraId="687CCE4B" w14:textId="77777777" w:rsidR="00BB44FE" w:rsidRDefault="00BB44FE" w:rsidP="00BB44FE">
      <w:pPr>
        <w:autoSpaceDE w:val="0"/>
        <w:autoSpaceDN w:val="0"/>
        <w:adjustRightInd w:val="0"/>
        <w:spacing w:line="360" w:lineRule="auto"/>
      </w:pPr>
      <w:r>
        <w:t xml:space="preserve">                if </w:t>
      </w:r>
      <w:proofErr w:type="spellStart"/>
      <w:r>
        <w:t>unchanged_count</w:t>
      </w:r>
      <w:proofErr w:type="spellEnd"/>
      <w:r>
        <w:t xml:space="preserve"> &gt; </w:t>
      </w:r>
      <w:proofErr w:type="spellStart"/>
      <w:r>
        <w:t>max_unchanged_count</w:t>
      </w:r>
      <w:proofErr w:type="spellEnd"/>
      <w:r>
        <w:t>:</w:t>
      </w:r>
    </w:p>
    <w:p w14:paraId="1702EF43" w14:textId="77777777" w:rsidR="00BB44FE" w:rsidRDefault="00BB44FE" w:rsidP="00BB44FE">
      <w:pPr>
        <w:autoSpaceDE w:val="0"/>
        <w:autoSpaceDN w:val="0"/>
        <w:adjustRightInd w:val="0"/>
        <w:spacing w:line="360" w:lineRule="auto"/>
      </w:pPr>
      <w:r>
        <w:t xml:space="preserve">                    break</w:t>
      </w:r>
    </w:p>
    <w:p w14:paraId="66A192E9" w14:textId="77777777" w:rsidR="00BB44FE" w:rsidRDefault="00BB44FE" w:rsidP="00BB44FE">
      <w:pPr>
        <w:autoSpaceDE w:val="0"/>
        <w:autoSpaceDN w:val="0"/>
        <w:adjustRightInd w:val="0"/>
        <w:spacing w:line="360" w:lineRule="auto"/>
      </w:pPr>
    </w:p>
    <w:p w14:paraId="5F8DEFFA" w14:textId="77777777" w:rsidR="00BB44FE" w:rsidRDefault="00BB44FE" w:rsidP="00BB44FE">
      <w:pPr>
        <w:autoSpaceDE w:val="0"/>
        <w:autoSpaceDN w:val="0"/>
        <w:adjustRightInd w:val="0"/>
        <w:spacing w:line="360" w:lineRule="auto"/>
      </w:pPr>
      <w:r>
        <w:t xml:space="preserve">        return data</w:t>
      </w:r>
    </w:p>
    <w:p w14:paraId="633C22E9" w14:textId="77777777" w:rsidR="00BB44FE" w:rsidRDefault="00BB44FE" w:rsidP="00BB44FE">
      <w:pPr>
        <w:autoSpaceDE w:val="0"/>
        <w:autoSpaceDN w:val="0"/>
        <w:adjustRightInd w:val="0"/>
        <w:spacing w:line="360" w:lineRule="auto"/>
      </w:pPr>
    </w:p>
    <w:p w14:paraId="15141D5D" w14:textId="77777777" w:rsidR="00BB44FE" w:rsidRDefault="00BB44FE" w:rsidP="00BB44FE">
      <w:pPr>
        <w:autoSpaceDE w:val="0"/>
        <w:autoSpaceDN w:val="0"/>
        <w:adjustRightInd w:val="0"/>
        <w:spacing w:line="360" w:lineRule="auto"/>
      </w:pPr>
      <w:r>
        <w:t xml:space="preserve">    def __</w:t>
      </w:r>
      <w:proofErr w:type="spellStart"/>
      <w:r>
        <w:t>parse_data_pull_up_lengths</w:t>
      </w:r>
      <w:proofErr w:type="spellEnd"/>
      <w:r>
        <w:t>(self, data):</w:t>
      </w:r>
    </w:p>
    <w:p w14:paraId="3FB72EA9" w14:textId="77777777" w:rsidR="00BB44FE" w:rsidRDefault="00BB44FE" w:rsidP="00BB44FE">
      <w:pPr>
        <w:autoSpaceDE w:val="0"/>
        <w:autoSpaceDN w:val="0"/>
        <w:adjustRightInd w:val="0"/>
        <w:spacing w:line="360" w:lineRule="auto"/>
      </w:pPr>
      <w:r>
        <w:t xml:space="preserve">        STATE_INIT_PULL_DOWN = 1</w:t>
      </w:r>
    </w:p>
    <w:p w14:paraId="7185D3DF" w14:textId="77777777" w:rsidR="00BB44FE" w:rsidRDefault="00BB44FE" w:rsidP="00BB44FE">
      <w:pPr>
        <w:autoSpaceDE w:val="0"/>
        <w:autoSpaceDN w:val="0"/>
        <w:adjustRightInd w:val="0"/>
        <w:spacing w:line="360" w:lineRule="auto"/>
      </w:pPr>
      <w:r>
        <w:lastRenderedPageBreak/>
        <w:t xml:space="preserve">        STATE_INIT_PULL_UP = 2</w:t>
      </w:r>
    </w:p>
    <w:p w14:paraId="361E00FB" w14:textId="77777777" w:rsidR="00BB44FE" w:rsidRDefault="00BB44FE" w:rsidP="00BB44FE">
      <w:pPr>
        <w:autoSpaceDE w:val="0"/>
        <w:autoSpaceDN w:val="0"/>
        <w:adjustRightInd w:val="0"/>
        <w:spacing w:line="360" w:lineRule="auto"/>
      </w:pPr>
      <w:r>
        <w:t xml:space="preserve">        STATE_DATA_FIRST_PULL_DOWN = 3</w:t>
      </w:r>
    </w:p>
    <w:p w14:paraId="38187779" w14:textId="77777777" w:rsidR="00BB44FE" w:rsidRDefault="00BB44FE" w:rsidP="00BB44FE">
      <w:pPr>
        <w:autoSpaceDE w:val="0"/>
        <w:autoSpaceDN w:val="0"/>
        <w:adjustRightInd w:val="0"/>
        <w:spacing w:line="360" w:lineRule="auto"/>
      </w:pPr>
      <w:r>
        <w:t xml:space="preserve">        STATE_DATA_PULL_UP = 4</w:t>
      </w:r>
    </w:p>
    <w:p w14:paraId="1DAC3214" w14:textId="77777777" w:rsidR="00BB44FE" w:rsidRDefault="00BB44FE" w:rsidP="00BB44FE">
      <w:pPr>
        <w:autoSpaceDE w:val="0"/>
        <w:autoSpaceDN w:val="0"/>
        <w:adjustRightInd w:val="0"/>
        <w:spacing w:line="360" w:lineRule="auto"/>
      </w:pPr>
      <w:r>
        <w:t xml:space="preserve">        STATE_DATA_PULL_DOWN = 5</w:t>
      </w:r>
    </w:p>
    <w:p w14:paraId="7209E9ED" w14:textId="77777777" w:rsidR="00BB44FE" w:rsidRDefault="00BB44FE" w:rsidP="00BB44FE">
      <w:pPr>
        <w:autoSpaceDE w:val="0"/>
        <w:autoSpaceDN w:val="0"/>
        <w:adjustRightInd w:val="0"/>
        <w:spacing w:line="360" w:lineRule="auto"/>
      </w:pPr>
    </w:p>
    <w:p w14:paraId="01601FF0" w14:textId="77777777" w:rsidR="00BB44FE" w:rsidRDefault="00BB44FE" w:rsidP="00BB44FE">
      <w:pPr>
        <w:autoSpaceDE w:val="0"/>
        <w:autoSpaceDN w:val="0"/>
        <w:adjustRightInd w:val="0"/>
        <w:spacing w:line="360" w:lineRule="auto"/>
      </w:pPr>
      <w:r>
        <w:t xml:space="preserve">        state = STATE_INIT_PULL_DOWN</w:t>
      </w:r>
    </w:p>
    <w:p w14:paraId="5FB5F0F5" w14:textId="77777777" w:rsidR="00BB44FE" w:rsidRDefault="00BB44FE" w:rsidP="00BB44FE">
      <w:pPr>
        <w:autoSpaceDE w:val="0"/>
        <w:autoSpaceDN w:val="0"/>
        <w:adjustRightInd w:val="0"/>
        <w:spacing w:line="360" w:lineRule="auto"/>
      </w:pPr>
    </w:p>
    <w:p w14:paraId="61E9DEBD" w14:textId="77777777" w:rsidR="00BB44FE" w:rsidRDefault="00BB44FE" w:rsidP="00BB44FE">
      <w:pPr>
        <w:autoSpaceDE w:val="0"/>
        <w:autoSpaceDN w:val="0"/>
        <w:adjustRightInd w:val="0"/>
        <w:spacing w:line="360" w:lineRule="auto"/>
      </w:pPr>
      <w:r>
        <w:t xml:space="preserve">        lengths = [] # will contain the lengths of data pull up periods</w:t>
      </w:r>
    </w:p>
    <w:p w14:paraId="6412E800" w14:textId="77777777" w:rsidR="00BB44FE" w:rsidRDefault="00BB44FE" w:rsidP="00BB44FE">
      <w:pPr>
        <w:autoSpaceDE w:val="0"/>
        <w:autoSpaceDN w:val="0"/>
        <w:adjustRightInd w:val="0"/>
        <w:spacing w:line="360" w:lineRule="auto"/>
      </w:pPr>
      <w:r>
        <w:t xml:space="preserve">        </w:t>
      </w:r>
      <w:proofErr w:type="spellStart"/>
      <w:r>
        <w:t>current_length</w:t>
      </w:r>
      <w:proofErr w:type="spellEnd"/>
      <w:r>
        <w:t xml:space="preserve"> = 0 # will contain the length of the previous period</w:t>
      </w:r>
    </w:p>
    <w:p w14:paraId="445B450E" w14:textId="77777777" w:rsidR="00BB44FE" w:rsidRDefault="00BB44FE" w:rsidP="00BB44FE">
      <w:pPr>
        <w:autoSpaceDE w:val="0"/>
        <w:autoSpaceDN w:val="0"/>
        <w:adjustRightInd w:val="0"/>
        <w:spacing w:line="360" w:lineRule="auto"/>
      </w:pPr>
    </w:p>
    <w:p w14:paraId="7C7509FE" w14:textId="77777777" w:rsidR="00BB44FE" w:rsidRDefault="00BB44FE" w:rsidP="00BB44FE">
      <w:pPr>
        <w:autoSpaceDE w:val="0"/>
        <w:autoSpaceDN w:val="0"/>
        <w:adjustRightInd w:val="0"/>
        <w:spacing w:line="360" w:lineRule="auto"/>
      </w:pPr>
      <w:r>
        <w:t xml:space="preserve">        for </w:t>
      </w:r>
      <w:proofErr w:type="spellStart"/>
      <w:r>
        <w:t>i</w:t>
      </w:r>
      <w:proofErr w:type="spellEnd"/>
      <w:r>
        <w:t xml:space="preserve"> in range(</w:t>
      </w:r>
      <w:proofErr w:type="spellStart"/>
      <w:r>
        <w:t>len</w:t>
      </w:r>
      <w:proofErr w:type="spellEnd"/>
      <w:r>
        <w:t>(data)):</w:t>
      </w:r>
    </w:p>
    <w:p w14:paraId="310D424C" w14:textId="77777777" w:rsidR="00BB44FE" w:rsidRDefault="00BB44FE" w:rsidP="00BB44FE">
      <w:pPr>
        <w:autoSpaceDE w:val="0"/>
        <w:autoSpaceDN w:val="0"/>
        <w:adjustRightInd w:val="0"/>
        <w:spacing w:line="360" w:lineRule="auto"/>
      </w:pPr>
    </w:p>
    <w:p w14:paraId="64B51C2C" w14:textId="77777777" w:rsidR="00BB44FE" w:rsidRDefault="00BB44FE" w:rsidP="00BB44FE">
      <w:pPr>
        <w:autoSpaceDE w:val="0"/>
        <w:autoSpaceDN w:val="0"/>
        <w:adjustRightInd w:val="0"/>
        <w:spacing w:line="360" w:lineRule="auto"/>
      </w:pPr>
      <w:r>
        <w:t xml:space="preserve">            current = data[</w:t>
      </w:r>
      <w:proofErr w:type="spellStart"/>
      <w:r>
        <w:t>i</w:t>
      </w:r>
      <w:proofErr w:type="spellEnd"/>
      <w:r>
        <w:t>]</w:t>
      </w:r>
    </w:p>
    <w:p w14:paraId="1306B787" w14:textId="77777777" w:rsidR="00BB44FE" w:rsidRDefault="00BB44FE" w:rsidP="00BB44FE">
      <w:pPr>
        <w:autoSpaceDE w:val="0"/>
        <w:autoSpaceDN w:val="0"/>
        <w:adjustRightInd w:val="0"/>
        <w:spacing w:line="360" w:lineRule="auto"/>
      </w:pPr>
      <w:r>
        <w:t xml:space="preserve">            </w:t>
      </w:r>
      <w:proofErr w:type="spellStart"/>
      <w:r>
        <w:t>current_length</w:t>
      </w:r>
      <w:proofErr w:type="spellEnd"/>
      <w:r>
        <w:t xml:space="preserve"> += 1</w:t>
      </w:r>
    </w:p>
    <w:p w14:paraId="03BB6CF8" w14:textId="77777777" w:rsidR="00BB44FE" w:rsidRDefault="00BB44FE" w:rsidP="00BB44FE">
      <w:pPr>
        <w:autoSpaceDE w:val="0"/>
        <w:autoSpaceDN w:val="0"/>
        <w:adjustRightInd w:val="0"/>
        <w:spacing w:line="360" w:lineRule="auto"/>
      </w:pPr>
    </w:p>
    <w:p w14:paraId="48501F0A" w14:textId="77777777" w:rsidR="00BB44FE" w:rsidRDefault="00BB44FE" w:rsidP="00BB44FE">
      <w:pPr>
        <w:autoSpaceDE w:val="0"/>
        <w:autoSpaceDN w:val="0"/>
        <w:adjustRightInd w:val="0"/>
        <w:spacing w:line="360" w:lineRule="auto"/>
      </w:pPr>
      <w:r>
        <w:t xml:space="preserve">            if state == STATE_INIT_PULL_DOWN:</w:t>
      </w:r>
    </w:p>
    <w:p w14:paraId="44C39E45" w14:textId="77777777" w:rsidR="00BB44FE" w:rsidRDefault="00BB44FE" w:rsidP="00BB44FE">
      <w:pPr>
        <w:autoSpaceDE w:val="0"/>
        <w:autoSpaceDN w:val="0"/>
        <w:adjustRightInd w:val="0"/>
        <w:spacing w:line="360" w:lineRule="auto"/>
      </w:pPr>
      <w:r>
        <w:t xml:space="preserve">                if current == </w:t>
      </w:r>
      <w:proofErr w:type="spellStart"/>
      <w:r>
        <w:t>gpio.LOW</w:t>
      </w:r>
      <w:proofErr w:type="spellEnd"/>
      <w:r>
        <w:t>:</w:t>
      </w:r>
    </w:p>
    <w:p w14:paraId="1F9B9C87" w14:textId="77777777" w:rsidR="00BB44FE" w:rsidRDefault="00BB44FE" w:rsidP="00BB44FE">
      <w:pPr>
        <w:autoSpaceDE w:val="0"/>
        <w:autoSpaceDN w:val="0"/>
        <w:adjustRightInd w:val="0"/>
        <w:spacing w:line="360" w:lineRule="auto"/>
      </w:pPr>
      <w:r>
        <w:t xml:space="preserve">                    # ok, we got the initial pull down</w:t>
      </w:r>
    </w:p>
    <w:p w14:paraId="2FD0AA41" w14:textId="77777777" w:rsidR="00BB44FE" w:rsidRDefault="00BB44FE" w:rsidP="00BB44FE">
      <w:pPr>
        <w:autoSpaceDE w:val="0"/>
        <w:autoSpaceDN w:val="0"/>
        <w:adjustRightInd w:val="0"/>
        <w:spacing w:line="360" w:lineRule="auto"/>
      </w:pPr>
      <w:r>
        <w:t xml:space="preserve">                    state = STATE_INIT_PULL_UP</w:t>
      </w:r>
    </w:p>
    <w:p w14:paraId="732056D4" w14:textId="77777777" w:rsidR="00BB44FE" w:rsidRDefault="00BB44FE" w:rsidP="00BB44FE">
      <w:pPr>
        <w:autoSpaceDE w:val="0"/>
        <w:autoSpaceDN w:val="0"/>
        <w:adjustRightInd w:val="0"/>
        <w:spacing w:line="360" w:lineRule="auto"/>
      </w:pPr>
      <w:r>
        <w:t xml:space="preserve">                    continue</w:t>
      </w:r>
    </w:p>
    <w:p w14:paraId="3AAFED57" w14:textId="77777777" w:rsidR="00BB44FE" w:rsidRDefault="00BB44FE" w:rsidP="00BB44FE">
      <w:pPr>
        <w:autoSpaceDE w:val="0"/>
        <w:autoSpaceDN w:val="0"/>
        <w:adjustRightInd w:val="0"/>
        <w:spacing w:line="360" w:lineRule="auto"/>
      </w:pPr>
      <w:r>
        <w:t xml:space="preserve">                else:</w:t>
      </w:r>
    </w:p>
    <w:p w14:paraId="0A30F2DB" w14:textId="77777777" w:rsidR="00BB44FE" w:rsidRDefault="00BB44FE" w:rsidP="00BB44FE">
      <w:pPr>
        <w:autoSpaceDE w:val="0"/>
        <w:autoSpaceDN w:val="0"/>
        <w:adjustRightInd w:val="0"/>
        <w:spacing w:line="360" w:lineRule="auto"/>
      </w:pPr>
      <w:r>
        <w:t xml:space="preserve">                    continue</w:t>
      </w:r>
    </w:p>
    <w:p w14:paraId="12E183A5" w14:textId="77777777" w:rsidR="00BB44FE" w:rsidRDefault="00BB44FE" w:rsidP="00BB44FE">
      <w:pPr>
        <w:autoSpaceDE w:val="0"/>
        <w:autoSpaceDN w:val="0"/>
        <w:adjustRightInd w:val="0"/>
        <w:spacing w:line="360" w:lineRule="auto"/>
      </w:pPr>
      <w:r>
        <w:t xml:space="preserve">            if state == STATE_INIT_PULL_UP:</w:t>
      </w:r>
    </w:p>
    <w:p w14:paraId="7083FA60" w14:textId="77777777" w:rsidR="00BB44FE" w:rsidRDefault="00BB44FE" w:rsidP="00BB44FE">
      <w:pPr>
        <w:autoSpaceDE w:val="0"/>
        <w:autoSpaceDN w:val="0"/>
        <w:adjustRightInd w:val="0"/>
        <w:spacing w:line="360" w:lineRule="auto"/>
      </w:pPr>
      <w:r>
        <w:t xml:space="preserve">                if current == </w:t>
      </w:r>
      <w:proofErr w:type="spellStart"/>
      <w:r>
        <w:t>gpio.HIGH</w:t>
      </w:r>
      <w:proofErr w:type="spellEnd"/>
      <w:r>
        <w:t>:</w:t>
      </w:r>
    </w:p>
    <w:p w14:paraId="12291FE0" w14:textId="77777777" w:rsidR="00BB44FE" w:rsidRDefault="00BB44FE" w:rsidP="00BB44FE">
      <w:pPr>
        <w:autoSpaceDE w:val="0"/>
        <w:autoSpaceDN w:val="0"/>
        <w:adjustRightInd w:val="0"/>
        <w:spacing w:line="360" w:lineRule="auto"/>
      </w:pPr>
      <w:r>
        <w:t xml:space="preserve">                    # ok, we got the initial pull up</w:t>
      </w:r>
    </w:p>
    <w:p w14:paraId="4EB89689" w14:textId="77777777" w:rsidR="00BB44FE" w:rsidRDefault="00BB44FE" w:rsidP="00BB44FE">
      <w:pPr>
        <w:autoSpaceDE w:val="0"/>
        <w:autoSpaceDN w:val="0"/>
        <w:adjustRightInd w:val="0"/>
        <w:spacing w:line="360" w:lineRule="auto"/>
      </w:pPr>
      <w:r>
        <w:t xml:space="preserve">                    state = STATE_DATA_FIRST_PULL_DOWN</w:t>
      </w:r>
    </w:p>
    <w:p w14:paraId="1A73EE86" w14:textId="77777777" w:rsidR="00BB44FE" w:rsidRDefault="00BB44FE" w:rsidP="00BB44FE">
      <w:pPr>
        <w:autoSpaceDE w:val="0"/>
        <w:autoSpaceDN w:val="0"/>
        <w:adjustRightInd w:val="0"/>
        <w:spacing w:line="360" w:lineRule="auto"/>
      </w:pPr>
      <w:r>
        <w:t xml:space="preserve">                    continue</w:t>
      </w:r>
    </w:p>
    <w:p w14:paraId="6C923B9B" w14:textId="77777777" w:rsidR="00BB44FE" w:rsidRDefault="00BB44FE" w:rsidP="00BB44FE">
      <w:pPr>
        <w:autoSpaceDE w:val="0"/>
        <w:autoSpaceDN w:val="0"/>
        <w:adjustRightInd w:val="0"/>
        <w:spacing w:line="360" w:lineRule="auto"/>
      </w:pPr>
      <w:r>
        <w:t xml:space="preserve">                else:</w:t>
      </w:r>
    </w:p>
    <w:p w14:paraId="41059A9A" w14:textId="77777777" w:rsidR="00BB44FE" w:rsidRDefault="00BB44FE" w:rsidP="00BB44FE">
      <w:pPr>
        <w:autoSpaceDE w:val="0"/>
        <w:autoSpaceDN w:val="0"/>
        <w:adjustRightInd w:val="0"/>
        <w:spacing w:line="360" w:lineRule="auto"/>
      </w:pPr>
      <w:r>
        <w:t xml:space="preserve">                    continue</w:t>
      </w:r>
    </w:p>
    <w:p w14:paraId="0F08D200" w14:textId="77777777" w:rsidR="00BB44FE" w:rsidRDefault="00BB44FE" w:rsidP="00BB44FE">
      <w:pPr>
        <w:autoSpaceDE w:val="0"/>
        <w:autoSpaceDN w:val="0"/>
        <w:adjustRightInd w:val="0"/>
        <w:spacing w:line="360" w:lineRule="auto"/>
      </w:pPr>
      <w:r>
        <w:t xml:space="preserve">            if state == STATE_DATA_FIRST_PULL_DOWN:</w:t>
      </w:r>
    </w:p>
    <w:p w14:paraId="606D0B7C" w14:textId="77777777" w:rsidR="00BB44FE" w:rsidRDefault="00BB44FE" w:rsidP="00BB44FE">
      <w:pPr>
        <w:autoSpaceDE w:val="0"/>
        <w:autoSpaceDN w:val="0"/>
        <w:adjustRightInd w:val="0"/>
        <w:spacing w:line="360" w:lineRule="auto"/>
      </w:pPr>
      <w:r>
        <w:t xml:space="preserve">                if current == </w:t>
      </w:r>
      <w:proofErr w:type="spellStart"/>
      <w:r>
        <w:t>gpio.LOW</w:t>
      </w:r>
      <w:proofErr w:type="spellEnd"/>
      <w:r>
        <w:t>:</w:t>
      </w:r>
    </w:p>
    <w:p w14:paraId="525E8ACF" w14:textId="77777777" w:rsidR="00BB44FE" w:rsidRDefault="00BB44FE" w:rsidP="00BB44FE">
      <w:pPr>
        <w:autoSpaceDE w:val="0"/>
        <w:autoSpaceDN w:val="0"/>
        <w:adjustRightInd w:val="0"/>
        <w:spacing w:line="360" w:lineRule="auto"/>
      </w:pPr>
      <w:r>
        <w:lastRenderedPageBreak/>
        <w:t xml:space="preserve">                    # we have the initial pull down, the next will be the data pull up</w:t>
      </w:r>
    </w:p>
    <w:p w14:paraId="0FFFFD38" w14:textId="77777777" w:rsidR="00BB44FE" w:rsidRDefault="00BB44FE" w:rsidP="00BB44FE">
      <w:pPr>
        <w:autoSpaceDE w:val="0"/>
        <w:autoSpaceDN w:val="0"/>
        <w:adjustRightInd w:val="0"/>
        <w:spacing w:line="360" w:lineRule="auto"/>
      </w:pPr>
      <w:r>
        <w:t xml:space="preserve">                    state = STATE_DATA_PULL_UP</w:t>
      </w:r>
    </w:p>
    <w:p w14:paraId="6AA214E6" w14:textId="77777777" w:rsidR="00BB44FE" w:rsidRDefault="00BB44FE" w:rsidP="00BB44FE">
      <w:pPr>
        <w:autoSpaceDE w:val="0"/>
        <w:autoSpaceDN w:val="0"/>
        <w:adjustRightInd w:val="0"/>
        <w:spacing w:line="360" w:lineRule="auto"/>
      </w:pPr>
      <w:r>
        <w:t xml:space="preserve">                    continue</w:t>
      </w:r>
    </w:p>
    <w:p w14:paraId="6708A74D" w14:textId="77777777" w:rsidR="00BB44FE" w:rsidRDefault="00BB44FE" w:rsidP="00BB44FE">
      <w:pPr>
        <w:autoSpaceDE w:val="0"/>
        <w:autoSpaceDN w:val="0"/>
        <w:adjustRightInd w:val="0"/>
        <w:spacing w:line="360" w:lineRule="auto"/>
      </w:pPr>
      <w:r>
        <w:t xml:space="preserve">                else:</w:t>
      </w:r>
    </w:p>
    <w:p w14:paraId="52071674" w14:textId="77777777" w:rsidR="00BB44FE" w:rsidRDefault="00BB44FE" w:rsidP="00BB44FE">
      <w:pPr>
        <w:autoSpaceDE w:val="0"/>
        <w:autoSpaceDN w:val="0"/>
        <w:adjustRightInd w:val="0"/>
        <w:spacing w:line="360" w:lineRule="auto"/>
      </w:pPr>
      <w:r>
        <w:t xml:space="preserve">                    continue</w:t>
      </w:r>
    </w:p>
    <w:p w14:paraId="74F5460A" w14:textId="77777777" w:rsidR="00BB44FE" w:rsidRDefault="00BB44FE" w:rsidP="00BB44FE">
      <w:pPr>
        <w:autoSpaceDE w:val="0"/>
        <w:autoSpaceDN w:val="0"/>
        <w:adjustRightInd w:val="0"/>
        <w:spacing w:line="360" w:lineRule="auto"/>
      </w:pPr>
      <w:r>
        <w:t xml:space="preserve">            if state == STATE_DATA_PULL_UP:</w:t>
      </w:r>
    </w:p>
    <w:p w14:paraId="008CEF0A" w14:textId="77777777" w:rsidR="00BB44FE" w:rsidRDefault="00BB44FE" w:rsidP="00BB44FE">
      <w:pPr>
        <w:autoSpaceDE w:val="0"/>
        <w:autoSpaceDN w:val="0"/>
        <w:adjustRightInd w:val="0"/>
        <w:spacing w:line="360" w:lineRule="auto"/>
      </w:pPr>
      <w:r>
        <w:t xml:space="preserve">                if current == </w:t>
      </w:r>
      <w:proofErr w:type="spellStart"/>
      <w:r>
        <w:t>gpio.HIGH</w:t>
      </w:r>
      <w:proofErr w:type="spellEnd"/>
      <w:r>
        <w:t>:</w:t>
      </w:r>
    </w:p>
    <w:p w14:paraId="39BAFA6C" w14:textId="77777777" w:rsidR="00BB44FE" w:rsidRDefault="00BB44FE" w:rsidP="00BB44FE">
      <w:pPr>
        <w:autoSpaceDE w:val="0"/>
        <w:autoSpaceDN w:val="0"/>
        <w:adjustRightInd w:val="0"/>
        <w:spacing w:line="360" w:lineRule="auto"/>
      </w:pPr>
      <w:r>
        <w:t xml:space="preserve">                    # data pulled up, the length of this pull up will determine whether it is 0 or 1</w:t>
      </w:r>
    </w:p>
    <w:p w14:paraId="5525C605" w14:textId="77777777" w:rsidR="00BB44FE" w:rsidRDefault="00BB44FE" w:rsidP="00BB44FE">
      <w:pPr>
        <w:autoSpaceDE w:val="0"/>
        <w:autoSpaceDN w:val="0"/>
        <w:adjustRightInd w:val="0"/>
        <w:spacing w:line="360" w:lineRule="auto"/>
      </w:pPr>
      <w:r>
        <w:t xml:space="preserve">                    </w:t>
      </w:r>
      <w:proofErr w:type="spellStart"/>
      <w:r>
        <w:t>current_length</w:t>
      </w:r>
      <w:proofErr w:type="spellEnd"/>
      <w:r>
        <w:t xml:space="preserve"> = 0</w:t>
      </w:r>
    </w:p>
    <w:p w14:paraId="252A8961" w14:textId="77777777" w:rsidR="00BB44FE" w:rsidRDefault="00BB44FE" w:rsidP="00BB44FE">
      <w:pPr>
        <w:autoSpaceDE w:val="0"/>
        <w:autoSpaceDN w:val="0"/>
        <w:adjustRightInd w:val="0"/>
        <w:spacing w:line="360" w:lineRule="auto"/>
      </w:pPr>
      <w:r>
        <w:t xml:space="preserve">                    state = STATE_DATA_PULL_DOWN</w:t>
      </w:r>
    </w:p>
    <w:p w14:paraId="6BE526BA" w14:textId="77777777" w:rsidR="00BB44FE" w:rsidRDefault="00BB44FE" w:rsidP="00BB44FE">
      <w:pPr>
        <w:autoSpaceDE w:val="0"/>
        <w:autoSpaceDN w:val="0"/>
        <w:adjustRightInd w:val="0"/>
        <w:spacing w:line="360" w:lineRule="auto"/>
      </w:pPr>
      <w:r>
        <w:t xml:space="preserve">                    continue</w:t>
      </w:r>
    </w:p>
    <w:p w14:paraId="510B9B44" w14:textId="77777777" w:rsidR="00BB44FE" w:rsidRDefault="00BB44FE" w:rsidP="00BB44FE">
      <w:pPr>
        <w:autoSpaceDE w:val="0"/>
        <w:autoSpaceDN w:val="0"/>
        <w:adjustRightInd w:val="0"/>
        <w:spacing w:line="360" w:lineRule="auto"/>
      </w:pPr>
      <w:r>
        <w:t xml:space="preserve">                else:</w:t>
      </w:r>
    </w:p>
    <w:p w14:paraId="4550568C" w14:textId="77777777" w:rsidR="00BB44FE" w:rsidRDefault="00BB44FE" w:rsidP="00BB44FE">
      <w:pPr>
        <w:autoSpaceDE w:val="0"/>
        <w:autoSpaceDN w:val="0"/>
        <w:adjustRightInd w:val="0"/>
        <w:spacing w:line="360" w:lineRule="auto"/>
      </w:pPr>
      <w:r>
        <w:t xml:space="preserve">                    continue</w:t>
      </w:r>
    </w:p>
    <w:p w14:paraId="36150058" w14:textId="77777777" w:rsidR="00BB44FE" w:rsidRDefault="00BB44FE" w:rsidP="00BB44FE">
      <w:pPr>
        <w:autoSpaceDE w:val="0"/>
        <w:autoSpaceDN w:val="0"/>
        <w:adjustRightInd w:val="0"/>
        <w:spacing w:line="360" w:lineRule="auto"/>
      </w:pPr>
      <w:r>
        <w:t xml:space="preserve">            if state == STATE_DATA_PULL_DOWN:</w:t>
      </w:r>
    </w:p>
    <w:p w14:paraId="5EBAEE62" w14:textId="77777777" w:rsidR="00BB44FE" w:rsidRDefault="00BB44FE" w:rsidP="00BB44FE">
      <w:pPr>
        <w:autoSpaceDE w:val="0"/>
        <w:autoSpaceDN w:val="0"/>
        <w:adjustRightInd w:val="0"/>
        <w:spacing w:line="360" w:lineRule="auto"/>
      </w:pPr>
      <w:r>
        <w:t xml:space="preserve">                if current == </w:t>
      </w:r>
      <w:proofErr w:type="spellStart"/>
      <w:r>
        <w:t>gpio.LOW</w:t>
      </w:r>
      <w:proofErr w:type="spellEnd"/>
      <w:r>
        <w:t>:</w:t>
      </w:r>
    </w:p>
    <w:p w14:paraId="44580B34" w14:textId="77777777" w:rsidR="00BB44FE" w:rsidRDefault="00BB44FE" w:rsidP="00BB44FE">
      <w:pPr>
        <w:autoSpaceDE w:val="0"/>
        <w:autoSpaceDN w:val="0"/>
        <w:adjustRightInd w:val="0"/>
        <w:spacing w:line="360" w:lineRule="auto"/>
      </w:pPr>
      <w:r>
        <w:t xml:space="preserve">                    # pulled down, we store the length of the previous pull up period</w:t>
      </w:r>
    </w:p>
    <w:p w14:paraId="00B2AF6C" w14:textId="77777777" w:rsidR="00BB44FE" w:rsidRDefault="00BB44FE" w:rsidP="00BB44FE">
      <w:pPr>
        <w:autoSpaceDE w:val="0"/>
        <w:autoSpaceDN w:val="0"/>
        <w:adjustRightInd w:val="0"/>
        <w:spacing w:line="360" w:lineRule="auto"/>
      </w:pPr>
      <w:r>
        <w:t xml:space="preserve">                    </w:t>
      </w:r>
      <w:proofErr w:type="spellStart"/>
      <w:r>
        <w:t>lengths.append</w:t>
      </w:r>
      <w:proofErr w:type="spellEnd"/>
      <w:r>
        <w:t>(</w:t>
      </w:r>
      <w:proofErr w:type="spellStart"/>
      <w:r>
        <w:t>current_length</w:t>
      </w:r>
      <w:proofErr w:type="spellEnd"/>
      <w:r>
        <w:t>)</w:t>
      </w:r>
    </w:p>
    <w:p w14:paraId="62007A6E" w14:textId="77777777" w:rsidR="00BB44FE" w:rsidRDefault="00BB44FE" w:rsidP="00BB44FE">
      <w:pPr>
        <w:autoSpaceDE w:val="0"/>
        <w:autoSpaceDN w:val="0"/>
        <w:adjustRightInd w:val="0"/>
        <w:spacing w:line="360" w:lineRule="auto"/>
      </w:pPr>
      <w:r>
        <w:t xml:space="preserve">                    state = STATE_DATA_PULL_UP</w:t>
      </w:r>
    </w:p>
    <w:p w14:paraId="4765B0A4" w14:textId="77777777" w:rsidR="00BB44FE" w:rsidRDefault="00BB44FE" w:rsidP="00BB44FE">
      <w:pPr>
        <w:autoSpaceDE w:val="0"/>
        <w:autoSpaceDN w:val="0"/>
        <w:adjustRightInd w:val="0"/>
        <w:spacing w:line="360" w:lineRule="auto"/>
      </w:pPr>
      <w:r>
        <w:t xml:space="preserve">                    continue</w:t>
      </w:r>
    </w:p>
    <w:p w14:paraId="2336715A" w14:textId="77777777" w:rsidR="00BB44FE" w:rsidRDefault="00BB44FE" w:rsidP="00BB44FE">
      <w:pPr>
        <w:autoSpaceDE w:val="0"/>
        <w:autoSpaceDN w:val="0"/>
        <w:adjustRightInd w:val="0"/>
        <w:spacing w:line="360" w:lineRule="auto"/>
      </w:pPr>
      <w:r>
        <w:t xml:space="preserve">                else:</w:t>
      </w:r>
    </w:p>
    <w:p w14:paraId="7AA74124" w14:textId="77777777" w:rsidR="00BB44FE" w:rsidRDefault="00BB44FE" w:rsidP="00BB44FE">
      <w:pPr>
        <w:autoSpaceDE w:val="0"/>
        <w:autoSpaceDN w:val="0"/>
        <w:adjustRightInd w:val="0"/>
        <w:spacing w:line="360" w:lineRule="auto"/>
      </w:pPr>
      <w:r>
        <w:t xml:space="preserve">                    continue</w:t>
      </w:r>
    </w:p>
    <w:p w14:paraId="7D7AEBCC" w14:textId="77777777" w:rsidR="00BB44FE" w:rsidRDefault="00BB44FE" w:rsidP="00BB44FE">
      <w:pPr>
        <w:autoSpaceDE w:val="0"/>
        <w:autoSpaceDN w:val="0"/>
        <w:adjustRightInd w:val="0"/>
        <w:spacing w:line="360" w:lineRule="auto"/>
      </w:pPr>
    </w:p>
    <w:p w14:paraId="6FB4FCB3" w14:textId="77777777" w:rsidR="00BB44FE" w:rsidRDefault="00BB44FE" w:rsidP="00BB44FE">
      <w:pPr>
        <w:autoSpaceDE w:val="0"/>
        <w:autoSpaceDN w:val="0"/>
        <w:adjustRightInd w:val="0"/>
        <w:spacing w:line="360" w:lineRule="auto"/>
      </w:pPr>
      <w:r>
        <w:t xml:space="preserve">        return lengths</w:t>
      </w:r>
    </w:p>
    <w:p w14:paraId="0D4F4828" w14:textId="77777777" w:rsidR="00BB44FE" w:rsidRDefault="00BB44FE" w:rsidP="00BB44FE">
      <w:pPr>
        <w:autoSpaceDE w:val="0"/>
        <w:autoSpaceDN w:val="0"/>
        <w:adjustRightInd w:val="0"/>
        <w:spacing w:line="360" w:lineRule="auto"/>
      </w:pPr>
    </w:p>
    <w:p w14:paraId="358FD404" w14:textId="77777777" w:rsidR="00BB44FE" w:rsidRDefault="00BB44FE" w:rsidP="00BB44FE">
      <w:pPr>
        <w:autoSpaceDE w:val="0"/>
        <w:autoSpaceDN w:val="0"/>
        <w:adjustRightInd w:val="0"/>
        <w:spacing w:line="360" w:lineRule="auto"/>
      </w:pPr>
      <w:r>
        <w:t xml:space="preserve">    def __</w:t>
      </w:r>
      <w:proofErr w:type="spellStart"/>
      <w:r>
        <w:t>calculate_bits</w:t>
      </w:r>
      <w:proofErr w:type="spellEnd"/>
      <w:r>
        <w:t xml:space="preserve">(self, </w:t>
      </w:r>
      <w:proofErr w:type="spellStart"/>
      <w:r>
        <w:t>pull_up_lengths</w:t>
      </w:r>
      <w:proofErr w:type="spellEnd"/>
      <w:r>
        <w:t>):</w:t>
      </w:r>
    </w:p>
    <w:p w14:paraId="69C55ABE" w14:textId="77777777" w:rsidR="00BB44FE" w:rsidRDefault="00BB44FE" w:rsidP="00BB44FE">
      <w:pPr>
        <w:autoSpaceDE w:val="0"/>
        <w:autoSpaceDN w:val="0"/>
        <w:adjustRightInd w:val="0"/>
        <w:spacing w:line="360" w:lineRule="auto"/>
      </w:pPr>
      <w:r>
        <w:t xml:space="preserve">        # find shortest and longest period</w:t>
      </w:r>
    </w:p>
    <w:p w14:paraId="53371B31" w14:textId="77777777" w:rsidR="00BB44FE" w:rsidRDefault="00BB44FE" w:rsidP="00BB44FE">
      <w:pPr>
        <w:autoSpaceDE w:val="0"/>
        <w:autoSpaceDN w:val="0"/>
        <w:adjustRightInd w:val="0"/>
        <w:spacing w:line="360" w:lineRule="auto"/>
      </w:pPr>
      <w:r>
        <w:t xml:space="preserve">        </w:t>
      </w:r>
      <w:proofErr w:type="spellStart"/>
      <w:r>
        <w:t>shortest_pull_up</w:t>
      </w:r>
      <w:proofErr w:type="spellEnd"/>
      <w:r>
        <w:t xml:space="preserve"> = 1000</w:t>
      </w:r>
    </w:p>
    <w:p w14:paraId="041AFD6C" w14:textId="77777777" w:rsidR="00BB44FE" w:rsidRDefault="00BB44FE" w:rsidP="00BB44FE">
      <w:pPr>
        <w:autoSpaceDE w:val="0"/>
        <w:autoSpaceDN w:val="0"/>
        <w:adjustRightInd w:val="0"/>
        <w:spacing w:line="360" w:lineRule="auto"/>
      </w:pPr>
      <w:r>
        <w:t xml:space="preserve">        </w:t>
      </w:r>
      <w:proofErr w:type="spellStart"/>
      <w:r>
        <w:t>longest_pull_up</w:t>
      </w:r>
      <w:proofErr w:type="spellEnd"/>
      <w:r>
        <w:t xml:space="preserve"> = 0</w:t>
      </w:r>
    </w:p>
    <w:p w14:paraId="1A78CAD0" w14:textId="77777777" w:rsidR="00BB44FE" w:rsidRDefault="00BB44FE" w:rsidP="00BB44FE">
      <w:pPr>
        <w:autoSpaceDE w:val="0"/>
        <w:autoSpaceDN w:val="0"/>
        <w:adjustRightInd w:val="0"/>
        <w:spacing w:line="360" w:lineRule="auto"/>
      </w:pPr>
    </w:p>
    <w:p w14:paraId="27095858" w14:textId="77777777" w:rsidR="00BB44FE" w:rsidRDefault="00BB44FE" w:rsidP="00BB44FE">
      <w:pPr>
        <w:autoSpaceDE w:val="0"/>
        <w:autoSpaceDN w:val="0"/>
        <w:adjustRightInd w:val="0"/>
        <w:spacing w:line="360" w:lineRule="auto"/>
      </w:pPr>
      <w:r>
        <w:t xml:space="preserve">        for </w:t>
      </w:r>
      <w:proofErr w:type="spellStart"/>
      <w:r>
        <w:t>i</w:t>
      </w:r>
      <w:proofErr w:type="spellEnd"/>
      <w:r>
        <w:t xml:space="preserve"> in range(0, </w:t>
      </w:r>
      <w:proofErr w:type="spellStart"/>
      <w:r>
        <w:t>len</w:t>
      </w:r>
      <w:proofErr w:type="spellEnd"/>
      <w:r>
        <w:t>(</w:t>
      </w:r>
      <w:proofErr w:type="spellStart"/>
      <w:r>
        <w:t>pull_up_lengths</w:t>
      </w:r>
      <w:proofErr w:type="spellEnd"/>
      <w:r>
        <w:t>)):</w:t>
      </w:r>
    </w:p>
    <w:p w14:paraId="2C8EE616" w14:textId="77777777" w:rsidR="00BB44FE" w:rsidRDefault="00BB44FE" w:rsidP="00BB44FE">
      <w:pPr>
        <w:autoSpaceDE w:val="0"/>
        <w:autoSpaceDN w:val="0"/>
        <w:adjustRightInd w:val="0"/>
        <w:spacing w:line="360" w:lineRule="auto"/>
      </w:pPr>
      <w:r>
        <w:t xml:space="preserve">            length = </w:t>
      </w:r>
      <w:proofErr w:type="spellStart"/>
      <w:r>
        <w:t>pull_up_lengths</w:t>
      </w:r>
      <w:proofErr w:type="spellEnd"/>
      <w:r>
        <w:t>[</w:t>
      </w:r>
      <w:proofErr w:type="spellStart"/>
      <w:r>
        <w:t>i</w:t>
      </w:r>
      <w:proofErr w:type="spellEnd"/>
      <w:r>
        <w:t>]</w:t>
      </w:r>
    </w:p>
    <w:p w14:paraId="011DA3BA" w14:textId="77777777" w:rsidR="00BB44FE" w:rsidRDefault="00BB44FE" w:rsidP="00BB44FE">
      <w:pPr>
        <w:autoSpaceDE w:val="0"/>
        <w:autoSpaceDN w:val="0"/>
        <w:adjustRightInd w:val="0"/>
        <w:spacing w:line="360" w:lineRule="auto"/>
      </w:pPr>
      <w:r>
        <w:lastRenderedPageBreak/>
        <w:t xml:space="preserve">            if length &lt; </w:t>
      </w:r>
      <w:proofErr w:type="spellStart"/>
      <w:r>
        <w:t>shortest_pull_up</w:t>
      </w:r>
      <w:proofErr w:type="spellEnd"/>
      <w:r>
        <w:t>:</w:t>
      </w:r>
    </w:p>
    <w:p w14:paraId="691EBFDB" w14:textId="77777777" w:rsidR="00BB44FE" w:rsidRDefault="00BB44FE" w:rsidP="00BB44FE">
      <w:pPr>
        <w:autoSpaceDE w:val="0"/>
        <w:autoSpaceDN w:val="0"/>
        <w:adjustRightInd w:val="0"/>
        <w:spacing w:line="360" w:lineRule="auto"/>
      </w:pPr>
      <w:r>
        <w:t xml:space="preserve">                </w:t>
      </w:r>
      <w:proofErr w:type="spellStart"/>
      <w:r>
        <w:t>shortest_pull_up</w:t>
      </w:r>
      <w:proofErr w:type="spellEnd"/>
      <w:r>
        <w:t xml:space="preserve"> = length</w:t>
      </w:r>
    </w:p>
    <w:p w14:paraId="5BB3119F" w14:textId="77777777" w:rsidR="00BB44FE" w:rsidRDefault="00BB44FE" w:rsidP="00BB44FE">
      <w:pPr>
        <w:autoSpaceDE w:val="0"/>
        <w:autoSpaceDN w:val="0"/>
        <w:adjustRightInd w:val="0"/>
        <w:spacing w:line="360" w:lineRule="auto"/>
      </w:pPr>
      <w:r>
        <w:t xml:space="preserve">            if length &gt; </w:t>
      </w:r>
      <w:proofErr w:type="spellStart"/>
      <w:r>
        <w:t>longest_pull_up</w:t>
      </w:r>
      <w:proofErr w:type="spellEnd"/>
      <w:r>
        <w:t>:</w:t>
      </w:r>
    </w:p>
    <w:p w14:paraId="7FB7D6A0" w14:textId="77777777" w:rsidR="00BB44FE" w:rsidRDefault="00BB44FE" w:rsidP="00BB44FE">
      <w:pPr>
        <w:autoSpaceDE w:val="0"/>
        <w:autoSpaceDN w:val="0"/>
        <w:adjustRightInd w:val="0"/>
        <w:spacing w:line="360" w:lineRule="auto"/>
      </w:pPr>
      <w:r>
        <w:t xml:space="preserve">                </w:t>
      </w:r>
      <w:proofErr w:type="spellStart"/>
      <w:r>
        <w:t>longest_pull_up</w:t>
      </w:r>
      <w:proofErr w:type="spellEnd"/>
      <w:r>
        <w:t xml:space="preserve"> = length</w:t>
      </w:r>
    </w:p>
    <w:p w14:paraId="4AB1BE79" w14:textId="77777777" w:rsidR="00BB44FE" w:rsidRDefault="00BB44FE" w:rsidP="00BB44FE">
      <w:pPr>
        <w:autoSpaceDE w:val="0"/>
        <w:autoSpaceDN w:val="0"/>
        <w:adjustRightInd w:val="0"/>
        <w:spacing w:line="360" w:lineRule="auto"/>
      </w:pPr>
    </w:p>
    <w:p w14:paraId="1FE4F5A9" w14:textId="77777777" w:rsidR="00BB44FE" w:rsidRDefault="00BB44FE" w:rsidP="00BB44FE">
      <w:pPr>
        <w:autoSpaceDE w:val="0"/>
        <w:autoSpaceDN w:val="0"/>
        <w:adjustRightInd w:val="0"/>
        <w:spacing w:line="360" w:lineRule="auto"/>
      </w:pPr>
      <w:r>
        <w:t xml:space="preserve">        # use the halfway to determine whether the period it is long or short</w:t>
      </w:r>
    </w:p>
    <w:p w14:paraId="2DB115BC" w14:textId="77777777" w:rsidR="00BB44FE" w:rsidRDefault="00BB44FE" w:rsidP="00BB44FE">
      <w:pPr>
        <w:autoSpaceDE w:val="0"/>
        <w:autoSpaceDN w:val="0"/>
        <w:adjustRightInd w:val="0"/>
        <w:spacing w:line="360" w:lineRule="auto"/>
      </w:pPr>
      <w:r>
        <w:t xml:space="preserve">        halfway = </w:t>
      </w:r>
      <w:proofErr w:type="spellStart"/>
      <w:r>
        <w:t>shortest_pull_up</w:t>
      </w:r>
      <w:proofErr w:type="spellEnd"/>
      <w:r>
        <w:t xml:space="preserve"> + (</w:t>
      </w:r>
      <w:proofErr w:type="spellStart"/>
      <w:r>
        <w:t>longest_pull_up</w:t>
      </w:r>
      <w:proofErr w:type="spellEnd"/>
      <w:r>
        <w:t xml:space="preserve"> - </w:t>
      </w:r>
      <w:proofErr w:type="spellStart"/>
      <w:r>
        <w:t>shortest_pull_up</w:t>
      </w:r>
      <w:proofErr w:type="spellEnd"/>
      <w:r>
        <w:t>) / 2</w:t>
      </w:r>
    </w:p>
    <w:p w14:paraId="7D9B8FC1" w14:textId="77777777" w:rsidR="00BB44FE" w:rsidRDefault="00BB44FE" w:rsidP="00BB44FE">
      <w:pPr>
        <w:autoSpaceDE w:val="0"/>
        <w:autoSpaceDN w:val="0"/>
        <w:adjustRightInd w:val="0"/>
        <w:spacing w:line="360" w:lineRule="auto"/>
      </w:pPr>
      <w:r>
        <w:t xml:space="preserve">        bits = []</w:t>
      </w:r>
    </w:p>
    <w:p w14:paraId="53E6E3BC" w14:textId="77777777" w:rsidR="00BB44FE" w:rsidRDefault="00BB44FE" w:rsidP="00BB44FE">
      <w:pPr>
        <w:autoSpaceDE w:val="0"/>
        <w:autoSpaceDN w:val="0"/>
        <w:adjustRightInd w:val="0"/>
        <w:spacing w:line="360" w:lineRule="auto"/>
      </w:pPr>
    </w:p>
    <w:p w14:paraId="5BBB909E" w14:textId="77777777" w:rsidR="00BB44FE" w:rsidRDefault="00BB44FE" w:rsidP="00BB44FE">
      <w:pPr>
        <w:autoSpaceDE w:val="0"/>
        <w:autoSpaceDN w:val="0"/>
        <w:adjustRightInd w:val="0"/>
        <w:spacing w:line="360" w:lineRule="auto"/>
      </w:pPr>
      <w:r>
        <w:t xml:space="preserve">        for </w:t>
      </w:r>
      <w:proofErr w:type="spellStart"/>
      <w:r>
        <w:t>i</w:t>
      </w:r>
      <w:proofErr w:type="spellEnd"/>
      <w:r>
        <w:t xml:space="preserve"> in range(0, </w:t>
      </w:r>
      <w:proofErr w:type="spellStart"/>
      <w:r>
        <w:t>len</w:t>
      </w:r>
      <w:proofErr w:type="spellEnd"/>
      <w:r>
        <w:t>(</w:t>
      </w:r>
      <w:proofErr w:type="spellStart"/>
      <w:r>
        <w:t>pull_up_lengths</w:t>
      </w:r>
      <w:proofErr w:type="spellEnd"/>
      <w:r>
        <w:t>)):</w:t>
      </w:r>
    </w:p>
    <w:p w14:paraId="45A7D7C3" w14:textId="77777777" w:rsidR="00BB44FE" w:rsidRDefault="00BB44FE" w:rsidP="00BB44FE">
      <w:pPr>
        <w:autoSpaceDE w:val="0"/>
        <w:autoSpaceDN w:val="0"/>
        <w:adjustRightInd w:val="0"/>
        <w:spacing w:line="360" w:lineRule="auto"/>
      </w:pPr>
      <w:r>
        <w:t xml:space="preserve">            bit = False</w:t>
      </w:r>
    </w:p>
    <w:p w14:paraId="530D2FED" w14:textId="77777777" w:rsidR="00BB44FE" w:rsidRDefault="00BB44FE" w:rsidP="00BB44FE">
      <w:pPr>
        <w:autoSpaceDE w:val="0"/>
        <w:autoSpaceDN w:val="0"/>
        <w:adjustRightInd w:val="0"/>
        <w:spacing w:line="360" w:lineRule="auto"/>
      </w:pPr>
      <w:r>
        <w:t xml:space="preserve">            if </w:t>
      </w:r>
      <w:proofErr w:type="spellStart"/>
      <w:r>
        <w:t>pull_up_lengths</w:t>
      </w:r>
      <w:proofErr w:type="spellEnd"/>
      <w:r>
        <w:t>[</w:t>
      </w:r>
      <w:proofErr w:type="spellStart"/>
      <w:r>
        <w:t>i</w:t>
      </w:r>
      <w:proofErr w:type="spellEnd"/>
      <w:r>
        <w:t>] &gt; halfway:</w:t>
      </w:r>
    </w:p>
    <w:p w14:paraId="3BF47A01" w14:textId="77777777" w:rsidR="00BB44FE" w:rsidRDefault="00BB44FE" w:rsidP="00BB44FE">
      <w:pPr>
        <w:autoSpaceDE w:val="0"/>
        <w:autoSpaceDN w:val="0"/>
        <w:adjustRightInd w:val="0"/>
        <w:spacing w:line="360" w:lineRule="auto"/>
      </w:pPr>
      <w:r>
        <w:t xml:space="preserve">                bit = True</w:t>
      </w:r>
    </w:p>
    <w:p w14:paraId="2CF94936" w14:textId="77777777" w:rsidR="00BB44FE" w:rsidRDefault="00BB44FE" w:rsidP="00BB44FE">
      <w:pPr>
        <w:autoSpaceDE w:val="0"/>
        <w:autoSpaceDN w:val="0"/>
        <w:adjustRightInd w:val="0"/>
        <w:spacing w:line="360" w:lineRule="auto"/>
      </w:pPr>
      <w:r>
        <w:t xml:space="preserve">            </w:t>
      </w:r>
      <w:proofErr w:type="spellStart"/>
      <w:r>
        <w:t>bits.append</w:t>
      </w:r>
      <w:proofErr w:type="spellEnd"/>
      <w:r>
        <w:t>(bit)</w:t>
      </w:r>
    </w:p>
    <w:p w14:paraId="727A7614" w14:textId="77777777" w:rsidR="00BB44FE" w:rsidRDefault="00BB44FE" w:rsidP="00BB44FE">
      <w:pPr>
        <w:autoSpaceDE w:val="0"/>
        <w:autoSpaceDN w:val="0"/>
        <w:adjustRightInd w:val="0"/>
        <w:spacing w:line="360" w:lineRule="auto"/>
      </w:pPr>
    </w:p>
    <w:p w14:paraId="5F10D8D2" w14:textId="77777777" w:rsidR="00BB44FE" w:rsidRDefault="00BB44FE" w:rsidP="00BB44FE">
      <w:pPr>
        <w:autoSpaceDE w:val="0"/>
        <w:autoSpaceDN w:val="0"/>
        <w:adjustRightInd w:val="0"/>
        <w:spacing w:line="360" w:lineRule="auto"/>
      </w:pPr>
      <w:r>
        <w:t xml:space="preserve">        return bits</w:t>
      </w:r>
    </w:p>
    <w:p w14:paraId="245ADE5C" w14:textId="77777777" w:rsidR="00BB44FE" w:rsidRDefault="00BB44FE" w:rsidP="00BB44FE">
      <w:pPr>
        <w:autoSpaceDE w:val="0"/>
        <w:autoSpaceDN w:val="0"/>
        <w:adjustRightInd w:val="0"/>
        <w:spacing w:line="360" w:lineRule="auto"/>
      </w:pPr>
    </w:p>
    <w:p w14:paraId="4D1142BE" w14:textId="77777777" w:rsidR="00BB44FE" w:rsidRDefault="00BB44FE" w:rsidP="00BB44FE">
      <w:pPr>
        <w:autoSpaceDE w:val="0"/>
        <w:autoSpaceDN w:val="0"/>
        <w:adjustRightInd w:val="0"/>
        <w:spacing w:line="360" w:lineRule="auto"/>
      </w:pPr>
      <w:r>
        <w:t xml:space="preserve">    def __</w:t>
      </w:r>
      <w:proofErr w:type="spellStart"/>
      <w:r>
        <w:t>bits_to_bytes</w:t>
      </w:r>
      <w:proofErr w:type="spellEnd"/>
      <w:r>
        <w:t>(self, bits):</w:t>
      </w:r>
    </w:p>
    <w:p w14:paraId="2A3A4C44" w14:textId="77777777" w:rsidR="00BB44FE" w:rsidRDefault="00BB44FE" w:rsidP="00BB44FE">
      <w:pPr>
        <w:autoSpaceDE w:val="0"/>
        <w:autoSpaceDN w:val="0"/>
        <w:adjustRightInd w:val="0"/>
        <w:spacing w:line="360" w:lineRule="auto"/>
      </w:pPr>
      <w:r>
        <w:t xml:space="preserve">        </w:t>
      </w:r>
      <w:proofErr w:type="spellStart"/>
      <w:r>
        <w:t>the_bytes</w:t>
      </w:r>
      <w:proofErr w:type="spellEnd"/>
      <w:r>
        <w:t xml:space="preserve"> = []</w:t>
      </w:r>
    </w:p>
    <w:p w14:paraId="198C8CFF" w14:textId="77777777" w:rsidR="00BB44FE" w:rsidRDefault="00BB44FE" w:rsidP="00BB44FE">
      <w:pPr>
        <w:autoSpaceDE w:val="0"/>
        <w:autoSpaceDN w:val="0"/>
        <w:adjustRightInd w:val="0"/>
        <w:spacing w:line="360" w:lineRule="auto"/>
      </w:pPr>
      <w:r>
        <w:t xml:space="preserve">        byte = 0</w:t>
      </w:r>
    </w:p>
    <w:p w14:paraId="4009C045" w14:textId="77777777" w:rsidR="00BB44FE" w:rsidRDefault="00BB44FE" w:rsidP="00BB44FE">
      <w:pPr>
        <w:autoSpaceDE w:val="0"/>
        <w:autoSpaceDN w:val="0"/>
        <w:adjustRightInd w:val="0"/>
        <w:spacing w:line="360" w:lineRule="auto"/>
      </w:pPr>
    </w:p>
    <w:p w14:paraId="5121E24B" w14:textId="77777777" w:rsidR="00BB44FE" w:rsidRDefault="00BB44FE" w:rsidP="00BB44FE">
      <w:pPr>
        <w:autoSpaceDE w:val="0"/>
        <w:autoSpaceDN w:val="0"/>
        <w:adjustRightInd w:val="0"/>
        <w:spacing w:line="360" w:lineRule="auto"/>
      </w:pPr>
      <w:r>
        <w:t xml:space="preserve">        for </w:t>
      </w:r>
      <w:proofErr w:type="spellStart"/>
      <w:r>
        <w:t>i</w:t>
      </w:r>
      <w:proofErr w:type="spellEnd"/>
      <w:r>
        <w:t xml:space="preserve"> in range(0, </w:t>
      </w:r>
      <w:proofErr w:type="spellStart"/>
      <w:r>
        <w:t>len</w:t>
      </w:r>
      <w:proofErr w:type="spellEnd"/>
      <w:r>
        <w:t>(bits)):</w:t>
      </w:r>
    </w:p>
    <w:p w14:paraId="1BF33F2D" w14:textId="77777777" w:rsidR="00BB44FE" w:rsidRDefault="00BB44FE" w:rsidP="00BB44FE">
      <w:pPr>
        <w:autoSpaceDE w:val="0"/>
        <w:autoSpaceDN w:val="0"/>
        <w:adjustRightInd w:val="0"/>
        <w:spacing w:line="360" w:lineRule="auto"/>
      </w:pPr>
      <w:r>
        <w:t xml:space="preserve">            byte = byte &lt;&lt; 1</w:t>
      </w:r>
    </w:p>
    <w:p w14:paraId="5DCB5259" w14:textId="77777777" w:rsidR="00BB44FE" w:rsidRDefault="00BB44FE" w:rsidP="00BB44FE">
      <w:pPr>
        <w:autoSpaceDE w:val="0"/>
        <w:autoSpaceDN w:val="0"/>
        <w:adjustRightInd w:val="0"/>
        <w:spacing w:line="360" w:lineRule="auto"/>
      </w:pPr>
      <w:r>
        <w:t xml:space="preserve">            if (bits[</w:t>
      </w:r>
      <w:proofErr w:type="spellStart"/>
      <w:r>
        <w:t>i</w:t>
      </w:r>
      <w:proofErr w:type="spellEnd"/>
      <w:r>
        <w:t>]):</w:t>
      </w:r>
    </w:p>
    <w:p w14:paraId="5C231897" w14:textId="77777777" w:rsidR="00BB44FE" w:rsidRDefault="00BB44FE" w:rsidP="00BB44FE">
      <w:pPr>
        <w:autoSpaceDE w:val="0"/>
        <w:autoSpaceDN w:val="0"/>
        <w:adjustRightInd w:val="0"/>
        <w:spacing w:line="360" w:lineRule="auto"/>
      </w:pPr>
      <w:r>
        <w:t xml:space="preserve">                byte = byte | 1</w:t>
      </w:r>
    </w:p>
    <w:p w14:paraId="49734726" w14:textId="77777777" w:rsidR="00BB44FE" w:rsidRDefault="00BB44FE" w:rsidP="00BB44FE">
      <w:pPr>
        <w:autoSpaceDE w:val="0"/>
        <w:autoSpaceDN w:val="0"/>
        <w:adjustRightInd w:val="0"/>
        <w:spacing w:line="360" w:lineRule="auto"/>
      </w:pPr>
      <w:r>
        <w:t xml:space="preserve">            else:</w:t>
      </w:r>
    </w:p>
    <w:p w14:paraId="667D6507" w14:textId="77777777" w:rsidR="00BB44FE" w:rsidRDefault="00BB44FE" w:rsidP="00BB44FE">
      <w:pPr>
        <w:autoSpaceDE w:val="0"/>
        <w:autoSpaceDN w:val="0"/>
        <w:adjustRightInd w:val="0"/>
        <w:spacing w:line="360" w:lineRule="auto"/>
      </w:pPr>
      <w:r>
        <w:t xml:space="preserve">                byte = byte | 0</w:t>
      </w:r>
    </w:p>
    <w:p w14:paraId="7399B0C8" w14:textId="77777777" w:rsidR="00BB44FE" w:rsidRDefault="00BB44FE" w:rsidP="00BB44FE">
      <w:pPr>
        <w:autoSpaceDE w:val="0"/>
        <w:autoSpaceDN w:val="0"/>
        <w:adjustRightInd w:val="0"/>
        <w:spacing w:line="360" w:lineRule="auto"/>
      </w:pPr>
      <w:r>
        <w:t xml:space="preserve">            if ((</w:t>
      </w:r>
      <w:proofErr w:type="spellStart"/>
      <w:r>
        <w:t>i</w:t>
      </w:r>
      <w:proofErr w:type="spellEnd"/>
      <w:r>
        <w:t xml:space="preserve"> + 1) % 8 == 0):</w:t>
      </w:r>
    </w:p>
    <w:p w14:paraId="6A1FD06E" w14:textId="77777777" w:rsidR="00BB44FE" w:rsidRDefault="00BB44FE" w:rsidP="00BB44FE">
      <w:pPr>
        <w:autoSpaceDE w:val="0"/>
        <w:autoSpaceDN w:val="0"/>
        <w:adjustRightInd w:val="0"/>
        <w:spacing w:line="360" w:lineRule="auto"/>
      </w:pPr>
      <w:r>
        <w:t xml:space="preserve">                </w:t>
      </w:r>
      <w:proofErr w:type="spellStart"/>
      <w:r>
        <w:t>the_bytes.append</w:t>
      </w:r>
      <w:proofErr w:type="spellEnd"/>
      <w:r>
        <w:t>(byte)</w:t>
      </w:r>
    </w:p>
    <w:p w14:paraId="618BFBD4" w14:textId="77777777" w:rsidR="00BB44FE" w:rsidRDefault="00BB44FE" w:rsidP="00BB44FE">
      <w:pPr>
        <w:autoSpaceDE w:val="0"/>
        <w:autoSpaceDN w:val="0"/>
        <w:adjustRightInd w:val="0"/>
        <w:spacing w:line="360" w:lineRule="auto"/>
      </w:pPr>
      <w:r>
        <w:t xml:space="preserve">                byte = 0</w:t>
      </w:r>
    </w:p>
    <w:p w14:paraId="5248D51F" w14:textId="77777777" w:rsidR="00BB44FE" w:rsidRDefault="00BB44FE" w:rsidP="00BB44FE">
      <w:pPr>
        <w:autoSpaceDE w:val="0"/>
        <w:autoSpaceDN w:val="0"/>
        <w:adjustRightInd w:val="0"/>
        <w:spacing w:line="360" w:lineRule="auto"/>
      </w:pPr>
    </w:p>
    <w:p w14:paraId="4F24EFAF" w14:textId="77777777" w:rsidR="00BB44FE" w:rsidRDefault="00BB44FE" w:rsidP="00BB44FE">
      <w:pPr>
        <w:autoSpaceDE w:val="0"/>
        <w:autoSpaceDN w:val="0"/>
        <w:adjustRightInd w:val="0"/>
        <w:spacing w:line="360" w:lineRule="auto"/>
      </w:pPr>
      <w:r>
        <w:lastRenderedPageBreak/>
        <w:t xml:space="preserve">        return </w:t>
      </w:r>
      <w:proofErr w:type="spellStart"/>
      <w:r>
        <w:t>the_bytes</w:t>
      </w:r>
      <w:proofErr w:type="spellEnd"/>
    </w:p>
    <w:p w14:paraId="570BFC37" w14:textId="77777777" w:rsidR="00BB44FE" w:rsidRDefault="00BB44FE" w:rsidP="00BB44FE">
      <w:pPr>
        <w:autoSpaceDE w:val="0"/>
        <w:autoSpaceDN w:val="0"/>
        <w:adjustRightInd w:val="0"/>
        <w:spacing w:line="360" w:lineRule="auto"/>
      </w:pPr>
    </w:p>
    <w:p w14:paraId="01D7BC8D" w14:textId="77777777" w:rsidR="00BB44FE" w:rsidRDefault="00BB44FE" w:rsidP="00BB44FE">
      <w:pPr>
        <w:autoSpaceDE w:val="0"/>
        <w:autoSpaceDN w:val="0"/>
        <w:adjustRightInd w:val="0"/>
        <w:spacing w:line="360" w:lineRule="auto"/>
      </w:pPr>
      <w:r>
        <w:t xml:space="preserve">    def __</w:t>
      </w:r>
      <w:proofErr w:type="spellStart"/>
      <w:r>
        <w:t>calculate_checksum</w:t>
      </w:r>
      <w:proofErr w:type="spellEnd"/>
      <w:r>
        <w:t xml:space="preserve">(self, </w:t>
      </w:r>
      <w:proofErr w:type="spellStart"/>
      <w:r>
        <w:t>the_bytes</w:t>
      </w:r>
      <w:proofErr w:type="spellEnd"/>
      <w:r>
        <w:t>):</w:t>
      </w:r>
    </w:p>
    <w:p w14:paraId="4C691648" w14:textId="77777777" w:rsidR="00BB44FE" w:rsidRDefault="00BB44FE" w:rsidP="00BB44FE">
      <w:pPr>
        <w:autoSpaceDE w:val="0"/>
        <w:autoSpaceDN w:val="0"/>
        <w:adjustRightInd w:val="0"/>
        <w:spacing w:line="360" w:lineRule="auto"/>
      </w:pPr>
      <w:r>
        <w:t xml:space="preserve">        return </w:t>
      </w:r>
      <w:proofErr w:type="spellStart"/>
      <w:r>
        <w:t>the_bytes</w:t>
      </w:r>
      <w:proofErr w:type="spellEnd"/>
      <w:r>
        <w:t xml:space="preserve">[0] + </w:t>
      </w:r>
      <w:proofErr w:type="spellStart"/>
      <w:r>
        <w:t>the_bytes</w:t>
      </w:r>
      <w:proofErr w:type="spellEnd"/>
      <w:r>
        <w:t xml:space="preserve">[1] + </w:t>
      </w:r>
      <w:proofErr w:type="spellStart"/>
      <w:r>
        <w:t>the_bytes</w:t>
      </w:r>
      <w:proofErr w:type="spellEnd"/>
      <w:r>
        <w:t xml:space="preserve">[2] + </w:t>
      </w:r>
      <w:proofErr w:type="spellStart"/>
      <w:r>
        <w:t>the_bytes</w:t>
      </w:r>
      <w:proofErr w:type="spellEnd"/>
      <w:r>
        <w:t>[3] &amp; 255</w:t>
      </w:r>
    </w:p>
    <w:p w14:paraId="7688B6AD" w14:textId="77777777" w:rsidR="00BB44FE" w:rsidRDefault="00BB44FE" w:rsidP="00BB44FE">
      <w:pPr>
        <w:autoSpaceDE w:val="0"/>
        <w:autoSpaceDN w:val="0"/>
        <w:adjustRightInd w:val="0"/>
        <w:spacing w:line="360" w:lineRule="auto"/>
      </w:pPr>
      <w:r>
        <w:t>Temperature.py:</w:t>
      </w:r>
    </w:p>
    <w:p w14:paraId="75D4F89D" w14:textId="77777777" w:rsidR="00BB44FE" w:rsidRDefault="00BB44FE" w:rsidP="00BB44FE">
      <w:pPr>
        <w:autoSpaceDE w:val="0"/>
        <w:autoSpaceDN w:val="0"/>
        <w:adjustRightInd w:val="0"/>
        <w:spacing w:line="360" w:lineRule="auto"/>
      </w:pPr>
      <w:r>
        <w:t xml:space="preserve">from pyA20.gpio import </w:t>
      </w:r>
      <w:proofErr w:type="spellStart"/>
      <w:r>
        <w:t>gpio</w:t>
      </w:r>
      <w:proofErr w:type="spellEnd"/>
    </w:p>
    <w:p w14:paraId="0652A34A" w14:textId="77777777" w:rsidR="00BB44FE" w:rsidRDefault="00BB44FE" w:rsidP="00BB44FE">
      <w:pPr>
        <w:autoSpaceDE w:val="0"/>
        <w:autoSpaceDN w:val="0"/>
        <w:adjustRightInd w:val="0"/>
        <w:spacing w:line="360" w:lineRule="auto"/>
      </w:pPr>
      <w:r>
        <w:t>from pyA20.gpio import port</w:t>
      </w:r>
    </w:p>
    <w:p w14:paraId="2B4EF1ED" w14:textId="77777777" w:rsidR="00BB44FE" w:rsidRDefault="00BB44FE" w:rsidP="00BB44FE">
      <w:pPr>
        <w:autoSpaceDE w:val="0"/>
        <w:autoSpaceDN w:val="0"/>
        <w:adjustRightInd w:val="0"/>
        <w:spacing w:line="360" w:lineRule="auto"/>
      </w:pPr>
    </w:p>
    <w:p w14:paraId="0EA3D2BD" w14:textId="77777777" w:rsidR="00BB44FE" w:rsidRDefault="00BB44FE" w:rsidP="00BB44FE">
      <w:pPr>
        <w:autoSpaceDE w:val="0"/>
        <w:autoSpaceDN w:val="0"/>
        <w:adjustRightInd w:val="0"/>
        <w:spacing w:line="360" w:lineRule="auto"/>
      </w:pPr>
      <w:r>
        <w:t xml:space="preserve">#import </w:t>
      </w:r>
      <w:proofErr w:type="spellStart"/>
      <w:r>
        <w:t>RPi.GPIO</w:t>
      </w:r>
      <w:proofErr w:type="spellEnd"/>
      <w:r>
        <w:t xml:space="preserve"> as GPIO</w:t>
      </w:r>
    </w:p>
    <w:p w14:paraId="3DD854A2" w14:textId="77777777" w:rsidR="00BB44FE" w:rsidRDefault="00BB44FE" w:rsidP="00BB44FE">
      <w:pPr>
        <w:autoSpaceDE w:val="0"/>
        <w:autoSpaceDN w:val="0"/>
        <w:adjustRightInd w:val="0"/>
        <w:spacing w:line="360" w:lineRule="auto"/>
      </w:pPr>
      <w:r>
        <w:t>import dht11</w:t>
      </w:r>
    </w:p>
    <w:p w14:paraId="2F3398A1" w14:textId="77777777" w:rsidR="00BB44FE" w:rsidRDefault="00BB44FE" w:rsidP="00BB44FE">
      <w:pPr>
        <w:autoSpaceDE w:val="0"/>
        <w:autoSpaceDN w:val="0"/>
        <w:adjustRightInd w:val="0"/>
        <w:spacing w:line="360" w:lineRule="auto"/>
      </w:pPr>
      <w:r>
        <w:t>import time</w:t>
      </w:r>
    </w:p>
    <w:p w14:paraId="697320CB" w14:textId="77777777" w:rsidR="00BB44FE" w:rsidRDefault="00BB44FE" w:rsidP="00BB44FE">
      <w:pPr>
        <w:autoSpaceDE w:val="0"/>
        <w:autoSpaceDN w:val="0"/>
        <w:adjustRightInd w:val="0"/>
        <w:spacing w:line="360" w:lineRule="auto"/>
      </w:pPr>
      <w:r>
        <w:t>import datetime</w:t>
      </w:r>
    </w:p>
    <w:p w14:paraId="00BDF074" w14:textId="77777777" w:rsidR="00BB44FE" w:rsidRDefault="00BB44FE" w:rsidP="00BB44FE">
      <w:pPr>
        <w:autoSpaceDE w:val="0"/>
        <w:autoSpaceDN w:val="0"/>
        <w:adjustRightInd w:val="0"/>
        <w:spacing w:line="360" w:lineRule="auto"/>
      </w:pPr>
    </w:p>
    <w:p w14:paraId="11BE4A6A" w14:textId="77777777" w:rsidR="00BB44FE" w:rsidRDefault="00BB44FE" w:rsidP="00BB44FE">
      <w:pPr>
        <w:autoSpaceDE w:val="0"/>
        <w:autoSpaceDN w:val="0"/>
        <w:adjustRightInd w:val="0"/>
        <w:spacing w:line="360" w:lineRule="auto"/>
      </w:pPr>
      <w:r>
        <w:t># initialize GPIO</w:t>
      </w:r>
    </w:p>
    <w:p w14:paraId="4C3987CB" w14:textId="77777777" w:rsidR="00BB44FE" w:rsidRDefault="00BB44FE" w:rsidP="00BB44FE">
      <w:pPr>
        <w:autoSpaceDE w:val="0"/>
        <w:autoSpaceDN w:val="0"/>
        <w:adjustRightInd w:val="0"/>
        <w:spacing w:line="360" w:lineRule="auto"/>
      </w:pPr>
      <w:r>
        <w:t>#</w:t>
      </w:r>
      <w:proofErr w:type="spellStart"/>
      <w:r>
        <w:t>gpio.setwarnings</w:t>
      </w:r>
      <w:proofErr w:type="spellEnd"/>
      <w:r>
        <w:t>(False)</w:t>
      </w:r>
    </w:p>
    <w:p w14:paraId="561B606E" w14:textId="77777777" w:rsidR="00BB44FE" w:rsidRDefault="00BB44FE" w:rsidP="00BB44FE">
      <w:pPr>
        <w:autoSpaceDE w:val="0"/>
        <w:autoSpaceDN w:val="0"/>
        <w:adjustRightInd w:val="0"/>
        <w:spacing w:line="360" w:lineRule="auto"/>
      </w:pPr>
      <w:r>
        <w:t>#</w:t>
      </w:r>
      <w:proofErr w:type="spellStart"/>
      <w:r>
        <w:t>gpio.setmode</w:t>
      </w:r>
      <w:proofErr w:type="spellEnd"/>
      <w:r>
        <w:t>(GPIO.BCM)</w:t>
      </w:r>
    </w:p>
    <w:p w14:paraId="734F50D9" w14:textId="77777777" w:rsidR="00BB44FE" w:rsidRDefault="00BB44FE" w:rsidP="00BB44FE">
      <w:pPr>
        <w:autoSpaceDE w:val="0"/>
        <w:autoSpaceDN w:val="0"/>
        <w:adjustRightInd w:val="0"/>
        <w:spacing w:line="360" w:lineRule="auto"/>
      </w:pPr>
      <w:r>
        <w:t>PIN2 = port.PG6</w:t>
      </w:r>
    </w:p>
    <w:p w14:paraId="44DD7C75" w14:textId="77777777" w:rsidR="00BB44FE" w:rsidRDefault="00BB44FE" w:rsidP="00BB44FE">
      <w:pPr>
        <w:autoSpaceDE w:val="0"/>
        <w:autoSpaceDN w:val="0"/>
        <w:adjustRightInd w:val="0"/>
        <w:spacing w:line="360" w:lineRule="auto"/>
      </w:pPr>
      <w:proofErr w:type="spellStart"/>
      <w:r>
        <w:t>gpio.init</w:t>
      </w:r>
      <w:proofErr w:type="spellEnd"/>
      <w:r>
        <w:t>()</w:t>
      </w:r>
    </w:p>
    <w:p w14:paraId="7FFC766E" w14:textId="77777777" w:rsidR="00BB44FE" w:rsidRDefault="00BB44FE" w:rsidP="00BB44FE">
      <w:pPr>
        <w:autoSpaceDE w:val="0"/>
        <w:autoSpaceDN w:val="0"/>
        <w:adjustRightInd w:val="0"/>
        <w:spacing w:line="360" w:lineRule="auto"/>
      </w:pPr>
      <w:r>
        <w:t>#</w:t>
      </w:r>
      <w:proofErr w:type="spellStart"/>
      <w:r>
        <w:t>gpio.cleanup</w:t>
      </w:r>
      <w:proofErr w:type="spellEnd"/>
      <w:r>
        <w:t>()</w:t>
      </w:r>
    </w:p>
    <w:p w14:paraId="135869AD" w14:textId="77777777" w:rsidR="00BB44FE" w:rsidRDefault="00BB44FE" w:rsidP="00BB44FE">
      <w:pPr>
        <w:autoSpaceDE w:val="0"/>
        <w:autoSpaceDN w:val="0"/>
        <w:adjustRightInd w:val="0"/>
        <w:spacing w:line="360" w:lineRule="auto"/>
      </w:pPr>
    </w:p>
    <w:p w14:paraId="41DAD44F" w14:textId="77777777" w:rsidR="00BB44FE" w:rsidRDefault="00BB44FE" w:rsidP="00BB44FE">
      <w:pPr>
        <w:autoSpaceDE w:val="0"/>
        <w:autoSpaceDN w:val="0"/>
        <w:adjustRightInd w:val="0"/>
        <w:spacing w:line="360" w:lineRule="auto"/>
      </w:pPr>
    </w:p>
    <w:p w14:paraId="030FB8F7" w14:textId="77777777" w:rsidR="00BB44FE" w:rsidRDefault="00BB44FE" w:rsidP="00BB44FE">
      <w:pPr>
        <w:autoSpaceDE w:val="0"/>
        <w:autoSpaceDN w:val="0"/>
        <w:adjustRightInd w:val="0"/>
        <w:spacing w:line="360" w:lineRule="auto"/>
      </w:pPr>
      <w:r>
        <w:t># read data using pin 14</w:t>
      </w:r>
    </w:p>
    <w:p w14:paraId="0D377C2E" w14:textId="77777777" w:rsidR="00BB44FE" w:rsidRDefault="00BB44FE" w:rsidP="00BB44FE">
      <w:pPr>
        <w:autoSpaceDE w:val="0"/>
        <w:autoSpaceDN w:val="0"/>
        <w:adjustRightInd w:val="0"/>
        <w:spacing w:line="360" w:lineRule="auto"/>
      </w:pPr>
      <w:r>
        <w:t>instance = dht11.DHT11(pin=PIN2)</w:t>
      </w:r>
    </w:p>
    <w:p w14:paraId="24A396C7" w14:textId="77777777" w:rsidR="00BB44FE" w:rsidRDefault="00BB44FE" w:rsidP="00BB44FE">
      <w:pPr>
        <w:autoSpaceDE w:val="0"/>
        <w:autoSpaceDN w:val="0"/>
        <w:adjustRightInd w:val="0"/>
        <w:spacing w:line="360" w:lineRule="auto"/>
      </w:pPr>
    </w:p>
    <w:p w14:paraId="32DC2541" w14:textId="77777777" w:rsidR="00BB44FE" w:rsidRDefault="00BB44FE" w:rsidP="00BB44FE">
      <w:pPr>
        <w:autoSpaceDE w:val="0"/>
        <w:autoSpaceDN w:val="0"/>
        <w:adjustRightInd w:val="0"/>
        <w:spacing w:line="360" w:lineRule="auto"/>
      </w:pPr>
      <w:r>
        <w:t>try:</w:t>
      </w:r>
    </w:p>
    <w:p w14:paraId="428DF875" w14:textId="77777777" w:rsidR="00BB44FE" w:rsidRDefault="00BB44FE" w:rsidP="00BB44FE">
      <w:pPr>
        <w:autoSpaceDE w:val="0"/>
        <w:autoSpaceDN w:val="0"/>
        <w:adjustRightInd w:val="0"/>
        <w:spacing w:line="360" w:lineRule="auto"/>
      </w:pPr>
      <w:r>
        <w:tab/>
        <w:t>while True:</w:t>
      </w:r>
    </w:p>
    <w:p w14:paraId="5B81676C" w14:textId="77777777" w:rsidR="00BB44FE" w:rsidRDefault="00BB44FE" w:rsidP="00BB44FE">
      <w:pPr>
        <w:autoSpaceDE w:val="0"/>
        <w:autoSpaceDN w:val="0"/>
        <w:adjustRightInd w:val="0"/>
        <w:spacing w:line="360" w:lineRule="auto"/>
      </w:pPr>
      <w:r>
        <w:tab/>
      </w:r>
      <w:r>
        <w:tab/>
        <w:t xml:space="preserve">result = </w:t>
      </w:r>
      <w:proofErr w:type="spellStart"/>
      <w:r>
        <w:t>instance.read</w:t>
      </w:r>
      <w:proofErr w:type="spellEnd"/>
      <w:r>
        <w:t>()</w:t>
      </w:r>
    </w:p>
    <w:p w14:paraId="0E698456" w14:textId="77777777" w:rsidR="00BB44FE" w:rsidRDefault="00BB44FE" w:rsidP="00BB44FE">
      <w:pPr>
        <w:autoSpaceDE w:val="0"/>
        <w:autoSpaceDN w:val="0"/>
        <w:adjustRightInd w:val="0"/>
        <w:spacing w:line="360" w:lineRule="auto"/>
      </w:pPr>
    </w:p>
    <w:p w14:paraId="01069284" w14:textId="77777777" w:rsidR="00BB44FE" w:rsidRDefault="00BB44FE" w:rsidP="00BB44FE">
      <w:pPr>
        <w:autoSpaceDE w:val="0"/>
        <w:autoSpaceDN w:val="0"/>
        <w:adjustRightInd w:val="0"/>
        <w:spacing w:line="360" w:lineRule="auto"/>
      </w:pPr>
    </w:p>
    <w:p w14:paraId="742F7910" w14:textId="77777777" w:rsidR="00BB44FE" w:rsidRDefault="00BB44FE" w:rsidP="00BB44FE">
      <w:pPr>
        <w:autoSpaceDE w:val="0"/>
        <w:autoSpaceDN w:val="0"/>
        <w:adjustRightInd w:val="0"/>
        <w:spacing w:line="360" w:lineRule="auto"/>
      </w:pPr>
      <w:r>
        <w:tab/>
      </w:r>
      <w:r>
        <w:tab/>
        <w:t xml:space="preserve">if </w:t>
      </w:r>
      <w:proofErr w:type="spellStart"/>
      <w:r>
        <w:t>result.is_valid</w:t>
      </w:r>
      <w:proofErr w:type="spellEnd"/>
      <w:r>
        <w:t>():</w:t>
      </w:r>
    </w:p>
    <w:p w14:paraId="5C4453F9" w14:textId="77777777" w:rsidR="00BB44FE" w:rsidRDefault="00BB44FE" w:rsidP="00BB44FE">
      <w:pPr>
        <w:autoSpaceDE w:val="0"/>
        <w:autoSpaceDN w:val="0"/>
        <w:adjustRightInd w:val="0"/>
        <w:spacing w:line="360" w:lineRule="auto"/>
      </w:pPr>
      <w:r>
        <w:tab/>
      </w:r>
      <w:r>
        <w:tab/>
      </w:r>
      <w:r>
        <w:tab/>
        <w:t>print("Last valid input: " + str(</w:t>
      </w:r>
      <w:proofErr w:type="spellStart"/>
      <w:r>
        <w:t>datetime.datetime.now</w:t>
      </w:r>
      <w:proofErr w:type="spellEnd"/>
      <w:r>
        <w:t>()))</w:t>
      </w:r>
    </w:p>
    <w:p w14:paraId="445651E5" w14:textId="77777777" w:rsidR="00BB44FE" w:rsidRDefault="00BB44FE" w:rsidP="00BB44FE">
      <w:pPr>
        <w:autoSpaceDE w:val="0"/>
        <w:autoSpaceDN w:val="0"/>
        <w:adjustRightInd w:val="0"/>
        <w:spacing w:line="360" w:lineRule="auto"/>
      </w:pPr>
      <w:r>
        <w:lastRenderedPageBreak/>
        <w:tab/>
      </w:r>
      <w:r>
        <w:tab/>
      </w:r>
      <w:r>
        <w:tab/>
        <w:t xml:space="preserve">print("Temperature: %d C" % </w:t>
      </w:r>
      <w:proofErr w:type="spellStart"/>
      <w:r>
        <w:t>result.temperature</w:t>
      </w:r>
      <w:proofErr w:type="spellEnd"/>
      <w:r>
        <w:t>)</w:t>
      </w:r>
    </w:p>
    <w:p w14:paraId="3E90A13F" w14:textId="77777777" w:rsidR="00BB44FE" w:rsidRDefault="00BB44FE" w:rsidP="00BB44FE">
      <w:pPr>
        <w:autoSpaceDE w:val="0"/>
        <w:autoSpaceDN w:val="0"/>
        <w:adjustRightInd w:val="0"/>
        <w:spacing w:line="360" w:lineRule="auto"/>
      </w:pPr>
      <w:r>
        <w:tab/>
      </w:r>
      <w:r>
        <w:tab/>
      </w:r>
      <w:r>
        <w:tab/>
        <w:t xml:space="preserve">print("Humidity: %d %%" % </w:t>
      </w:r>
      <w:proofErr w:type="spellStart"/>
      <w:r>
        <w:t>result.humidity</w:t>
      </w:r>
      <w:proofErr w:type="spellEnd"/>
      <w:r>
        <w:t>)</w:t>
      </w:r>
    </w:p>
    <w:p w14:paraId="4D86CCAC" w14:textId="77777777" w:rsidR="00BB44FE" w:rsidRDefault="00BB44FE" w:rsidP="00BB44FE">
      <w:pPr>
        <w:autoSpaceDE w:val="0"/>
        <w:autoSpaceDN w:val="0"/>
        <w:adjustRightInd w:val="0"/>
        <w:spacing w:line="360" w:lineRule="auto"/>
      </w:pPr>
    </w:p>
    <w:p w14:paraId="4766B3B5" w14:textId="77777777" w:rsidR="00BB44FE" w:rsidRDefault="00BB44FE" w:rsidP="00BB44FE">
      <w:pPr>
        <w:autoSpaceDE w:val="0"/>
        <w:autoSpaceDN w:val="0"/>
        <w:adjustRightInd w:val="0"/>
        <w:spacing w:line="360" w:lineRule="auto"/>
      </w:pPr>
      <w:r>
        <w:tab/>
      </w:r>
      <w:r>
        <w:tab/>
      </w:r>
      <w:proofErr w:type="spellStart"/>
      <w:r>
        <w:t>time.sleep</w:t>
      </w:r>
      <w:proofErr w:type="spellEnd"/>
      <w:r>
        <w:t>(0.5)</w:t>
      </w:r>
    </w:p>
    <w:p w14:paraId="4A08FCB2" w14:textId="77777777" w:rsidR="00BB44FE" w:rsidRDefault="00BB44FE" w:rsidP="00BB44FE">
      <w:pPr>
        <w:autoSpaceDE w:val="0"/>
        <w:autoSpaceDN w:val="0"/>
        <w:adjustRightInd w:val="0"/>
        <w:spacing w:line="360" w:lineRule="auto"/>
      </w:pPr>
    </w:p>
    <w:p w14:paraId="55D31F9D" w14:textId="77777777" w:rsidR="00BB44FE" w:rsidRDefault="00BB44FE" w:rsidP="00BB44FE">
      <w:pPr>
        <w:autoSpaceDE w:val="0"/>
        <w:autoSpaceDN w:val="0"/>
        <w:adjustRightInd w:val="0"/>
        <w:spacing w:line="360" w:lineRule="auto"/>
      </w:pPr>
      <w:r>
        <w:t xml:space="preserve">except </w:t>
      </w:r>
      <w:proofErr w:type="spellStart"/>
      <w:r>
        <w:t>KeyboardInterrupt</w:t>
      </w:r>
      <w:proofErr w:type="spellEnd"/>
      <w:r>
        <w:t>:</w:t>
      </w:r>
    </w:p>
    <w:p w14:paraId="1F70B9E8" w14:textId="77777777" w:rsidR="00BB44FE" w:rsidRDefault="00BB44FE" w:rsidP="00BB44FE">
      <w:pPr>
        <w:autoSpaceDE w:val="0"/>
        <w:autoSpaceDN w:val="0"/>
        <w:adjustRightInd w:val="0"/>
        <w:spacing w:line="360" w:lineRule="auto"/>
      </w:pPr>
      <w:r>
        <w:tab/>
        <w:t>print ("Bye.")</w:t>
      </w:r>
    </w:p>
    <w:p w14:paraId="12EF4084" w14:textId="77777777" w:rsidR="00BB44FE" w:rsidRDefault="00BB44FE" w:rsidP="00BB44FE">
      <w:pPr>
        <w:pStyle w:val="Balk2"/>
        <w:numPr>
          <w:ilvl w:val="0"/>
          <w:numId w:val="0"/>
        </w:numPr>
        <w:spacing w:after="120" w:line="360" w:lineRule="auto"/>
        <w:rPr>
          <w:caps w:val="0"/>
          <w:lang w:val="en-US"/>
        </w:rPr>
      </w:pPr>
      <w:bookmarkStart w:id="98" w:name="_Toc42612575"/>
      <w:r w:rsidRPr="00AF1899">
        <w:rPr>
          <w:caps w:val="0"/>
          <w:lang w:val="en-US"/>
        </w:rPr>
        <w:t xml:space="preserve">APPENDIX </w:t>
      </w:r>
      <w:r>
        <w:rPr>
          <w:caps w:val="0"/>
          <w:lang w:val="en-US"/>
        </w:rPr>
        <w:t>B</w:t>
      </w:r>
      <w:r w:rsidRPr="00AF1899">
        <w:rPr>
          <w:caps w:val="0"/>
          <w:lang w:val="en-US"/>
        </w:rPr>
        <w:t xml:space="preserve"> – </w:t>
      </w:r>
      <w:r>
        <w:rPr>
          <w:caps w:val="0"/>
          <w:lang w:val="en-US"/>
        </w:rPr>
        <w:t>Method B</w:t>
      </w:r>
      <w:bookmarkEnd w:id="98"/>
    </w:p>
    <w:p w14:paraId="51917960" w14:textId="0F5BADEB" w:rsidR="007E345E" w:rsidRDefault="008B2A74" w:rsidP="007E345E">
      <w:r>
        <w:t>Buzzer.py:</w:t>
      </w:r>
    </w:p>
    <w:p w14:paraId="2B6DAF8B" w14:textId="77777777" w:rsidR="007E345E" w:rsidRPr="007E345E" w:rsidRDefault="007E345E" w:rsidP="007E345E"/>
    <w:p w14:paraId="4FC7CA63" w14:textId="77777777" w:rsidR="008B2A74" w:rsidRDefault="008B2A74" w:rsidP="008B2A74">
      <w:pPr>
        <w:autoSpaceDE w:val="0"/>
        <w:autoSpaceDN w:val="0"/>
        <w:adjustRightInd w:val="0"/>
        <w:spacing w:line="360" w:lineRule="auto"/>
      </w:pPr>
      <w:r>
        <w:t>import OPi.GPIO as GPIO, time</w:t>
      </w:r>
    </w:p>
    <w:p w14:paraId="3EAC2403" w14:textId="77777777" w:rsidR="008B2A74" w:rsidRDefault="008B2A74" w:rsidP="008B2A74">
      <w:pPr>
        <w:autoSpaceDE w:val="0"/>
        <w:autoSpaceDN w:val="0"/>
        <w:adjustRightInd w:val="0"/>
        <w:spacing w:line="360" w:lineRule="auto"/>
      </w:pPr>
      <w:proofErr w:type="spellStart"/>
      <w:r>
        <w:t>GPIO.setmode</w:t>
      </w:r>
      <w:proofErr w:type="spellEnd"/>
      <w:r>
        <w:t>(GPIO.BCM)</w:t>
      </w:r>
    </w:p>
    <w:p w14:paraId="6CEE698B" w14:textId="77777777" w:rsidR="008B2A74" w:rsidRDefault="008B2A74" w:rsidP="008B2A74">
      <w:pPr>
        <w:autoSpaceDE w:val="0"/>
        <w:autoSpaceDN w:val="0"/>
        <w:adjustRightInd w:val="0"/>
        <w:spacing w:line="360" w:lineRule="auto"/>
      </w:pPr>
      <w:proofErr w:type="spellStart"/>
      <w:r>
        <w:t>GPIO.setwarnings</w:t>
      </w:r>
      <w:proofErr w:type="spellEnd"/>
      <w:r>
        <w:t>(False)</w:t>
      </w:r>
    </w:p>
    <w:p w14:paraId="1153ED43" w14:textId="77777777" w:rsidR="008B2A74" w:rsidRDefault="008B2A74" w:rsidP="008B2A74">
      <w:pPr>
        <w:autoSpaceDE w:val="0"/>
        <w:autoSpaceDN w:val="0"/>
        <w:adjustRightInd w:val="0"/>
        <w:spacing w:line="360" w:lineRule="auto"/>
      </w:pPr>
    </w:p>
    <w:p w14:paraId="5BC1EF3E" w14:textId="77777777" w:rsidR="008B2A74" w:rsidRDefault="008B2A74" w:rsidP="008B2A74">
      <w:pPr>
        <w:autoSpaceDE w:val="0"/>
        <w:autoSpaceDN w:val="0"/>
        <w:adjustRightInd w:val="0"/>
        <w:spacing w:line="360" w:lineRule="auto"/>
      </w:pPr>
      <w:proofErr w:type="spellStart"/>
      <w:r>
        <w:t>GPIO.setup</w:t>
      </w:r>
      <w:proofErr w:type="spellEnd"/>
      <w:r>
        <w:t>(PA19, GPIO.OUT)</w:t>
      </w:r>
    </w:p>
    <w:p w14:paraId="3A03F770" w14:textId="77777777" w:rsidR="008B2A74" w:rsidRDefault="008B2A74" w:rsidP="008B2A74">
      <w:pPr>
        <w:autoSpaceDE w:val="0"/>
        <w:autoSpaceDN w:val="0"/>
        <w:adjustRightInd w:val="0"/>
        <w:spacing w:line="360" w:lineRule="auto"/>
      </w:pPr>
    </w:p>
    <w:p w14:paraId="45385C54" w14:textId="77777777" w:rsidR="008B2A74" w:rsidRDefault="008B2A74" w:rsidP="008B2A74">
      <w:pPr>
        <w:autoSpaceDE w:val="0"/>
        <w:autoSpaceDN w:val="0"/>
        <w:adjustRightInd w:val="0"/>
        <w:spacing w:line="360" w:lineRule="auto"/>
      </w:pPr>
      <w:proofErr w:type="spellStart"/>
      <w:r>
        <w:t>GPIO.setup</w:t>
      </w:r>
      <w:proofErr w:type="spellEnd"/>
      <w:r>
        <w:t>(18,GPIO.OUT)</w:t>
      </w:r>
    </w:p>
    <w:p w14:paraId="1E3AD7C9" w14:textId="77777777" w:rsidR="008B2A74" w:rsidRDefault="008B2A74" w:rsidP="008B2A74">
      <w:pPr>
        <w:autoSpaceDE w:val="0"/>
        <w:autoSpaceDN w:val="0"/>
        <w:adjustRightInd w:val="0"/>
        <w:spacing w:line="360" w:lineRule="auto"/>
      </w:pPr>
    </w:p>
    <w:p w14:paraId="5275089E" w14:textId="77777777" w:rsidR="008B2A74" w:rsidRDefault="008B2A74" w:rsidP="008B2A74">
      <w:pPr>
        <w:autoSpaceDE w:val="0"/>
        <w:autoSpaceDN w:val="0"/>
        <w:adjustRightInd w:val="0"/>
        <w:spacing w:line="360" w:lineRule="auto"/>
      </w:pPr>
      <w:r>
        <w:t>tone1 = GPIO.PWM(21, 100)</w:t>
      </w:r>
    </w:p>
    <w:p w14:paraId="6ED883FD" w14:textId="77777777" w:rsidR="008B2A74" w:rsidRDefault="008B2A74" w:rsidP="008B2A74">
      <w:pPr>
        <w:autoSpaceDE w:val="0"/>
        <w:autoSpaceDN w:val="0"/>
        <w:adjustRightInd w:val="0"/>
        <w:spacing w:line="360" w:lineRule="auto"/>
      </w:pPr>
    </w:p>
    <w:p w14:paraId="034C8503" w14:textId="77777777" w:rsidR="008B2A74" w:rsidRDefault="008B2A74" w:rsidP="008B2A74">
      <w:pPr>
        <w:autoSpaceDE w:val="0"/>
        <w:autoSpaceDN w:val="0"/>
        <w:adjustRightInd w:val="0"/>
        <w:spacing w:line="360" w:lineRule="auto"/>
      </w:pPr>
      <w:r>
        <w:t>tone2 = GPIO.PWM(20, 250)</w:t>
      </w:r>
    </w:p>
    <w:p w14:paraId="2997808F" w14:textId="77777777" w:rsidR="008B2A74" w:rsidRDefault="008B2A74" w:rsidP="008B2A74">
      <w:pPr>
        <w:autoSpaceDE w:val="0"/>
        <w:autoSpaceDN w:val="0"/>
        <w:adjustRightInd w:val="0"/>
        <w:spacing w:line="360" w:lineRule="auto"/>
      </w:pPr>
    </w:p>
    <w:p w14:paraId="342BB7D5" w14:textId="77777777" w:rsidR="008B2A74" w:rsidRDefault="008B2A74" w:rsidP="008B2A74">
      <w:pPr>
        <w:autoSpaceDE w:val="0"/>
        <w:autoSpaceDN w:val="0"/>
        <w:adjustRightInd w:val="0"/>
        <w:spacing w:line="360" w:lineRule="auto"/>
      </w:pPr>
      <w:r>
        <w:t>tone1.start(50)</w:t>
      </w:r>
    </w:p>
    <w:p w14:paraId="0C38349C" w14:textId="77777777" w:rsidR="008B2A74" w:rsidRDefault="008B2A74" w:rsidP="008B2A74">
      <w:pPr>
        <w:autoSpaceDE w:val="0"/>
        <w:autoSpaceDN w:val="0"/>
        <w:adjustRightInd w:val="0"/>
        <w:spacing w:line="360" w:lineRule="auto"/>
      </w:pPr>
      <w:r>
        <w:t>tone2.start(0)</w:t>
      </w:r>
    </w:p>
    <w:p w14:paraId="6346EA0F" w14:textId="77777777" w:rsidR="008B2A74" w:rsidRDefault="008B2A74" w:rsidP="008B2A74">
      <w:pPr>
        <w:autoSpaceDE w:val="0"/>
        <w:autoSpaceDN w:val="0"/>
        <w:adjustRightInd w:val="0"/>
        <w:spacing w:line="360" w:lineRule="auto"/>
      </w:pPr>
    </w:p>
    <w:p w14:paraId="328E33CA" w14:textId="77777777" w:rsidR="008B2A74" w:rsidRDefault="008B2A74" w:rsidP="008B2A74">
      <w:pPr>
        <w:autoSpaceDE w:val="0"/>
        <w:autoSpaceDN w:val="0"/>
        <w:adjustRightInd w:val="0"/>
        <w:spacing w:line="360" w:lineRule="auto"/>
      </w:pPr>
      <w:r>
        <w:t>c = [32, 65, 131, 262, 523]</w:t>
      </w:r>
    </w:p>
    <w:p w14:paraId="1465AD45" w14:textId="77777777" w:rsidR="008B2A74" w:rsidRDefault="008B2A74" w:rsidP="008B2A74">
      <w:pPr>
        <w:autoSpaceDE w:val="0"/>
        <w:autoSpaceDN w:val="0"/>
        <w:adjustRightInd w:val="0"/>
        <w:spacing w:line="360" w:lineRule="auto"/>
      </w:pPr>
      <w:proofErr w:type="spellStart"/>
      <w:r>
        <w:t>db</w:t>
      </w:r>
      <w:proofErr w:type="spellEnd"/>
      <w:r>
        <w:t>= [34, 69, 139, 277, 554]</w:t>
      </w:r>
    </w:p>
    <w:p w14:paraId="1BB4DE3A" w14:textId="77777777" w:rsidR="008B2A74" w:rsidRDefault="008B2A74" w:rsidP="008B2A74">
      <w:pPr>
        <w:autoSpaceDE w:val="0"/>
        <w:autoSpaceDN w:val="0"/>
        <w:adjustRightInd w:val="0"/>
        <w:spacing w:line="360" w:lineRule="auto"/>
      </w:pPr>
      <w:r>
        <w:t>d = [36, 73, 147, 294, 587]</w:t>
      </w:r>
    </w:p>
    <w:p w14:paraId="04BE065B" w14:textId="77777777" w:rsidR="008B2A74" w:rsidRDefault="008B2A74" w:rsidP="008B2A74">
      <w:pPr>
        <w:autoSpaceDE w:val="0"/>
        <w:autoSpaceDN w:val="0"/>
        <w:adjustRightInd w:val="0"/>
        <w:spacing w:line="360" w:lineRule="auto"/>
      </w:pPr>
      <w:r>
        <w:t>eb= [37, 78, 156, 311, 622]</w:t>
      </w:r>
    </w:p>
    <w:p w14:paraId="090675C7" w14:textId="77777777" w:rsidR="008B2A74" w:rsidRDefault="008B2A74" w:rsidP="008B2A74">
      <w:pPr>
        <w:autoSpaceDE w:val="0"/>
        <w:autoSpaceDN w:val="0"/>
        <w:adjustRightInd w:val="0"/>
        <w:spacing w:line="360" w:lineRule="auto"/>
      </w:pPr>
      <w:r>
        <w:t>e = [41, 82, 165, 330, 659]</w:t>
      </w:r>
    </w:p>
    <w:p w14:paraId="57E106EB" w14:textId="77777777" w:rsidR="008B2A74" w:rsidRDefault="008B2A74" w:rsidP="008B2A74">
      <w:pPr>
        <w:autoSpaceDE w:val="0"/>
        <w:autoSpaceDN w:val="0"/>
        <w:adjustRightInd w:val="0"/>
        <w:spacing w:line="360" w:lineRule="auto"/>
      </w:pPr>
      <w:r>
        <w:t>f = [43, 87, 175, 349, 698]</w:t>
      </w:r>
    </w:p>
    <w:p w14:paraId="6ED344FA" w14:textId="77777777" w:rsidR="008B2A74" w:rsidRDefault="008B2A74" w:rsidP="008B2A74">
      <w:pPr>
        <w:autoSpaceDE w:val="0"/>
        <w:autoSpaceDN w:val="0"/>
        <w:adjustRightInd w:val="0"/>
        <w:spacing w:line="360" w:lineRule="auto"/>
      </w:pPr>
      <w:proofErr w:type="spellStart"/>
      <w:r>
        <w:lastRenderedPageBreak/>
        <w:t>gb</w:t>
      </w:r>
      <w:proofErr w:type="spellEnd"/>
      <w:r>
        <w:t>= [46, 92, 185, 370, 740]</w:t>
      </w:r>
    </w:p>
    <w:p w14:paraId="3A0A2255" w14:textId="77777777" w:rsidR="008B2A74" w:rsidRDefault="008B2A74" w:rsidP="008B2A74">
      <w:pPr>
        <w:autoSpaceDE w:val="0"/>
        <w:autoSpaceDN w:val="0"/>
        <w:adjustRightInd w:val="0"/>
        <w:spacing w:line="360" w:lineRule="auto"/>
      </w:pPr>
      <w:r>
        <w:t>g = [49, 98, 196, 392, 784]</w:t>
      </w:r>
    </w:p>
    <w:p w14:paraId="31D3E5EE" w14:textId="77777777" w:rsidR="008B2A74" w:rsidRDefault="008B2A74" w:rsidP="008B2A74">
      <w:pPr>
        <w:autoSpaceDE w:val="0"/>
        <w:autoSpaceDN w:val="0"/>
        <w:adjustRightInd w:val="0"/>
        <w:spacing w:line="360" w:lineRule="auto"/>
      </w:pPr>
      <w:r>
        <w:t>ab= [52, 104, 208, 415, 831]</w:t>
      </w:r>
    </w:p>
    <w:p w14:paraId="2928A724" w14:textId="77777777" w:rsidR="008B2A74" w:rsidRDefault="008B2A74" w:rsidP="008B2A74">
      <w:pPr>
        <w:autoSpaceDE w:val="0"/>
        <w:autoSpaceDN w:val="0"/>
        <w:adjustRightInd w:val="0"/>
        <w:spacing w:line="360" w:lineRule="auto"/>
      </w:pPr>
      <w:r>
        <w:t>a = [55, 110, 220, 440, 880]</w:t>
      </w:r>
    </w:p>
    <w:p w14:paraId="17A0D517" w14:textId="77777777" w:rsidR="008B2A74" w:rsidRDefault="008B2A74" w:rsidP="008B2A74">
      <w:pPr>
        <w:autoSpaceDE w:val="0"/>
        <w:autoSpaceDN w:val="0"/>
        <w:adjustRightInd w:val="0"/>
        <w:spacing w:line="360" w:lineRule="auto"/>
      </w:pPr>
      <w:r>
        <w:t>bb= [58, 117, 223, 466, 932]</w:t>
      </w:r>
    </w:p>
    <w:p w14:paraId="101B9200" w14:textId="77777777" w:rsidR="008B2A74" w:rsidRDefault="008B2A74" w:rsidP="008B2A74">
      <w:pPr>
        <w:autoSpaceDE w:val="0"/>
        <w:autoSpaceDN w:val="0"/>
        <w:adjustRightInd w:val="0"/>
        <w:spacing w:line="360" w:lineRule="auto"/>
      </w:pPr>
      <w:r>
        <w:t>b = [61, 123, 246, 492, 984]</w:t>
      </w:r>
    </w:p>
    <w:p w14:paraId="0CBCB7C9" w14:textId="77777777" w:rsidR="008B2A74" w:rsidRDefault="008B2A74" w:rsidP="008B2A74">
      <w:pPr>
        <w:autoSpaceDE w:val="0"/>
        <w:autoSpaceDN w:val="0"/>
        <w:adjustRightInd w:val="0"/>
        <w:spacing w:line="360" w:lineRule="auto"/>
      </w:pPr>
    </w:p>
    <w:p w14:paraId="3EE34CD2" w14:textId="77777777" w:rsidR="008B2A74" w:rsidRDefault="008B2A74" w:rsidP="008B2A74">
      <w:pPr>
        <w:autoSpaceDE w:val="0"/>
        <w:autoSpaceDN w:val="0"/>
        <w:adjustRightInd w:val="0"/>
        <w:spacing w:line="360" w:lineRule="auto"/>
      </w:pPr>
      <w:proofErr w:type="spellStart"/>
      <w:r>
        <w:t>cmajor</w:t>
      </w:r>
      <w:proofErr w:type="spellEnd"/>
      <w:r>
        <w:t xml:space="preserve"> = [c, d, e, f, g, a, b]</w:t>
      </w:r>
    </w:p>
    <w:p w14:paraId="3106F3F9" w14:textId="77777777" w:rsidR="008B2A74" w:rsidRDefault="008B2A74" w:rsidP="008B2A74">
      <w:pPr>
        <w:autoSpaceDE w:val="0"/>
        <w:autoSpaceDN w:val="0"/>
        <w:adjustRightInd w:val="0"/>
        <w:spacing w:line="360" w:lineRule="auto"/>
      </w:pPr>
      <w:proofErr w:type="spellStart"/>
      <w:r>
        <w:t>aminor</w:t>
      </w:r>
      <w:proofErr w:type="spellEnd"/>
      <w:r>
        <w:t xml:space="preserve"> = [a, b, c, d, e, f, g]</w:t>
      </w:r>
    </w:p>
    <w:p w14:paraId="72CA6F92" w14:textId="77777777" w:rsidR="008B2A74" w:rsidRDefault="008B2A74" w:rsidP="008B2A74">
      <w:pPr>
        <w:autoSpaceDE w:val="0"/>
        <w:autoSpaceDN w:val="0"/>
        <w:adjustRightInd w:val="0"/>
        <w:spacing w:line="360" w:lineRule="auto"/>
      </w:pPr>
    </w:p>
    <w:p w14:paraId="5B272541" w14:textId="77777777" w:rsidR="008B2A74" w:rsidRDefault="008B2A74" w:rsidP="008B2A74">
      <w:pPr>
        <w:autoSpaceDE w:val="0"/>
        <w:autoSpaceDN w:val="0"/>
        <w:adjustRightInd w:val="0"/>
        <w:spacing w:line="360" w:lineRule="auto"/>
      </w:pPr>
      <w:r>
        <w:t xml:space="preserve">def </w:t>
      </w:r>
      <w:proofErr w:type="spellStart"/>
      <w:r>
        <w:t>playScale</w:t>
      </w:r>
      <w:proofErr w:type="spellEnd"/>
      <w:r>
        <w:t>(scale, pause):</w:t>
      </w:r>
    </w:p>
    <w:p w14:paraId="07CD1A24" w14:textId="77777777" w:rsidR="008B2A74" w:rsidRDefault="008B2A74" w:rsidP="008B2A74">
      <w:pPr>
        <w:autoSpaceDE w:val="0"/>
        <w:autoSpaceDN w:val="0"/>
        <w:adjustRightInd w:val="0"/>
        <w:spacing w:line="360" w:lineRule="auto"/>
      </w:pPr>
      <w:r>
        <w:t xml:space="preserve">    for </w:t>
      </w:r>
      <w:proofErr w:type="spellStart"/>
      <w:r>
        <w:t>i</w:t>
      </w:r>
      <w:proofErr w:type="spellEnd"/>
      <w:r>
        <w:t xml:space="preserve"> in range(0, 5):</w:t>
      </w:r>
    </w:p>
    <w:p w14:paraId="62707D4A" w14:textId="77777777" w:rsidR="008B2A74" w:rsidRDefault="008B2A74" w:rsidP="008B2A74">
      <w:pPr>
        <w:autoSpaceDE w:val="0"/>
        <w:autoSpaceDN w:val="0"/>
        <w:adjustRightInd w:val="0"/>
        <w:spacing w:line="360" w:lineRule="auto"/>
      </w:pPr>
      <w:r>
        <w:t xml:space="preserve">        for note in scale:</w:t>
      </w:r>
    </w:p>
    <w:p w14:paraId="10837227" w14:textId="77777777" w:rsidR="008B2A74" w:rsidRDefault="008B2A74" w:rsidP="008B2A74">
      <w:pPr>
        <w:autoSpaceDE w:val="0"/>
        <w:autoSpaceDN w:val="0"/>
        <w:adjustRightInd w:val="0"/>
        <w:spacing w:line="360" w:lineRule="auto"/>
      </w:pPr>
      <w:r>
        <w:t xml:space="preserve">            tone1.ChangeFrequency(note[</w:t>
      </w:r>
      <w:proofErr w:type="spellStart"/>
      <w:r>
        <w:t>i</w:t>
      </w:r>
      <w:proofErr w:type="spellEnd"/>
      <w:r>
        <w:t>])</w:t>
      </w:r>
    </w:p>
    <w:p w14:paraId="1DBEF5B9" w14:textId="77777777" w:rsidR="008B2A74" w:rsidRDefault="008B2A74" w:rsidP="008B2A74">
      <w:pPr>
        <w:autoSpaceDE w:val="0"/>
        <w:autoSpaceDN w:val="0"/>
        <w:adjustRightInd w:val="0"/>
        <w:spacing w:line="360" w:lineRule="auto"/>
      </w:pPr>
      <w:r>
        <w:t xml:space="preserve">            </w:t>
      </w:r>
      <w:proofErr w:type="spellStart"/>
      <w:r>
        <w:t>time.sleep</w:t>
      </w:r>
      <w:proofErr w:type="spellEnd"/>
      <w:r>
        <w:t>(pause)</w:t>
      </w:r>
    </w:p>
    <w:p w14:paraId="41E56C7C" w14:textId="77777777" w:rsidR="008B2A74" w:rsidRDefault="008B2A74" w:rsidP="008B2A74">
      <w:pPr>
        <w:autoSpaceDE w:val="0"/>
        <w:autoSpaceDN w:val="0"/>
        <w:adjustRightInd w:val="0"/>
        <w:spacing w:line="360" w:lineRule="auto"/>
      </w:pPr>
      <w:r>
        <w:t xml:space="preserve">    tone1.stop()</w:t>
      </w:r>
    </w:p>
    <w:p w14:paraId="197FA651" w14:textId="77777777" w:rsidR="008B2A74" w:rsidRDefault="008B2A74" w:rsidP="008B2A74">
      <w:pPr>
        <w:autoSpaceDE w:val="0"/>
        <w:autoSpaceDN w:val="0"/>
        <w:adjustRightInd w:val="0"/>
        <w:spacing w:line="360" w:lineRule="auto"/>
      </w:pPr>
      <w:r>
        <w:t xml:space="preserve"> </w:t>
      </w:r>
    </w:p>
    <w:p w14:paraId="511C4006" w14:textId="77777777" w:rsidR="008B2A74" w:rsidRDefault="008B2A74" w:rsidP="008B2A74">
      <w:pPr>
        <w:autoSpaceDE w:val="0"/>
        <w:autoSpaceDN w:val="0"/>
        <w:adjustRightInd w:val="0"/>
        <w:spacing w:line="360" w:lineRule="auto"/>
      </w:pPr>
      <w:proofErr w:type="spellStart"/>
      <w:r>
        <w:t>starwars_notes</w:t>
      </w:r>
      <w:proofErr w:type="spellEnd"/>
      <w:r>
        <w:t xml:space="preserve"> = [c[1], g[1], f[1], e[1], d[1], c[2], g[1], f[1], e[1], d[1], c[2], g[1], </w:t>
      </w:r>
    </w:p>
    <w:p w14:paraId="43D114C6" w14:textId="77777777" w:rsidR="008B2A74" w:rsidRDefault="008B2A74" w:rsidP="008B2A74">
      <w:pPr>
        <w:autoSpaceDE w:val="0"/>
        <w:autoSpaceDN w:val="0"/>
        <w:adjustRightInd w:val="0"/>
        <w:spacing w:line="360" w:lineRule="auto"/>
      </w:pPr>
      <w:r>
        <w:t xml:space="preserve">              f[1], e[1], f[1], d[1]]</w:t>
      </w:r>
    </w:p>
    <w:p w14:paraId="4716CDAA" w14:textId="77777777" w:rsidR="008B2A74" w:rsidRDefault="008B2A74" w:rsidP="008B2A74">
      <w:pPr>
        <w:autoSpaceDE w:val="0"/>
        <w:autoSpaceDN w:val="0"/>
        <w:adjustRightInd w:val="0"/>
        <w:spacing w:line="360" w:lineRule="auto"/>
      </w:pPr>
      <w:proofErr w:type="spellStart"/>
      <w:r>
        <w:t>starwars_beats</w:t>
      </w:r>
      <w:proofErr w:type="spellEnd"/>
      <w:r>
        <w:t xml:space="preserve"> = [4,4,1,1,1,4,4,1,1,1,4,4,1,1,1,4]</w:t>
      </w:r>
    </w:p>
    <w:p w14:paraId="50DCD583" w14:textId="77777777" w:rsidR="008B2A74" w:rsidRDefault="008B2A74" w:rsidP="008B2A74">
      <w:pPr>
        <w:autoSpaceDE w:val="0"/>
        <w:autoSpaceDN w:val="0"/>
        <w:adjustRightInd w:val="0"/>
        <w:spacing w:line="360" w:lineRule="auto"/>
      </w:pPr>
    </w:p>
    <w:p w14:paraId="42F7EBDD" w14:textId="77777777" w:rsidR="008B2A74" w:rsidRDefault="008B2A74" w:rsidP="008B2A74">
      <w:pPr>
        <w:autoSpaceDE w:val="0"/>
        <w:autoSpaceDN w:val="0"/>
        <w:adjustRightInd w:val="0"/>
        <w:spacing w:line="360" w:lineRule="auto"/>
      </w:pPr>
    </w:p>
    <w:p w14:paraId="3C205EFE" w14:textId="77777777" w:rsidR="008B2A74" w:rsidRDefault="008B2A74" w:rsidP="008B2A74">
      <w:pPr>
        <w:autoSpaceDE w:val="0"/>
        <w:autoSpaceDN w:val="0"/>
        <w:adjustRightInd w:val="0"/>
        <w:spacing w:line="360" w:lineRule="auto"/>
      </w:pPr>
      <w:r>
        <w:t xml:space="preserve">def </w:t>
      </w:r>
      <w:proofErr w:type="spellStart"/>
      <w:r>
        <w:t>playSong</w:t>
      </w:r>
      <w:proofErr w:type="spellEnd"/>
      <w:r>
        <w:t>(</w:t>
      </w:r>
      <w:proofErr w:type="spellStart"/>
      <w:r>
        <w:t>songnotes</w:t>
      </w:r>
      <w:proofErr w:type="spellEnd"/>
      <w:r>
        <w:t xml:space="preserve">, </w:t>
      </w:r>
      <w:proofErr w:type="spellStart"/>
      <w:r>
        <w:t>songbeats</w:t>
      </w:r>
      <w:proofErr w:type="spellEnd"/>
      <w:r>
        <w:t>, tempo):</w:t>
      </w:r>
    </w:p>
    <w:p w14:paraId="40E90AB8" w14:textId="77777777" w:rsidR="008B2A74" w:rsidRDefault="008B2A74" w:rsidP="008B2A74">
      <w:pPr>
        <w:autoSpaceDE w:val="0"/>
        <w:autoSpaceDN w:val="0"/>
        <w:adjustRightInd w:val="0"/>
        <w:spacing w:line="360" w:lineRule="auto"/>
      </w:pPr>
      <w:r>
        <w:t xml:space="preserve">  </w:t>
      </w:r>
    </w:p>
    <w:p w14:paraId="474D0385" w14:textId="77777777" w:rsidR="008B2A74" w:rsidRDefault="008B2A74" w:rsidP="008B2A74">
      <w:pPr>
        <w:autoSpaceDE w:val="0"/>
        <w:autoSpaceDN w:val="0"/>
        <w:adjustRightInd w:val="0"/>
        <w:spacing w:line="360" w:lineRule="auto"/>
      </w:pPr>
      <w:r>
        <w:t xml:space="preserve">    tone1.ChangeDutyCycle(50)</w:t>
      </w:r>
    </w:p>
    <w:p w14:paraId="708CD483" w14:textId="77777777" w:rsidR="008B2A74" w:rsidRDefault="008B2A74" w:rsidP="008B2A74">
      <w:pPr>
        <w:autoSpaceDE w:val="0"/>
        <w:autoSpaceDN w:val="0"/>
        <w:adjustRightInd w:val="0"/>
        <w:spacing w:line="360" w:lineRule="auto"/>
      </w:pPr>
      <w:r>
        <w:t xml:space="preserve">    for </w:t>
      </w:r>
      <w:proofErr w:type="spellStart"/>
      <w:r>
        <w:t>i</w:t>
      </w:r>
      <w:proofErr w:type="spellEnd"/>
      <w:r>
        <w:t xml:space="preserve"> in range(0, </w:t>
      </w:r>
      <w:proofErr w:type="spellStart"/>
      <w:r>
        <w:t>len</w:t>
      </w:r>
      <w:proofErr w:type="spellEnd"/>
      <w:r>
        <w:t>(</w:t>
      </w:r>
      <w:proofErr w:type="spellStart"/>
      <w:r>
        <w:t>songnotes</w:t>
      </w:r>
      <w:proofErr w:type="spellEnd"/>
      <w:r>
        <w:t>)):</w:t>
      </w:r>
    </w:p>
    <w:p w14:paraId="65C1A591" w14:textId="77777777" w:rsidR="008B2A74" w:rsidRDefault="008B2A74" w:rsidP="008B2A74">
      <w:pPr>
        <w:autoSpaceDE w:val="0"/>
        <w:autoSpaceDN w:val="0"/>
        <w:adjustRightInd w:val="0"/>
        <w:spacing w:line="360" w:lineRule="auto"/>
      </w:pPr>
      <w:r>
        <w:t xml:space="preserve">        tone1.ChangeFrequency(</w:t>
      </w:r>
      <w:proofErr w:type="spellStart"/>
      <w:r>
        <w:t>songnotes</w:t>
      </w:r>
      <w:proofErr w:type="spellEnd"/>
      <w:r>
        <w:t>[</w:t>
      </w:r>
      <w:proofErr w:type="spellStart"/>
      <w:r>
        <w:t>i</w:t>
      </w:r>
      <w:proofErr w:type="spellEnd"/>
      <w:r>
        <w:t>])</w:t>
      </w:r>
    </w:p>
    <w:p w14:paraId="50F98ECE" w14:textId="77777777" w:rsidR="008B2A74" w:rsidRDefault="008B2A74" w:rsidP="008B2A74">
      <w:pPr>
        <w:autoSpaceDE w:val="0"/>
        <w:autoSpaceDN w:val="0"/>
        <w:adjustRightInd w:val="0"/>
        <w:spacing w:line="360" w:lineRule="auto"/>
      </w:pPr>
      <w:r>
        <w:t xml:space="preserve">        </w:t>
      </w:r>
      <w:proofErr w:type="spellStart"/>
      <w:r>
        <w:t>time.sleep</w:t>
      </w:r>
      <w:proofErr w:type="spellEnd"/>
      <w:r>
        <w:t>(</w:t>
      </w:r>
      <w:proofErr w:type="spellStart"/>
      <w:r>
        <w:t>songbeats</w:t>
      </w:r>
      <w:proofErr w:type="spellEnd"/>
      <w:r>
        <w:t>[</w:t>
      </w:r>
      <w:proofErr w:type="spellStart"/>
      <w:r>
        <w:t>i</w:t>
      </w:r>
      <w:proofErr w:type="spellEnd"/>
      <w:r>
        <w:t>]*tempo)</w:t>
      </w:r>
    </w:p>
    <w:p w14:paraId="10E85A97" w14:textId="77777777" w:rsidR="008B2A74" w:rsidRDefault="008B2A74" w:rsidP="008B2A74">
      <w:pPr>
        <w:autoSpaceDE w:val="0"/>
        <w:autoSpaceDN w:val="0"/>
        <w:adjustRightInd w:val="0"/>
        <w:spacing w:line="360" w:lineRule="auto"/>
      </w:pPr>
      <w:r>
        <w:t xml:space="preserve">    tone1.ChangeDutyCycle(0)</w:t>
      </w:r>
    </w:p>
    <w:p w14:paraId="3CE81FF5" w14:textId="77777777" w:rsidR="008B2A74" w:rsidRDefault="008B2A74" w:rsidP="008B2A74">
      <w:pPr>
        <w:autoSpaceDE w:val="0"/>
        <w:autoSpaceDN w:val="0"/>
        <w:adjustRightInd w:val="0"/>
        <w:spacing w:line="360" w:lineRule="auto"/>
      </w:pPr>
      <w:r>
        <w:t xml:space="preserve">    </w:t>
      </w:r>
    </w:p>
    <w:p w14:paraId="446B8AC2" w14:textId="596F5924" w:rsidR="00AA0577" w:rsidRDefault="008B2A74" w:rsidP="008B2A74">
      <w:pPr>
        <w:autoSpaceDE w:val="0"/>
        <w:autoSpaceDN w:val="0"/>
        <w:adjustRightInd w:val="0"/>
        <w:spacing w:line="360" w:lineRule="auto"/>
      </w:pPr>
      <w:proofErr w:type="spellStart"/>
      <w:r>
        <w:t>playSong</w:t>
      </w:r>
      <w:proofErr w:type="spellEnd"/>
      <w:r>
        <w:t>(</w:t>
      </w:r>
      <w:proofErr w:type="spellStart"/>
      <w:r>
        <w:t>starwars_notes</w:t>
      </w:r>
      <w:proofErr w:type="spellEnd"/>
      <w:r>
        <w:t xml:space="preserve">, </w:t>
      </w:r>
      <w:proofErr w:type="spellStart"/>
      <w:r>
        <w:t>starwars_beats</w:t>
      </w:r>
      <w:proofErr w:type="spellEnd"/>
      <w:r>
        <w:t>, 0.2)</w:t>
      </w:r>
    </w:p>
    <w:p w14:paraId="1FBBACCC" w14:textId="2CFA5B02" w:rsidR="00C22916" w:rsidRDefault="00C22916" w:rsidP="008B2A74">
      <w:pPr>
        <w:autoSpaceDE w:val="0"/>
        <w:autoSpaceDN w:val="0"/>
        <w:adjustRightInd w:val="0"/>
        <w:spacing w:line="360" w:lineRule="auto"/>
      </w:pPr>
      <w:r>
        <w:lastRenderedPageBreak/>
        <w:t>Dockerfile:</w:t>
      </w:r>
    </w:p>
    <w:p w14:paraId="1D60F015" w14:textId="77777777" w:rsidR="00C22916" w:rsidRDefault="00C22916" w:rsidP="00C22916">
      <w:pPr>
        <w:autoSpaceDE w:val="0"/>
        <w:autoSpaceDN w:val="0"/>
        <w:adjustRightInd w:val="0"/>
        <w:spacing w:line="360" w:lineRule="auto"/>
      </w:pPr>
      <w:r>
        <w:t>FROM arm32v7/python:3-buster</w:t>
      </w:r>
    </w:p>
    <w:p w14:paraId="2AE7201C" w14:textId="77777777" w:rsidR="00C22916" w:rsidRDefault="00C22916" w:rsidP="00C22916">
      <w:pPr>
        <w:autoSpaceDE w:val="0"/>
        <w:autoSpaceDN w:val="0"/>
        <w:adjustRightInd w:val="0"/>
        <w:spacing w:line="360" w:lineRule="auto"/>
      </w:pPr>
      <w:r>
        <w:t xml:space="preserve">RUN apt-get update </w:t>
      </w:r>
    </w:p>
    <w:p w14:paraId="7FC79AC6" w14:textId="77777777" w:rsidR="00C22916" w:rsidRDefault="00C22916" w:rsidP="00C22916">
      <w:pPr>
        <w:autoSpaceDE w:val="0"/>
        <w:autoSpaceDN w:val="0"/>
        <w:adjustRightInd w:val="0"/>
        <w:spacing w:line="360" w:lineRule="auto"/>
      </w:pPr>
      <w:r>
        <w:t>RUN apt-get upgrade -y</w:t>
      </w:r>
    </w:p>
    <w:p w14:paraId="27899E82" w14:textId="77777777" w:rsidR="00C22916" w:rsidRDefault="00C22916" w:rsidP="00C22916">
      <w:pPr>
        <w:autoSpaceDE w:val="0"/>
        <w:autoSpaceDN w:val="0"/>
        <w:adjustRightInd w:val="0"/>
        <w:spacing w:line="360" w:lineRule="auto"/>
      </w:pPr>
      <w:r>
        <w:t>RUN apt-get install -y apt-</w:t>
      </w:r>
      <w:proofErr w:type="spellStart"/>
      <w:r>
        <w:t>utils</w:t>
      </w:r>
      <w:proofErr w:type="spellEnd"/>
      <w:r>
        <w:t xml:space="preserve"> </w:t>
      </w:r>
    </w:p>
    <w:p w14:paraId="6592AF60" w14:textId="77777777" w:rsidR="00C22916" w:rsidRDefault="00C22916" w:rsidP="00C22916">
      <w:pPr>
        <w:autoSpaceDE w:val="0"/>
        <w:autoSpaceDN w:val="0"/>
        <w:adjustRightInd w:val="0"/>
        <w:spacing w:line="360" w:lineRule="auto"/>
      </w:pPr>
      <w:r>
        <w:t>RUN apt-get install python3 -y</w:t>
      </w:r>
    </w:p>
    <w:p w14:paraId="475EE106" w14:textId="77777777" w:rsidR="00C22916" w:rsidRDefault="00C22916" w:rsidP="00C22916">
      <w:pPr>
        <w:autoSpaceDE w:val="0"/>
        <w:autoSpaceDN w:val="0"/>
        <w:adjustRightInd w:val="0"/>
        <w:spacing w:line="360" w:lineRule="auto"/>
      </w:pPr>
      <w:r>
        <w:t>RUN apt-get install git -y</w:t>
      </w:r>
    </w:p>
    <w:p w14:paraId="1DEB7348" w14:textId="77777777" w:rsidR="00C22916" w:rsidRDefault="00C22916" w:rsidP="00C22916">
      <w:pPr>
        <w:autoSpaceDE w:val="0"/>
        <w:autoSpaceDN w:val="0"/>
        <w:adjustRightInd w:val="0"/>
        <w:spacing w:line="360" w:lineRule="auto"/>
      </w:pPr>
      <w:r>
        <w:t>RUN apt-get install python3-pip -y</w:t>
      </w:r>
    </w:p>
    <w:p w14:paraId="6CB24B4C" w14:textId="77777777" w:rsidR="00C22916" w:rsidRDefault="00C22916" w:rsidP="00C22916">
      <w:pPr>
        <w:autoSpaceDE w:val="0"/>
        <w:autoSpaceDN w:val="0"/>
        <w:adjustRightInd w:val="0"/>
        <w:spacing w:line="360" w:lineRule="auto"/>
      </w:pPr>
      <w:r>
        <w:t>RUN apt-get install python3-setuptools</w:t>
      </w:r>
    </w:p>
    <w:p w14:paraId="0EFFA104" w14:textId="77777777" w:rsidR="00C22916" w:rsidRDefault="00C22916" w:rsidP="00C22916">
      <w:pPr>
        <w:autoSpaceDE w:val="0"/>
        <w:autoSpaceDN w:val="0"/>
        <w:adjustRightInd w:val="0"/>
        <w:spacing w:line="360" w:lineRule="auto"/>
      </w:pPr>
      <w:r>
        <w:t>RUN pip install wheel</w:t>
      </w:r>
    </w:p>
    <w:p w14:paraId="7FD0DA69" w14:textId="77777777" w:rsidR="00C22916" w:rsidRDefault="00C22916" w:rsidP="00C22916">
      <w:pPr>
        <w:autoSpaceDE w:val="0"/>
        <w:autoSpaceDN w:val="0"/>
        <w:adjustRightInd w:val="0"/>
        <w:spacing w:line="360" w:lineRule="auto"/>
      </w:pPr>
      <w:r>
        <w:t xml:space="preserve">RUN pip install </w:t>
      </w:r>
      <w:proofErr w:type="spellStart"/>
      <w:r>
        <w:t>OrangePi.GPIO</w:t>
      </w:r>
      <w:proofErr w:type="spellEnd"/>
    </w:p>
    <w:p w14:paraId="0A57E4AF" w14:textId="77777777" w:rsidR="00C22916" w:rsidRDefault="00C22916" w:rsidP="00C22916">
      <w:pPr>
        <w:autoSpaceDE w:val="0"/>
        <w:autoSpaceDN w:val="0"/>
        <w:adjustRightInd w:val="0"/>
        <w:spacing w:line="360" w:lineRule="auto"/>
      </w:pPr>
      <w:r>
        <w:t>COPY buzzer.py /</w:t>
      </w:r>
    </w:p>
    <w:p w14:paraId="1B82198C" w14:textId="2F04F135" w:rsidR="00C22916" w:rsidRDefault="00C22916" w:rsidP="00C22916">
      <w:pPr>
        <w:autoSpaceDE w:val="0"/>
        <w:autoSpaceDN w:val="0"/>
        <w:adjustRightInd w:val="0"/>
        <w:spacing w:line="360" w:lineRule="auto"/>
      </w:pPr>
      <w:r>
        <w:t>RUN python3 hello_world.py</w:t>
      </w:r>
    </w:p>
    <w:p w14:paraId="6BA650E6" w14:textId="38399501" w:rsidR="00C22916" w:rsidRDefault="00C22916" w:rsidP="00C22916">
      <w:pPr>
        <w:autoSpaceDE w:val="0"/>
        <w:autoSpaceDN w:val="0"/>
        <w:adjustRightInd w:val="0"/>
        <w:spacing w:line="360" w:lineRule="auto"/>
      </w:pPr>
    </w:p>
    <w:p w14:paraId="141626AD" w14:textId="09541E1F" w:rsidR="0042271D" w:rsidRDefault="0042271D" w:rsidP="00C22916">
      <w:pPr>
        <w:autoSpaceDE w:val="0"/>
        <w:autoSpaceDN w:val="0"/>
        <w:adjustRightInd w:val="0"/>
        <w:spacing w:line="360" w:lineRule="auto"/>
      </w:pPr>
      <w:r>
        <w:t>Flame.py:</w:t>
      </w:r>
    </w:p>
    <w:p w14:paraId="79BB267A" w14:textId="77777777" w:rsidR="0042271D" w:rsidRDefault="0042271D" w:rsidP="0042271D">
      <w:pPr>
        <w:autoSpaceDE w:val="0"/>
        <w:autoSpaceDN w:val="0"/>
        <w:adjustRightInd w:val="0"/>
        <w:spacing w:line="360" w:lineRule="auto"/>
      </w:pPr>
      <w:r>
        <w:t>import OPi.GPIO as GPIO</w:t>
      </w:r>
    </w:p>
    <w:p w14:paraId="1BC0048B" w14:textId="77777777" w:rsidR="0042271D" w:rsidRDefault="0042271D" w:rsidP="0042271D">
      <w:pPr>
        <w:autoSpaceDE w:val="0"/>
        <w:autoSpaceDN w:val="0"/>
        <w:adjustRightInd w:val="0"/>
        <w:spacing w:line="360" w:lineRule="auto"/>
      </w:pPr>
      <w:proofErr w:type="spellStart"/>
      <w:r>
        <w:t>GPIO.setmode</w:t>
      </w:r>
      <w:proofErr w:type="spellEnd"/>
      <w:r>
        <w:t>(GPIO.BCM)</w:t>
      </w:r>
    </w:p>
    <w:p w14:paraId="307B0377" w14:textId="77777777" w:rsidR="0042271D" w:rsidRDefault="0042271D" w:rsidP="0042271D">
      <w:pPr>
        <w:autoSpaceDE w:val="0"/>
        <w:autoSpaceDN w:val="0"/>
        <w:adjustRightInd w:val="0"/>
        <w:spacing w:line="360" w:lineRule="auto"/>
      </w:pPr>
      <w:proofErr w:type="spellStart"/>
      <w:r>
        <w:t>GPIO.setup</w:t>
      </w:r>
      <w:proofErr w:type="spellEnd"/>
      <w:r>
        <w:t>(7,GPIO.IN)</w:t>
      </w:r>
    </w:p>
    <w:p w14:paraId="7A40C431" w14:textId="77777777" w:rsidR="0042271D" w:rsidRDefault="0042271D" w:rsidP="0042271D">
      <w:pPr>
        <w:autoSpaceDE w:val="0"/>
        <w:autoSpaceDN w:val="0"/>
        <w:adjustRightInd w:val="0"/>
        <w:spacing w:line="360" w:lineRule="auto"/>
      </w:pPr>
      <w:r>
        <w:t xml:space="preserve">input = </w:t>
      </w:r>
      <w:proofErr w:type="spellStart"/>
      <w:r>
        <w:t>GPIO.input</w:t>
      </w:r>
      <w:proofErr w:type="spellEnd"/>
      <w:r>
        <w:t>(7)</w:t>
      </w:r>
    </w:p>
    <w:p w14:paraId="21B39572" w14:textId="77777777" w:rsidR="0042271D" w:rsidRDefault="0042271D" w:rsidP="0042271D">
      <w:pPr>
        <w:autoSpaceDE w:val="0"/>
        <w:autoSpaceDN w:val="0"/>
        <w:adjustRightInd w:val="0"/>
        <w:spacing w:line="360" w:lineRule="auto"/>
      </w:pPr>
      <w:r>
        <w:t>while True:</w:t>
      </w:r>
    </w:p>
    <w:p w14:paraId="017903D2" w14:textId="77777777" w:rsidR="0042271D" w:rsidRDefault="0042271D" w:rsidP="0042271D">
      <w:pPr>
        <w:autoSpaceDE w:val="0"/>
        <w:autoSpaceDN w:val="0"/>
        <w:adjustRightInd w:val="0"/>
        <w:spacing w:line="360" w:lineRule="auto"/>
      </w:pPr>
      <w:r>
        <w:t xml:space="preserve">  if (</w:t>
      </w:r>
      <w:proofErr w:type="spellStart"/>
      <w:r>
        <w:t>GPIO.input</w:t>
      </w:r>
      <w:proofErr w:type="spellEnd"/>
      <w:r>
        <w:t>(7)):</w:t>
      </w:r>
    </w:p>
    <w:p w14:paraId="1A9434C1" w14:textId="77777777" w:rsidR="0042271D" w:rsidRDefault="0042271D" w:rsidP="0042271D">
      <w:pPr>
        <w:autoSpaceDE w:val="0"/>
        <w:autoSpaceDN w:val="0"/>
        <w:adjustRightInd w:val="0"/>
        <w:spacing w:line="360" w:lineRule="auto"/>
      </w:pPr>
      <w:r>
        <w:t xml:space="preserve">    print("Flame Detected")</w:t>
      </w:r>
    </w:p>
    <w:p w14:paraId="42B8A30F" w14:textId="77777777" w:rsidR="0042271D" w:rsidRDefault="0042271D" w:rsidP="0042271D">
      <w:pPr>
        <w:autoSpaceDE w:val="0"/>
        <w:autoSpaceDN w:val="0"/>
        <w:adjustRightInd w:val="0"/>
        <w:spacing w:line="360" w:lineRule="auto"/>
      </w:pPr>
      <w:r>
        <w:t xml:space="preserve">  else:</w:t>
      </w:r>
    </w:p>
    <w:p w14:paraId="7B142FD3" w14:textId="6A064B69" w:rsidR="0042271D" w:rsidRDefault="0042271D" w:rsidP="0042271D">
      <w:pPr>
        <w:autoSpaceDE w:val="0"/>
        <w:autoSpaceDN w:val="0"/>
        <w:adjustRightInd w:val="0"/>
        <w:spacing w:line="360" w:lineRule="auto"/>
      </w:pPr>
      <w:r>
        <w:t xml:space="preserve">    print("Not Detected")</w:t>
      </w:r>
    </w:p>
    <w:p w14:paraId="0E87EF36" w14:textId="36E7F3F4" w:rsidR="0042271D" w:rsidRDefault="008F4A76" w:rsidP="0042271D">
      <w:pPr>
        <w:autoSpaceDE w:val="0"/>
        <w:autoSpaceDN w:val="0"/>
        <w:adjustRightInd w:val="0"/>
        <w:spacing w:line="360" w:lineRule="auto"/>
      </w:pPr>
      <w:r>
        <w:t>Dockerfile:</w:t>
      </w:r>
    </w:p>
    <w:p w14:paraId="79BAF8BE" w14:textId="77777777" w:rsidR="008F4A76" w:rsidRDefault="008F4A76" w:rsidP="008F4A76">
      <w:pPr>
        <w:autoSpaceDE w:val="0"/>
        <w:autoSpaceDN w:val="0"/>
        <w:adjustRightInd w:val="0"/>
        <w:spacing w:line="360" w:lineRule="auto"/>
      </w:pPr>
      <w:r>
        <w:t>FROM arm32v7/python:3-buster</w:t>
      </w:r>
    </w:p>
    <w:p w14:paraId="14E58CBC" w14:textId="77777777" w:rsidR="008F4A76" w:rsidRDefault="008F4A76" w:rsidP="008F4A76">
      <w:pPr>
        <w:autoSpaceDE w:val="0"/>
        <w:autoSpaceDN w:val="0"/>
        <w:adjustRightInd w:val="0"/>
        <w:spacing w:line="360" w:lineRule="auto"/>
      </w:pPr>
      <w:r>
        <w:t>RUN apt-get update -y</w:t>
      </w:r>
    </w:p>
    <w:p w14:paraId="4554B794" w14:textId="77777777" w:rsidR="008F4A76" w:rsidRDefault="008F4A76" w:rsidP="008F4A76">
      <w:pPr>
        <w:autoSpaceDE w:val="0"/>
        <w:autoSpaceDN w:val="0"/>
        <w:adjustRightInd w:val="0"/>
        <w:spacing w:line="360" w:lineRule="auto"/>
      </w:pPr>
      <w:r>
        <w:t>RUN apt-get upgrade -y</w:t>
      </w:r>
    </w:p>
    <w:p w14:paraId="5E1373D8" w14:textId="77777777" w:rsidR="008F4A76" w:rsidRDefault="008F4A76" w:rsidP="008F4A76">
      <w:pPr>
        <w:autoSpaceDE w:val="0"/>
        <w:autoSpaceDN w:val="0"/>
        <w:adjustRightInd w:val="0"/>
        <w:spacing w:line="360" w:lineRule="auto"/>
      </w:pPr>
      <w:r>
        <w:t>RUN apt-get install -y apt-</w:t>
      </w:r>
      <w:proofErr w:type="spellStart"/>
      <w:r>
        <w:t>utils</w:t>
      </w:r>
      <w:proofErr w:type="spellEnd"/>
      <w:r>
        <w:t xml:space="preserve"> </w:t>
      </w:r>
    </w:p>
    <w:p w14:paraId="2B4FFF76" w14:textId="77777777" w:rsidR="008F4A76" w:rsidRDefault="008F4A76" w:rsidP="008F4A76">
      <w:pPr>
        <w:autoSpaceDE w:val="0"/>
        <w:autoSpaceDN w:val="0"/>
        <w:adjustRightInd w:val="0"/>
        <w:spacing w:line="360" w:lineRule="auto"/>
      </w:pPr>
      <w:r>
        <w:t>RUN apt-get install python3 -y</w:t>
      </w:r>
    </w:p>
    <w:p w14:paraId="37080B1D" w14:textId="77777777" w:rsidR="008F4A76" w:rsidRDefault="008F4A76" w:rsidP="008F4A76">
      <w:pPr>
        <w:autoSpaceDE w:val="0"/>
        <w:autoSpaceDN w:val="0"/>
        <w:adjustRightInd w:val="0"/>
        <w:spacing w:line="360" w:lineRule="auto"/>
      </w:pPr>
      <w:r>
        <w:t>RUN apt-get install git -y</w:t>
      </w:r>
    </w:p>
    <w:p w14:paraId="4A9F28AF" w14:textId="77777777" w:rsidR="008F4A76" w:rsidRDefault="008F4A76" w:rsidP="008F4A76">
      <w:pPr>
        <w:autoSpaceDE w:val="0"/>
        <w:autoSpaceDN w:val="0"/>
        <w:adjustRightInd w:val="0"/>
        <w:spacing w:line="360" w:lineRule="auto"/>
      </w:pPr>
      <w:r>
        <w:lastRenderedPageBreak/>
        <w:t>RUN apt-get install python3-pip -y</w:t>
      </w:r>
    </w:p>
    <w:p w14:paraId="56E8908C" w14:textId="77777777" w:rsidR="008F4A76" w:rsidRDefault="008F4A76" w:rsidP="008F4A76">
      <w:pPr>
        <w:autoSpaceDE w:val="0"/>
        <w:autoSpaceDN w:val="0"/>
        <w:adjustRightInd w:val="0"/>
        <w:spacing w:line="360" w:lineRule="auto"/>
      </w:pPr>
      <w:r>
        <w:t>RUN apt-get install python3-setuptools</w:t>
      </w:r>
    </w:p>
    <w:p w14:paraId="32FE35EF" w14:textId="77777777" w:rsidR="008F4A76" w:rsidRDefault="008F4A76" w:rsidP="008F4A76">
      <w:pPr>
        <w:autoSpaceDE w:val="0"/>
        <w:autoSpaceDN w:val="0"/>
        <w:adjustRightInd w:val="0"/>
        <w:spacing w:line="360" w:lineRule="auto"/>
      </w:pPr>
      <w:r>
        <w:t xml:space="preserve">RUN pip install wheel </w:t>
      </w:r>
    </w:p>
    <w:p w14:paraId="5D67DAF4" w14:textId="77777777" w:rsidR="008F4A76" w:rsidRDefault="008F4A76" w:rsidP="008F4A76">
      <w:pPr>
        <w:autoSpaceDE w:val="0"/>
        <w:autoSpaceDN w:val="0"/>
        <w:adjustRightInd w:val="0"/>
        <w:spacing w:line="360" w:lineRule="auto"/>
      </w:pPr>
      <w:r>
        <w:t xml:space="preserve">RUN pip install </w:t>
      </w:r>
      <w:proofErr w:type="spellStart"/>
      <w:r>
        <w:t>OrangePi.GPIO</w:t>
      </w:r>
      <w:proofErr w:type="spellEnd"/>
      <w:r>
        <w:t xml:space="preserve"> </w:t>
      </w:r>
    </w:p>
    <w:p w14:paraId="7447A744" w14:textId="77777777" w:rsidR="008F4A76" w:rsidRDefault="008F4A76" w:rsidP="008F4A76">
      <w:pPr>
        <w:autoSpaceDE w:val="0"/>
        <w:autoSpaceDN w:val="0"/>
        <w:adjustRightInd w:val="0"/>
        <w:spacing w:line="360" w:lineRule="auto"/>
      </w:pPr>
      <w:r>
        <w:t>COPY flame.py ./</w:t>
      </w:r>
    </w:p>
    <w:p w14:paraId="7B86AA95" w14:textId="636E6632" w:rsidR="008F4A76" w:rsidRDefault="008F4A76" w:rsidP="008F4A76">
      <w:pPr>
        <w:autoSpaceDE w:val="0"/>
        <w:autoSpaceDN w:val="0"/>
        <w:adjustRightInd w:val="0"/>
        <w:spacing w:line="360" w:lineRule="auto"/>
      </w:pPr>
      <w:r>
        <w:t>RUN python3 flame.py</w:t>
      </w:r>
    </w:p>
    <w:p w14:paraId="1D5372D1" w14:textId="116CA5C0" w:rsidR="00294E5F" w:rsidRDefault="00294E5F" w:rsidP="008F4A76">
      <w:pPr>
        <w:autoSpaceDE w:val="0"/>
        <w:autoSpaceDN w:val="0"/>
        <w:adjustRightInd w:val="0"/>
        <w:spacing w:line="360" w:lineRule="auto"/>
      </w:pPr>
      <w:r>
        <w:t>Gas.py:</w:t>
      </w:r>
    </w:p>
    <w:p w14:paraId="0E5FC6DD" w14:textId="77777777" w:rsidR="00294E5F" w:rsidRDefault="00294E5F" w:rsidP="00294E5F">
      <w:pPr>
        <w:autoSpaceDE w:val="0"/>
        <w:autoSpaceDN w:val="0"/>
        <w:adjustRightInd w:val="0"/>
        <w:spacing w:line="360" w:lineRule="auto"/>
      </w:pPr>
      <w:r>
        <w:t xml:space="preserve">import </w:t>
      </w:r>
      <w:proofErr w:type="spellStart"/>
      <w:r>
        <w:t>os</w:t>
      </w:r>
      <w:proofErr w:type="spellEnd"/>
    </w:p>
    <w:p w14:paraId="0B5CD232" w14:textId="77777777" w:rsidR="00294E5F" w:rsidRDefault="00294E5F" w:rsidP="00294E5F">
      <w:pPr>
        <w:autoSpaceDE w:val="0"/>
        <w:autoSpaceDN w:val="0"/>
        <w:adjustRightInd w:val="0"/>
        <w:spacing w:line="360" w:lineRule="auto"/>
      </w:pPr>
      <w:r>
        <w:t>import time</w:t>
      </w:r>
    </w:p>
    <w:p w14:paraId="02F88DB4" w14:textId="77777777" w:rsidR="00294E5F" w:rsidRDefault="00294E5F" w:rsidP="00294E5F">
      <w:pPr>
        <w:autoSpaceDE w:val="0"/>
        <w:autoSpaceDN w:val="0"/>
        <w:adjustRightInd w:val="0"/>
        <w:spacing w:line="360" w:lineRule="auto"/>
      </w:pPr>
      <w:r>
        <w:t xml:space="preserve">from pyA20.gpio import </w:t>
      </w:r>
      <w:proofErr w:type="spellStart"/>
      <w:r>
        <w:t>gpio</w:t>
      </w:r>
      <w:proofErr w:type="spellEnd"/>
    </w:p>
    <w:p w14:paraId="1460D516" w14:textId="77777777" w:rsidR="00294E5F" w:rsidRDefault="00294E5F" w:rsidP="00294E5F">
      <w:pPr>
        <w:autoSpaceDE w:val="0"/>
        <w:autoSpaceDN w:val="0"/>
        <w:adjustRightInd w:val="0"/>
        <w:spacing w:line="360" w:lineRule="auto"/>
      </w:pPr>
      <w:r>
        <w:t>from pyA20.gpio import port</w:t>
      </w:r>
    </w:p>
    <w:p w14:paraId="61DB644A" w14:textId="77777777" w:rsidR="00294E5F" w:rsidRDefault="00294E5F" w:rsidP="00294E5F">
      <w:pPr>
        <w:autoSpaceDE w:val="0"/>
        <w:autoSpaceDN w:val="0"/>
        <w:adjustRightInd w:val="0"/>
        <w:spacing w:line="360" w:lineRule="auto"/>
      </w:pPr>
      <w:r>
        <w:t>from time import sleep</w:t>
      </w:r>
    </w:p>
    <w:p w14:paraId="38A35DAC" w14:textId="77777777" w:rsidR="00294E5F" w:rsidRDefault="00294E5F" w:rsidP="00294E5F">
      <w:pPr>
        <w:autoSpaceDE w:val="0"/>
        <w:autoSpaceDN w:val="0"/>
        <w:adjustRightInd w:val="0"/>
        <w:spacing w:line="360" w:lineRule="auto"/>
      </w:pPr>
    </w:p>
    <w:p w14:paraId="6E4D73D0" w14:textId="77777777" w:rsidR="00294E5F" w:rsidRDefault="00294E5F" w:rsidP="00294E5F">
      <w:pPr>
        <w:autoSpaceDE w:val="0"/>
        <w:autoSpaceDN w:val="0"/>
        <w:adjustRightInd w:val="0"/>
        <w:spacing w:line="360" w:lineRule="auto"/>
      </w:pPr>
    </w:p>
    <w:p w14:paraId="2C60D4B8" w14:textId="77777777" w:rsidR="00294E5F" w:rsidRDefault="00294E5F" w:rsidP="00294E5F">
      <w:pPr>
        <w:autoSpaceDE w:val="0"/>
        <w:autoSpaceDN w:val="0"/>
        <w:adjustRightInd w:val="0"/>
        <w:spacing w:line="360" w:lineRule="auto"/>
      </w:pPr>
      <w:r>
        <w:t>channel = port.PA18</w:t>
      </w:r>
    </w:p>
    <w:p w14:paraId="19CD6EE3" w14:textId="77777777" w:rsidR="00294E5F" w:rsidRDefault="00294E5F" w:rsidP="00294E5F">
      <w:pPr>
        <w:autoSpaceDE w:val="0"/>
        <w:autoSpaceDN w:val="0"/>
        <w:adjustRightInd w:val="0"/>
        <w:spacing w:line="360" w:lineRule="auto"/>
      </w:pPr>
      <w:proofErr w:type="spellStart"/>
      <w:r>
        <w:t>gpio.init</w:t>
      </w:r>
      <w:proofErr w:type="spellEnd"/>
      <w:r>
        <w:t>()</w:t>
      </w:r>
    </w:p>
    <w:p w14:paraId="7923BE59" w14:textId="77777777" w:rsidR="00294E5F" w:rsidRDefault="00294E5F" w:rsidP="00294E5F">
      <w:pPr>
        <w:autoSpaceDE w:val="0"/>
        <w:autoSpaceDN w:val="0"/>
        <w:adjustRightInd w:val="0"/>
        <w:spacing w:line="360" w:lineRule="auto"/>
      </w:pPr>
      <w:proofErr w:type="spellStart"/>
      <w:r>
        <w:t>gpio.setcfg</w:t>
      </w:r>
      <w:proofErr w:type="spellEnd"/>
      <w:r>
        <w:t xml:space="preserve">(channel, </w:t>
      </w:r>
      <w:proofErr w:type="spellStart"/>
      <w:r>
        <w:t>gpio.INPUT</w:t>
      </w:r>
      <w:proofErr w:type="spellEnd"/>
      <w:r>
        <w:t>)</w:t>
      </w:r>
    </w:p>
    <w:p w14:paraId="6B4A4BE6" w14:textId="77777777" w:rsidR="00294E5F" w:rsidRDefault="00294E5F" w:rsidP="00294E5F">
      <w:pPr>
        <w:autoSpaceDE w:val="0"/>
        <w:autoSpaceDN w:val="0"/>
        <w:adjustRightInd w:val="0"/>
        <w:spacing w:line="360" w:lineRule="auto"/>
      </w:pPr>
      <w:r>
        <w:t>sign = 0</w:t>
      </w:r>
    </w:p>
    <w:p w14:paraId="1C4EA23B" w14:textId="77777777" w:rsidR="00294E5F" w:rsidRDefault="00294E5F" w:rsidP="00294E5F">
      <w:pPr>
        <w:autoSpaceDE w:val="0"/>
        <w:autoSpaceDN w:val="0"/>
        <w:adjustRightInd w:val="0"/>
        <w:spacing w:line="360" w:lineRule="auto"/>
      </w:pPr>
      <w:proofErr w:type="spellStart"/>
      <w:r>
        <w:t>space_start</w:t>
      </w:r>
      <w:proofErr w:type="spellEnd"/>
      <w:r>
        <w:t xml:space="preserve"> = 0</w:t>
      </w:r>
    </w:p>
    <w:p w14:paraId="0FB265A9" w14:textId="77777777" w:rsidR="00294E5F" w:rsidRDefault="00294E5F" w:rsidP="00294E5F">
      <w:pPr>
        <w:autoSpaceDE w:val="0"/>
        <w:autoSpaceDN w:val="0"/>
        <w:adjustRightInd w:val="0"/>
        <w:spacing w:line="360" w:lineRule="auto"/>
      </w:pPr>
      <w:proofErr w:type="spellStart"/>
      <w:r>
        <w:t>space_end</w:t>
      </w:r>
      <w:proofErr w:type="spellEnd"/>
      <w:r>
        <w:t xml:space="preserve"> = 0</w:t>
      </w:r>
    </w:p>
    <w:p w14:paraId="49F2CF06" w14:textId="77777777" w:rsidR="00294E5F" w:rsidRDefault="00294E5F" w:rsidP="00294E5F">
      <w:pPr>
        <w:autoSpaceDE w:val="0"/>
        <w:autoSpaceDN w:val="0"/>
        <w:adjustRightInd w:val="0"/>
        <w:spacing w:line="360" w:lineRule="auto"/>
      </w:pPr>
      <w:r>
        <w:t>space = 0</w:t>
      </w:r>
    </w:p>
    <w:p w14:paraId="02FCEFBA" w14:textId="77777777" w:rsidR="00294E5F" w:rsidRDefault="00294E5F" w:rsidP="00294E5F">
      <w:pPr>
        <w:autoSpaceDE w:val="0"/>
        <w:autoSpaceDN w:val="0"/>
        <w:adjustRightInd w:val="0"/>
        <w:spacing w:line="360" w:lineRule="auto"/>
      </w:pPr>
      <w:r>
        <w:t>pulse = 0</w:t>
      </w:r>
    </w:p>
    <w:p w14:paraId="3C855E2E" w14:textId="77777777" w:rsidR="00294E5F" w:rsidRDefault="00294E5F" w:rsidP="00294E5F">
      <w:pPr>
        <w:autoSpaceDE w:val="0"/>
        <w:autoSpaceDN w:val="0"/>
        <w:adjustRightInd w:val="0"/>
        <w:spacing w:line="360" w:lineRule="auto"/>
      </w:pPr>
      <w:r>
        <w:t>try:</w:t>
      </w:r>
    </w:p>
    <w:p w14:paraId="637AD99C" w14:textId="77777777" w:rsidR="00294E5F" w:rsidRDefault="00294E5F" w:rsidP="00294E5F">
      <w:pPr>
        <w:autoSpaceDE w:val="0"/>
        <w:autoSpaceDN w:val="0"/>
        <w:adjustRightInd w:val="0"/>
        <w:spacing w:line="360" w:lineRule="auto"/>
      </w:pPr>
      <w:r>
        <w:tab/>
      </w:r>
      <w:proofErr w:type="spellStart"/>
      <w:r>
        <w:t>os.system</w:t>
      </w:r>
      <w:proofErr w:type="spellEnd"/>
      <w:r>
        <w:t xml:space="preserve">("clear"); </w:t>
      </w:r>
    </w:p>
    <w:p w14:paraId="7AFB30C7" w14:textId="77777777" w:rsidR="00294E5F" w:rsidRDefault="00294E5F" w:rsidP="00294E5F">
      <w:pPr>
        <w:autoSpaceDE w:val="0"/>
        <w:autoSpaceDN w:val="0"/>
        <w:adjustRightInd w:val="0"/>
        <w:spacing w:line="360" w:lineRule="auto"/>
      </w:pPr>
      <w:r>
        <w:tab/>
        <w:t>print ("Press CTRL+C to exit")</w:t>
      </w:r>
    </w:p>
    <w:p w14:paraId="118B2CD8" w14:textId="77777777" w:rsidR="00294E5F" w:rsidRDefault="00294E5F" w:rsidP="00294E5F">
      <w:pPr>
        <w:autoSpaceDE w:val="0"/>
        <w:autoSpaceDN w:val="0"/>
        <w:adjustRightInd w:val="0"/>
        <w:spacing w:line="360" w:lineRule="auto"/>
      </w:pPr>
      <w:r>
        <w:tab/>
      </w:r>
    </w:p>
    <w:p w14:paraId="23441956" w14:textId="77777777" w:rsidR="00294E5F" w:rsidRDefault="00294E5F" w:rsidP="00294E5F">
      <w:pPr>
        <w:autoSpaceDE w:val="0"/>
        <w:autoSpaceDN w:val="0"/>
        <w:adjustRightInd w:val="0"/>
        <w:spacing w:line="360" w:lineRule="auto"/>
      </w:pPr>
      <w:r>
        <w:tab/>
        <w:t>while True:</w:t>
      </w:r>
    </w:p>
    <w:p w14:paraId="068CBAEF" w14:textId="77777777" w:rsidR="00294E5F" w:rsidRDefault="00294E5F" w:rsidP="00294E5F">
      <w:pPr>
        <w:autoSpaceDE w:val="0"/>
        <w:autoSpaceDN w:val="0"/>
        <w:adjustRightInd w:val="0"/>
        <w:spacing w:line="360" w:lineRule="auto"/>
      </w:pPr>
      <w:r>
        <w:tab/>
      </w:r>
      <w:r>
        <w:tab/>
      </w:r>
    </w:p>
    <w:p w14:paraId="5FEC0943" w14:textId="77777777" w:rsidR="00294E5F" w:rsidRDefault="00294E5F" w:rsidP="00294E5F">
      <w:pPr>
        <w:autoSpaceDE w:val="0"/>
        <w:autoSpaceDN w:val="0"/>
        <w:adjustRightInd w:val="0"/>
        <w:spacing w:line="360" w:lineRule="auto"/>
      </w:pPr>
      <w:r>
        <w:tab/>
      </w:r>
      <w:r>
        <w:tab/>
        <w:t xml:space="preserve">while </w:t>
      </w:r>
      <w:proofErr w:type="spellStart"/>
      <w:r>
        <w:t>gpio.input</w:t>
      </w:r>
      <w:proofErr w:type="spellEnd"/>
      <w:r>
        <w:t>(channel)==1:</w:t>
      </w:r>
    </w:p>
    <w:p w14:paraId="7D2C3025" w14:textId="77777777" w:rsidR="00294E5F" w:rsidRDefault="00294E5F" w:rsidP="00294E5F">
      <w:pPr>
        <w:autoSpaceDE w:val="0"/>
        <w:autoSpaceDN w:val="0"/>
        <w:adjustRightInd w:val="0"/>
        <w:spacing w:line="360" w:lineRule="auto"/>
      </w:pPr>
      <w:r>
        <w:tab/>
      </w:r>
      <w:r>
        <w:tab/>
      </w:r>
      <w:r>
        <w:tab/>
        <w:t>pulse = 0</w:t>
      </w:r>
    </w:p>
    <w:p w14:paraId="233FEF5C" w14:textId="77777777" w:rsidR="00294E5F" w:rsidRDefault="00294E5F" w:rsidP="00294E5F">
      <w:pPr>
        <w:autoSpaceDE w:val="0"/>
        <w:autoSpaceDN w:val="0"/>
        <w:adjustRightInd w:val="0"/>
        <w:spacing w:line="360" w:lineRule="auto"/>
      </w:pPr>
      <w:r>
        <w:tab/>
      </w:r>
      <w:r>
        <w:tab/>
      </w:r>
      <w:r>
        <w:tab/>
      </w:r>
      <w:proofErr w:type="spellStart"/>
      <w:r>
        <w:t>space_end</w:t>
      </w:r>
      <w:proofErr w:type="spellEnd"/>
      <w:r>
        <w:t xml:space="preserve"> = </w:t>
      </w:r>
      <w:proofErr w:type="spellStart"/>
      <w:r>
        <w:t>time.time</w:t>
      </w:r>
      <w:proofErr w:type="spellEnd"/>
      <w:r>
        <w:t>()</w:t>
      </w:r>
    </w:p>
    <w:p w14:paraId="66CE4FE5" w14:textId="77777777" w:rsidR="00294E5F" w:rsidRDefault="00294E5F" w:rsidP="00294E5F">
      <w:pPr>
        <w:autoSpaceDE w:val="0"/>
        <w:autoSpaceDN w:val="0"/>
        <w:adjustRightInd w:val="0"/>
        <w:spacing w:line="360" w:lineRule="auto"/>
      </w:pPr>
      <w:r>
        <w:lastRenderedPageBreak/>
        <w:tab/>
      </w:r>
      <w:r>
        <w:tab/>
      </w:r>
      <w:r>
        <w:tab/>
      </w:r>
    </w:p>
    <w:p w14:paraId="13DBFC3B" w14:textId="77777777" w:rsidR="00294E5F" w:rsidRDefault="00294E5F" w:rsidP="00294E5F">
      <w:pPr>
        <w:autoSpaceDE w:val="0"/>
        <w:autoSpaceDN w:val="0"/>
        <w:adjustRightInd w:val="0"/>
        <w:spacing w:line="360" w:lineRule="auto"/>
      </w:pPr>
      <w:r>
        <w:tab/>
      </w:r>
      <w:r>
        <w:tab/>
        <w:t xml:space="preserve">while </w:t>
      </w:r>
      <w:proofErr w:type="spellStart"/>
      <w:r>
        <w:t>gpio.input</w:t>
      </w:r>
      <w:proofErr w:type="spellEnd"/>
      <w:r>
        <w:t>(channel)==0:</w:t>
      </w:r>
    </w:p>
    <w:p w14:paraId="79681675" w14:textId="77777777" w:rsidR="00294E5F" w:rsidRDefault="00294E5F" w:rsidP="00294E5F">
      <w:pPr>
        <w:autoSpaceDE w:val="0"/>
        <w:autoSpaceDN w:val="0"/>
        <w:adjustRightInd w:val="0"/>
        <w:spacing w:line="360" w:lineRule="auto"/>
      </w:pPr>
      <w:r>
        <w:tab/>
      </w:r>
      <w:r>
        <w:tab/>
      </w:r>
      <w:r>
        <w:tab/>
        <w:t>pulse = pulse + 1</w:t>
      </w:r>
    </w:p>
    <w:p w14:paraId="29327B18" w14:textId="77777777" w:rsidR="00294E5F" w:rsidRDefault="00294E5F" w:rsidP="00294E5F">
      <w:pPr>
        <w:autoSpaceDE w:val="0"/>
        <w:autoSpaceDN w:val="0"/>
        <w:adjustRightInd w:val="0"/>
        <w:spacing w:line="360" w:lineRule="auto"/>
      </w:pPr>
      <w:r>
        <w:tab/>
      </w:r>
      <w:r>
        <w:tab/>
      </w:r>
      <w:r>
        <w:tab/>
      </w:r>
      <w:proofErr w:type="spellStart"/>
      <w:r>
        <w:t>space_start</w:t>
      </w:r>
      <w:proofErr w:type="spellEnd"/>
      <w:r>
        <w:t xml:space="preserve"> = </w:t>
      </w:r>
      <w:proofErr w:type="spellStart"/>
      <w:r>
        <w:t>time.time</w:t>
      </w:r>
      <w:proofErr w:type="spellEnd"/>
      <w:r>
        <w:t>()</w:t>
      </w:r>
    </w:p>
    <w:p w14:paraId="10A91379" w14:textId="77777777" w:rsidR="00294E5F" w:rsidRDefault="00294E5F" w:rsidP="00294E5F">
      <w:pPr>
        <w:autoSpaceDE w:val="0"/>
        <w:autoSpaceDN w:val="0"/>
        <w:adjustRightInd w:val="0"/>
        <w:spacing w:line="360" w:lineRule="auto"/>
      </w:pPr>
      <w:r>
        <w:tab/>
      </w:r>
      <w:r>
        <w:tab/>
        <w:t>sleep(0.5)</w:t>
      </w:r>
    </w:p>
    <w:p w14:paraId="415CD4EF" w14:textId="77777777" w:rsidR="00294E5F" w:rsidRDefault="00294E5F" w:rsidP="00294E5F">
      <w:pPr>
        <w:autoSpaceDE w:val="0"/>
        <w:autoSpaceDN w:val="0"/>
        <w:adjustRightInd w:val="0"/>
        <w:spacing w:line="360" w:lineRule="auto"/>
      </w:pPr>
      <w:r>
        <w:tab/>
      </w:r>
      <w:r>
        <w:tab/>
        <w:t>print (pulse)</w:t>
      </w:r>
    </w:p>
    <w:p w14:paraId="2161B5B5" w14:textId="77777777" w:rsidR="00294E5F" w:rsidRDefault="00294E5F" w:rsidP="00294E5F">
      <w:pPr>
        <w:autoSpaceDE w:val="0"/>
        <w:autoSpaceDN w:val="0"/>
        <w:adjustRightInd w:val="0"/>
        <w:spacing w:line="360" w:lineRule="auto"/>
      </w:pPr>
      <w:r>
        <w:tab/>
      </w:r>
      <w:r>
        <w:tab/>
      </w:r>
      <w:proofErr w:type="spellStart"/>
      <w:r>
        <w:t>space_duration</w:t>
      </w:r>
      <w:proofErr w:type="spellEnd"/>
      <w:r>
        <w:t xml:space="preserve"> = (</w:t>
      </w:r>
      <w:proofErr w:type="spellStart"/>
      <w:r>
        <w:t>space_start</w:t>
      </w:r>
      <w:proofErr w:type="spellEnd"/>
      <w:r>
        <w:t xml:space="preserve"> - </w:t>
      </w:r>
      <w:proofErr w:type="spellStart"/>
      <w:r>
        <w:t>space_end</w:t>
      </w:r>
      <w:proofErr w:type="spellEnd"/>
      <w:r>
        <w:t>) *100000</w:t>
      </w:r>
    </w:p>
    <w:p w14:paraId="3C84B546" w14:textId="77777777" w:rsidR="00294E5F" w:rsidRDefault="00294E5F" w:rsidP="00294E5F">
      <w:pPr>
        <w:autoSpaceDE w:val="0"/>
        <w:autoSpaceDN w:val="0"/>
        <w:adjustRightInd w:val="0"/>
        <w:spacing w:line="360" w:lineRule="auto"/>
      </w:pPr>
      <w:r>
        <w:tab/>
      </w:r>
      <w:r>
        <w:tab/>
        <w:t>print (</w:t>
      </w:r>
      <w:proofErr w:type="spellStart"/>
      <w:r>
        <w:t>space_duration</w:t>
      </w:r>
      <w:proofErr w:type="spellEnd"/>
      <w:r>
        <w:t>)</w:t>
      </w:r>
    </w:p>
    <w:p w14:paraId="4A2B1413" w14:textId="77777777" w:rsidR="00294E5F" w:rsidRDefault="00294E5F" w:rsidP="00294E5F">
      <w:pPr>
        <w:autoSpaceDE w:val="0"/>
        <w:autoSpaceDN w:val="0"/>
        <w:adjustRightInd w:val="0"/>
        <w:spacing w:line="360" w:lineRule="auto"/>
      </w:pPr>
      <w:r>
        <w:tab/>
      </w:r>
      <w:r>
        <w:tab/>
      </w:r>
    </w:p>
    <w:p w14:paraId="71ADE7FA" w14:textId="77777777" w:rsidR="00294E5F" w:rsidRDefault="00294E5F" w:rsidP="00294E5F">
      <w:pPr>
        <w:autoSpaceDE w:val="0"/>
        <w:autoSpaceDN w:val="0"/>
        <w:adjustRightInd w:val="0"/>
        <w:spacing w:line="360" w:lineRule="auto"/>
      </w:pPr>
      <w:r>
        <w:t xml:space="preserve">except </w:t>
      </w:r>
      <w:proofErr w:type="spellStart"/>
      <w:r>
        <w:t>KeyboardInterrupt</w:t>
      </w:r>
      <w:proofErr w:type="spellEnd"/>
      <w:r>
        <w:t>:</w:t>
      </w:r>
    </w:p>
    <w:p w14:paraId="37A9622C" w14:textId="77777777" w:rsidR="00294E5F" w:rsidRDefault="00294E5F" w:rsidP="00294E5F">
      <w:pPr>
        <w:autoSpaceDE w:val="0"/>
        <w:autoSpaceDN w:val="0"/>
        <w:adjustRightInd w:val="0"/>
        <w:spacing w:line="360" w:lineRule="auto"/>
      </w:pPr>
      <w:r>
        <w:tab/>
        <w:t>print ("</w:t>
      </w:r>
      <w:proofErr w:type="spellStart"/>
      <w:r>
        <w:t>Bitti</w:t>
      </w:r>
      <w:proofErr w:type="spellEnd"/>
      <w:r>
        <w:t>.")</w:t>
      </w:r>
    </w:p>
    <w:p w14:paraId="101F7DEF" w14:textId="2EB03E0C" w:rsidR="00294E5F" w:rsidRDefault="00294E5F" w:rsidP="00294E5F">
      <w:pPr>
        <w:autoSpaceDE w:val="0"/>
        <w:autoSpaceDN w:val="0"/>
        <w:adjustRightInd w:val="0"/>
        <w:spacing w:line="360" w:lineRule="auto"/>
      </w:pPr>
    </w:p>
    <w:p w14:paraId="3A492BE6" w14:textId="1345949E" w:rsidR="00294E5F" w:rsidRDefault="00294E5F" w:rsidP="00294E5F">
      <w:pPr>
        <w:autoSpaceDE w:val="0"/>
        <w:autoSpaceDN w:val="0"/>
        <w:adjustRightInd w:val="0"/>
        <w:spacing w:line="360" w:lineRule="auto"/>
      </w:pPr>
      <w:r>
        <w:t>Dockerfile:</w:t>
      </w:r>
    </w:p>
    <w:p w14:paraId="04A6E248" w14:textId="77777777" w:rsidR="00294E5F" w:rsidRDefault="00294E5F" w:rsidP="00294E5F">
      <w:pPr>
        <w:autoSpaceDE w:val="0"/>
        <w:autoSpaceDN w:val="0"/>
        <w:adjustRightInd w:val="0"/>
        <w:spacing w:line="360" w:lineRule="auto"/>
      </w:pPr>
      <w:r>
        <w:t>FROM arm32v7/python:3-buster</w:t>
      </w:r>
    </w:p>
    <w:p w14:paraId="11438713" w14:textId="77777777" w:rsidR="00294E5F" w:rsidRDefault="00294E5F" w:rsidP="00294E5F">
      <w:pPr>
        <w:autoSpaceDE w:val="0"/>
        <w:autoSpaceDN w:val="0"/>
        <w:adjustRightInd w:val="0"/>
        <w:spacing w:line="360" w:lineRule="auto"/>
      </w:pPr>
      <w:r>
        <w:t>COPY gas.py ./</w:t>
      </w:r>
    </w:p>
    <w:p w14:paraId="66A1B01A" w14:textId="77777777" w:rsidR="00294E5F" w:rsidRDefault="00294E5F" w:rsidP="00294E5F">
      <w:pPr>
        <w:autoSpaceDE w:val="0"/>
        <w:autoSpaceDN w:val="0"/>
        <w:adjustRightInd w:val="0"/>
        <w:spacing w:line="360" w:lineRule="auto"/>
      </w:pPr>
      <w:r>
        <w:t>RUN apt-get update -y</w:t>
      </w:r>
    </w:p>
    <w:p w14:paraId="63EDCB3B" w14:textId="77777777" w:rsidR="00294E5F" w:rsidRDefault="00294E5F" w:rsidP="00294E5F">
      <w:pPr>
        <w:autoSpaceDE w:val="0"/>
        <w:autoSpaceDN w:val="0"/>
        <w:adjustRightInd w:val="0"/>
        <w:spacing w:line="360" w:lineRule="auto"/>
      </w:pPr>
      <w:r>
        <w:t>RUN apt-get upgrade -y</w:t>
      </w:r>
    </w:p>
    <w:p w14:paraId="349A84F4" w14:textId="77777777" w:rsidR="00294E5F" w:rsidRDefault="00294E5F" w:rsidP="00294E5F">
      <w:pPr>
        <w:autoSpaceDE w:val="0"/>
        <w:autoSpaceDN w:val="0"/>
        <w:adjustRightInd w:val="0"/>
        <w:spacing w:line="360" w:lineRule="auto"/>
      </w:pPr>
      <w:r>
        <w:t>RUN apt-get install python3-pip -y</w:t>
      </w:r>
    </w:p>
    <w:p w14:paraId="26EB5B69" w14:textId="77777777" w:rsidR="00294E5F" w:rsidRDefault="00294E5F" w:rsidP="00294E5F">
      <w:pPr>
        <w:autoSpaceDE w:val="0"/>
        <w:autoSpaceDN w:val="0"/>
        <w:adjustRightInd w:val="0"/>
        <w:spacing w:line="360" w:lineRule="auto"/>
      </w:pPr>
      <w:r>
        <w:t>RUN apt-get install -y apt-</w:t>
      </w:r>
      <w:proofErr w:type="spellStart"/>
      <w:r>
        <w:t>utils</w:t>
      </w:r>
      <w:proofErr w:type="spellEnd"/>
    </w:p>
    <w:p w14:paraId="2E1E8BA9" w14:textId="77777777" w:rsidR="00294E5F" w:rsidRDefault="00294E5F" w:rsidP="00294E5F">
      <w:pPr>
        <w:autoSpaceDE w:val="0"/>
        <w:autoSpaceDN w:val="0"/>
        <w:adjustRightInd w:val="0"/>
        <w:spacing w:line="360" w:lineRule="auto"/>
      </w:pPr>
      <w:r>
        <w:t>RUN pip3 install --user python-dev-tools</w:t>
      </w:r>
    </w:p>
    <w:p w14:paraId="64E094EE" w14:textId="77777777" w:rsidR="00294E5F" w:rsidRDefault="00294E5F" w:rsidP="00294E5F">
      <w:pPr>
        <w:autoSpaceDE w:val="0"/>
        <w:autoSpaceDN w:val="0"/>
        <w:adjustRightInd w:val="0"/>
        <w:spacing w:line="360" w:lineRule="auto"/>
      </w:pPr>
      <w:r>
        <w:t>RUN pip3 install --no-cache-</w:t>
      </w:r>
      <w:proofErr w:type="spellStart"/>
      <w:r>
        <w:t>dir</w:t>
      </w:r>
      <w:proofErr w:type="spellEnd"/>
      <w:r>
        <w:t xml:space="preserve"> </w:t>
      </w:r>
      <w:proofErr w:type="spellStart"/>
      <w:r>
        <w:t>OrangePi.GPIO</w:t>
      </w:r>
      <w:proofErr w:type="spellEnd"/>
    </w:p>
    <w:p w14:paraId="6F6333B5" w14:textId="21C9FBE8" w:rsidR="00294E5F" w:rsidRDefault="00294E5F" w:rsidP="00294E5F">
      <w:pPr>
        <w:autoSpaceDE w:val="0"/>
        <w:autoSpaceDN w:val="0"/>
        <w:adjustRightInd w:val="0"/>
        <w:spacing w:line="360" w:lineRule="auto"/>
      </w:pPr>
      <w:r>
        <w:t>CMD ["python3", "gas.py"]</w:t>
      </w:r>
    </w:p>
    <w:p w14:paraId="1D07AD7D" w14:textId="77777777" w:rsidR="00D81CE8" w:rsidRDefault="00D81CE8" w:rsidP="00294E5F">
      <w:pPr>
        <w:autoSpaceDE w:val="0"/>
        <w:autoSpaceDN w:val="0"/>
        <w:adjustRightInd w:val="0"/>
        <w:spacing w:line="360" w:lineRule="auto"/>
      </w:pPr>
    </w:p>
    <w:p w14:paraId="5CD1A4BC" w14:textId="287143DB" w:rsidR="00D81CE8" w:rsidRDefault="00D81CE8" w:rsidP="00294E5F">
      <w:pPr>
        <w:autoSpaceDE w:val="0"/>
        <w:autoSpaceDN w:val="0"/>
        <w:adjustRightInd w:val="0"/>
        <w:spacing w:line="360" w:lineRule="auto"/>
      </w:pPr>
      <w:r>
        <w:t>Motion.py:</w:t>
      </w:r>
    </w:p>
    <w:p w14:paraId="097D56A7" w14:textId="77777777" w:rsidR="00D81CE8" w:rsidRDefault="00D81CE8" w:rsidP="00D81CE8">
      <w:pPr>
        <w:autoSpaceDE w:val="0"/>
        <w:autoSpaceDN w:val="0"/>
        <w:adjustRightInd w:val="0"/>
        <w:spacing w:line="360" w:lineRule="auto"/>
      </w:pPr>
      <w:r>
        <w:t xml:space="preserve">import </w:t>
      </w:r>
      <w:proofErr w:type="spellStart"/>
      <w:r>
        <w:t>os</w:t>
      </w:r>
      <w:proofErr w:type="spellEnd"/>
    </w:p>
    <w:p w14:paraId="2871ED95" w14:textId="77777777" w:rsidR="00D81CE8" w:rsidRDefault="00D81CE8" w:rsidP="00D81CE8">
      <w:pPr>
        <w:autoSpaceDE w:val="0"/>
        <w:autoSpaceDN w:val="0"/>
        <w:adjustRightInd w:val="0"/>
        <w:spacing w:line="360" w:lineRule="auto"/>
      </w:pPr>
      <w:r>
        <w:t>import time</w:t>
      </w:r>
    </w:p>
    <w:p w14:paraId="35B42759" w14:textId="77777777" w:rsidR="00D81CE8" w:rsidRDefault="00D81CE8" w:rsidP="00D81CE8">
      <w:pPr>
        <w:autoSpaceDE w:val="0"/>
        <w:autoSpaceDN w:val="0"/>
        <w:adjustRightInd w:val="0"/>
        <w:spacing w:line="360" w:lineRule="auto"/>
      </w:pPr>
      <w:r>
        <w:t xml:space="preserve">from pyA20.gpio import </w:t>
      </w:r>
      <w:proofErr w:type="spellStart"/>
      <w:r>
        <w:t>gpio</w:t>
      </w:r>
      <w:proofErr w:type="spellEnd"/>
    </w:p>
    <w:p w14:paraId="5B566057" w14:textId="77777777" w:rsidR="00D81CE8" w:rsidRDefault="00D81CE8" w:rsidP="00D81CE8">
      <w:pPr>
        <w:autoSpaceDE w:val="0"/>
        <w:autoSpaceDN w:val="0"/>
        <w:adjustRightInd w:val="0"/>
        <w:spacing w:line="360" w:lineRule="auto"/>
      </w:pPr>
      <w:r>
        <w:t>from pyA20.gpio import port</w:t>
      </w:r>
    </w:p>
    <w:p w14:paraId="1BBACFBC" w14:textId="77777777" w:rsidR="00D81CE8" w:rsidRDefault="00D81CE8" w:rsidP="00D81CE8">
      <w:pPr>
        <w:autoSpaceDE w:val="0"/>
        <w:autoSpaceDN w:val="0"/>
        <w:adjustRightInd w:val="0"/>
        <w:spacing w:line="360" w:lineRule="auto"/>
      </w:pPr>
      <w:r>
        <w:t>from time import sleep</w:t>
      </w:r>
    </w:p>
    <w:p w14:paraId="68C028E0" w14:textId="77777777" w:rsidR="00D81CE8" w:rsidRDefault="00D81CE8" w:rsidP="00D81CE8">
      <w:pPr>
        <w:autoSpaceDE w:val="0"/>
        <w:autoSpaceDN w:val="0"/>
        <w:adjustRightInd w:val="0"/>
        <w:spacing w:line="360" w:lineRule="auto"/>
      </w:pPr>
    </w:p>
    <w:p w14:paraId="2EED0174" w14:textId="77777777" w:rsidR="00D81CE8" w:rsidRDefault="00D81CE8" w:rsidP="00D81CE8">
      <w:pPr>
        <w:autoSpaceDE w:val="0"/>
        <w:autoSpaceDN w:val="0"/>
        <w:adjustRightInd w:val="0"/>
        <w:spacing w:line="360" w:lineRule="auto"/>
      </w:pPr>
    </w:p>
    <w:p w14:paraId="555D7E14" w14:textId="77777777" w:rsidR="00D81CE8" w:rsidRDefault="00D81CE8" w:rsidP="00D81CE8">
      <w:pPr>
        <w:autoSpaceDE w:val="0"/>
        <w:autoSpaceDN w:val="0"/>
        <w:adjustRightInd w:val="0"/>
        <w:spacing w:line="360" w:lineRule="auto"/>
      </w:pPr>
      <w:r>
        <w:lastRenderedPageBreak/>
        <w:t>channel = port.PA18</w:t>
      </w:r>
    </w:p>
    <w:p w14:paraId="7EBAB548" w14:textId="77777777" w:rsidR="00D81CE8" w:rsidRDefault="00D81CE8" w:rsidP="00D81CE8">
      <w:pPr>
        <w:autoSpaceDE w:val="0"/>
        <w:autoSpaceDN w:val="0"/>
        <w:adjustRightInd w:val="0"/>
        <w:spacing w:line="360" w:lineRule="auto"/>
      </w:pPr>
      <w:proofErr w:type="spellStart"/>
      <w:r>
        <w:t>gpio.init</w:t>
      </w:r>
      <w:proofErr w:type="spellEnd"/>
      <w:r>
        <w:t>()</w:t>
      </w:r>
    </w:p>
    <w:p w14:paraId="5BC97A33" w14:textId="77777777" w:rsidR="00D81CE8" w:rsidRDefault="00D81CE8" w:rsidP="00D81CE8">
      <w:pPr>
        <w:autoSpaceDE w:val="0"/>
        <w:autoSpaceDN w:val="0"/>
        <w:adjustRightInd w:val="0"/>
        <w:spacing w:line="360" w:lineRule="auto"/>
      </w:pPr>
      <w:proofErr w:type="spellStart"/>
      <w:r>
        <w:t>gpio.setcfg</w:t>
      </w:r>
      <w:proofErr w:type="spellEnd"/>
      <w:r>
        <w:t xml:space="preserve">(channel, </w:t>
      </w:r>
      <w:proofErr w:type="spellStart"/>
      <w:r>
        <w:t>gpio.INPUT</w:t>
      </w:r>
      <w:proofErr w:type="spellEnd"/>
      <w:r>
        <w:t>)</w:t>
      </w:r>
    </w:p>
    <w:p w14:paraId="5B61D7DC" w14:textId="77777777" w:rsidR="00D81CE8" w:rsidRDefault="00D81CE8" w:rsidP="00D81CE8">
      <w:pPr>
        <w:autoSpaceDE w:val="0"/>
        <w:autoSpaceDN w:val="0"/>
        <w:adjustRightInd w:val="0"/>
        <w:spacing w:line="360" w:lineRule="auto"/>
      </w:pPr>
      <w:r>
        <w:t>sign = 0</w:t>
      </w:r>
    </w:p>
    <w:p w14:paraId="53A2EAE3" w14:textId="77777777" w:rsidR="00D81CE8" w:rsidRDefault="00D81CE8" w:rsidP="00D81CE8">
      <w:pPr>
        <w:autoSpaceDE w:val="0"/>
        <w:autoSpaceDN w:val="0"/>
        <w:adjustRightInd w:val="0"/>
        <w:spacing w:line="360" w:lineRule="auto"/>
      </w:pPr>
      <w:proofErr w:type="spellStart"/>
      <w:r>
        <w:t>space_start</w:t>
      </w:r>
      <w:proofErr w:type="spellEnd"/>
      <w:r>
        <w:t xml:space="preserve"> = 0</w:t>
      </w:r>
    </w:p>
    <w:p w14:paraId="2C19E9BF" w14:textId="77777777" w:rsidR="00D81CE8" w:rsidRDefault="00D81CE8" w:rsidP="00D81CE8">
      <w:pPr>
        <w:autoSpaceDE w:val="0"/>
        <w:autoSpaceDN w:val="0"/>
        <w:adjustRightInd w:val="0"/>
        <w:spacing w:line="360" w:lineRule="auto"/>
      </w:pPr>
      <w:proofErr w:type="spellStart"/>
      <w:r>
        <w:t>space_end</w:t>
      </w:r>
      <w:proofErr w:type="spellEnd"/>
      <w:r>
        <w:t xml:space="preserve"> = 0</w:t>
      </w:r>
    </w:p>
    <w:p w14:paraId="792911B6" w14:textId="77777777" w:rsidR="00D81CE8" w:rsidRDefault="00D81CE8" w:rsidP="00D81CE8">
      <w:pPr>
        <w:autoSpaceDE w:val="0"/>
        <w:autoSpaceDN w:val="0"/>
        <w:adjustRightInd w:val="0"/>
        <w:spacing w:line="360" w:lineRule="auto"/>
      </w:pPr>
      <w:r>
        <w:t>space = 0</w:t>
      </w:r>
    </w:p>
    <w:p w14:paraId="37995E57" w14:textId="77777777" w:rsidR="00D81CE8" w:rsidRDefault="00D81CE8" w:rsidP="00D81CE8">
      <w:pPr>
        <w:autoSpaceDE w:val="0"/>
        <w:autoSpaceDN w:val="0"/>
        <w:adjustRightInd w:val="0"/>
        <w:spacing w:line="360" w:lineRule="auto"/>
      </w:pPr>
      <w:r>
        <w:t>pulse = 0</w:t>
      </w:r>
    </w:p>
    <w:p w14:paraId="11C506C0" w14:textId="77777777" w:rsidR="00D81CE8" w:rsidRDefault="00D81CE8" w:rsidP="00D81CE8">
      <w:pPr>
        <w:autoSpaceDE w:val="0"/>
        <w:autoSpaceDN w:val="0"/>
        <w:adjustRightInd w:val="0"/>
        <w:spacing w:line="360" w:lineRule="auto"/>
      </w:pPr>
      <w:r>
        <w:t>try:</w:t>
      </w:r>
    </w:p>
    <w:p w14:paraId="4EA0B0BE" w14:textId="77777777" w:rsidR="00D81CE8" w:rsidRDefault="00D81CE8" w:rsidP="00D81CE8">
      <w:pPr>
        <w:autoSpaceDE w:val="0"/>
        <w:autoSpaceDN w:val="0"/>
        <w:adjustRightInd w:val="0"/>
        <w:spacing w:line="360" w:lineRule="auto"/>
      </w:pPr>
      <w:r>
        <w:tab/>
      </w:r>
      <w:proofErr w:type="spellStart"/>
      <w:r>
        <w:t>os.system</w:t>
      </w:r>
      <w:proofErr w:type="spellEnd"/>
      <w:r>
        <w:t xml:space="preserve">("clear"); </w:t>
      </w:r>
    </w:p>
    <w:p w14:paraId="05A93D52" w14:textId="77777777" w:rsidR="00D81CE8" w:rsidRDefault="00D81CE8" w:rsidP="00D81CE8">
      <w:pPr>
        <w:autoSpaceDE w:val="0"/>
        <w:autoSpaceDN w:val="0"/>
        <w:adjustRightInd w:val="0"/>
        <w:spacing w:line="360" w:lineRule="auto"/>
      </w:pPr>
      <w:r>
        <w:tab/>
        <w:t>print ("Press CTRL+C to exit")</w:t>
      </w:r>
    </w:p>
    <w:p w14:paraId="48A23387" w14:textId="77777777" w:rsidR="00D81CE8" w:rsidRDefault="00D81CE8" w:rsidP="00D81CE8">
      <w:pPr>
        <w:autoSpaceDE w:val="0"/>
        <w:autoSpaceDN w:val="0"/>
        <w:adjustRightInd w:val="0"/>
        <w:spacing w:line="360" w:lineRule="auto"/>
      </w:pPr>
      <w:r>
        <w:tab/>
      </w:r>
    </w:p>
    <w:p w14:paraId="119F997D" w14:textId="77777777" w:rsidR="00D81CE8" w:rsidRDefault="00D81CE8" w:rsidP="00D81CE8">
      <w:pPr>
        <w:autoSpaceDE w:val="0"/>
        <w:autoSpaceDN w:val="0"/>
        <w:adjustRightInd w:val="0"/>
        <w:spacing w:line="360" w:lineRule="auto"/>
      </w:pPr>
      <w:r>
        <w:tab/>
        <w:t>while True:</w:t>
      </w:r>
    </w:p>
    <w:p w14:paraId="32D002EA" w14:textId="77777777" w:rsidR="00D81CE8" w:rsidRDefault="00D81CE8" w:rsidP="00D81CE8">
      <w:pPr>
        <w:autoSpaceDE w:val="0"/>
        <w:autoSpaceDN w:val="0"/>
        <w:adjustRightInd w:val="0"/>
        <w:spacing w:line="360" w:lineRule="auto"/>
      </w:pPr>
      <w:r>
        <w:tab/>
      </w:r>
      <w:r>
        <w:tab/>
      </w:r>
    </w:p>
    <w:p w14:paraId="710C8ED1" w14:textId="77777777" w:rsidR="00D81CE8" w:rsidRDefault="00D81CE8" w:rsidP="00D81CE8">
      <w:pPr>
        <w:autoSpaceDE w:val="0"/>
        <w:autoSpaceDN w:val="0"/>
        <w:adjustRightInd w:val="0"/>
        <w:spacing w:line="360" w:lineRule="auto"/>
      </w:pPr>
      <w:r>
        <w:tab/>
      </w:r>
      <w:r>
        <w:tab/>
        <w:t xml:space="preserve">while </w:t>
      </w:r>
      <w:proofErr w:type="spellStart"/>
      <w:r>
        <w:t>gpio.input</w:t>
      </w:r>
      <w:proofErr w:type="spellEnd"/>
      <w:r>
        <w:t>(channel)==1:</w:t>
      </w:r>
    </w:p>
    <w:p w14:paraId="09CFD088" w14:textId="77777777" w:rsidR="00D81CE8" w:rsidRDefault="00D81CE8" w:rsidP="00D81CE8">
      <w:pPr>
        <w:autoSpaceDE w:val="0"/>
        <w:autoSpaceDN w:val="0"/>
        <w:adjustRightInd w:val="0"/>
        <w:spacing w:line="360" w:lineRule="auto"/>
      </w:pPr>
      <w:r>
        <w:tab/>
      </w:r>
      <w:r>
        <w:tab/>
      </w:r>
      <w:r>
        <w:tab/>
        <w:t>pulse = 0</w:t>
      </w:r>
    </w:p>
    <w:p w14:paraId="047F9467" w14:textId="77777777" w:rsidR="00D81CE8" w:rsidRDefault="00D81CE8" w:rsidP="00D81CE8">
      <w:pPr>
        <w:autoSpaceDE w:val="0"/>
        <w:autoSpaceDN w:val="0"/>
        <w:adjustRightInd w:val="0"/>
        <w:spacing w:line="360" w:lineRule="auto"/>
      </w:pPr>
      <w:r>
        <w:tab/>
      </w:r>
      <w:r>
        <w:tab/>
      </w:r>
      <w:r>
        <w:tab/>
      </w:r>
      <w:proofErr w:type="spellStart"/>
      <w:r>
        <w:t>space_end</w:t>
      </w:r>
      <w:proofErr w:type="spellEnd"/>
      <w:r>
        <w:t xml:space="preserve"> = </w:t>
      </w:r>
      <w:proofErr w:type="spellStart"/>
      <w:r>
        <w:t>time.time</w:t>
      </w:r>
      <w:proofErr w:type="spellEnd"/>
      <w:r>
        <w:t>()</w:t>
      </w:r>
    </w:p>
    <w:p w14:paraId="2D6CE03A" w14:textId="77777777" w:rsidR="00D81CE8" w:rsidRDefault="00D81CE8" w:rsidP="00D81CE8">
      <w:pPr>
        <w:autoSpaceDE w:val="0"/>
        <w:autoSpaceDN w:val="0"/>
        <w:adjustRightInd w:val="0"/>
        <w:spacing w:line="360" w:lineRule="auto"/>
      </w:pPr>
      <w:r>
        <w:tab/>
      </w:r>
      <w:r>
        <w:tab/>
      </w:r>
      <w:r>
        <w:tab/>
      </w:r>
    </w:p>
    <w:p w14:paraId="44E2DC60" w14:textId="77777777" w:rsidR="00D81CE8" w:rsidRDefault="00D81CE8" w:rsidP="00D81CE8">
      <w:pPr>
        <w:autoSpaceDE w:val="0"/>
        <w:autoSpaceDN w:val="0"/>
        <w:adjustRightInd w:val="0"/>
        <w:spacing w:line="360" w:lineRule="auto"/>
      </w:pPr>
      <w:r>
        <w:tab/>
      </w:r>
      <w:r>
        <w:tab/>
        <w:t xml:space="preserve">while </w:t>
      </w:r>
      <w:proofErr w:type="spellStart"/>
      <w:r>
        <w:t>gpio.input</w:t>
      </w:r>
      <w:proofErr w:type="spellEnd"/>
      <w:r>
        <w:t>(channel)==0:</w:t>
      </w:r>
    </w:p>
    <w:p w14:paraId="4E2D1768" w14:textId="77777777" w:rsidR="00D81CE8" w:rsidRDefault="00D81CE8" w:rsidP="00D81CE8">
      <w:pPr>
        <w:autoSpaceDE w:val="0"/>
        <w:autoSpaceDN w:val="0"/>
        <w:adjustRightInd w:val="0"/>
        <w:spacing w:line="360" w:lineRule="auto"/>
      </w:pPr>
      <w:r>
        <w:tab/>
      </w:r>
      <w:r>
        <w:tab/>
      </w:r>
      <w:r>
        <w:tab/>
        <w:t>pulse = pulse + 1</w:t>
      </w:r>
    </w:p>
    <w:p w14:paraId="32E7C407" w14:textId="77777777" w:rsidR="00D81CE8" w:rsidRDefault="00D81CE8" w:rsidP="00D81CE8">
      <w:pPr>
        <w:autoSpaceDE w:val="0"/>
        <w:autoSpaceDN w:val="0"/>
        <w:adjustRightInd w:val="0"/>
        <w:spacing w:line="360" w:lineRule="auto"/>
      </w:pPr>
      <w:r>
        <w:tab/>
      </w:r>
      <w:r>
        <w:tab/>
      </w:r>
      <w:r>
        <w:tab/>
      </w:r>
      <w:proofErr w:type="spellStart"/>
      <w:r>
        <w:t>space_start</w:t>
      </w:r>
      <w:proofErr w:type="spellEnd"/>
      <w:r>
        <w:t xml:space="preserve"> = </w:t>
      </w:r>
      <w:proofErr w:type="spellStart"/>
      <w:r>
        <w:t>time.time</w:t>
      </w:r>
      <w:proofErr w:type="spellEnd"/>
      <w:r>
        <w:t>()</w:t>
      </w:r>
    </w:p>
    <w:p w14:paraId="005812D2" w14:textId="77777777" w:rsidR="00D81CE8" w:rsidRDefault="00D81CE8" w:rsidP="00D81CE8">
      <w:pPr>
        <w:autoSpaceDE w:val="0"/>
        <w:autoSpaceDN w:val="0"/>
        <w:adjustRightInd w:val="0"/>
        <w:spacing w:line="360" w:lineRule="auto"/>
      </w:pPr>
      <w:r>
        <w:tab/>
      </w:r>
      <w:r>
        <w:tab/>
        <w:t>sleep(0.5)</w:t>
      </w:r>
    </w:p>
    <w:p w14:paraId="4DD6A056" w14:textId="77777777" w:rsidR="00D81CE8" w:rsidRDefault="00D81CE8" w:rsidP="00D81CE8">
      <w:pPr>
        <w:autoSpaceDE w:val="0"/>
        <w:autoSpaceDN w:val="0"/>
        <w:adjustRightInd w:val="0"/>
        <w:spacing w:line="360" w:lineRule="auto"/>
      </w:pPr>
      <w:r>
        <w:tab/>
      </w:r>
      <w:r>
        <w:tab/>
        <w:t>print (pulse)</w:t>
      </w:r>
    </w:p>
    <w:p w14:paraId="3DD1D6DD" w14:textId="77777777" w:rsidR="00D81CE8" w:rsidRDefault="00D81CE8" w:rsidP="00D81CE8">
      <w:pPr>
        <w:autoSpaceDE w:val="0"/>
        <w:autoSpaceDN w:val="0"/>
        <w:adjustRightInd w:val="0"/>
        <w:spacing w:line="360" w:lineRule="auto"/>
      </w:pPr>
      <w:r>
        <w:tab/>
      </w:r>
      <w:r>
        <w:tab/>
      </w:r>
      <w:proofErr w:type="spellStart"/>
      <w:r>
        <w:t>space_duration</w:t>
      </w:r>
      <w:proofErr w:type="spellEnd"/>
      <w:r>
        <w:t xml:space="preserve"> = (</w:t>
      </w:r>
      <w:proofErr w:type="spellStart"/>
      <w:r>
        <w:t>space_start</w:t>
      </w:r>
      <w:proofErr w:type="spellEnd"/>
      <w:r>
        <w:t xml:space="preserve"> - </w:t>
      </w:r>
      <w:proofErr w:type="spellStart"/>
      <w:r>
        <w:t>space_end</w:t>
      </w:r>
      <w:proofErr w:type="spellEnd"/>
      <w:r>
        <w:t>) *100000</w:t>
      </w:r>
    </w:p>
    <w:p w14:paraId="362CB96C" w14:textId="77777777" w:rsidR="00D81CE8" w:rsidRDefault="00D81CE8" w:rsidP="00D81CE8">
      <w:pPr>
        <w:autoSpaceDE w:val="0"/>
        <w:autoSpaceDN w:val="0"/>
        <w:adjustRightInd w:val="0"/>
        <w:spacing w:line="360" w:lineRule="auto"/>
      </w:pPr>
      <w:r>
        <w:tab/>
      </w:r>
      <w:r>
        <w:tab/>
        <w:t>print (</w:t>
      </w:r>
      <w:proofErr w:type="spellStart"/>
      <w:r>
        <w:t>space_duration</w:t>
      </w:r>
      <w:proofErr w:type="spellEnd"/>
      <w:r>
        <w:t>)</w:t>
      </w:r>
    </w:p>
    <w:p w14:paraId="6CD2359B" w14:textId="77777777" w:rsidR="00D81CE8" w:rsidRDefault="00D81CE8" w:rsidP="00D81CE8">
      <w:pPr>
        <w:autoSpaceDE w:val="0"/>
        <w:autoSpaceDN w:val="0"/>
        <w:adjustRightInd w:val="0"/>
        <w:spacing w:line="360" w:lineRule="auto"/>
      </w:pPr>
      <w:r>
        <w:tab/>
      </w:r>
      <w:r>
        <w:tab/>
      </w:r>
    </w:p>
    <w:p w14:paraId="575F5F30" w14:textId="77777777" w:rsidR="00D81CE8" w:rsidRDefault="00D81CE8" w:rsidP="00D81CE8">
      <w:pPr>
        <w:autoSpaceDE w:val="0"/>
        <w:autoSpaceDN w:val="0"/>
        <w:adjustRightInd w:val="0"/>
        <w:spacing w:line="360" w:lineRule="auto"/>
      </w:pPr>
      <w:r>
        <w:t xml:space="preserve">except </w:t>
      </w:r>
      <w:proofErr w:type="spellStart"/>
      <w:r>
        <w:t>KeyboardInterrupt</w:t>
      </w:r>
      <w:proofErr w:type="spellEnd"/>
      <w:r>
        <w:t>:</w:t>
      </w:r>
    </w:p>
    <w:p w14:paraId="00D3933A" w14:textId="77777777" w:rsidR="00D81CE8" w:rsidRDefault="00D81CE8" w:rsidP="00D81CE8">
      <w:pPr>
        <w:autoSpaceDE w:val="0"/>
        <w:autoSpaceDN w:val="0"/>
        <w:adjustRightInd w:val="0"/>
        <w:spacing w:line="360" w:lineRule="auto"/>
      </w:pPr>
      <w:r>
        <w:tab/>
        <w:t>print ("</w:t>
      </w:r>
      <w:proofErr w:type="spellStart"/>
      <w:r>
        <w:t>Bitti</w:t>
      </w:r>
      <w:proofErr w:type="spellEnd"/>
      <w:r>
        <w:t>.")</w:t>
      </w:r>
    </w:p>
    <w:p w14:paraId="1C44E567" w14:textId="4B6759D5" w:rsidR="00D81CE8" w:rsidRDefault="00D81CE8" w:rsidP="00D81CE8">
      <w:pPr>
        <w:autoSpaceDE w:val="0"/>
        <w:autoSpaceDN w:val="0"/>
        <w:adjustRightInd w:val="0"/>
        <w:spacing w:line="360" w:lineRule="auto"/>
      </w:pPr>
      <w:r>
        <w:tab/>
      </w:r>
    </w:p>
    <w:p w14:paraId="56EE1665" w14:textId="523C983B" w:rsidR="00D81CE8" w:rsidRDefault="00D81CE8" w:rsidP="00D81CE8">
      <w:pPr>
        <w:autoSpaceDE w:val="0"/>
        <w:autoSpaceDN w:val="0"/>
        <w:adjustRightInd w:val="0"/>
        <w:spacing w:line="360" w:lineRule="auto"/>
      </w:pPr>
      <w:r>
        <w:t>Dockerfile:</w:t>
      </w:r>
    </w:p>
    <w:p w14:paraId="7729FA3D" w14:textId="77777777" w:rsidR="00D81CE8" w:rsidRDefault="00D81CE8" w:rsidP="00D81CE8">
      <w:pPr>
        <w:autoSpaceDE w:val="0"/>
        <w:autoSpaceDN w:val="0"/>
        <w:adjustRightInd w:val="0"/>
        <w:spacing w:line="360" w:lineRule="auto"/>
      </w:pPr>
      <w:r>
        <w:t>FROM arm32v7/python:3-buster</w:t>
      </w:r>
    </w:p>
    <w:p w14:paraId="2071FF5B" w14:textId="77777777" w:rsidR="00D81CE8" w:rsidRDefault="00D81CE8" w:rsidP="00D81CE8">
      <w:pPr>
        <w:autoSpaceDE w:val="0"/>
        <w:autoSpaceDN w:val="0"/>
        <w:adjustRightInd w:val="0"/>
        <w:spacing w:line="360" w:lineRule="auto"/>
      </w:pPr>
      <w:r>
        <w:lastRenderedPageBreak/>
        <w:t xml:space="preserve">RUN apt-get update </w:t>
      </w:r>
    </w:p>
    <w:p w14:paraId="505E1003" w14:textId="77777777" w:rsidR="00D81CE8" w:rsidRDefault="00D81CE8" w:rsidP="00D81CE8">
      <w:pPr>
        <w:autoSpaceDE w:val="0"/>
        <w:autoSpaceDN w:val="0"/>
        <w:adjustRightInd w:val="0"/>
        <w:spacing w:line="360" w:lineRule="auto"/>
      </w:pPr>
      <w:r>
        <w:t>RUN apt-get upgrade -y</w:t>
      </w:r>
    </w:p>
    <w:p w14:paraId="439927A5" w14:textId="77777777" w:rsidR="00D81CE8" w:rsidRDefault="00D81CE8" w:rsidP="00D81CE8">
      <w:pPr>
        <w:autoSpaceDE w:val="0"/>
        <w:autoSpaceDN w:val="0"/>
        <w:adjustRightInd w:val="0"/>
        <w:spacing w:line="360" w:lineRule="auto"/>
      </w:pPr>
      <w:r>
        <w:t>RUN apt-get install -y apt-</w:t>
      </w:r>
      <w:proofErr w:type="spellStart"/>
      <w:r>
        <w:t>utils</w:t>
      </w:r>
      <w:proofErr w:type="spellEnd"/>
      <w:r>
        <w:t xml:space="preserve"> </w:t>
      </w:r>
    </w:p>
    <w:p w14:paraId="6592B5A3" w14:textId="77777777" w:rsidR="00D81CE8" w:rsidRDefault="00D81CE8" w:rsidP="00D81CE8">
      <w:pPr>
        <w:autoSpaceDE w:val="0"/>
        <w:autoSpaceDN w:val="0"/>
        <w:adjustRightInd w:val="0"/>
        <w:spacing w:line="360" w:lineRule="auto"/>
      </w:pPr>
      <w:r>
        <w:t>RUN apt-get install python3 -y</w:t>
      </w:r>
    </w:p>
    <w:p w14:paraId="484F201B" w14:textId="77777777" w:rsidR="00D81CE8" w:rsidRDefault="00D81CE8" w:rsidP="00D81CE8">
      <w:pPr>
        <w:autoSpaceDE w:val="0"/>
        <w:autoSpaceDN w:val="0"/>
        <w:adjustRightInd w:val="0"/>
        <w:spacing w:line="360" w:lineRule="auto"/>
      </w:pPr>
      <w:r>
        <w:t>RUN apt-get install git -y</w:t>
      </w:r>
    </w:p>
    <w:p w14:paraId="1E8F893F" w14:textId="77777777" w:rsidR="00D81CE8" w:rsidRDefault="00D81CE8" w:rsidP="00D81CE8">
      <w:pPr>
        <w:autoSpaceDE w:val="0"/>
        <w:autoSpaceDN w:val="0"/>
        <w:adjustRightInd w:val="0"/>
        <w:spacing w:line="360" w:lineRule="auto"/>
      </w:pPr>
      <w:r>
        <w:t>RUN apt-get install python3-pip -y</w:t>
      </w:r>
    </w:p>
    <w:p w14:paraId="0390FCC6" w14:textId="77777777" w:rsidR="00D81CE8" w:rsidRDefault="00D81CE8" w:rsidP="00D81CE8">
      <w:pPr>
        <w:autoSpaceDE w:val="0"/>
        <w:autoSpaceDN w:val="0"/>
        <w:adjustRightInd w:val="0"/>
        <w:spacing w:line="360" w:lineRule="auto"/>
      </w:pPr>
      <w:r>
        <w:t>RUN apt-get install python3-setuptools</w:t>
      </w:r>
    </w:p>
    <w:p w14:paraId="6C3DE4F6" w14:textId="77777777" w:rsidR="00D81CE8" w:rsidRDefault="00D81CE8" w:rsidP="00D81CE8">
      <w:pPr>
        <w:autoSpaceDE w:val="0"/>
        <w:autoSpaceDN w:val="0"/>
        <w:adjustRightInd w:val="0"/>
        <w:spacing w:line="360" w:lineRule="auto"/>
      </w:pPr>
      <w:r>
        <w:t>RUN pip install wheel</w:t>
      </w:r>
    </w:p>
    <w:p w14:paraId="1D859194" w14:textId="77777777" w:rsidR="00D81CE8" w:rsidRDefault="00D81CE8" w:rsidP="00D81CE8">
      <w:pPr>
        <w:autoSpaceDE w:val="0"/>
        <w:autoSpaceDN w:val="0"/>
        <w:adjustRightInd w:val="0"/>
        <w:spacing w:line="360" w:lineRule="auto"/>
      </w:pPr>
      <w:r>
        <w:t xml:space="preserve">RUN pip install </w:t>
      </w:r>
      <w:proofErr w:type="spellStart"/>
      <w:r>
        <w:t>OrangePi.GPIO</w:t>
      </w:r>
      <w:proofErr w:type="spellEnd"/>
    </w:p>
    <w:p w14:paraId="282E96EF" w14:textId="77777777" w:rsidR="00D81CE8" w:rsidRDefault="00D81CE8" w:rsidP="00D81CE8">
      <w:pPr>
        <w:autoSpaceDE w:val="0"/>
        <w:autoSpaceDN w:val="0"/>
        <w:adjustRightInd w:val="0"/>
        <w:spacing w:line="360" w:lineRule="auto"/>
      </w:pPr>
      <w:r>
        <w:t>COPY motion.py ./</w:t>
      </w:r>
    </w:p>
    <w:p w14:paraId="79A8F508" w14:textId="47C9591D" w:rsidR="00D81CE8" w:rsidRDefault="00D81CE8" w:rsidP="00D81CE8">
      <w:pPr>
        <w:autoSpaceDE w:val="0"/>
        <w:autoSpaceDN w:val="0"/>
        <w:adjustRightInd w:val="0"/>
        <w:spacing w:line="360" w:lineRule="auto"/>
      </w:pPr>
      <w:r>
        <w:t>RUN python3 motion.py</w:t>
      </w:r>
    </w:p>
    <w:p w14:paraId="126C9B88" w14:textId="714EE53A" w:rsidR="00E604B8" w:rsidRDefault="00E604B8" w:rsidP="00D81CE8">
      <w:pPr>
        <w:autoSpaceDE w:val="0"/>
        <w:autoSpaceDN w:val="0"/>
        <w:adjustRightInd w:val="0"/>
        <w:spacing w:line="360" w:lineRule="auto"/>
      </w:pPr>
    </w:p>
    <w:p w14:paraId="0BB152B0" w14:textId="32AC9153" w:rsidR="00E604B8" w:rsidRDefault="00E604B8" w:rsidP="00D81CE8">
      <w:pPr>
        <w:autoSpaceDE w:val="0"/>
        <w:autoSpaceDN w:val="0"/>
        <w:adjustRightInd w:val="0"/>
        <w:spacing w:line="360" w:lineRule="auto"/>
      </w:pPr>
      <w:r>
        <w:t>Rain.py:</w:t>
      </w:r>
    </w:p>
    <w:p w14:paraId="289BADC7" w14:textId="77777777" w:rsidR="00E604B8" w:rsidRDefault="00E604B8" w:rsidP="00E604B8">
      <w:pPr>
        <w:autoSpaceDE w:val="0"/>
        <w:autoSpaceDN w:val="0"/>
        <w:adjustRightInd w:val="0"/>
        <w:spacing w:line="360" w:lineRule="auto"/>
      </w:pPr>
      <w:r>
        <w:t xml:space="preserve">import </w:t>
      </w:r>
      <w:proofErr w:type="spellStart"/>
      <w:r>
        <w:t>os</w:t>
      </w:r>
      <w:proofErr w:type="spellEnd"/>
    </w:p>
    <w:p w14:paraId="77667D09" w14:textId="77777777" w:rsidR="00E604B8" w:rsidRDefault="00E604B8" w:rsidP="00E604B8">
      <w:pPr>
        <w:autoSpaceDE w:val="0"/>
        <w:autoSpaceDN w:val="0"/>
        <w:adjustRightInd w:val="0"/>
        <w:spacing w:line="360" w:lineRule="auto"/>
      </w:pPr>
      <w:r>
        <w:t>import time</w:t>
      </w:r>
    </w:p>
    <w:p w14:paraId="31D7C8FE" w14:textId="77777777" w:rsidR="00E604B8" w:rsidRDefault="00E604B8" w:rsidP="00E604B8">
      <w:pPr>
        <w:autoSpaceDE w:val="0"/>
        <w:autoSpaceDN w:val="0"/>
        <w:adjustRightInd w:val="0"/>
        <w:spacing w:line="360" w:lineRule="auto"/>
      </w:pPr>
      <w:r>
        <w:t xml:space="preserve">from pyA20.gpio import </w:t>
      </w:r>
      <w:proofErr w:type="spellStart"/>
      <w:r>
        <w:t>gpio</w:t>
      </w:r>
      <w:proofErr w:type="spellEnd"/>
    </w:p>
    <w:p w14:paraId="3E468287" w14:textId="77777777" w:rsidR="00E604B8" w:rsidRDefault="00E604B8" w:rsidP="00E604B8">
      <w:pPr>
        <w:autoSpaceDE w:val="0"/>
        <w:autoSpaceDN w:val="0"/>
        <w:adjustRightInd w:val="0"/>
        <w:spacing w:line="360" w:lineRule="auto"/>
      </w:pPr>
      <w:r>
        <w:t>from pyA20.gpio import port</w:t>
      </w:r>
    </w:p>
    <w:p w14:paraId="320A4F1C" w14:textId="77777777" w:rsidR="00E604B8" w:rsidRDefault="00E604B8" w:rsidP="00E604B8">
      <w:pPr>
        <w:autoSpaceDE w:val="0"/>
        <w:autoSpaceDN w:val="0"/>
        <w:adjustRightInd w:val="0"/>
        <w:spacing w:line="360" w:lineRule="auto"/>
      </w:pPr>
      <w:r>
        <w:t>from time import sleep</w:t>
      </w:r>
    </w:p>
    <w:p w14:paraId="5089A562" w14:textId="77777777" w:rsidR="00E604B8" w:rsidRDefault="00E604B8" w:rsidP="00E604B8">
      <w:pPr>
        <w:autoSpaceDE w:val="0"/>
        <w:autoSpaceDN w:val="0"/>
        <w:adjustRightInd w:val="0"/>
        <w:spacing w:line="360" w:lineRule="auto"/>
      </w:pPr>
    </w:p>
    <w:p w14:paraId="4B9A93FE" w14:textId="77777777" w:rsidR="00E604B8" w:rsidRDefault="00E604B8" w:rsidP="00E604B8">
      <w:pPr>
        <w:autoSpaceDE w:val="0"/>
        <w:autoSpaceDN w:val="0"/>
        <w:adjustRightInd w:val="0"/>
        <w:spacing w:line="360" w:lineRule="auto"/>
      </w:pPr>
    </w:p>
    <w:p w14:paraId="042C46A0" w14:textId="77777777" w:rsidR="00E604B8" w:rsidRDefault="00E604B8" w:rsidP="00E604B8">
      <w:pPr>
        <w:autoSpaceDE w:val="0"/>
        <w:autoSpaceDN w:val="0"/>
        <w:adjustRightInd w:val="0"/>
        <w:spacing w:line="360" w:lineRule="auto"/>
      </w:pPr>
      <w:r>
        <w:t>channel = port.PA18</w:t>
      </w:r>
    </w:p>
    <w:p w14:paraId="319E2950" w14:textId="77777777" w:rsidR="00E604B8" w:rsidRDefault="00E604B8" w:rsidP="00E604B8">
      <w:pPr>
        <w:autoSpaceDE w:val="0"/>
        <w:autoSpaceDN w:val="0"/>
        <w:adjustRightInd w:val="0"/>
        <w:spacing w:line="360" w:lineRule="auto"/>
      </w:pPr>
      <w:proofErr w:type="spellStart"/>
      <w:r>
        <w:t>gpio.init</w:t>
      </w:r>
      <w:proofErr w:type="spellEnd"/>
      <w:r>
        <w:t>()</w:t>
      </w:r>
    </w:p>
    <w:p w14:paraId="1BA3BCF4" w14:textId="77777777" w:rsidR="00E604B8" w:rsidRDefault="00E604B8" w:rsidP="00E604B8">
      <w:pPr>
        <w:autoSpaceDE w:val="0"/>
        <w:autoSpaceDN w:val="0"/>
        <w:adjustRightInd w:val="0"/>
        <w:spacing w:line="360" w:lineRule="auto"/>
      </w:pPr>
      <w:proofErr w:type="spellStart"/>
      <w:r>
        <w:t>gpio.setcfg</w:t>
      </w:r>
      <w:proofErr w:type="spellEnd"/>
      <w:r>
        <w:t xml:space="preserve">(channel, </w:t>
      </w:r>
      <w:proofErr w:type="spellStart"/>
      <w:r>
        <w:t>gpio.INPUT</w:t>
      </w:r>
      <w:proofErr w:type="spellEnd"/>
      <w:r>
        <w:t>)</w:t>
      </w:r>
    </w:p>
    <w:p w14:paraId="73949CC7" w14:textId="77777777" w:rsidR="00E604B8" w:rsidRDefault="00E604B8" w:rsidP="00E604B8">
      <w:pPr>
        <w:autoSpaceDE w:val="0"/>
        <w:autoSpaceDN w:val="0"/>
        <w:adjustRightInd w:val="0"/>
        <w:spacing w:line="360" w:lineRule="auto"/>
      </w:pPr>
      <w:r>
        <w:t>sign = 0</w:t>
      </w:r>
    </w:p>
    <w:p w14:paraId="274F6AB7" w14:textId="77777777" w:rsidR="00E604B8" w:rsidRDefault="00E604B8" w:rsidP="00E604B8">
      <w:pPr>
        <w:autoSpaceDE w:val="0"/>
        <w:autoSpaceDN w:val="0"/>
        <w:adjustRightInd w:val="0"/>
        <w:spacing w:line="360" w:lineRule="auto"/>
      </w:pPr>
      <w:proofErr w:type="spellStart"/>
      <w:r>
        <w:t>space_start</w:t>
      </w:r>
      <w:proofErr w:type="spellEnd"/>
      <w:r>
        <w:t xml:space="preserve"> = 0</w:t>
      </w:r>
    </w:p>
    <w:p w14:paraId="2CBDC207" w14:textId="77777777" w:rsidR="00E604B8" w:rsidRDefault="00E604B8" w:rsidP="00E604B8">
      <w:pPr>
        <w:autoSpaceDE w:val="0"/>
        <w:autoSpaceDN w:val="0"/>
        <w:adjustRightInd w:val="0"/>
        <w:spacing w:line="360" w:lineRule="auto"/>
      </w:pPr>
      <w:proofErr w:type="spellStart"/>
      <w:r>
        <w:t>space_end</w:t>
      </w:r>
      <w:proofErr w:type="spellEnd"/>
      <w:r>
        <w:t xml:space="preserve"> = 0</w:t>
      </w:r>
    </w:p>
    <w:p w14:paraId="06C94E54" w14:textId="77777777" w:rsidR="00E604B8" w:rsidRDefault="00E604B8" w:rsidP="00E604B8">
      <w:pPr>
        <w:autoSpaceDE w:val="0"/>
        <w:autoSpaceDN w:val="0"/>
        <w:adjustRightInd w:val="0"/>
        <w:spacing w:line="360" w:lineRule="auto"/>
      </w:pPr>
      <w:r>
        <w:t>space = 0</w:t>
      </w:r>
    </w:p>
    <w:p w14:paraId="73CEA070" w14:textId="77777777" w:rsidR="00E604B8" w:rsidRDefault="00E604B8" w:rsidP="00E604B8">
      <w:pPr>
        <w:autoSpaceDE w:val="0"/>
        <w:autoSpaceDN w:val="0"/>
        <w:adjustRightInd w:val="0"/>
        <w:spacing w:line="360" w:lineRule="auto"/>
      </w:pPr>
      <w:r>
        <w:t>pulse = 0</w:t>
      </w:r>
    </w:p>
    <w:p w14:paraId="58EDE42B" w14:textId="77777777" w:rsidR="00E604B8" w:rsidRDefault="00E604B8" w:rsidP="00E604B8">
      <w:pPr>
        <w:autoSpaceDE w:val="0"/>
        <w:autoSpaceDN w:val="0"/>
        <w:adjustRightInd w:val="0"/>
        <w:spacing w:line="360" w:lineRule="auto"/>
      </w:pPr>
      <w:r>
        <w:t>try:</w:t>
      </w:r>
    </w:p>
    <w:p w14:paraId="39572CA6" w14:textId="77777777" w:rsidR="00E604B8" w:rsidRDefault="00E604B8" w:rsidP="00E604B8">
      <w:pPr>
        <w:autoSpaceDE w:val="0"/>
        <w:autoSpaceDN w:val="0"/>
        <w:adjustRightInd w:val="0"/>
        <w:spacing w:line="360" w:lineRule="auto"/>
      </w:pPr>
      <w:r>
        <w:tab/>
      </w:r>
      <w:proofErr w:type="spellStart"/>
      <w:r>
        <w:t>os.system</w:t>
      </w:r>
      <w:proofErr w:type="spellEnd"/>
      <w:r>
        <w:t xml:space="preserve">("clear"); </w:t>
      </w:r>
    </w:p>
    <w:p w14:paraId="6058ACC7" w14:textId="77777777" w:rsidR="00E604B8" w:rsidRDefault="00E604B8" w:rsidP="00E604B8">
      <w:pPr>
        <w:autoSpaceDE w:val="0"/>
        <w:autoSpaceDN w:val="0"/>
        <w:adjustRightInd w:val="0"/>
        <w:spacing w:line="360" w:lineRule="auto"/>
      </w:pPr>
      <w:r>
        <w:tab/>
        <w:t>print ("Press CTRL+C to exit")</w:t>
      </w:r>
    </w:p>
    <w:p w14:paraId="44E92B47" w14:textId="77777777" w:rsidR="00E604B8" w:rsidRDefault="00E604B8" w:rsidP="00E604B8">
      <w:pPr>
        <w:autoSpaceDE w:val="0"/>
        <w:autoSpaceDN w:val="0"/>
        <w:adjustRightInd w:val="0"/>
        <w:spacing w:line="360" w:lineRule="auto"/>
      </w:pPr>
      <w:r>
        <w:lastRenderedPageBreak/>
        <w:tab/>
      </w:r>
    </w:p>
    <w:p w14:paraId="402E2C98" w14:textId="77777777" w:rsidR="00E604B8" w:rsidRDefault="00E604B8" w:rsidP="00E604B8">
      <w:pPr>
        <w:autoSpaceDE w:val="0"/>
        <w:autoSpaceDN w:val="0"/>
        <w:adjustRightInd w:val="0"/>
        <w:spacing w:line="360" w:lineRule="auto"/>
      </w:pPr>
      <w:r>
        <w:tab/>
        <w:t>while True:</w:t>
      </w:r>
    </w:p>
    <w:p w14:paraId="467188FA" w14:textId="77777777" w:rsidR="00E604B8" w:rsidRDefault="00E604B8" w:rsidP="00E604B8">
      <w:pPr>
        <w:autoSpaceDE w:val="0"/>
        <w:autoSpaceDN w:val="0"/>
        <w:adjustRightInd w:val="0"/>
        <w:spacing w:line="360" w:lineRule="auto"/>
      </w:pPr>
      <w:r>
        <w:tab/>
      </w:r>
      <w:r>
        <w:tab/>
      </w:r>
    </w:p>
    <w:p w14:paraId="0CA0BCC9" w14:textId="77777777" w:rsidR="00E604B8" w:rsidRDefault="00E604B8" w:rsidP="00E604B8">
      <w:pPr>
        <w:autoSpaceDE w:val="0"/>
        <w:autoSpaceDN w:val="0"/>
        <w:adjustRightInd w:val="0"/>
        <w:spacing w:line="360" w:lineRule="auto"/>
      </w:pPr>
      <w:r>
        <w:tab/>
      </w:r>
      <w:r>
        <w:tab/>
        <w:t xml:space="preserve">while </w:t>
      </w:r>
      <w:proofErr w:type="spellStart"/>
      <w:r>
        <w:t>gpio.input</w:t>
      </w:r>
      <w:proofErr w:type="spellEnd"/>
      <w:r>
        <w:t>(channel)==1:</w:t>
      </w:r>
    </w:p>
    <w:p w14:paraId="0D7715F5" w14:textId="77777777" w:rsidR="00E604B8" w:rsidRDefault="00E604B8" w:rsidP="00E604B8">
      <w:pPr>
        <w:autoSpaceDE w:val="0"/>
        <w:autoSpaceDN w:val="0"/>
        <w:adjustRightInd w:val="0"/>
        <w:spacing w:line="360" w:lineRule="auto"/>
      </w:pPr>
      <w:r>
        <w:tab/>
      </w:r>
      <w:r>
        <w:tab/>
      </w:r>
      <w:r>
        <w:tab/>
        <w:t>pulse = 0</w:t>
      </w:r>
    </w:p>
    <w:p w14:paraId="2C920E8E" w14:textId="77777777" w:rsidR="00E604B8" w:rsidRDefault="00E604B8" w:rsidP="00E604B8">
      <w:pPr>
        <w:autoSpaceDE w:val="0"/>
        <w:autoSpaceDN w:val="0"/>
        <w:adjustRightInd w:val="0"/>
        <w:spacing w:line="360" w:lineRule="auto"/>
      </w:pPr>
      <w:r>
        <w:tab/>
      </w:r>
      <w:r>
        <w:tab/>
      </w:r>
      <w:r>
        <w:tab/>
      </w:r>
      <w:proofErr w:type="spellStart"/>
      <w:r>
        <w:t>space_end</w:t>
      </w:r>
      <w:proofErr w:type="spellEnd"/>
      <w:r>
        <w:t xml:space="preserve"> = </w:t>
      </w:r>
      <w:proofErr w:type="spellStart"/>
      <w:r>
        <w:t>time.time</w:t>
      </w:r>
      <w:proofErr w:type="spellEnd"/>
      <w:r>
        <w:t>()</w:t>
      </w:r>
    </w:p>
    <w:p w14:paraId="7A451A0D" w14:textId="77777777" w:rsidR="00E604B8" w:rsidRDefault="00E604B8" w:rsidP="00E604B8">
      <w:pPr>
        <w:autoSpaceDE w:val="0"/>
        <w:autoSpaceDN w:val="0"/>
        <w:adjustRightInd w:val="0"/>
        <w:spacing w:line="360" w:lineRule="auto"/>
      </w:pPr>
      <w:r>
        <w:tab/>
      </w:r>
      <w:r>
        <w:tab/>
      </w:r>
      <w:r>
        <w:tab/>
      </w:r>
    </w:p>
    <w:p w14:paraId="480554F7" w14:textId="77777777" w:rsidR="00E604B8" w:rsidRDefault="00E604B8" w:rsidP="00E604B8">
      <w:pPr>
        <w:autoSpaceDE w:val="0"/>
        <w:autoSpaceDN w:val="0"/>
        <w:adjustRightInd w:val="0"/>
        <w:spacing w:line="360" w:lineRule="auto"/>
      </w:pPr>
      <w:r>
        <w:tab/>
      </w:r>
      <w:r>
        <w:tab/>
        <w:t xml:space="preserve">while </w:t>
      </w:r>
      <w:proofErr w:type="spellStart"/>
      <w:r>
        <w:t>gpio.input</w:t>
      </w:r>
      <w:proofErr w:type="spellEnd"/>
      <w:r>
        <w:t>(channel)==0:</w:t>
      </w:r>
    </w:p>
    <w:p w14:paraId="0F996578" w14:textId="77777777" w:rsidR="00E604B8" w:rsidRDefault="00E604B8" w:rsidP="00E604B8">
      <w:pPr>
        <w:autoSpaceDE w:val="0"/>
        <w:autoSpaceDN w:val="0"/>
        <w:adjustRightInd w:val="0"/>
        <w:spacing w:line="360" w:lineRule="auto"/>
      </w:pPr>
      <w:r>
        <w:tab/>
      </w:r>
      <w:r>
        <w:tab/>
      </w:r>
      <w:r>
        <w:tab/>
        <w:t>pulse = pulse + 1</w:t>
      </w:r>
    </w:p>
    <w:p w14:paraId="0AD668FD" w14:textId="77777777" w:rsidR="00E604B8" w:rsidRDefault="00E604B8" w:rsidP="00E604B8">
      <w:pPr>
        <w:autoSpaceDE w:val="0"/>
        <w:autoSpaceDN w:val="0"/>
        <w:adjustRightInd w:val="0"/>
        <w:spacing w:line="360" w:lineRule="auto"/>
      </w:pPr>
      <w:r>
        <w:tab/>
      </w:r>
      <w:r>
        <w:tab/>
      </w:r>
      <w:r>
        <w:tab/>
      </w:r>
      <w:proofErr w:type="spellStart"/>
      <w:r>
        <w:t>space_start</w:t>
      </w:r>
      <w:proofErr w:type="spellEnd"/>
      <w:r>
        <w:t xml:space="preserve"> = </w:t>
      </w:r>
      <w:proofErr w:type="spellStart"/>
      <w:r>
        <w:t>time.time</w:t>
      </w:r>
      <w:proofErr w:type="spellEnd"/>
      <w:r>
        <w:t>()</w:t>
      </w:r>
    </w:p>
    <w:p w14:paraId="5E8674D2" w14:textId="77777777" w:rsidR="00E604B8" w:rsidRDefault="00E604B8" w:rsidP="00E604B8">
      <w:pPr>
        <w:autoSpaceDE w:val="0"/>
        <w:autoSpaceDN w:val="0"/>
        <w:adjustRightInd w:val="0"/>
        <w:spacing w:line="360" w:lineRule="auto"/>
      </w:pPr>
      <w:r>
        <w:tab/>
      </w:r>
      <w:r>
        <w:tab/>
        <w:t>sleep(0.5)</w:t>
      </w:r>
    </w:p>
    <w:p w14:paraId="673C7DFE" w14:textId="77777777" w:rsidR="00E604B8" w:rsidRDefault="00E604B8" w:rsidP="00E604B8">
      <w:pPr>
        <w:autoSpaceDE w:val="0"/>
        <w:autoSpaceDN w:val="0"/>
        <w:adjustRightInd w:val="0"/>
        <w:spacing w:line="360" w:lineRule="auto"/>
      </w:pPr>
      <w:r>
        <w:tab/>
      </w:r>
      <w:r>
        <w:tab/>
        <w:t>print (pulse)</w:t>
      </w:r>
    </w:p>
    <w:p w14:paraId="16BA7415" w14:textId="77777777" w:rsidR="00E604B8" w:rsidRDefault="00E604B8" w:rsidP="00E604B8">
      <w:pPr>
        <w:autoSpaceDE w:val="0"/>
        <w:autoSpaceDN w:val="0"/>
        <w:adjustRightInd w:val="0"/>
        <w:spacing w:line="360" w:lineRule="auto"/>
      </w:pPr>
      <w:r>
        <w:tab/>
      </w:r>
      <w:r>
        <w:tab/>
      </w:r>
      <w:proofErr w:type="spellStart"/>
      <w:r>
        <w:t>space_duration</w:t>
      </w:r>
      <w:proofErr w:type="spellEnd"/>
      <w:r>
        <w:t xml:space="preserve"> = (</w:t>
      </w:r>
      <w:proofErr w:type="spellStart"/>
      <w:r>
        <w:t>space_start</w:t>
      </w:r>
      <w:proofErr w:type="spellEnd"/>
      <w:r>
        <w:t xml:space="preserve"> - </w:t>
      </w:r>
      <w:proofErr w:type="spellStart"/>
      <w:r>
        <w:t>space_end</w:t>
      </w:r>
      <w:proofErr w:type="spellEnd"/>
      <w:r>
        <w:t>) *100000</w:t>
      </w:r>
    </w:p>
    <w:p w14:paraId="0A04184F" w14:textId="77777777" w:rsidR="00E604B8" w:rsidRDefault="00E604B8" w:rsidP="00E604B8">
      <w:pPr>
        <w:autoSpaceDE w:val="0"/>
        <w:autoSpaceDN w:val="0"/>
        <w:adjustRightInd w:val="0"/>
        <w:spacing w:line="360" w:lineRule="auto"/>
      </w:pPr>
      <w:r>
        <w:tab/>
      </w:r>
      <w:r>
        <w:tab/>
        <w:t>print (</w:t>
      </w:r>
      <w:proofErr w:type="spellStart"/>
      <w:r>
        <w:t>space_duration</w:t>
      </w:r>
      <w:proofErr w:type="spellEnd"/>
      <w:r>
        <w:t>)</w:t>
      </w:r>
    </w:p>
    <w:p w14:paraId="5A253789" w14:textId="77777777" w:rsidR="00E604B8" w:rsidRDefault="00E604B8" w:rsidP="00E604B8">
      <w:pPr>
        <w:autoSpaceDE w:val="0"/>
        <w:autoSpaceDN w:val="0"/>
        <w:adjustRightInd w:val="0"/>
        <w:spacing w:line="360" w:lineRule="auto"/>
      </w:pPr>
      <w:r>
        <w:tab/>
      </w:r>
      <w:r>
        <w:tab/>
      </w:r>
    </w:p>
    <w:p w14:paraId="60D05C62" w14:textId="77777777" w:rsidR="00E604B8" w:rsidRDefault="00E604B8" w:rsidP="00E604B8">
      <w:pPr>
        <w:autoSpaceDE w:val="0"/>
        <w:autoSpaceDN w:val="0"/>
        <w:adjustRightInd w:val="0"/>
        <w:spacing w:line="360" w:lineRule="auto"/>
      </w:pPr>
      <w:r>
        <w:t xml:space="preserve">except </w:t>
      </w:r>
      <w:proofErr w:type="spellStart"/>
      <w:r>
        <w:t>KeyboardInterrupt</w:t>
      </w:r>
      <w:proofErr w:type="spellEnd"/>
      <w:r>
        <w:t>:</w:t>
      </w:r>
    </w:p>
    <w:p w14:paraId="3474FEBC" w14:textId="77777777" w:rsidR="00E604B8" w:rsidRDefault="00E604B8" w:rsidP="00E604B8">
      <w:pPr>
        <w:autoSpaceDE w:val="0"/>
        <w:autoSpaceDN w:val="0"/>
        <w:adjustRightInd w:val="0"/>
        <w:spacing w:line="360" w:lineRule="auto"/>
      </w:pPr>
      <w:r>
        <w:tab/>
        <w:t>print ("</w:t>
      </w:r>
      <w:proofErr w:type="spellStart"/>
      <w:r>
        <w:t>Bitti</w:t>
      </w:r>
      <w:proofErr w:type="spellEnd"/>
      <w:r>
        <w:t>.")</w:t>
      </w:r>
    </w:p>
    <w:p w14:paraId="214FECE1" w14:textId="67389317" w:rsidR="00E604B8" w:rsidRDefault="00E604B8" w:rsidP="00E604B8">
      <w:pPr>
        <w:autoSpaceDE w:val="0"/>
        <w:autoSpaceDN w:val="0"/>
        <w:adjustRightInd w:val="0"/>
        <w:spacing w:line="360" w:lineRule="auto"/>
      </w:pPr>
      <w:r>
        <w:tab/>
      </w:r>
    </w:p>
    <w:p w14:paraId="006FC34F" w14:textId="1685CB17" w:rsidR="00E604B8" w:rsidRDefault="00E604B8" w:rsidP="00E604B8">
      <w:pPr>
        <w:autoSpaceDE w:val="0"/>
        <w:autoSpaceDN w:val="0"/>
        <w:adjustRightInd w:val="0"/>
        <w:spacing w:line="360" w:lineRule="auto"/>
      </w:pPr>
      <w:r>
        <w:t>Dockerfile:</w:t>
      </w:r>
    </w:p>
    <w:p w14:paraId="1E62C325" w14:textId="77777777" w:rsidR="00E604B8" w:rsidRDefault="00E604B8" w:rsidP="00E604B8">
      <w:pPr>
        <w:autoSpaceDE w:val="0"/>
        <w:autoSpaceDN w:val="0"/>
        <w:adjustRightInd w:val="0"/>
        <w:spacing w:line="360" w:lineRule="auto"/>
      </w:pPr>
      <w:r>
        <w:t>FROM arm32v7/python:3-buster</w:t>
      </w:r>
    </w:p>
    <w:p w14:paraId="4DE528E0" w14:textId="77777777" w:rsidR="00E604B8" w:rsidRDefault="00E604B8" w:rsidP="00E604B8">
      <w:pPr>
        <w:autoSpaceDE w:val="0"/>
        <w:autoSpaceDN w:val="0"/>
        <w:adjustRightInd w:val="0"/>
        <w:spacing w:line="360" w:lineRule="auto"/>
      </w:pPr>
      <w:r>
        <w:t xml:space="preserve">RUN apt-get update </w:t>
      </w:r>
    </w:p>
    <w:p w14:paraId="6B5DE952" w14:textId="77777777" w:rsidR="00E604B8" w:rsidRDefault="00E604B8" w:rsidP="00E604B8">
      <w:pPr>
        <w:autoSpaceDE w:val="0"/>
        <w:autoSpaceDN w:val="0"/>
        <w:adjustRightInd w:val="0"/>
        <w:spacing w:line="360" w:lineRule="auto"/>
      </w:pPr>
      <w:r>
        <w:t>RUN apt-get upgrade -y</w:t>
      </w:r>
    </w:p>
    <w:p w14:paraId="0CCCE7BA" w14:textId="77777777" w:rsidR="00E604B8" w:rsidRDefault="00E604B8" w:rsidP="00E604B8">
      <w:pPr>
        <w:autoSpaceDE w:val="0"/>
        <w:autoSpaceDN w:val="0"/>
        <w:adjustRightInd w:val="0"/>
        <w:spacing w:line="360" w:lineRule="auto"/>
      </w:pPr>
      <w:r>
        <w:t>RUN apt-get install -y apt-</w:t>
      </w:r>
      <w:proofErr w:type="spellStart"/>
      <w:r>
        <w:t>utils</w:t>
      </w:r>
      <w:proofErr w:type="spellEnd"/>
      <w:r>
        <w:t xml:space="preserve"> </w:t>
      </w:r>
    </w:p>
    <w:p w14:paraId="2BE284A4" w14:textId="77777777" w:rsidR="00E604B8" w:rsidRDefault="00E604B8" w:rsidP="00E604B8">
      <w:pPr>
        <w:autoSpaceDE w:val="0"/>
        <w:autoSpaceDN w:val="0"/>
        <w:adjustRightInd w:val="0"/>
        <w:spacing w:line="360" w:lineRule="auto"/>
      </w:pPr>
      <w:r>
        <w:t>RUN apt-get install python3 -y</w:t>
      </w:r>
    </w:p>
    <w:p w14:paraId="2C0758A7" w14:textId="77777777" w:rsidR="00E604B8" w:rsidRDefault="00E604B8" w:rsidP="00E604B8">
      <w:pPr>
        <w:autoSpaceDE w:val="0"/>
        <w:autoSpaceDN w:val="0"/>
        <w:adjustRightInd w:val="0"/>
        <w:spacing w:line="360" w:lineRule="auto"/>
      </w:pPr>
      <w:r>
        <w:t>RUN apt-get install git -y</w:t>
      </w:r>
    </w:p>
    <w:p w14:paraId="30E0C6AD" w14:textId="77777777" w:rsidR="00E604B8" w:rsidRDefault="00E604B8" w:rsidP="00E604B8">
      <w:pPr>
        <w:autoSpaceDE w:val="0"/>
        <w:autoSpaceDN w:val="0"/>
        <w:adjustRightInd w:val="0"/>
        <w:spacing w:line="360" w:lineRule="auto"/>
      </w:pPr>
      <w:r>
        <w:t>RUN apt-get install python3-pip -y</w:t>
      </w:r>
    </w:p>
    <w:p w14:paraId="3A32A3AE" w14:textId="77777777" w:rsidR="00E604B8" w:rsidRDefault="00E604B8" w:rsidP="00E604B8">
      <w:pPr>
        <w:autoSpaceDE w:val="0"/>
        <w:autoSpaceDN w:val="0"/>
        <w:adjustRightInd w:val="0"/>
        <w:spacing w:line="360" w:lineRule="auto"/>
      </w:pPr>
      <w:r>
        <w:t>RUN apt-get install python3-setuptools</w:t>
      </w:r>
    </w:p>
    <w:p w14:paraId="43BE12F7" w14:textId="77777777" w:rsidR="00E604B8" w:rsidRDefault="00E604B8" w:rsidP="00E604B8">
      <w:pPr>
        <w:autoSpaceDE w:val="0"/>
        <w:autoSpaceDN w:val="0"/>
        <w:adjustRightInd w:val="0"/>
        <w:spacing w:line="360" w:lineRule="auto"/>
      </w:pPr>
      <w:r>
        <w:t>RUN pip install wheel</w:t>
      </w:r>
    </w:p>
    <w:p w14:paraId="6DEA75E1" w14:textId="77777777" w:rsidR="00E604B8" w:rsidRDefault="00E604B8" w:rsidP="00E604B8">
      <w:pPr>
        <w:autoSpaceDE w:val="0"/>
        <w:autoSpaceDN w:val="0"/>
        <w:adjustRightInd w:val="0"/>
        <w:spacing w:line="360" w:lineRule="auto"/>
      </w:pPr>
      <w:r>
        <w:t xml:space="preserve">RUN pip install </w:t>
      </w:r>
      <w:proofErr w:type="spellStart"/>
      <w:r>
        <w:t>OrangePi.GPIO</w:t>
      </w:r>
      <w:proofErr w:type="spellEnd"/>
    </w:p>
    <w:p w14:paraId="56B92502" w14:textId="4DAB7178" w:rsidR="00E604B8" w:rsidRDefault="00E604B8" w:rsidP="00E604B8">
      <w:pPr>
        <w:autoSpaceDE w:val="0"/>
        <w:autoSpaceDN w:val="0"/>
        <w:adjustRightInd w:val="0"/>
        <w:spacing w:line="360" w:lineRule="auto"/>
      </w:pPr>
      <w:r>
        <w:t>COPY rain.py ./</w:t>
      </w:r>
    </w:p>
    <w:p w14:paraId="17CDA9B3" w14:textId="3C7D7319" w:rsidR="00E604B8" w:rsidRDefault="00E604B8" w:rsidP="00E604B8">
      <w:pPr>
        <w:autoSpaceDE w:val="0"/>
        <w:autoSpaceDN w:val="0"/>
        <w:adjustRightInd w:val="0"/>
        <w:spacing w:line="360" w:lineRule="auto"/>
      </w:pPr>
      <w:r>
        <w:t>RUN python3 rain.py</w:t>
      </w:r>
    </w:p>
    <w:p w14:paraId="4BADE442" w14:textId="77777777" w:rsidR="00F45F52" w:rsidRDefault="00F45F52" w:rsidP="00E604B8">
      <w:pPr>
        <w:autoSpaceDE w:val="0"/>
        <w:autoSpaceDN w:val="0"/>
        <w:adjustRightInd w:val="0"/>
        <w:spacing w:line="360" w:lineRule="auto"/>
      </w:pPr>
    </w:p>
    <w:p w14:paraId="25CCE116" w14:textId="01BBF6BF" w:rsidR="00E604B8" w:rsidRDefault="00F45F52" w:rsidP="00E604B8">
      <w:pPr>
        <w:autoSpaceDE w:val="0"/>
        <w:autoSpaceDN w:val="0"/>
        <w:adjustRightInd w:val="0"/>
        <w:spacing w:line="360" w:lineRule="auto"/>
      </w:pPr>
      <w:r>
        <w:t>DHT11.py for Temperature.py:</w:t>
      </w:r>
    </w:p>
    <w:p w14:paraId="25D4794E" w14:textId="77777777" w:rsidR="00F45F52" w:rsidRDefault="00F45F52" w:rsidP="00F45F52">
      <w:pPr>
        <w:autoSpaceDE w:val="0"/>
        <w:autoSpaceDN w:val="0"/>
        <w:adjustRightInd w:val="0"/>
        <w:spacing w:line="360" w:lineRule="auto"/>
      </w:pPr>
      <w:r>
        <w:t>import time</w:t>
      </w:r>
    </w:p>
    <w:p w14:paraId="633E7608" w14:textId="77777777" w:rsidR="00F45F52" w:rsidRDefault="00F45F52" w:rsidP="00F45F52">
      <w:pPr>
        <w:autoSpaceDE w:val="0"/>
        <w:autoSpaceDN w:val="0"/>
        <w:adjustRightInd w:val="0"/>
        <w:spacing w:line="360" w:lineRule="auto"/>
      </w:pPr>
      <w:r>
        <w:t xml:space="preserve">from pyA20.gpio import </w:t>
      </w:r>
      <w:proofErr w:type="spellStart"/>
      <w:r>
        <w:t>gpio</w:t>
      </w:r>
      <w:proofErr w:type="spellEnd"/>
    </w:p>
    <w:p w14:paraId="6E4302CB" w14:textId="77777777" w:rsidR="00F45F52" w:rsidRDefault="00F45F52" w:rsidP="00F45F52">
      <w:pPr>
        <w:autoSpaceDE w:val="0"/>
        <w:autoSpaceDN w:val="0"/>
        <w:adjustRightInd w:val="0"/>
        <w:spacing w:line="360" w:lineRule="auto"/>
      </w:pPr>
      <w:r>
        <w:t>from pyA20.gpio import port</w:t>
      </w:r>
    </w:p>
    <w:p w14:paraId="1BCF298C" w14:textId="77777777" w:rsidR="00F45F52" w:rsidRDefault="00F45F52" w:rsidP="00F45F52">
      <w:pPr>
        <w:autoSpaceDE w:val="0"/>
        <w:autoSpaceDN w:val="0"/>
        <w:adjustRightInd w:val="0"/>
        <w:spacing w:line="360" w:lineRule="auto"/>
      </w:pPr>
      <w:r>
        <w:t xml:space="preserve">#import </w:t>
      </w:r>
      <w:proofErr w:type="spellStart"/>
      <w:r>
        <w:t>RPi</w:t>
      </w:r>
      <w:proofErr w:type="spellEnd"/>
    </w:p>
    <w:p w14:paraId="7579A6D0" w14:textId="77777777" w:rsidR="00F45F52" w:rsidRDefault="00F45F52" w:rsidP="00F45F52">
      <w:pPr>
        <w:autoSpaceDE w:val="0"/>
        <w:autoSpaceDN w:val="0"/>
        <w:adjustRightInd w:val="0"/>
        <w:spacing w:line="360" w:lineRule="auto"/>
      </w:pPr>
    </w:p>
    <w:p w14:paraId="57017A4A" w14:textId="77777777" w:rsidR="00F45F52" w:rsidRDefault="00F45F52" w:rsidP="00F45F52">
      <w:pPr>
        <w:autoSpaceDE w:val="0"/>
        <w:autoSpaceDN w:val="0"/>
        <w:adjustRightInd w:val="0"/>
        <w:spacing w:line="360" w:lineRule="auto"/>
      </w:pPr>
    </w:p>
    <w:p w14:paraId="6EBD451E" w14:textId="77777777" w:rsidR="00F45F52" w:rsidRDefault="00F45F52" w:rsidP="00F45F52">
      <w:pPr>
        <w:autoSpaceDE w:val="0"/>
        <w:autoSpaceDN w:val="0"/>
        <w:adjustRightInd w:val="0"/>
        <w:spacing w:line="360" w:lineRule="auto"/>
      </w:pPr>
      <w:r>
        <w:t>class DHT11Result:</w:t>
      </w:r>
    </w:p>
    <w:p w14:paraId="6E1180BD" w14:textId="77777777" w:rsidR="00F45F52" w:rsidRDefault="00F45F52" w:rsidP="00F45F52">
      <w:pPr>
        <w:autoSpaceDE w:val="0"/>
        <w:autoSpaceDN w:val="0"/>
        <w:adjustRightInd w:val="0"/>
        <w:spacing w:line="360" w:lineRule="auto"/>
      </w:pPr>
      <w:r>
        <w:t xml:space="preserve">    'DHT11 sensor result returned by DHT11.read() method'</w:t>
      </w:r>
    </w:p>
    <w:p w14:paraId="3084C1C8" w14:textId="77777777" w:rsidR="00F45F52" w:rsidRDefault="00F45F52" w:rsidP="00F45F52">
      <w:pPr>
        <w:autoSpaceDE w:val="0"/>
        <w:autoSpaceDN w:val="0"/>
        <w:adjustRightInd w:val="0"/>
        <w:spacing w:line="360" w:lineRule="auto"/>
      </w:pPr>
    </w:p>
    <w:p w14:paraId="700AD784" w14:textId="77777777" w:rsidR="00F45F52" w:rsidRDefault="00F45F52" w:rsidP="00F45F52">
      <w:pPr>
        <w:autoSpaceDE w:val="0"/>
        <w:autoSpaceDN w:val="0"/>
        <w:adjustRightInd w:val="0"/>
        <w:spacing w:line="360" w:lineRule="auto"/>
      </w:pPr>
      <w:r>
        <w:t xml:space="preserve">    ERR_NO_ERROR = 0</w:t>
      </w:r>
    </w:p>
    <w:p w14:paraId="6AFAD631" w14:textId="77777777" w:rsidR="00F45F52" w:rsidRDefault="00F45F52" w:rsidP="00F45F52">
      <w:pPr>
        <w:autoSpaceDE w:val="0"/>
        <w:autoSpaceDN w:val="0"/>
        <w:adjustRightInd w:val="0"/>
        <w:spacing w:line="360" w:lineRule="auto"/>
      </w:pPr>
      <w:r>
        <w:t xml:space="preserve">    ERR_MISSING_DATA = 1</w:t>
      </w:r>
    </w:p>
    <w:p w14:paraId="33F7FDBA" w14:textId="77777777" w:rsidR="00F45F52" w:rsidRDefault="00F45F52" w:rsidP="00F45F52">
      <w:pPr>
        <w:autoSpaceDE w:val="0"/>
        <w:autoSpaceDN w:val="0"/>
        <w:adjustRightInd w:val="0"/>
        <w:spacing w:line="360" w:lineRule="auto"/>
      </w:pPr>
      <w:r>
        <w:t xml:space="preserve">    ERR_CRC = 2</w:t>
      </w:r>
    </w:p>
    <w:p w14:paraId="4BCDA003" w14:textId="77777777" w:rsidR="00F45F52" w:rsidRDefault="00F45F52" w:rsidP="00F45F52">
      <w:pPr>
        <w:autoSpaceDE w:val="0"/>
        <w:autoSpaceDN w:val="0"/>
        <w:adjustRightInd w:val="0"/>
        <w:spacing w:line="360" w:lineRule="auto"/>
      </w:pPr>
    </w:p>
    <w:p w14:paraId="2A806BF5" w14:textId="77777777" w:rsidR="00F45F52" w:rsidRDefault="00F45F52" w:rsidP="00F45F52">
      <w:pPr>
        <w:autoSpaceDE w:val="0"/>
        <w:autoSpaceDN w:val="0"/>
        <w:adjustRightInd w:val="0"/>
        <w:spacing w:line="360" w:lineRule="auto"/>
      </w:pPr>
      <w:r>
        <w:t xml:space="preserve">    </w:t>
      </w:r>
      <w:proofErr w:type="spellStart"/>
      <w:r>
        <w:t>error_code</w:t>
      </w:r>
      <w:proofErr w:type="spellEnd"/>
      <w:r>
        <w:t xml:space="preserve"> = ERR_NO_ERROR</w:t>
      </w:r>
    </w:p>
    <w:p w14:paraId="1BBA59D1" w14:textId="77777777" w:rsidR="00F45F52" w:rsidRDefault="00F45F52" w:rsidP="00F45F52">
      <w:pPr>
        <w:autoSpaceDE w:val="0"/>
        <w:autoSpaceDN w:val="0"/>
        <w:adjustRightInd w:val="0"/>
        <w:spacing w:line="360" w:lineRule="auto"/>
      </w:pPr>
      <w:r>
        <w:t xml:space="preserve">    temperature = -1</w:t>
      </w:r>
    </w:p>
    <w:p w14:paraId="57146929" w14:textId="77777777" w:rsidR="00F45F52" w:rsidRDefault="00F45F52" w:rsidP="00F45F52">
      <w:pPr>
        <w:autoSpaceDE w:val="0"/>
        <w:autoSpaceDN w:val="0"/>
        <w:adjustRightInd w:val="0"/>
        <w:spacing w:line="360" w:lineRule="auto"/>
      </w:pPr>
      <w:r>
        <w:t xml:space="preserve">    humidity = -1</w:t>
      </w:r>
    </w:p>
    <w:p w14:paraId="4513399D" w14:textId="77777777" w:rsidR="00F45F52" w:rsidRDefault="00F45F52" w:rsidP="00F45F52">
      <w:pPr>
        <w:autoSpaceDE w:val="0"/>
        <w:autoSpaceDN w:val="0"/>
        <w:adjustRightInd w:val="0"/>
        <w:spacing w:line="360" w:lineRule="auto"/>
      </w:pPr>
    </w:p>
    <w:p w14:paraId="0D960F35" w14:textId="77777777" w:rsidR="00F45F52" w:rsidRDefault="00F45F52" w:rsidP="00F45F52">
      <w:pPr>
        <w:autoSpaceDE w:val="0"/>
        <w:autoSpaceDN w:val="0"/>
        <w:adjustRightInd w:val="0"/>
        <w:spacing w:line="360" w:lineRule="auto"/>
      </w:pPr>
      <w:r>
        <w:t xml:space="preserve">    def __</w:t>
      </w:r>
      <w:proofErr w:type="spellStart"/>
      <w:r>
        <w:t>init</w:t>
      </w:r>
      <w:proofErr w:type="spellEnd"/>
      <w:r>
        <w:t xml:space="preserve">__(self, </w:t>
      </w:r>
      <w:proofErr w:type="spellStart"/>
      <w:r>
        <w:t>error_code</w:t>
      </w:r>
      <w:proofErr w:type="spellEnd"/>
      <w:r>
        <w:t>, temperature, humidity):</w:t>
      </w:r>
    </w:p>
    <w:p w14:paraId="50D22F8E" w14:textId="77777777" w:rsidR="00F45F52" w:rsidRDefault="00F45F52" w:rsidP="00F45F52">
      <w:pPr>
        <w:autoSpaceDE w:val="0"/>
        <w:autoSpaceDN w:val="0"/>
        <w:adjustRightInd w:val="0"/>
        <w:spacing w:line="360" w:lineRule="auto"/>
      </w:pPr>
      <w:r>
        <w:t xml:space="preserve">        </w:t>
      </w:r>
      <w:proofErr w:type="spellStart"/>
      <w:r>
        <w:t>self.error_code</w:t>
      </w:r>
      <w:proofErr w:type="spellEnd"/>
      <w:r>
        <w:t xml:space="preserve"> = </w:t>
      </w:r>
      <w:proofErr w:type="spellStart"/>
      <w:r>
        <w:t>error_code</w:t>
      </w:r>
      <w:proofErr w:type="spellEnd"/>
    </w:p>
    <w:p w14:paraId="2A77497B" w14:textId="77777777" w:rsidR="00F45F52" w:rsidRDefault="00F45F52" w:rsidP="00F45F52">
      <w:pPr>
        <w:autoSpaceDE w:val="0"/>
        <w:autoSpaceDN w:val="0"/>
        <w:adjustRightInd w:val="0"/>
        <w:spacing w:line="360" w:lineRule="auto"/>
      </w:pPr>
      <w:r>
        <w:t xml:space="preserve">        </w:t>
      </w:r>
      <w:proofErr w:type="spellStart"/>
      <w:r>
        <w:t>self.temperature</w:t>
      </w:r>
      <w:proofErr w:type="spellEnd"/>
      <w:r>
        <w:t xml:space="preserve"> = temperature</w:t>
      </w:r>
    </w:p>
    <w:p w14:paraId="3D4AC6EE" w14:textId="77777777" w:rsidR="00F45F52" w:rsidRDefault="00F45F52" w:rsidP="00F45F52">
      <w:pPr>
        <w:autoSpaceDE w:val="0"/>
        <w:autoSpaceDN w:val="0"/>
        <w:adjustRightInd w:val="0"/>
        <w:spacing w:line="360" w:lineRule="auto"/>
      </w:pPr>
      <w:r>
        <w:t xml:space="preserve">        </w:t>
      </w:r>
      <w:proofErr w:type="spellStart"/>
      <w:r>
        <w:t>self.humidity</w:t>
      </w:r>
      <w:proofErr w:type="spellEnd"/>
      <w:r>
        <w:t xml:space="preserve"> = humidity</w:t>
      </w:r>
    </w:p>
    <w:p w14:paraId="78BE6ABB" w14:textId="77777777" w:rsidR="00F45F52" w:rsidRDefault="00F45F52" w:rsidP="00F45F52">
      <w:pPr>
        <w:autoSpaceDE w:val="0"/>
        <w:autoSpaceDN w:val="0"/>
        <w:adjustRightInd w:val="0"/>
        <w:spacing w:line="360" w:lineRule="auto"/>
      </w:pPr>
    </w:p>
    <w:p w14:paraId="3C1172B5" w14:textId="77777777" w:rsidR="00F45F52" w:rsidRDefault="00F45F52" w:rsidP="00F45F52">
      <w:pPr>
        <w:autoSpaceDE w:val="0"/>
        <w:autoSpaceDN w:val="0"/>
        <w:adjustRightInd w:val="0"/>
        <w:spacing w:line="360" w:lineRule="auto"/>
      </w:pPr>
      <w:r>
        <w:t xml:space="preserve">    def </w:t>
      </w:r>
      <w:proofErr w:type="spellStart"/>
      <w:r>
        <w:t>is_valid</w:t>
      </w:r>
      <w:proofErr w:type="spellEnd"/>
      <w:r>
        <w:t>(self):</w:t>
      </w:r>
    </w:p>
    <w:p w14:paraId="046A5D74" w14:textId="77777777" w:rsidR="00F45F52" w:rsidRDefault="00F45F52" w:rsidP="00F45F52">
      <w:pPr>
        <w:autoSpaceDE w:val="0"/>
        <w:autoSpaceDN w:val="0"/>
        <w:adjustRightInd w:val="0"/>
        <w:spacing w:line="360" w:lineRule="auto"/>
      </w:pPr>
      <w:r>
        <w:t xml:space="preserve">        return </w:t>
      </w:r>
      <w:proofErr w:type="spellStart"/>
      <w:r>
        <w:t>self.error_code</w:t>
      </w:r>
      <w:proofErr w:type="spellEnd"/>
      <w:r>
        <w:t xml:space="preserve"> == DHT11Result.ERR_NO_ERROR</w:t>
      </w:r>
    </w:p>
    <w:p w14:paraId="7F8FDA7E" w14:textId="77777777" w:rsidR="00F45F52" w:rsidRDefault="00F45F52" w:rsidP="00F45F52">
      <w:pPr>
        <w:autoSpaceDE w:val="0"/>
        <w:autoSpaceDN w:val="0"/>
        <w:adjustRightInd w:val="0"/>
        <w:spacing w:line="360" w:lineRule="auto"/>
      </w:pPr>
    </w:p>
    <w:p w14:paraId="4CBE0C2F" w14:textId="77777777" w:rsidR="00F45F52" w:rsidRDefault="00F45F52" w:rsidP="00F45F52">
      <w:pPr>
        <w:autoSpaceDE w:val="0"/>
        <w:autoSpaceDN w:val="0"/>
        <w:adjustRightInd w:val="0"/>
        <w:spacing w:line="360" w:lineRule="auto"/>
      </w:pPr>
    </w:p>
    <w:p w14:paraId="31E63D05" w14:textId="77777777" w:rsidR="00F45F52" w:rsidRDefault="00F45F52" w:rsidP="00F45F52">
      <w:pPr>
        <w:autoSpaceDE w:val="0"/>
        <w:autoSpaceDN w:val="0"/>
        <w:adjustRightInd w:val="0"/>
        <w:spacing w:line="360" w:lineRule="auto"/>
      </w:pPr>
      <w:r>
        <w:t>class DHT11:</w:t>
      </w:r>
    </w:p>
    <w:p w14:paraId="68BFA967" w14:textId="77777777" w:rsidR="00F45F52" w:rsidRDefault="00F45F52" w:rsidP="00F45F52">
      <w:pPr>
        <w:autoSpaceDE w:val="0"/>
        <w:autoSpaceDN w:val="0"/>
        <w:adjustRightInd w:val="0"/>
        <w:spacing w:line="360" w:lineRule="auto"/>
      </w:pPr>
      <w:r>
        <w:t xml:space="preserve">    'DHT11 sensor reader class for Raspberry'</w:t>
      </w:r>
    </w:p>
    <w:p w14:paraId="1BD2C44A" w14:textId="77777777" w:rsidR="00F45F52" w:rsidRDefault="00F45F52" w:rsidP="00F45F52">
      <w:pPr>
        <w:autoSpaceDE w:val="0"/>
        <w:autoSpaceDN w:val="0"/>
        <w:adjustRightInd w:val="0"/>
        <w:spacing w:line="360" w:lineRule="auto"/>
      </w:pPr>
    </w:p>
    <w:p w14:paraId="7FC1059F" w14:textId="77777777" w:rsidR="00F45F52" w:rsidRDefault="00F45F52" w:rsidP="00F45F52">
      <w:pPr>
        <w:autoSpaceDE w:val="0"/>
        <w:autoSpaceDN w:val="0"/>
        <w:adjustRightInd w:val="0"/>
        <w:spacing w:line="360" w:lineRule="auto"/>
      </w:pPr>
      <w:r>
        <w:lastRenderedPageBreak/>
        <w:t xml:space="preserve">    __pin = 0</w:t>
      </w:r>
    </w:p>
    <w:p w14:paraId="2B01B48D" w14:textId="77777777" w:rsidR="00F45F52" w:rsidRDefault="00F45F52" w:rsidP="00F45F52">
      <w:pPr>
        <w:autoSpaceDE w:val="0"/>
        <w:autoSpaceDN w:val="0"/>
        <w:adjustRightInd w:val="0"/>
        <w:spacing w:line="360" w:lineRule="auto"/>
      </w:pPr>
    </w:p>
    <w:p w14:paraId="7B784E93" w14:textId="77777777" w:rsidR="00F45F52" w:rsidRDefault="00F45F52" w:rsidP="00F45F52">
      <w:pPr>
        <w:autoSpaceDE w:val="0"/>
        <w:autoSpaceDN w:val="0"/>
        <w:adjustRightInd w:val="0"/>
        <w:spacing w:line="360" w:lineRule="auto"/>
      </w:pPr>
      <w:r>
        <w:t xml:space="preserve">    def __</w:t>
      </w:r>
      <w:proofErr w:type="spellStart"/>
      <w:r>
        <w:t>init</w:t>
      </w:r>
      <w:proofErr w:type="spellEnd"/>
      <w:r>
        <w:t>__(self, pin):</w:t>
      </w:r>
    </w:p>
    <w:p w14:paraId="516B56EF" w14:textId="77777777" w:rsidR="00F45F52" w:rsidRDefault="00F45F52" w:rsidP="00F45F52">
      <w:pPr>
        <w:autoSpaceDE w:val="0"/>
        <w:autoSpaceDN w:val="0"/>
        <w:adjustRightInd w:val="0"/>
        <w:spacing w:line="360" w:lineRule="auto"/>
      </w:pPr>
      <w:r>
        <w:t xml:space="preserve">        </w:t>
      </w:r>
      <w:proofErr w:type="spellStart"/>
      <w:r>
        <w:t>self.__pin</w:t>
      </w:r>
      <w:proofErr w:type="spellEnd"/>
      <w:r>
        <w:t xml:space="preserve"> = pin</w:t>
      </w:r>
    </w:p>
    <w:p w14:paraId="1DF300A5" w14:textId="77777777" w:rsidR="00F45F52" w:rsidRDefault="00F45F52" w:rsidP="00F45F52">
      <w:pPr>
        <w:autoSpaceDE w:val="0"/>
        <w:autoSpaceDN w:val="0"/>
        <w:adjustRightInd w:val="0"/>
        <w:spacing w:line="360" w:lineRule="auto"/>
      </w:pPr>
    </w:p>
    <w:p w14:paraId="0E6C6A0C" w14:textId="77777777" w:rsidR="00F45F52" w:rsidRDefault="00F45F52" w:rsidP="00F45F52">
      <w:pPr>
        <w:autoSpaceDE w:val="0"/>
        <w:autoSpaceDN w:val="0"/>
        <w:adjustRightInd w:val="0"/>
        <w:spacing w:line="360" w:lineRule="auto"/>
      </w:pPr>
      <w:r>
        <w:t xml:space="preserve">    def read(self):</w:t>
      </w:r>
    </w:p>
    <w:p w14:paraId="702D195C" w14:textId="77777777" w:rsidR="00F45F52" w:rsidRDefault="00F45F52" w:rsidP="00F45F52">
      <w:pPr>
        <w:autoSpaceDE w:val="0"/>
        <w:autoSpaceDN w:val="0"/>
        <w:adjustRightInd w:val="0"/>
        <w:spacing w:line="360" w:lineRule="auto"/>
      </w:pPr>
      <w:r>
        <w:t xml:space="preserve">        </w:t>
      </w:r>
      <w:proofErr w:type="spellStart"/>
      <w:r>
        <w:t>gpio.setcfg</w:t>
      </w:r>
      <w:proofErr w:type="spellEnd"/>
      <w:r>
        <w:t>(</w:t>
      </w:r>
      <w:proofErr w:type="spellStart"/>
      <w:r>
        <w:t>self.__pin</w:t>
      </w:r>
      <w:proofErr w:type="spellEnd"/>
      <w:r>
        <w:t xml:space="preserve">, </w:t>
      </w:r>
      <w:proofErr w:type="spellStart"/>
      <w:r>
        <w:t>gpio.OUTPUT</w:t>
      </w:r>
      <w:proofErr w:type="spellEnd"/>
      <w:r>
        <w:t>)</w:t>
      </w:r>
    </w:p>
    <w:p w14:paraId="0D32D7CF" w14:textId="77777777" w:rsidR="00F45F52" w:rsidRDefault="00F45F52" w:rsidP="00F45F52">
      <w:pPr>
        <w:autoSpaceDE w:val="0"/>
        <w:autoSpaceDN w:val="0"/>
        <w:adjustRightInd w:val="0"/>
        <w:spacing w:line="360" w:lineRule="auto"/>
      </w:pPr>
    </w:p>
    <w:p w14:paraId="728DDD90" w14:textId="77777777" w:rsidR="00F45F52" w:rsidRDefault="00F45F52" w:rsidP="00F45F52">
      <w:pPr>
        <w:autoSpaceDE w:val="0"/>
        <w:autoSpaceDN w:val="0"/>
        <w:adjustRightInd w:val="0"/>
        <w:spacing w:line="360" w:lineRule="auto"/>
      </w:pPr>
      <w:r>
        <w:t xml:space="preserve">        # send initial high</w:t>
      </w:r>
    </w:p>
    <w:p w14:paraId="4779D473" w14:textId="77777777" w:rsidR="00F45F52" w:rsidRDefault="00F45F52" w:rsidP="00F45F52">
      <w:pPr>
        <w:autoSpaceDE w:val="0"/>
        <w:autoSpaceDN w:val="0"/>
        <w:adjustRightInd w:val="0"/>
        <w:spacing w:line="360" w:lineRule="auto"/>
      </w:pPr>
      <w:r>
        <w:t xml:space="preserve">        self.__</w:t>
      </w:r>
      <w:proofErr w:type="spellStart"/>
      <w:r>
        <w:t>send_and_sleep</w:t>
      </w:r>
      <w:proofErr w:type="spellEnd"/>
      <w:r>
        <w:t>(</w:t>
      </w:r>
      <w:proofErr w:type="spellStart"/>
      <w:r>
        <w:t>gpio.HIGH</w:t>
      </w:r>
      <w:proofErr w:type="spellEnd"/>
      <w:r>
        <w:t>, 0.05)</w:t>
      </w:r>
    </w:p>
    <w:p w14:paraId="27D8126D" w14:textId="77777777" w:rsidR="00F45F52" w:rsidRDefault="00F45F52" w:rsidP="00F45F52">
      <w:pPr>
        <w:autoSpaceDE w:val="0"/>
        <w:autoSpaceDN w:val="0"/>
        <w:adjustRightInd w:val="0"/>
        <w:spacing w:line="360" w:lineRule="auto"/>
      </w:pPr>
    </w:p>
    <w:p w14:paraId="2747A07D" w14:textId="77777777" w:rsidR="00F45F52" w:rsidRDefault="00F45F52" w:rsidP="00F45F52">
      <w:pPr>
        <w:autoSpaceDE w:val="0"/>
        <w:autoSpaceDN w:val="0"/>
        <w:adjustRightInd w:val="0"/>
        <w:spacing w:line="360" w:lineRule="auto"/>
      </w:pPr>
      <w:r>
        <w:t xml:space="preserve">        # pull down to low</w:t>
      </w:r>
    </w:p>
    <w:p w14:paraId="01E49A6E" w14:textId="77777777" w:rsidR="00F45F52" w:rsidRDefault="00F45F52" w:rsidP="00F45F52">
      <w:pPr>
        <w:autoSpaceDE w:val="0"/>
        <w:autoSpaceDN w:val="0"/>
        <w:adjustRightInd w:val="0"/>
        <w:spacing w:line="360" w:lineRule="auto"/>
      </w:pPr>
      <w:r>
        <w:t xml:space="preserve">        self.__</w:t>
      </w:r>
      <w:proofErr w:type="spellStart"/>
      <w:r>
        <w:t>send_and_sleep</w:t>
      </w:r>
      <w:proofErr w:type="spellEnd"/>
      <w:r>
        <w:t>(</w:t>
      </w:r>
      <w:proofErr w:type="spellStart"/>
      <w:r>
        <w:t>gpio.LOW</w:t>
      </w:r>
      <w:proofErr w:type="spellEnd"/>
      <w:r>
        <w:t>, 0.02)</w:t>
      </w:r>
    </w:p>
    <w:p w14:paraId="3A051839" w14:textId="77777777" w:rsidR="00F45F52" w:rsidRDefault="00F45F52" w:rsidP="00F45F52">
      <w:pPr>
        <w:autoSpaceDE w:val="0"/>
        <w:autoSpaceDN w:val="0"/>
        <w:adjustRightInd w:val="0"/>
        <w:spacing w:line="360" w:lineRule="auto"/>
      </w:pPr>
    </w:p>
    <w:p w14:paraId="707F0744" w14:textId="77777777" w:rsidR="00F45F52" w:rsidRDefault="00F45F52" w:rsidP="00F45F52">
      <w:pPr>
        <w:autoSpaceDE w:val="0"/>
        <w:autoSpaceDN w:val="0"/>
        <w:adjustRightInd w:val="0"/>
        <w:spacing w:line="360" w:lineRule="auto"/>
      </w:pPr>
      <w:r>
        <w:t xml:space="preserve">        # change to input using pull up</w:t>
      </w:r>
    </w:p>
    <w:p w14:paraId="5446B443" w14:textId="77777777" w:rsidR="00F45F52" w:rsidRDefault="00F45F52" w:rsidP="00F45F52">
      <w:pPr>
        <w:autoSpaceDE w:val="0"/>
        <w:autoSpaceDN w:val="0"/>
        <w:adjustRightInd w:val="0"/>
        <w:spacing w:line="360" w:lineRule="auto"/>
      </w:pPr>
      <w:r>
        <w:t xml:space="preserve">        #</w:t>
      </w:r>
      <w:proofErr w:type="spellStart"/>
      <w:r>
        <w:t>gpio.setcfg</w:t>
      </w:r>
      <w:proofErr w:type="spellEnd"/>
      <w:r>
        <w:t>(</w:t>
      </w:r>
      <w:proofErr w:type="spellStart"/>
      <w:r>
        <w:t>self.__pin</w:t>
      </w:r>
      <w:proofErr w:type="spellEnd"/>
      <w:r>
        <w:t xml:space="preserve">, </w:t>
      </w:r>
      <w:proofErr w:type="spellStart"/>
      <w:r>
        <w:t>gpio.INPUT</w:t>
      </w:r>
      <w:proofErr w:type="spellEnd"/>
      <w:r>
        <w:t xml:space="preserve">, </w:t>
      </w:r>
      <w:proofErr w:type="spellStart"/>
      <w:r>
        <w:t>gpio.PULLUP</w:t>
      </w:r>
      <w:proofErr w:type="spellEnd"/>
      <w:r>
        <w:t>)</w:t>
      </w:r>
    </w:p>
    <w:p w14:paraId="377E5238" w14:textId="77777777" w:rsidR="00F45F52" w:rsidRDefault="00F45F52" w:rsidP="00F45F52">
      <w:pPr>
        <w:autoSpaceDE w:val="0"/>
        <w:autoSpaceDN w:val="0"/>
        <w:adjustRightInd w:val="0"/>
        <w:spacing w:line="360" w:lineRule="auto"/>
      </w:pPr>
      <w:r>
        <w:t xml:space="preserve">        </w:t>
      </w:r>
      <w:proofErr w:type="spellStart"/>
      <w:r>
        <w:t>gpio.setcfg</w:t>
      </w:r>
      <w:proofErr w:type="spellEnd"/>
      <w:r>
        <w:t>(</w:t>
      </w:r>
      <w:proofErr w:type="spellStart"/>
      <w:r>
        <w:t>self.__pin</w:t>
      </w:r>
      <w:proofErr w:type="spellEnd"/>
      <w:r>
        <w:t xml:space="preserve">, </w:t>
      </w:r>
      <w:proofErr w:type="spellStart"/>
      <w:r>
        <w:t>gpio.INPUT</w:t>
      </w:r>
      <w:proofErr w:type="spellEnd"/>
      <w:r>
        <w:t>)</w:t>
      </w:r>
    </w:p>
    <w:p w14:paraId="04250D0F" w14:textId="77777777" w:rsidR="00F45F52" w:rsidRDefault="00F45F52" w:rsidP="00F45F52">
      <w:pPr>
        <w:autoSpaceDE w:val="0"/>
        <w:autoSpaceDN w:val="0"/>
        <w:adjustRightInd w:val="0"/>
        <w:spacing w:line="360" w:lineRule="auto"/>
      </w:pPr>
      <w:r>
        <w:t xml:space="preserve">        </w:t>
      </w:r>
      <w:proofErr w:type="spellStart"/>
      <w:r>
        <w:t>gpio.pullup</w:t>
      </w:r>
      <w:proofErr w:type="spellEnd"/>
      <w:r>
        <w:t>(</w:t>
      </w:r>
      <w:proofErr w:type="spellStart"/>
      <w:r>
        <w:t>self.__pin</w:t>
      </w:r>
      <w:proofErr w:type="spellEnd"/>
      <w:r>
        <w:t xml:space="preserve">, </w:t>
      </w:r>
      <w:proofErr w:type="spellStart"/>
      <w:r>
        <w:t>gpio.PULLUP</w:t>
      </w:r>
      <w:proofErr w:type="spellEnd"/>
      <w:r>
        <w:t>)</w:t>
      </w:r>
    </w:p>
    <w:p w14:paraId="1C729C58" w14:textId="77777777" w:rsidR="00F45F52" w:rsidRDefault="00F45F52" w:rsidP="00F45F52">
      <w:pPr>
        <w:autoSpaceDE w:val="0"/>
        <w:autoSpaceDN w:val="0"/>
        <w:adjustRightInd w:val="0"/>
        <w:spacing w:line="360" w:lineRule="auto"/>
      </w:pPr>
    </w:p>
    <w:p w14:paraId="73E48FAB" w14:textId="77777777" w:rsidR="00F45F52" w:rsidRDefault="00F45F52" w:rsidP="00F45F52">
      <w:pPr>
        <w:autoSpaceDE w:val="0"/>
        <w:autoSpaceDN w:val="0"/>
        <w:adjustRightInd w:val="0"/>
        <w:spacing w:line="360" w:lineRule="auto"/>
      </w:pPr>
    </w:p>
    <w:p w14:paraId="226879B3" w14:textId="77777777" w:rsidR="00F45F52" w:rsidRDefault="00F45F52" w:rsidP="00F45F52">
      <w:pPr>
        <w:autoSpaceDE w:val="0"/>
        <w:autoSpaceDN w:val="0"/>
        <w:adjustRightInd w:val="0"/>
        <w:spacing w:line="360" w:lineRule="auto"/>
      </w:pPr>
      <w:r>
        <w:t xml:space="preserve">        # collect data into an array</w:t>
      </w:r>
    </w:p>
    <w:p w14:paraId="1D119522" w14:textId="77777777" w:rsidR="00F45F52" w:rsidRDefault="00F45F52" w:rsidP="00F45F52">
      <w:pPr>
        <w:autoSpaceDE w:val="0"/>
        <w:autoSpaceDN w:val="0"/>
        <w:adjustRightInd w:val="0"/>
        <w:spacing w:line="360" w:lineRule="auto"/>
      </w:pPr>
      <w:r>
        <w:t xml:space="preserve">        data = self.__</w:t>
      </w:r>
      <w:proofErr w:type="spellStart"/>
      <w:r>
        <w:t>collect_input</w:t>
      </w:r>
      <w:proofErr w:type="spellEnd"/>
      <w:r>
        <w:t>()</w:t>
      </w:r>
    </w:p>
    <w:p w14:paraId="4692E94E" w14:textId="77777777" w:rsidR="00F45F52" w:rsidRDefault="00F45F52" w:rsidP="00F45F52">
      <w:pPr>
        <w:autoSpaceDE w:val="0"/>
        <w:autoSpaceDN w:val="0"/>
        <w:adjustRightInd w:val="0"/>
        <w:spacing w:line="360" w:lineRule="auto"/>
      </w:pPr>
    </w:p>
    <w:p w14:paraId="0D0D38C5" w14:textId="77777777" w:rsidR="00F45F52" w:rsidRDefault="00F45F52" w:rsidP="00F45F52">
      <w:pPr>
        <w:autoSpaceDE w:val="0"/>
        <w:autoSpaceDN w:val="0"/>
        <w:adjustRightInd w:val="0"/>
        <w:spacing w:line="360" w:lineRule="auto"/>
      </w:pPr>
      <w:r>
        <w:t xml:space="preserve">        # parse lengths of all data pull up periods</w:t>
      </w:r>
    </w:p>
    <w:p w14:paraId="4F479277" w14:textId="77777777" w:rsidR="00F45F52" w:rsidRDefault="00F45F52" w:rsidP="00F45F52">
      <w:pPr>
        <w:autoSpaceDE w:val="0"/>
        <w:autoSpaceDN w:val="0"/>
        <w:adjustRightInd w:val="0"/>
        <w:spacing w:line="360" w:lineRule="auto"/>
      </w:pPr>
      <w:r>
        <w:t xml:space="preserve">        </w:t>
      </w:r>
      <w:proofErr w:type="spellStart"/>
      <w:r>
        <w:t>pull_up_lengths</w:t>
      </w:r>
      <w:proofErr w:type="spellEnd"/>
      <w:r>
        <w:t xml:space="preserve"> = self.__</w:t>
      </w:r>
      <w:proofErr w:type="spellStart"/>
      <w:r>
        <w:t>parse_data_pull_up_lengths</w:t>
      </w:r>
      <w:proofErr w:type="spellEnd"/>
      <w:r>
        <w:t>(data)</w:t>
      </w:r>
    </w:p>
    <w:p w14:paraId="07CAC237" w14:textId="77777777" w:rsidR="00F45F52" w:rsidRDefault="00F45F52" w:rsidP="00F45F52">
      <w:pPr>
        <w:autoSpaceDE w:val="0"/>
        <w:autoSpaceDN w:val="0"/>
        <w:adjustRightInd w:val="0"/>
        <w:spacing w:line="360" w:lineRule="auto"/>
      </w:pPr>
    </w:p>
    <w:p w14:paraId="08896970" w14:textId="77777777" w:rsidR="00F45F52" w:rsidRDefault="00F45F52" w:rsidP="00F45F52">
      <w:pPr>
        <w:autoSpaceDE w:val="0"/>
        <w:autoSpaceDN w:val="0"/>
        <w:adjustRightInd w:val="0"/>
        <w:spacing w:line="360" w:lineRule="auto"/>
      </w:pPr>
      <w:r>
        <w:t xml:space="preserve">        # if bit count mismatch, return error (4 byte data + 1 byte checksum)</w:t>
      </w:r>
    </w:p>
    <w:p w14:paraId="1A9E9CAC" w14:textId="77777777" w:rsidR="00F45F52" w:rsidRDefault="00F45F52" w:rsidP="00F45F52">
      <w:pPr>
        <w:autoSpaceDE w:val="0"/>
        <w:autoSpaceDN w:val="0"/>
        <w:adjustRightInd w:val="0"/>
        <w:spacing w:line="360" w:lineRule="auto"/>
      </w:pPr>
      <w:r>
        <w:t xml:space="preserve">        if </w:t>
      </w:r>
      <w:proofErr w:type="spellStart"/>
      <w:r>
        <w:t>len</w:t>
      </w:r>
      <w:proofErr w:type="spellEnd"/>
      <w:r>
        <w:t>(</w:t>
      </w:r>
      <w:proofErr w:type="spellStart"/>
      <w:r>
        <w:t>pull_up_lengths</w:t>
      </w:r>
      <w:proofErr w:type="spellEnd"/>
      <w:r>
        <w:t>) != 40:</w:t>
      </w:r>
    </w:p>
    <w:p w14:paraId="51ED21B0" w14:textId="77777777" w:rsidR="00F45F52" w:rsidRDefault="00F45F52" w:rsidP="00F45F52">
      <w:pPr>
        <w:autoSpaceDE w:val="0"/>
        <w:autoSpaceDN w:val="0"/>
        <w:adjustRightInd w:val="0"/>
        <w:spacing w:line="360" w:lineRule="auto"/>
      </w:pPr>
      <w:r>
        <w:t xml:space="preserve">            return DHT11Result(DHT11Result.ERR_MISSING_DATA, 0, 0)</w:t>
      </w:r>
    </w:p>
    <w:p w14:paraId="1132476A" w14:textId="77777777" w:rsidR="00F45F52" w:rsidRDefault="00F45F52" w:rsidP="00F45F52">
      <w:pPr>
        <w:autoSpaceDE w:val="0"/>
        <w:autoSpaceDN w:val="0"/>
        <w:adjustRightInd w:val="0"/>
        <w:spacing w:line="360" w:lineRule="auto"/>
      </w:pPr>
    </w:p>
    <w:p w14:paraId="50EA6541" w14:textId="77777777" w:rsidR="00F45F52" w:rsidRDefault="00F45F52" w:rsidP="00F45F52">
      <w:pPr>
        <w:autoSpaceDE w:val="0"/>
        <w:autoSpaceDN w:val="0"/>
        <w:adjustRightInd w:val="0"/>
        <w:spacing w:line="360" w:lineRule="auto"/>
      </w:pPr>
      <w:r>
        <w:t xml:space="preserve">        # calculate bits from lengths of the pull up periods</w:t>
      </w:r>
    </w:p>
    <w:p w14:paraId="4B3B4DD9" w14:textId="77777777" w:rsidR="00F45F52" w:rsidRDefault="00F45F52" w:rsidP="00F45F52">
      <w:pPr>
        <w:autoSpaceDE w:val="0"/>
        <w:autoSpaceDN w:val="0"/>
        <w:adjustRightInd w:val="0"/>
        <w:spacing w:line="360" w:lineRule="auto"/>
      </w:pPr>
      <w:r>
        <w:lastRenderedPageBreak/>
        <w:t xml:space="preserve">        bits = self.__</w:t>
      </w:r>
      <w:proofErr w:type="spellStart"/>
      <w:r>
        <w:t>calculate_bits</w:t>
      </w:r>
      <w:proofErr w:type="spellEnd"/>
      <w:r>
        <w:t>(</w:t>
      </w:r>
      <w:proofErr w:type="spellStart"/>
      <w:r>
        <w:t>pull_up_lengths</w:t>
      </w:r>
      <w:proofErr w:type="spellEnd"/>
      <w:r>
        <w:t>)</w:t>
      </w:r>
    </w:p>
    <w:p w14:paraId="3D265280" w14:textId="77777777" w:rsidR="00F45F52" w:rsidRDefault="00F45F52" w:rsidP="00F45F52">
      <w:pPr>
        <w:autoSpaceDE w:val="0"/>
        <w:autoSpaceDN w:val="0"/>
        <w:adjustRightInd w:val="0"/>
        <w:spacing w:line="360" w:lineRule="auto"/>
      </w:pPr>
    </w:p>
    <w:p w14:paraId="0237DC15" w14:textId="77777777" w:rsidR="00F45F52" w:rsidRDefault="00F45F52" w:rsidP="00F45F52">
      <w:pPr>
        <w:autoSpaceDE w:val="0"/>
        <w:autoSpaceDN w:val="0"/>
        <w:adjustRightInd w:val="0"/>
        <w:spacing w:line="360" w:lineRule="auto"/>
      </w:pPr>
      <w:r>
        <w:t xml:space="preserve">        # we have the bits, calculate bytes</w:t>
      </w:r>
    </w:p>
    <w:p w14:paraId="3402D477" w14:textId="77777777" w:rsidR="00F45F52" w:rsidRDefault="00F45F52" w:rsidP="00F45F52">
      <w:pPr>
        <w:autoSpaceDE w:val="0"/>
        <w:autoSpaceDN w:val="0"/>
        <w:adjustRightInd w:val="0"/>
        <w:spacing w:line="360" w:lineRule="auto"/>
      </w:pPr>
      <w:r>
        <w:t xml:space="preserve">        </w:t>
      </w:r>
      <w:proofErr w:type="spellStart"/>
      <w:r>
        <w:t>the_bytes</w:t>
      </w:r>
      <w:proofErr w:type="spellEnd"/>
      <w:r>
        <w:t xml:space="preserve"> = self.__</w:t>
      </w:r>
      <w:proofErr w:type="spellStart"/>
      <w:r>
        <w:t>bits_to_bytes</w:t>
      </w:r>
      <w:proofErr w:type="spellEnd"/>
      <w:r>
        <w:t>(bits)</w:t>
      </w:r>
    </w:p>
    <w:p w14:paraId="6B9DB3F8" w14:textId="77777777" w:rsidR="00F45F52" w:rsidRDefault="00F45F52" w:rsidP="00F45F52">
      <w:pPr>
        <w:autoSpaceDE w:val="0"/>
        <w:autoSpaceDN w:val="0"/>
        <w:adjustRightInd w:val="0"/>
        <w:spacing w:line="360" w:lineRule="auto"/>
      </w:pPr>
    </w:p>
    <w:p w14:paraId="1C0E20AA" w14:textId="77777777" w:rsidR="00F45F52" w:rsidRDefault="00F45F52" w:rsidP="00F45F52">
      <w:pPr>
        <w:autoSpaceDE w:val="0"/>
        <w:autoSpaceDN w:val="0"/>
        <w:adjustRightInd w:val="0"/>
        <w:spacing w:line="360" w:lineRule="auto"/>
      </w:pPr>
      <w:r>
        <w:t xml:space="preserve">        # calculate checksum and check</w:t>
      </w:r>
    </w:p>
    <w:p w14:paraId="6507DF11" w14:textId="77777777" w:rsidR="00F45F52" w:rsidRDefault="00F45F52" w:rsidP="00F45F52">
      <w:pPr>
        <w:autoSpaceDE w:val="0"/>
        <w:autoSpaceDN w:val="0"/>
        <w:adjustRightInd w:val="0"/>
        <w:spacing w:line="360" w:lineRule="auto"/>
      </w:pPr>
      <w:r>
        <w:t xml:space="preserve">        checksum = self.__</w:t>
      </w:r>
      <w:proofErr w:type="spellStart"/>
      <w:r>
        <w:t>calculate_checksum</w:t>
      </w:r>
      <w:proofErr w:type="spellEnd"/>
      <w:r>
        <w:t>(</w:t>
      </w:r>
      <w:proofErr w:type="spellStart"/>
      <w:r>
        <w:t>the_bytes</w:t>
      </w:r>
      <w:proofErr w:type="spellEnd"/>
      <w:r>
        <w:t>)</w:t>
      </w:r>
    </w:p>
    <w:p w14:paraId="7A0569B0" w14:textId="77777777" w:rsidR="00F45F52" w:rsidRDefault="00F45F52" w:rsidP="00F45F52">
      <w:pPr>
        <w:autoSpaceDE w:val="0"/>
        <w:autoSpaceDN w:val="0"/>
        <w:adjustRightInd w:val="0"/>
        <w:spacing w:line="360" w:lineRule="auto"/>
      </w:pPr>
      <w:r>
        <w:t xml:space="preserve">        if </w:t>
      </w:r>
      <w:proofErr w:type="spellStart"/>
      <w:r>
        <w:t>the_bytes</w:t>
      </w:r>
      <w:proofErr w:type="spellEnd"/>
      <w:r>
        <w:t>[4] != checksum:</w:t>
      </w:r>
    </w:p>
    <w:p w14:paraId="3CB46EF6" w14:textId="77777777" w:rsidR="00F45F52" w:rsidRDefault="00F45F52" w:rsidP="00F45F52">
      <w:pPr>
        <w:autoSpaceDE w:val="0"/>
        <w:autoSpaceDN w:val="0"/>
        <w:adjustRightInd w:val="0"/>
        <w:spacing w:line="360" w:lineRule="auto"/>
      </w:pPr>
      <w:r>
        <w:t xml:space="preserve">            return DHT11Result(DHT11Result.ERR_CRC, 0, 0)</w:t>
      </w:r>
    </w:p>
    <w:p w14:paraId="7111AE1A" w14:textId="77777777" w:rsidR="00F45F52" w:rsidRDefault="00F45F52" w:rsidP="00F45F52">
      <w:pPr>
        <w:autoSpaceDE w:val="0"/>
        <w:autoSpaceDN w:val="0"/>
        <w:adjustRightInd w:val="0"/>
        <w:spacing w:line="360" w:lineRule="auto"/>
      </w:pPr>
    </w:p>
    <w:p w14:paraId="4E511A60" w14:textId="77777777" w:rsidR="00F45F52" w:rsidRDefault="00F45F52" w:rsidP="00F45F52">
      <w:pPr>
        <w:autoSpaceDE w:val="0"/>
        <w:autoSpaceDN w:val="0"/>
        <w:adjustRightInd w:val="0"/>
        <w:spacing w:line="360" w:lineRule="auto"/>
      </w:pPr>
      <w:r>
        <w:t xml:space="preserve">        # ok, we have valid data, return it</w:t>
      </w:r>
    </w:p>
    <w:p w14:paraId="186DA354" w14:textId="77777777" w:rsidR="00F45F52" w:rsidRDefault="00F45F52" w:rsidP="00F45F52">
      <w:pPr>
        <w:autoSpaceDE w:val="0"/>
        <w:autoSpaceDN w:val="0"/>
        <w:adjustRightInd w:val="0"/>
        <w:spacing w:line="360" w:lineRule="auto"/>
      </w:pPr>
      <w:r>
        <w:t xml:space="preserve">        return DHT11Result(DHT11Result.ERR_NO_ERROR, </w:t>
      </w:r>
      <w:proofErr w:type="spellStart"/>
      <w:r>
        <w:t>the_bytes</w:t>
      </w:r>
      <w:proofErr w:type="spellEnd"/>
      <w:r>
        <w:t xml:space="preserve">[2], </w:t>
      </w:r>
      <w:proofErr w:type="spellStart"/>
      <w:r>
        <w:t>the_bytes</w:t>
      </w:r>
      <w:proofErr w:type="spellEnd"/>
      <w:r>
        <w:t>[0])</w:t>
      </w:r>
    </w:p>
    <w:p w14:paraId="411F87CF" w14:textId="77777777" w:rsidR="00F45F52" w:rsidRDefault="00F45F52" w:rsidP="00F45F52">
      <w:pPr>
        <w:autoSpaceDE w:val="0"/>
        <w:autoSpaceDN w:val="0"/>
        <w:adjustRightInd w:val="0"/>
        <w:spacing w:line="360" w:lineRule="auto"/>
      </w:pPr>
    </w:p>
    <w:p w14:paraId="71A9F62D" w14:textId="77777777" w:rsidR="00F45F52" w:rsidRDefault="00F45F52" w:rsidP="00F45F52">
      <w:pPr>
        <w:autoSpaceDE w:val="0"/>
        <w:autoSpaceDN w:val="0"/>
        <w:adjustRightInd w:val="0"/>
        <w:spacing w:line="360" w:lineRule="auto"/>
      </w:pPr>
      <w:r>
        <w:t xml:space="preserve">    def __</w:t>
      </w:r>
      <w:proofErr w:type="spellStart"/>
      <w:r>
        <w:t>send_and_sleep</w:t>
      </w:r>
      <w:proofErr w:type="spellEnd"/>
      <w:r>
        <w:t>(self, output, sleep):</w:t>
      </w:r>
    </w:p>
    <w:p w14:paraId="2055FE5B" w14:textId="77777777" w:rsidR="00F45F52" w:rsidRDefault="00F45F52" w:rsidP="00F45F52">
      <w:pPr>
        <w:autoSpaceDE w:val="0"/>
        <w:autoSpaceDN w:val="0"/>
        <w:adjustRightInd w:val="0"/>
        <w:spacing w:line="360" w:lineRule="auto"/>
      </w:pPr>
      <w:r>
        <w:t xml:space="preserve">        </w:t>
      </w:r>
      <w:proofErr w:type="spellStart"/>
      <w:r>
        <w:t>gpio.output</w:t>
      </w:r>
      <w:proofErr w:type="spellEnd"/>
      <w:r>
        <w:t>(</w:t>
      </w:r>
      <w:proofErr w:type="spellStart"/>
      <w:r>
        <w:t>self.__pin</w:t>
      </w:r>
      <w:proofErr w:type="spellEnd"/>
      <w:r>
        <w:t>, output)</w:t>
      </w:r>
    </w:p>
    <w:p w14:paraId="1E0BB304" w14:textId="77777777" w:rsidR="00F45F52" w:rsidRDefault="00F45F52" w:rsidP="00F45F52">
      <w:pPr>
        <w:autoSpaceDE w:val="0"/>
        <w:autoSpaceDN w:val="0"/>
        <w:adjustRightInd w:val="0"/>
        <w:spacing w:line="360" w:lineRule="auto"/>
      </w:pPr>
      <w:r>
        <w:t xml:space="preserve">        </w:t>
      </w:r>
      <w:proofErr w:type="spellStart"/>
      <w:r>
        <w:t>time.sleep</w:t>
      </w:r>
      <w:proofErr w:type="spellEnd"/>
      <w:r>
        <w:t>(sleep)</w:t>
      </w:r>
    </w:p>
    <w:p w14:paraId="41DF5EA5" w14:textId="77777777" w:rsidR="00F45F52" w:rsidRDefault="00F45F52" w:rsidP="00F45F52">
      <w:pPr>
        <w:autoSpaceDE w:val="0"/>
        <w:autoSpaceDN w:val="0"/>
        <w:adjustRightInd w:val="0"/>
        <w:spacing w:line="360" w:lineRule="auto"/>
      </w:pPr>
    </w:p>
    <w:p w14:paraId="313EB0A4" w14:textId="77777777" w:rsidR="00F45F52" w:rsidRDefault="00F45F52" w:rsidP="00F45F52">
      <w:pPr>
        <w:autoSpaceDE w:val="0"/>
        <w:autoSpaceDN w:val="0"/>
        <w:adjustRightInd w:val="0"/>
        <w:spacing w:line="360" w:lineRule="auto"/>
      </w:pPr>
      <w:r>
        <w:t xml:space="preserve">    def __</w:t>
      </w:r>
      <w:proofErr w:type="spellStart"/>
      <w:r>
        <w:t>collect_input</w:t>
      </w:r>
      <w:proofErr w:type="spellEnd"/>
      <w:r>
        <w:t>(self):</w:t>
      </w:r>
    </w:p>
    <w:p w14:paraId="4D0B4F1B" w14:textId="77777777" w:rsidR="00F45F52" w:rsidRDefault="00F45F52" w:rsidP="00F45F52">
      <w:pPr>
        <w:autoSpaceDE w:val="0"/>
        <w:autoSpaceDN w:val="0"/>
        <w:adjustRightInd w:val="0"/>
        <w:spacing w:line="360" w:lineRule="auto"/>
      </w:pPr>
      <w:r>
        <w:t xml:space="preserve">        # collect the data while unchanged found</w:t>
      </w:r>
    </w:p>
    <w:p w14:paraId="45E69C3E" w14:textId="77777777" w:rsidR="00F45F52" w:rsidRDefault="00F45F52" w:rsidP="00F45F52">
      <w:pPr>
        <w:autoSpaceDE w:val="0"/>
        <w:autoSpaceDN w:val="0"/>
        <w:adjustRightInd w:val="0"/>
        <w:spacing w:line="360" w:lineRule="auto"/>
      </w:pPr>
      <w:r>
        <w:t xml:space="preserve">        </w:t>
      </w:r>
      <w:proofErr w:type="spellStart"/>
      <w:r>
        <w:t>unchanged_count</w:t>
      </w:r>
      <w:proofErr w:type="spellEnd"/>
      <w:r>
        <w:t xml:space="preserve"> = 0</w:t>
      </w:r>
    </w:p>
    <w:p w14:paraId="3B04E3C5" w14:textId="77777777" w:rsidR="00F45F52" w:rsidRDefault="00F45F52" w:rsidP="00F45F52">
      <w:pPr>
        <w:autoSpaceDE w:val="0"/>
        <w:autoSpaceDN w:val="0"/>
        <w:adjustRightInd w:val="0"/>
        <w:spacing w:line="360" w:lineRule="auto"/>
      </w:pPr>
    </w:p>
    <w:p w14:paraId="45A2CFF6" w14:textId="77777777" w:rsidR="00F45F52" w:rsidRDefault="00F45F52" w:rsidP="00F45F52">
      <w:pPr>
        <w:autoSpaceDE w:val="0"/>
        <w:autoSpaceDN w:val="0"/>
        <w:adjustRightInd w:val="0"/>
        <w:spacing w:line="360" w:lineRule="auto"/>
      </w:pPr>
      <w:r>
        <w:t xml:space="preserve">        # this is used to determine where is the end of the data</w:t>
      </w:r>
    </w:p>
    <w:p w14:paraId="1210F094" w14:textId="77777777" w:rsidR="00F45F52" w:rsidRDefault="00F45F52" w:rsidP="00F45F52">
      <w:pPr>
        <w:autoSpaceDE w:val="0"/>
        <w:autoSpaceDN w:val="0"/>
        <w:adjustRightInd w:val="0"/>
        <w:spacing w:line="360" w:lineRule="auto"/>
      </w:pPr>
      <w:r>
        <w:t xml:space="preserve">        </w:t>
      </w:r>
      <w:proofErr w:type="spellStart"/>
      <w:r>
        <w:t>max_unchanged_count</w:t>
      </w:r>
      <w:proofErr w:type="spellEnd"/>
      <w:r>
        <w:t xml:space="preserve"> = 100</w:t>
      </w:r>
    </w:p>
    <w:p w14:paraId="2EEA19EF" w14:textId="77777777" w:rsidR="00F45F52" w:rsidRDefault="00F45F52" w:rsidP="00F45F52">
      <w:pPr>
        <w:autoSpaceDE w:val="0"/>
        <w:autoSpaceDN w:val="0"/>
        <w:adjustRightInd w:val="0"/>
        <w:spacing w:line="360" w:lineRule="auto"/>
      </w:pPr>
    </w:p>
    <w:p w14:paraId="65F1BA31" w14:textId="77777777" w:rsidR="00F45F52" w:rsidRDefault="00F45F52" w:rsidP="00F45F52">
      <w:pPr>
        <w:autoSpaceDE w:val="0"/>
        <w:autoSpaceDN w:val="0"/>
        <w:adjustRightInd w:val="0"/>
        <w:spacing w:line="360" w:lineRule="auto"/>
      </w:pPr>
      <w:r>
        <w:t xml:space="preserve">        last = -1</w:t>
      </w:r>
    </w:p>
    <w:p w14:paraId="0580D7E0" w14:textId="77777777" w:rsidR="00F45F52" w:rsidRDefault="00F45F52" w:rsidP="00F45F52">
      <w:pPr>
        <w:autoSpaceDE w:val="0"/>
        <w:autoSpaceDN w:val="0"/>
        <w:adjustRightInd w:val="0"/>
        <w:spacing w:line="360" w:lineRule="auto"/>
      </w:pPr>
      <w:r>
        <w:t xml:space="preserve">        data = []</w:t>
      </w:r>
    </w:p>
    <w:p w14:paraId="3AE65955" w14:textId="77777777" w:rsidR="00F45F52" w:rsidRDefault="00F45F52" w:rsidP="00F45F52">
      <w:pPr>
        <w:autoSpaceDE w:val="0"/>
        <w:autoSpaceDN w:val="0"/>
        <w:adjustRightInd w:val="0"/>
        <w:spacing w:line="360" w:lineRule="auto"/>
      </w:pPr>
      <w:r>
        <w:t xml:space="preserve">        while True:</w:t>
      </w:r>
    </w:p>
    <w:p w14:paraId="31FDEB1F" w14:textId="77777777" w:rsidR="00F45F52" w:rsidRDefault="00F45F52" w:rsidP="00F45F52">
      <w:pPr>
        <w:autoSpaceDE w:val="0"/>
        <w:autoSpaceDN w:val="0"/>
        <w:adjustRightInd w:val="0"/>
        <w:spacing w:line="360" w:lineRule="auto"/>
      </w:pPr>
      <w:r>
        <w:t xml:space="preserve">            current = </w:t>
      </w:r>
      <w:proofErr w:type="spellStart"/>
      <w:r>
        <w:t>gpio.input</w:t>
      </w:r>
      <w:proofErr w:type="spellEnd"/>
      <w:r>
        <w:t>(</w:t>
      </w:r>
      <w:proofErr w:type="spellStart"/>
      <w:r>
        <w:t>self.__pin</w:t>
      </w:r>
      <w:proofErr w:type="spellEnd"/>
      <w:r>
        <w:t>)</w:t>
      </w:r>
    </w:p>
    <w:p w14:paraId="7531C48C" w14:textId="77777777" w:rsidR="00F45F52" w:rsidRDefault="00F45F52" w:rsidP="00F45F52">
      <w:pPr>
        <w:autoSpaceDE w:val="0"/>
        <w:autoSpaceDN w:val="0"/>
        <w:adjustRightInd w:val="0"/>
        <w:spacing w:line="360" w:lineRule="auto"/>
      </w:pPr>
      <w:r>
        <w:t xml:space="preserve">            </w:t>
      </w:r>
      <w:proofErr w:type="spellStart"/>
      <w:r>
        <w:t>data.append</w:t>
      </w:r>
      <w:proofErr w:type="spellEnd"/>
      <w:r>
        <w:t>(current)</w:t>
      </w:r>
    </w:p>
    <w:p w14:paraId="114E2938" w14:textId="77777777" w:rsidR="00F45F52" w:rsidRDefault="00F45F52" w:rsidP="00F45F52">
      <w:pPr>
        <w:autoSpaceDE w:val="0"/>
        <w:autoSpaceDN w:val="0"/>
        <w:adjustRightInd w:val="0"/>
        <w:spacing w:line="360" w:lineRule="auto"/>
      </w:pPr>
      <w:r>
        <w:t xml:space="preserve">            if last != current:</w:t>
      </w:r>
    </w:p>
    <w:p w14:paraId="7E9014A5" w14:textId="77777777" w:rsidR="00F45F52" w:rsidRDefault="00F45F52" w:rsidP="00F45F52">
      <w:pPr>
        <w:autoSpaceDE w:val="0"/>
        <w:autoSpaceDN w:val="0"/>
        <w:adjustRightInd w:val="0"/>
        <w:spacing w:line="360" w:lineRule="auto"/>
      </w:pPr>
      <w:r>
        <w:t xml:space="preserve">                </w:t>
      </w:r>
      <w:proofErr w:type="spellStart"/>
      <w:r>
        <w:t>unchanged_count</w:t>
      </w:r>
      <w:proofErr w:type="spellEnd"/>
      <w:r>
        <w:t xml:space="preserve"> = 0</w:t>
      </w:r>
    </w:p>
    <w:p w14:paraId="7874ECD5" w14:textId="77777777" w:rsidR="00F45F52" w:rsidRDefault="00F45F52" w:rsidP="00F45F52">
      <w:pPr>
        <w:autoSpaceDE w:val="0"/>
        <w:autoSpaceDN w:val="0"/>
        <w:adjustRightInd w:val="0"/>
        <w:spacing w:line="360" w:lineRule="auto"/>
      </w:pPr>
      <w:r>
        <w:lastRenderedPageBreak/>
        <w:t xml:space="preserve">                last = current</w:t>
      </w:r>
    </w:p>
    <w:p w14:paraId="38AEA0FD" w14:textId="77777777" w:rsidR="00F45F52" w:rsidRDefault="00F45F52" w:rsidP="00F45F52">
      <w:pPr>
        <w:autoSpaceDE w:val="0"/>
        <w:autoSpaceDN w:val="0"/>
        <w:adjustRightInd w:val="0"/>
        <w:spacing w:line="360" w:lineRule="auto"/>
      </w:pPr>
      <w:r>
        <w:t xml:space="preserve">            else:</w:t>
      </w:r>
    </w:p>
    <w:p w14:paraId="1E62DC42" w14:textId="77777777" w:rsidR="00F45F52" w:rsidRDefault="00F45F52" w:rsidP="00F45F52">
      <w:pPr>
        <w:autoSpaceDE w:val="0"/>
        <w:autoSpaceDN w:val="0"/>
        <w:adjustRightInd w:val="0"/>
        <w:spacing w:line="360" w:lineRule="auto"/>
      </w:pPr>
      <w:r>
        <w:t xml:space="preserve">                </w:t>
      </w:r>
      <w:proofErr w:type="spellStart"/>
      <w:r>
        <w:t>unchanged_count</w:t>
      </w:r>
      <w:proofErr w:type="spellEnd"/>
      <w:r>
        <w:t xml:space="preserve"> += 1</w:t>
      </w:r>
    </w:p>
    <w:p w14:paraId="51A89B5B" w14:textId="77777777" w:rsidR="00F45F52" w:rsidRDefault="00F45F52" w:rsidP="00F45F52">
      <w:pPr>
        <w:autoSpaceDE w:val="0"/>
        <w:autoSpaceDN w:val="0"/>
        <w:adjustRightInd w:val="0"/>
        <w:spacing w:line="360" w:lineRule="auto"/>
      </w:pPr>
      <w:r>
        <w:t xml:space="preserve">                if </w:t>
      </w:r>
      <w:proofErr w:type="spellStart"/>
      <w:r>
        <w:t>unchanged_count</w:t>
      </w:r>
      <w:proofErr w:type="spellEnd"/>
      <w:r>
        <w:t xml:space="preserve"> &gt; </w:t>
      </w:r>
      <w:proofErr w:type="spellStart"/>
      <w:r>
        <w:t>max_unchanged_count</w:t>
      </w:r>
      <w:proofErr w:type="spellEnd"/>
      <w:r>
        <w:t>:</w:t>
      </w:r>
    </w:p>
    <w:p w14:paraId="4C5CC18F" w14:textId="77777777" w:rsidR="00F45F52" w:rsidRDefault="00F45F52" w:rsidP="00F45F52">
      <w:pPr>
        <w:autoSpaceDE w:val="0"/>
        <w:autoSpaceDN w:val="0"/>
        <w:adjustRightInd w:val="0"/>
        <w:spacing w:line="360" w:lineRule="auto"/>
      </w:pPr>
      <w:r>
        <w:t xml:space="preserve">                    break</w:t>
      </w:r>
    </w:p>
    <w:p w14:paraId="1D7A5A13" w14:textId="77777777" w:rsidR="00F45F52" w:rsidRDefault="00F45F52" w:rsidP="00F45F52">
      <w:pPr>
        <w:autoSpaceDE w:val="0"/>
        <w:autoSpaceDN w:val="0"/>
        <w:adjustRightInd w:val="0"/>
        <w:spacing w:line="360" w:lineRule="auto"/>
      </w:pPr>
    </w:p>
    <w:p w14:paraId="79DE5D8C" w14:textId="77777777" w:rsidR="00F45F52" w:rsidRDefault="00F45F52" w:rsidP="00F45F52">
      <w:pPr>
        <w:autoSpaceDE w:val="0"/>
        <w:autoSpaceDN w:val="0"/>
        <w:adjustRightInd w:val="0"/>
        <w:spacing w:line="360" w:lineRule="auto"/>
      </w:pPr>
      <w:r>
        <w:t xml:space="preserve">        return data</w:t>
      </w:r>
    </w:p>
    <w:p w14:paraId="62B7AB1C" w14:textId="77777777" w:rsidR="00F45F52" w:rsidRDefault="00F45F52" w:rsidP="00F45F52">
      <w:pPr>
        <w:autoSpaceDE w:val="0"/>
        <w:autoSpaceDN w:val="0"/>
        <w:adjustRightInd w:val="0"/>
        <w:spacing w:line="360" w:lineRule="auto"/>
      </w:pPr>
    </w:p>
    <w:p w14:paraId="3B2C36B3" w14:textId="77777777" w:rsidR="00F45F52" w:rsidRDefault="00F45F52" w:rsidP="00F45F52">
      <w:pPr>
        <w:autoSpaceDE w:val="0"/>
        <w:autoSpaceDN w:val="0"/>
        <w:adjustRightInd w:val="0"/>
        <w:spacing w:line="360" w:lineRule="auto"/>
      </w:pPr>
      <w:r>
        <w:t xml:space="preserve">    def __</w:t>
      </w:r>
      <w:proofErr w:type="spellStart"/>
      <w:r>
        <w:t>parse_data_pull_up_lengths</w:t>
      </w:r>
      <w:proofErr w:type="spellEnd"/>
      <w:r>
        <w:t>(self, data):</w:t>
      </w:r>
    </w:p>
    <w:p w14:paraId="2A3B4F97" w14:textId="77777777" w:rsidR="00F45F52" w:rsidRDefault="00F45F52" w:rsidP="00F45F52">
      <w:pPr>
        <w:autoSpaceDE w:val="0"/>
        <w:autoSpaceDN w:val="0"/>
        <w:adjustRightInd w:val="0"/>
        <w:spacing w:line="360" w:lineRule="auto"/>
      </w:pPr>
      <w:r>
        <w:t xml:space="preserve">        STATE_INIT_PULL_DOWN = 1</w:t>
      </w:r>
    </w:p>
    <w:p w14:paraId="4069102C" w14:textId="77777777" w:rsidR="00F45F52" w:rsidRDefault="00F45F52" w:rsidP="00F45F52">
      <w:pPr>
        <w:autoSpaceDE w:val="0"/>
        <w:autoSpaceDN w:val="0"/>
        <w:adjustRightInd w:val="0"/>
        <w:spacing w:line="360" w:lineRule="auto"/>
      </w:pPr>
      <w:r>
        <w:t xml:space="preserve">        STATE_INIT_PULL_UP = 2</w:t>
      </w:r>
    </w:p>
    <w:p w14:paraId="199E4A4B" w14:textId="77777777" w:rsidR="00F45F52" w:rsidRDefault="00F45F52" w:rsidP="00F45F52">
      <w:pPr>
        <w:autoSpaceDE w:val="0"/>
        <w:autoSpaceDN w:val="0"/>
        <w:adjustRightInd w:val="0"/>
        <w:spacing w:line="360" w:lineRule="auto"/>
      </w:pPr>
      <w:r>
        <w:t xml:space="preserve">        STATE_DATA_FIRST_PULL_DOWN = 3</w:t>
      </w:r>
    </w:p>
    <w:p w14:paraId="6894DEB5" w14:textId="77777777" w:rsidR="00F45F52" w:rsidRDefault="00F45F52" w:rsidP="00F45F52">
      <w:pPr>
        <w:autoSpaceDE w:val="0"/>
        <w:autoSpaceDN w:val="0"/>
        <w:adjustRightInd w:val="0"/>
        <w:spacing w:line="360" w:lineRule="auto"/>
      </w:pPr>
      <w:r>
        <w:t xml:space="preserve">        STATE_DATA_PULL_UP = 4</w:t>
      </w:r>
    </w:p>
    <w:p w14:paraId="3230C030" w14:textId="77777777" w:rsidR="00F45F52" w:rsidRDefault="00F45F52" w:rsidP="00F45F52">
      <w:pPr>
        <w:autoSpaceDE w:val="0"/>
        <w:autoSpaceDN w:val="0"/>
        <w:adjustRightInd w:val="0"/>
        <w:spacing w:line="360" w:lineRule="auto"/>
      </w:pPr>
      <w:r>
        <w:t xml:space="preserve">        STATE_DATA_PULL_DOWN = 5</w:t>
      </w:r>
    </w:p>
    <w:p w14:paraId="1349C3A3" w14:textId="77777777" w:rsidR="00F45F52" w:rsidRDefault="00F45F52" w:rsidP="00F45F52">
      <w:pPr>
        <w:autoSpaceDE w:val="0"/>
        <w:autoSpaceDN w:val="0"/>
        <w:adjustRightInd w:val="0"/>
        <w:spacing w:line="360" w:lineRule="auto"/>
      </w:pPr>
    </w:p>
    <w:p w14:paraId="0FE301A9" w14:textId="77777777" w:rsidR="00F45F52" w:rsidRDefault="00F45F52" w:rsidP="00F45F52">
      <w:pPr>
        <w:autoSpaceDE w:val="0"/>
        <w:autoSpaceDN w:val="0"/>
        <w:adjustRightInd w:val="0"/>
        <w:spacing w:line="360" w:lineRule="auto"/>
      </w:pPr>
      <w:r>
        <w:t xml:space="preserve">        state = STATE_INIT_PULL_DOWN</w:t>
      </w:r>
    </w:p>
    <w:p w14:paraId="12C361C6" w14:textId="77777777" w:rsidR="00F45F52" w:rsidRDefault="00F45F52" w:rsidP="00F45F52">
      <w:pPr>
        <w:autoSpaceDE w:val="0"/>
        <w:autoSpaceDN w:val="0"/>
        <w:adjustRightInd w:val="0"/>
        <w:spacing w:line="360" w:lineRule="auto"/>
      </w:pPr>
    </w:p>
    <w:p w14:paraId="6C8AB74D" w14:textId="77777777" w:rsidR="00F45F52" w:rsidRDefault="00F45F52" w:rsidP="00F45F52">
      <w:pPr>
        <w:autoSpaceDE w:val="0"/>
        <w:autoSpaceDN w:val="0"/>
        <w:adjustRightInd w:val="0"/>
        <w:spacing w:line="360" w:lineRule="auto"/>
      </w:pPr>
      <w:r>
        <w:t xml:space="preserve">        lengths = [] # will contain the lengths of data pull up periods</w:t>
      </w:r>
    </w:p>
    <w:p w14:paraId="20A70507" w14:textId="77777777" w:rsidR="00F45F52" w:rsidRDefault="00F45F52" w:rsidP="00F45F52">
      <w:pPr>
        <w:autoSpaceDE w:val="0"/>
        <w:autoSpaceDN w:val="0"/>
        <w:adjustRightInd w:val="0"/>
        <w:spacing w:line="360" w:lineRule="auto"/>
      </w:pPr>
      <w:r>
        <w:t xml:space="preserve">        </w:t>
      </w:r>
      <w:proofErr w:type="spellStart"/>
      <w:r>
        <w:t>current_length</w:t>
      </w:r>
      <w:proofErr w:type="spellEnd"/>
      <w:r>
        <w:t xml:space="preserve"> = 0 # will contain the length of the previous period</w:t>
      </w:r>
    </w:p>
    <w:p w14:paraId="4278A15A" w14:textId="77777777" w:rsidR="00F45F52" w:rsidRDefault="00F45F52" w:rsidP="00F45F52">
      <w:pPr>
        <w:autoSpaceDE w:val="0"/>
        <w:autoSpaceDN w:val="0"/>
        <w:adjustRightInd w:val="0"/>
        <w:spacing w:line="360" w:lineRule="auto"/>
      </w:pPr>
    </w:p>
    <w:p w14:paraId="28D2E24C" w14:textId="77777777" w:rsidR="00F45F52" w:rsidRDefault="00F45F52" w:rsidP="00F45F52">
      <w:pPr>
        <w:autoSpaceDE w:val="0"/>
        <w:autoSpaceDN w:val="0"/>
        <w:adjustRightInd w:val="0"/>
        <w:spacing w:line="360" w:lineRule="auto"/>
      </w:pPr>
      <w:r>
        <w:t xml:space="preserve">        for </w:t>
      </w:r>
      <w:proofErr w:type="spellStart"/>
      <w:r>
        <w:t>i</w:t>
      </w:r>
      <w:proofErr w:type="spellEnd"/>
      <w:r>
        <w:t xml:space="preserve"> in range(</w:t>
      </w:r>
      <w:proofErr w:type="spellStart"/>
      <w:r>
        <w:t>len</w:t>
      </w:r>
      <w:proofErr w:type="spellEnd"/>
      <w:r>
        <w:t>(data)):</w:t>
      </w:r>
    </w:p>
    <w:p w14:paraId="3D4046F7" w14:textId="77777777" w:rsidR="00F45F52" w:rsidRDefault="00F45F52" w:rsidP="00F45F52">
      <w:pPr>
        <w:autoSpaceDE w:val="0"/>
        <w:autoSpaceDN w:val="0"/>
        <w:adjustRightInd w:val="0"/>
        <w:spacing w:line="360" w:lineRule="auto"/>
      </w:pPr>
    </w:p>
    <w:p w14:paraId="65EF44E6" w14:textId="77777777" w:rsidR="00F45F52" w:rsidRDefault="00F45F52" w:rsidP="00F45F52">
      <w:pPr>
        <w:autoSpaceDE w:val="0"/>
        <w:autoSpaceDN w:val="0"/>
        <w:adjustRightInd w:val="0"/>
        <w:spacing w:line="360" w:lineRule="auto"/>
      </w:pPr>
      <w:r>
        <w:t xml:space="preserve">            current = data[</w:t>
      </w:r>
      <w:proofErr w:type="spellStart"/>
      <w:r>
        <w:t>i</w:t>
      </w:r>
      <w:proofErr w:type="spellEnd"/>
      <w:r>
        <w:t>]</w:t>
      </w:r>
    </w:p>
    <w:p w14:paraId="27331D39" w14:textId="77777777" w:rsidR="00F45F52" w:rsidRDefault="00F45F52" w:rsidP="00F45F52">
      <w:pPr>
        <w:autoSpaceDE w:val="0"/>
        <w:autoSpaceDN w:val="0"/>
        <w:adjustRightInd w:val="0"/>
        <w:spacing w:line="360" w:lineRule="auto"/>
      </w:pPr>
      <w:r>
        <w:t xml:space="preserve">            </w:t>
      </w:r>
      <w:proofErr w:type="spellStart"/>
      <w:r>
        <w:t>current_length</w:t>
      </w:r>
      <w:proofErr w:type="spellEnd"/>
      <w:r>
        <w:t xml:space="preserve"> += 1</w:t>
      </w:r>
    </w:p>
    <w:p w14:paraId="6EF4DC3C" w14:textId="77777777" w:rsidR="00F45F52" w:rsidRDefault="00F45F52" w:rsidP="00F45F52">
      <w:pPr>
        <w:autoSpaceDE w:val="0"/>
        <w:autoSpaceDN w:val="0"/>
        <w:adjustRightInd w:val="0"/>
        <w:spacing w:line="360" w:lineRule="auto"/>
      </w:pPr>
    </w:p>
    <w:p w14:paraId="42B1E368" w14:textId="77777777" w:rsidR="00F45F52" w:rsidRDefault="00F45F52" w:rsidP="00F45F52">
      <w:pPr>
        <w:autoSpaceDE w:val="0"/>
        <w:autoSpaceDN w:val="0"/>
        <w:adjustRightInd w:val="0"/>
        <w:spacing w:line="360" w:lineRule="auto"/>
      </w:pPr>
      <w:r>
        <w:t xml:space="preserve">            if state == STATE_INIT_PULL_DOWN:</w:t>
      </w:r>
    </w:p>
    <w:p w14:paraId="3D6DDF21" w14:textId="77777777" w:rsidR="00F45F52" w:rsidRDefault="00F45F52" w:rsidP="00F45F52">
      <w:pPr>
        <w:autoSpaceDE w:val="0"/>
        <w:autoSpaceDN w:val="0"/>
        <w:adjustRightInd w:val="0"/>
        <w:spacing w:line="360" w:lineRule="auto"/>
      </w:pPr>
      <w:r>
        <w:t xml:space="preserve">                if current == </w:t>
      </w:r>
      <w:proofErr w:type="spellStart"/>
      <w:r>
        <w:t>gpio.LOW</w:t>
      </w:r>
      <w:proofErr w:type="spellEnd"/>
      <w:r>
        <w:t>:</w:t>
      </w:r>
    </w:p>
    <w:p w14:paraId="3B15C05E" w14:textId="77777777" w:rsidR="00F45F52" w:rsidRDefault="00F45F52" w:rsidP="00F45F52">
      <w:pPr>
        <w:autoSpaceDE w:val="0"/>
        <w:autoSpaceDN w:val="0"/>
        <w:adjustRightInd w:val="0"/>
        <w:spacing w:line="360" w:lineRule="auto"/>
      </w:pPr>
      <w:r>
        <w:t xml:space="preserve">                    # ok, we got the initial pull down</w:t>
      </w:r>
    </w:p>
    <w:p w14:paraId="4C81A5A6" w14:textId="77777777" w:rsidR="00F45F52" w:rsidRDefault="00F45F52" w:rsidP="00F45F52">
      <w:pPr>
        <w:autoSpaceDE w:val="0"/>
        <w:autoSpaceDN w:val="0"/>
        <w:adjustRightInd w:val="0"/>
        <w:spacing w:line="360" w:lineRule="auto"/>
      </w:pPr>
      <w:r>
        <w:t xml:space="preserve">                    state = STATE_INIT_PULL_UP</w:t>
      </w:r>
    </w:p>
    <w:p w14:paraId="24BCA06E" w14:textId="77777777" w:rsidR="00F45F52" w:rsidRDefault="00F45F52" w:rsidP="00F45F52">
      <w:pPr>
        <w:autoSpaceDE w:val="0"/>
        <w:autoSpaceDN w:val="0"/>
        <w:adjustRightInd w:val="0"/>
        <w:spacing w:line="360" w:lineRule="auto"/>
      </w:pPr>
      <w:r>
        <w:t xml:space="preserve">                    continue</w:t>
      </w:r>
    </w:p>
    <w:p w14:paraId="73636E9B" w14:textId="77777777" w:rsidR="00F45F52" w:rsidRDefault="00F45F52" w:rsidP="00F45F52">
      <w:pPr>
        <w:autoSpaceDE w:val="0"/>
        <w:autoSpaceDN w:val="0"/>
        <w:adjustRightInd w:val="0"/>
        <w:spacing w:line="360" w:lineRule="auto"/>
      </w:pPr>
      <w:r>
        <w:t xml:space="preserve">                else:</w:t>
      </w:r>
    </w:p>
    <w:p w14:paraId="4897178F" w14:textId="77777777" w:rsidR="00F45F52" w:rsidRDefault="00F45F52" w:rsidP="00F45F52">
      <w:pPr>
        <w:autoSpaceDE w:val="0"/>
        <w:autoSpaceDN w:val="0"/>
        <w:adjustRightInd w:val="0"/>
        <w:spacing w:line="360" w:lineRule="auto"/>
      </w:pPr>
      <w:r>
        <w:lastRenderedPageBreak/>
        <w:t xml:space="preserve">                    continue</w:t>
      </w:r>
    </w:p>
    <w:p w14:paraId="676FAE7A" w14:textId="77777777" w:rsidR="00F45F52" w:rsidRDefault="00F45F52" w:rsidP="00F45F52">
      <w:pPr>
        <w:autoSpaceDE w:val="0"/>
        <w:autoSpaceDN w:val="0"/>
        <w:adjustRightInd w:val="0"/>
        <w:spacing w:line="360" w:lineRule="auto"/>
      </w:pPr>
      <w:r>
        <w:t xml:space="preserve">            if state == STATE_INIT_PULL_UP:</w:t>
      </w:r>
    </w:p>
    <w:p w14:paraId="42855CE1" w14:textId="77777777" w:rsidR="00F45F52" w:rsidRDefault="00F45F52" w:rsidP="00F45F52">
      <w:pPr>
        <w:autoSpaceDE w:val="0"/>
        <w:autoSpaceDN w:val="0"/>
        <w:adjustRightInd w:val="0"/>
        <w:spacing w:line="360" w:lineRule="auto"/>
      </w:pPr>
      <w:r>
        <w:t xml:space="preserve">                if current == </w:t>
      </w:r>
      <w:proofErr w:type="spellStart"/>
      <w:r>
        <w:t>gpio.HIGH</w:t>
      </w:r>
      <w:proofErr w:type="spellEnd"/>
      <w:r>
        <w:t>:</w:t>
      </w:r>
    </w:p>
    <w:p w14:paraId="1149066C" w14:textId="77777777" w:rsidR="00F45F52" w:rsidRDefault="00F45F52" w:rsidP="00F45F52">
      <w:pPr>
        <w:autoSpaceDE w:val="0"/>
        <w:autoSpaceDN w:val="0"/>
        <w:adjustRightInd w:val="0"/>
        <w:spacing w:line="360" w:lineRule="auto"/>
      </w:pPr>
      <w:r>
        <w:t xml:space="preserve">                    # ok, we got the initial pull up</w:t>
      </w:r>
    </w:p>
    <w:p w14:paraId="3988192D" w14:textId="77777777" w:rsidR="00F45F52" w:rsidRDefault="00F45F52" w:rsidP="00F45F52">
      <w:pPr>
        <w:autoSpaceDE w:val="0"/>
        <w:autoSpaceDN w:val="0"/>
        <w:adjustRightInd w:val="0"/>
        <w:spacing w:line="360" w:lineRule="auto"/>
      </w:pPr>
      <w:r>
        <w:t xml:space="preserve">                    state = STATE_DATA_FIRST_PULL_DOWN</w:t>
      </w:r>
    </w:p>
    <w:p w14:paraId="353AB92D" w14:textId="77777777" w:rsidR="00F45F52" w:rsidRDefault="00F45F52" w:rsidP="00F45F52">
      <w:pPr>
        <w:autoSpaceDE w:val="0"/>
        <w:autoSpaceDN w:val="0"/>
        <w:adjustRightInd w:val="0"/>
        <w:spacing w:line="360" w:lineRule="auto"/>
      </w:pPr>
      <w:r>
        <w:t xml:space="preserve">                    continue</w:t>
      </w:r>
    </w:p>
    <w:p w14:paraId="28DEC76B" w14:textId="77777777" w:rsidR="00F45F52" w:rsidRDefault="00F45F52" w:rsidP="00F45F52">
      <w:pPr>
        <w:autoSpaceDE w:val="0"/>
        <w:autoSpaceDN w:val="0"/>
        <w:adjustRightInd w:val="0"/>
        <w:spacing w:line="360" w:lineRule="auto"/>
      </w:pPr>
      <w:r>
        <w:t xml:space="preserve">                else:</w:t>
      </w:r>
    </w:p>
    <w:p w14:paraId="05952612" w14:textId="77777777" w:rsidR="00F45F52" w:rsidRDefault="00F45F52" w:rsidP="00F45F52">
      <w:pPr>
        <w:autoSpaceDE w:val="0"/>
        <w:autoSpaceDN w:val="0"/>
        <w:adjustRightInd w:val="0"/>
        <w:spacing w:line="360" w:lineRule="auto"/>
      </w:pPr>
      <w:r>
        <w:t xml:space="preserve">                    continue</w:t>
      </w:r>
    </w:p>
    <w:p w14:paraId="45E23DFB" w14:textId="77777777" w:rsidR="00F45F52" w:rsidRDefault="00F45F52" w:rsidP="00F45F52">
      <w:pPr>
        <w:autoSpaceDE w:val="0"/>
        <w:autoSpaceDN w:val="0"/>
        <w:adjustRightInd w:val="0"/>
        <w:spacing w:line="360" w:lineRule="auto"/>
      </w:pPr>
      <w:r>
        <w:t xml:space="preserve">            if state == STATE_DATA_FIRST_PULL_DOWN:</w:t>
      </w:r>
    </w:p>
    <w:p w14:paraId="13709DED" w14:textId="77777777" w:rsidR="00F45F52" w:rsidRDefault="00F45F52" w:rsidP="00F45F52">
      <w:pPr>
        <w:autoSpaceDE w:val="0"/>
        <w:autoSpaceDN w:val="0"/>
        <w:adjustRightInd w:val="0"/>
        <w:spacing w:line="360" w:lineRule="auto"/>
      </w:pPr>
      <w:r>
        <w:t xml:space="preserve">                if current == </w:t>
      </w:r>
      <w:proofErr w:type="spellStart"/>
      <w:r>
        <w:t>gpio.LOW</w:t>
      </w:r>
      <w:proofErr w:type="spellEnd"/>
      <w:r>
        <w:t>:</w:t>
      </w:r>
    </w:p>
    <w:p w14:paraId="62675B79" w14:textId="77777777" w:rsidR="00F45F52" w:rsidRDefault="00F45F52" w:rsidP="00F45F52">
      <w:pPr>
        <w:autoSpaceDE w:val="0"/>
        <w:autoSpaceDN w:val="0"/>
        <w:adjustRightInd w:val="0"/>
        <w:spacing w:line="360" w:lineRule="auto"/>
      </w:pPr>
      <w:r>
        <w:t xml:space="preserve">                    # we have the initial pull down, the next will be the data pull up</w:t>
      </w:r>
    </w:p>
    <w:p w14:paraId="322D0AA6" w14:textId="77777777" w:rsidR="00F45F52" w:rsidRDefault="00F45F52" w:rsidP="00F45F52">
      <w:pPr>
        <w:autoSpaceDE w:val="0"/>
        <w:autoSpaceDN w:val="0"/>
        <w:adjustRightInd w:val="0"/>
        <w:spacing w:line="360" w:lineRule="auto"/>
      </w:pPr>
      <w:r>
        <w:t xml:space="preserve">                    state = STATE_DATA_PULL_UP</w:t>
      </w:r>
    </w:p>
    <w:p w14:paraId="04FE460B" w14:textId="77777777" w:rsidR="00F45F52" w:rsidRDefault="00F45F52" w:rsidP="00F45F52">
      <w:pPr>
        <w:autoSpaceDE w:val="0"/>
        <w:autoSpaceDN w:val="0"/>
        <w:adjustRightInd w:val="0"/>
        <w:spacing w:line="360" w:lineRule="auto"/>
      </w:pPr>
      <w:r>
        <w:t xml:space="preserve">                    continue</w:t>
      </w:r>
    </w:p>
    <w:p w14:paraId="29D1CF44" w14:textId="77777777" w:rsidR="00F45F52" w:rsidRDefault="00F45F52" w:rsidP="00F45F52">
      <w:pPr>
        <w:autoSpaceDE w:val="0"/>
        <w:autoSpaceDN w:val="0"/>
        <w:adjustRightInd w:val="0"/>
        <w:spacing w:line="360" w:lineRule="auto"/>
      </w:pPr>
      <w:r>
        <w:t xml:space="preserve">                else:</w:t>
      </w:r>
    </w:p>
    <w:p w14:paraId="7109312D" w14:textId="77777777" w:rsidR="00F45F52" w:rsidRDefault="00F45F52" w:rsidP="00F45F52">
      <w:pPr>
        <w:autoSpaceDE w:val="0"/>
        <w:autoSpaceDN w:val="0"/>
        <w:adjustRightInd w:val="0"/>
        <w:spacing w:line="360" w:lineRule="auto"/>
      </w:pPr>
      <w:r>
        <w:t xml:space="preserve">                    continue</w:t>
      </w:r>
    </w:p>
    <w:p w14:paraId="08B08483" w14:textId="77777777" w:rsidR="00F45F52" w:rsidRDefault="00F45F52" w:rsidP="00F45F52">
      <w:pPr>
        <w:autoSpaceDE w:val="0"/>
        <w:autoSpaceDN w:val="0"/>
        <w:adjustRightInd w:val="0"/>
        <w:spacing w:line="360" w:lineRule="auto"/>
      </w:pPr>
      <w:r>
        <w:t xml:space="preserve">            if state == STATE_DATA_PULL_UP:</w:t>
      </w:r>
    </w:p>
    <w:p w14:paraId="76D83E1F" w14:textId="77777777" w:rsidR="00F45F52" w:rsidRDefault="00F45F52" w:rsidP="00F45F52">
      <w:pPr>
        <w:autoSpaceDE w:val="0"/>
        <w:autoSpaceDN w:val="0"/>
        <w:adjustRightInd w:val="0"/>
        <w:spacing w:line="360" w:lineRule="auto"/>
      </w:pPr>
      <w:r>
        <w:t xml:space="preserve">                if current == </w:t>
      </w:r>
      <w:proofErr w:type="spellStart"/>
      <w:r>
        <w:t>gpio.HIGH</w:t>
      </w:r>
      <w:proofErr w:type="spellEnd"/>
      <w:r>
        <w:t>:</w:t>
      </w:r>
    </w:p>
    <w:p w14:paraId="60D435BA" w14:textId="77777777" w:rsidR="00F45F52" w:rsidRDefault="00F45F52" w:rsidP="00F45F52">
      <w:pPr>
        <w:autoSpaceDE w:val="0"/>
        <w:autoSpaceDN w:val="0"/>
        <w:adjustRightInd w:val="0"/>
        <w:spacing w:line="360" w:lineRule="auto"/>
      </w:pPr>
      <w:r>
        <w:t xml:space="preserve">                    # data pulled up, the length of this pull up will determine whether it is 0 or 1</w:t>
      </w:r>
    </w:p>
    <w:p w14:paraId="481E142F" w14:textId="77777777" w:rsidR="00F45F52" w:rsidRDefault="00F45F52" w:rsidP="00F45F52">
      <w:pPr>
        <w:autoSpaceDE w:val="0"/>
        <w:autoSpaceDN w:val="0"/>
        <w:adjustRightInd w:val="0"/>
        <w:spacing w:line="360" w:lineRule="auto"/>
      </w:pPr>
      <w:r>
        <w:t xml:space="preserve">                    </w:t>
      </w:r>
      <w:proofErr w:type="spellStart"/>
      <w:r>
        <w:t>current_length</w:t>
      </w:r>
      <w:proofErr w:type="spellEnd"/>
      <w:r>
        <w:t xml:space="preserve"> = 0</w:t>
      </w:r>
    </w:p>
    <w:p w14:paraId="44F93354" w14:textId="77777777" w:rsidR="00F45F52" w:rsidRDefault="00F45F52" w:rsidP="00F45F52">
      <w:pPr>
        <w:autoSpaceDE w:val="0"/>
        <w:autoSpaceDN w:val="0"/>
        <w:adjustRightInd w:val="0"/>
        <w:spacing w:line="360" w:lineRule="auto"/>
      </w:pPr>
      <w:r>
        <w:t xml:space="preserve">                    state = STATE_DATA_PULL_DOWN</w:t>
      </w:r>
    </w:p>
    <w:p w14:paraId="2732F8B5" w14:textId="77777777" w:rsidR="00F45F52" w:rsidRDefault="00F45F52" w:rsidP="00F45F52">
      <w:pPr>
        <w:autoSpaceDE w:val="0"/>
        <w:autoSpaceDN w:val="0"/>
        <w:adjustRightInd w:val="0"/>
        <w:spacing w:line="360" w:lineRule="auto"/>
      </w:pPr>
      <w:r>
        <w:t xml:space="preserve">                    continue</w:t>
      </w:r>
    </w:p>
    <w:p w14:paraId="697BED66" w14:textId="77777777" w:rsidR="00F45F52" w:rsidRDefault="00F45F52" w:rsidP="00F45F52">
      <w:pPr>
        <w:autoSpaceDE w:val="0"/>
        <w:autoSpaceDN w:val="0"/>
        <w:adjustRightInd w:val="0"/>
        <w:spacing w:line="360" w:lineRule="auto"/>
      </w:pPr>
      <w:r>
        <w:t xml:space="preserve">                else:</w:t>
      </w:r>
    </w:p>
    <w:p w14:paraId="524F645B" w14:textId="77777777" w:rsidR="00F45F52" w:rsidRDefault="00F45F52" w:rsidP="00F45F52">
      <w:pPr>
        <w:autoSpaceDE w:val="0"/>
        <w:autoSpaceDN w:val="0"/>
        <w:adjustRightInd w:val="0"/>
        <w:spacing w:line="360" w:lineRule="auto"/>
      </w:pPr>
      <w:r>
        <w:t xml:space="preserve">                    continue</w:t>
      </w:r>
    </w:p>
    <w:p w14:paraId="4AC9CC07" w14:textId="77777777" w:rsidR="00F45F52" w:rsidRDefault="00F45F52" w:rsidP="00F45F52">
      <w:pPr>
        <w:autoSpaceDE w:val="0"/>
        <w:autoSpaceDN w:val="0"/>
        <w:adjustRightInd w:val="0"/>
        <w:spacing w:line="360" w:lineRule="auto"/>
      </w:pPr>
      <w:r>
        <w:t xml:space="preserve">            if state == STATE_DATA_PULL_DOWN:</w:t>
      </w:r>
    </w:p>
    <w:p w14:paraId="3AA501A2" w14:textId="77777777" w:rsidR="00F45F52" w:rsidRDefault="00F45F52" w:rsidP="00F45F52">
      <w:pPr>
        <w:autoSpaceDE w:val="0"/>
        <w:autoSpaceDN w:val="0"/>
        <w:adjustRightInd w:val="0"/>
        <w:spacing w:line="360" w:lineRule="auto"/>
      </w:pPr>
      <w:r>
        <w:t xml:space="preserve">                if current == </w:t>
      </w:r>
      <w:proofErr w:type="spellStart"/>
      <w:r>
        <w:t>gpio.LOW</w:t>
      </w:r>
      <w:proofErr w:type="spellEnd"/>
      <w:r>
        <w:t>:</w:t>
      </w:r>
    </w:p>
    <w:p w14:paraId="673C7C91" w14:textId="77777777" w:rsidR="00F45F52" w:rsidRDefault="00F45F52" w:rsidP="00F45F52">
      <w:pPr>
        <w:autoSpaceDE w:val="0"/>
        <w:autoSpaceDN w:val="0"/>
        <w:adjustRightInd w:val="0"/>
        <w:spacing w:line="360" w:lineRule="auto"/>
      </w:pPr>
      <w:r>
        <w:t xml:space="preserve">                    # pulled down, we store the length of the previous pull up period</w:t>
      </w:r>
    </w:p>
    <w:p w14:paraId="1683A2EA" w14:textId="77777777" w:rsidR="00F45F52" w:rsidRDefault="00F45F52" w:rsidP="00F45F52">
      <w:pPr>
        <w:autoSpaceDE w:val="0"/>
        <w:autoSpaceDN w:val="0"/>
        <w:adjustRightInd w:val="0"/>
        <w:spacing w:line="360" w:lineRule="auto"/>
      </w:pPr>
      <w:r>
        <w:t xml:space="preserve">                    </w:t>
      </w:r>
      <w:proofErr w:type="spellStart"/>
      <w:r>
        <w:t>lengths.append</w:t>
      </w:r>
      <w:proofErr w:type="spellEnd"/>
      <w:r>
        <w:t>(</w:t>
      </w:r>
      <w:proofErr w:type="spellStart"/>
      <w:r>
        <w:t>current_length</w:t>
      </w:r>
      <w:proofErr w:type="spellEnd"/>
      <w:r>
        <w:t>)</w:t>
      </w:r>
    </w:p>
    <w:p w14:paraId="530DB57C" w14:textId="77777777" w:rsidR="00F45F52" w:rsidRDefault="00F45F52" w:rsidP="00F45F52">
      <w:pPr>
        <w:autoSpaceDE w:val="0"/>
        <w:autoSpaceDN w:val="0"/>
        <w:adjustRightInd w:val="0"/>
        <w:spacing w:line="360" w:lineRule="auto"/>
      </w:pPr>
      <w:r>
        <w:t xml:space="preserve">                    state = STATE_DATA_PULL_UP</w:t>
      </w:r>
    </w:p>
    <w:p w14:paraId="4FF84504" w14:textId="77777777" w:rsidR="00F45F52" w:rsidRDefault="00F45F52" w:rsidP="00F45F52">
      <w:pPr>
        <w:autoSpaceDE w:val="0"/>
        <w:autoSpaceDN w:val="0"/>
        <w:adjustRightInd w:val="0"/>
        <w:spacing w:line="360" w:lineRule="auto"/>
      </w:pPr>
      <w:r>
        <w:t xml:space="preserve">                    continue</w:t>
      </w:r>
    </w:p>
    <w:p w14:paraId="027C84AC" w14:textId="77777777" w:rsidR="00F45F52" w:rsidRDefault="00F45F52" w:rsidP="00F45F52">
      <w:pPr>
        <w:autoSpaceDE w:val="0"/>
        <w:autoSpaceDN w:val="0"/>
        <w:adjustRightInd w:val="0"/>
        <w:spacing w:line="360" w:lineRule="auto"/>
      </w:pPr>
      <w:r>
        <w:t xml:space="preserve">                else:</w:t>
      </w:r>
    </w:p>
    <w:p w14:paraId="7DFA6245" w14:textId="77777777" w:rsidR="00F45F52" w:rsidRDefault="00F45F52" w:rsidP="00F45F52">
      <w:pPr>
        <w:autoSpaceDE w:val="0"/>
        <w:autoSpaceDN w:val="0"/>
        <w:adjustRightInd w:val="0"/>
        <w:spacing w:line="360" w:lineRule="auto"/>
      </w:pPr>
      <w:r>
        <w:t xml:space="preserve">                    continue</w:t>
      </w:r>
    </w:p>
    <w:p w14:paraId="0998DC38" w14:textId="77777777" w:rsidR="00F45F52" w:rsidRDefault="00F45F52" w:rsidP="00F45F52">
      <w:pPr>
        <w:autoSpaceDE w:val="0"/>
        <w:autoSpaceDN w:val="0"/>
        <w:adjustRightInd w:val="0"/>
        <w:spacing w:line="360" w:lineRule="auto"/>
      </w:pPr>
    </w:p>
    <w:p w14:paraId="48451128" w14:textId="77777777" w:rsidR="00F45F52" w:rsidRDefault="00F45F52" w:rsidP="00F45F52">
      <w:pPr>
        <w:autoSpaceDE w:val="0"/>
        <w:autoSpaceDN w:val="0"/>
        <w:adjustRightInd w:val="0"/>
        <w:spacing w:line="360" w:lineRule="auto"/>
      </w:pPr>
      <w:r>
        <w:t xml:space="preserve">        return lengths</w:t>
      </w:r>
    </w:p>
    <w:p w14:paraId="1CB009F2" w14:textId="77777777" w:rsidR="00F45F52" w:rsidRDefault="00F45F52" w:rsidP="00F45F52">
      <w:pPr>
        <w:autoSpaceDE w:val="0"/>
        <w:autoSpaceDN w:val="0"/>
        <w:adjustRightInd w:val="0"/>
        <w:spacing w:line="360" w:lineRule="auto"/>
      </w:pPr>
    </w:p>
    <w:p w14:paraId="287A374C" w14:textId="77777777" w:rsidR="00F45F52" w:rsidRDefault="00F45F52" w:rsidP="00F45F52">
      <w:pPr>
        <w:autoSpaceDE w:val="0"/>
        <w:autoSpaceDN w:val="0"/>
        <w:adjustRightInd w:val="0"/>
        <w:spacing w:line="360" w:lineRule="auto"/>
      </w:pPr>
      <w:r>
        <w:t xml:space="preserve">    def __</w:t>
      </w:r>
      <w:proofErr w:type="spellStart"/>
      <w:r>
        <w:t>calculate_bits</w:t>
      </w:r>
      <w:proofErr w:type="spellEnd"/>
      <w:r>
        <w:t xml:space="preserve">(self, </w:t>
      </w:r>
      <w:proofErr w:type="spellStart"/>
      <w:r>
        <w:t>pull_up_lengths</w:t>
      </w:r>
      <w:proofErr w:type="spellEnd"/>
      <w:r>
        <w:t>):</w:t>
      </w:r>
    </w:p>
    <w:p w14:paraId="73A822CB" w14:textId="77777777" w:rsidR="00F45F52" w:rsidRDefault="00F45F52" w:rsidP="00F45F52">
      <w:pPr>
        <w:autoSpaceDE w:val="0"/>
        <w:autoSpaceDN w:val="0"/>
        <w:adjustRightInd w:val="0"/>
        <w:spacing w:line="360" w:lineRule="auto"/>
      </w:pPr>
      <w:r>
        <w:t xml:space="preserve">        # find shortest and longest period</w:t>
      </w:r>
    </w:p>
    <w:p w14:paraId="144BAAD4" w14:textId="77777777" w:rsidR="00F45F52" w:rsidRDefault="00F45F52" w:rsidP="00F45F52">
      <w:pPr>
        <w:autoSpaceDE w:val="0"/>
        <w:autoSpaceDN w:val="0"/>
        <w:adjustRightInd w:val="0"/>
        <w:spacing w:line="360" w:lineRule="auto"/>
      </w:pPr>
      <w:r>
        <w:t xml:space="preserve">        </w:t>
      </w:r>
      <w:proofErr w:type="spellStart"/>
      <w:r>
        <w:t>shortest_pull_up</w:t>
      </w:r>
      <w:proofErr w:type="spellEnd"/>
      <w:r>
        <w:t xml:space="preserve"> = 1000</w:t>
      </w:r>
    </w:p>
    <w:p w14:paraId="35E53BD7" w14:textId="77777777" w:rsidR="00F45F52" w:rsidRDefault="00F45F52" w:rsidP="00F45F52">
      <w:pPr>
        <w:autoSpaceDE w:val="0"/>
        <w:autoSpaceDN w:val="0"/>
        <w:adjustRightInd w:val="0"/>
        <w:spacing w:line="360" w:lineRule="auto"/>
      </w:pPr>
      <w:r>
        <w:t xml:space="preserve">        </w:t>
      </w:r>
      <w:proofErr w:type="spellStart"/>
      <w:r>
        <w:t>longest_pull_up</w:t>
      </w:r>
      <w:proofErr w:type="spellEnd"/>
      <w:r>
        <w:t xml:space="preserve"> = 0</w:t>
      </w:r>
    </w:p>
    <w:p w14:paraId="3635831E" w14:textId="77777777" w:rsidR="00F45F52" w:rsidRDefault="00F45F52" w:rsidP="00F45F52">
      <w:pPr>
        <w:autoSpaceDE w:val="0"/>
        <w:autoSpaceDN w:val="0"/>
        <w:adjustRightInd w:val="0"/>
        <w:spacing w:line="360" w:lineRule="auto"/>
      </w:pPr>
    </w:p>
    <w:p w14:paraId="3DF3F1D6" w14:textId="77777777" w:rsidR="00F45F52" w:rsidRDefault="00F45F52" w:rsidP="00F45F52">
      <w:pPr>
        <w:autoSpaceDE w:val="0"/>
        <w:autoSpaceDN w:val="0"/>
        <w:adjustRightInd w:val="0"/>
        <w:spacing w:line="360" w:lineRule="auto"/>
      </w:pPr>
      <w:r>
        <w:t xml:space="preserve">        for </w:t>
      </w:r>
      <w:proofErr w:type="spellStart"/>
      <w:r>
        <w:t>i</w:t>
      </w:r>
      <w:proofErr w:type="spellEnd"/>
      <w:r>
        <w:t xml:space="preserve"> in range(0, </w:t>
      </w:r>
      <w:proofErr w:type="spellStart"/>
      <w:r>
        <w:t>len</w:t>
      </w:r>
      <w:proofErr w:type="spellEnd"/>
      <w:r>
        <w:t>(</w:t>
      </w:r>
      <w:proofErr w:type="spellStart"/>
      <w:r>
        <w:t>pull_up_lengths</w:t>
      </w:r>
      <w:proofErr w:type="spellEnd"/>
      <w:r>
        <w:t>)):</w:t>
      </w:r>
    </w:p>
    <w:p w14:paraId="529173B6" w14:textId="77777777" w:rsidR="00F45F52" w:rsidRDefault="00F45F52" w:rsidP="00F45F52">
      <w:pPr>
        <w:autoSpaceDE w:val="0"/>
        <w:autoSpaceDN w:val="0"/>
        <w:adjustRightInd w:val="0"/>
        <w:spacing w:line="360" w:lineRule="auto"/>
      </w:pPr>
      <w:r>
        <w:t xml:space="preserve">            length = </w:t>
      </w:r>
      <w:proofErr w:type="spellStart"/>
      <w:r>
        <w:t>pull_up_lengths</w:t>
      </w:r>
      <w:proofErr w:type="spellEnd"/>
      <w:r>
        <w:t>[</w:t>
      </w:r>
      <w:proofErr w:type="spellStart"/>
      <w:r>
        <w:t>i</w:t>
      </w:r>
      <w:proofErr w:type="spellEnd"/>
      <w:r>
        <w:t>]</w:t>
      </w:r>
    </w:p>
    <w:p w14:paraId="3110E635" w14:textId="77777777" w:rsidR="00F45F52" w:rsidRDefault="00F45F52" w:rsidP="00F45F52">
      <w:pPr>
        <w:autoSpaceDE w:val="0"/>
        <w:autoSpaceDN w:val="0"/>
        <w:adjustRightInd w:val="0"/>
        <w:spacing w:line="360" w:lineRule="auto"/>
      </w:pPr>
      <w:r>
        <w:t xml:space="preserve">            if length &lt; </w:t>
      </w:r>
      <w:proofErr w:type="spellStart"/>
      <w:r>
        <w:t>shortest_pull_up</w:t>
      </w:r>
      <w:proofErr w:type="spellEnd"/>
      <w:r>
        <w:t>:</w:t>
      </w:r>
    </w:p>
    <w:p w14:paraId="705C57F7" w14:textId="77777777" w:rsidR="00F45F52" w:rsidRDefault="00F45F52" w:rsidP="00F45F52">
      <w:pPr>
        <w:autoSpaceDE w:val="0"/>
        <w:autoSpaceDN w:val="0"/>
        <w:adjustRightInd w:val="0"/>
        <w:spacing w:line="360" w:lineRule="auto"/>
      </w:pPr>
      <w:r>
        <w:t xml:space="preserve">                </w:t>
      </w:r>
      <w:proofErr w:type="spellStart"/>
      <w:r>
        <w:t>shortest_pull_up</w:t>
      </w:r>
      <w:proofErr w:type="spellEnd"/>
      <w:r>
        <w:t xml:space="preserve"> = length</w:t>
      </w:r>
    </w:p>
    <w:p w14:paraId="21A7A155" w14:textId="77777777" w:rsidR="00F45F52" w:rsidRDefault="00F45F52" w:rsidP="00F45F52">
      <w:pPr>
        <w:autoSpaceDE w:val="0"/>
        <w:autoSpaceDN w:val="0"/>
        <w:adjustRightInd w:val="0"/>
        <w:spacing w:line="360" w:lineRule="auto"/>
      </w:pPr>
      <w:r>
        <w:t xml:space="preserve">            if length &gt; </w:t>
      </w:r>
      <w:proofErr w:type="spellStart"/>
      <w:r>
        <w:t>longest_pull_up</w:t>
      </w:r>
      <w:proofErr w:type="spellEnd"/>
      <w:r>
        <w:t>:</w:t>
      </w:r>
    </w:p>
    <w:p w14:paraId="36E5046F" w14:textId="77777777" w:rsidR="00F45F52" w:rsidRDefault="00F45F52" w:rsidP="00F45F52">
      <w:pPr>
        <w:autoSpaceDE w:val="0"/>
        <w:autoSpaceDN w:val="0"/>
        <w:adjustRightInd w:val="0"/>
        <w:spacing w:line="360" w:lineRule="auto"/>
      </w:pPr>
      <w:r>
        <w:t xml:space="preserve">                </w:t>
      </w:r>
      <w:proofErr w:type="spellStart"/>
      <w:r>
        <w:t>longest_pull_up</w:t>
      </w:r>
      <w:proofErr w:type="spellEnd"/>
      <w:r>
        <w:t xml:space="preserve"> = length</w:t>
      </w:r>
    </w:p>
    <w:p w14:paraId="0AE7E5E7" w14:textId="77777777" w:rsidR="00F45F52" w:rsidRDefault="00F45F52" w:rsidP="00F45F52">
      <w:pPr>
        <w:autoSpaceDE w:val="0"/>
        <w:autoSpaceDN w:val="0"/>
        <w:adjustRightInd w:val="0"/>
        <w:spacing w:line="360" w:lineRule="auto"/>
      </w:pPr>
    </w:p>
    <w:p w14:paraId="7D6B7EA5" w14:textId="77777777" w:rsidR="00F45F52" w:rsidRDefault="00F45F52" w:rsidP="00F45F52">
      <w:pPr>
        <w:autoSpaceDE w:val="0"/>
        <w:autoSpaceDN w:val="0"/>
        <w:adjustRightInd w:val="0"/>
        <w:spacing w:line="360" w:lineRule="auto"/>
      </w:pPr>
      <w:r>
        <w:t xml:space="preserve">        # use the halfway to determine whether the period it is long or short</w:t>
      </w:r>
    </w:p>
    <w:p w14:paraId="1FE674D5" w14:textId="77777777" w:rsidR="00F45F52" w:rsidRDefault="00F45F52" w:rsidP="00F45F52">
      <w:pPr>
        <w:autoSpaceDE w:val="0"/>
        <w:autoSpaceDN w:val="0"/>
        <w:adjustRightInd w:val="0"/>
        <w:spacing w:line="360" w:lineRule="auto"/>
      </w:pPr>
      <w:r>
        <w:t xml:space="preserve">        halfway = </w:t>
      </w:r>
      <w:proofErr w:type="spellStart"/>
      <w:r>
        <w:t>shortest_pull_up</w:t>
      </w:r>
      <w:proofErr w:type="spellEnd"/>
      <w:r>
        <w:t xml:space="preserve"> + (</w:t>
      </w:r>
      <w:proofErr w:type="spellStart"/>
      <w:r>
        <w:t>longest_pull_up</w:t>
      </w:r>
      <w:proofErr w:type="spellEnd"/>
      <w:r>
        <w:t xml:space="preserve"> - </w:t>
      </w:r>
      <w:proofErr w:type="spellStart"/>
      <w:r>
        <w:t>shortest_pull_up</w:t>
      </w:r>
      <w:proofErr w:type="spellEnd"/>
      <w:r>
        <w:t>) / 2</w:t>
      </w:r>
    </w:p>
    <w:p w14:paraId="671CD0A4" w14:textId="77777777" w:rsidR="00F45F52" w:rsidRDefault="00F45F52" w:rsidP="00F45F52">
      <w:pPr>
        <w:autoSpaceDE w:val="0"/>
        <w:autoSpaceDN w:val="0"/>
        <w:adjustRightInd w:val="0"/>
        <w:spacing w:line="360" w:lineRule="auto"/>
      </w:pPr>
      <w:r>
        <w:t xml:space="preserve">        bits = []</w:t>
      </w:r>
    </w:p>
    <w:p w14:paraId="577D056F" w14:textId="77777777" w:rsidR="00F45F52" w:rsidRDefault="00F45F52" w:rsidP="00F45F52">
      <w:pPr>
        <w:autoSpaceDE w:val="0"/>
        <w:autoSpaceDN w:val="0"/>
        <w:adjustRightInd w:val="0"/>
        <w:spacing w:line="360" w:lineRule="auto"/>
      </w:pPr>
    </w:p>
    <w:p w14:paraId="724655B4" w14:textId="77777777" w:rsidR="00F45F52" w:rsidRDefault="00F45F52" w:rsidP="00F45F52">
      <w:pPr>
        <w:autoSpaceDE w:val="0"/>
        <w:autoSpaceDN w:val="0"/>
        <w:adjustRightInd w:val="0"/>
        <w:spacing w:line="360" w:lineRule="auto"/>
      </w:pPr>
      <w:r>
        <w:t xml:space="preserve">        for </w:t>
      </w:r>
      <w:proofErr w:type="spellStart"/>
      <w:r>
        <w:t>i</w:t>
      </w:r>
      <w:proofErr w:type="spellEnd"/>
      <w:r>
        <w:t xml:space="preserve"> in range(0, </w:t>
      </w:r>
      <w:proofErr w:type="spellStart"/>
      <w:r>
        <w:t>len</w:t>
      </w:r>
      <w:proofErr w:type="spellEnd"/>
      <w:r>
        <w:t>(</w:t>
      </w:r>
      <w:proofErr w:type="spellStart"/>
      <w:r>
        <w:t>pull_up_lengths</w:t>
      </w:r>
      <w:proofErr w:type="spellEnd"/>
      <w:r>
        <w:t>)):</w:t>
      </w:r>
    </w:p>
    <w:p w14:paraId="0F52C731" w14:textId="77777777" w:rsidR="00F45F52" w:rsidRDefault="00F45F52" w:rsidP="00F45F52">
      <w:pPr>
        <w:autoSpaceDE w:val="0"/>
        <w:autoSpaceDN w:val="0"/>
        <w:adjustRightInd w:val="0"/>
        <w:spacing w:line="360" w:lineRule="auto"/>
      </w:pPr>
      <w:r>
        <w:t xml:space="preserve">            bit = False</w:t>
      </w:r>
    </w:p>
    <w:p w14:paraId="75B04C62" w14:textId="77777777" w:rsidR="00F45F52" w:rsidRDefault="00F45F52" w:rsidP="00F45F52">
      <w:pPr>
        <w:autoSpaceDE w:val="0"/>
        <w:autoSpaceDN w:val="0"/>
        <w:adjustRightInd w:val="0"/>
        <w:spacing w:line="360" w:lineRule="auto"/>
      </w:pPr>
      <w:r>
        <w:t xml:space="preserve">            if </w:t>
      </w:r>
      <w:proofErr w:type="spellStart"/>
      <w:r>
        <w:t>pull_up_lengths</w:t>
      </w:r>
      <w:proofErr w:type="spellEnd"/>
      <w:r>
        <w:t>[</w:t>
      </w:r>
      <w:proofErr w:type="spellStart"/>
      <w:r>
        <w:t>i</w:t>
      </w:r>
      <w:proofErr w:type="spellEnd"/>
      <w:r>
        <w:t>] &gt; halfway:</w:t>
      </w:r>
    </w:p>
    <w:p w14:paraId="076F448A" w14:textId="77777777" w:rsidR="00F45F52" w:rsidRDefault="00F45F52" w:rsidP="00F45F52">
      <w:pPr>
        <w:autoSpaceDE w:val="0"/>
        <w:autoSpaceDN w:val="0"/>
        <w:adjustRightInd w:val="0"/>
        <w:spacing w:line="360" w:lineRule="auto"/>
      </w:pPr>
      <w:r>
        <w:t xml:space="preserve">                bit = True</w:t>
      </w:r>
    </w:p>
    <w:p w14:paraId="52A51C34" w14:textId="77777777" w:rsidR="00F45F52" w:rsidRDefault="00F45F52" w:rsidP="00F45F52">
      <w:pPr>
        <w:autoSpaceDE w:val="0"/>
        <w:autoSpaceDN w:val="0"/>
        <w:adjustRightInd w:val="0"/>
        <w:spacing w:line="360" w:lineRule="auto"/>
      </w:pPr>
      <w:r>
        <w:t xml:space="preserve">            </w:t>
      </w:r>
      <w:proofErr w:type="spellStart"/>
      <w:r>
        <w:t>bits.append</w:t>
      </w:r>
      <w:proofErr w:type="spellEnd"/>
      <w:r>
        <w:t>(bit)</w:t>
      </w:r>
    </w:p>
    <w:p w14:paraId="2337C7F7" w14:textId="77777777" w:rsidR="00F45F52" w:rsidRDefault="00F45F52" w:rsidP="00F45F52">
      <w:pPr>
        <w:autoSpaceDE w:val="0"/>
        <w:autoSpaceDN w:val="0"/>
        <w:adjustRightInd w:val="0"/>
        <w:spacing w:line="360" w:lineRule="auto"/>
      </w:pPr>
    </w:p>
    <w:p w14:paraId="2DFF16BD" w14:textId="77777777" w:rsidR="00F45F52" w:rsidRDefault="00F45F52" w:rsidP="00F45F52">
      <w:pPr>
        <w:autoSpaceDE w:val="0"/>
        <w:autoSpaceDN w:val="0"/>
        <w:adjustRightInd w:val="0"/>
        <w:spacing w:line="360" w:lineRule="auto"/>
      </w:pPr>
      <w:r>
        <w:t xml:space="preserve">        return bits</w:t>
      </w:r>
    </w:p>
    <w:p w14:paraId="2E18197E" w14:textId="77777777" w:rsidR="00F45F52" w:rsidRDefault="00F45F52" w:rsidP="00F45F52">
      <w:pPr>
        <w:autoSpaceDE w:val="0"/>
        <w:autoSpaceDN w:val="0"/>
        <w:adjustRightInd w:val="0"/>
        <w:spacing w:line="360" w:lineRule="auto"/>
      </w:pPr>
    </w:p>
    <w:p w14:paraId="6D96BF87" w14:textId="77777777" w:rsidR="00F45F52" w:rsidRDefault="00F45F52" w:rsidP="00F45F52">
      <w:pPr>
        <w:autoSpaceDE w:val="0"/>
        <w:autoSpaceDN w:val="0"/>
        <w:adjustRightInd w:val="0"/>
        <w:spacing w:line="360" w:lineRule="auto"/>
      </w:pPr>
      <w:r>
        <w:t xml:space="preserve">    def __</w:t>
      </w:r>
      <w:proofErr w:type="spellStart"/>
      <w:r>
        <w:t>bits_to_bytes</w:t>
      </w:r>
      <w:proofErr w:type="spellEnd"/>
      <w:r>
        <w:t>(self, bits):</w:t>
      </w:r>
    </w:p>
    <w:p w14:paraId="4B3E8631" w14:textId="77777777" w:rsidR="00F45F52" w:rsidRDefault="00F45F52" w:rsidP="00F45F52">
      <w:pPr>
        <w:autoSpaceDE w:val="0"/>
        <w:autoSpaceDN w:val="0"/>
        <w:adjustRightInd w:val="0"/>
        <w:spacing w:line="360" w:lineRule="auto"/>
      </w:pPr>
      <w:r>
        <w:t xml:space="preserve">        </w:t>
      </w:r>
      <w:proofErr w:type="spellStart"/>
      <w:r>
        <w:t>the_bytes</w:t>
      </w:r>
      <w:proofErr w:type="spellEnd"/>
      <w:r>
        <w:t xml:space="preserve"> = []</w:t>
      </w:r>
    </w:p>
    <w:p w14:paraId="38AEF239" w14:textId="77777777" w:rsidR="00F45F52" w:rsidRDefault="00F45F52" w:rsidP="00F45F52">
      <w:pPr>
        <w:autoSpaceDE w:val="0"/>
        <w:autoSpaceDN w:val="0"/>
        <w:adjustRightInd w:val="0"/>
        <w:spacing w:line="360" w:lineRule="auto"/>
      </w:pPr>
      <w:r>
        <w:t xml:space="preserve">        byte = 0</w:t>
      </w:r>
    </w:p>
    <w:p w14:paraId="2A8F482E" w14:textId="77777777" w:rsidR="00F45F52" w:rsidRDefault="00F45F52" w:rsidP="00F45F52">
      <w:pPr>
        <w:autoSpaceDE w:val="0"/>
        <w:autoSpaceDN w:val="0"/>
        <w:adjustRightInd w:val="0"/>
        <w:spacing w:line="360" w:lineRule="auto"/>
      </w:pPr>
    </w:p>
    <w:p w14:paraId="55D0CD86" w14:textId="77777777" w:rsidR="00F45F52" w:rsidRDefault="00F45F52" w:rsidP="00F45F52">
      <w:pPr>
        <w:autoSpaceDE w:val="0"/>
        <w:autoSpaceDN w:val="0"/>
        <w:adjustRightInd w:val="0"/>
        <w:spacing w:line="360" w:lineRule="auto"/>
      </w:pPr>
      <w:r>
        <w:lastRenderedPageBreak/>
        <w:t xml:space="preserve">        for </w:t>
      </w:r>
      <w:proofErr w:type="spellStart"/>
      <w:r>
        <w:t>i</w:t>
      </w:r>
      <w:proofErr w:type="spellEnd"/>
      <w:r>
        <w:t xml:space="preserve"> in range(0, </w:t>
      </w:r>
      <w:proofErr w:type="spellStart"/>
      <w:r>
        <w:t>len</w:t>
      </w:r>
      <w:proofErr w:type="spellEnd"/>
      <w:r>
        <w:t>(bits)):</w:t>
      </w:r>
    </w:p>
    <w:p w14:paraId="46696C17" w14:textId="77777777" w:rsidR="00F45F52" w:rsidRDefault="00F45F52" w:rsidP="00F45F52">
      <w:pPr>
        <w:autoSpaceDE w:val="0"/>
        <w:autoSpaceDN w:val="0"/>
        <w:adjustRightInd w:val="0"/>
        <w:spacing w:line="360" w:lineRule="auto"/>
      </w:pPr>
      <w:r>
        <w:t xml:space="preserve">            byte = byte &lt;&lt; 1</w:t>
      </w:r>
    </w:p>
    <w:p w14:paraId="55648319" w14:textId="77777777" w:rsidR="00F45F52" w:rsidRDefault="00F45F52" w:rsidP="00F45F52">
      <w:pPr>
        <w:autoSpaceDE w:val="0"/>
        <w:autoSpaceDN w:val="0"/>
        <w:adjustRightInd w:val="0"/>
        <w:spacing w:line="360" w:lineRule="auto"/>
      </w:pPr>
      <w:r>
        <w:t xml:space="preserve">            if (bits[</w:t>
      </w:r>
      <w:proofErr w:type="spellStart"/>
      <w:r>
        <w:t>i</w:t>
      </w:r>
      <w:proofErr w:type="spellEnd"/>
      <w:r>
        <w:t>]):</w:t>
      </w:r>
    </w:p>
    <w:p w14:paraId="0C0640A2" w14:textId="77777777" w:rsidR="00F45F52" w:rsidRDefault="00F45F52" w:rsidP="00F45F52">
      <w:pPr>
        <w:autoSpaceDE w:val="0"/>
        <w:autoSpaceDN w:val="0"/>
        <w:adjustRightInd w:val="0"/>
        <w:spacing w:line="360" w:lineRule="auto"/>
      </w:pPr>
      <w:r>
        <w:t xml:space="preserve">                byte = byte | 1</w:t>
      </w:r>
    </w:p>
    <w:p w14:paraId="66EA4591" w14:textId="77777777" w:rsidR="00F45F52" w:rsidRDefault="00F45F52" w:rsidP="00F45F52">
      <w:pPr>
        <w:autoSpaceDE w:val="0"/>
        <w:autoSpaceDN w:val="0"/>
        <w:adjustRightInd w:val="0"/>
        <w:spacing w:line="360" w:lineRule="auto"/>
      </w:pPr>
      <w:r>
        <w:t xml:space="preserve">            else:</w:t>
      </w:r>
    </w:p>
    <w:p w14:paraId="447BA6CA" w14:textId="77777777" w:rsidR="00F45F52" w:rsidRDefault="00F45F52" w:rsidP="00F45F52">
      <w:pPr>
        <w:autoSpaceDE w:val="0"/>
        <w:autoSpaceDN w:val="0"/>
        <w:adjustRightInd w:val="0"/>
        <w:spacing w:line="360" w:lineRule="auto"/>
      </w:pPr>
      <w:r>
        <w:t xml:space="preserve">                byte = byte | 0</w:t>
      </w:r>
    </w:p>
    <w:p w14:paraId="56BA686D" w14:textId="77777777" w:rsidR="00F45F52" w:rsidRDefault="00F45F52" w:rsidP="00F45F52">
      <w:pPr>
        <w:autoSpaceDE w:val="0"/>
        <w:autoSpaceDN w:val="0"/>
        <w:adjustRightInd w:val="0"/>
        <w:spacing w:line="360" w:lineRule="auto"/>
      </w:pPr>
      <w:r>
        <w:t xml:space="preserve">            if ((</w:t>
      </w:r>
      <w:proofErr w:type="spellStart"/>
      <w:r>
        <w:t>i</w:t>
      </w:r>
      <w:proofErr w:type="spellEnd"/>
      <w:r>
        <w:t xml:space="preserve"> + 1) % 8 == 0):</w:t>
      </w:r>
    </w:p>
    <w:p w14:paraId="4844FDA8" w14:textId="77777777" w:rsidR="00F45F52" w:rsidRDefault="00F45F52" w:rsidP="00F45F52">
      <w:pPr>
        <w:autoSpaceDE w:val="0"/>
        <w:autoSpaceDN w:val="0"/>
        <w:adjustRightInd w:val="0"/>
        <w:spacing w:line="360" w:lineRule="auto"/>
      </w:pPr>
      <w:r>
        <w:t xml:space="preserve">                </w:t>
      </w:r>
      <w:proofErr w:type="spellStart"/>
      <w:r>
        <w:t>the_bytes.append</w:t>
      </w:r>
      <w:proofErr w:type="spellEnd"/>
      <w:r>
        <w:t>(byte)</w:t>
      </w:r>
    </w:p>
    <w:p w14:paraId="19C3EAA1" w14:textId="77777777" w:rsidR="00F45F52" w:rsidRDefault="00F45F52" w:rsidP="00F45F52">
      <w:pPr>
        <w:autoSpaceDE w:val="0"/>
        <w:autoSpaceDN w:val="0"/>
        <w:adjustRightInd w:val="0"/>
        <w:spacing w:line="360" w:lineRule="auto"/>
      </w:pPr>
      <w:r>
        <w:t xml:space="preserve">                byte = 0</w:t>
      </w:r>
    </w:p>
    <w:p w14:paraId="0C0CD8BD" w14:textId="77777777" w:rsidR="00F45F52" w:rsidRDefault="00F45F52" w:rsidP="00F45F52">
      <w:pPr>
        <w:autoSpaceDE w:val="0"/>
        <w:autoSpaceDN w:val="0"/>
        <w:adjustRightInd w:val="0"/>
        <w:spacing w:line="360" w:lineRule="auto"/>
      </w:pPr>
    </w:p>
    <w:p w14:paraId="63E3919E" w14:textId="77777777" w:rsidR="00F45F52" w:rsidRDefault="00F45F52" w:rsidP="00F45F52">
      <w:pPr>
        <w:autoSpaceDE w:val="0"/>
        <w:autoSpaceDN w:val="0"/>
        <w:adjustRightInd w:val="0"/>
        <w:spacing w:line="360" w:lineRule="auto"/>
      </w:pPr>
      <w:r>
        <w:t xml:space="preserve">        return </w:t>
      </w:r>
      <w:proofErr w:type="spellStart"/>
      <w:r>
        <w:t>the_bytes</w:t>
      </w:r>
      <w:proofErr w:type="spellEnd"/>
    </w:p>
    <w:p w14:paraId="2C5634C3" w14:textId="77777777" w:rsidR="00F45F52" w:rsidRDefault="00F45F52" w:rsidP="00F45F52">
      <w:pPr>
        <w:autoSpaceDE w:val="0"/>
        <w:autoSpaceDN w:val="0"/>
        <w:adjustRightInd w:val="0"/>
        <w:spacing w:line="360" w:lineRule="auto"/>
      </w:pPr>
    </w:p>
    <w:p w14:paraId="0232F8EE" w14:textId="77777777" w:rsidR="00F45F52" w:rsidRDefault="00F45F52" w:rsidP="00F45F52">
      <w:pPr>
        <w:autoSpaceDE w:val="0"/>
        <w:autoSpaceDN w:val="0"/>
        <w:adjustRightInd w:val="0"/>
        <w:spacing w:line="360" w:lineRule="auto"/>
      </w:pPr>
      <w:r>
        <w:t xml:space="preserve">    def __</w:t>
      </w:r>
      <w:proofErr w:type="spellStart"/>
      <w:r>
        <w:t>calculate_checksum</w:t>
      </w:r>
      <w:proofErr w:type="spellEnd"/>
      <w:r>
        <w:t xml:space="preserve">(self, </w:t>
      </w:r>
      <w:proofErr w:type="spellStart"/>
      <w:r>
        <w:t>the_bytes</w:t>
      </w:r>
      <w:proofErr w:type="spellEnd"/>
      <w:r>
        <w:t>):</w:t>
      </w:r>
    </w:p>
    <w:p w14:paraId="65046258" w14:textId="17667416" w:rsidR="00F45F52" w:rsidRDefault="00F45F52" w:rsidP="00F45F52">
      <w:pPr>
        <w:autoSpaceDE w:val="0"/>
        <w:autoSpaceDN w:val="0"/>
        <w:adjustRightInd w:val="0"/>
        <w:spacing w:line="360" w:lineRule="auto"/>
      </w:pPr>
      <w:r>
        <w:t xml:space="preserve">        return </w:t>
      </w:r>
      <w:proofErr w:type="spellStart"/>
      <w:r>
        <w:t>the_bytes</w:t>
      </w:r>
      <w:proofErr w:type="spellEnd"/>
      <w:r>
        <w:t xml:space="preserve">[0] + </w:t>
      </w:r>
      <w:proofErr w:type="spellStart"/>
      <w:r>
        <w:t>the_bytes</w:t>
      </w:r>
      <w:proofErr w:type="spellEnd"/>
      <w:r>
        <w:t xml:space="preserve">[1] + </w:t>
      </w:r>
      <w:proofErr w:type="spellStart"/>
      <w:r>
        <w:t>the_bytes</w:t>
      </w:r>
      <w:proofErr w:type="spellEnd"/>
      <w:r>
        <w:t xml:space="preserve">[2] + </w:t>
      </w:r>
      <w:proofErr w:type="spellStart"/>
      <w:r>
        <w:t>the_bytes</w:t>
      </w:r>
      <w:proofErr w:type="spellEnd"/>
      <w:r>
        <w:t>[3] &amp; 255</w:t>
      </w:r>
    </w:p>
    <w:p w14:paraId="50803C58" w14:textId="20239691" w:rsidR="00DF19A5" w:rsidRDefault="00DF19A5" w:rsidP="00F45F52">
      <w:pPr>
        <w:autoSpaceDE w:val="0"/>
        <w:autoSpaceDN w:val="0"/>
        <w:adjustRightInd w:val="0"/>
        <w:spacing w:line="360" w:lineRule="auto"/>
      </w:pPr>
      <w:r>
        <w:t>Temperature.py:</w:t>
      </w:r>
    </w:p>
    <w:p w14:paraId="1FC54FCD" w14:textId="77777777" w:rsidR="00DF19A5" w:rsidRDefault="00DF19A5" w:rsidP="00DF19A5">
      <w:pPr>
        <w:autoSpaceDE w:val="0"/>
        <w:autoSpaceDN w:val="0"/>
        <w:adjustRightInd w:val="0"/>
        <w:spacing w:line="360" w:lineRule="auto"/>
      </w:pPr>
      <w:r>
        <w:t xml:space="preserve">from pyA20.gpio import </w:t>
      </w:r>
      <w:proofErr w:type="spellStart"/>
      <w:r>
        <w:t>gpio</w:t>
      </w:r>
      <w:proofErr w:type="spellEnd"/>
    </w:p>
    <w:p w14:paraId="6F93216B" w14:textId="77777777" w:rsidR="00DF19A5" w:rsidRDefault="00DF19A5" w:rsidP="00DF19A5">
      <w:pPr>
        <w:autoSpaceDE w:val="0"/>
        <w:autoSpaceDN w:val="0"/>
        <w:adjustRightInd w:val="0"/>
        <w:spacing w:line="360" w:lineRule="auto"/>
      </w:pPr>
      <w:r>
        <w:t>from pyA20.gpio import port</w:t>
      </w:r>
    </w:p>
    <w:p w14:paraId="7A75FDAE" w14:textId="77777777" w:rsidR="00DF19A5" w:rsidRDefault="00DF19A5" w:rsidP="00DF19A5">
      <w:pPr>
        <w:autoSpaceDE w:val="0"/>
        <w:autoSpaceDN w:val="0"/>
        <w:adjustRightInd w:val="0"/>
        <w:spacing w:line="360" w:lineRule="auto"/>
      </w:pPr>
    </w:p>
    <w:p w14:paraId="1B91E723" w14:textId="77777777" w:rsidR="00DF19A5" w:rsidRDefault="00DF19A5" w:rsidP="00DF19A5">
      <w:pPr>
        <w:autoSpaceDE w:val="0"/>
        <w:autoSpaceDN w:val="0"/>
        <w:adjustRightInd w:val="0"/>
        <w:spacing w:line="360" w:lineRule="auto"/>
      </w:pPr>
      <w:r>
        <w:t xml:space="preserve">#import </w:t>
      </w:r>
      <w:proofErr w:type="spellStart"/>
      <w:r>
        <w:t>RPi.GPIO</w:t>
      </w:r>
      <w:proofErr w:type="spellEnd"/>
      <w:r>
        <w:t xml:space="preserve"> as GPIO</w:t>
      </w:r>
    </w:p>
    <w:p w14:paraId="475CE4FC" w14:textId="77777777" w:rsidR="00DF19A5" w:rsidRDefault="00DF19A5" w:rsidP="00DF19A5">
      <w:pPr>
        <w:autoSpaceDE w:val="0"/>
        <w:autoSpaceDN w:val="0"/>
        <w:adjustRightInd w:val="0"/>
        <w:spacing w:line="360" w:lineRule="auto"/>
      </w:pPr>
      <w:r>
        <w:t>import dht11</w:t>
      </w:r>
    </w:p>
    <w:p w14:paraId="51C96506" w14:textId="77777777" w:rsidR="00DF19A5" w:rsidRDefault="00DF19A5" w:rsidP="00DF19A5">
      <w:pPr>
        <w:autoSpaceDE w:val="0"/>
        <w:autoSpaceDN w:val="0"/>
        <w:adjustRightInd w:val="0"/>
        <w:spacing w:line="360" w:lineRule="auto"/>
      </w:pPr>
      <w:r>
        <w:t>import time</w:t>
      </w:r>
    </w:p>
    <w:p w14:paraId="363569FA" w14:textId="77777777" w:rsidR="00DF19A5" w:rsidRDefault="00DF19A5" w:rsidP="00DF19A5">
      <w:pPr>
        <w:autoSpaceDE w:val="0"/>
        <w:autoSpaceDN w:val="0"/>
        <w:adjustRightInd w:val="0"/>
        <w:spacing w:line="360" w:lineRule="auto"/>
      </w:pPr>
      <w:r>
        <w:t>import datetime</w:t>
      </w:r>
    </w:p>
    <w:p w14:paraId="3A2F6AA5" w14:textId="77777777" w:rsidR="00DF19A5" w:rsidRDefault="00DF19A5" w:rsidP="00DF19A5">
      <w:pPr>
        <w:autoSpaceDE w:val="0"/>
        <w:autoSpaceDN w:val="0"/>
        <w:adjustRightInd w:val="0"/>
        <w:spacing w:line="360" w:lineRule="auto"/>
      </w:pPr>
    </w:p>
    <w:p w14:paraId="481B1914" w14:textId="77777777" w:rsidR="00DF19A5" w:rsidRDefault="00DF19A5" w:rsidP="00DF19A5">
      <w:pPr>
        <w:autoSpaceDE w:val="0"/>
        <w:autoSpaceDN w:val="0"/>
        <w:adjustRightInd w:val="0"/>
        <w:spacing w:line="360" w:lineRule="auto"/>
      </w:pPr>
      <w:r>
        <w:t># initialize GPIO</w:t>
      </w:r>
    </w:p>
    <w:p w14:paraId="529DE5A3" w14:textId="77777777" w:rsidR="00DF19A5" w:rsidRDefault="00DF19A5" w:rsidP="00DF19A5">
      <w:pPr>
        <w:autoSpaceDE w:val="0"/>
        <w:autoSpaceDN w:val="0"/>
        <w:adjustRightInd w:val="0"/>
        <w:spacing w:line="360" w:lineRule="auto"/>
      </w:pPr>
      <w:r>
        <w:t>#</w:t>
      </w:r>
      <w:proofErr w:type="spellStart"/>
      <w:r>
        <w:t>gpio.setwarnings</w:t>
      </w:r>
      <w:proofErr w:type="spellEnd"/>
      <w:r>
        <w:t>(False)</w:t>
      </w:r>
    </w:p>
    <w:p w14:paraId="0E7F8219" w14:textId="77777777" w:rsidR="00DF19A5" w:rsidRDefault="00DF19A5" w:rsidP="00DF19A5">
      <w:pPr>
        <w:autoSpaceDE w:val="0"/>
        <w:autoSpaceDN w:val="0"/>
        <w:adjustRightInd w:val="0"/>
        <w:spacing w:line="360" w:lineRule="auto"/>
      </w:pPr>
      <w:r>
        <w:t>#</w:t>
      </w:r>
      <w:proofErr w:type="spellStart"/>
      <w:r>
        <w:t>gpio.setmode</w:t>
      </w:r>
      <w:proofErr w:type="spellEnd"/>
      <w:r>
        <w:t>(GPIO.BCM)</w:t>
      </w:r>
    </w:p>
    <w:p w14:paraId="4CAEB16D" w14:textId="77777777" w:rsidR="00DF19A5" w:rsidRDefault="00DF19A5" w:rsidP="00DF19A5">
      <w:pPr>
        <w:autoSpaceDE w:val="0"/>
        <w:autoSpaceDN w:val="0"/>
        <w:adjustRightInd w:val="0"/>
        <w:spacing w:line="360" w:lineRule="auto"/>
      </w:pPr>
      <w:r>
        <w:t>PIN2 = port.PG6</w:t>
      </w:r>
    </w:p>
    <w:p w14:paraId="64D99337" w14:textId="77777777" w:rsidR="00DF19A5" w:rsidRDefault="00DF19A5" w:rsidP="00DF19A5">
      <w:pPr>
        <w:autoSpaceDE w:val="0"/>
        <w:autoSpaceDN w:val="0"/>
        <w:adjustRightInd w:val="0"/>
        <w:spacing w:line="360" w:lineRule="auto"/>
      </w:pPr>
      <w:proofErr w:type="spellStart"/>
      <w:r>
        <w:t>gpio.init</w:t>
      </w:r>
      <w:proofErr w:type="spellEnd"/>
      <w:r>
        <w:t>()</w:t>
      </w:r>
    </w:p>
    <w:p w14:paraId="09F17F0C" w14:textId="77777777" w:rsidR="00DF19A5" w:rsidRDefault="00DF19A5" w:rsidP="00DF19A5">
      <w:pPr>
        <w:autoSpaceDE w:val="0"/>
        <w:autoSpaceDN w:val="0"/>
        <w:adjustRightInd w:val="0"/>
        <w:spacing w:line="360" w:lineRule="auto"/>
      </w:pPr>
      <w:r>
        <w:t>#</w:t>
      </w:r>
      <w:proofErr w:type="spellStart"/>
      <w:r>
        <w:t>gpio.cleanup</w:t>
      </w:r>
      <w:proofErr w:type="spellEnd"/>
      <w:r>
        <w:t>()</w:t>
      </w:r>
    </w:p>
    <w:p w14:paraId="10A3AF93" w14:textId="77777777" w:rsidR="00DF19A5" w:rsidRDefault="00DF19A5" w:rsidP="00DF19A5">
      <w:pPr>
        <w:autoSpaceDE w:val="0"/>
        <w:autoSpaceDN w:val="0"/>
        <w:adjustRightInd w:val="0"/>
        <w:spacing w:line="360" w:lineRule="auto"/>
      </w:pPr>
    </w:p>
    <w:p w14:paraId="7293676D" w14:textId="77777777" w:rsidR="00DF19A5" w:rsidRDefault="00DF19A5" w:rsidP="00DF19A5">
      <w:pPr>
        <w:autoSpaceDE w:val="0"/>
        <w:autoSpaceDN w:val="0"/>
        <w:adjustRightInd w:val="0"/>
        <w:spacing w:line="360" w:lineRule="auto"/>
      </w:pPr>
    </w:p>
    <w:p w14:paraId="1BF3B650" w14:textId="77777777" w:rsidR="00DF19A5" w:rsidRDefault="00DF19A5" w:rsidP="00DF19A5">
      <w:pPr>
        <w:autoSpaceDE w:val="0"/>
        <w:autoSpaceDN w:val="0"/>
        <w:adjustRightInd w:val="0"/>
        <w:spacing w:line="360" w:lineRule="auto"/>
      </w:pPr>
      <w:r>
        <w:lastRenderedPageBreak/>
        <w:t># read data using pin 14</w:t>
      </w:r>
    </w:p>
    <w:p w14:paraId="6FA5DC53" w14:textId="77777777" w:rsidR="00DF19A5" w:rsidRDefault="00DF19A5" w:rsidP="00DF19A5">
      <w:pPr>
        <w:autoSpaceDE w:val="0"/>
        <w:autoSpaceDN w:val="0"/>
        <w:adjustRightInd w:val="0"/>
        <w:spacing w:line="360" w:lineRule="auto"/>
      </w:pPr>
      <w:r>
        <w:t>instance = dht11.DHT11(pin=PIN2)</w:t>
      </w:r>
    </w:p>
    <w:p w14:paraId="49023E02" w14:textId="77777777" w:rsidR="00DF19A5" w:rsidRDefault="00DF19A5" w:rsidP="00DF19A5">
      <w:pPr>
        <w:autoSpaceDE w:val="0"/>
        <w:autoSpaceDN w:val="0"/>
        <w:adjustRightInd w:val="0"/>
        <w:spacing w:line="360" w:lineRule="auto"/>
      </w:pPr>
    </w:p>
    <w:p w14:paraId="7611B541" w14:textId="77777777" w:rsidR="00DF19A5" w:rsidRDefault="00DF19A5" w:rsidP="00DF19A5">
      <w:pPr>
        <w:autoSpaceDE w:val="0"/>
        <w:autoSpaceDN w:val="0"/>
        <w:adjustRightInd w:val="0"/>
        <w:spacing w:line="360" w:lineRule="auto"/>
      </w:pPr>
      <w:r>
        <w:t>try:</w:t>
      </w:r>
    </w:p>
    <w:p w14:paraId="20637959" w14:textId="77777777" w:rsidR="00DF19A5" w:rsidRDefault="00DF19A5" w:rsidP="00DF19A5">
      <w:pPr>
        <w:autoSpaceDE w:val="0"/>
        <w:autoSpaceDN w:val="0"/>
        <w:adjustRightInd w:val="0"/>
        <w:spacing w:line="360" w:lineRule="auto"/>
      </w:pPr>
      <w:r>
        <w:tab/>
        <w:t>while True:</w:t>
      </w:r>
    </w:p>
    <w:p w14:paraId="23331331" w14:textId="77777777" w:rsidR="00DF19A5" w:rsidRDefault="00DF19A5" w:rsidP="00DF19A5">
      <w:pPr>
        <w:autoSpaceDE w:val="0"/>
        <w:autoSpaceDN w:val="0"/>
        <w:adjustRightInd w:val="0"/>
        <w:spacing w:line="360" w:lineRule="auto"/>
      </w:pPr>
      <w:r>
        <w:tab/>
      </w:r>
      <w:r>
        <w:tab/>
        <w:t xml:space="preserve">result = </w:t>
      </w:r>
      <w:proofErr w:type="spellStart"/>
      <w:r>
        <w:t>instance.read</w:t>
      </w:r>
      <w:proofErr w:type="spellEnd"/>
      <w:r>
        <w:t>()</w:t>
      </w:r>
    </w:p>
    <w:p w14:paraId="7973F9B1" w14:textId="77777777" w:rsidR="00DF19A5" w:rsidRDefault="00DF19A5" w:rsidP="00DF19A5">
      <w:pPr>
        <w:autoSpaceDE w:val="0"/>
        <w:autoSpaceDN w:val="0"/>
        <w:adjustRightInd w:val="0"/>
        <w:spacing w:line="360" w:lineRule="auto"/>
      </w:pPr>
    </w:p>
    <w:p w14:paraId="713EF2A9" w14:textId="77777777" w:rsidR="00DF19A5" w:rsidRDefault="00DF19A5" w:rsidP="00DF19A5">
      <w:pPr>
        <w:autoSpaceDE w:val="0"/>
        <w:autoSpaceDN w:val="0"/>
        <w:adjustRightInd w:val="0"/>
        <w:spacing w:line="360" w:lineRule="auto"/>
      </w:pPr>
    </w:p>
    <w:p w14:paraId="16F024E0" w14:textId="77777777" w:rsidR="00DF19A5" w:rsidRDefault="00DF19A5" w:rsidP="00DF19A5">
      <w:pPr>
        <w:autoSpaceDE w:val="0"/>
        <w:autoSpaceDN w:val="0"/>
        <w:adjustRightInd w:val="0"/>
        <w:spacing w:line="360" w:lineRule="auto"/>
      </w:pPr>
      <w:r>
        <w:tab/>
      </w:r>
      <w:r>
        <w:tab/>
        <w:t xml:space="preserve">if </w:t>
      </w:r>
      <w:proofErr w:type="spellStart"/>
      <w:r>
        <w:t>result.is_valid</w:t>
      </w:r>
      <w:proofErr w:type="spellEnd"/>
      <w:r>
        <w:t>():</w:t>
      </w:r>
    </w:p>
    <w:p w14:paraId="15C35302" w14:textId="77777777" w:rsidR="00DF19A5" w:rsidRDefault="00DF19A5" w:rsidP="00DF19A5">
      <w:pPr>
        <w:autoSpaceDE w:val="0"/>
        <w:autoSpaceDN w:val="0"/>
        <w:adjustRightInd w:val="0"/>
        <w:spacing w:line="360" w:lineRule="auto"/>
      </w:pPr>
      <w:r>
        <w:tab/>
      </w:r>
      <w:r>
        <w:tab/>
      </w:r>
      <w:r>
        <w:tab/>
        <w:t>print("Last valid input: " + str(</w:t>
      </w:r>
      <w:proofErr w:type="spellStart"/>
      <w:r>
        <w:t>datetime.datetime.now</w:t>
      </w:r>
      <w:proofErr w:type="spellEnd"/>
      <w:r>
        <w:t>()))</w:t>
      </w:r>
    </w:p>
    <w:p w14:paraId="01543EF5" w14:textId="77777777" w:rsidR="00DF19A5" w:rsidRDefault="00DF19A5" w:rsidP="00DF19A5">
      <w:pPr>
        <w:autoSpaceDE w:val="0"/>
        <w:autoSpaceDN w:val="0"/>
        <w:adjustRightInd w:val="0"/>
        <w:spacing w:line="360" w:lineRule="auto"/>
      </w:pPr>
      <w:r>
        <w:tab/>
      </w:r>
      <w:r>
        <w:tab/>
      </w:r>
      <w:r>
        <w:tab/>
        <w:t xml:space="preserve">print("Temperature: %d C" % </w:t>
      </w:r>
      <w:proofErr w:type="spellStart"/>
      <w:r>
        <w:t>result.temperature</w:t>
      </w:r>
      <w:proofErr w:type="spellEnd"/>
      <w:r>
        <w:t>)</w:t>
      </w:r>
    </w:p>
    <w:p w14:paraId="17FFFE92" w14:textId="77777777" w:rsidR="00DF19A5" w:rsidRDefault="00DF19A5" w:rsidP="00DF19A5">
      <w:pPr>
        <w:autoSpaceDE w:val="0"/>
        <w:autoSpaceDN w:val="0"/>
        <w:adjustRightInd w:val="0"/>
        <w:spacing w:line="360" w:lineRule="auto"/>
      </w:pPr>
      <w:r>
        <w:tab/>
      </w:r>
      <w:r>
        <w:tab/>
      </w:r>
      <w:r>
        <w:tab/>
        <w:t xml:space="preserve">print("Humidity: %d %%" % </w:t>
      </w:r>
      <w:proofErr w:type="spellStart"/>
      <w:r>
        <w:t>result.humidity</w:t>
      </w:r>
      <w:proofErr w:type="spellEnd"/>
      <w:r>
        <w:t>)</w:t>
      </w:r>
    </w:p>
    <w:p w14:paraId="52D5D80B" w14:textId="77777777" w:rsidR="00DF19A5" w:rsidRDefault="00DF19A5" w:rsidP="00DF19A5">
      <w:pPr>
        <w:autoSpaceDE w:val="0"/>
        <w:autoSpaceDN w:val="0"/>
        <w:adjustRightInd w:val="0"/>
        <w:spacing w:line="360" w:lineRule="auto"/>
      </w:pPr>
    </w:p>
    <w:p w14:paraId="70CDFB64" w14:textId="77777777" w:rsidR="00DF19A5" w:rsidRDefault="00DF19A5" w:rsidP="00DF19A5">
      <w:pPr>
        <w:autoSpaceDE w:val="0"/>
        <w:autoSpaceDN w:val="0"/>
        <w:adjustRightInd w:val="0"/>
        <w:spacing w:line="360" w:lineRule="auto"/>
      </w:pPr>
      <w:r>
        <w:tab/>
      </w:r>
      <w:r>
        <w:tab/>
      </w:r>
      <w:proofErr w:type="spellStart"/>
      <w:r>
        <w:t>time.sleep</w:t>
      </w:r>
      <w:proofErr w:type="spellEnd"/>
      <w:r>
        <w:t>(0.5)</w:t>
      </w:r>
    </w:p>
    <w:p w14:paraId="2932284F" w14:textId="77777777" w:rsidR="00DF19A5" w:rsidRDefault="00DF19A5" w:rsidP="00DF19A5">
      <w:pPr>
        <w:autoSpaceDE w:val="0"/>
        <w:autoSpaceDN w:val="0"/>
        <w:adjustRightInd w:val="0"/>
        <w:spacing w:line="360" w:lineRule="auto"/>
      </w:pPr>
    </w:p>
    <w:p w14:paraId="044137A5" w14:textId="77777777" w:rsidR="00DF19A5" w:rsidRDefault="00DF19A5" w:rsidP="00DF19A5">
      <w:pPr>
        <w:autoSpaceDE w:val="0"/>
        <w:autoSpaceDN w:val="0"/>
        <w:adjustRightInd w:val="0"/>
        <w:spacing w:line="360" w:lineRule="auto"/>
      </w:pPr>
      <w:r>
        <w:t xml:space="preserve">except </w:t>
      </w:r>
      <w:proofErr w:type="spellStart"/>
      <w:r>
        <w:t>KeyboardInterrupt</w:t>
      </w:r>
      <w:proofErr w:type="spellEnd"/>
      <w:r>
        <w:t>:</w:t>
      </w:r>
    </w:p>
    <w:p w14:paraId="1053FF7C" w14:textId="464381E3" w:rsidR="00DF19A5" w:rsidRDefault="00DF19A5" w:rsidP="00DF19A5">
      <w:pPr>
        <w:autoSpaceDE w:val="0"/>
        <w:autoSpaceDN w:val="0"/>
        <w:adjustRightInd w:val="0"/>
        <w:spacing w:line="360" w:lineRule="auto"/>
      </w:pPr>
      <w:r>
        <w:tab/>
        <w:t>print ("Bye.")</w:t>
      </w:r>
    </w:p>
    <w:p w14:paraId="26DAABDF" w14:textId="59D5E20C" w:rsidR="00DF19A5" w:rsidRDefault="00DF19A5" w:rsidP="00DF19A5">
      <w:pPr>
        <w:autoSpaceDE w:val="0"/>
        <w:autoSpaceDN w:val="0"/>
        <w:adjustRightInd w:val="0"/>
        <w:spacing w:line="360" w:lineRule="auto"/>
      </w:pPr>
    </w:p>
    <w:p w14:paraId="7D4DD566" w14:textId="5DEFFA94" w:rsidR="009D6047" w:rsidRDefault="009D6047" w:rsidP="00DF19A5">
      <w:pPr>
        <w:autoSpaceDE w:val="0"/>
        <w:autoSpaceDN w:val="0"/>
        <w:adjustRightInd w:val="0"/>
        <w:spacing w:line="360" w:lineRule="auto"/>
      </w:pPr>
      <w:r>
        <w:t>Dockerfile:</w:t>
      </w:r>
    </w:p>
    <w:p w14:paraId="6744ABF7" w14:textId="77777777" w:rsidR="009D6047" w:rsidRDefault="009D6047" w:rsidP="009D6047">
      <w:pPr>
        <w:autoSpaceDE w:val="0"/>
        <w:autoSpaceDN w:val="0"/>
        <w:adjustRightInd w:val="0"/>
        <w:spacing w:line="360" w:lineRule="auto"/>
      </w:pPr>
      <w:r>
        <w:t>FROM arm32v7/python:3-buster</w:t>
      </w:r>
    </w:p>
    <w:p w14:paraId="508615F8" w14:textId="77777777" w:rsidR="009D6047" w:rsidRDefault="009D6047" w:rsidP="009D6047">
      <w:pPr>
        <w:autoSpaceDE w:val="0"/>
        <w:autoSpaceDN w:val="0"/>
        <w:adjustRightInd w:val="0"/>
        <w:spacing w:line="360" w:lineRule="auto"/>
      </w:pPr>
      <w:r>
        <w:t xml:space="preserve">RUN apt-get update </w:t>
      </w:r>
    </w:p>
    <w:p w14:paraId="4305B2DF" w14:textId="77777777" w:rsidR="009D6047" w:rsidRDefault="009D6047" w:rsidP="009D6047">
      <w:pPr>
        <w:autoSpaceDE w:val="0"/>
        <w:autoSpaceDN w:val="0"/>
        <w:adjustRightInd w:val="0"/>
        <w:spacing w:line="360" w:lineRule="auto"/>
      </w:pPr>
      <w:r>
        <w:t>RUN apt-get upgrade -y</w:t>
      </w:r>
    </w:p>
    <w:p w14:paraId="4CABDE71" w14:textId="77777777" w:rsidR="009D6047" w:rsidRDefault="009D6047" w:rsidP="009D6047">
      <w:pPr>
        <w:autoSpaceDE w:val="0"/>
        <w:autoSpaceDN w:val="0"/>
        <w:adjustRightInd w:val="0"/>
        <w:spacing w:line="360" w:lineRule="auto"/>
      </w:pPr>
      <w:r>
        <w:t>RUN apt-get install -y apt-</w:t>
      </w:r>
      <w:proofErr w:type="spellStart"/>
      <w:r>
        <w:t>utils</w:t>
      </w:r>
      <w:proofErr w:type="spellEnd"/>
      <w:r>
        <w:t xml:space="preserve"> </w:t>
      </w:r>
    </w:p>
    <w:p w14:paraId="78816F30" w14:textId="77777777" w:rsidR="009D6047" w:rsidRDefault="009D6047" w:rsidP="009D6047">
      <w:pPr>
        <w:autoSpaceDE w:val="0"/>
        <w:autoSpaceDN w:val="0"/>
        <w:adjustRightInd w:val="0"/>
        <w:spacing w:line="360" w:lineRule="auto"/>
      </w:pPr>
      <w:r>
        <w:t>RUN apt-get install python3 -y</w:t>
      </w:r>
    </w:p>
    <w:p w14:paraId="189371FC" w14:textId="77777777" w:rsidR="009D6047" w:rsidRDefault="009D6047" w:rsidP="009D6047">
      <w:pPr>
        <w:autoSpaceDE w:val="0"/>
        <w:autoSpaceDN w:val="0"/>
        <w:adjustRightInd w:val="0"/>
        <w:spacing w:line="360" w:lineRule="auto"/>
      </w:pPr>
      <w:r>
        <w:t>RUN apt-get install git -y</w:t>
      </w:r>
    </w:p>
    <w:p w14:paraId="6B88999A" w14:textId="77777777" w:rsidR="009D6047" w:rsidRDefault="009D6047" w:rsidP="009D6047">
      <w:pPr>
        <w:autoSpaceDE w:val="0"/>
        <w:autoSpaceDN w:val="0"/>
        <w:adjustRightInd w:val="0"/>
        <w:spacing w:line="360" w:lineRule="auto"/>
      </w:pPr>
      <w:r>
        <w:t>RUN apt-get install python3-pip -y</w:t>
      </w:r>
    </w:p>
    <w:p w14:paraId="7279869A" w14:textId="77777777" w:rsidR="009D6047" w:rsidRDefault="009D6047" w:rsidP="009D6047">
      <w:pPr>
        <w:autoSpaceDE w:val="0"/>
        <w:autoSpaceDN w:val="0"/>
        <w:adjustRightInd w:val="0"/>
        <w:spacing w:line="360" w:lineRule="auto"/>
      </w:pPr>
      <w:r>
        <w:t>RUN apt-get install python3-setuptools</w:t>
      </w:r>
    </w:p>
    <w:p w14:paraId="3B2DC43F" w14:textId="77777777" w:rsidR="009D6047" w:rsidRDefault="009D6047" w:rsidP="009D6047">
      <w:pPr>
        <w:autoSpaceDE w:val="0"/>
        <w:autoSpaceDN w:val="0"/>
        <w:adjustRightInd w:val="0"/>
        <w:spacing w:line="360" w:lineRule="auto"/>
      </w:pPr>
      <w:r>
        <w:t>RUN pip install wheel</w:t>
      </w:r>
    </w:p>
    <w:p w14:paraId="65CE79EE" w14:textId="77777777" w:rsidR="009D6047" w:rsidRDefault="009D6047" w:rsidP="009D6047">
      <w:pPr>
        <w:autoSpaceDE w:val="0"/>
        <w:autoSpaceDN w:val="0"/>
        <w:adjustRightInd w:val="0"/>
        <w:spacing w:line="360" w:lineRule="auto"/>
      </w:pPr>
      <w:r>
        <w:t xml:space="preserve">RUN pip install </w:t>
      </w:r>
      <w:proofErr w:type="spellStart"/>
      <w:r>
        <w:t>OrangePi.GPIO</w:t>
      </w:r>
      <w:proofErr w:type="spellEnd"/>
    </w:p>
    <w:p w14:paraId="3D287F85" w14:textId="545B7381" w:rsidR="009D6047" w:rsidRDefault="009D6047" w:rsidP="009D6047">
      <w:pPr>
        <w:autoSpaceDE w:val="0"/>
        <w:autoSpaceDN w:val="0"/>
        <w:adjustRightInd w:val="0"/>
        <w:spacing w:line="360" w:lineRule="auto"/>
      </w:pPr>
      <w:r>
        <w:t>COPY temperature.py ./</w:t>
      </w:r>
    </w:p>
    <w:p w14:paraId="05732544" w14:textId="28114810" w:rsidR="009D6047" w:rsidRDefault="009D6047" w:rsidP="009D6047">
      <w:pPr>
        <w:autoSpaceDE w:val="0"/>
        <w:autoSpaceDN w:val="0"/>
        <w:adjustRightInd w:val="0"/>
        <w:spacing w:line="360" w:lineRule="auto"/>
      </w:pPr>
      <w:r>
        <w:t>COPY dht11.py ./</w:t>
      </w:r>
    </w:p>
    <w:p w14:paraId="5A6CDD33" w14:textId="30A8DE11" w:rsidR="009D6047" w:rsidRDefault="009D6047" w:rsidP="00DF19A5">
      <w:pPr>
        <w:autoSpaceDE w:val="0"/>
        <w:autoSpaceDN w:val="0"/>
        <w:adjustRightInd w:val="0"/>
        <w:spacing w:line="360" w:lineRule="auto"/>
      </w:pPr>
      <w:r>
        <w:lastRenderedPageBreak/>
        <w:t>RUN python3 temperature.py</w:t>
      </w:r>
      <w:bookmarkEnd w:id="93"/>
    </w:p>
    <w:p w14:paraId="38E182AC" w14:textId="568BF6F0" w:rsidR="00594B7A" w:rsidRDefault="00594B7A" w:rsidP="00594B7A">
      <w:pPr>
        <w:pStyle w:val="Balk2"/>
        <w:numPr>
          <w:ilvl w:val="0"/>
          <w:numId w:val="0"/>
        </w:numPr>
        <w:spacing w:after="120" w:line="360" w:lineRule="auto"/>
        <w:rPr>
          <w:caps w:val="0"/>
          <w:lang w:val="en-US"/>
        </w:rPr>
      </w:pPr>
      <w:bookmarkStart w:id="99" w:name="_Toc42612576"/>
      <w:r w:rsidRPr="00AF1899">
        <w:rPr>
          <w:caps w:val="0"/>
          <w:lang w:val="en-US"/>
        </w:rPr>
        <w:t xml:space="preserve">APPENDIX </w:t>
      </w:r>
      <w:r w:rsidR="00B87919">
        <w:rPr>
          <w:caps w:val="0"/>
          <w:lang w:val="en-US"/>
        </w:rPr>
        <w:t>C</w:t>
      </w:r>
      <w:r w:rsidRPr="00AF1899">
        <w:rPr>
          <w:caps w:val="0"/>
          <w:lang w:val="en-US"/>
        </w:rPr>
        <w:t xml:space="preserve"> – </w:t>
      </w:r>
      <w:r>
        <w:rPr>
          <w:caps w:val="0"/>
          <w:lang w:val="en-US"/>
        </w:rPr>
        <w:t xml:space="preserve">Method </w:t>
      </w:r>
      <w:r w:rsidR="00B87919">
        <w:rPr>
          <w:caps w:val="0"/>
          <w:lang w:val="en-US"/>
        </w:rPr>
        <w:t>C</w:t>
      </w:r>
      <w:bookmarkEnd w:id="99"/>
    </w:p>
    <w:p w14:paraId="528D31A6" w14:textId="279C6E2F" w:rsidR="00B87919" w:rsidRDefault="001915D6" w:rsidP="00B87919">
      <w:r>
        <w:t>Main.py:</w:t>
      </w:r>
    </w:p>
    <w:p w14:paraId="373BDBF7" w14:textId="77777777" w:rsidR="001915D6" w:rsidRPr="00B87919" w:rsidRDefault="001915D6" w:rsidP="00B87919"/>
    <w:p w14:paraId="482A64FC" w14:textId="77777777" w:rsidR="00594B7A" w:rsidRPr="00594B7A" w:rsidRDefault="00594B7A" w:rsidP="00594B7A"/>
    <w:p w14:paraId="22400F8E" w14:textId="77777777" w:rsidR="001915D6" w:rsidRDefault="001915D6" w:rsidP="001915D6">
      <w:pPr>
        <w:autoSpaceDE w:val="0"/>
        <w:autoSpaceDN w:val="0"/>
        <w:adjustRightInd w:val="0"/>
        <w:spacing w:line="360" w:lineRule="auto"/>
      </w:pPr>
      <w:r>
        <w:t>import OPi.GPIO as GPIO</w:t>
      </w:r>
    </w:p>
    <w:p w14:paraId="0EA18DC2" w14:textId="77777777" w:rsidR="001915D6" w:rsidRDefault="001915D6" w:rsidP="001915D6">
      <w:pPr>
        <w:autoSpaceDE w:val="0"/>
        <w:autoSpaceDN w:val="0"/>
        <w:adjustRightInd w:val="0"/>
        <w:spacing w:line="360" w:lineRule="auto"/>
      </w:pPr>
      <w:r>
        <w:t>import dht11</w:t>
      </w:r>
    </w:p>
    <w:p w14:paraId="66C816C7" w14:textId="77777777" w:rsidR="001915D6" w:rsidRDefault="001915D6" w:rsidP="001915D6">
      <w:pPr>
        <w:autoSpaceDE w:val="0"/>
        <w:autoSpaceDN w:val="0"/>
        <w:adjustRightInd w:val="0"/>
        <w:spacing w:line="360" w:lineRule="auto"/>
      </w:pPr>
      <w:r>
        <w:t>import time</w:t>
      </w:r>
    </w:p>
    <w:p w14:paraId="251EBF30" w14:textId="77777777" w:rsidR="001915D6" w:rsidRDefault="001915D6" w:rsidP="001915D6">
      <w:pPr>
        <w:autoSpaceDE w:val="0"/>
        <w:autoSpaceDN w:val="0"/>
        <w:adjustRightInd w:val="0"/>
        <w:spacing w:line="360" w:lineRule="auto"/>
      </w:pPr>
      <w:r>
        <w:t>import datetime</w:t>
      </w:r>
    </w:p>
    <w:p w14:paraId="279967AF" w14:textId="77777777" w:rsidR="001915D6" w:rsidRDefault="001915D6" w:rsidP="001915D6">
      <w:pPr>
        <w:autoSpaceDE w:val="0"/>
        <w:autoSpaceDN w:val="0"/>
        <w:adjustRightInd w:val="0"/>
        <w:spacing w:line="360" w:lineRule="auto"/>
      </w:pPr>
      <w:r>
        <w:t xml:space="preserve">from pyA20.gpio import </w:t>
      </w:r>
      <w:proofErr w:type="spellStart"/>
      <w:r>
        <w:t>gpio</w:t>
      </w:r>
      <w:proofErr w:type="spellEnd"/>
    </w:p>
    <w:p w14:paraId="432B76D8" w14:textId="77777777" w:rsidR="001915D6" w:rsidRDefault="001915D6" w:rsidP="001915D6">
      <w:pPr>
        <w:autoSpaceDE w:val="0"/>
        <w:autoSpaceDN w:val="0"/>
        <w:adjustRightInd w:val="0"/>
        <w:spacing w:line="360" w:lineRule="auto"/>
      </w:pPr>
      <w:r>
        <w:t>from pyA20.gpio import port</w:t>
      </w:r>
    </w:p>
    <w:p w14:paraId="757B273D" w14:textId="77777777" w:rsidR="001915D6" w:rsidRDefault="001915D6" w:rsidP="001915D6">
      <w:pPr>
        <w:autoSpaceDE w:val="0"/>
        <w:autoSpaceDN w:val="0"/>
        <w:adjustRightInd w:val="0"/>
        <w:spacing w:line="360" w:lineRule="auto"/>
      </w:pPr>
      <w:r>
        <w:t>PIN2 = port.PG6</w:t>
      </w:r>
    </w:p>
    <w:p w14:paraId="109D4926" w14:textId="77777777" w:rsidR="001915D6" w:rsidRDefault="001915D6" w:rsidP="001915D6">
      <w:pPr>
        <w:autoSpaceDE w:val="0"/>
        <w:autoSpaceDN w:val="0"/>
        <w:adjustRightInd w:val="0"/>
        <w:spacing w:line="360" w:lineRule="auto"/>
      </w:pPr>
      <w:proofErr w:type="spellStart"/>
      <w:r>
        <w:t>gpio.init</w:t>
      </w:r>
      <w:proofErr w:type="spellEnd"/>
      <w:r>
        <w:t>()</w:t>
      </w:r>
    </w:p>
    <w:p w14:paraId="7D0BDF30" w14:textId="77777777" w:rsidR="001915D6" w:rsidRDefault="001915D6" w:rsidP="001915D6">
      <w:pPr>
        <w:autoSpaceDE w:val="0"/>
        <w:autoSpaceDN w:val="0"/>
        <w:adjustRightInd w:val="0"/>
        <w:spacing w:line="360" w:lineRule="auto"/>
      </w:pPr>
      <w:r>
        <w:t>#</w:t>
      </w:r>
      <w:proofErr w:type="spellStart"/>
      <w:r>
        <w:t>gpio.cleanup</w:t>
      </w:r>
      <w:proofErr w:type="spellEnd"/>
      <w:r>
        <w:t>()</w:t>
      </w:r>
    </w:p>
    <w:p w14:paraId="4B7E30F8" w14:textId="77777777" w:rsidR="001915D6" w:rsidRDefault="001915D6" w:rsidP="001915D6">
      <w:pPr>
        <w:autoSpaceDE w:val="0"/>
        <w:autoSpaceDN w:val="0"/>
        <w:adjustRightInd w:val="0"/>
        <w:spacing w:line="360" w:lineRule="auto"/>
      </w:pPr>
      <w:r>
        <w:t>instance = dht11.DHT11(pin=PIN2)</w:t>
      </w:r>
    </w:p>
    <w:p w14:paraId="43296FBD" w14:textId="77777777" w:rsidR="001915D6" w:rsidRDefault="001915D6" w:rsidP="001915D6">
      <w:pPr>
        <w:autoSpaceDE w:val="0"/>
        <w:autoSpaceDN w:val="0"/>
        <w:adjustRightInd w:val="0"/>
        <w:spacing w:line="360" w:lineRule="auto"/>
      </w:pPr>
      <w:proofErr w:type="spellStart"/>
      <w:r>
        <w:t>GPIO.setwarnings</w:t>
      </w:r>
      <w:proofErr w:type="spellEnd"/>
      <w:r>
        <w:t>(False)</w:t>
      </w:r>
    </w:p>
    <w:p w14:paraId="27B070BD" w14:textId="77777777" w:rsidR="001915D6" w:rsidRDefault="001915D6" w:rsidP="001915D6">
      <w:pPr>
        <w:autoSpaceDE w:val="0"/>
        <w:autoSpaceDN w:val="0"/>
        <w:adjustRightInd w:val="0"/>
        <w:spacing w:line="360" w:lineRule="auto"/>
      </w:pPr>
      <w:proofErr w:type="spellStart"/>
      <w:r>
        <w:t>GPIO.setmode</w:t>
      </w:r>
      <w:proofErr w:type="spellEnd"/>
      <w:r>
        <w:t>(GPIO.BOARD)</w:t>
      </w:r>
    </w:p>
    <w:p w14:paraId="36E1DCA6" w14:textId="77777777" w:rsidR="001915D6" w:rsidRDefault="001915D6" w:rsidP="001915D6">
      <w:pPr>
        <w:autoSpaceDE w:val="0"/>
        <w:autoSpaceDN w:val="0"/>
        <w:adjustRightInd w:val="0"/>
        <w:spacing w:line="360" w:lineRule="auto"/>
      </w:pPr>
      <w:proofErr w:type="spellStart"/>
      <w:r>
        <w:t>GPIO.setup</w:t>
      </w:r>
      <w:proofErr w:type="spellEnd"/>
      <w:r>
        <w:t>(14, GPIO.IN)         #Read output from Gas sensor</w:t>
      </w:r>
    </w:p>
    <w:p w14:paraId="11DAABEB" w14:textId="77777777" w:rsidR="001915D6" w:rsidRDefault="001915D6" w:rsidP="001915D6">
      <w:pPr>
        <w:autoSpaceDE w:val="0"/>
        <w:autoSpaceDN w:val="0"/>
        <w:adjustRightInd w:val="0"/>
        <w:spacing w:line="360" w:lineRule="auto"/>
      </w:pPr>
      <w:proofErr w:type="spellStart"/>
      <w:r>
        <w:t>GPIO.setup</w:t>
      </w:r>
      <w:proofErr w:type="spellEnd"/>
      <w:r>
        <w:t>(13, GPIO.IN)         #Read output from Gas sensor</w:t>
      </w:r>
    </w:p>
    <w:p w14:paraId="0D020129" w14:textId="77777777" w:rsidR="001915D6" w:rsidRDefault="001915D6" w:rsidP="001915D6">
      <w:pPr>
        <w:autoSpaceDE w:val="0"/>
        <w:autoSpaceDN w:val="0"/>
        <w:adjustRightInd w:val="0"/>
        <w:spacing w:line="360" w:lineRule="auto"/>
      </w:pPr>
      <w:proofErr w:type="spellStart"/>
      <w:r>
        <w:t>GPIO.setup</w:t>
      </w:r>
      <w:proofErr w:type="spellEnd"/>
      <w:r>
        <w:t>(12, GPIO.IN)         #Read output from PIR motion sensor</w:t>
      </w:r>
    </w:p>
    <w:p w14:paraId="20F32A82" w14:textId="77777777" w:rsidR="001915D6" w:rsidRDefault="001915D6" w:rsidP="001915D6">
      <w:pPr>
        <w:autoSpaceDE w:val="0"/>
        <w:autoSpaceDN w:val="0"/>
        <w:adjustRightInd w:val="0"/>
        <w:spacing w:line="360" w:lineRule="auto"/>
      </w:pPr>
      <w:proofErr w:type="spellStart"/>
      <w:r>
        <w:t>GPIO.setup</w:t>
      </w:r>
      <w:proofErr w:type="spellEnd"/>
      <w:r>
        <w:t>(11, GPIO.IN)         #Read output from PIR motion sensor</w:t>
      </w:r>
    </w:p>
    <w:p w14:paraId="2BB281F0" w14:textId="77777777" w:rsidR="001915D6" w:rsidRDefault="001915D6" w:rsidP="001915D6">
      <w:pPr>
        <w:autoSpaceDE w:val="0"/>
        <w:autoSpaceDN w:val="0"/>
        <w:adjustRightInd w:val="0"/>
        <w:spacing w:line="360" w:lineRule="auto"/>
      </w:pPr>
      <w:proofErr w:type="spellStart"/>
      <w:r>
        <w:t>GPIO.setup</w:t>
      </w:r>
      <w:proofErr w:type="spellEnd"/>
      <w:r>
        <w:t>(3, GPIO.OUT)         #LED output pin</w:t>
      </w:r>
    </w:p>
    <w:p w14:paraId="7A2F9D50" w14:textId="77777777" w:rsidR="001915D6" w:rsidRDefault="001915D6" w:rsidP="001915D6">
      <w:pPr>
        <w:autoSpaceDE w:val="0"/>
        <w:autoSpaceDN w:val="0"/>
        <w:adjustRightInd w:val="0"/>
        <w:spacing w:line="360" w:lineRule="auto"/>
      </w:pPr>
      <w:r>
        <w:t>try:</w:t>
      </w:r>
    </w:p>
    <w:p w14:paraId="0FB3110F" w14:textId="77777777" w:rsidR="001915D6" w:rsidRDefault="001915D6" w:rsidP="001915D6">
      <w:pPr>
        <w:autoSpaceDE w:val="0"/>
        <w:autoSpaceDN w:val="0"/>
        <w:adjustRightInd w:val="0"/>
        <w:spacing w:line="360" w:lineRule="auto"/>
      </w:pPr>
      <w:r>
        <w:t xml:space="preserve">    while True:</w:t>
      </w:r>
    </w:p>
    <w:p w14:paraId="63A21DD3" w14:textId="77777777" w:rsidR="001915D6" w:rsidRDefault="001915D6" w:rsidP="001915D6">
      <w:pPr>
        <w:autoSpaceDE w:val="0"/>
        <w:autoSpaceDN w:val="0"/>
        <w:adjustRightInd w:val="0"/>
        <w:spacing w:line="360" w:lineRule="auto"/>
      </w:pPr>
      <w:r>
        <w:t xml:space="preserve">        result = </w:t>
      </w:r>
      <w:proofErr w:type="spellStart"/>
      <w:r>
        <w:t>instance.read</w:t>
      </w:r>
      <w:proofErr w:type="spellEnd"/>
      <w:r>
        <w:t>()</w:t>
      </w:r>
    </w:p>
    <w:p w14:paraId="5D5F1C64" w14:textId="77777777" w:rsidR="001915D6" w:rsidRDefault="001915D6" w:rsidP="001915D6">
      <w:pPr>
        <w:autoSpaceDE w:val="0"/>
        <w:autoSpaceDN w:val="0"/>
        <w:adjustRightInd w:val="0"/>
        <w:spacing w:line="360" w:lineRule="auto"/>
      </w:pPr>
      <w:r>
        <w:tab/>
      </w:r>
      <w:r>
        <w:tab/>
        <w:t xml:space="preserve">if </w:t>
      </w:r>
      <w:proofErr w:type="spellStart"/>
      <w:r>
        <w:t>result.is_valid</w:t>
      </w:r>
      <w:proofErr w:type="spellEnd"/>
      <w:r>
        <w:t>():</w:t>
      </w:r>
    </w:p>
    <w:p w14:paraId="24D10205" w14:textId="77777777" w:rsidR="001915D6" w:rsidRDefault="001915D6" w:rsidP="001915D6">
      <w:pPr>
        <w:autoSpaceDE w:val="0"/>
        <w:autoSpaceDN w:val="0"/>
        <w:adjustRightInd w:val="0"/>
        <w:spacing w:line="360" w:lineRule="auto"/>
      </w:pPr>
      <w:r>
        <w:tab/>
      </w:r>
      <w:r>
        <w:tab/>
      </w:r>
      <w:r>
        <w:tab/>
        <w:t>print("Last valid input: " + str(</w:t>
      </w:r>
      <w:proofErr w:type="spellStart"/>
      <w:r>
        <w:t>datetime.datetime.now</w:t>
      </w:r>
      <w:proofErr w:type="spellEnd"/>
      <w:r>
        <w:t>()))</w:t>
      </w:r>
    </w:p>
    <w:p w14:paraId="01473D8E" w14:textId="77777777" w:rsidR="001915D6" w:rsidRDefault="001915D6" w:rsidP="001915D6">
      <w:pPr>
        <w:autoSpaceDE w:val="0"/>
        <w:autoSpaceDN w:val="0"/>
        <w:adjustRightInd w:val="0"/>
        <w:spacing w:line="360" w:lineRule="auto"/>
      </w:pPr>
      <w:r>
        <w:tab/>
      </w:r>
      <w:r>
        <w:tab/>
      </w:r>
      <w:r>
        <w:tab/>
        <w:t xml:space="preserve">print("Temperature: %d C" % </w:t>
      </w:r>
      <w:proofErr w:type="spellStart"/>
      <w:r>
        <w:t>result.temperature</w:t>
      </w:r>
      <w:proofErr w:type="spellEnd"/>
      <w:r>
        <w:t>)</w:t>
      </w:r>
    </w:p>
    <w:p w14:paraId="25112BDB" w14:textId="77777777" w:rsidR="001915D6" w:rsidRDefault="001915D6" w:rsidP="001915D6">
      <w:pPr>
        <w:autoSpaceDE w:val="0"/>
        <w:autoSpaceDN w:val="0"/>
        <w:adjustRightInd w:val="0"/>
        <w:spacing w:line="360" w:lineRule="auto"/>
      </w:pPr>
      <w:r>
        <w:tab/>
      </w:r>
      <w:r>
        <w:tab/>
      </w:r>
      <w:r>
        <w:tab/>
        <w:t xml:space="preserve">print("Humidity: %d %%" % </w:t>
      </w:r>
      <w:proofErr w:type="spellStart"/>
      <w:r>
        <w:t>result.humidity</w:t>
      </w:r>
      <w:proofErr w:type="spellEnd"/>
      <w:r>
        <w:t>)</w:t>
      </w:r>
    </w:p>
    <w:p w14:paraId="1ECC3E0A" w14:textId="77777777" w:rsidR="001915D6" w:rsidRDefault="001915D6" w:rsidP="001915D6">
      <w:pPr>
        <w:autoSpaceDE w:val="0"/>
        <w:autoSpaceDN w:val="0"/>
        <w:adjustRightInd w:val="0"/>
        <w:spacing w:line="360" w:lineRule="auto"/>
      </w:pPr>
      <w:r>
        <w:t xml:space="preserve">        </w:t>
      </w:r>
    </w:p>
    <w:p w14:paraId="1C74BD92" w14:textId="77777777" w:rsidR="001915D6" w:rsidRDefault="001915D6" w:rsidP="001915D6">
      <w:pPr>
        <w:autoSpaceDE w:val="0"/>
        <w:autoSpaceDN w:val="0"/>
        <w:adjustRightInd w:val="0"/>
        <w:spacing w:line="360" w:lineRule="auto"/>
      </w:pPr>
      <w:r>
        <w:t xml:space="preserve">        flame=</w:t>
      </w:r>
      <w:proofErr w:type="spellStart"/>
      <w:r>
        <w:t>GPIO.input</w:t>
      </w:r>
      <w:proofErr w:type="spellEnd"/>
      <w:r>
        <w:t>(11)</w:t>
      </w:r>
    </w:p>
    <w:p w14:paraId="45994126" w14:textId="77777777" w:rsidR="001915D6" w:rsidRDefault="001915D6" w:rsidP="001915D6">
      <w:pPr>
        <w:autoSpaceDE w:val="0"/>
        <w:autoSpaceDN w:val="0"/>
        <w:adjustRightInd w:val="0"/>
        <w:spacing w:line="360" w:lineRule="auto"/>
      </w:pPr>
      <w:r>
        <w:lastRenderedPageBreak/>
        <w:t xml:space="preserve">        gas=</w:t>
      </w:r>
      <w:proofErr w:type="spellStart"/>
      <w:r>
        <w:t>GPIO.input</w:t>
      </w:r>
      <w:proofErr w:type="spellEnd"/>
      <w:r>
        <w:t>(12)</w:t>
      </w:r>
    </w:p>
    <w:p w14:paraId="23652C5B" w14:textId="77777777" w:rsidR="001915D6" w:rsidRDefault="001915D6" w:rsidP="001915D6">
      <w:pPr>
        <w:autoSpaceDE w:val="0"/>
        <w:autoSpaceDN w:val="0"/>
        <w:adjustRightInd w:val="0"/>
        <w:spacing w:line="360" w:lineRule="auto"/>
      </w:pPr>
      <w:r>
        <w:t xml:space="preserve">        motion=</w:t>
      </w:r>
      <w:proofErr w:type="spellStart"/>
      <w:r>
        <w:t>GPIO.input</w:t>
      </w:r>
      <w:proofErr w:type="spellEnd"/>
      <w:r>
        <w:t>(13)</w:t>
      </w:r>
    </w:p>
    <w:p w14:paraId="7B635D3F" w14:textId="77777777" w:rsidR="001915D6" w:rsidRDefault="001915D6" w:rsidP="001915D6">
      <w:pPr>
        <w:autoSpaceDE w:val="0"/>
        <w:autoSpaceDN w:val="0"/>
        <w:adjustRightInd w:val="0"/>
        <w:spacing w:line="360" w:lineRule="auto"/>
      </w:pPr>
      <w:r>
        <w:t xml:space="preserve">        rain=</w:t>
      </w:r>
      <w:proofErr w:type="spellStart"/>
      <w:r>
        <w:t>GPIO.input</w:t>
      </w:r>
      <w:proofErr w:type="spellEnd"/>
      <w:r>
        <w:t>(14)</w:t>
      </w:r>
    </w:p>
    <w:p w14:paraId="2DFD30F3" w14:textId="77777777" w:rsidR="001915D6" w:rsidRDefault="001915D6" w:rsidP="001915D6">
      <w:pPr>
        <w:autoSpaceDE w:val="0"/>
        <w:autoSpaceDN w:val="0"/>
        <w:adjustRightInd w:val="0"/>
        <w:spacing w:line="360" w:lineRule="auto"/>
      </w:pPr>
      <w:r>
        <w:t xml:space="preserve">        if flame==0:                 #When output from motion sensor is LOW</w:t>
      </w:r>
    </w:p>
    <w:p w14:paraId="654BA5E1" w14:textId="77777777" w:rsidR="001915D6" w:rsidRDefault="001915D6" w:rsidP="001915D6">
      <w:pPr>
        <w:autoSpaceDE w:val="0"/>
        <w:autoSpaceDN w:val="0"/>
        <w:adjustRightInd w:val="0"/>
        <w:spacing w:line="360" w:lineRule="auto"/>
      </w:pPr>
      <w:r>
        <w:t xml:space="preserve">            print ("No </w:t>
      </w:r>
      <w:proofErr w:type="spellStart"/>
      <w:r>
        <w:t>Flame",flame</w:t>
      </w:r>
      <w:proofErr w:type="spellEnd"/>
      <w:r>
        <w:t>)</w:t>
      </w:r>
    </w:p>
    <w:p w14:paraId="22278D25" w14:textId="77777777" w:rsidR="001915D6" w:rsidRDefault="001915D6" w:rsidP="001915D6">
      <w:pPr>
        <w:autoSpaceDE w:val="0"/>
        <w:autoSpaceDN w:val="0"/>
        <w:adjustRightInd w:val="0"/>
        <w:spacing w:line="360" w:lineRule="auto"/>
      </w:pPr>
    </w:p>
    <w:p w14:paraId="625E8733" w14:textId="77777777" w:rsidR="001915D6" w:rsidRDefault="001915D6" w:rsidP="001915D6">
      <w:pPr>
        <w:autoSpaceDE w:val="0"/>
        <w:autoSpaceDN w:val="0"/>
        <w:adjustRightInd w:val="0"/>
        <w:spacing w:line="360" w:lineRule="auto"/>
      </w:pPr>
      <w:r>
        <w:t xml:space="preserve">        </w:t>
      </w:r>
      <w:proofErr w:type="spellStart"/>
      <w:r>
        <w:t>elif</w:t>
      </w:r>
      <w:proofErr w:type="spellEnd"/>
      <w:r>
        <w:t xml:space="preserve"> flame==1:               #When output from motion sensor is HIGH</w:t>
      </w:r>
    </w:p>
    <w:p w14:paraId="5F75A9A9" w14:textId="77777777" w:rsidR="001915D6" w:rsidRDefault="001915D6" w:rsidP="001915D6">
      <w:pPr>
        <w:autoSpaceDE w:val="0"/>
        <w:autoSpaceDN w:val="0"/>
        <w:adjustRightInd w:val="0"/>
        <w:spacing w:line="360" w:lineRule="auto"/>
      </w:pPr>
      <w:r>
        <w:t xml:space="preserve">            print ("Flame </w:t>
      </w:r>
      <w:proofErr w:type="spellStart"/>
      <w:r>
        <w:t>detected",flame</w:t>
      </w:r>
      <w:proofErr w:type="spellEnd"/>
      <w:r>
        <w:t>)</w:t>
      </w:r>
    </w:p>
    <w:p w14:paraId="3FFA9515" w14:textId="77777777" w:rsidR="001915D6" w:rsidRDefault="001915D6" w:rsidP="001915D6">
      <w:pPr>
        <w:autoSpaceDE w:val="0"/>
        <w:autoSpaceDN w:val="0"/>
        <w:adjustRightInd w:val="0"/>
        <w:spacing w:line="360" w:lineRule="auto"/>
      </w:pPr>
      <w:r>
        <w:t xml:space="preserve">        if gas==0:</w:t>
      </w:r>
    </w:p>
    <w:p w14:paraId="0B36148F" w14:textId="77777777" w:rsidR="001915D6" w:rsidRDefault="001915D6" w:rsidP="001915D6">
      <w:pPr>
        <w:autoSpaceDE w:val="0"/>
        <w:autoSpaceDN w:val="0"/>
        <w:adjustRightInd w:val="0"/>
        <w:spacing w:line="360" w:lineRule="auto"/>
      </w:pPr>
      <w:r>
        <w:t xml:space="preserve">            print ("No </w:t>
      </w:r>
      <w:proofErr w:type="spellStart"/>
      <w:r>
        <w:t>gas",gas</w:t>
      </w:r>
      <w:proofErr w:type="spellEnd"/>
      <w:r>
        <w:t>)</w:t>
      </w:r>
    </w:p>
    <w:p w14:paraId="34BF61D4" w14:textId="77777777" w:rsidR="001915D6" w:rsidRDefault="001915D6" w:rsidP="001915D6">
      <w:pPr>
        <w:autoSpaceDE w:val="0"/>
        <w:autoSpaceDN w:val="0"/>
        <w:adjustRightInd w:val="0"/>
        <w:spacing w:line="360" w:lineRule="auto"/>
      </w:pPr>
      <w:r>
        <w:t xml:space="preserve">        </w:t>
      </w:r>
      <w:proofErr w:type="spellStart"/>
      <w:r>
        <w:t>elif</w:t>
      </w:r>
      <w:proofErr w:type="spellEnd"/>
      <w:r>
        <w:t xml:space="preserve"> gas==1:</w:t>
      </w:r>
    </w:p>
    <w:p w14:paraId="2D18DE7B" w14:textId="77777777" w:rsidR="001915D6" w:rsidRDefault="001915D6" w:rsidP="001915D6">
      <w:pPr>
        <w:autoSpaceDE w:val="0"/>
        <w:autoSpaceDN w:val="0"/>
        <w:adjustRightInd w:val="0"/>
        <w:spacing w:line="360" w:lineRule="auto"/>
      </w:pPr>
      <w:r>
        <w:t xml:space="preserve">            print ("Gas detected", gas)</w:t>
      </w:r>
    </w:p>
    <w:p w14:paraId="2E1BCDB5" w14:textId="77777777" w:rsidR="001915D6" w:rsidRDefault="001915D6" w:rsidP="001915D6">
      <w:pPr>
        <w:autoSpaceDE w:val="0"/>
        <w:autoSpaceDN w:val="0"/>
        <w:adjustRightInd w:val="0"/>
        <w:spacing w:line="360" w:lineRule="auto"/>
      </w:pPr>
      <w:r>
        <w:t xml:space="preserve">        if motion==0:                 #When output from motion sensor is LOW</w:t>
      </w:r>
    </w:p>
    <w:p w14:paraId="7BAF54FE" w14:textId="6E02DE96" w:rsidR="001915D6" w:rsidRDefault="001915D6" w:rsidP="001915D6">
      <w:pPr>
        <w:autoSpaceDE w:val="0"/>
        <w:autoSpaceDN w:val="0"/>
        <w:adjustRightInd w:val="0"/>
        <w:spacing w:line="360" w:lineRule="auto"/>
      </w:pPr>
      <w:r>
        <w:t xml:space="preserve">            print ("No Motion",</w:t>
      </w:r>
      <w:r w:rsidRPr="001915D6">
        <w:t xml:space="preserve"> </w:t>
      </w:r>
      <w:r>
        <w:t>motion)</w:t>
      </w:r>
    </w:p>
    <w:p w14:paraId="105C95FA" w14:textId="77777777" w:rsidR="001915D6" w:rsidRDefault="001915D6" w:rsidP="001915D6">
      <w:pPr>
        <w:autoSpaceDE w:val="0"/>
        <w:autoSpaceDN w:val="0"/>
        <w:adjustRightInd w:val="0"/>
        <w:spacing w:line="360" w:lineRule="auto"/>
      </w:pPr>
    </w:p>
    <w:p w14:paraId="4AF25B7B" w14:textId="77777777" w:rsidR="001915D6" w:rsidRDefault="001915D6" w:rsidP="001915D6">
      <w:pPr>
        <w:autoSpaceDE w:val="0"/>
        <w:autoSpaceDN w:val="0"/>
        <w:adjustRightInd w:val="0"/>
        <w:spacing w:line="360" w:lineRule="auto"/>
      </w:pPr>
      <w:r>
        <w:t xml:space="preserve">        </w:t>
      </w:r>
      <w:proofErr w:type="spellStart"/>
      <w:r>
        <w:t>elif</w:t>
      </w:r>
      <w:proofErr w:type="spellEnd"/>
      <w:r>
        <w:t xml:space="preserve"> motion==1:               #When output from motion sensor is HIGH</w:t>
      </w:r>
    </w:p>
    <w:p w14:paraId="4EAC5859" w14:textId="4DAF834F" w:rsidR="001915D6" w:rsidRDefault="001915D6" w:rsidP="001915D6">
      <w:pPr>
        <w:autoSpaceDE w:val="0"/>
        <w:autoSpaceDN w:val="0"/>
        <w:adjustRightInd w:val="0"/>
        <w:spacing w:line="360" w:lineRule="auto"/>
      </w:pPr>
      <w:r>
        <w:t xml:space="preserve">            print ("Motion detected",</w:t>
      </w:r>
      <w:r w:rsidRPr="001915D6">
        <w:t xml:space="preserve"> </w:t>
      </w:r>
      <w:r>
        <w:t xml:space="preserve">motion)  </w:t>
      </w:r>
    </w:p>
    <w:p w14:paraId="44C61FEE" w14:textId="77777777" w:rsidR="001915D6" w:rsidRDefault="001915D6" w:rsidP="001915D6">
      <w:pPr>
        <w:autoSpaceDE w:val="0"/>
        <w:autoSpaceDN w:val="0"/>
        <w:adjustRightInd w:val="0"/>
        <w:spacing w:line="360" w:lineRule="auto"/>
      </w:pPr>
      <w:r>
        <w:t xml:space="preserve">        if rain==0:                 #When output from motion sensor is LOW</w:t>
      </w:r>
    </w:p>
    <w:p w14:paraId="7FC3BFE1" w14:textId="15C84DE8" w:rsidR="001915D6" w:rsidRDefault="001915D6" w:rsidP="001915D6">
      <w:pPr>
        <w:autoSpaceDE w:val="0"/>
        <w:autoSpaceDN w:val="0"/>
        <w:adjustRightInd w:val="0"/>
        <w:spacing w:line="360" w:lineRule="auto"/>
      </w:pPr>
      <w:r>
        <w:t xml:space="preserve">            print ("No </w:t>
      </w:r>
      <w:proofErr w:type="spellStart"/>
      <w:r w:rsidR="008415E3">
        <w:t>Rain</w:t>
      </w:r>
      <w:r>
        <w:t>",rain</w:t>
      </w:r>
      <w:proofErr w:type="spellEnd"/>
      <w:r>
        <w:t>)</w:t>
      </w:r>
    </w:p>
    <w:p w14:paraId="13A51373" w14:textId="77777777" w:rsidR="001915D6" w:rsidRDefault="001915D6" w:rsidP="001915D6">
      <w:pPr>
        <w:autoSpaceDE w:val="0"/>
        <w:autoSpaceDN w:val="0"/>
        <w:adjustRightInd w:val="0"/>
        <w:spacing w:line="360" w:lineRule="auto"/>
      </w:pPr>
    </w:p>
    <w:p w14:paraId="3EE7EE3B" w14:textId="77777777" w:rsidR="001915D6" w:rsidRDefault="001915D6" w:rsidP="001915D6">
      <w:pPr>
        <w:autoSpaceDE w:val="0"/>
        <w:autoSpaceDN w:val="0"/>
        <w:adjustRightInd w:val="0"/>
        <w:spacing w:line="360" w:lineRule="auto"/>
      </w:pPr>
      <w:r>
        <w:t xml:space="preserve">        </w:t>
      </w:r>
      <w:proofErr w:type="spellStart"/>
      <w:r>
        <w:t>elif</w:t>
      </w:r>
      <w:proofErr w:type="spellEnd"/>
      <w:r>
        <w:t xml:space="preserve"> rain==1:               #When output from motion sensor is HIGH</w:t>
      </w:r>
    </w:p>
    <w:p w14:paraId="62AB23E6" w14:textId="5D988356" w:rsidR="001915D6" w:rsidRDefault="001915D6" w:rsidP="001915D6">
      <w:pPr>
        <w:autoSpaceDE w:val="0"/>
        <w:autoSpaceDN w:val="0"/>
        <w:adjustRightInd w:val="0"/>
        <w:spacing w:line="360" w:lineRule="auto"/>
      </w:pPr>
      <w:r>
        <w:t xml:space="preserve">            print ("</w:t>
      </w:r>
      <w:r w:rsidR="0017003C">
        <w:t>Rain</w:t>
      </w:r>
      <w:r>
        <w:t xml:space="preserve"> </w:t>
      </w:r>
      <w:proofErr w:type="spellStart"/>
      <w:r>
        <w:t>detected",rain</w:t>
      </w:r>
      <w:proofErr w:type="spellEnd"/>
      <w:r>
        <w:t xml:space="preserve">   )    </w:t>
      </w:r>
    </w:p>
    <w:p w14:paraId="5A8D1FEB" w14:textId="77777777" w:rsidR="001915D6" w:rsidRDefault="001915D6" w:rsidP="001915D6">
      <w:pPr>
        <w:autoSpaceDE w:val="0"/>
        <w:autoSpaceDN w:val="0"/>
        <w:adjustRightInd w:val="0"/>
        <w:spacing w:line="360" w:lineRule="auto"/>
      </w:pPr>
      <w:r>
        <w:t xml:space="preserve">        </w:t>
      </w:r>
      <w:proofErr w:type="spellStart"/>
      <w:r>
        <w:t>time.sleep</w:t>
      </w:r>
      <w:proofErr w:type="spellEnd"/>
      <w:r>
        <w:t>(0.5)</w:t>
      </w:r>
    </w:p>
    <w:p w14:paraId="730E73C1" w14:textId="77777777" w:rsidR="001915D6" w:rsidRDefault="001915D6" w:rsidP="001915D6">
      <w:pPr>
        <w:autoSpaceDE w:val="0"/>
        <w:autoSpaceDN w:val="0"/>
        <w:adjustRightInd w:val="0"/>
        <w:spacing w:line="360" w:lineRule="auto"/>
      </w:pPr>
      <w:r>
        <w:t xml:space="preserve">except </w:t>
      </w:r>
      <w:proofErr w:type="spellStart"/>
      <w:r>
        <w:t>KeyboardInterrupt</w:t>
      </w:r>
      <w:proofErr w:type="spellEnd"/>
      <w:r>
        <w:t>:</w:t>
      </w:r>
    </w:p>
    <w:p w14:paraId="595BFC0E" w14:textId="222A5EA9" w:rsidR="00594B7A" w:rsidRDefault="001915D6" w:rsidP="001915D6">
      <w:pPr>
        <w:autoSpaceDE w:val="0"/>
        <w:autoSpaceDN w:val="0"/>
        <w:adjustRightInd w:val="0"/>
        <w:spacing w:line="360" w:lineRule="auto"/>
      </w:pPr>
      <w:r>
        <w:tab/>
        <w:t>print ("Bye.")</w:t>
      </w:r>
    </w:p>
    <w:p w14:paraId="4E7E39D5" w14:textId="77777777" w:rsidR="003C5DF7" w:rsidRDefault="003C5DF7" w:rsidP="001915D6">
      <w:pPr>
        <w:autoSpaceDE w:val="0"/>
        <w:autoSpaceDN w:val="0"/>
        <w:adjustRightInd w:val="0"/>
        <w:spacing w:line="360" w:lineRule="auto"/>
      </w:pPr>
    </w:p>
    <w:p w14:paraId="47187794" w14:textId="028C7CE4" w:rsidR="003C5DF7" w:rsidRDefault="003C5DF7" w:rsidP="001915D6">
      <w:pPr>
        <w:autoSpaceDE w:val="0"/>
        <w:autoSpaceDN w:val="0"/>
        <w:adjustRightInd w:val="0"/>
        <w:spacing w:line="360" w:lineRule="auto"/>
      </w:pPr>
      <w:r>
        <w:t>Dockerfile:</w:t>
      </w:r>
    </w:p>
    <w:p w14:paraId="5946ED8E" w14:textId="77777777" w:rsidR="003C5DF7" w:rsidRDefault="003C5DF7" w:rsidP="003C5DF7">
      <w:pPr>
        <w:autoSpaceDE w:val="0"/>
        <w:autoSpaceDN w:val="0"/>
        <w:adjustRightInd w:val="0"/>
        <w:spacing w:line="360" w:lineRule="auto"/>
      </w:pPr>
      <w:r>
        <w:t>FROM arm32v7/python:3-buster</w:t>
      </w:r>
    </w:p>
    <w:p w14:paraId="11143795" w14:textId="77777777" w:rsidR="003C5DF7" w:rsidRDefault="003C5DF7" w:rsidP="003C5DF7">
      <w:pPr>
        <w:autoSpaceDE w:val="0"/>
        <w:autoSpaceDN w:val="0"/>
        <w:adjustRightInd w:val="0"/>
        <w:spacing w:line="360" w:lineRule="auto"/>
      </w:pPr>
      <w:r>
        <w:t>COPY main.py ./</w:t>
      </w:r>
    </w:p>
    <w:p w14:paraId="4FA4FE2F" w14:textId="77777777" w:rsidR="003C5DF7" w:rsidRDefault="003C5DF7" w:rsidP="003C5DF7">
      <w:pPr>
        <w:autoSpaceDE w:val="0"/>
        <w:autoSpaceDN w:val="0"/>
        <w:adjustRightInd w:val="0"/>
        <w:spacing w:line="360" w:lineRule="auto"/>
      </w:pPr>
      <w:r>
        <w:t>RUN apt-get update -y</w:t>
      </w:r>
    </w:p>
    <w:p w14:paraId="07B82D9D" w14:textId="77777777" w:rsidR="003C5DF7" w:rsidRDefault="003C5DF7" w:rsidP="003C5DF7">
      <w:pPr>
        <w:autoSpaceDE w:val="0"/>
        <w:autoSpaceDN w:val="0"/>
        <w:adjustRightInd w:val="0"/>
        <w:spacing w:line="360" w:lineRule="auto"/>
      </w:pPr>
      <w:r>
        <w:t>RUN apt-get upgrade -y</w:t>
      </w:r>
    </w:p>
    <w:p w14:paraId="3FBAA006" w14:textId="77777777" w:rsidR="003C5DF7" w:rsidRDefault="003C5DF7" w:rsidP="003C5DF7">
      <w:pPr>
        <w:autoSpaceDE w:val="0"/>
        <w:autoSpaceDN w:val="0"/>
        <w:adjustRightInd w:val="0"/>
        <w:spacing w:line="360" w:lineRule="auto"/>
      </w:pPr>
      <w:r>
        <w:lastRenderedPageBreak/>
        <w:t>RUN apt-get install python3-pip -y</w:t>
      </w:r>
    </w:p>
    <w:p w14:paraId="7599E4A9" w14:textId="77777777" w:rsidR="003C5DF7" w:rsidRDefault="003C5DF7" w:rsidP="003C5DF7">
      <w:pPr>
        <w:autoSpaceDE w:val="0"/>
        <w:autoSpaceDN w:val="0"/>
        <w:adjustRightInd w:val="0"/>
        <w:spacing w:line="360" w:lineRule="auto"/>
      </w:pPr>
      <w:r>
        <w:t>RUN apt-get install -y apt-</w:t>
      </w:r>
      <w:proofErr w:type="spellStart"/>
      <w:r>
        <w:t>utils</w:t>
      </w:r>
      <w:proofErr w:type="spellEnd"/>
    </w:p>
    <w:p w14:paraId="2BE62979" w14:textId="77777777" w:rsidR="003C5DF7" w:rsidRDefault="003C5DF7" w:rsidP="003C5DF7">
      <w:pPr>
        <w:autoSpaceDE w:val="0"/>
        <w:autoSpaceDN w:val="0"/>
        <w:adjustRightInd w:val="0"/>
        <w:spacing w:line="360" w:lineRule="auto"/>
      </w:pPr>
      <w:r>
        <w:t>RUN pip3 install --user python-dev-tools</w:t>
      </w:r>
    </w:p>
    <w:p w14:paraId="37D1C706" w14:textId="77777777" w:rsidR="003C5DF7" w:rsidRDefault="003C5DF7" w:rsidP="003C5DF7">
      <w:pPr>
        <w:autoSpaceDE w:val="0"/>
        <w:autoSpaceDN w:val="0"/>
        <w:adjustRightInd w:val="0"/>
        <w:spacing w:line="360" w:lineRule="auto"/>
      </w:pPr>
      <w:r>
        <w:t>RUN pip3 install --no-cache-</w:t>
      </w:r>
      <w:proofErr w:type="spellStart"/>
      <w:r>
        <w:t>dir</w:t>
      </w:r>
      <w:proofErr w:type="spellEnd"/>
      <w:r>
        <w:t xml:space="preserve"> </w:t>
      </w:r>
      <w:proofErr w:type="spellStart"/>
      <w:r>
        <w:t>OrangePi.GPIO</w:t>
      </w:r>
      <w:proofErr w:type="spellEnd"/>
    </w:p>
    <w:p w14:paraId="629FED26" w14:textId="05CCF046" w:rsidR="003C5DF7" w:rsidRPr="0003725F" w:rsidRDefault="003C5DF7" w:rsidP="003C5DF7">
      <w:pPr>
        <w:autoSpaceDE w:val="0"/>
        <w:autoSpaceDN w:val="0"/>
        <w:adjustRightInd w:val="0"/>
        <w:spacing w:line="360" w:lineRule="auto"/>
      </w:pPr>
      <w:r>
        <w:t>CMD ["python3", "main.py"]</w:t>
      </w:r>
    </w:p>
    <w:sectPr w:rsidR="003C5DF7" w:rsidRPr="0003725F" w:rsidSect="00255697">
      <w:pgSz w:w="12240" w:h="15840"/>
      <w:pgMar w:top="1985" w:right="1134" w:bottom="1134"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85CF12" w14:textId="77777777" w:rsidR="00AB1F52" w:rsidRDefault="00AB1F52">
      <w:r>
        <w:separator/>
      </w:r>
    </w:p>
  </w:endnote>
  <w:endnote w:type="continuationSeparator" w:id="0">
    <w:p w14:paraId="7CA38C05" w14:textId="77777777" w:rsidR="00AB1F52" w:rsidRDefault="00AB1F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F6690" w14:textId="77777777" w:rsidR="00095C77" w:rsidRDefault="00095C77">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end"/>
    </w:r>
  </w:p>
  <w:p w14:paraId="2FDE9D7F" w14:textId="77777777" w:rsidR="00095C77" w:rsidRDefault="00095C77">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BE3D7" w14:textId="77777777" w:rsidR="00095C77" w:rsidRDefault="00095C77">
    <w:pPr>
      <w:pStyle w:val="AltBilgi"/>
      <w:framePr w:wrap="around" w:vAnchor="text" w:hAnchor="margin" w:xAlign="center" w:y="1"/>
      <w:rPr>
        <w:rStyle w:val="SayfaNumaras"/>
      </w:rPr>
    </w:pPr>
    <w:r>
      <w:rPr>
        <w:rStyle w:val="SayfaNumaras"/>
      </w:rPr>
      <w:fldChar w:fldCharType="begin"/>
    </w:r>
    <w:r>
      <w:rPr>
        <w:rStyle w:val="SayfaNumaras"/>
      </w:rPr>
      <w:instrText xml:space="preserve">PAGE  </w:instrText>
    </w:r>
    <w:r>
      <w:rPr>
        <w:rStyle w:val="SayfaNumaras"/>
      </w:rPr>
      <w:fldChar w:fldCharType="separate"/>
    </w:r>
    <w:r>
      <w:rPr>
        <w:rStyle w:val="SayfaNumaras"/>
        <w:noProof/>
      </w:rPr>
      <w:t>II</w:t>
    </w:r>
    <w:r>
      <w:rPr>
        <w:rStyle w:val="SayfaNumaras"/>
      </w:rPr>
      <w:fldChar w:fldCharType="end"/>
    </w:r>
  </w:p>
  <w:p w14:paraId="7A508A97" w14:textId="77777777" w:rsidR="00095C77" w:rsidRDefault="00095C7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71C7B2" w14:textId="77777777" w:rsidR="00AB1F52" w:rsidRDefault="00AB1F52">
      <w:r>
        <w:separator/>
      </w:r>
    </w:p>
  </w:footnote>
  <w:footnote w:type="continuationSeparator" w:id="0">
    <w:p w14:paraId="7CB9C6DC" w14:textId="77777777" w:rsidR="00AB1F52" w:rsidRDefault="00AB1F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77E51"/>
    <w:multiLevelType w:val="hybridMultilevel"/>
    <w:tmpl w:val="F65E3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C5F8D"/>
    <w:multiLevelType w:val="multilevel"/>
    <w:tmpl w:val="CE7868D2"/>
    <w:lvl w:ilvl="0">
      <w:start w:val="1"/>
      <w:numFmt w:val="decimal"/>
      <w:lvlText w:val="%1."/>
      <w:lvlJc w:val="left"/>
      <w:pPr>
        <w:tabs>
          <w:tab w:val="num" w:pos="360"/>
        </w:tabs>
        <w:ind w:left="360" w:hanging="360"/>
      </w:pPr>
      <w:rPr>
        <w:rFonts w:hint="default"/>
      </w:rPr>
    </w:lvl>
    <w:lvl w:ilvl="1">
      <w:start w:val="1"/>
      <w:numFmt w:val="decimal"/>
      <w:pStyle w:val="Balk2"/>
      <w:lvlText w:val="%1.%2."/>
      <w:lvlJc w:val="left"/>
      <w:pPr>
        <w:tabs>
          <w:tab w:val="num" w:pos="4619"/>
        </w:tabs>
        <w:ind w:left="4619" w:hanging="792"/>
      </w:pPr>
      <w:rPr>
        <w:rFonts w:hint="default"/>
      </w:rPr>
    </w:lvl>
    <w:lvl w:ilvl="2">
      <w:start w:val="1"/>
      <w:numFmt w:val="decimal"/>
      <w:lvlText w:val="%1.%2.%3."/>
      <w:lvlJc w:val="left"/>
      <w:pPr>
        <w:tabs>
          <w:tab w:val="num" w:pos="1224"/>
        </w:tabs>
        <w:ind w:left="1224" w:hanging="1224"/>
      </w:pPr>
      <w:rPr>
        <w:rFonts w:hint="default"/>
      </w:rPr>
    </w:lvl>
    <w:lvl w:ilvl="3">
      <w:start w:val="1"/>
      <w:numFmt w:val="decimal"/>
      <w:lvlText w:val="%1.%2.2.%4."/>
      <w:lvlJc w:val="left"/>
      <w:pPr>
        <w:tabs>
          <w:tab w:val="num" w:pos="1728"/>
        </w:tabs>
        <w:ind w:left="1728" w:hanging="1728"/>
      </w:pPr>
      <w:rPr>
        <w:rFonts w:hint="default"/>
      </w:rPr>
    </w:lvl>
    <w:lvl w:ilvl="4">
      <w:start w:val="1"/>
      <w:numFmt w:val="decimal"/>
      <w:lvlText w:val="%1.%2.%3.%4.%5."/>
      <w:lvlJc w:val="left"/>
      <w:pPr>
        <w:tabs>
          <w:tab w:val="num" w:pos="2232"/>
        </w:tabs>
        <w:ind w:left="2232" w:hanging="2232"/>
      </w:pPr>
      <w:rPr>
        <w:rFonts w:hint="default"/>
      </w:rPr>
    </w:lvl>
    <w:lvl w:ilvl="5">
      <w:start w:val="1"/>
      <w:numFmt w:val="decimal"/>
      <w:lvlText w:val="%1.%2.%3.%4.%5.%6."/>
      <w:lvlJc w:val="left"/>
      <w:pPr>
        <w:tabs>
          <w:tab w:val="num" w:pos="2736"/>
        </w:tabs>
        <w:ind w:left="2736" w:hanging="2736"/>
      </w:pPr>
      <w:rPr>
        <w:rFonts w:hint="default"/>
      </w:rPr>
    </w:lvl>
    <w:lvl w:ilvl="6">
      <w:start w:val="1"/>
      <w:numFmt w:val="decimal"/>
      <w:lvlText w:val="%1.%2.%3.%4.%5.%6.%7."/>
      <w:lvlJc w:val="left"/>
      <w:pPr>
        <w:tabs>
          <w:tab w:val="num" w:pos="3240"/>
        </w:tabs>
        <w:ind w:left="3240" w:hanging="3240"/>
      </w:pPr>
      <w:rPr>
        <w:rFonts w:hint="default"/>
      </w:rPr>
    </w:lvl>
    <w:lvl w:ilvl="7">
      <w:start w:val="1"/>
      <w:numFmt w:val="decimal"/>
      <w:lvlText w:val="%1.%2.%3.%4.%5.%6.%7.%8."/>
      <w:lvlJc w:val="left"/>
      <w:pPr>
        <w:tabs>
          <w:tab w:val="num" w:pos="3744"/>
        </w:tabs>
        <w:ind w:left="3744" w:hanging="3744"/>
      </w:pPr>
      <w:rPr>
        <w:rFonts w:hint="default"/>
      </w:rPr>
    </w:lvl>
    <w:lvl w:ilvl="8">
      <w:start w:val="1"/>
      <w:numFmt w:val="decimal"/>
      <w:lvlText w:val="%1.%2.%3.%4.%5.%6.%7.%8.%9."/>
      <w:lvlJc w:val="left"/>
      <w:pPr>
        <w:tabs>
          <w:tab w:val="num" w:pos="4320"/>
        </w:tabs>
        <w:ind w:left="4320" w:hanging="4320"/>
      </w:pPr>
      <w:rPr>
        <w:rFonts w:hint="default"/>
      </w:rPr>
    </w:lvl>
  </w:abstractNum>
  <w:abstractNum w:abstractNumId="2" w15:restartNumberingAfterBreak="0">
    <w:nsid w:val="19E4670F"/>
    <w:multiLevelType w:val="hybridMultilevel"/>
    <w:tmpl w:val="FFC84B26"/>
    <w:lvl w:ilvl="0" w:tplc="04090001">
      <w:start w:val="1"/>
      <w:numFmt w:val="bullet"/>
      <w:lvlText w:val=""/>
      <w:lvlJc w:val="left"/>
      <w:pPr>
        <w:ind w:left="1503" w:hanging="360"/>
      </w:pPr>
      <w:rPr>
        <w:rFonts w:ascii="Symbol" w:hAnsi="Symbol" w:hint="default"/>
      </w:rPr>
    </w:lvl>
    <w:lvl w:ilvl="1" w:tplc="04090003" w:tentative="1">
      <w:start w:val="1"/>
      <w:numFmt w:val="bullet"/>
      <w:lvlText w:val="o"/>
      <w:lvlJc w:val="left"/>
      <w:pPr>
        <w:ind w:left="2223" w:hanging="360"/>
      </w:pPr>
      <w:rPr>
        <w:rFonts w:ascii="Courier New" w:hAnsi="Courier New" w:cs="Courier New" w:hint="default"/>
      </w:rPr>
    </w:lvl>
    <w:lvl w:ilvl="2" w:tplc="04090005" w:tentative="1">
      <w:start w:val="1"/>
      <w:numFmt w:val="bullet"/>
      <w:lvlText w:val=""/>
      <w:lvlJc w:val="left"/>
      <w:pPr>
        <w:ind w:left="2943" w:hanging="360"/>
      </w:pPr>
      <w:rPr>
        <w:rFonts w:ascii="Wingdings" w:hAnsi="Wingdings" w:hint="default"/>
      </w:rPr>
    </w:lvl>
    <w:lvl w:ilvl="3" w:tplc="04090001" w:tentative="1">
      <w:start w:val="1"/>
      <w:numFmt w:val="bullet"/>
      <w:lvlText w:val=""/>
      <w:lvlJc w:val="left"/>
      <w:pPr>
        <w:ind w:left="3663" w:hanging="360"/>
      </w:pPr>
      <w:rPr>
        <w:rFonts w:ascii="Symbol" w:hAnsi="Symbol" w:hint="default"/>
      </w:rPr>
    </w:lvl>
    <w:lvl w:ilvl="4" w:tplc="04090003" w:tentative="1">
      <w:start w:val="1"/>
      <w:numFmt w:val="bullet"/>
      <w:lvlText w:val="o"/>
      <w:lvlJc w:val="left"/>
      <w:pPr>
        <w:ind w:left="4383" w:hanging="360"/>
      </w:pPr>
      <w:rPr>
        <w:rFonts w:ascii="Courier New" w:hAnsi="Courier New" w:cs="Courier New" w:hint="default"/>
      </w:rPr>
    </w:lvl>
    <w:lvl w:ilvl="5" w:tplc="04090005" w:tentative="1">
      <w:start w:val="1"/>
      <w:numFmt w:val="bullet"/>
      <w:lvlText w:val=""/>
      <w:lvlJc w:val="left"/>
      <w:pPr>
        <w:ind w:left="5103" w:hanging="360"/>
      </w:pPr>
      <w:rPr>
        <w:rFonts w:ascii="Wingdings" w:hAnsi="Wingdings" w:hint="default"/>
      </w:rPr>
    </w:lvl>
    <w:lvl w:ilvl="6" w:tplc="04090001" w:tentative="1">
      <w:start w:val="1"/>
      <w:numFmt w:val="bullet"/>
      <w:lvlText w:val=""/>
      <w:lvlJc w:val="left"/>
      <w:pPr>
        <w:ind w:left="5823" w:hanging="360"/>
      </w:pPr>
      <w:rPr>
        <w:rFonts w:ascii="Symbol" w:hAnsi="Symbol" w:hint="default"/>
      </w:rPr>
    </w:lvl>
    <w:lvl w:ilvl="7" w:tplc="04090003" w:tentative="1">
      <w:start w:val="1"/>
      <w:numFmt w:val="bullet"/>
      <w:lvlText w:val="o"/>
      <w:lvlJc w:val="left"/>
      <w:pPr>
        <w:ind w:left="6543" w:hanging="360"/>
      </w:pPr>
      <w:rPr>
        <w:rFonts w:ascii="Courier New" w:hAnsi="Courier New" w:cs="Courier New" w:hint="default"/>
      </w:rPr>
    </w:lvl>
    <w:lvl w:ilvl="8" w:tplc="04090005" w:tentative="1">
      <w:start w:val="1"/>
      <w:numFmt w:val="bullet"/>
      <w:lvlText w:val=""/>
      <w:lvlJc w:val="left"/>
      <w:pPr>
        <w:ind w:left="7263" w:hanging="360"/>
      </w:pPr>
      <w:rPr>
        <w:rFonts w:ascii="Wingdings" w:hAnsi="Wingdings" w:hint="default"/>
      </w:rPr>
    </w:lvl>
  </w:abstractNum>
  <w:abstractNum w:abstractNumId="3" w15:restartNumberingAfterBreak="0">
    <w:nsid w:val="1DD94624"/>
    <w:multiLevelType w:val="hybridMultilevel"/>
    <w:tmpl w:val="4A9C9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0C0D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52F63E2"/>
    <w:multiLevelType w:val="hybridMultilevel"/>
    <w:tmpl w:val="4E78C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C260E9"/>
    <w:multiLevelType w:val="multilevel"/>
    <w:tmpl w:val="516CFE56"/>
    <w:lvl w:ilvl="0">
      <w:start w:val="1"/>
      <w:numFmt w:val="decimal"/>
      <w:lvlText w:val="%1."/>
      <w:lvlJc w:val="left"/>
      <w:pPr>
        <w:tabs>
          <w:tab w:val="num" w:pos="360"/>
        </w:tabs>
        <w:ind w:left="0" w:firstLine="0"/>
      </w:pPr>
      <w:rPr>
        <w:rFonts w:hint="default"/>
      </w:rPr>
    </w:lvl>
    <w:lvl w:ilvl="1">
      <w:start w:val="1"/>
      <w:numFmt w:val="decimal"/>
      <w:lvlText w:val="3.%2."/>
      <w:lvlJc w:val="left"/>
      <w:pPr>
        <w:tabs>
          <w:tab w:val="num" w:pos="720"/>
        </w:tabs>
        <w:ind w:left="0" w:firstLine="0"/>
      </w:pPr>
      <w:rPr>
        <w:rFonts w:hint="default"/>
      </w:rPr>
    </w:lvl>
    <w:lvl w:ilvl="2">
      <w:start w:val="1"/>
      <w:numFmt w:val="decimal"/>
      <w:pStyle w:val="Balk3"/>
      <w:lvlText w:val="3.%2.%3."/>
      <w:lvlJc w:val="left"/>
      <w:pPr>
        <w:tabs>
          <w:tab w:val="num" w:pos="720"/>
        </w:tabs>
        <w:ind w:left="0" w:firstLine="0"/>
      </w:pPr>
      <w:rPr>
        <w:rFonts w:hint="default"/>
      </w:rPr>
    </w:lvl>
    <w:lvl w:ilvl="3">
      <w:start w:val="1"/>
      <w:numFmt w:val="decimal"/>
      <w:lvlText w:val="3.1.2.%4."/>
      <w:lvlJc w:val="left"/>
      <w:pPr>
        <w:tabs>
          <w:tab w:val="num" w:pos="720"/>
        </w:tabs>
        <w:ind w:left="0" w:firstLine="0"/>
      </w:pPr>
      <w:rPr>
        <w:rFonts w:hint="default"/>
        <w:b/>
        <w:bCs/>
      </w:rPr>
    </w:lvl>
    <w:lvl w:ilvl="4">
      <w:start w:val="1"/>
      <w:numFmt w:val="decimal"/>
      <w:lvlText w:val="%1.%2.%3.%4.%5."/>
      <w:lvlJc w:val="left"/>
      <w:pPr>
        <w:tabs>
          <w:tab w:val="num" w:pos="1080"/>
        </w:tabs>
        <w:ind w:left="0" w:firstLine="0"/>
      </w:pPr>
      <w:rPr>
        <w:rFonts w:hint="default"/>
        <w:sz w:val="24"/>
        <w:szCs w:val="24"/>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44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800"/>
        </w:tabs>
        <w:ind w:left="0" w:firstLine="0"/>
      </w:pPr>
      <w:rPr>
        <w:rFonts w:hint="default"/>
      </w:rPr>
    </w:lvl>
  </w:abstractNum>
  <w:abstractNum w:abstractNumId="7" w15:restartNumberingAfterBreak="0">
    <w:nsid w:val="53DF55B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CF14817"/>
    <w:multiLevelType w:val="hybridMultilevel"/>
    <w:tmpl w:val="B0F8B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6C7835"/>
    <w:multiLevelType w:val="multilevel"/>
    <w:tmpl w:val="11C4D1D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7FC204E2"/>
    <w:multiLevelType w:val="multilevel"/>
    <w:tmpl w:val="2FD44A8E"/>
    <w:lvl w:ilvl="0">
      <w:start w:val="1"/>
      <w:numFmt w:val="decimal"/>
      <w:lvlText w:val="%1."/>
      <w:lvlJc w:val="left"/>
      <w:pPr>
        <w:tabs>
          <w:tab w:val="num" w:pos="360"/>
        </w:tabs>
        <w:ind w:left="0" w:firstLine="0"/>
      </w:pPr>
      <w:rPr>
        <w:rFonts w:hint="default"/>
      </w:rPr>
    </w:lvl>
    <w:lvl w:ilvl="1">
      <w:start w:val="1"/>
      <w:numFmt w:val="decimal"/>
      <w:lvlText w:val="3.%2."/>
      <w:lvlJc w:val="left"/>
      <w:pPr>
        <w:tabs>
          <w:tab w:val="num" w:pos="720"/>
        </w:tabs>
        <w:ind w:left="0" w:firstLine="0"/>
      </w:pPr>
      <w:rPr>
        <w:rFonts w:hint="default"/>
      </w:rPr>
    </w:lvl>
    <w:lvl w:ilvl="2">
      <w:start w:val="1"/>
      <w:numFmt w:val="decimal"/>
      <w:lvlText w:val="3.%2.%3."/>
      <w:lvlJc w:val="left"/>
      <w:pPr>
        <w:tabs>
          <w:tab w:val="num" w:pos="720"/>
        </w:tabs>
        <w:ind w:left="0" w:firstLine="0"/>
      </w:pPr>
      <w:rPr>
        <w:rFonts w:hint="default"/>
      </w:rPr>
    </w:lvl>
    <w:lvl w:ilvl="3">
      <w:start w:val="1"/>
      <w:numFmt w:val="none"/>
      <w:lvlText w:val="3.1.2.1."/>
      <w:lvlJc w:val="left"/>
      <w:pPr>
        <w:tabs>
          <w:tab w:val="num" w:pos="720"/>
        </w:tabs>
        <w:ind w:left="0" w:firstLine="0"/>
      </w:pPr>
      <w:rPr>
        <w:rFonts w:hint="default"/>
        <w:b/>
        <w:bCs/>
      </w:rPr>
    </w:lvl>
    <w:lvl w:ilvl="4">
      <w:start w:val="1"/>
      <w:numFmt w:val="decimal"/>
      <w:lvlText w:val="%1.%2.%3.%4.%5."/>
      <w:lvlJc w:val="left"/>
      <w:pPr>
        <w:tabs>
          <w:tab w:val="num" w:pos="1080"/>
        </w:tabs>
        <w:ind w:left="0" w:firstLine="0"/>
      </w:pPr>
      <w:rPr>
        <w:rFonts w:hint="default"/>
      </w:rPr>
    </w:lvl>
    <w:lvl w:ilvl="5">
      <w:start w:val="1"/>
      <w:numFmt w:val="decimal"/>
      <w:lvlText w:val="%1.%2.%3.%4.%5.%6."/>
      <w:lvlJc w:val="left"/>
      <w:pPr>
        <w:tabs>
          <w:tab w:val="num" w:pos="1080"/>
        </w:tabs>
        <w:ind w:left="0" w:firstLine="0"/>
      </w:pPr>
      <w:rPr>
        <w:rFonts w:hint="default"/>
      </w:rPr>
    </w:lvl>
    <w:lvl w:ilvl="6">
      <w:start w:val="1"/>
      <w:numFmt w:val="decimal"/>
      <w:lvlText w:val="%1.%2.%3.%4.%5.%6.%7."/>
      <w:lvlJc w:val="left"/>
      <w:pPr>
        <w:tabs>
          <w:tab w:val="num" w:pos="1440"/>
        </w:tabs>
        <w:ind w:left="0" w:firstLine="0"/>
      </w:pPr>
      <w:rPr>
        <w:rFonts w:hint="default"/>
      </w:rPr>
    </w:lvl>
    <w:lvl w:ilvl="7">
      <w:start w:val="1"/>
      <w:numFmt w:val="decimal"/>
      <w:lvlText w:val="%1.%2.%3.%4.%5.%6.%7.%8."/>
      <w:lvlJc w:val="left"/>
      <w:pPr>
        <w:tabs>
          <w:tab w:val="num" w:pos="1440"/>
        </w:tabs>
        <w:ind w:left="0" w:firstLine="0"/>
      </w:pPr>
      <w:rPr>
        <w:rFonts w:hint="default"/>
      </w:rPr>
    </w:lvl>
    <w:lvl w:ilvl="8">
      <w:start w:val="1"/>
      <w:numFmt w:val="decimal"/>
      <w:lvlText w:val="%1.%2.%3.%4.%5.%6.%7.%8.%9."/>
      <w:lvlJc w:val="left"/>
      <w:pPr>
        <w:tabs>
          <w:tab w:val="num" w:pos="1800"/>
        </w:tabs>
        <w:ind w:left="0" w:firstLine="0"/>
      </w:pPr>
      <w:rPr>
        <w:rFonts w:hint="default"/>
      </w:rPr>
    </w:lvl>
  </w:abstractNum>
  <w:num w:numId="1">
    <w:abstractNumId w:val="10"/>
  </w:num>
  <w:num w:numId="2">
    <w:abstractNumId w:val="1"/>
  </w:num>
  <w:num w:numId="3">
    <w:abstractNumId w:val="7"/>
  </w:num>
  <w:num w:numId="4">
    <w:abstractNumId w:val="3"/>
  </w:num>
  <w:num w:numId="5">
    <w:abstractNumId w:val="8"/>
  </w:num>
  <w:num w:numId="6">
    <w:abstractNumId w:val="4"/>
  </w:num>
  <w:num w:numId="7">
    <w:abstractNumId w:val="2"/>
  </w:num>
  <w:num w:numId="8">
    <w:abstractNumId w:val="0"/>
  </w:num>
  <w:num w:numId="9">
    <w:abstractNumId w:val="5"/>
  </w:num>
  <w:num w:numId="10">
    <w:abstractNumId w:val="6"/>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MDEyNzEysTQxtTBV0lEKTi0uzszPAykwMqsFAHstOrYtAAAA"/>
  </w:docVars>
  <w:rsids>
    <w:rsidRoot w:val="0069546C"/>
    <w:rsid w:val="0000029E"/>
    <w:rsid w:val="0000057E"/>
    <w:rsid w:val="00000584"/>
    <w:rsid w:val="00000BEF"/>
    <w:rsid w:val="0000136B"/>
    <w:rsid w:val="00001D43"/>
    <w:rsid w:val="00002470"/>
    <w:rsid w:val="00003CC7"/>
    <w:rsid w:val="00004D4F"/>
    <w:rsid w:val="00004E14"/>
    <w:rsid w:val="00006395"/>
    <w:rsid w:val="00010DCB"/>
    <w:rsid w:val="000117B3"/>
    <w:rsid w:val="000121F0"/>
    <w:rsid w:val="00012C11"/>
    <w:rsid w:val="000130DB"/>
    <w:rsid w:val="000133D4"/>
    <w:rsid w:val="00015748"/>
    <w:rsid w:val="00017363"/>
    <w:rsid w:val="000203EA"/>
    <w:rsid w:val="00020D9B"/>
    <w:rsid w:val="00021D3C"/>
    <w:rsid w:val="00022338"/>
    <w:rsid w:val="0002277B"/>
    <w:rsid w:val="00022CEC"/>
    <w:rsid w:val="00024EC4"/>
    <w:rsid w:val="00025795"/>
    <w:rsid w:val="00026719"/>
    <w:rsid w:val="000269B4"/>
    <w:rsid w:val="00027B76"/>
    <w:rsid w:val="00031584"/>
    <w:rsid w:val="00032734"/>
    <w:rsid w:val="00032C1E"/>
    <w:rsid w:val="00032DE5"/>
    <w:rsid w:val="0003362C"/>
    <w:rsid w:val="00034135"/>
    <w:rsid w:val="0003436B"/>
    <w:rsid w:val="000353B6"/>
    <w:rsid w:val="000360D8"/>
    <w:rsid w:val="00036F2E"/>
    <w:rsid w:val="0003725F"/>
    <w:rsid w:val="000376A4"/>
    <w:rsid w:val="00037AA8"/>
    <w:rsid w:val="000406BF"/>
    <w:rsid w:val="00040730"/>
    <w:rsid w:val="00040E2F"/>
    <w:rsid w:val="000410FF"/>
    <w:rsid w:val="000421EC"/>
    <w:rsid w:val="0004235C"/>
    <w:rsid w:val="000429D3"/>
    <w:rsid w:val="00042FD5"/>
    <w:rsid w:val="00046A0F"/>
    <w:rsid w:val="000506A2"/>
    <w:rsid w:val="00053A84"/>
    <w:rsid w:val="00054486"/>
    <w:rsid w:val="000548B6"/>
    <w:rsid w:val="00055C9E"/>
    <w:rsid w:val="00055E0A"/>
    <w:rsid w:val="0006086B"/>
    <w:rsid w:val="0006208E"/>
    <w:rsid w:val="00062AD5"/>
    <w:rsid w:val="000635C2"/>
    <w:rsid w:val="000656ED"/>
    <w:rsid w:val="00065953"/>
    <w:rsid w:val="00065FA4"/>
    <w:rsid w:val="00066D48"/>
    <w:rsid w:val="000673E4"/>
    <w:rsid w:val="000713C5"/>
    <w:rsid w:val="00071DAA"/>
    <w:rsid w:val="00073877"/>
    <w:rsid w:val="00074065"/>
    <w:rsid w:val="000743E5"/>
    <w:rsid w:val="00075753"/>
    <w:rsid w:val="00075FB5"/>
    <w:rsid w:val="00076E6D"/>
    <w:rsid w:val="00077E19"/>
    <w:rsid w:val="000809BF"/>
    <w:rsid w:val="00080CB3"/>
    <w:rsid w:val="000815E2"/>
    <w:rsid w:val="00084953"/>
    <w:rsid w:val="00086CAD"/>
    <w:rsid w:val="00090859"/>
    <w:rsid w:val="00090EDC"/>
    <w:rsid w:val="0009164F"/>
    <w:rsid w:val="00094448"/>
    <w:rsid w:val="00095C77"/>
    <w:rsid w:val="00096124"/>
    <w:rsid w:val="00097176"/>
    <w:rsid w:val="000A0CC2"/>
    <w:rsid w:val="000A0D0A"/>
    <w:rsid w:val="000A1047"/>
    <w:rsid w:val="000A1965"/>
    <w:rsid w:val="000A2D91"/>
    <w:rsid w:val="000A37CB"/>
    <w:rsid w:val="000A6607"/>
    <w:rsid w:val="000A6FD8"/>
    <w:rsid w:val="000B13EC"/>
    <w:rsid w:val="000B1B2A"/>
    <w:rsid w:val="000B2ACB"/>
    <w:rsid w:val="000B2D52"/>
    <w:rsid w:val="000B41F4"/>
    <w:rsid w:val="000B49F9"/>
    <w:rsid w:val="000B5CDA"/>
    <w:rsid w:val="000B6EE9"/>
    <w:rsid w:val="000B7900"/>
    <w:rsid w:val="000C1067"/>
    <w:rsid w:val="000C1A56"/>
    <w:rsid w:val="000C24E3"/>
    <w:rsid w:val="000C5F9D"/>
    <w:rsid w:val="000C6054"/>
    <w:rsid w:val="000D07DA"/>
    <w:rsid w:val="000D1217"/>
    <w:rsid w:val="000D1B07"/>
    <w:rsid w:val="000D30B2"/>
    <w:rsid w:val="000D38B2"/>
    <w:rsid w:val="000D3DF7"/>
    <w:rsid w:val="000D642B"/>
    <w:rsid w:val="000D6A9E"/>
    <w:rsid w:val="000D7634"/>
    <w:rsid w:val="000E0387"/>
    <w:rsid w:val="000E15E2"/>
    <w:rsid w:val="000E28B5"/>
    <w:rsid w:val="000E6923"/>
    <w:rsid w:val="000E6A97"/>
    <w:rsid w:val="000E770C"/>
    <w:rsid w:val="000E792B"/>
    <w:rsid w:val="000E7E1F"/>
    <w:rsid w:val="000F0A5D"/>
    <w:rsid w:val="000F27D3"/>
    <w:rsid w:val="000F46EB"/>
    <w:rsid w:val="000F4780"/>
    <w:rsid w:val="000F6265"/>
    <w:rsid w:val="00100517"/>
    <w:rsid w:val="0010102F"/>
    <w:rsid w:val="001014FE"/>
    <w:rsid w:val="00102D56"/>
    <w:rsid w:val="00105518"/>
    <w:rsid w:val="0010598A"/>
    <w:rsid w:val="00105B5E"/>
    <w:rsid w:val="0010628C"/>
    <w:rsid w:val="0010653E"/>
    <w:rsid w:val="00106EC0"/>
    <w:rsid w:val="00107A86"/>
    <w:rsid w:val="0011005A"/>
    <w:rsid w:val="00111DB7"/>
    <w:rsid w:val="00112F68"/>
    <w:rsid w:val="00114D5E"/>
    <w:rsid w:val="00115B6B"/>
    <w:rsid w:val="001169A0"/>
    <w:rsid w:val="00121015"/>
    <w:rsid w:val="00122F1E"/>
    <w:rsid w:val="001240FA"/>
    <w:rsid w:val="00124BF5"/>
    <w:rsid w:val="00125716"/>
    <w:rsid w:val="00127E61"/>
    <w:rsid w:val="00130307"/>
    <w:rsid w:val="0013213C"/>
    <w:rsid w:val="00132140"/>
    <w:rsid w:val="00132835"/>
    <w:rsid w:val="0013344C"/>
    <w:rsid w:val="00136D33"/>
    <w:rsid w:val="001403C7"/>
    <w:rsid w:val="001409BF"/>
    <w:rsid w:val="00142910"/>
    <w:rsid w:val="00145498"/>
    <w:rsid w:val="00150515"/>
    <w:rsid w:val="00151591"/>
    <w:rsid w:val="00153608"/>
    <w:rsid w:val="00153F55"/>
    <w:rsid w:val="001579B2"/>
    <w:rsid w:val="00161282"/>
    <w:rsid w:val="00161C53"/>
    <w:rsid w:val="001637EF"/>
    <w:rsid w:val="001639CB"/>
    <w:rsid w:val="00166F22"/>
    <w:rsid w:val="0017003C"/>
    <w:rsid w:val="0017079E"/>
    <w:rsid w:val="001714CF"/>
    <w:rsid w:val="00171C31"/>
    <w:rsid w:val="00171CF8"/>
    <w:rsid w:val="00172D64"/>
    <w:rsid w:val="00174C93"/>
    <w:rsid w:val="001753EC"/>
    <w:rsid w:val="001756B5"/>
    <w:rsid w:val="0017661A"/>
    <w:rsid w:val="00176B51"/>
    <w:rsid w:val="00176C7C"/>
    <w:rsid w:val="00176D11"/>
    <w:rsid w:val="001805EF"/>
    <w:rsid w:val="00181E5A"/>
    <w:rsid w:val="00183D04"/>
    <w:rsid w:val="00185A44"/>
    <w:rsid w:val="00186355"/>
    <w:rsid w:val="001875B3"/>
    <w:rsid w:val="001915D6"/>
    <w:rsid w:val="001928C1"/>
    <w:rsid w:val="00192DEA"/>
    <w:rsid w:val="00192F04"/>
    <w:rsid w:val="00193508"/>
    <w:rsid w:val="00194A96"/>
    <w:rsid w:val="00194E6E"/>
    <w:rsid w:val="00195959"/>
    <w:rsid w:val="001A1830"/>
    <w:rsid w:val="001A316A"/>
    <w:rsid w:val="001A7A13"/>
    <w:rsid w:val="001B0B38"/>
    <w:rsid w:val="001B5693"/>
    <w:rsid w:val="001B58C9"/>
    <w:rsid w:val="001B60BA"/>
    <w:rsid w:val="001C01D0"/>
    <w:rsid w:val="001C2AD3"/>
    <w:rsid w:val="001C3234"/>
    <w:rsid w:val="001C4426"/>
    <w:rsid w:val="001C5E39"/>
    <w:rsid w:val="001C6A52"/>
    <w:rsid w:val="001C6D9F"/>
    <w:rsid w:val="001C70DF"/>
    <w:rsid w:val="001D04D7"/>
    <w:rsid w:val="001D22A3"/>
    <w:rsid w:val="001D256F"/>
    <w:rsid w:val="001D5AD1"/>
    <w:rsid w:val="001D7680"/>
    <w:rsid w:val="001E1FFE"/>
    <w:rsid w:val="001E2869"/>
    <w:rsid w:val="001E336E"/>
    <w:rsid w:val="001E33A4"/>
    <w:rsid w:val="001E400B"/>
    <w:rsid w:val="001E5F9B"/>
    <w:rsid w:val="001E70D7"/>
    <w:rsid w:val="001E7BE1"/>
    <w:rsid w:val="001F1552"/>
    <w:rsid w:val="001F1E64"/>
    <w:rsid w:val="001F214A"/>
    <w:rsid w:val="001F32FC"/>
    <w:rsid w:val="001F3C56"/>
    <w:rsid w:val="001F50D0"/>
    <w:rsid w:val="001F5764"/>
    <w:rsid w:val="001F58AB"/>
    <w:rsid w:val="001F739E"/>
    <w:rsid w:val="001F7F05"/>
    <w:rsid w:val="002009BD"/>
    <w:rsid w:val="00200B8D"/>
    <w:rsid w:val="00200E96"/>
    <w:rsid w:val="00207409"/>
    <w:rsid w:val="00211614"/>
    <w:rsid w:val="002118B4"/>
    <w:rsid w:val="00212B6E"/>
    <w:rsid w:val="00213B96"/>
    <w:rsid w:val="00213F6F"/>
    <w:rsid w:val="00214939"/>
    <w:rsid w:val="00214AF2"/>
    <w:rsid w:val="00214D88"/>
    <w:rsid w:val="002160B3"/>
    <w:rsid w:val="002172C2"/>
    <w:rsid w:val="00220770"/>
    <w:rsid w:val="0022230E"/>
    <w:rsid w:val="0022253B"/>
    <w:rsid w:val="002228F6"/>
    <w:rsid w:val="00223645"/>
    <w:rsid w:val="002236E5"/>
    <w:rsid w:val="002245D5"/>
    <w:rsid w:val="00226B66"/>
    <w:rsid w:val="00226E3F"/>
    <w:rsid w:val="0022757C"/>
    <w:rsid w:val="002275AF"/>
    <w:rsid w:val="002275CE"/>
    <w:rsid w:val="00231419"/>
    <w:rsid w:val="002317AC"/>
    <w:rsid w:val="002317C8"/>
    <w:rsid w:val="00231C01"/>
    <w:rsid w:val="002320D9"/>
    <w:rsid w:val="002325FF"/>
    <w:rsid w:val="00232C85"/>
    <w:rsid w:val="0023786D"/>
    <w:rsid w:val="00237EAB"/>
    <w:rsid w:val="002405B2"/>
    <w:rsid w:val="002414CA"/>
    <w:rsid w:val="00241F1F"/>
    <w:rsid w:val="00242A46"/>
    <w:rsid w:val="00242C6D"/>
    <w:rsid w:val="00242D0E"/>
    <w:rsid w:val="002438C6"/>
    <w:rsid w:val="002439C5"/>
    <w:rsid w:val="002450B7"/>
    <w:rsid w:val="00245671"/>
    <w:rsid w:val="0024589C"/>
    <w:rsid w:val="002465AB"/>
    <w:rsid w:val="002474C1"/>
    <w:rsid w:val="00247ED7"/>
    <w:rsid w:val="00250538"/>
    <w:rsid w:val="00250F6F"/>
    <w:rsid w:val="00252078"/>
    <w:rsid w:val="002525EB"/>
    <w:rsid w:val="00252C99"/>
    <w:rsid w:val="00252E21"/>
    <w:rsid w:val="00254995"/>
    <w:rsid w:val="0025562F"/>
    <w:rsid w:val="00255697"/>
    <w:rsid w:val="002558BC"/>
    <w:rsid w:val="00256AC7"/>
    <w:rsid w:val="00257E66"/>
    <w:rsid w:val="0026054E"/>
    <w:rsid w:val="00260763"/>
    <w:rsid w:val="00260B58"/>
    <w:rsid w:val="00261A8A"/>
    <w:rsid w:val="00262F94"/>
    <w:rsid w:val="0026496F"/>
    <w:rsid w:val="00264A53"/>
    <w:rsid w:val="0026502E"/>
    <w:rsid w:val="0026776A"/>
    <w:rsid w:val="0027024F"/>
    <w:rsid w:val="00274414"/>
    <w:rsid w:val="00276061"/>
    <w:rsid w:val="00277968"/>
    <w:rsid w:val="002800CC"/>
    <w:rsid w:val="00283D96"/>
    <w:rsid w:val="00284909"/>
    <w:rsid w:val="0028516E"/>
    <w:rsid w:val="002853C3"/>
    <w:rsid w:val="002855EC"/>
    <w:rsid w:val="00285B46"/>
    <w:rsid w:val="002860DD"/>
    <w:rsid w:val="002872F8"/>
    <w:rsid w:val="00290558"/>
    <w:rsid w:val="00292235"/>
    <w:rsid w:val="00292F20"/>
    <w:rsid w:val="0029431D"/>
    <w:rsid w:val="002947BD"/>
    <w:rsid w:val="002949C1"/>
    <w:rsid w:val="00294E5F"/>
    <w:rsid w:val="00297728"/>
    <w:rsid w:val="002A051E"/>
    <w:rsid w:val="002A167F"/>
    <w:rsid w:val="002A1B5C"/>
    <w:rsid w:val="002A4FB5"/>
    <w:rsid w:val="002A56EA"/>
    <w:rsid w:val="002A5EB6"/>
    <w:rsid w:val="002A6C86"/>
    <w:rsid w:val="002A6EB2"/>
    <w:rsid w:val="002A7020"/>
    <w:rsid w:val="002A78CF"/>
    <w:rsid w:val="002A7B44"/>
    <w:rsid w:val="002B27EB"/>
    <w:rsid w:val="002B422D"/>
    <w:rsid w:val="002B5286"/>
    <w:rsid w:val="002B54E7"/>
    <w:rsid w:val="002B5E4D"/>
    <w:rsid w:val="002B6B07"/>
    <w:rsid w:val="002C00E4"/>
    <w:rsid w:val="002C2892"/>
    <w:rsid w:val="002C2D24"/>
    <w:rsid w:val="002C3FFE"/>
    <w:rsid w:val="002C4243"/>
    <w:rsid w:val="002C4244"/>
    <w:rsid w:val="002C5217"/>
    <w:rsid w:val="002C527A"/>
    <w:rsid w:val="002C72AE"/>
    <w:rsid w:val="002D1E45"/>
    <w:rsid w:val="002D1E76"/>
    <w:rsid w:val="002D22DB"/>
    <w:rsid w:val="002D3ABF"/>
    <w:rsid w:val="002D3D9C"/>
    <w:rsid w:val="002D53BD"/>
    <w:rsid w:val="002D576F"/>
    <w:rsid w:val="002D7179"/>
    <w:rsid w:val="002D7209"/>
    <w:rsid w:val="002D77E7"/>
    <w:rsid w:val="002D7DF4"/>
    <w:rsid w:val="002E003F"/>
    <w:rsid w:val="002E1F7F"/>
    <w:rsid w:val="002E3A17"/>
    <w:rsid w:val="002E4A23"/>
    <w:rsid w:val="002E4A7F"/>
    <w:rsid w:val="002E4D71"/>
    <w:rsid w:val="002F0432"/>
    <w:rsid w:val="002F08B4"/>
    <w:rsid w:val="002F0995"/>
    <w:rsid w:val="002F15D4"/>
    <w:rsid w:val="002F359F"/>
    <w:rsid w:val="002F3DB7"/>
    <w:rsid w:val="002F566E"/>
    <w:rsid w:val="002F5DCF"/>
    <w:rsid w:val="002F611E"/>
    <w:rsid w:val="003002C7"/>
    <w:rsid w:val="003005AC"/>
    <w:rsid w:val="00300A30"/>
    <w:rsid w:val="003021BA"/>
    <w:rsid w:val="003022E3"/>
    <w:rsid w:val="00304BA0"/>
    <w:rsid w:val="0031001D"/>
    <w:rsid w:val="003131C9"/>
    <w:rsid w:val="0031375C"/>
    <w:rsid w:val="00314ACC"/>
    <w:rsid w:val="003175DF"/>
    <w:rsid w:val="003201A6"/>
    <w:rsid w:val="00321D24"/>
    <w:rsid w:val="0032377E"/>
    <w:rsid w:val="003239D2"/>
    <w:rsid w:val="00323C54"/>
    <w:rsid w:val="0032482F"/>
    <w:rsid w:val="00324E8F"/>
    <w:rsid w:val="00325711"/>
    <w:rsid w:val="003258A0"/>
    <w:rsid w:val="00326769"/>
    <w:rsid w:val="00326CD6"/>
    <w:rsid w:val="00326E0C"/>
    <w:rsid w:val="00330A5D"/>
    <w:rsid w:val="003314F7"/>
    <w:rsid w:val="003319CD"/>
    <w:rsid w:val="00332AB3"/>
    <w:rsid w:val="003335CE"/>
    <w:rsid w:val="00334886"/>
    <w:rsid w:val="003373CD"/>
    <w:rsid w:val="003409EC"/>
    <w:rsid w:val="00341449"/>
    <w:rsid w:val="0034221A"/>
    <w:rsid w:val="003432C3"/>
    <w:rsid w:val="00344AA0"/>
    <w:rsid w:val="00346424"/>
    <w:rsid w:val="00346C90"/>
    <w:rsid w:val="0035092F"/>
    <w:rsid w:val="0035236B"/>
    <w:rsid w:val="00352648"/>
    <w:rsid w:val="00354003"/>
    <w:rsid w:val="00354CA4"/>
    <w:rsid w:val="003560AD"/>
    <w:rsid w:val="003563A3"/>
    <w:rsid w:val="00361087"/>
    <w:rsid w:val="00361E4E"/>
    <w:rsid w:val="00363717"/>
    <w:rsid w:val="00363CBD"/>
    <w:rsid w:val="00366002"/>
    <w:rsid w:val="00366697"/>
    <w:rsid w:val="00367BF8"/>
    <w:rsid w:val="00370E82"/>
    <w:rsid w:val="00371F7D"/>
    <w:rsid w:val="003729C2"/>
    <w:rsid w:val="00374498"/>
    <w:rsid w:val="003746BC"/>
    <w:rsid w:val="00376EDA"/>
    <w:rsid w:val="00377A93"/>
    <w:rsid w:val="003809CA"/>
    <w:rsid w:val="003815C8"/>
    <w:rsid w:val="003819EC"/>
    <w:rsid w:val="00381DC2"/>
    <w:rsid w:val="003824AA"/>
    <w:rsid w:val="00383D13"/>
    <w:rsid w:val="00384F3B"/>
    <w:rsid w:val="00387BCA"/>
    <w:rsid w:val="00390CC4"/>
    <w:rsid w:val="00390E14"/>
    <w:rsid w:val="00391C0D"/>
    <w:rsid w:val="00392F45"/>
    <w:rsid w:val="0039338D"/>
    <w:rsid w:val="003934D8"/>
    <w:rsid w:val="00395F79"/>
    <w:rsid w:val="003979A8"/>
    <w:rsid w:val="00397BAA"/>
    <w:rsid w:val="003A69AE"/>
    <w:rsid w:val="003A6A23"/>
    <w:rsid w:val="003A6DB9"/>
    <w:rsid w:val="003A73AE"/>
    <w:rsid w:val="003A74DF"/>
    <w:rsid w:val="003B0F0C"/>
    <w:rsid w:val="003B1333"/>
    <w:rsid w:val="003B24CE"/>
    <w:rsid w:val="003B291A"/>
    <w:rsid w:val="003B48E4"/>
    <w:rsid w:val="003C094C"/>
    <w:rsid w:val="003C3AFE"/>
    <w:rsid w:val="003C56BD"/>
    <w:rsid w:val="003C5DF7"/>
    <w:rsid w:val="003C63FA"/>
    <w:rsid w:val="003C67A9"/>
    <w:rsid w:val="003C7300"/>
    <w:rsid w:val="003C740F"/>
    <w:rsid w:val="003C75FF"/>
    <w:rsid w:val="003D021E"/>
    <w:rsid w:val="003D0E97"/>
    <w:rsid w:val="003D157B"/>
    <w:rsid w:val="003D35C6"/>
    <w:rsid w:val="003D6585"/>
    <w:rsid w:val="003D772A"/>
    <w:rsid w:val="003D7CDF"/>
    <w:rsid w:val="003E2567"/>
    <w:rsid w:val="003E3A02"/>
    <w:rsid w:val="003E520D"/>
    <w:rsid w:val="003E5414"/>
    <w:rsid w:val="003E55FE"/>
    <w:rsid w:val="003E5B35"/>
    <w:rsid w:val="003E5D6A"/>
    <w:rsid w:val="003E6270"/>
    <w:rsid w:val="003E6CB6"/>
    <w:rsid w:val="003E6CEA"/>
    <w:rsid w:val="003F1B5B"/>
    <w:rsid w:val="003F29B6"/>
    <w:rsid w:val="003F35E3"/>
    <w:rsid w:val="003F6B56"/>
    <w:rsid w:val="00400445"/>
    <w:rsid w:val="004004F4"/>
    <w:rsid w:val="00400DFD"/>
    <w:rsid w:val="004029A4"/>
    <w:rsid w:val="00402CE2"/>
    <w:rsid w:val="00403AE6"/>
    <w:rsid w:val="00404397"/>
    <w:rsid w:val="004100C4"/>
    <w:rsid w:val="0041157D"/>
    <w:rsid w:val="00411F4D"/>
    <w:rsid w:val="00412A63"/>
    <w:rsid w:val="00412AA5"/>
    <w:rsid w:val="004134AC"/>
    <w:rsid w:val="00413758"/>
    <w:rsid w:val="004168F0"/>
    <w:rsid w:val="00416B71"/>
    <w:rsid w:val="0041790C"/>
    <w:rsid w:val="00417B90"/>
    <w:rsid w:val="0042192D"/>
    <w:rsid w:val="00421CBA"/>
    <w:rsid w:val="004221BB"/>
    <w:rsid w:val="0042271D"/>
    <w:rsid w:val="00422F48"/>
    <w:rsid w:val="00423B94"/>
    <w:rsid w:val="0042409C"/>
    <w:rsid w:val="004246BC"/>
    <w:rsid w:val="004257EB"/>
    <w:rsid w:val="004259DF"/>
    <w:rsid w:val="00425D56"/>
    <w:rsid w:val="00430A20"/>
    <w:rsid w:val="00430EF2"/>
    <w:rsid w:val="0043140E"/>
    <w:rsid w:val="00433813"/>
    <w:rsid w:val="00433A40"/>
    <w:rsid w:val="0043468D"/>
    <w:rsid w:val="00434F0F"/>
    <w:rsid w:val="004350A4"/>
    <w:rsid w:val="00435E28"/>
    <w:rsid w:val="00435FD3"/>
    <w:rsid w:val="00436EEF"/>
    <w:rsid w:val="004370E0"/>
    <w:rsid w:val="00441503"/>
    <w:rsid w:val="00441748"/>
    <w:rsid w:val="00441871"/>
    <w:rsid w:val="00441FC3"/>
    <w:rsid w:val="0044278A"/>
    <w:rsid w:val="00443589"/>
    <w:rsid w:val="004441A2"/>
    <w:rsid w:val="004452FE"/>
    <w:rsid w:val="00446BD8"/>
    <w:rsid w:val="0044743D"/>
    <w:rsid w:val="00450F75"/>
    <w:rsid w:val="0045233F"/>
    <w:rsid w:val="004525EF"/>
    <w:rsid w:val="00453356"/>
    <w:rsid w:val="00454643"/>
    <w:rsid w:val="00454D8C"/>
    <w:rsid w:val="004569EB"/>
    <w:rsid w:val="00460382"/>
    <w:rsid w:val="0046390F"/>
    <w:rsid w:val="00463CC5"/>
    <w:rsid w:val="00466077"/>
    <w:rsid w:val="004669D2"/>
    <w:rsid w:val="00467DAC"/>
    <w:rsid w:val="004702B4"/>
    <w:rsid w:val="00470A47"/>
    <w:rsid w:val="00471A93"/>
    <w:rsid w:val="004724FD"/>
    <w:rsid w:val="0047252C"/>
    <w:rsid w:val="004753C8"/>
    <w:rsid w:val="0047683A"/>
    <w:rsid w:val="00476FE8"/>
    <w:rsid w:val="004778B2"/>
    <w:rsid w:val="0048325A"/>
    <w:rsid w:val="00485CF5"/>
    <w:rsid w:val="00486AC8"/>
    <w:rsid w:val="00486FD4"/>
    <w:rsid w:val="0048793F"/>
    <w:rsid w:val="00490638"/>
    <w:rsid w:val="004912A4"/>
    <w:rsid w:val="00491784"/>
    <w:rsid w:val="004927CE"/>
    <w:rsid w:val="00492DEE"/>
    <w:rsid w:val="004936BB"/>
    <w:rsid w:val="004948C8"/>
    <w:rsid w:val="00494D4B"/>
    <w:rsid w:val="00495E31"/>
    <w:rsid w:val="00497D91"/>
    <w:rsid w:val="004A04E6"/>
    <w:rsid w:val="004A1508"/>
    <w:rsid w:val="004A3116"/>
    <w:rsid w:val="004A3EB6"/>
    <w:rsid w:val="004A4BF0"/>
    <w:rsid w:val="004A4D86"/>
    <w:rsid w:val="004A6E29"/>
    <w:rsid w:val="004A77E2"/>
    <w:rsid w:val="004A7C24"/>
    <w:rsid w:val="004B1F05"/>
    <w:rsid w:val="004B2097"/>
    <w:rsid w:val="004B21C3"/>
    <w:rsid w:val="004B2451"/>
    <w:rsid w:val="004B35AA"/>
    <w:rsid w:val="004B4B71"/>
    <w:rsid w:val="004B4DDD"/>
    <w:rsid w:val="004B5139"/>
    <w:rsid w:val="004B5C79"/>
    <w:rsid w:val="004B5F30"/>
    <w:rsid w:val="004B6F21"/>
    <w:rsid w:val="004B7081"/>
    <w:rsid w:val="004B7B1B"/>
    <w:rsid w:val="004C188B"/>
    <w:rsid w:val="004C208A"/>
    <w:rsid w:val="004C3341"/>
    <w:rsid w:val="004C6000"/>
    <w:rsid w:val="004C6714"/>
    <w:rsid w:val="004C7D2D"/>
    <w:rsid w:val="004D0A69"/>
    <w:rsid w:val="004D1509"/>
    <w:rsid w:val="004D45E5"/>
    <w:rsid w:val="004D5B16"/>
    <w:rsid w:val="004D7C3E"/>
    <w:rsid w:val="004E0F70"/>
    <w:rsid w:val="004E2B4A"/>
    <w:rsid w:val="004E4DF9"/>
    <w:rsid w:val="004F0F6B"/>
    <w:rsid w:val="004F1616"/>
    <w:rsid w:val="004F16C3"/>
    <w:rsid w:val="004F3326"/>
    <w:rsid w:val="004F38E2"/>
    <w:rsid w:val="004F3CD5"/>
    <w:rsid w:val="004F4C2B"/>
    <w:rsid w:val="004F50C1"/>
    <w:rsid w:val="004F7E5C"/>
    <w:rsid w:val="0050473F"/>
    <w:rsid w:val="0050481D"/>
    <w:rsid w:val="005053D5"/>
    <w:rsid w:val="00505C6F"/>
    <w:rsid w:val="005074F8"/>
    <w:rsid w:val="00510BB9"/>
    <w:rsid w:val="00511E3D"/>
    <w:rsid w:val="00511ECC"/>
    <w:rsid w:val="0051224F"/>
    <w:rsid w:val="005136F3"/>
    <w:rsid w:val="005142EA"/>
    <w:rsid w:val="0051712A"/>
    <w:rsid w:val="00520885"/>
    <w:rsid w:val="005209CA"/>
    <w:rsid w:val="00520AC5"/>
    <w:rsid w:val="00522412"/>
    <w:rsid w:val="005232D5"/>
    <w:rsid w:val="00527966"/>
    <w:rsid w:val="00531254"/>
    <w:rsid w:val="00531DDC"/>
    <w:rsid w:val="0053283D"/>
    <w:rsid w:val="0053367B"/>
    <w:rsid w:val="00535EBF"/>
    <w:rsid w:val="00535F97"/>
    <w:rsid w:val="00535FA3"/>
    <w:rsid w:val="00537783"/>
    <w:rsid w:val="00540678"/>
    <w:rsid w:val="00540C9C"/>
    <w:rsid w:val="00541D3C"/>
    <w:rsid w:val="00542E20"/>
    <w:rsid w:val="00542F08"/>
    <w:rsid w:val="005502D1"/>
    <w:rsid w:val="005512E6"/>
    <w:rsid w:val="0055329A"/>
    <w:rsid w:val="00553352"/>
    <w:rsid w:val="00560EE6"/>
    <w:rsid w:val="00561694"/>
    <w:rsid w:val="00564139"/>
    <w:rsid w:val="00564219"/>
    <w:rsid w:val="00564302"/>
    <w:rsid w:val="00564BB9"/>
    <w:rsid w:val="0056546C"/>
    <w:rsid w:val="00565ABF"/>
    <w:rsid w:val="0056609F"/>
    <w:rsid w:val="00566687"/>
    <w:rsid w:val="0056683D"/>
    <w:rsid w:val="0056799B"/>
    <w:rsid w:val="0057229D"/>
    <w:rsid w:val="00573FE1"/>
    <w:rsid w:val="00575EE9"/>
    <w:rsid w:val="005817FE"/>
    <w:rsid w:val="00581B4C"/>
    <w:rsid w:val="00582A3B"/>
    <w:rsid w:val="005834B1"/>
    <w:rsid w:val="0058390F"/>
    <w:rsid w:val="00585F61"/>
    <w:rsid w:val="00587432"/>
    <w:rsid w:val="005874CB"/>
    <w:rsid w:val="00591934"/>
    <w:rsid w:val="0059270D"/>
    <w:rsid w:val="00592CC8"/>
    <w:rsid w:val="00593B9D"/>
    <w:rsid w:val="00593C0D"/>
    <w:rsid w:val="00594B7A"/>
    <w:rsid w:val="0059593A"/>
    <w:rsid w:val="00595A24"/>
    <w:rsid w:val="00596114"/>
    <w:rsid w:val="00596AD4"/>
    <w:rsid w:val="005970DC"/>
    <w:rsid w:val="005A036A"/>
    <w:rsid w:val="005A0AF5"/>
    <w:rsid w:val="005A0ED4"/>
    <w:rsid w:val="005A2CCE"/>
    <w:rsid w:val="005A4043"/>
    <w:rsid w:val="005A6141"/>
    <w:rsid w:val="005A78B1"/>
    <w:rsid w:val="005A7BB8"/>
    <w:rsid w:val="005B1E57"/>
    <w:rsid w:val="005B2CB0"/>
    <w:rsid w:val="005B498D"/>
    <w:rsid w:val="005B5686"/>
    <w:rsid w:val="005C0B2B"/>
    <w:rsid w:val="005C2A80"/>
    <w:rsid w:val="005C5F8F"/>
    <w:rsid w:val="005C6E83"/>
    <w:rsid w:val="005D33F5"/>
    <w:rsid w:val="005D38D9"/>
    <w:rsid w:val="005D4278"/>
    <w:rsid w:val="005D42A5"/>
    <w:rsid w:val="005D5028"/>
    <w:rsid w:val="005D51ED"/>
    <w:rsid w:val="005D5ED8"/>
    <w:rsid w:val="005D6511"/>
    <w:rsid w:val="005D6839"/>
    <w:rsid w:val="005D6DA1"/>
    <w:rsid w:val="005D756C"/>
    <w:rsid w:val="005D7876"/>
    <w:rsid w:val="005D7D76"/>
    <w:rsid w:val="005E05CC"/>
    <w:rsid w:val="005E0F39"/>
    <w:rsid w:val="005E2DB7"/>
    <w:rsid w:val="005E30F3"/>
    <w:rsid w:val="005E43E0"/>
    <w:rsid w:val="005E556C"/>
    <w:rsid w:val="005E66E5"/>
    <w:rsid w:val="005E6E91"/>
    <w:rsid w:val="005F199D"/>
    <w:rsid w:val="005F1D48"/>
    <w:rsid w:val="005F209F"/>
    <w:rsid w:val="005F77FA"/>
    <w:rsid w:val="006012D5"/>
    <w:rsid w:val="00601D8B"/>
    <w:rsid w:val="00602714"/>
    <w:rsid w:val="00602891"/>
    <w:rsid w:val="00603C7D"/>
    <w:rsid w:val="00604926"/>
    <w:rsid w:val="00607301"/>
    <w:rsid w:val="00607372"/>
    <w:rsid w:val="00610141"/>
    <w:rsid w:val="00613848"/>
    <w:rsid w:val="0061412A"/>
    <w:rsid w:val="00615E0A"/>
    <w:rsid w:val="006164E1"/>
    <w:rsid w:val="0061696F"/>
    <w:rsid w:val="00621E38"/>
    <w:rsid w:val="00622F66"/>
    <w:rsid w:val="00624EE2"/>
    <w:rsid w:val="00625F87"/>
    <w:rsid w:val="006262BD"/>
    <w:rsid w:val="00627059"/>
    <w:rsid w:val="00627B01"/>
    <w:rsid w:val="00627C56"/>
    <w:rsid w:val="00627E46"/>
    <w:rsid w:val="006318B0"/>
    <w:rsid w:val="00634B76"/>
    <w:rsid w:val="006365D8"/>
    <w:rsid w:val="00640341"/>
    <w:rsid w:val="00640455"/>
    <w:rsid w:val="00642116"/>
    <w:rsid w:val="00643141"/>
    <w:rsid w:val="00644026"/>
    <w:rsid w:val="006445CB"/>
    <w:rsid w:val="006445E4"/>
    <w:rsid w:val="006445F8"/>
    <w:rsid w:val="006501A3"/>
    <w:rsid w:val="00651200"/>
    <w:rsid w:val="006518AB"/>
    <w:rsid w:val="00652915"/>
    <w:rsid w:val="00654325"/>
    <w:rsid w:val="006550C5"/>
    <w:rsid w:val="00655553"/>
    <w:rsid w:val="00655CF4"/>
    <w:rsid w:val="00656E2C"/>
    <w:rsid w:val="00657986"/>
    <w:rsid w:val="006600FF"/>
    <w:rsid w:val="00660954"/>
    <w:rsid w:val="006616B0"/>
    <w:rsid w:val="006619D2"/>
    <w:rsid w:val="00661D4F"/>
    <w:rsid w:val="00663BBE"/>
    <w:rsid w:val="00664875"/>
    <w:rsid w:val="00664A93"/>
    <w:rsid w:val="00665188"/>
    <w:rsid w:val="00665305"/>
    <w:rsid w:val="00665914"/>
    <w:rsid w:val="006661BC"/>
    <w:rsid w:val="006663D8"/>
    <w:rsid w:val="00666A56"/>
    <w:rsid w:val="0067008D"/>
    <w:rsid w:val="0067054E"/>
    <w:rsid w:val="0067121B"/>
    <w:rsid w:val="00671D3F"/>
    <w:rsid w:val="00672AFB"/>
    <w:rsid w:val="00672E76"/>
    <w:rsid w:val="00673FB1"/>
    <w:rsid w:val="00674F3D"/>
    <w:rsid w:val="006771BE"/>
    <w:rsid w:val="00680071"/>
    <w:rsid w:val="00680CC5"/>
    <w:rsid w:val="0068147B"/>
    <w:rsid w:val="006822B4"/>
    <w:rsid w:val="00682B5A"/>
    <w:rsid w:val="00683639"/>
    <w:rsid w:val="00685298"/>
    <w:rsid w:val="0068632D"/>
    <w:rsid w:val="006868DB"/>
    <w:rsid w:val="00686F57"/>
    <w:rsid w:val="0068771B"/>
    <w:rsid w:val="006915D2"/>
    <w:rsid w:val="00694F1F"/>
    <w:rsid w:val="00694F2F"/>
    <w:rsid w:val="00694FCE"/>
    <w:rsid w:val="0069546C"/>
    <w:rsid w:val="00697144"/>
    <w:rsid w:val="006972F9"/>
    <w:rsid w:val="00697BB2"/>
    <w:rsid w:val="00697E2C"/>
    <w:rsid w:val="006A25C0"/>
    <w:rsid w:val="006A4B80"/>
    <w:rsid w:val="006A54EF"/>
    <w:rsid w:val="006A58C0"/>
    <w:rsid w:val="006A68E0"/>
    <w:rsid w:val="006B1690"/>
    <w:rsid w:val="006B299C"/>
    <w:rsid w:val="006B2C73"/>
    <w:rsid w:val="006B2E69"/>
    <w:rsid w:val="006B32F6"/>
    <w:rsid w:val="006B707E"/>
    <w:rsid w:val="006C0DBD"/>
    <w:rsid w:val="006C19AB"/>
    <w:rsid w:val="006C2A21"/>
    <w:rsid w:val="006C6251"/>
    <w:rsid w:val="006C656C"/>
    <w:rsid w:val="006C6B42"/>
    <w:rsid w:val="006C6B9F"/>
    <w:rsid w:val="006C6EAB"/>
    <w:rsid w:val="006C7D32"/>
    <w:rsid w:val="006D36DB"/>
    <w:rsid w:val="006D49A8"/>
    <w:rsid w:val="006D722B"/>
    <w:rsid w:val="006D7243"/>
    <w:rsid w:val="006D7FC3"/>
    <w:rsid w:val="006E375C"/>
    <w:rsid w:val="006E7913"/>
    <w:rsid w:val="006E7C78"/>
    <w:rsid w:val="006F19DE"/>
    <w:rsid w:val="006F3D13"/>
    <w:rsid w:val="006F5D91"/>
    <w:rsid w:val="006F6D9F"/>
    <w:rsid w:val="006F7E71"/>
    <w:rsid w:val="007011C3"/>
    <w:rsid w:val="007013F4"/>
    <w:rsid w:val="00702109"/>
    <w:rsid w:val="0070211D"/>
    <w:rsid w:val="0071128E"/>
    <w:rsid w:val="00713635"/>
    <w:rsid w:val="00715311"/>
    <w:rsid w:val="00723069"/>
    <w:rsid w:val="007232DD"/>
    <w:rsid w:val="007234E4"/>
    <w:rsid w:val="00723FFD"/>
    <w:rsid w:val="00724803"/>
    <w:rsid w:val="00725F3F"/>
    <w:rsid w:val="007261D2"/>
    <w:rsid w:val="0072650F"/>
    <w:rsid w:val="0073046D"/>
    <w:rsid w:val="007313E7"/>
    <w:rsid w:val="007319B6"/>
    <w:rsid w:val="007360A6"/>
    <w:rsid w:val="00737058"/>
    <w:rsid w:val="00742775"/>
    <w:rsid w:val="007456C0"/>
    <w:rsid w:val="0074762A"/>
    <w:rsid w:val="00751781"/>
    <w:rsid w:val="00752768"/>
    <w:rsid w:val="007533A4"/>
    <w:rsid w:val="007533EB"/>
    <w:rsid w:val="00753FDC"/>
    <w:rsid w:val="00755A99"/>
    <w:rsid w:val="0075737A"/>
    <w:rsid w:val="00757595"/>
    <w:rsid w:val="007613F6"/>
    <w:rsid w:val="00764837"/>
    <w:rsid w:val="007668B4"/>
    <w:rsid w:val="00766A2B"/>
    <w:rsid w:val="00770736"/>
    <w:rsid w:val="00770878"/>
    <w:rsid w:val="0077155B"/>
    <w:rsid w:val="00771BB8"/>
    <w:rsid w:val="00771DC0"/>
    <w:rsid w:val="00771F93"/>
    <w:rsid w:val="007739FA"/>
    <w:rsid w:val="0077445D"/>
    <w:rsid w:val="007751E0"/>
    <w:rsid w:val="007777A6"/>
    <w:rsid w:val="00777B5C"/>
    <w:rsid w:val="00781C01"/>
    <w:rsid w:val="00785A11"/>
    <w:rsid w:val="007868D2"/>
    <w:rsid w:val="00787040"/>
    <w:rsid w:val="00787125"/>
    <w:rsid w:val="00787EBC"/>
    <w:rsid w:val="007902C2"/>
    <w:rsid w:val="00792BF1"/>
    <w:rsid w:val="00794F83"/>
    <w:rsid w:val="007963A4"/>
    <w:rsid w:val="007971D6"/>
    <w:rsid w:val="007A0F18"/>
    <w:rsid w:val="007A20DB"/>
    <w:rsid w:val="007A236F"/>
    <w:rsid w:val="007A23A2"/>
    <w:rsid w:val="007A495D"/>
    <w:rsid w:val="007A4C0D"/>
    <w:rsid w:val="007A6C44"/>
    <w:rsid w:val="007B0611"/>
    <w:rsid w:val="007B0801"/>
    <w:rsid w:val="007B08BB"/>
    <w:rsid w:val="007B1A41"/>
    <w:rsid w:val="007B278E"/>
    <w:rsid w:val="007B30A2"/>
    <w:rsid w:val="007B4FD9"/>
    <w:rsid w:val="007B5A77"/>
    <w:rsid w:val="007B6F77"/>
    <w:rsid w:val="007C0135"/>
    <w:rsid w:val="007C0E80"/>
    <w:rsid w:val="007C2432"/>
    <w:rsid w:val="007C2E60"/>
    <w:rsid w:val="007C3E28"/>
    <w:rsid w:val="007C3F52"/>
    <w:rsid w:val="007C437A"/>
    <w:rsid w:val="007C5963"/>
    <w:rsid w:val="007C5A6B"/>
    <w:rsid w:val="007C6BA4"/>
    <w:rsid w:val="007D230B"/>
    <w:rsid w:val="007D30C5"/>
    <w:rsid w:val="007D34D0"/>
    <w:rsid w:val="007D4288"/>
    <w:rsid w:val="007D48CD"/>
    <w:rsid w:val="007D4F83"/>
    <w:rsid w:val="007D573A"/>
    <w:rsid w:val="007D5EAE"/>
    <w:rsid w:val="007D6F0B"/>
    <w:rsid w:val="007D71E2"/>
    <w:rsid w:val="007D7C7B"/>
    <w:rsid w:val="007E0B92"/>
    <w:rsid w:val="007E1C00"/>
    <w:rsid w:val="007E20FA"/>
    <w:rsid w:val="007E345E"/>
    <w:rsid w:val="007E6574"/>
    <w:rsid w:val="007E733D"/>
    <w:rsid w:val="007E7B67"/>
    <w:rsid w:val="007F011D"/>
    <w:rsid w:val="007F07E3"/>
    <w:rsid w:val="007F0D9B"/>
    <w:rsid w:val="007F0EF5"/>
    <w:rsid w:val="007F2BF8"/>
    <w:rsid w:val="007F6DDB"/>
    <w:rsid w:val="0080077B"/>
    <w:rsid w:val="0080159C"/>
    <w:rsid w:val="008019B9"/>
    <w:rsid w:val="00801BEF"/>
    <w:rsid w:val="00802065"/>
    <w:rsid w:val="008032C5"/>
    <w:rsid w:val="00803987"/>
    <w:rsid w:val="00805095"/>
    <w:rsid w:val="00805AFD"/>
    <w:rsid w:val="00806793"/>
    <w:rsid w:val="008077CB"/>
    <w:rsid w:val="008077E4"/>
    <w:rsid w:val="00807910"/>
    <w:rsid w:val="00807CCF"/>
    <w:rsid w:val="00812B69"/>
    <w:rsid w:val="008134A4"/>
    <w:rsid w:val="008135D2"/>
    <w:rsid w:val="008143EB"/>
    <w:rsid w:val="00814F55"/>
    <w:rsid w:val="00816BDC"/>
    <w:rsid w:val="0081788F"/>
    <w:rsid w:val="00822716"/>
    <w:rsid w:val="00823436"/>
    <w:rsid w:val="00824A46"/>
    <w:rsid w:val="00824B1C"/>
    <w:rsid w:val="00824DAF"/>
    <w:rsid w:val="00825671"/>
    <w:rsid w:val="00826BAF"/>
    <w:rsid w:val="008307F6"/>
    <w:rsid w:val="00830EE4"/>
    <w:rsid w:val="00831049"/>
    <w:rsid w:val="008320B3"/>
    <w:rsid w:val="008326D6"/>
    <w:rsid w:val="00832BD2"/>
    <w:rsid w:val="0083320A"/>
    <w:rsid w:val="008404A1"/>
    <w:rsid w:val="0084118D"/>
    <w:rsid w:val="008415E3"/>
    <w:rsid w:val="00841CDD"/>
    <w:rsid w:val="00843775"/>
    <w:rsid w:val="008455D2"/>
    <w:rsid w:val="00845C4C"/>
    <w:rsid w:val="00846563"/>
    <w:rsid w:val="00846781"/>
    <w:rsid w:val="00847748"/>
    <w:rsid w:val="00850FE6"/>
    <w:rsid w:val="00853043"/>
    <w:rsid w:val="00853350"/>
    <w:rsid w:val="00854365"/>
    <w:rsid w:val="008553C6"/>
    <w:rsid w:val="00855470"/>
    <w:rsid w:val="008561B7"/>
    <w:rsid w:val="00857C0C"/>
    <w:rsid w:val="00861830"/>
    <w:rsid w:val="00862062"/>
    <w:rsid w:val="00863500"/>
    <w:rsid w:val="008641F0"/>
    <w:rsid w:val="00864E0A"/>
    <w:rsid w:val="008667D2"/>
    <w:rsid w:val="0087001A"/>
    <w:rsid w:val="0087165D"/>
    <w:rsid w:val="00871D1C"/>
    <w:rsid w:val="00871F05"/>
    <w:rsid w:val="00875AE6"/>
    <w:rsid w:val="0087674E"/>
    <w:rsid w:val="00876F47"/>
    <w:rsid w:val="00880785"/>
    <w:rsid w:val="00881002"/>
    <w:rsid w:val="00881397"/>
    <w:rsid w:val="00882603"/>
    <w:rsid w:val="00884298"/>
    <w:rsid w:val="00884459"/>
    <w:rsid w:val="00885189"/>
    <w:rsid w:val="0088655A"/>
    <w:rsid w:val="00886D2A"/>
    <w:rsid w:val="00886F0D"/>
    <w:rsid w:val="008901D7"/>
    <w:rsid w:val="00890388"/>
    <w:rsid w:val="00890825"/>
    <w:rsid w:val="00891095"/>
    <w:rsid w:val="008925F3"/>
    <w:rsid w:val="00892A31"/>
    <w:rsid w:val="00894E3A"/>
    <w:rsid w:val="00896941"/>
    <w:rsid w:val="00896FD9"/>
    <w:rsid w:val="00897ECC"/>
    <w:rsid w:val="008A008F"/>
    <w:rsid w:val="008A1A23"/>
    <w:rsid w:val="008A4B79"/>
    <w:rsid w:val="008A4BEE"/>
    <w:rsid w:val="008A5B88"/>
    <w:rsid w:val="008B0511"/>
    <w:rsid w:val="008B0723"/>
    <w:rsid w:val="008B1C8A"/>
    <w:rsid w:val="008B22B3"/>
    <w:rsid w:val="008B2A74"/>
    <w:rsid w:val="008B347D"/>
    <w:rsid w:val="008B3FDF"/>
    <w:rsid w:val="008B4910"/>
    <w:rsid w:val="008B4CCC"/>
    <w:rsid w:val="008B6D00"/>
    <w:rsid w:val="008B7376"/>
    <w:rsid w:val="008C406C"/>
    <w:rsid w:val="008C54B6"/>
    <w:rsid w:val="008C69C1"/>
    <w:rsid w:val="008C6E6E"/>
    <w:rsid w:val="008C75D8"/>
    <w:rsid w:val="008D09A6"/>
    <w:rsid w:val="008D3D78"/>
    <w:rsid w:val="008D5B43"/>
    <w:rsid w:val="008D5ED3"/>
    <w:rsid w:val="008D7625"/>
    <w:rsid w:val="008E1346"/>
    <w:rsid w:val="008E1635"/>
    <w:rsid w:val="008E1A2B"/>
    <w:rsid w:val="008E1C5D"/>
    <w:rsid w:val="008E1F4A"/>
    <w:rsid w:val="008E694A"/>
    <w:rsid w:val="008E69BE"/>
    <w:rsid w:val="008F05E5"/>
    <w:rsid w:val="008F2803"/>
    <w:rsid w:val="008F2A2F"/>
    <w:rsid w:val="008F2AC1"/>
    <w:rsid w:val="008F2C28"/>
    <w:rsid w:val="008F4853"/>
    <w:rsid w:val="008F4A76"/>
    <w:rsid w:val="00900CF1"/>
    <w:rsid w:val="0090140A"/>
    <w:rsid w:val="00901A70"/>
    <w:rsid w:val="00903353"/>
    <w:rsid w:val="00907D2A"/>
    <w:rsid w:val="0091076D"/>
    <w:rsid w:val="00913D95"/>
    <w:rsid w:val="0091482F"/>
    <w:rsid w:val="00916ADF"/>
    <w:rsid w:val="00916CA8"/>
    <w:rsid w:val="00916FFC"/>
    <w:rsid w:val="00920CBE"/>
    <w:rsid w:val="00922885"/>
    <w:rsid w:val="00923B7C"/>
    <w:rsid w:val="00923E27"/>
    <w:rsid w:val="00925925"/>
    <w:rsid w:val="00927EE5"/>
    <w:rsid w:val="0093129E"/>
    <w:rsid w:val="00932462"/>
    <w:rsid w:val="009324D6"/>
    <w:rsid w:val="009329BA"/>
    <w:rsid w:val="0093489D"/>
    <w:rsid w:val="00940725"/>
    <w:rsid w:val="00940F14"/>
    <w:rsid w:val="0094210E"/>
    <w:rsid w:val="00943219"/>
    <w:rsid w:val="009432FC"/>
    <w:rsid w:val="00943873"/>
    <w:rsid w:val="0094476F"/>
    <w:rsid w:val="00945549"/>
    <w:rsid w:val="00946278"/>
    <w:rsid w:val="009476EE"/>
    <w:rsid w:val="009478DA"/>
    <w:rsid w:val="00951E35"/>
    <w:rsid w:val="00953FD5"/>
    <w:rsid w:val="0095435F"/>
    <w:rsid w:val="009549AE"/>
    <w:rsid w:val="009553E6"/>
    <w:rsid w:val="00957C7F"/>
    <w:rsid w:val="00960245"/>
    <w:rsid w:val="00962487"/>
    <w:rsid w:val="0096303F"/>
    <w:rsid w:val="00964217"/>
    <w:rsid w:val="0096434A"/>
    <w:rsid w:val="00964DCF"/>
    <w:rsid w:val="00966579"/>
    <w:rsid w:val="009667C8"/>
    <w:rsid w:val="009672DE"/>
    <w:rsid w:val="00967DC4"/>
    <w:rsid w:val="00971846"/>
    <w:rsid w:val="00971CD2"/>
    <w:rsid w:val="009732A9"/>
    <w:rsid w:val="009737FD"/>
    <w:rsid w:val="00974208"/>
    <w:rsid w:val="00974E35"/>
    <w:rsid w:val="00976352"/>
    <w:rsid w:val="009767AE"/>
    <w:rsid w:val="0098093C"/>
    <w:rsid w:val="00980DAB"/>
    <w:rsid w:val="009817DF"/>
    <w:rsid w:val="00981F3F"/>
    <w:rsid w:val="00985275"/>
    <w:rsid w:val="009855DD"/>
    <w:rsid w:val="00985BBE"/>
    <w:rsid w:val="0098644E"/>
    <w:rsid w:val="00987D7B"/>
    <w:rsid w:val="00987EF3"/>
    <w:rsid w:val="0099192E"/>
    <w:rsid w:val="00993B27"/>
    <w:rsid w:val="00993C4F"/>
    <w:rsid w:val="0099514A"/>
    <w:rsid w:val="00996291"/>
    <w:rsid w:val="009A06B5"/>
    <w:rsid w:val="009A13C9"/>
    <w:rsid w:val="009A4DB0"/>
    <w:rsid w:val="009A535A"/>
    <w:rsid w:val="009A56B3"/>
    <w:rsid w:val="009A6516"/>
    <w:rsid w:val="009B089F"/>
    <w:rsid w:val="009B1229"/>
    <w:rsid w:val="009B2E1A"/>
    <w:rsid w:val="009B35EC"/>
    <w:rsid w:val="009B472D"/>
    <w:rsid w:val="009B4AA2"/>
    <w:rsid w:val="009B57A8"/>
    <w:rsid w:val="009B59B3"/>
    <w:rsid w:val="009B705F"/>
    <w:rsid w:val="009C01B8"/>
    <w:rsid w:val="009C1AC9"/>
    <w:rsid w:val="009C3A83"/>
    <w:rsid w:val="009C3C05"/>
    <w:rsid w:val="009C422D"/>
    <w:rsid w:val="009C4FC3"/>
    <w:rsid w:val="009C5F26"/>
    <w:rsid w:val="009C5F38"/>
    <w:rsid w:val="009C6CD2"/>
    <w:rsid w:val="009D1D8C"/>
    <w:rsid w:val="009D2C01"/>
    <w:rsid w:val="009D2E29"/>
    <w:rsid w:val="009D314A"/>
    <w:rsid w:val="009D3384"/>
    <w:rsid w:val="009D348C"/>
    <w:rsid w:val="009D4102"/>
    <w:rsid w:val="009D4BF5"/>
    <w:rsid w:val="009D4E5C"/>
    <w:rsid w:val="009D6047"/>
    <w:rsid w:val="009E01CB"/>
    <w:rsid w:val="009E15E9"/>
    <w:rsid w:val="009E1F05"/>
    <w:rsid w:val="009E291B"/>
    <w:rsid w:val="009E3796"/>
    <w:rsid w:val="009F0C2A"/>
    <w:rsid w:val="009F2960"/>
    <w:rsid w:val="009F3894"/>
    <w:rsid w:val="009F4545"/>
    <w:rsid w:val="009F4867"/>
    <w:rsid w:val="009F4A0F"/>
    <w:rsid w:val="009F52EC"/>
    <w:rsid w:val="009F5B4E"/>
    <w:rsid w:val="009F6857"/>
    <w:rsid w:val="009F6B0F"/>
    <w:rsid w:val="009F74AB"/>
    <w:rsid w:val="00A02E57"/>
    <w:rsid w:val="00A03190"/>
    <w:rsid w:val="00A033CB"/>
    <w:rsid w:val="00A03783"/>
    <w:rsid w:val="00A03F16"/>
    <w:rsid w:val="00A04145"/>
    <w:rsid w:val="00A06479"/>
    <w:rsid w:val="00A06E3E"/>
    <w:rsid w:val="00A073BA"/>
    <w:rsid w:val="00A11460"/>
    <w:rsid w:val="00A12B4E"/>
    <w:rsid w:val="00A15791"/>
    <w:rsid w:val="00A16FBC"/>
    <w:rsid w:val="00A2133C"/>
    <w:rsid w:val="00A23C50"/>
    <w:rsid w:val="00A24087"/>
    <w:rsid w:val="00A26539"/>
    <w:rsid w:val="00A30596"/>
    <w:rsid w:val="00A31915"/>
    <w:rsid w:val="00A31DC8"/>
    <w:rsid w:val="00A3298E"/>
    <w:rsid w:val="00A32A2A"/>
    <w:rsid w:val="00A33FD7"/>
    <w:rsid w:val="00A33FDB"/>
    <w:rsid w:val="00A35936"/>
    <w:rsid w:val="00A36C42"/>
    <w:rsid w:val="00A40EA0"/>
    <w:rsid w:val="00A412DE"/>
    <w:rsid w:val="00A41AB0"/>
    <w:rsid w:val="00A438C0"/>
    <w:rsid w:val="00A43FC9"/>
    <w:rsid w:val="00A44D3C"/>
    <w:rsid w:val="00A458C1"/>
    <w:rsid w:val="00A465B4"/>
    <w:rsid w:val="00A507E5"/>
    <w:rsid w:val="00A50F09"/>
    <w:rsid w:val="00A5143C"/>
    <w:rsid w:val="00A5276F"/>
    <w:rsid w:val="00A527C5"/>
    <w:rsid w:val="00A53986"/>
    <w:rsid w:val="00A53C82"/>
    <w:rsid w:val="00A5545A"/>
    <w:rsid w:val="00A5584B"/>
    <w:rsid w:val="00A55EB7"/>
    <w:rsid w:val="00A608D9"/>
    <w:rsid w:val="00A61277"/>
    <w:rsid w:val="00A617A6"/>
    <w:rsid w:val="00A617AE"/>
    <w:rsid w:val="00A618E6"/>
    <w:rsid w:val="00A62467"/>
    <w:rsid w:val="00A63571"/>
    <w:rsid w:val="00A63EE7"/>
    <w:rsid w:val="00A64604"/>
    <w:rsid w:val="00A6460E"/>
    <w:rsid w:val="00A70076"/>
    <w:rsid w:val="00A704F5"/>
    <w:rsid w:val="00A705E6"/>
    <w:rsid w:val="00A7082B"/>
    <w:rsid w:val="00A723AE"/>
    <w:rsid w:val="00A72C6F"/>
    <w:rsid w:val="00A73CEF"/>
    <w:rsid w:val="00A75D16"/>
    <w:rsid w:val="00A76DCA"/>
    <w:rsid w:val="00A77499"/>
    <w:rsid w:val="00A8068F"/>
    <w:rsid w:val="00A81909"/>
    <w:rsid w:val="00A81F57"/>
    <w:rsid w:val="00A828ED"/>
    <w:rsid w:val="00A83F7C"/>
    <w:rsid w:val="00A87648"/>
    <w:rsid w:val="00A90849"/>
    <w:rsid w:val="00A91852"/>
    <w:rsid w:val="00A918AB"/>
    <w:rsid w:val="00A93D05"/>
    <w:rsid w:val="00A94B74"/>
    <w:rsid w:val="00A96142"/>
    <w:rsid w:val="00A9646C"/>
    <w:rsid w:val="00A97CC5"/>
    <w:rsid w:val="00AA0577"/>
    <w:rsid w:val="00AA0843"/>
    <w:rsid w:val="00AA1717"/>
    <w:rsid w:val="00AA2381"/>
    <w:rsid w:val="00AA4085"/>
    <w:rsid w:val="00AA4176"/>
    <w:rsid w:val="00AA5E50"/>
    <w:rsid w:val="00AA6E13"/>
    <w:rsid w:val="00AA7DB2"/>
    <w:rsid w:val="00AB0C8D"/>
    <w:rsid w:val="00AB1841"/>
    <w:rsid w:val="00AB1F52"/>
    <w:rsid w:val="00AB22D8"/>
    <w:rsid w:val="00AB2801"/>
    <w:rsid w:val="00AB2A52"/>
    <w:rsid w:val="00AB3CBF"/>
    <w:rsid w:val="00AB4EC9"/>
    <w:rsid w:val="00AB5561"/>
    <w:rsid w:val="00AB5BC4"/>
    <w:rsid w:val="00AC08CD"/>
    <w:rsid w:val="00AC0C54"/>
    <w:rsid w:val="00AC1871"/>
    <w:rsid w:val="00AC2CDA"/>
    <w:rsid w:val="00AC3579"/>
    <w:rsid w:val="00AC4485"/>
    <w:rsid w:val="00AC468A"/>
    <w:rsid w:val="00AD01EB"/>
    <w:rsid w:val="00AD0A86"/>
    <w:rsid w:val="00AD1370"/>
    <w:rsid w:val="00AD1697"/>
    <w:rsid w:val="00AD1C39"/>
    <w:rsid w:val="00AD1FEE"/>
    <w:rsid w:val="00AD2604"/>
    <w:rsid w:val="00AD2955"/>
    <w:rsid w:val="00AD5393"/>
    <w:rsid w:val="00AD5414"/>
    <w:rsid w:val="00AD67FD"/>
    <w:rsid w:val="00AD7252"/>
    <w:rsid w:val="00AD74B7"/>
    <w:rsid w:val="00AD7641"/>
    <w:rsid w:val="00AD797E"/>
    <w:rsid w:val="00AD7DA7"/>
    <w:rsid w:val="00AD7E4C"/>
    <w:rsid w:val="00AE0454"/>
    <w:rsid w:val="00AE1571"/>
    <w:rsid w:val="00AE17B5"/>
    <w:rsid w:val="00AE2D86"/>
    <w:rsid w:val="00AE4703"/>
    <w:rsid w:val="00AE4CD9"/>
    <w:rsid w:val="00AE5357"/>
    <w:rsid w:val="00AE5889"/>
    <w:rsid w:val="00AE6107"/>
    <w:rsid w:val="00AE7124"/>
    <w:rsid w:val="00AE7BA9"/>
    <w:rsid w:val="00AE7DB9"/>
    <w:rsid w:val="00AF0414"/>
    <w:rsid w:val="00AF1899"/>
    <w:rsid w:val="00AF2B7E"/>
    <w:rsid w:val="00AF392E"/>
    <w:rsid w:val="00AF66FC"/>
    <w:rsid w:val="00AF6E80"/>
    <w:rsid w:val="00AF7A95"/>
    <w:rsid w:val="00B07E24"/>
    <w:rsid w:val="00B07E9F"/>
    <w:rsid w:val="00B103A9"/>
    <w:rsid w:val="00B12714"/>
    <w:rsid w:val="00B22819"/>
    <w:rsid w:val="00B25AA0"/>
    <w:rsid w:val="00B27200"/>
    <w:rsid w:val="00B2727F"/>
    <w:rsid w:val="00B27421"/>
    <w:rsid w:val="00B27970"/>
    <w:rsid w:val="00B27B3E"/>
    <w:rsid w:val="00B27DEB"/>
    <w:rsid w:val="00B318B0"/>
    <w:rsid w:val="00B33314"/>
    <w:rsid w:val="00B33C75"/>
    <w:rsid w:val="00B349E3"/>
    <w:rsid w:val="00B36535"/>
    <w:rsid w:val="00B36E1D"/>
    <w:rsid w:val="00B3718D"/>
    <w:rsid w:val="00B4189F"/>
    <w:rsid w:val="00B41D48"/>
    <w:rsid w:val="00B42187"/>
    <w:rsid w:val="00B42361"/>
    <w:rsid w:val="00B42705"/>
    <w:rsid w:val="00B43540"/>
    <w:rsid w:val="00B43E25"/>
    <w:rsid w:val="00B45E22"/>
    <w:rsid w:val="00B45E69"/>
    <w:rsid w:val="00B461DB"/>
    <w:rsid w:val="00B50C62"/>
    <w:rsid w:val="00B517D0"/>
    <w:rsid w:val="00B51999"/>
    <w:rsid w:val="00B53EB8"/>
    <w:rsid w:val="00B54492"/>
    <w:rsid w:val="00B54E2D"/>
    <w:rsid w:val="00B55C6F"/>
    <w:rsid w:val="00B60CB2"/>
    <w:rsid w:val="00B60E29"/>
    <w:rsid w:val="00B60E72"/>
    <w:rsid w:val="00B61F2F"/>
    <w:rsid w:val="00B63D30"/>
    <w:rsid w:val="00B7081E"/>
    <w:rsid w:val="00B70D59"/>
    <w:rsid w:val="00B7137A"/>
    <w:rsid w:val="00B7477A"/>
    <w:rsid w:val="00B74F35"/>
    <w:rsid w:val="00B75B12"/>
    <w:rsid w:val="00B76CC4"/>
    <w:rsid w:val="00B777A6"/>
    <w:rsid w:val="00B8033A"/>
    <w:rsid w:val="00B81797"/>
    <w:rsid w:val="00B819BB"/>
    <w:rsid w:val="00B82459"/>
    <w:rsid w:val="00B833B8"/>
    <w:rsid w:val="00B84882"/>
    <w:rsid w:val="00B862DA"/>
    <w:rsid w:val="00B87742"/>
    <w:rsid w:val="00B877A5"/>
    <w:rsid w:val="00B87807"/>
    <w:rsid w:val="00B87919"/>
    <w:rsid w:val="00B87BE6"/>
    <w:rsid w:val="00B90CD4"/>
    <w:rsid w:val="00B9263C"/>
    <w:rsid w:val="00B93A28"/>
    <w:rsid w:val="00B93C47"/>
    <w:rsid w:val="00B96D8C"/>
    <w:rsid w:val="00B97378"/>
    <w:rsid w:val="00B9772B"/>
    <w:rsid w:val="00BA03C8"/>
    <w:rsid w:val="00BA0BB7"/>
    <w:rsid w:val="00BA0C13"/>
    <w:rsid w:val="00BA1464"/>
    <w:rsid w:val="00BA1CBE"/>
    <w:rsid w:val="00BA26A3"/>
    <w:rsid w:val="00BA28A2"/>
    <w:rsid w:val="00BA384B"/>
    <w:rsid w:val="00BA49DF"/>
    <w:rsid w:val="00BA6E31"/>
    <w:rsid w:val="00BB29ED"/>
    <w:rsid w:val="00BB44FE"/>
    <w:rsid w:val="00BB4EF2"/>
    <w:rsid w:val="00BB4F46"/>
    <w:rsid w:val="00BB5473"/>
    <w:rsid w:val="00BB6D19"/>
    <w:rsid w:val="00BB6E6C"/>
    <w:rsid w:val="00BC0269"/>
    <w:rsid w:val="00BC1F84"/>
    <w:rsid w:val="00BC5C3F"/>
    <w:rsid w:val="00BC6B89"/>
    <w:rsid w:val="00BC77AE"/>
    <w:rsid w:val="00BC7920"/>
    <w:rsid w:val="00BC7DE6"/>
    <w:rsid w:val="00BD2802"/>
    <w:rsid w:val="00BD3E83"/>
    <w:rsid w:val="00BD508D"/>
    <w:rsid w:val="00BD5BC7"/>
    <w:rsid w:val="00BD5E24"/>
    <w:rsid w:val="00BD6A1D"/>
    <w:rsid w:val="00BD7ABB"/>
    <w:rsid w:val="00BE009F"/>
    <w:rsid w:val="00BE13FA"/>
    <w:rsid w:val="00BE2671"/>
    <w:rsid w:val="00BE3E84"/>
    <w:rsid w:val="00BE4D03"/>
    <w:rsid w:val="00BE50F3"/>
    <w:rsid w:val="00BE592F"/>
    <w:rsid w:val="00BE59CA"/>
    <w:rsid w:val="00BE5EE2"/>
    <w:rsid w:val="00BE72C0"/>
    <w:rsid w:val="00BE7DE8"/>
    <w:rsid w:val="00BF0FB6"/>
    <w:rsid w:val="00BF12EF"/>
    <w:rsid w:val="00BF1D0E"/>
    <w:rsid w:val="00BF2B17"/>
    <w:rsid w:val="00BF408A"/>
    <w:rsid w:val="00BF654E"/>
    <w:rsid w:val="00C013A5"/>
    <w:rsid w:val="00C014F8"/>
    <w:rsid w:val="00C01912"/>
    <w:rsid w:val="00C01B80"/>
    <w:rsid w:val="00C03077"/>
    <w:rsid w:val="00C03B42"/>
    <w:rsid w:val="00C047A5"/>
    <w:rsid w:val="00C04BB9"/>
    <w:rsid w:val="00C10BA1"/>
    <w:rsid w:val="00C12404"/>
    <w:rsid w:val="00C13DA1"/>
    <w:rsid w:val="00C1540A"/>
    <w:rsid w:val="00C156D9"/>
    <w:rsid w:val="00C17336"/>
    <w:rsid w:val="00C17B36"/>
    <w:rsid w:val="00C20016"/>
    <w:rsid w:val="00C20C01"/>
    <w:rsid w:val="00C20E79"/>
    <w:rsid w:val="00C21095"/>
    <w:rsid w:val="00C22916"/>
    <w:rsid w:val="00C2313D"/>
    <w:rsid w:val="00C23939"/>
    <w:rsid w:val="00C24C18"/>
    <w:rsid w:val="00C24F92"/>
    <w:rsid w:val="00C2577E"/>
    <w:rsid w:val="00C2739F"/>
    <w:rsid w:val="00C27F94"/>
    <w:rsid w:val="00C30859"/>
    <w:rsid w:val="00C316B0"/>
    <w:rsid w:val="00C34A7B"/>
    <w:rsid w:val="00C3516C"/>
    <w:rsid w:val="00C37F85"/>
    <w:rsid w:val="00C4071F"/>
    <w:rsid w:val="00C41E67"/>
    <w:rsid w:val="00C420E4"/>
    <w:rsid w:val="00C42C81"/>
    <w:rsid w:val="00C4300A"/>
    <w:rsid w:val="00C43223"/>
    <w:rsid w:val="00C45112"/>
    <w:rsid w:val="00C516CF"/>
    <w:rsid w:val="00C52C14"/>
    <w:rsid w:val="00C52FA7"/>
    <w:rsid w:val="00C55538"/>
    <w:rsid w:val="00C55B4E"/>
    <w:rsid w:val="00C561CC"/>
    <w:rsid w:val="00C56562"/>
    <w:rsid w:val="00C56BA5"/>
    <w:rsid w:val="00C56C50"/>
    <w:rsid w:val="00C57A6D"/>
    <w:rsid w:val="00C60EF5"/>
    <w:rsid w:val="00C62312"/>
    <w:rsid w:val="00C62E2F"/>
    <w:rsid w:val="00C641B9"/>
    <w:rsid w:val="00C645E0"/>
    <w:rsid w:val="00C65C26"/>
    <w:rsid w:val="00C66287"/>
    <w:rsid w:val="00C667EB"/>
    <w:rsid w:val="00C67230"/>
    <w:rsid w:val="00C70AAC"/>
    <w:rsid w:val="00C715DA"/>
    <w:rsid w:val="00C71DC9"/>
    <w:rsid w:val="00C72BE9"/>
    <w:rsid w:val="00C743FE"/>
    <w:rsid w:val="00C75312"/>
    <w:rsid w:val="00C76003"/>
    <w:rsid w:val="00C76214"/>
    <w:rsid w:val="00C76762"/>
    <w:rsid w:val="00C76DD4"/>
    <w:rsid w:val="00C77ED7"/>
    <w:rsid w:val="00C8048C"/>
    <w:rsid w:val="00C814F5"/>
    <w:rsid w:val="00C824AB"/>
    <w:rsid w:val="00C84261"/>
    <w:rsid w:val="00C85908"/>
    <w:rsid w:val="00C86904"/>
    <w:rsid w:val="00C90988"/>
    <w:rsid w:val="00C94839"/>
    <w:rsid w:val="00C95C61"/>
    <w:rsid w:val="00C96BA3"/>
    <w:rsid w:val="00C97CC7"/>
    <w:rsid w:val="00CA1D43"/>
    <w:rsid w:val="00CA2E8C"/>
    <w:rsid w:val="00CA3E57"/>
    <w:rsid w:val="00CA5940"/>
    <w:rsid w:val="00CA59D8"/>
    <w:rsid w:val="00CB09AB"/>
    <w:rsid w:val="00CB0DBB"/>
    <w:rsid w:val="00CB1A2A"/>
    <w:rsid w:val="00CB1C37"/>
    <w:rsid w:val="00CB205F"/>
    <w:rsid w:val="00CB2936"/>
    <w:rsid w:val="00CB3C73"/>
    <w:rsid w:val="00CB468A"/>
    <w:rsid w:val="00CB4F64"/>
    <w:rsid w:val="00CB663F"/>
    <w:rsid w:val="00CB7B15"/>
    <w:rsid w:val="00CC005A"/>
    <w:rsid w:val="00CC0298"/>
    <w:rsid w:val="00CC039F"/>
    <w:rsid w:val="00CC041D"/>
    <w:rsid w:val="00CC07A3"/>
    <w:rsid w:val="00CC08D8"/>
    <w:rsid w:val="00CC4331"/>
    <w:rsid w:val="00CC4456"/>
    <w:rsid w:val="00CD0C19"/>
    <w:rsid w:val="00CD0F24"/>
    <w:rsid w:val="00CD3A41"/>
    <w:rsid w:val="00CD68CB"/>
    <w:rsid w:val="00CD6A27"/>
    <w:rsid w:val="00CE0A1B"/>
    <w:rsid w:val="00CE26D6"/>
    <w:rsid w:val="00CE328C"/>
    <w:rsid w:val="00CE4FFE"/>
    <w:rsid w:val="00CE6B2D"/>
    <w:rsid w:val="00CE6CBD"/>
    <w:rsid w:val="00CE7561"/>
    <w:rsid w:val="00CE79C0"/>
    <w:rsid w:val="00CF04B5"/>
    <w:rsid w:val="00CF108E"/>
    <w:rsid w:val="00CF1B56"/>
    <w:rsid w:val="00CF2E67"/>
    <w:rsid w:val="00CF3AF0"/>
    <w:rsid w:val="00CF4DC0"/>
    <w:rsid w:val="00CF633F"/>
    <w:rsid w:val="00CF755B"/>
    <w:rsid w:val="00CF7D01"/>
    <w:rsid w:val="00D0026A"/>
    <w:rsid w:val="00D0089D"/>
    <w:rsid w:val="00D01EE4"/>
    <w:rsid w:val="00D02EBA"/>
    <w:rsid w:val="00D0355B"/>
    <w:rsid w:val="00D035BE"/>
    <w:rsid w:val="00D04BBA"/>
    <w:rsid w:val="00D05391"/>
    <w:rsid w:val="00D0551A"/>
    <w:rsid w:val="00D05F20"/>
    <w:rsid w:val="00D078DD"/>
    <w:rsid w:val="00D105AE"/>
    <w:rsid w:val="00D13790"/>
    <w:rsid w:val="00D1486A"/>
    <w:rsid w:val="00D157A5"/>
    <w:rsid w:val="00D16465"/>
    <w:rsid w:val="00D20200"/>
    <w:rsid w:val="00D20F94"/>
    <w:rsid w:val="00D228A5"/>
    <w:rsid w:val="00D2569A"/>
    <w:rsid w:val="00D257D2"/>
    <w:rsid w:val="00D26D73"/>
    <w:rsid w:val="00D26F94"/>
    <w:rsid w:val="00D279D0"/>
    <w:rsid w:val="00D32332"/>
    <w:rsid w:val="00D32556"/>
    <w:rsid w:val="00D3304C"/>
    <w:rsid w:val="00D34FC1"/>
    <w:rsid w:val="00D35E9B"/>
    <w:rsid w:val="00D35EAB"/>
    <w:rsid w:val="00D377B7"/>
    <w:rsid w:val="00D37FD9"/>
    <w:rsid w:val="00D41568"/>
    <w:rsid w:val="00D41D64"/>
    <w:rsid w:val="00D429DF"/>
    <w:rsid w:val="00D42ED3"/>
    <w:rsid w:val="00D438DE"/>
    <w:rsid w:val="00D467A0"/>
    <w:rsid w:val="00D47095"/>
    <w:rsid w:val="00D47753"/>
    <w:rsid w:val="00D477BE"/>
    <w:rsid w:val="00D47846"/>
    <w:rsid w:val="00D50B60"/>
    <w:rsid w:val="00D50CEA"/>
    <w:rsid w:val="00D517A1"/>
    <w:rsid w:val="00D518DF"/>
    <w:rsid w:val="00D5213F"/>
    <w:rsid w:val="00D52E87"/>
    <w:rsid w:val="00D5355A"/>
    <w:rsid w:val="00D53A12"/>
    <w:rsid w:val="00D53C5B"/>
    <w:rsid w:val="00D540A6"/>
    <w:rsid w:val="00D55C0D"/>
    <w:rsid w:val="00D60C2F"/>
    <w:rsid w:val="00D6178E"/>
    <w:rsid w:val="00D640B7"/>
    <w:rsid w:val="00D6733E"/>
    <w:rsid w:val="00D67975"/>
    <w:rsid w:val="00D67B64"/>
    <w:rsid w:val="00D70C22"/>
    <w:rsid w:val="00D71768"/>
    <w:rsid w:val="00D724FD"/>
    <w:rsid w:val="00D73883"/>
    <w:rsid w:val="00D778B0"/>
    <w:rsid w:val="00D810D5"/>
    <w:rsid w:val="00D81CC8"/>
    <w:rsid w:val="00D81CE8"/>
    <w:rsid w:val="00D83B50"/>
    <w:rsid w:val="00D86735"/>
    <w:rsid w:val="00D9034F"/>
    <w:rsid w:val="00D90D9B"/>
    <w:rsid w:val="00D914EA"/>
    <w:rsid w:val="00D916B2"/>
    <w:rsid w:val="00D91C59"/>
    <w:rsid w:val="00D92E87"/>
    <w:rsid w:val="00D93A88"/>
    <w:rsid w:val="00D941C0"/>
    <w:rsid w:val="00D96754"/>
    <w:rsid w:val="00D9736F"/>
    <w:rsid w:val="00DA0093"/>
    <w:rsid w:val="00DA09E0"/>
    <w:rsid w:val="00DA174C"/>
    <w:rsid w:val="00DA43CC"/>
    <w:rsid w:val="00DA5157"/>
    <w:rsid w:val="00DA53FA"/>
    <w:rsid w:val="00DA646D"/>
    <w:rsid w:val="00DA6D4E"/>
    <w:rsid w:val="00DB0B30"/>
    <w:rsid w:val="00DB0CCC"/>
    <w:rsid w:val="00DB0F29"/>
    <w:rsid w:val="00DB1200"/>
    <w:rsid w:val="00DB2373"/>
    <w:rsid w:val="00DB33D3"/>
    <w:rsid w:val="00DB5BB7"/>
    <w:rsid w:val="00DB5DF2"/>
    <w:rsid w:val="00DB7BFD"/>
    <w:rsid w:val="00DC005B"/>
    <w:rsid w:val="00DC05E7"/>
    <w:rsid w:val="00DC1292"/>
    <w:rsid w:val="00DC2F5D"/>
    <w:rsid w:val="00DC342D"/>
    <w:rsid w:val="00DC554F"/>
    <w:rsid w:val="00DC7B57"/>
    <w:rsid w:val="00DD0084"/>
    <w:rsid w:val="00DD0FAF"/>
    <w:rsid w:val="00DD325D"/>
    <w:rsid w:val="00DD3870"/>
    <w:rsid w:val="00DD5B1E"/>
    <w:rsid w:val="00DD6645"/>
    <w:rsid w:val="00DE067D"/>
    <w:rsid w:val="00DE497E"/>
    <w:rsid w:val="00DE52F3"/>
    <w:rsid w:val="00DE6C93"/>
    <w:rsid w:val="00DF12FE"/>
    <w:rsid w:val="00DF19A5"/>
    <w:rsid w:val="00DF404E"/>
    <w:rsid w:val="00DF46F1"/>
    <w:rsid w:val="00DF4D51"/>
    <w:rsid w:val="00DF62ED"/>
    <w:rsid w:val="00DF7257"/>
    <w:rsid w:val="00DF7294"/>
    <w:rsid w:val="00DF7C65"/>
    <w:rsid w:val="00DF7CDF"/>
    <w:rsid w:val="00E00D54"/>
    <w:rsid w:val="00E01889"/>
    <w:rsid w:val="00E027C5"/>
    <w:rsid w:val="00E04222"/>
    <w:rsid w:val="00E06D33"/>
    <w:rsid w:val="00E072AD"/>
    <w:rsid w:val="00E1065B"/>
    <w:rsid w:val="00E10F03"/>
    <w:rsid w:val="00E12AAE"/>
    <w:rsid w:val="00E12E96"/>
    <w:rsid w:val="00E1439D"/>
    <w:rsid w:val="00E15E36"/>
    <w:rsid w:val="00E16666"/>
    <w:rsid w:val="00E177A6"/>
    <w:rsid w:val="00E179C5"/>
    <w:rsid w:val="00E202A4"/>
    <w:rsid w:val="00E2112A"/>
    <w:rsid w:val="00E2176F"/>
    <w:rsid w:val="00E218D3"/>
    <w:rsid w:val="00E25566"/>
    <w:rsid w:val="00E25961"/>
    <w:rsid w:val="00E274A0"/>
    <w:rsid w:val="00E31F9C"/>
    <w:rsid w:val="00E33134"/>
    <w:rsid w:val="00E344AD"/>
    <w:rsid w:val="00E373C4"/>
    <w:rsid w:val="00E421AA"/>
    <w:rsid w:val="00E42341"/>
    <w:rsid w:val="00E42382"/>
    <w:rsid w:val="00E4278C"/>
    <w:rsid w:val="00E430C9"/>
    <w:rsid w:val="00E4363A"/>
    <w:rsid w:val="00E47077"/>
    <w:rsid w:val="00E51677"/>
    <w:rsid w:val="00E51A0C"/>
    <w:rsid w:val="00E51D19"/>
    <w:rsid w:val="00E528B2"/>
    <w:rsid w:val="00E52A57"/>
    <w:rsid w:val="00E53D6D"/>
    <w:rsid w:val="00E560A2"/>
    <w:rsid w:val="00E563C7"/>
    <w:rsid w:val="00E567E4"/>
    <w:rsid w:val="00E57F67"/>
    <w:rsid w:val="00E60052"/>
    <w:rsid w:val="00E604B8"/>
    <w:rsid w:val="00E6400C"/>
    <w:rsid w:val="00E64241"/>
    <w:rsid w:val="00E65904"/>
    <w:rsid w:val="00E65CB2"/>
    <w:rsid w:val="00E66CFC"/>
    <w:rsid w:val="00E712E4"/>
    <w:rsid w:val="00E72A13"/>
    <w:rsid w:val="00E741EF"/>
    <w:rsid w:val="00E744A1"/>
    <w:rsid w:val="00E76A57"/>
    <w:rsid w:val="00E77BBA"/>
    <w:rsid w:val="00E80023"/>
    <w:rsid w:val="00E814BB"/>
    <w:rsid w:val="00E816E4"/>
    <w:rsid w:val="00E82AB8"/>
    <w:rsid w:val="00E832F0"/>
    <w:rsid w:val="00E84A1B"/>
    <w:rsid w:val="00E90EAA"/>
    <w:rsid w:val="00E9143B"/>
    <w:rsid w:val="00E94173"/>
    <w:rsid w:val="00E949FB"/>
    <w:rsid w:val="00EA041C"/>
    <w:rsid w:val="00EA3C40"/>
    <w:rsid w:val="00EA45C5"/>
    <w:rsid w:val="00EA4CC3"/>
    <w:rsid w:val="00EA7404"/>
    <w:rsid w:val="00EB2746"/>
    <w:rsid w:val="00EB583E"/>
    <w:rsid w:val="00EB6C72"/>
    <w:rsid w:val="00EB6DC0"/>
    <w:rsid w:val="00EC0E55"/>
    <w:rsid w:val="00EC1438"/>
    <w:rsid w:val="00EC3773"/>
    <w:rsid w:val="00EC4CBC"/>
    <w:rsid w:val="00EC5086"/>
    <w:rsid w:val="00EC6F9B"/>
    <w:rsid w:val="00EC6FEE"/>
    <w:rsid w:val="00ED0461"/>
    <w:rsid w:val="00ED08F0"/>
    <w:rsid w:val="00ED2317"/>
    <w:rsid w:val="00ED4B5A"/>
    <w:rsid w:val="00ED55E5"/>
    <w:rsid w:val="00ED5E80"/>
    <w:rsid w:val="00EE18A1"/>
    <w:rsid w:val="00EE2EB0"/>
    <w:rsid w:val="00EE3C0B"/>
    <w:rsid w:val="00EE5679"/>
    <w:rsid w:val="00EE57D5"/>
    <w:rsid w:val="00EE5B76"/>
    <w:rsid w:val="00EE65CB"/>
    <w:rsid w:val="00EF0B13"/>
    <w:rsid w:val="00EF1271"/>
    <w:rsid w:val="00EF288A"/>
    <w:rsid w:val="00EF2FB3"/>
    <w:rsid w:val="00EF40DF"/>
    <w:rsid w:val="00EF41D3"/>
    <w:rsid w:val="00EF5595"/>
    <w:rsid w:val="00EF60B9"/>
    <w:rsid w:val="00EF770B"/>
    <w:rsid w:val="00F00FED"/>
    <w:rsid w:val="00F010AC"/>
    <w:rsid w:val="00F01723"/>
    <w:rsid w:val="00F028FD"/>
    <w:rsid w:val="00F032B2"/>
    <w:rsid w:val="00F041E7"/>
    <w:rsid w:val="00F04AC7"/>
    <w:rsid w:val="00F05011"/>
    <w:rsid w:val="00F071CF"/>
    <w:rsid w:val="00F07D3E"/>
    <w:rsid w:val="00F07D4F"/>
    <w:rsid w:val="00F11BD8"/>
    <w:rsid w:val="00F11FFA"/>
    <w:rsid w:val="00F1291D"/>
    <w:rsid w:val="00F14039"/>
    <w:rsid w:val="00F15F3F"/>
    <w:rsid w:val="00F164AF"/>
    <w:rsid w:val="00F17234"/>
    <w:rsid w:val="00F208D2"/>
    <w:rsid w:val="00F211D4"/>
    <w:rsid w:val="00F219CE"/>
    <w:rsid w:val="00F21BBC"/>
    <w:rsid w:val="00F21C7B"/>
    <w:rsid w:val="00F21E90"/>
    <w:rsid w:val="00F2333B"/>
    <w:rsid w:val="00F239C7"/>
    <w:rsid w:val="00F23C4B"/>
    <w:rsid w:val="00F24F4D"/>
    <w:rsid w:val="00F2702C"/>
    <w:rsid w:val="00F2702E"/>
    <w:rsid w:val="00F2719E"/>
    <w:rsid w:val="00F31C34"/>
    <w:rsid w:val="00F33BF6"/>
    <w:rsid w:val="00F33CCD"/>
    <w:rsid w:val="00F340A5"/>
    <w:rsid w:val="00F3448C"/>
    <w:rsid w:val="00F360D4"/>
    <w:rsid w:val="00F378A2"/>
    <w:rsid w:val="00F40C68"/>
    <w:rsid w:val="00F41E7C"/>
    <w:rsid w:val="00F42206"/>
    <w:rsid w:val="00F43BA7"/>
    <w:rsid w:val="00F45224"/>
    <w:rsid w:val="00F45475"/>
    <w:rsid w:val="00F45AEE"/>
    <w:rsid w:val="00F45F52"/>
    <w:rsid w:val="00F46A73"/>
    <w:rsid w:val="00F52606"/>
    <w:rsid w:val="00F54033"/>
    <w:rsid w:val="00F54C2E"/>
    <w:rsid w:val="00F560BD"/>
    <w:rsid w:val="00F57145"/>
    <w:rsid w:val="00F577BB"/>
    <w:rsid w:val="00F60458"/>
    <w:rsid w:val="00F6157C"/>
    <w:rsid w:val="00F62C59"/>
    <w:rsid w:val="00F63C5A"/>
    <w:rsid w:val="00F643FD"/>
    <w:rsid w:val="00F64A5B"/>
    <w:rsid w:val="00F65983"/>
    <w:rsid w:val="00F65DB1"/>
    <w:rsid w:val="00F71B86"/>
    <w:rsid w:val="00F736EE"/>
    <w:rsid w:val="00F755E0"/>
    <w:rsid w:val="00F75A92"/>
    <w:rsid w:val="00F80426"/>
    <w:rsid w:val="00F80880"/>
    <w:rsid w:val="00F8217A"/>
    <w:rsid w:val="00F8233F"/>
    <w:rsid w:val="00F83AD0"/>
    <w:rsid w:val="00F8519C"/>
    <w:rsid w:val="00F86146"/>
    <w:rsid w:val="00F87004"/>
    <w:rsid w:val="00F87C5D"/>
    <w:rsid w:val="00F91462"/>
    <w:rsid w:val="00F917F1"/>
    <w:rsid w:val="00F91BDB"/>
    <w:rsid w:val="00F91D01"/>
    <w:rsid w:val="00F92CF7"/>
    <w:rsid w:val="00F95334"/>
    <w:rsid w:val="00F95B7E"/>
    <w:rsid w:val="00F95F84"/>
    <w:rsid w:val="00F9636B"/>
    <w:rsid w:val="00F96542"/>
    <w:rsid w:val="00FA038E"/>
    <w:rsid w:val="00FA0470"/>
    <w:rsid w:val="00FA2302"/>
    <w:rsid w:val="00FA2EB7"/>
    <w:rsid w:val="00FA4BB5"/>
    <w:rsid w:val="00FA4E4C"/>
    <w:rsid w:val="00FA65FA"/>
    <w:rsid w:val="00FA6E72"/>
    <w:rsid w:val="00FB08AF"/>
    <w:rsid w:val="00FB0C47"/>
    <w:rsid w:val="00FB6221"/>
    <w:rsid w:val="00FB7CD5"/>
    <w:rsid w:val="00FC4D9B"/>
    <w:rsid w:val="00FC5423"/>
    <w:rsid w:val="00FC699C"/>
    <w:rsid w:val="00FC7E84"/>
    <w:rsid w:val="00FD026E"/>
    <w:rsid w:val="00FD1223"/>
    <w:rsid w:val="00FD2D33"/>
    <w:rsid w:val="00FD2F49"/>
    <w:rsid w:val="00FD3B1F"/>
    <w:rsid w:val="00FD455F"/>
    <w:rsid w:val="00FD5F73"/>
    <w:rsid w:val="00FD649A"/>
    <w:rsid w:val="00FE04E4"/>
    <w:rsid w:val="00FE1612"/>
    <w:rsid w:val="00FE3A90"/>
    <w:rsid w:val="00FE44B5"/>
    <w:rsid w:val="00FE5FE9"/>
    <w:rsid w:val="00FE7069"/>
    <w:rsid w:val="00FF02C8"/>
    <w:rsid w:val="00FF0394"/>
    <w:rsid w:val="00FF2B2A"/>
    <w:rsid w:val="00FF31E3"/>
    <w:rsid w:val="00FF5849"/>
    <w:rsid w:val="00FF5A70"/>
    <w:rsid w:val="00FF5B1E"/>
    <w:rsid w:val="00FF5EB0"/>
    <w:rsid w:val="00FF68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359C41"/>
  <w15:chartTrackingRefBased/>
  <w15:docId w15:val="{D2DAEC93-61BD-4BA9-B891-73B089ECF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61087"/>
    <w:rPr>
      <w:sz w:val="24"/>
      <w:szCs w:val="24"/>
      <w:lang w:eastAsia="zh-CN"/>
    </w:rPr>
  </w:style>
  <w:style w:type="paragraph" w:styleId="Balk1">
    <w:name w:val="heading 1"/>
    <w:basedOn w:val="Normal"/>
    <w:next w:val="Normal"/>
    <w:qFormat/>
    <w:pPr>
      <w:keepNext/>
      <w:spacing w:before="240" w:after="60"/>
      <w:outlineLvl w:val="0"/>
    </w:pPr>
    <w:rPr>
      <w:rFonts w:cs="Arial"/>
      <w:b/>
      <w:bCs/>
      <w:caps/>
      <w:kern w:val="32"/>
      <w:sz w:val="28"/>
      <w:szCs w:val="32"/>
    </w:rPr>
  </w:style>
  <w:style w:type="paragraph" w:styleId="Balk2">
    <w:name w:val="heading 2"/>
    <w:basedOn w:val="Normal"/>
    <w:next w:val="Normal"/>
    <w:qFormat/>
    <w:pPr>
      <w:keepNext/>
      <w:numPr>
        <w:ilvl w:val="1"/>
        <w:numId w:val="2"/>
      </w:numPr>
      <w:spacing w:before="120"/>
      <w:outlineLvl w:val="1"/>
    </w:pPr>
    <w:rPr>
      <w:b/>
      <w:bCs/>
      <w:caps/>
      <w:szCs w:val="28"/>
      <w:lang w:val="tr-TR"/>
    </w:rPr>
  </w:style>
  <w:style w:type="paragraph" w:styleId="Balk3">
    <w:name w:val="heading 3"/>
    <w:basedOn w:val="Normal"/>
    <w:next w:val="Normal"/>
    <w:link w:val="Balk3Char"/>
    <w:qFormat/>
    <w:pPr>
      <w:keepNext/>
      <w:numPr>
        <w:ilvl w:val="2"/>
        <w:numId w:val="10"/>
      </w:numPr>
      <w:spacing w:before="240" w:after="60"/>
      <w:outlineLvl w:val="2"/>
    </w:pPr>
    <w:rPr>
      <w:rFonts w:ascii="Arial" w:hAnsi="Arial" w:cs="Arial"/>
      <w:b/>
      <w:bCs/>
      <w:sz w:val="26"/>
      <w:szCs w:val="26"/>
    </w:rPr>
  </w:style>
  <w:style w:type="paragraph" w:styleId="Balk4">
    <w:name w:val="heading 4"/>
    <w:basedOn w:val="Normal"/>
    <w:next w:val="Normal"/>
    <w:qFormat/>
    <w:pPr>
      <w:keepNext/>
      <w:spacing w:before="240" w:after="60"/>
      <w:outlineLvl w:val="3"/>
    </w:pPr>
    <w:rPr>
      <w:b/>
      <w:bCs/>
      <w:sz w:val="28"/>
      <w:szCs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pPr>
      <w:spacing w:before="100" w:beforeAutospacing="1" w:after="100" w:afterAutospacing="1"/>
    </w:pPr>
    <w:rPr>
      <w:rFonts w:eastAsia="Times New Roman"/>
      <w:lang w:val="tr-TR" w:eastAsia="tr-TR"/>
    </w:rPr>
  </w:style>
  <w:style w:type="paragraph" w:styleId="AltBilgi">
    <w:name w:val="footer"/>
    <w:basedOn w:val="Normal"/>
    <w:pPr>
      <w:tabs>
        <w:tab w:val="center" w:pos="4536"/>
        <w:tab w:val="right" w:pos="9072"/>
      </w:tabs>
    </w:pPr>
  </w:style>
  <w:style w:type="character" w:styleId="SayfaNumaras">
    <w:name w:val="page number"/>
    <w:basedOn w:val="VarsaylanParagrafYazTipi"/>
  </w:style>
  <w:style w:type="paragraph" w:styleId="T1">
    <w:name w:val="toc 1"/>
    <w:basedOn w:val="Normal"/>
    <w:next w:val="Normal"/>
    <w:autoRedefine/>
    <w:uiPriority w:val="39"/>
    <w:pPr>
      <w:spacing w:before="120"/>
    </w:pPr>
    <w:rPr>
      <w:b/>
      <w:bCs/>
      <w:i/>
      <w:iCs/>
      <w:szCs w:val="28"/>
    </w:rPr>
  </w:style>
  <w:style w:type="paragraph" w:styleId="T2">
    <w:name w:val="toc 2"/>
    <w:basedOn w:val="Normal"/>
    <w:next w:val="Normal"/>
    <w:autoRedefine/>
    <w:uiPriority w:val="39"/>
    <w:pPr>
      <w:spacing w:before="120"/>
      <w:ind w:left="240"/>
    </w:pPr>
    <w:rPr>
      <w:b/>
      <w:bCs/>
      <w:szCs w:val="26"/>
    </w:rPr>
  </w:style>
  <w:style w:type="paragraph" w:styleId="T3">
    <w:name w:val="toc 3"/>
    <w:basedOn w:val="Normal"/>
    <w:next w:val="Normal"/>
    <w:autoRedefine/>
    <w:uiPriority w:val="39"/>
    <w:pPr>
      <w:ind w:left="480"/>
    </w:pPr>
  </w:style>
  <w:style w:type="paragraph" w:styleId="T4">
    <w:name w:val="toc 4"/>
    <w:basedOn w:val="Normal"/>
    <w:next w:val="Normal"/>
    <w:autoRedefine/>
    <w:semiHidden/>
    <w:pPr>
      <w:ind w:left="720"/>
    </w:pPr>
  </w:style>
  <w:style w:type="paragraph" w:styleId="T5">
    <w:name w:val="toc 5"/>
    <w:basedOn w:val="Normal"/>
    <w:next w:val="Normal"/>
    <w:autoRedefine/>
    <w:semiHidden/>
    <w:pPr>
      <w:ind w:left="960"/>
    </w:pPr>
  </w:style>
  <w:style w:type="paragraph" w:styleId="T6">
    <w:name w:val="toc 6"/>
    <w:basedOn w:val="Normal"/>
    <w:next w:val="Normal"/>
    <w:autoRedefine/>
    <w:semiHidden/>
    <w:pPr>
      <w:ind w:left="1200"/>
    </w:pPr>
  </w:style>
  <w:style w:type="paragraph" w:styleId="T7">
    <w:name w:val="toc 7"/>
    <w:basedOn w:val="Normal"/>
    <w:next w:val="Normal"/>
    <w:autoRedefine/>
    <w:semiHidden/>
    <w:pPr>
      <w:ind w:left="1440"/>
    </w:pPr>
  </w:style>
  <w:style w:type="paragraph" w:styleId="T8">
    <w:name w:val="toc 8"/>
    <w:basedOn w:val="Normal"/>
    <w:next w:val="Normal"/>
    <w:autoRedefine/>
    <w:semiHidden/>
    <w:pPr>
      <w:ind w:left="1680"/>
    </w:pPr>
  </w:style>
  <w:style w:type="paragraph" w:styleId="T9">
    <w:name w:val="toc 9"/>
    <w:basedOn w:val="Normal"/>
    <w:next w:val="Normal"/>
    <w:autoRedefine/>
    <w:semiHidden/>
    <w:pPr>
      <w:ind w:left="1920"/>
    </w:pPr>
  </w:style>
  <w:style w:type="character" w:styleId="Kpr">
    <w:name w:val="Hyperlink"/>
    <w:uiPriority w:val="99"/>
    <w:rPr>
      <w:color w:val="0000FF"/>
      <w:u w:val="single"/>
    </w:rPr>
  </w:style>
  <w:style w:type="paragraph" w:styleId="ekillerTablosu">
    <w:name w:val="table of figures"/>
    <w:basedOn w:val="Normal"/>
    <w:next w:val="Normal"/>
    <w:uiPriority w:val="99"/>
    <w:pPr>
      <w:ind w:left="480" w:hanging="480"/>
    </w:pPr>
  </w:style>
  <w:style w:type="paragraph" w:styleId="ListeParagraf">
    <w:name w:val="List Paragraph"/>
    <w:basedOn w:val="Normal"/>
    <w:uiPriority w:val="34"/>
    <w:qFormat/>
    <w:rsid w:val="00027B76"/>
    <w:pPr>
      <w:ind w:left="720"/>
    </w:pPr>
  </w:style>
  <w:style w:type="paragraph" w:customStyle="1" w:styleId="tablecolhead">
    <w:name w:val="table col head"/>
    <w:basedOn w:val="Normal"/>
    <w:uiPriority w:val="99"/>
    <w:rsid w:val="00C641B9"/>
    <w:pPr>
      <w:jc w:val="center"/>
    </w:pPr>
    <w:rPr>
      <w:rFonts w:eastAsia="Times New Roman"/>
      <w:b/>
      <w:bCs/>
      <w:sz w:val="16"/>
      <w:szCs w:val="16"/>
      <w:lang w:eastAsia="en-US"/>
    </w:rPr>
  </w:style>
  <w:style w:type="paragraph" w:styleId="ResimYazs">
    <w:name w:val="caption"/>
    <w:basedOn w:val="Normal"/>
    <w:next w:val="Normal"/>
    <w:uiPriority w:val="35"/>
    <w:unhideWhenUsed/>
    <w:qFormat/>
    <w:rsid w:val="00C641B9"/>
    <w:rPr>
      <w:b/>
      <w:bCs/>
      <w:sz w:val="20"/>
      <w:szCs w:val="20"/>
    </w:rPr>
  </w:style>
  <w:style w:type="paragraph" w:styleId="stBilgi">
    <w:name w:val="header"/>
    <w:basedOn w:val="Normal"/>
    <w:link w:val="stBilgiChar"/>
    <w:uiPriority w:val="99"/>
    <w:unhideWhenUsed/>
    <w:rsid w:val="00031584"/>
    <w:pPr>
      <w:tabs>
        <w:tab w:val="center" w:pos="4680"/>
        <w:tab w:val="right" w:pos="9360"/>
      </w:tabs>
    </w:pPr>
  </w:style>
  <w:style w:type="character" w:customStyle="1" w:styleId="stBilgiChar">
    <w:name w:val="Üst Bilgi Char"/>
    <w:basedOn w:val="VarsaylanParagrafYazTipi"/>
    <w:link w:val="stBilgi"/>
    <w:uiPriority w:val="99"/>
    <w:rsid w:val="00031584"/>
    <w:rPr>
      <w:sz w:val="24"/>
      <w:szCs w:val="24"/>
      <w:lang w:eastAsia="zh-CN"/>
    </w:rPr>
  </w:style>
  <w:style w:type="paragraph" w:styleId="BalonMetni">
    <w:name w:val="Balloon Text"/>
    <w:basedOn w:val="Normal"/>
    <w:link w:val="BalonMetniChar"/>
    <w:uiPriority w:val="99"/>
    <w:semiHidden/>
    <w:unhideWhenUsed/>
    <w:rsid w:val="00627E46"/>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627E46"/>
    <w:rPr>
      <w:rFonts w:ascii="Segoe UI" w:hAnsi="Segoe UI" w:cs="Segoe UI"/>
      <w:sz w:val="18"/>
      <w:szCs w:val="18"/>
      <w:lang w:eastAsia="zh-CN"/>
    </w:rPr>
  </w:style>
  <w:style w:type="character" w:styleId="zmlenmeyenBahsetme">
    <w:name w:val="Unresolved Mention"/>
    <w:basedOn w:val="VarsaylanParagrafYazTipi"/>
    <w:uiPriority w:val="99"/>
    <w:semiHidden/>
    <w:unhideWhenUsed/>
    <w:rsid w:val="00F95334"/>
    <w:rPr>
      <w:color w:val="605E5C"/>
      <w:shd w:val="clear" w:color="auto" w:fill="E1DFDD"/>
    </w:rPr>
  </w:style>
  <w:style w:type="character" w:customStyle="1" w:styleId="Balk3Char">
    <w:name w:val="Başlık 3 Char"/>
    <w:basedOn w:val="VarsaylanParagrafYazTipi"/>
    <w:link w:val="Balk3"/>
    <w:rsid w:val="004A1508"/>
    <w:rPr>
      <w:rFonts w:ascii="Arial" w:hAnsi="Arial" w:cs="Arial"/>
      <w:b/>
      <w:bCs/>
      <w:sz w:val="26"/>
      <w:szCs w:val="26"/>
      <w:lang w:eastAsia="zh-CN"/>
    </w:rPr>
  </w:style>
  <w:style w:type="table" w:styleId="KlavuzTablo1Ak">
    <w:name w:val="Grid Table 1 Light"/>
    <w:basedOn w:val="NormalTablo"/>
    <w:uiPriority w:val="46"/>
    <w:rsid w:val="00694F2F"/>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DzTablo5">
    <w:name w:val="Plain Table 5"/>
    <w:basedOn w:val="NormalTablo"/>
    <w:uiPriority w:val="45"/>
    <w:rsid w:val="00985BBE"/>
    <w:rPr>
      <w:rFonts w:asciiTheme="minorHAnsi" w:eastAsiaTheme="minorHAnsi" w:hAnsiTheme="minorHAnsi" w:cstheme="minorBidi"/>
      <w:sz w:val="22"/>
      <w:szCs w:val="22"/>
      <w:lang w:val="tr-TR"/>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zTablo3">
    <w:name w:val="Plain Table 3"/>
    <w:basedOn w:val="NormalTablo"/>
    <w:uiPriority w:val="43"/>
    <w:rsid w:val="00985BB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61229">
      <w:bodyDiv w:val="1"/>
      <w:marLeft w:val="0"/>
      <w:marRight w:val="0"/>
      <w:marTop w:val="0"/>
      <w:marBottom w:val="0"/>
      <w:divBdr>
        <w:top w:val="none" w:sz="0" w:space="0" w:color="auto"/>
        <w:left w:val="none" w:sz="0" w:space="0" w:color="auto"/>
        <w:bottom w:val="none" w:sz="0" w:space="0" w:color="auto"/>
        <w:right w:val="none" w:sz="0" w:space="0" w:color="auto"/>
      </w:divBdr>
    </w:div>
    <w:div w:id="92484056">
      <w:bodyDiv w:val="1"/>
      <w:marLeft w:val="0"/>
      <w:marRight w:val="0"/>
      <w:marTop w:val="0"/>
      <w:marBottom w:val="0"/>
      <w:divBdr>
        <w:top w:val="none" w:sz="0" w:space="0" w:color="auto"/>
        <w:left w:val="none" w:sz="0" w:space="0" w:color="auto"/>
        <w:bottom w:val="none" w:sz="0" w:space="0" w:color="auto"/>
        <w:right w:val="none" w:sz="0" w:space="0" w:color="auto"/>
      </w:divBdr>
      <w:divsChild>
        <w:div w:id="137847997">
          <w:marLeft w:val="0"/>
          <w:marRight w:val="0"/>
          <w:marTop w:val="0"/>
          <w:marBottom w:val="180"/>
          <w:divBdr>
            <w:top w:val="none" w:sz="0" w:space="0" w:color="auto"/>
            <w:left w:val="none" w:sz="0" w:space="0" w:color="auto"/>
            <w:bottom w:val="none" w:sz="0" w:space="0" w:color="auto"/>
            <w:right w:val="none" w:sz="0" w:space="0" w:color="auto"/>
          </w:divBdr>
        </w:div>
        <w:div w:id="1458570095">
          <w:marLeft w:val="0"/>
          <w:marRight w:val="0"/>
          <w:marTop w:val="0"/>
          <w:marBottom w:val="180"/>
          <w:divBdr>
            <w:top w:val="none" w:sz="0" w:space="0" w:color="auto"/>
            <w:left w:val="none" w:sz="0" w:space="0" w:color="auto"/>
            <w:bottom w:val="none" w:sz="0" w:space="0" w:color="auto"/>
            <w:right w:val="none" w:sz="0" w:space="0" w:color="auto"/>
          </w:divBdr>
        </w:div>
        <w:div w:id="1335760287">
          <w:marLeft w:val="0"/>
          <w:marRight w:val="0"/>
          <w:marTop w:val="0"/>
          <w:marBottom w:val="180"/>
          <w:divBdr>
            <w:top w:val="none" w:sz="0" w:space="0" w:color="auto"/>
            <w:left w:val="none" w:sz="0" w:space="0" w:color="auto"/>
            <w:bottom w:val="none" w:sz="0" w:space="0" w:color="auto"/>
            <w:right w:val="none" w:sz="0" w:space="0" w:color="auto"/>
          </w:divBdr>
        </w:div>
        <w:div w:id="312029708">
          <w:marLeft w:val="0"/>
          <w:marRight w:val="0"/>
          <w:marTop w:val="0"/>
          <w:marBottom w:val="180"/>
          <w:divBdr>
            <w:top w:val="none" w:sz="0" w:space="0" w:color="auto"/>
            <w:left w:val="none" w:sz="0" w:space="0" w:color="auto"/>
            <w:bottom w:val="none" w:sz="0" w:space="0" w:color="auto"/>
            <w:right w:val="none" w:sz="0" w:space="0" w:color="auto"/>
          </w:divBdr>
        </w:div>
      </w:divsChild>
    </w:div>
    <w:div w:id="160699657">
      <w:bodyDiv w:val="1"/>
      <w:marLeft w:val="0"/>
      <w:marRight w:val="0"/>
      <w:marTop w:val="0"/>
      <w:marBottom w:val="0"/>
      <w:divBdr>
        <w:top w:val="none" w:sz="0" w:space="0" w:color="auto"/>
        <w:left w:val="none" w:sz="0" w:space="0" w:color="auto"/>
        <w:bottom w:val="none" w:sz="0" w:space="0" w:color="auto"/>
        <w:right w:val="none" w:sz="0" w:space="0" w:color="auto"/>
      </w:divBdr>
      <w:divsChild>
        <w:div w:id="512961526">
          <w:marLeft w:val="0"/>
          <w:marRight w:val="0"/>
          <w:marTop w:val="0"/>
          <w:marBottom w:val="0"/>
          <w:divBdr>
            <w:top w:val="none" w:sz="0" w:space="0" w:color="auto"/>
            <w:left w:val="none" w:sz="0" w:space="0" w:color="auto"/>
            <w:bottom w:val="none" w:sz="0" w:space="0" w:color="auto"/>
            <w:right w:val="none" w:sz="0" w:space="0" w:color="auto"/>
          </w:divBdr>
          <w:divsChild>
            <w:div w:id="309360468">
              <w:marLeft w:val="0"/>
              <w:marRight w:val="0"/>
              <w:marTop w:val="0"/>
              <w:marBottom w:val="0"/>
              <w:divBdr>
                <w:top w:val="none" w:sz="0" w:space="0" w:color="auto"/>
                <w:left w:val="none" w:sz="0" w:space="0" w:color="auto"/>
                <w:bottom w:val="none" w:sz="0" w:space="0" w:color="auto"/>
                <w:right w:val="none" w:sz="0" w:space="0" w:color="auto"/>
              </w:divBdr>
            </w:div>
            <w:div w:id="1796480807">
              <w:marLeft w:val="0"/>
              <w:marRight w:val="0"/>
              <w:marTop w:val="0"/>
              <w:marBottom w:val="0"/>
              <w:divBdr>
                <w:top w:val="none" w:sz="0" w:space="0" w:color="auto"/>
                <w:left w:val="none" w:sz="0" w:space="0" w:color="auto"/>
                <w:bottom w:val="none" w:sz="0" w:space="0" w:color="auto"/>
                <w:right w:val="none" w:sz="0" w:space="0" w:color="auto"/>
              </w:divBdr>
            </w:div>
            <w:div w:id="436684123">
              <w:marLeft w:val="0"/>
              <w:marRight w:val="0"/>
              <w:marTop w:val="0"/>
              <w:marBottom w:val="0"/>
              <w:divBdr>
                <w:top w:val="none" w:sz="0" w:space="0" w:color="auto"/>
                <w:left w:val="none" w:sz="0" w:space="0" w:color="auto"/>
                <w:bottom w:val="none" w:sz="0" w:space="0" w:color="auto"/>
                <w:right w:val="none" w:sz="0" w:space="0" w:color="auto"/>
              </w:divBdr>
            </w:div>
            <w:div w:id="1264262399">
              <w:marLeft w:val="0"/>
              <w:marRight w:val="0"/>
              <w:marTop w:val="0"/>
              <w:marBottom w:val="0"/>
              <w:divBdr>
                <w:top w:val="none" w:sz="0" w:space="0" w:color="auto"/>
                <w:left w:val="none" w:sz="0" w:space="0" w:color="auto"/>
                <w:bottom w:val="none" w:sz="0" w:space="0" w:color="auto"/>
                <w:right w:val="none" w:sz="0" w:space="0" w:color="auto"/>
              </w:divBdr>
            </w:div>
            <w:div w:id="1696617182">
              <w:marLeft w:val="0"/>
              <w:marRight w:val="0"/>
              <w:marTop w:val="0"/>
              <w:marBottom w:val="0"/>
              <w:divBdr>
                <w:top w:val="none" w:sz="0" w:space="0" w:color="auto"/>
                <w:left w:val="none" w:sz="0" w:space="0" w:color="auto"/>
                <w:bottom w:val="none" w:sz="0" w:space="0" w:color="auto"/>
                <w:right w:val="none" w:sz="0" w:space="0" w:color="auto"/>
              </w:divBdr>
            </w:div>
            <w:div w:id="865797137">
              <w:marLeft w:val="0"/>
              <w:marRight w:val="0"/>
              <w:marTop w:val="0"/>
              <w:marBottom w:val="0"/>
              <w:divBdr>
                <w:top w:val="none" w:sz="0" w:space="0" w:color="auto"/>
                <w:left w:val="none" w:sz="0" w:space="0" w:color="auto"/>
                <w:bottom w:val="none" w:sz="0" w:space="0" w:color="auto"/>
                <w:right w:val="none" w:sz="0" w:space="0" w:color="auto"/>
              </w:divBdr>
            </w:div>
            <w:div w:id="265163675">
              <w:marLeft w:val="0"/>
              <w:marRight w:val="0"/>
              <w:marTop w:val="0"/>
              <w:marBottom w:val="0"/>
              <w:divBdr>
                <w:top w:val="none" w:sz="0" w:space="0" w:color="auto"/>
                <w:left w:val="none" w:sz="0" w:space="0" w:color="auto"/>
                <w:bottom w:val="none" w:sz="0" w:space="0" w:color="auto"/>
                <w:right w:val="none" w:sz="0" w:space="0" w:color="auto"/>
              </w:divBdr>
            </w:div>
            <w:div w:id="646592988">
              <w:marLeft w:val="0"/>
              <w:marRight w:val="0"/>
              <w:marTop w:val="0"/>
              <w:marBottom w:val="0"/>
              <w:divBdr>
                <w:top w:val="none" w:sz="0" w:space="0" w:color="auto"/>
                <w:left w:val="none" w:sz="0" w:space="0" w:color="auto"/>
                <w:bottom w:val="none" w:sz="0" w:space="0" w:color="auto"/>
                <w:right w:val="none" w:sz="0" w:space="0" w:color="auto"/>
              </w:divBdr>
            </w:div>
            <w:div w:id="1183399073">
              <w:marLeft w:val="0"/>
              <w:marRight w:val="0"/>
              <w:marTop w:val="0"/>
              <w:marBottom w:val="0"/>
              <w:divBdr>
                <w:top w:val="none" w:sz="0" w:space="0" w:color="auto"/>
                <w:left w:val="none" w:sz="0" w:space="0" w:color="auto"/>
                <w:bottom w:val="none" w:sz="0" w:space="0" w:color="auto"/>
                <w:right w:val="none" w:sz="0" w:space="0" w:color="auto"/>
              </w:divBdr>
            </w:div>
            <w:div w:id="163934987">
              <w:marLeft w:val="0"/>
              <w:marRight w:val="0"/>
              <w:marTop w:val="0"/>
              <w:marBottom w:val="0"/>
              <w:divBdr>
                <w:top w:val="none" w:sz="0" w:space="0" w:color="auto"/>
                <w:left w:val="none" w:sz="0" w:space="0" w:color="auto"/>
                <w:bottom w:val="none" w:sz="0" w:space="0" w:color="auto"/>
                <w:right w:val="none" w:sz="0" w:space="0" w:color="auto"/>
              </w:divBdr>
            </w:div>
            <w:div w:id="434525492">
              <w:marLeft w:val="0"/>
              <w:marRight w:val="0"/>
              <w:marTop w:val="0"/>
              <w:marBottom w:val="0"/>
              <w:divBdr>
                <w:top w:val="none" w:sz="0" w:space="0" w:color="auto"/>
                <w:left w:val="none" w:sz="0" w:space="0" w:color="auto"/>
                <w:bottom w:val="none" w:sz="0" w:space="0" w:color="auto"/>
                <w:right w:val="none" w:sz="0" w:space="0" w:color="auto"/>
              </w:divBdr>
            </w:div>
            <w:div w:id="1520316791">
              <w:marLeft w:val="0"/>
              <w:marRight w:val="0"/>
              <w:marTop w:val="0"/>
              <w:marBottom w:val="0"/>
              <w:divBdr>
                <w:top w:val="none" w:sz="0" w:space="0" w:color="auto"/>
                <w:left w:val="none" w:sz="0" w:space="0" w:color="auto"/>
                <w:bottom w:val="none" w:sz="0" w:space="0" w:color="auto"/>
                <w:right w:val="none" w:sz="0" w:space="0" w:color="auto"/>
              </w:divBdr>
            </w:div>
            <w:div w:id="1140196583">
              <w:marLeft w:val="0"/>
              <w:marRight w:val="0"/>
              <w:marTop w:val="0"/>
              <w:marBottom w:val="0"/>
              <w:divBdr>
                <w:top w:val="none" w:sz="0" w:space="0" w:color="auto"/>
                <w:left w:val="none" w:sz="0" w:space="0" w:color="auto"/>
                <w:bottom w:val="none" w:sz="0" w:space="0" w:color="auto"/>
                <w:right w:val="none" w:sz="0" w:space="0" w:color="auto"/>
              </w:divBdr>
            </w:div>
            <w:div w:id="355162134">
              <w:marLeft w:val="0"/>
              <w:marRight w:val="0"/>
              <w:marTop w:val="0"/>
              <w:marBottom w:val="0"/>
              <w:divBdr>
                <w:top w:val="none" w:sz="0" w:space="0" w:color="auto"/>
                <w:left w:val="none" w:sz="0" w:space="0" w:color="auto"/>
                <w:bottom w:val="none" w:sz="0" w:space="0" w:color="auto"/>
                <w:right w:val="none" w:sz="0" w:space="0" w:color="auto"/>
              </w:divBdr>
            </w:div>
            <w:div w:id="1960719503">
              <w:marLeft w:val="0"/>
              <w:marRight w:val="0"/>
              <w:marTop w:val="0"/>
              <w:marBottom w:val="0"/>
              <w:divBdr>
                <w:top w:val="none" w:sz="0" w:space="0" w:color="auto"/>
                <w:left w:val="none" w:sz="0" w:space="0" w:color="auto"/>
                <w:bottom w:val="none" w:sz="0" w:space="0" w:color="auto"/>
                <w:right w:val="none" w:sz="0" w:space="0" w:color="auto"/>
              </w:divBdr>
            </w:div>
            <w:div w:id="2088530548">
              <w:marLeft w:val="0"/>
              <w:marRight w:val="0"/>
              <w:marTop w:val="0"/>
              <w:marBottom w:val="0"/>
              <w:divBdr>
                <w:top w:val="none" w:sz="0" w:space="0" w:color="auto"/>
                <w:left w:val="none" w:sz="0" w:space="0" w:color="auto"/>
                <w:bottom w:val="none" w:sz="0" w:space="0" w:color="auto"/>
                <w:right w:val="none" w:sz="0" w:space="0" w:color="auto"/>
              </w:divBdr>
            </w:div>
            <w:div w:id="1777484502">
              <w:marLeft w:val="0"/>
              <w:marRight w:val="0"/>
              <w:marTop w:val="0"/>
              <w:marBottom w:val="0"/>
              <w:divBdr>
                <w:top w:val="none" w:sz="0" w:space="0" w:color="auto"/>
                <w:left w:val="none" w:sz="0" w:space="0" w:color="auto"/>
                <w:bottom w:val="none" w:sz="0" w:space="0" w:color="auto"/>
                <w:right w:val="none" w:sz="0" w:space="0" w:color="auto"/>
              </w:divBdr>
            </w:div>
            <w:div w:id="945427291">
              <w:marLeft w:val="0"/>
              <w:marRight w:val="0"/>
              <w:marTop w:val="0"/>
              <w:marBottom w:val="0"/>
              <w:divBdr>
                <w:top w:val="none" w:sz="0" w:space="0" w:color="auto"/>
                <w:left w:val="none" w:sz="0" w:space="0" w:color="auto"/>
                <w:bottom w:val="none" w:sz="0" w:space="0" w:color="auto"/>
                <w:right w:val="none" w:sz="0" w:space="0" w:color="auto"/>
              </w:divBdr>
            </w:div>
            <w:div w:id="163667017">
              <w:marLeft w:val="0"/>
              <w:marRight w:val="0"/>
              <w:marTop w:val="0"/>
              <w:marBottom w:val="0"/>
              <w:divBdr>
                <w:top w:val="none" w:sz="0" w:space="0" w:color="auto"/>
                <w:left w:val="none" w:sz="0" w:space="0" w:color="auto"/>
                <w:bottom w:val="none" w:sz="0" w:space="0" w:color="auto"/>
                <w:right w:val="none" w:sz="0" w:space="0" w:color="auto"/>
              </w:divBdr>
            </w:div>
            <w:div w:id="120997467">
              <w:marLeft w:val="0"/>
              <w:marRight w:val="0"/>
              <w:marTop w:val="0"/>
              <w:marBottom w:val="0"/>
              <w:divBdr>
                <w:top w:val="none" w:sz="0" w:space="0" w:color="auto"/>
                <w:left w:val="none" w:sz="0" w:space="0" w:color="auto"/>
                <w:bottom w:val="none" w:sz="0" w:space="0" w:color="auto"/>
                <w:right w:val="none" w:sz="0" w:space="0" w:color="auto"/>
              </w:divBdr>
            </w:div>
            <w:div w:id="1037127090">
              <w:marLeft w:val="0"/>
              <w:marRight w:val="0"/>
              <w:marTop w:val="0"/>
              <w:marBottom w:val="0"/>
              <w:divBdr>
                <w:top w:val="none" w:sz="0" w:space="0" w:color="auto"/>
                <w:left w:val="none" w:sz="0" w:space="0" w:color="auto"/>
                <w:bottom w:val="none" w:sz="0" w:space="0" w:color="auto"/>
                <w:right w:val="none" w:sz="0" w:space="0" w:color="auto"/>
              </w:divBdr>
            </w:div>
            <w:div w:id="1114207546">
              <w:marLeft w:val="0"/>
              <w:marRight w:val="0"/>
              <w:marTop w:val="0"/>
              <w:marBottom w:val="0"/>
              <w:divBdr>
                <w:top w:val="none" w:sz="0" w:space="0" w:color="auto"/>
                <w:left w:val="none" w:sz="0" w:space="0" w:color="auto"/>
                <w:bottom w:val="none" w:sz="0" w:space="0" w:color="auto"/>
                <w:right w:val="none" w:sz="0" w:space="0" w:color="auto"/>
              </w:divBdr>
            </w:div>
            <w:div w:id="1638023132">
              <w:marLeft w:val="0"/>
              <w:marRight w:val="0"/>
              <w:marTop w:val="0"/>
              <w:marBottom w:val="0"/>
              <w:divBdr>
                <w:top w:val="none" w:sz="0" w:space="0" w:color="auto"/>
                <w:left w:val="none" w:sz="0" w:space="0" w:color="auto"/>
                <w:bottom w:val="none" w:sz="0" w:space="0" w:color="auto"/>
                <w:right w:val="none" w:sz="0" w:space="0" w:color="auto"/>
              </w:divBdr>
            </w:div>
            <w:div w:id="27220445">
              <w:marLeft w:val="0"/>
              <w:marRight w:val="0"/>
              <w:marTop w:val="0"/>
              <w:marBottom w:val="0"/>
              <w:divBdr>
                <w:top w:val="none" w:sz="0" w:space="0" w:color="auto"/>
                <w:left w:val="none" w:sz="0" w:space="0" w:color="auto"/>
                <w:bottom w:val="none" w:sz="0" w:space="0" w:color="auto"/>
                <w:right w:val="none" w:sz="0" w:space="0" w:color="auto"/>
              </w:divBdr>
            </w:div>
            <w:div w:id="361253108">
              <w:marLeft w:val="0"/>
              <w:marRight w:val="0"/>
              <w:marTop w:val="0"/>
              <w:marBottom w:val="0"/>
              <w:divBdr>
                <w:top w:val="none" w:sz="0" w:space="0" w:color="auto"/>
                <w:left w:val="none" w:sz="0" w:space="0" w:color="auto"/>
                <w:bottom w:val="none" w:sz="0" w:space="0" w:color="auto"/>
                <w:right w:val="none" w:sz="0" w:space="0" w:color="auto"/>
              </w:divBdr>
            </w:div>
            <w:div w:id="1592198736">
              <w:marLeft w:val="0"/>
              <w:marRight w:val="0"/>
              <w:marTop w:val="0"/>
              <w:marBottom w:val="0"/>
              <w:divBdr>
                <w:top w:val="none" w:sz="0" w:space="0" w:color="auto"/>
                <w:left w:val="none" w:sz="0" w:space="0" w:color="auto"/>
                <w:bottom w:val="none" w:sz="0" w:space="0" w:color="auto"/>
                <w:right w:val="none" w:sz="0" w:space="0" w:color="auto"/>
              </w:divBdr>
            </w:div>
            <w:div w:id="684786094">
              <w:marLeft w:val="0"/>
              <w:marRight w:val="0"/>
              <w:marTop w:val="0"/>
              <w:marBottom w:val="0"/>
              <w:divBdr>
                <w:top w:val="none" w:sz="0" w:space="0" w:color="auto"/>
                <w:left w:val="none" w:sz="0" w:space="0" w:color="auto"/>
                <w:bottom w:val="none" w:sz="0" w:space="0" w:color="auto"/>
                <w:right w:val="none" w:sz="0" w:space="0" w:color="auto"/>
              </w:divBdr>
            </w:div>
            <w:div w:id="32077003">
              <w:marLeft w:val="0"/>
              <w:marRight w:val="0"/>
              <w:marTop w:val="0"/>
              <w:marBottom w:val="0"/>
              <w:divBdr>
                <w:top w:val="none" w:sz="0" w:space="0" w:color="auto"/>
                <w:left w:val="none" w:sz="0" w:space="0" w:color="auto"/>
                <w:bottom w:val="none" w:sz="0" w:space="0" w:color="auto"/>
                <w:right w:val="none" w:sz="0" w:space="0" w:color="auto"/>
              </w:divBdr>
            </w:div>
            <w:div w:id="931278049">
              <w:marLeft w:val="0"/>
              <w:marRight w:val="0"/>
              <w:marTop w:val="0"/>
              <w:marBottom w:val="0"/>
              <w:divBdr>
                <w:top w:val="none" w:sz="0" w:space="0" w:color="auto"/>
                <w:left w:val="none" w:sz="0" w:space="0" w:color="auto"/>
                <w:bottom w:val="none" w:sz="0" w:space="0" w:color="auto"/>
                <w:right w:val="none" w:sz="0" w:space="0" w:color="auto"/>
              </w:divBdr>
            </w:div>
            <w:div w:id="1114710587">
              <w:marLeft w:val="0"/>
              <w:marRight w:val="0"/>
              <w:marTop w:val="0"/>
              <w:marBottom w:val="0"/>
              <w:divBdr>
                <w:top w:val="none" w:sz="0" w:space="0" w:color="auto"/>
                <w:left w:val="none" w:sz="0" w:space="0" w:color="auto"/>
                <w:bottom w:val="none" w:sz="0" w:space="0" w:color="auto"/>
                <w:right w:val="none" w:sz="0" w:space="0" w:color="auto"/>
              </w:divBdr>
            </w:div>
            <w:div w:id="1446341093">
              <w:marLeft w:val="0"/>
              <w:marRight w:val="0"/>
              <w:marTop w:val="0"/>
              <w:marBottom w:val="0"/>
              <w:divBdr>
                <w:top w:val="none" w:sz="0" w:space="0" w:color="auto"/>
                <w:left w:val="none" w:sz="0" w:space="0" w:color="auto"/>
                <w:bottom w:val="none" w:sz="0" w:space="0" w:color="auto"/>
                <w:right w:val="none" w:sz="0" w:space="0" w:color="auto"/>
              </w:divBdr>
            </w:div>
            <w:div w:id="330641485">
              <w:marLeft w:val="0"/>
              <w:marRight w:val="0"/>
              <w:marTop w:val="0"/>
              <w:marBottom w:val="0"/>
              <w:divBdr>
                <w:top w:val="none" w:sz="0" w:space="0" w:color="auto"/>
                <w:left w:val="none" w:sz="0" w:space="0" w:color="auto"/>
                <w:bottom w:val="none" w:sz="0" w:space="0" w:color="auto"/>
                <w:right w:val="none" w:sz="0" w:space="0" w:color="auto"/>
              </w:divBdr>
            </w:div>
            <w:div w:id="19816474">
              <w:marLeft w:val="0"/>
              <w:marRight w:val="0"/>
              <w:marTop w:val="0"/>
              <w:marBottom w:val="0"/>
              <w:divBdr>
                <w:top w:val="none" w:sz="0" w:space="0" w:color="auto"/>
                <w:left w:val="none" w:sz="0" w:space="0" w:color="auto"/>
                <w:bottom w:val="none" w:sz="0" w:space="0" w:color="auto"/>
                <w:right w:val="none" w:sz="0" w:space="0" w:color="auto"/>
              </w:divBdr>
            </w:div>
            <w:div w:id="1550535720">
              <w:marLeft w:val="0"/>
              <w:marRight w:val="0"/>
              <w:marTop w:val="0"/>
              <w:marBottom w:val="0"/>
              <w:divBdr>
                <w:top w:val="none" w:sz="0" w:space="0" w:color="auto"/>
                <w:left w:val="none" w:sz="0" w:space="0" w:color="auto"/>
                <w:bottom w:val="none" w:sz="0" w:space="0" w:color="auto"/>
                <w:right w:val="none" w:sz="0" w:space="0" w:color="auto"/>
              </w:divBdr>
            </w:div>
            <w:div w:id="906497363">
              <w:marLeft w:val="0"/>
              <w:marRight w:val="0"/>
              <w:marTop w:val="0"/>
              <w:marBottom w:val="0"/>
              <w:divBdr>
                <w:top w:val="none" w:sz="0" w:space="0" w:color="auto"/>
                <w:left w:val="none" w:sz="0" w:space="0" w:color="auto"/>
                <w:bottom w:val="none" w:sz="0" w:space="0" w:color="auto"/>
                <w:right w:val="none" w:sz="0" w:space="0" w:color="auto"/>
              </w:divBdr>
            </w:div>
            <w:div w:id="1061949917">
              <w:marLeft w:val="0"/>
              <w:marRight w:val="0"/>
              <w:marTop w:val="0"/>
              <w:marBottom w:val="0"/>
              <w:divBdr>
                <w:top w:val="none" w:sz="0" w:space="0" w:color="auto"/>
                <w:left w:val="none" w:sz="0" w:space="0" w:color="auto"/>
                <w:bottom w:val="none" w:sz="0" w:space="0" w:color="auto"/>
                <w:right w:val="none" w:sz="0" w:space="0" w:color="auto"/>
              </w:divBdr>
            </w:div>
            <w:div w:id="1262757016">
              <w:marLeft w:val="0"/>
              <w:marRight w:val="0"/>
              <w:marTop w:val="0"/>
              <w:marBottom w:val="0"/>
              <w:divBdr>
                <w:top w:val="none" w:sz="0" w:space="0" w:color="auto"/>
                <w:left w:val="none" w:sz="0" w:space="0" w:color="auto"/>
                <w:bottom w:val="none" w:sz="0" w:space="0" w:color="auto"/>
                <w:right w:val="none" w:sz="0" w:space="0" w:color="auto"/>
              </w:divBdr>
            </w:div>
            <w:div w:id="1564490435">
              <w:marLeft w:val="0"/>
              <w:marRight w:val="0"/>
              <w:marTop w:val="0"/>
              <w:marBottom w:val="0"/>
              <w:divBdr>
                <w:top w:val="none" w:sz="0" w:space="0" w:color="auto"/>
                <w:left w:val="none" w:sz="0" w:space="0" w:color="auto"/>
                <w:bottom w:val="none" w:sz="0" w:space="0" w:color="auto"/>
                <w:right w:val="none" w:sz="0" w:space="0" w:color="auto"/>
              </w:divBdr>
            </w:div>
            <w:div w:id="1875195813">
              <w:marLeft w:val="0"/>
              <w:marRight w:val="0"/>
              <w:marTop w:val="0"/>
              <w:marBottom w:val="0"/>
              <w:divBdr>
                <w:top w:val="none" w:sz="0" w:space="0" w:color="auto"/>
                <w:left w:val="none" w:sz="0" w:space="0" w:color="auto"/>
                <w:bottom w:val="none" w:sz="0" w:space="0" w:color="auto"/>
                <w:right w:val="none" w:sz="0" w:space="0" w:color="auto"/>
              </w:divBdr>
            </w:div>
            <w:div w:id="1187670281">
              <w:marLeft w:val="0"/>
              <w:marRight w:val="0"/>
              <w:marTop w:val="0"/>
              <w:marBottom w:val="0"/>
              <w:divBdr>
                <w:top w:val="none" w:sz="0" w:space="0" w:color="auto"/>
                <w:left w:val="none" w:sz="0" w:space="0" w:color="auto"/>
                <w:bottom w:val="none" w:sz="0" w:space="0" w:color="auto"/>
                <w:right w:val="none" w:sz="0" w:space="0" w:color="auto"/>
              </w:divBdr>
            </w:div>
            <w:div w:id="335379765">
              <w:marLeft w:val="0"/>
              <w:marRight w:val="0"/>
              <w:marTop w:val="0"/>
              <w:marBottom w:val="0"/>
              <w:divBdr>
                <w:top w:val="none" w:sz="0" w:space="0" w:color="auto"/>
                <w:left w:val="none" w:sz="0" w:space="0" w:color="auto"/>
                <w:bottom w:val="none" w:sz="0" w:space="0" w:color="auto"/>
                <w:right w:val="none" w:sz="0" w:space="0" w:color="auto"/>
              </w:divBdr>
            </w:div>
            <w:div w:id="187721637">
              <w:marLeft w:val="0"/>
              <w:marRight w:val="0"/>
              <w:marTop w:val="0"/>
              <w:marBottom w:val="0"/>
              <w:divBdr>
                <w:top w:val="none" w:sz="0" w:space="0" w:color="auto"/>
                <w:left w:val="none" w:sz="0" w:space="0" w:color="auto"/>
                <w:bottom w:val="none" w:sz="0" w:space="0" w:color="auto"/>
                <w:right w:val="none" w:sz="0" w:space="0" w:color="auto"/>
              </w:divBdr>
            </w:div>
            <w:div w:id="958146201">
              <w:marLeft w:val="0"/>
              <w:marRight w:val="0"/>
              <w:marTop w:val="0"/>
              <w:marBottom w:val="0"/>
              <w:divBdr>
                <w:top w:val="none" w:sz="0" w:space="0" w:color="auto"/>
                <w:left w:val="none" w:sz="0" w:space="0" w:color="auto"/>
                <w:bottom w:val="none" w:sz="0" w:space="0" w:color="auto"/>
                <w:right w:val="none" w:sz="0" w:space="0" w:color="auto"/>
              </w:divBdr>
            </w:div>
            <w:div w:id="1327977840">
              <w:marLeft w:val="0"/>
              <w:marRight w:val="0"/>
              <w:marTop w:val="0"/>
              <w:marBottom w:val="0"/>
              <w:divBdr>
                <w:top w:val="none" w:sz="0" w:space="0" w:color="auto"/>
                <w:left w:val="none" w:sz="0" w:space="0" w:color="auto"/>
                <w:bottom w:val="none" w:sz="0" w:space="0" w:color="auto"/>
                <w:right w:val="none" w:sz="0" w:space="0" w:color="auto"/>
              </w:divBdr>
            </w:div>
            <w:div w:id="1246185584">
              <w:marLeft w:val="0"/>
              <w:marRight w:val="0"/>
              <w:marTop w:val="0"/>
              <w:marBottom w:val="0"/>
              <w:divBdr>
                <w:top w:val="none" w:sz="0" w:space="0" w:color="auto"/>
                <w:left w:val="none" w:sz="0" w:space="0" w:color="auto"/>
                <w:bottom w:val="none" w:sz="0" w:space="0" w:color="auto"/>
                <w:right w:val="none" w:sz="0" w:space="0" w:color="auto"/>
              </w:divBdr>
            </w:div>
            <w:div w:id="515576641">
              <w:marLeft w:val="0"/>
              <w:marRight w:val="0"/>
              <w:marTop w:val="0"/>
              <w:marBottom w:val="0"/>
              <w:divBdr>
                <w:top w:val="none" w:sz="0" w:space="0" w:color="auto"/>
                <w:left w:val="none" w:sz="0" w:space="0" w:color="auto"/>
                <w:bottom w:val="none" w:sz="0" w:space="0" w:color="auto"/>
                <w:right w:val="none" w:sz="0" w:space="0" w:color="auto"/>
              </w:divBdr>
            </w:div>
            <w:div w:id="1162429251">
              <w:marLeft w:val="0"/>
              <w:marRight w:val="0"/>
              <w:marTop w:val="0"/>
              <w:marBottom w:val="0"/>
              <w:divBdr>
                <w:top w:val="none" w:sz="0" w:space="0" w:color="auto"/>
                <w:left w:val="none" w:sz="0" w:space="0" w:color="auto"/>
                <w:bottom w:val="none" w:sz="0" w:space="0" w:color="auto"/>
                <w:right w:val="none" w:sz="0" w:space="0" w:color="auto"/>
              </w:divBdr>
            </w:div>
            <w:div w:id="1951625735">
              <w:marLeft w:val="0"/>
              <w:marRight w:val="0"/>
              <w:marTop w:val="0"/>
              <w:marBottom w:val="0"/>
              <w:divBdr>
                <w:top w:val="none" w:sz="0" w:space="0" w:color="auto"/>
                <w:left w:val="none" w:sz="0" w:space="0" w:color="auto"/>
                <w:bottom w:val="none" w:sz="0" w:space="0" w:color="auto"/>
                <w:right w:val="none" w:sz="0" w:space="0" w:color="auto"/>
              </w:divBdr>
            </w:div>
            <w:div w:id="399249682">
              <w:marLeft w:val="0"/>
              <w:marRight w:val="0"/>
              <w:marTop w:val="0"/>
              <w:marBottom w:val="0"/>
              <w:divBdr>
                <w:top w:val="none" w:sz="0" w:space="0" w:color="auto"/>
                <w:left w:val="none" w:sz="0" w:space="0" w:color="auto"/>
                <w:bottom w:val="none" w:sz="0" w:space="0" w:color="auto"/>
                <w:right w:val="none" w:sz="0" w:space="0" w:color="auto"/>
              </w:divBdr>
            </w:div>
            <w:div w:id="1626618993">
              <w:marLeft w:val="0"/>
              <w:marRight w:val="0"/>
              <w:marTop w:val="0"/>
              <w:marBottom w:val="0"/>
              <w:divBdr>
                <w:top w:val="none" w:sz="0" w:space="0" w:color="auto"/>
                <w:left w:val="none" w:sz="0" w:space="0" w:color="auto"/>
                <w:bottom w:val="none" w:sz="0" w:space="0" w:color="auto"/>
                <w:right w:val="none" w:sz="0" w:space="0" w:color="auto"/>
              </w:divBdr>
            </w:div>
            <w:div w:id="1606571814">
              <w:marLeft w:val="0"/>
              <w:marRight w:val="0"/>
              <w:marTop w:val="0"/>
              <w:marBottom w:val="0"/>
              <w:divBdr>
                <w:top w:val="none" w:sz="0" w:space="0" w:color="auto"/>
                <w:left w:val="none" w:sz="0" w:space="0" w:color="auto"/>
                <w:bottom w:val="none" w:sz="0" w:space="0" w:color="auto"/>
                <w:right w:val="none" w:sz="0" w:space="0" w:color="auto"/>
              </w:divBdr>
            </w:div>
            <w:div w:id="1800149202">
              <w:marLeft w:val="0"/>
              <w:marRight w:val="0"/>
              <w:marTop w:val="0"/>
              <w:marBottom w:val="0"/>
              <w:divBdr>
                <w:top w:val="none" w:sz="0" w:space="0" w:color="auto"/>
                <w:left w:val="none" w:sz="0" w:space="0" w:color="auto"/>
                <w:bottom w:val="none" w:sz="0" w:space="0" w:color="auto"/>
                <w:right w:val="none" w:sz="0" w:space="0" w:color="auto"/>
              </w:divBdr>
            </w:div>
            <w:div w:id="1247422491">
              <w:marLeft w:val="0"/>
              <w:marRight w:val="0"/>
              <w:marTop w:val="0"/>
              <w:marBottom w:val="0"/>
              <w:divBdr>
                <w:top w:val="none" w:sz="0" w:space="0" w:color="auto"/>
                <w:left w:val="none" w:sz="0" w:space="0" w:color="auto"/>
                <w:bottom w:val="none" w:sz="0" w:space="0" w:color="auto"/>
                <w:right w:val="none" w:sz="0" w:space="0" w:color="auto"/>
              </w:divBdr>
            </w:div>
            <w:div w:id="434785600">
              <w:marLeft w:val="0"/>
              <w:marRight w:val="0"/>
              <w:marTop w:val="0"/>
              <w:marBottom w:val="0"/>
              <w:divBdr>
                <w:top w:val="none" w:sz="0" w:space="0" w:color="auto"/>
                <w:left w:val="none" w:sz="0" w:space="0" w:color="auto"/>
                <w:bottom w:val="none" w:sz="0" w:space="0" w:color="auto"/>
                <w:right w:val="none" w:sz="0" w:space="0" w:color="auto"/>
              </w:divBdr>
            </w:div>
            <w:div w:id="630746294">
              <w:marLeft w:val="0"/>
              <w:marRight w:val="0"/>
              <w:marTop w:val="0"/>
              <w:marBottom w:val="0"/>
              <w:divBdr>
                <w:top w:val="none" w:sz="0" w:space="0" w:color="auto"/>
                <w:left w:val="none" w:sz="0" w:space="0" w:color="auto"/>
                <w:bottom w:val="none" w:sz="0" w:space="0" w:color="auto"/>
                <w:right w:val="none" w:sz="0" w:space="0" w:color="auto"/>
              </w:divBdr>
            </w:div>
            <w:div w:id="423306379">
              <w:marLeft w:val="0"/>
              <w:marRight w:val="0"/>
              <w:marTop w:val="0"/>
              <w:marBottom w:val="0"/>
              <w:divBdr>
                <w:top w:val="none" w:sz="0" w:space="0" w:color="auto"/>
                <w:left w:val="none" w:sz="0" w:space="0" w:color="auto"/>
                <w:bottom w:val="none" w:sz="0" w:space="0" w:color="auto"/>
                <w:right w:val="none" w:sz="0" w:space="0" w:color="auto"/>
              </w:divBdr>
            </w:div>
            <w:div w:id="1955362716">
              <w:marLeft w:val="0"/>
              <w:marRight w:val="0"/>
              <w:marTop w:val="0"/>
              <w:marBottom w:val="0"/>
              <w:divBdr>
                <w:top w:val="none" w:sz="0" w:space="0" w:color="auto"/>
                <w:left w:val="none" w:sz="0" w:space="0" w:color="auto"/>
                <w:bottom w:val="none" w:sz="0" w:space="0" w:color="auto"/>
                <w:right w:val="none" w:sz="0" w:space="0" w:color="auto"/>
              </w:divBdr>
            </w:div>
            <w:div w:id="1100831973">
              <w:marLeft w:val="0"/>
              <w:marRight w:val="0"/>
              <w:marTop w:val="0"/>
              <w:marBottom w:val="0"/>
              <w:divBdr>
                <w:top w:val="none" w:sz="0" w:space="0" w:color="auto"/>
                <w:left w:val="none" w:sz="0" w:space="0" w:color="auto"/>
                <w:bottom w:val="none" w:sz="0" w:space="0" w:color="auto"/>
                <w:right w:val="none" w:sz="0" w:space="0" w:color="auto"/>
              </w:divBdr>
            </w:div>
            <w:div w:id="1768116318">
              <w:marLeft w:val="0"/>
              <w:marRight w:val="0"/>
              <w:marTop w:val="0"/>
              <w:marBottom w:val="0"/>
              <w:divBdr>
                <w:top w:val="none" w:sz="0" w:space="0" w:color="auto"/>
                <w:left w:val="none" w:sz="0" w:space="0" w:color="auto"/>
                <w:bottom w:val="none" w:sz="0" w:space="0" w:color="auto"/>
                <w:right w:val="none" w:sz="0" w:space="0" w:color="auto"/>
              </w:divBdr>
            </w:div>
            <w:div w:id="1073970693">
              <w:marLeft w:val="0"/>
              <w:marRight w:val="0"/>
              <w:marTop w:val="0"/>
              <w:marBottom w:val="0"/>
              <w:divBdr>
                <w:top w:val="none" w:sz="0" w:space="0" w:color="auto"/>
                <w:left w:val="none" w:sz="0" w:space="0" w:color="auto"/>
                <w:bottom w:val="none" w:sz="0" w:space="0" w:color="auto"/>
                <w:right w:val="none" w:sz="0" w:space="0" w:color="auto"/>
              </w:divBdr>
            </w:div>
            <w:div w:id="735665988">
              <w:marLeft w:val="0"/>
              <w:marRight w:val="0"/>
              <w:marTop w:val="0"/>
              <w:marBottom w:val="0"/>
              <w:divBdr>
                <w:top w:val="none" w:sz="0" w:space="0" w:color="auto"/>
                <w:left w:val="none" w:sz="0" w:space="0" w:color="auto"/>
                <w:bottom w:val="none" w:sz="0" w:space="0" w:color="auto"/>
                <w:right w:val="none" w:sz="0" w:space="0" w:color="auto"/>
              </w:divBdr>
            </w:div>
            <w:div w:id="1487287112">
              <w:marLeft w:val="0"/>
              <w:marRight w:val="0"/>
              <w:marTop w:val="0"/>
              <w:marBottom w:val="0"/>
              <w:divBdr>
                <w:top w:val="none" w:sz="0" w:space="0" w:color="auto"/>
                <w:left w:val="none" w:sz="0" w:space="0" w:color="auto"/>
                <w:bottom w:val="none" w:sz="0" w:space="0" w:color="auto"/>
                <w:right w:val="none" w:sz="0" w:space="0" w:color="auto"/>
              </w:divBdr>
            </w:div>
            <w:div w:id="1439332701">
              <w:marLeft w:val="0"/>
              <w:marRight w:val="0"/>
              <w:marTop w:val="0"/>
              <w:marBottom w:val="0"/>
              <w:divBdr>
                <w:top w:val="none" w:sz="0" w:space="0" w:color="auto"/>
                <w:left w:val="none" w:sz="0" w:space="0" w:color="auto"/>
                <w:bottom w:val="none" w:sz="0" w:space="0" w:color="auto"/>
                <w:right w:val="none" w:sz="0" w:space="0" w:color="auto"/>
              </w:divBdr>
            </w:div>
            <w:div w:id="2118059777">
              <w:marLeft w:val="0"/>
              <w:marRight w:val="0"/>
              <w:marTop w:val="0"/>
              <w:marBottom w:val="0"/>
              <w:divBdr>
                <w:top w:val="none" w:sz="0" w:space="0" w:color="auto"/>
                <w:left w:val="none" w:sz="0" w:space="0" w:color="auto"/>
                <w:bottom w:val="none" w:sz="0" w:space="0" w:color="auto"/>
                <w:right w:val="none" w:sz="0" w:space="0" w:color="auto"/>
              </w:divBdr>
            </w:div>
            <w:div w:id="1173227210">
              <w:marLeft w:val="0"/>
              <w:marRight w:val="0"/>
              <w:marTop w:val="0"/>
              <w:marBottom w:val="0"/>
              <w:divBdr>
                <w:top w:val="none" w:sz="0" w:space="0" w:color="auto"/>
                <w:left w:val="none" w:sz="0" w:space="0" w:color="auto"/>
                <w:bottom w:val="none" w:sz="0" w:space="0" w:color="auto"/>
                <w:right w:val="none" w:sz="0" w:space="0" w:color="auto"/>
              </w:divBdr>
            </w:div>
            <w:div w:id="1805930464">
              <w:marLeft w:val="0"/>
              <w:marRight w:val="0"/>
              <w:marTop w:val="0"/>
              <w:marBottom w:val="0"/>
              <w:divBdr>
                <w:top w:val="none" w:sz="0" w:space="0" w:color="auto"/>
                <w:left w:val="none" w:sz="0" w:space="0" w:color="auto"/>
                <w:bottom w:val="none" w:sz="0" w:space="0" w:color="auto"/>
                <w:right w:val="none" w:sz="0" w:space="0" w:color="auto"/>
              </w:divBdr>
            </w:div>
            <w:div w:id="1808552015">
              <w:marLeft w:val="0"/>
              <w:marRight w:val="0"/>
              <w:marTop w:val="0"/>
              <w:marBottom w:val="0"/>
              <w:divBdr>
                <w:top w:val="none" w:sz="0" w:space="0" w:color="auto"/>
                <w:left w:val="none" w:sz="0" w:space="0" w:color="auto"/>
                <w:bottom w:val="none" w:sz="0" w:space="0" w:color="auto"/>
                <w:right w:val="none" w:sz="0" w:space="0" w:color="auto"/>
              </w:divBdr>
            </w:div>
            <w:div w:id="235021078">
              <w:marLeft w:val="0"/>
              <w:marRight w:val="0"/>
              <w:marTop w:val="0"/>
              <w:marBottom w:val="0"/>
              <w:divBdr>
                <w:top w:val="none" w:sz="0" w:space="0" w:color="auto"/>
                <w:left w:val="none" w:sz="0" w:space="0" w:color="auto"/>
                <w:bottom w:val="none" w:sz="0" w:space="0" w:color="auto"/>
                <w:right w:val="none" w:sz="0" w:space="0" w:color="auto"/>
              </w:divBdr>
            </w:div>
            <w:div w:id="671959010">
              <w:marLeft w:val="0"/>
              <w:marRight w:val="0"/>
              <w:marTop w:val="0"/>
              <w:marBottom w:val="0"/>
              <w:divBdr>
                <w:top w:val="none" w:sz="0" w:space="0" w:color="auto"/>
                <w:left w:val="none" w:sz="0" w:space="0" w:color="auto"/>
                <w:bottom w:val="none" w:sz="0" w:space="0" w:color="auto"/>
                <w:right w:val="none" w:sz="0" w:space="0" w:color="auto"/>
              </w:divBdr>
            </w:div>
            <w:div w:id="891385874">
              <w:marLeft w:val="0"/>
              <w:marRight w:val="0"/>
              <w:marTop w:val="0"/>
              <w:marBottom w:val="0"/>
              <w:divBdr>
                <w:top w:val="none" w:sz="0" w:space="0" w:color="auto"/>
                <w:left w:val="none" w:sz="0" w:space="0" w:color="auto"/>
                <w:bottom w:val="none" w:sz="0" w:space="0" w:color="auto"/>
                <w:right w:val="none" w:sz="0" w:space="0" w:color="auto"/>
              </w:divBdr>
            </w:div>
            <w:div w:id="135925227">
              <w:marLeft w:val="0"/>
              <w:marRight w:val="0"/>
              <w:marTop w:val="0"/>
              <w:marBottom w:val="0"/>
              <w:divBdr>
                <w:top w:val="none" w:sz="0" w:space="0" w:color="auto"/>
                <w:left w:val="none" w:sz="0" w:space="0" w:color="auto"/>
                <w:bottom w:val="none" w:sz="0" w:space="0" w:color="auto"/>
                <w:right w:val="none" w:sz="0" w:space="0" w:color="auto"/>
              </w:divBdr>
            </w:div>
            <w:div w:id="2024284216">
              <w:marLeft w:val="0"/>
              <w:marRight w:val="0"/>
              <w:marTop w:val="0"/>
              <w:marBottom w:val="0"/>
              <w:divBdr>
                <w:top w:val="none" w:sz="0" w:space="0" w:color="auto"/>
                <w:left w:val="none" w:sz="0" w:space="0" w:color="auto"/>
                <w:bottom w:val="none" w:sz="0" w:space="0" w:color="auto"/>
                <w:right w:val="none" w:sz="0" w:space="0" w:color="auto"/>
              </w:divBdr>
            </w:div>
            <w:div w:id="65809374">
              <w:marLeft w:val="0"/>
              <w:marRight w:val="0"/>
              <w:marTop w:val="0"/>
              <w:marBottom w:val="0"/>
              <w:divBdr>
                <w:top w:val="none" w:sz="0" w:space="0" w:color="auto"/>
                <w:left w:val="none" w:sz="0" w:space="0" w:color="auto"/>
                <w:bottom w:val="none" w:sz="0" w:space="0" w:color="auto"/>
                <w:right w:val="none" w:sz="0" w:space="0" w:color="auto"/>
              </w:divBdr>
            </w:div>
            <w:div w:id="1980524986">
              <w:marLeft w:val="0"/>
              <w:marRight w:val="0"/>
              <w:marTop w:val="0"/>
              <w:marBottom w:val="0"/>
              <w:divBdr>
                <w:top w:val="none" w:sz="0" w:space="0" w:color="auto"/>
                <w:left w:val="none" w:sz="0" w:space="0" w:color="auto"/>
                <w:bottom w:val="none" w:sz="0" w:space="0" w:color="auto"/>
                <w:right w:val="none" w:sz="0" w:space="0" w:color="auto"/>
              </w:divBdr>
            </w:div>
            <w:div w:id="729108739">
              <w:marLeft w:val="0"/>
              <w:marRight w:val="0"/>
              <w:marTop w:val="0"/>
              <w:marBottom w:val="0"/>
              <w:divBdr>
                <w:top w:val="none" w:sz="0" w:space="0" w:color="auto"/>
                <w:left w:val="none" w:sz="0" w:space="0" w:color="auto"/>
                <w:bottom w:val="none" w:sz="0" w:space="0" w:color="auto"/>
                <w:right w:val="none" w:sz="0" w:space="0" w:color="auto"/>
              </w:divBdr>
            </w:div>
            <w:div w:id="44961341">
              <w:marLeft w:val="0"/>
              <w:marRight w:val="0"/>
              <w:marTop w:val="0"/>
              <w:marBottom w:val="0"/>
              <w:divBdr>
                <w:top w:val="none" w:sz="0" w:space="0" w:color="auto"/>
                <w:left w:val="none" w:sz="0" w:space="0" w:color="auto"/>
                <w:bottom w:val="none" w:sz="0" w:space="0" w:color="auto"/>
                <w:right w:val="none" w:sz="0" w:space="0" w:color="auto"/>
              </w:divBdr>
            </w:div>
            <w:div w:id="1097093444">
              <w:marLeft w:val="0"/>
              <w:marRight w:val="0"/>
              <w:marTop w:val="0"/>
              <w:marBottom w:val="0"/>
              <w:divBdr>
                <w:top w:val="none" w:sz="0" w:space="0" w:color="auto"/>
                <w:left w:val="none" w:sz="0" w:space="0" w:color="auto"/>
                <w:bottom w:val="none" w:sz="0" w:space="0" w:color="auto"/>
                <w:right w:val="none" w:sz="0" w:space="0" w:color="auto"/>
              </w:divBdr>
            </w:div>
            <w:div w:id="1340356028">
              <w:marLeft w:val="0"/>
              <w:marRight w:val="0"/>
              <w:marTop w:val="0"/>
              <w:marBottom w:val="0"/>
              <w:divBdr>
                <w:top w:val="none" w:sz="0" w:space="0" w:color="auto"/>
                <w:left w:val="none" w:sz="0" w:space="0" w:color="auto"/>
                <w:bottom w:val="none" w:sz="0" w:space="0" w:color="auto"/>
                <w:right w:val="none" w:sz="0" w:space="0" w:color="auto"/>
              </w:divBdr>
            </w:div>
            <w:div w:id="255673914">
              <w:marLeft w:val="0"/>
              <w:marRight w:val="0"/>
              <w:marTop w:val="0"/>
              <w:marBottom w:val="0"/>
              <w:divBdr>
                <w:top w:val="none" w:sz="0" w:space="0" w:color="auto"/>
                <w:left w:val="none" w:sz="0" w:space="0" w:color="auto"/>
                <w:bottom w:val="none" w:sz="0" w:space="0" w:color="auto"/>
                <w:right w:val="none" w:sz="0" w:space="0" w:color="auto"/>
              </w:divBdr>
            </w:div>
            <w:div w:id="1091967263">
              <w:marLeft w:val="0"/>
              <w:marRight w:val="0"/>
              <w:marTop w:val="0"/>
              <w:marBottom w:val="0"/>
              <w:divBdr>
                <w:top w:val="none" w:sz="0" w:space="0" w:color="auto"/>
                <w:left w:val="none" w:sz="0" w:space="0" w:color="auto"/>
                <w:bottom w:val="none" w:sz="0" w:space="0" w:color="auto"/>
                <w:right w:val="none" w:sz="0" w:space="0" w:color="auto"/>
              </w:divBdr>
            </w:div>
            <w:div w:id="1489128292">
              <w:marLeft w:val="0"/>
              <w:marRight w:val="0"/>
              <w:marTop w:val="0"/>
              <w:marBottom w:val="0"/>
              <w:divBdr>
                <w:top w:val="none" w:sz="0" w:space="0" w:color="auto"/>
                <w:left w:val="none" w:sz="0" w:space="0" w:color="auto"/>
                <w:bottom w:val="none" w:sz="0" w:space="0" w:color="auto"/>
                <w:right w:val="none" w:sz="0" w:space="0" w:color="auto"/>
              </w:divBdr>
            </w:div>
            <w:div w:id="1582057597">
              <w:marLeft w:val="0"/>
              <w:marRight w:val="0"/>
              <w:marTop w:val="0"/>
              <w:marBottom w:val="0"/>
              <w:divBdr>
                <w:top w:val="none" w:sz="0" w:space="0" w:color="auto"/>
                <w:left w:val="none" w:sz="0" w:space="0" w:color="auto"/>
                <w:bottom w:val="none" w:sz="0" w:space="0" w:color="auto"/>
                <w:right w:val="none" w:sz="0" w:space="0" w:color="auto"/>
              </w:divBdr>
            </w:div>
            <w:div w:id="1982229105">
              <w:marLeft w:val="0"/>
              <w:marRight w:val="0"/>
              <w:marTop w:val="0"/>
              <w:marBottom w:val="0"/>
              <w:divBdr>
                <w:top w:val="none" w:sz="0" w:space="0" w:color="auto"/>
                <w:left w:val="none" w:sz="0" w:space="0" w:color="auto"/>
                <w:bottom w:val="none" w:sz="0" w:space="0" w:color="auto"/>
                <w:right w:val="none" w:sz="0" w:space="0" w:color="auto"/>
              </w:divBdr>
            </w:div>
            <w:div w:id="714696446">
              <w:marLeft w:val="0"/>
              <w:marRight w:val="0"/>
              <w:marTop w:val="0"/>
              <w:marBottom w:val="0"/>
              <w:divBdr>
                <w:top w:val="none" w:sz="0" w:space="0" w:color="auto"/>
                <w:left w:val="none" w:sz="0" w:space="0" w:color="auto"/>
                <w:bottom w:val="none" w:sz="0" w:space="0" w:color="auto"/>
                <w:right w:val="none" w:sz="0" w:space="0" w:color="auto"/>
              </w:divBdr>
            </w:div>
            <w:div w:id="1117138934">
              <w:marLeft w:val="0"/>
              <w:marRight w:val="0"/>
              <w:marTop w:val="0"/>
              <w:marBottom w:val="0"/>
              <w:divBdr>
                <w:top w:val="none" w:sz="0" w:space="0" w:color="auto"/>
                <w:left w:val="none" w:sz="0" w:space="0" w:color="auto"/>
                <w:bottom w:val="none" w:sz="0" w:space="0" w:color="auto"/>
                <w:right w:val="none" w:sz="0" w:space="0" w:color="auto"/>
              </w:divBdr>
            </w:div>
            <w:div w:id="397099608">
              <w:marLeft w:val="0"/>
              <w:marRight w:val="0"/>
              <w:marTop w:val="0"/>
              <w:marBottom w:val="0"/>
              <w:divBdr>
                <w:top w:val="none" w:sz="0" w:space="0" w:color="auto"/>
                <w:left w:val="none" w:sz="0" w:space="0" w:color="auto"/>
                <w:bottom w:val="none" w:sz="0" w:space="0" w:color="auto"/>
                <w:right w:val="none" w:sz="0" w:space="0" w:color="auto"/>
              </w:divBdr>
            </w:div>
            <w:div w:id="1257203571">
              <w:marLeft w:val="0"/>
              <w:marRight w:val="0"/>
              <w:marTop w:val="0"/>
              <w:marBottom w:val="0"/>
              <w:divBdr>
                <w:top w:val="none" w:sz="0" w:space="0" w:color="auto"/>
                <w:left w:val="none" w:sz="0" w:space="0" w:color="auto"/>
                <w:bottom w:val="none" w:sz="0" w:space="0" w:color="auto"/>
                <w:right w:val="none" w:sz="0" w:space="0" w:color="auto"/>
              </w:divBdr>
            </w:div>
            <w:div w:id="1300912628">
              <w:marLeft w:val="0"/>
              <w:marRight w:val="0"/>
              <w:marTop w:val="0"/>
              <w:marBottom w:val="0"/>
              <w:divBdr>
                <w:top w:val="none" w:sz="0" w:space="0" w:color="auto"/>
                <w:left w:val="none" w:sz="0" w:space="0" w:color="auto"/>
                <w:bottom w:val="none" w:sz="0" w:space="0" w:color="auto"/>
                <w:right w:val="none" w:sz="0" w:space="0" w:color="auto"/>
              </w:divBdr>
            </w:div>
            <w:div w:id="2004240117">
              <w:marLeft w:val="0"/>
              <w:marRight w:val="0"/>
              <w:marTop w:val="0"/>
              <w:marBottom w:val="0"/>
              <w:divBdr>
                <w:top w:val="none" w:sz="0" w:space="0" w:color="auto"/>
                <w:left w:val="none" w:sz="0" w:space="0" w:color="auto"/>
                <w:bottom w:val="none" w:sz="0" w:space="0" w:color="auto"/>
                <w:right w:val="none" w:sz="0" w:space="0" w:color="auto"/>
              </w:divBdr>
            </w:div>
            <w:div w:id="861432402">
              <w:marLeft w:val="0"/>
              <w:marRight w:val="0"/>
              <w:marTop w:val="0"/>
              <w:marBottom w:val="0"/>
              <w:divBdr>
                <w:top w:val="none" w:sz="0" w:space="0" w:color="auto"/>
                <w:left w:val="none" w:sz="0" w:space="0" w:color="auto"/>
                <w:bottom w:val="none" w:sz="0" w:space="0" w:color="auto"/>
                <w:right w:val="none" w:sz="0" w:space="0" w:color="auto"/>
              </w:divBdr>
            </w:div>
            <w:div w:id="1666318696">
              <w:marLeft w:val="0"/>
              <w:marRight w:val="0"/>
              <w:marTop w:val="0"/>
              <w:marBottom w:val="0"/>
              <w:divBdr>
                <w:top w:val="none" w:sz="0" w:space="0" w:color="auto"/>
                <w:left w:val="none" w:sz="0" w:space="0" w:color="auto"/>
                <w:bottom w:val="none" w:sz="0" w:space="0" w:color="auto"/>
                <w:right w:val="none" w:sz="0" w:space="0" w:color="auto"/>
              </w:divBdr>
            </w:div>
            <w:div w:id="99837803">
              <w:marLeft w:val="0"/>
              <w:marRight w:val="0"/>
              <w:marTop w:val="0"/>
              <w:marBottom w:val="0"/>
              <w:divBdr>
                <w:top w:val="none" w:sz="0" w:space="0" w:color="auto"/>
                <w:left w:val="none" w:sz="0" w:space="0" w:color="auto"/>
                <w:bottom w:val="none" w:sz="0" w:space="0" w:color="auto"/>
                <w:right w:val="none" w:sz="0" w:space="0" w:color="auto"/>
              </w:divBdr>
            </w:div>
            <w:div w:id="509373289">
              <w:marLeft w:val="0"/>
              <w:marRight w:val="0"/>
              <w:marTop w:val="0"/>
              <w:marBottom w:val="0"/>
              <w:divBdr>
                <w:top w:val="none" w:sz="0" w:space="0" w:color="auto"/>
                <w:left w:val="none" w:sz="0" w:space="0" w:color="auto"/>
                <w:bottom w:val="none" w:sz="0" w:space="0" w:color="auto"/>
                <w:right w:val="none" w:sz="0" w:space="0" w:color="auto"/>
              </w:divBdr>
            </w:div>
            <w:div w:id="1153958100">
              <w:marLeft w:val="0"/>
              <w:marRight w:val="0"/>
              <w:marTop w:val="0"/>
              <w:marBottom w:val="0"/>
              <w:divBdr>
                <w:top w:val="none" w:sz="0" w:space="0" w:color="auto"/>
                <w:left w:val="none" w:sz="0" w:space="0" w:color="auto"/>
                <w:bottom w:val="none" w:sz="0" w:space="0" w:color="auto"/>
                <w:right w:val="none" w:sz="0" w:space="0" w:color="auto"/>
              </w:divBdr>
            </w:div>
            <w:div w:id="1242759430">
              <w:marLeft w:val="0"/>
              <w:marRight w:val="0"/>
              <w:marTop w:val="0"/>
              <w:marBottom w:val="0"/>
              <w:divBdr>
                <w:top w:val="none" w:sz="0" w:space="0" w:color="auto"/>
                <w:left w:val="none" w:sz="0" w:space="0" w:color="auto"/>
                <w:bottom w:val="none" w:sz="0" w:space="0" w:color="auto"/>
                <w:right w:val="none" w:sz="0" w:space="0" w:color="auto"/>
              </w:divBdr>
            </w:div>
            <w:div w:id="1197161823">
              <w:marLeft w:val="0"/>
              <w:marRight w:val="0"/>
              <w:marTop w:val="0"/>
              <w:marBottom w:val="0"/>
              <w:divBdr>
                <w:top w:val="none" w:sz="0" w:space="0" w:color="auto"/>
                <w:left w:val="none" w:sz="0" w:space="0" w:color="auto"/>
                <w:bottom w:val="none" w:sz="0" w:space="0" w:color="auto"/>
                <w:right w:val="none" w:sz="0" w:space="0" w:color="auto"/>
              </w:divBdr>
            </w:div>
            <w:div w:id="1957447616">
              <w:marLeft w:val="0"/>
              <w:marRight w:val="0"/>
              <w:marTop w:val="0"/>
              <w:marBottom w:val="0"/>
              <w:divBdr>
                <w:top w:val="none" w:sz="0" w:space="0" w:color="auto"/>
                <w:left w:val="none" w:sz="0" w:space="0" w:color="auto"/>
                <w:bottom w:val="none" w:sz="0" w:space="0" w:color="auto"/>
                <w:right w:val="none" w:sz="0" w:space="0" w:color="auto"/>
              </w:divBdr>
            </w:div>
            <w:div w:id="856190840">
              <w:marLeft w:val="0"/>
              <w:marRight w:val="0"/>
              <w:marTop w:val="0"/>
              <w:marBottom w:val="0"/>
              <w:divBdr>
                <w:top w:val="none" w:sz="0" w:space="0" w:color="auto"/>
                <w:left w:val="none" w:sz="0" w:space="0" w:color="auto"/>
                <w:bottom w:val="none" w:sz="0" w:space="0" w:color="auto"/>
                <w:right w:val="none" w:sz="0" w:space="0" w:color="auto"/>
              </w:divBdr>
            </w:div>
            <w:div w:id="17369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70057">
      <w:bodyDiv w:val="1"/>
      <w:marLeft w:val="0"/>
      <w:marRight w:val="0"/>
      <w:marTop w:val="0"/>
      <w:marBottom w:val="0"/>
      <w:divBdr>
        <w:top w:val="none" w:sz="0" w:space="0" w:color="auto"/>
        <w:left w:val="none" w:sz="0" w:space="0" w:color="auto"/>
        <w:bottom w:val="none" w:sz="0" w:space="0" w:color="auto"/>
        <w:right w:val="none" w:sz="0" w:space="0" w:color="auto"/>
      </w:divBdr>
      <w:divsChild>
        <w:div w:id="1430540324">
          <w:marLeft w:val="0"/>
          <w:marRight w:val="0"/>
          <w:marTop w:val="0"/>
          <w:marBottom w:val="0"/>
          <w:divBdr>
            <w:top w:val="none" w:sz="0" w:space="0" w:color="auto"/>
            <w:left w:val="none" w:sz="0" w:space="0" w:color="auto"/>
            <w:bottom w:val="none" w:sz="0" w:space="0" w:color="auto"/>
            <w:right w:val="none" w:sz="0" w:space="0" w:color="auto"/>
          </w:divBdr>
          <w:divsChild>
            <w:div w:id="2000182831">
              <w:marLeft w:val="0"/>
              <w:marRight w:val="0"/>
              <w:marTop w:val="0"/>
              <w:marBottom w:val="0"/>
              <w:divBdr>
                <w:top w:val="none" w:sz="0" w:space="0" w:color="auto"/>
                <w:left w:val="none" w:sz="0" w:space="0" w:color="auto"/>
                <w:bottom w:val="none" w:sz="0" w:space="0" w:color="auto"/>
                <w:right w:val="none" w:sz="0" w:space="0" w:color="auto"/>
              </w:divBdr>
            </w:div>
            <w:div w:id="1447847509">
              <w:marLeft w:val="0"/>
              <w:marRight w:val="0"/>
              <w:marTop w:val="0"/>
              <w:marBottom w:val="0"/>
              <w:divBdr>
                <w:top w:val="none" w:sz="0" w:space="0" w:color="auto"/>
                <w:left w:val="none" w:sz="0" w:space="0" w:color="auto"/>
                <w:bottom w:val="none" w:sz="0" w:space="0" w:color="auto"/>
                <w:right w:val="none" w:sz="0" w:space="0" w:color="auto"/>
              </w:divBdr>
            </w:div>
            <w:div w:id="1868516581">
              <w:marLeft w:val="0"/>
              <w:marRight w:val="0"/>
              <w:marTop w:val="0"/>
              <w:marBottom w:val="0"/>
              <w:divBdr>
                <w:top w:val="none" w:sz="0" w:space="0" w:color="auto"/>
                <w:left w:val="none" w:sz="0" w:space="0" w:color="auto"/>
                <w:bottom w:val="none" w:sz="0" w:space="0" w:color="auto"/>
                <w:right w:val="none" w:sz="0" w:space="0" w:color="auto"/>
              </w:divBdr>
            </w:div>
            <w:div w:id="194588787">
              <w:marLeft w:val="0"/>
              <w:marRight w:val="0"/>
              <w:marTop w:val="0"/>
              <w:marBottom w:val="0"/>
              <w:divBdr>
                <w:top w:val="none" w:sz="0" w:space="0" w:color="auto"/>
                <w:left w:val="none" w:sz="0" w:space="0" w:color="auto"/>
                <w:bottom w:val="none" w:sz="0" w:space="0" w:color="auto"/>
                <w:right w:val="none" w:sz="0" w:space="0" w:color="auto"/>
              </w:divBdr>
            </w:div>
            <w:div w:id="960771926">
              <w:marLeft w:val="0"/>
              <w:marRight w:val="0"/>
              <w:marTop w:val="0"/>
              <w:marBottom w:val="0"/>
              <w:divBdr>
                <w:top w:val="none" w:sz="0" w:space="0" w:color="auto"/>
                <w:left w:val="none" w:sz="0" w:space="0" w:color="auto"/>
                <w:bottom w:val="none" w:sz="0" w:space="0" w:color="auto"/>
                <w:right w:val="none" w:sz="0" w:space="0" w:color="auto"/>
              </w:divBdr>
            </w:div>
            <w:div w:id="2075421593">
              <w:marLeft w:val="0"/>
              <w:marRight w:val="0"/>
              <w:marTop w:val="0"/>
              <w:marBottom w:val="0"/>
              <w:divBdr>
                <w:top w:val="none" w:sz="0" w:space="0" w:color="auto"/>
                <w:left w:val="none" w:sz="0" w:space="0" w:color="auto"/>
                <w:bottom w:val="none" w:sz="0" w:space="0" w:color="auto"/>
                <w:right w:val="none" w:sz="0" w:space="0" w:color="auto"/>
              </w:divBdr>
            </w:div>
            <w:div w:id="1653097951">
              <w:marLeft w:val="0"/>
              <w:marRight w:val="0"/>
              <w:marTop w:val="0"/>
              <w:marBottom w:val="0"/>
              <w:divBdr>
                <w:top w:val="none" w:sz="0" w:space="0" w:color="auto"/>
                <w:left w:val="none" w:sz="0" w:space="0" w:color="auto"/>
                <w:bottom w:val="none" w:sz="0" w:space="0" w:color="auto"/>
                <w:right w:val="none" w:sz="0" w:space="0" w:color="auto"/>
              </w:divBdr>
            </w:div>
            <w:div w:id="470513390">
              <w:marLeft w:val="0"/>
              <w:marRight w:val="0"/>
              <w:marTop w:val="0"/>
              <w:marBottom w:val="0"/>
              <w:divBdr>
                <w:top w:val="none" w:sz="0" w:space="0" w:color="auto"/>
                <w:left w:val="none" w:sz="0" w:space="0" w:color="auto"/>
                <w:bottom w:val="none" w:sz="0" w:space="0" w:color="auto"/>
                <w:right w:val="none" w:sz="0" w:space="0" w:color="auto"/>
              </w:divBdr>
            </w:div>
            <w:div w:id="691800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822232">
      <w:bodyDiv w:val="1"/>
      <w:marLeft w:val="0"/>
      <w:marRight w:val="0"/>
      <w:marTop w:val="0"/>
      <w:marBottom w:val="0"/>
      <w:divBdr>
        <w:top w:val="none" w:sz="0" w:space="0" w:color="auto"/>
        <w:left w:val="none" w:sz="0" w:space="0" w:color="auto"/>
        <w:bottom w:val="none" w:sz="0" w:space="0" w:color="auto"/>
        <w:right w:val="none" w:sz="0" w:space="0" w:color="auto"/>
      </w:divBdr>
      <w:divsChild>
        <w:div w:id="452137766">
          <w:marLeft w:val="0"/>
          <w:marRight w:val="0"/>
          <w:marTop w:val="0"/>
          <w:marBottom w:val="0"/>
          <w:divBdr>
            <w:top w:val="none" w:sz="0" w:space="0" w:color="auto"/>
            <w:left w:val="none" w:sz="0" w:space="0" w:color="auto"/>
            <w:bottom w:val="none" w:sz="0" w:space="0" w:color="auto"/>
            <w:right w:val="none" w:sz="0" w:space="0" w:color="auto"/>
          </w:divBdr>
          <w:divsChild>
            <w:div w:id="928275059">
              <w:marLeft w:val="0"/>
              <w:marRight w:val="0"/>
              <w:marTop w:val="0"/>
              <w:marBottom w:val="0"/>
              <w:divBdr>
                <w:top w:val="none" w:sz="0" w:space="0" w:color="auto"/>
                <w:left w:val="none" w:sz="0" w:space="0" w:color="auto"/>
                <w:bottom w:val="none" w:sz="0" w:space="0" w:color="auto"/>
                <w:right w:val="none" w:sz="0" w:space="0" w:color="auto"/>
              </w:divBdr>
            </w:div>
            <w:div w:id="554397010">
              <w:marLeft w:val="0"/>
              <w:marRight w:val="0"/>
              <w:marTop w:val="0"/>
              <w:marBottom w:val="0"/>
              <w:divBdr>
                <w:top w:val="none" w:sz="0" w:space="0" w:color="auto"/>
                <w:left w:val="none" w:sz="0" w:space="0" w:color="auto"/>
                <w:bottom w:val="none" w:sz="0" w:space="0" w:color="auto"/>
                <w:right w:val="none" w:sz="0" w:space="0" w:color="auto"/>
              </w:divBdr>
            </w:div>
            <w:div w:id="2057123763">
              <w:marLeft w:val="0"/>
              <w:marRight w:val="0"/>
              <w:marTop w:val="0"/>
              <w:marBottom w:val="0"/>
              <w:divBdr>
                <w:top w:val="none" w:sz="0" w:space="0" w:color="auto"/>
                <w:left w:val="none" w:sz="0" w:space="0" w:color="auto"/>
                <w:bottom w:val="none" w:sz="0" w:space="0" w:color="auto"/>
                <w:right w:val="none" w:sz="0" w:space="0" w:color="auto"/>
              </w:divBdr>
            </w:div>
            <w:div w:id="1678340613">
              <w:marLeft w:val="0"/>
              <w:marRight w:val="0"/>
              <w:marTop w:val="0"/>
              <w:marBottom w:val="0"/>
              <w:divBdr>
                <w:top w:val="none" w:sz="0" w:space="0" w:color="auto"/>
                <w:left w:val="none" w:sz="0" w:space="0" w:color="auto"/>
                <w:bottom w:val="none" w:sz="0" w:space="0" w:color="auto"/>
                <w:right w:val="none" w:sz="0" w:space="0" w:color="auto"/>
              </w:divBdr>
            </w:div>
            <w:div w:id="1153257834">
              <w:marLeft w:val="0"/>
              <w:marRight w:val="0"/>
              <w:marTop w:val="0"/>
              <w:marBottom w:val="0"/>
              <w:divBdr>
                <w:top w:val="none" w:sz="0" w:space="0" w:color="auto"/>
                <w:left w:val="none" w:sz="0" w:space="0" w:color="auto"/>
                <w:bottom w:val="none" w:sz="0" w:space="0" w:color="auto"/>
                <w:right w:val="none" w:sz="0" w:space="0" w:color="auto"/>
              </w:divBdr>
            </w:div>
            <w:div w:id="1900170621">
              <w:marLeft w:val="0"/>
              <w:marRight w:val="0"/>
              <w:marTop w:val="0"/>
              <w:marBottom w:val="0"/>
              <w:divBdr>
                <w:top w:val="none" w:sz="0" w:space="0" w:color="auto"/>
                <w:left w:val="none" w:sz="0" w:space="0" w:color="auto"/>
                <w:bottom w:val="none" w:sz="0" w:space="0" w:color="auto"/>
                <w:right w:val="none" w:sz="0" w:space="0" w:color="auto"/>
              </w:divBdr>
            </w:div>
            <w:div w:id="1629554427">
              <w:marLeft w:val="0"/>
              <w:marRight w:val="0"/>
              <w:marTop w:val="0"/>
              <w:marBottom w:val="0"/>
              <w:divBdr>
                <w:top w:val="none" w:sz="0" w:space="0" w:color="auto"/>
                <w:left w:val="none" w:sz="0" w:space="0" w:color="auto"/>
                <w:bottom w:val="none" w:sz="0" w:space="0" w:color="auto"/>
                <w:right w:val="none" w:sz="0" w:space="0" w:color="auto"/>
              </w:divBdr>
            </w:div>
            <w:div w:id="1518422210">
              <w:marLeft w:val="0"/>
              <w:marRight w:val="0"/>
              <w:marTop w:val="0"/>
              <w:marBottom w:val="0"/>
              <w:divBdr>
                <w:top w:val="none" w:sz="0" w:space="0" w:color="auto"/>
                <w:left w:val="none" w:sz="0" w:space="0" w:color="auto"/>
                <w:bottom w:val="none" w:sz="0" w:space="0" w:color="auto"/>
                <w:right w:val="none" w:sz="0" w:space="0" w:color="auto"/>
              </w:divBdr>
            </w:div>
            <w:div w:id="1614484489">
              <w:marLeft w:val="0"/>
              <w:marRight w:val="0"/>
              <w:marTop w:val="0"/>
              <w:marBottom w:val="0"/>
              <w:divBdr>
                <w:top w:val="none" w:sz="0" w:space="0" w:color="auto"/>
                <w:left w:val="none" w:sz="0" w:space="0" w:color="auto"/>
                <w:bottom w:val="none" w:sz="0" w:space="0" w:color="auto"/>
                <w:right w:val="none" w:sz="0" w:space="0" w:color="auto"/>
              </w:divBdr>
            </w:div>
            <w:div w:id="582295464">
              <w:marLeft w:val="0"/>
              <w:marRight w:val="0"/>
              <w:marTop w:val="0"/>
              <w:marBottom w:val="0"/>
              <w:divBdr>
                <w:top w:val="none" w:sz="0" w:space="0" w:color="auto"/>
                <w:left w:val="none" w:sz="0" w:space="0" w:color="auto"/>
                <w:bottom w:val="none" w:sz="0" w:space="0" w:color="auto"/>
                <w:right w:val="none" w:sz="0" w:space="0" w:color="auto"/>
              </w:divBdr>
            </w:div>
            <w:div w:id="61564313">
              <w:marLeft w:val="0"/>
              <w:marRight w:val="0"/>
              <w:marTop w:val="0"/>
              <w:marBottom w:val="0"/>
              <w:divBdr>
                <w:top w:val="none" w:sz="0" w:space="0" w:color="auto"/>
                <w:left w:val="none" w:sz="0" w:space="0" w:color="auto"/>
                <w:bottom w:val="none" w:sz="0" w:space="0" w:color="auto"/>
                <w:right w:val="none" w:sz="0" w:space="0" w:color="auto"/>
              </w:divBdr>
            </w:div>
            <w:div w:id="1081412625">
              <w:marLeft w:val="0"/>
              <w:marRight w:val="0"/>
              <w:marTop w:val="0"/>
              <w:marBottom w:val="0"/>
              <w:divBdr>
                <w:top w:val="none" w:sz="0" w:space="0" w:color="auto"/>
                <w:left w:val="none" w:sz="0" w:space="0" w:color="auto"/>
                <w:bottom w:val="none" w:sz="0" w:space="0" w:color="auto"/>
                <w:right w:val="none" w:sz="0" w:space="0" w:color="auto"/>
              </w:divBdr>
            </w:div>
            <w:div w:id="2025476711">
              <w:marLeft w:val="0"/>
              <w:marRight w:val="0"/>
              <w:marTop w:val="0"/>
              <w:marBottom w:val="0"/>
              <w:divBdr>
                <w:top w:val="none" w:sz="0" w:space="0" w:color="auto"/>
                <w:left w:val="none" w:sz="0" w:space="0" w:color="auto"/>
                <w:bottom w:val="none" w:sz="0" w:space="0" w:color="auto"/>
                <w:right w:val="none" w:sz="0" w:space="0" w:color="auto"/>
              </w:divBdr>
            </w:div>
            <w:div w:id="1557886890">
              <w:marLeft w:val="0"/>
              <w:marRight w:val="0"/>
              <w:marTop w:val="0"/>
              <w:marBottom w:val="0"/>
              <w:divBdr>
                <w:top w:val="none" w:sz="0" w:space="0" w:color="auto"/>
                <w:left w:val="none" w:sz="0" w:space="0" w:color="auto"/>
                <w:bottom w:val="none" w:sz="0" w:space="0" w:color="auto"/>
                <w:right w:val="none" w:sz="0" w:space="0" w:color="auto"/>
              </w:divBdr>
            </w:div>
            <w:div w:id="1341350227">
              <w:marLeft w:val="0"/>
              <w:marRight w:val="0"/>
              <w:marTop w:val="0"/>
              <w:marBottom w:val="0"/>
              <w:divBdr>
                <w:top w:val="none" w:sz="0" w:space="0" w:color="auto"/>
                <w:left w:val="none" w:sz="0" w:space="0" w:color="auto"/>
                <w:bottom w:val="none" w:sz="0" w:space="0" w:color="auto"/>
                <w:right w:val="none" w:sz="0" w:space="0" w:color="auto"/>
              </w:divBdr>
            </w:div>
            <w:div w:id="1135952264">
              <w:marLeft w:val="0"/>
              <w:marRight w:val="0"/>
              <w:marTop w:val="0"/>
              <w:marBottom w:val="0"/>
              <w:divBdr>
                <w:top w:val="none" w:sz="0" w:space="0" w:color="auto"/>
                <w:left w:val="none" w:sz="0" w:space="0" w:color="auto"/>
                <w:bottom w:val="none" w:sz="0" w:space="0" w:color="auto"/>
                <w:right w:val="none" w:sz="0" w:space="0" w:color="auto"/>
              </w:divBdr>
            </w:div>
            <w:div w:id="723873773">
              <w:marLeft w:val="0"/>
              <w:marRight w:val="0"/>
              <w:marTop w:val="0"/>
              <w:marBottom w:val="0"/>
              <w:divBdr>
                <w:top w:val="none" w:sz="0" w:space="0" w:color="auto"/>
                <w:left w:val="none" w:sz="0" w:space="0" w:color="auto"/>
                <w:bottom w:val="none" w:sz="0" w:space="0" w:color="auto"/>
                <w:right w:val="none" w:sz="0" w:space="0" w:color="auto"/>
              </w:divBdr>
            </w:div>
            <w:div w:id="103501029">
              <w:marLeft w:val="0"/>
              <w:marRight w:val="0"/>
              <w:marTop w:val="0"/>
              <w:marBottom w:val="0"/>
              <w:divBdr>
                <w:top w:val="none" w:sz="0" w:space="0" w:color="auto"/>
                <w:left w:val="none" w:sz="0" w:space="0" w:color="auto"/>
                <w:bottom w:val="none" w:sz="0" w:space="0" w:color="auto"/>
                <w:right w:val="none" w:sz="0" w:space="0" w:color="auto"/>
              </w:divBdr>
            </w:div>
            <w:div w:id="100927168">
              <w:marLeft w:val="0"/>
              <w:marRight w:val="0"/>
              <w:marTop w:val="0"/>
              <w:marBottom w:val="0"/>
              <w:divBdr>
                <w:top w:val="none" w:sz="0" w:space="0" w:color="auto"/>
                <w:left w:val="none" w:sz="0" w:space="0" w:color="auto"/>
                <w:bottom w:val="none" w:sz="0" w:space="0" w:color="auto"/>
                <w:right w:val="none" w:sz="0" w:space="0" w:color="auto"/>
              </w:divBdr>
            </w:div>
            <w:div w:id="2025327794">
              <w:marLeft w:val="0"/>
              <w:marRight w:val="0"/>
              <w:marTop w:val="0"/>
              <w:marBottom w:val="0"/>
              <w:divBdr>
                <w:top w:val="none" w:sz="0" w:space="0" w:color="auto"/>
                <w:left w:val="none" w:sz="0" w:space="0" w:color="auto"/>
                <w:bottom w:val="none" w:sz="0" w:space="0" w:color="auto"/>
                <w:right w:val="none" w:sz="0" w:space="0" w:color="auto"/>
              </w:divBdr>
            </w:div>
            <w:div w:id="505246832">
              <w:marLeft w:val="0"/>
              <w:marRight w:val="0"/>
              <w:marTop w:val="0"/>
              <w:marBottom w:val="0"/>
              <w:divBdr>
                <w:top w:val="none" w:sz="0" w:space="0" w:color="auto"/>
                <w:left w:val="none" w:sz="0" w:space="0" w:color="auto"/>
                <w:bottom w:val="none" w:sz="0" w:space="0" w:color="auto"/>
                <w:right w:val="none" w:sz="0" w:space="0" w:color="auto"/>
              </w:divBdr>
            </w:div>
            <w:div w:id="440033584">
              <w:marLeft w:val="0"/>
              <w:marRight w:val="0"/>
              <w:marTop w:val="0"/>
              <w:marBottom w:val="0"/>
              <w:divBdr>
                <w:top w:val="none" w:sz="0" w:space="0" w:color="auto"/>
                <w:left w:val="none" w:sz="0" w:space="0" w:color="auto"/>
                <w:bottom w:val="none" w:sz="0" w:space="0" w:color="auto"/>
                <w:right w:val="none" w:sz="0" w:space="0" w:color="auto"/>
              </w:divBdr>
            </w:div>
            <w:div w:id="577248593">
              <w:marLeft w:val="0"/>
              <w:marRight w:val="0"/>
              <w:marTop w:val="0"/>
              <w:marBottom w:val="0"/>
              <w:divBdr>
                <w:top w:val="none" w:sz="0" w:space="0" w:color="auto"/>
                <w:left w:val="none" w:sz="0" w:space="0" w:color="auto"/>
                <w:bottom w:val="none" w:sz="0" w:space="0" w:color="auto"/>
                <w:right w:val="none" w:sz="0" w:space="0" w:color="auto"/>
              </w:divBdr>
            </w:div>
            <w:div w:id="898055643">
              <w:marLeft w:val="0"/>
              <w:marRight w:val="0"/>
              <w:marTop w:val="0"/>
              <w:marBottom w:val="0"/>
              <w:divBdr>
                <w:top w:val="none" w:sz="0" w:space="0" w:color="auto"/>
                <w:left w:val="none" w:sz="0" w:space="0" w:color="auto"/>
                <w:bottom w:val="none" w:sz="0" w:space="0" w:color="auto"/>
                <w:right w:val="none" w:sz="0" w:space="0" w:color="auto"/>
              </w:divBdr>
            </w:div>
            <w:div w:id="647244757">
              <w:marLeft w:val="0"/>
              <w:marRight w:val="0"/>
              <w:marTop w:val="0"/>
              <w:marBottom w:val="0"/>
              <w:divBdr>
                <w:top w:val="none" w:sz="0" w:space="0" w:color="auto"/>
                <w:left w:val="none" w:sz="0" w:space="0" w:color="auto"/>
                <w:bottom w:val="none" w:sz="0" w:space="0" w:color="auto"/>
                <w:right w:val="none" w:sz="0" w:space="0" w:color="auto"/>
              </w:divBdr>
            </w:div>
            <w:div w:id="833030626">
              <w:marLeft w:val="0"/>
              <w:marRight w:val="0"/>
              <w:marTop w:val="0"/>
              <w:marBottom w:val="0"/>
              <w:divBdr>
                <w:top w:val="none" w:sz="0" w:space="0" w:color="auto"/>
                <w:left w:val="none" w:sz="0" w:space="0" w:color="auto"/>
                <w:bottom w:val="none" w:sz="0" w:space="0" w:color="auto"/>
                <w:right w:val="none" w:sz="0" w:space="0" w:color="auto"/>
              </w:divBdr>
            </w:div>
            <w:div w:id="963190671">
              <w:marLeft w:val="0"/>
              <w:marRight w:val="0"/>
              <w:marTop w:val="0"/>
              <w:marBottom w:val="0"/>
              <w:divBdr>
                <w:top w:val="none" w:sz="0" w:space="0" w:color="auto"/>
                <w:left w:val="none" w:sz="0" w:space="0" w:color="auto"/>
                <w:bottom w:val="none" w:sz="0" w:space="0" w:color="auto"/>
                <w:right w:val="none" w:sz="0" w:space="0" w:color="auto"/>
              </w:divBdr>
            </w:div>
            <w:div w:id="1258978330">
              <w:marLeft w:val="0"/>
              <w:marRight w:val="0"/>
              <w:marTop w:val="0"/>
              <w:marBottom w:val="0"/>
              <w:divBdr>
                <w:top w:val="none" w:sz="0" w:space="0" w:color="auto"/>
                <w:left w:val="none" w:sz="0" w:space="0" w:color="auto"/>
                <w:bottom w:val="none" w:sz="0" w:space="0" w:color="auto"/>
                <w:right w:val="none" w:sz="0" w:space="0" w:color="auto"/>
              </w:divBdr>
            </w:div>
            <w:div w:id="392512512">
              <w:marLeft w:val="0"/>
              <w:marRight w:val="0"/>
              <w:marTop w:val="0"/>
              <w:marBottom w:val="0"/>
              <w:divBdr>
                <w:top w:val="none" w:sz="0" w:space="0" w:color="auto"/>
                <w:left w:val="none" w:sz="0" w:space="0" w:color="auto"/>
                <w:bottom w:val="none" w:sz="0" w:space="0" w:color="auto"/>
                <w:right w:val="none" w:sz="0" w:space="0" w:color="auto"/>
              </w:divBdr>
            </w:div>
            <w:div w:id="1657419262">
              <w:marLeft w:val="0"/>
              <w:marRight w:val="0"/>
              <w:marTop w:val="0"/>
              <w:marBottom w:val="0"/>
              <w:divBdr>
                <w:top w:val="none" w:sz="0" w:space="0" w:color="auto"/>
                <w:left w:val="none" w:sz="0" w:space="0" w:color="auto"/>
                <w:bottom w:val="none" w:sz="0" w:space="0" w:color="auto"/>
                <w:right w:val="none" w:sz="0" w:space="0" w:color="auto"/>
              </w:divBdr>
            </w:div>
            <w:div w:id="1562445760">
              <w:marLeft w:val="0"/>
              <w:marRight w:val="0"/>
              <w:marTop w:val="0"/>
              <w:marBottom w:val="0"/>
              <w:divBdr>
                <w:top w:val="none" w:sz="0" w:space="0" w:color="auto"/>
                <w:left w:val="none" w:sz="0" w:space="0" w:color="auto"/>
                <w:bottom w:val="none" w:sz="0" w:space="0" w:color="auto"/>
                <w:right w:val="none" w:sz="0" w:space="0" w:color="auto"/>
              </w:divBdr>
            </w:div>
            <w:div w:id="1405175855">
              <w:marLeft w:val="0"/>
              <w:marRight w:val="0"/>
              <w:marTop w:val="0"/>
              <w:marBottom w:val="0"/>
              <w:divBdr>
                <w:top w:val="none" w:sz="0" w:space="0" w:color="auto"/>
                <w:left w:val="none" w:sz="0" w:space="0" w:color="auto"/>
                <w:bottom w:val="none" w:sz="0" w:space="0" w:color="auto"/>
                <w:right w:val="none" w:sz="0" w:space="0" w:color="auto"/>
              </w:divBdr>
            </w:div>
            <w:div w:id="1500149996">
              <w:marLeft w:val="0"/>
              <w:marRight w:val="0"/>
              <w:marTop w:val="0"/>
              <w:marBottom w:val="0"/>
              <w:divBdr>
                <w:top w:val="none" w:sz="0" w:space="0" w:color="auto"/>
                <w:left w:val="none" w:sz="0" w:space="0" w:color="auto"/>
                <w:bottom w:val="none" w:sz="0" w:space="0" w:color="auto"/>
                <w:right w:val="none" w:sz="0" w:space="0" w:color="auto"/>
              </w:divBdr>
            </w:div>
            <w:div w:id="368727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632707">
      <w:bodyDiv w:val="1"/>
      <w:marLeft w:val="0"/>
      <w:marRight w:val="0"/>
      <w:marTop w:val="0"/>
      <w:marBottom w:val="0"/>
      <w:divBdr>
        <w:top w:val="none" w:sz="0" w:space="0" w:color="auto"/>
        <w:left w:val="none" w:sz="0" w:space="0" w:color="auto"/>
        <w:bottom w:val="none" w:sz="0" w:space="0" w:color="auto"/>
        <w:right w:val="none" w:sz="0" w:space="0" w:color="auto"/>
      </w:divBdr>
      <w:divsChild>
        <w:div w:id="1169325169">
          <w:marLeft w:val="0"/>
          <w:marRight w:val="0"/>
          <w:marTop w:val="0"/>
          <w:marBottom w:val="0"/>
          <w:divBdr>
            <w:top w:val="none" w:sz="0" w:space="0" w:color="auto"/>
            <w:left w:val="none" w:sz="0" w:space="0" w:color="auto"/>
            <w:bottom w:val="none" w:sz="0" w:space="0" w:color="auto"/>
            <w:right w:val="none" w:sz="0" w:space="0" w:color="auto"/>
          </w:divBdr>
          <w:divsChild>
            <w:div w:id="1114205266">
              <w:marLeft w:val="0"/>
              <w:marRight w:val="0"/>
              <w:marTop w:val="0"/>
              <w:marBottom w:val="0"/>
              <w:divBdr>
                <w:top w:val="none" w:sz="0" w:space="0" w:color="auto"/>
                <w:left w:val="none" w:sz="0" w:space="0" w:color="auto"/>
                <w:bottom w:val="none" w:sz="0" w:space="0" w:color="auto"/>
                <w:right w:val="none" w:sz="0" w:space="0" w:color="auto"/>
              </w:divBdr>
            </w:div>
            <w:div w:id="522985790">
              <w:marLeft w:val="0"/>
              <w:marRight w:val="0"/>
              <w:marTop w:val="0"/>
              <w:marBottom w:val="0"/>
              <w:divBdr>
                <w:top w:val="none" w:sz="0" w:space="0" w:color="auto"/>
                <w:left w:val="none" w:sz="0" w:space="0" w:color="auto"/>
                <w:bottom w:val="none" w:sz="0" w:space="0" w:color="auto"/>
                <w:right w:val="none" w:sz="0" w:space="0" w:color="auto"/>
              </w:divBdr>
            </w:div>
            <w:div w:id="1682076115">
              <w:marLeft w:val="0"/>
              <w:marRight w:val="0"/>
              <w:marTop w:val="0"/>
              <w:marBottom w:val="0"/>
              <w:divBdr>
                <w:top w:val="none" w:sz="0" w:space="0" w:color="auto"/>
                <w:left w:val="none" w:sz="0" w:space="0" w:color="auto"/>
                <w:bottom w:val="none" w:sz="0" w:space="0" w:color="auto"/>
                <w:right w:val="none" w:sz="0" w:space="0" w:color="auto"/>
              </w:divBdr>
            </w:div>
            <w:div w:id="1474640571">
              <w:marLeft w:val="0"/>
              <w:marRight w:val="0"/>
              <w:marTop w:val="0"/>
              <w:marBottom w:val="0"/>
              <w:divBdr>
                <w:top w:val="none" w:sz="0" w:space="0" w:color="auto"/>
                <w:left w:val="none" w:sz="0" w:space="0" w:color="auto"/>
                <w:bottom w:val="none" w:sz="0" w:space="0" w:color="auto"/>
                <w:right w:val="none" w:sz="0" w:space="0" w:color="auto"/>
              </w:divBdr>
            </w:div>
            <w:div w:id="897788401">
              <w:marLeft w:val="0"/>
              <w:marRight w:val="0"/>
              <w:marTop w:val="0"/>
              <w:marBottom w:val="0"/>
              <w:divBdr>
                <w:top w:val="none" w:sz="0" w:space="0" w:color="auto"/>
                <w:left w:val="none" w:sz="0" w:space="0" w:color="auto"/>
                <w:bottom w:val="none" w:sz="0" w:space="0" w:color="auto"/>
                <w:right w:val="none" w:sz="0" w:space="0" w:color="auto"/>
              </w:divBdr>
            </w:div>
            <w:div w:id="191459285">
              <w:marLeft w:val="0"/>
              <w:marRight w:val="0"/>
              <w:marTop w:val="0"/>
              <w:marBottom w:val="0"/>
              <w:divBdr>
                <w:top w:val="none" w:sz="0" w:space="0" w:color="auto"/>
                <w:left w:val="none" w:sz="0" w:space="0" w:color="auto"/>
                <w:bottom w:val="none" w:sz="0" w:space="0" w:color="auto"/>
                <w:right w:val="none" w:sz="0" w:space="0" w:color="auto"/>
              </w:divBdr>
            </w:div>
            <w:div w:id="2011709955">
              <w:marLeft w:val="0"/>
              <w:marRight w:val="0"/>
              <w:marTop w:val="0"/>
              <w:marBottom w:val="0"/>
              <w:divBdr>
                <w:top w:val="none" w:sz="0" w:space="0" w:color="auto"/>
                <w:left w:val="none" w:sz="0" w:space="0" w:color="auto"/>
                <w:bottom w:val="none" w:sz="0" w:space="0" w:color="auto"/>
                <w:right w:val="none" w:sz="0" w:space="0" w:color="auto"/>
              </w:divBdr>
            </w:div>
            <w:div w:id="2115245626">
              <w:marLeft w:val="0"/>
              <w:marRight w:val="0"/>
              <w:marTop w:val="0"/>
              <w:marBottom w:val="0"/>
              <w:divBdr>
                <w:top w:val="none" w:sz="0" w:space="0" w:color="auto"/>
                <w:left w:val="none" w:sz="0" w:space="0" w:color="auto"/>
                <w:bottom w:val="none" w:sz="0" w:space="0" w:color="auto"/>
                <w:right w:val="none" w:sz="0" w:space="0" w:color="auto"/>
              </w:divBdr>
            </w:div>
            <w:div w:id="1147825252">
              <w:marLeft w:val="0"/>
              <w:marRight w:val="0"/>
              <w:marTop w:val="0"/>
              <w:marBottom w:val="0"/>
              <w:divBdr>
                <w:top w:val="none" w:sz="0" w:space="0" w:color="auto"/>
                <w:left w:val="none" w:sz="0" w:space="0" w:color="auto"/>
                <w:bottom w:val="none" w:sz="0" w:space="0" w:color="auto"/>
                <w:right w:val="none" w:sz="0" w:space="0" w:color="auto"/>
              </w:divBdr>
            </w:div>
            <w:div w:id="1813978929">
              <w:marLeft w:val="0"/>
              <w:marRight w:val="0"/>
              <w:marTop w:val="0"/>
              <w:marBottom w:val="0"/>
              <w:divBdr>
                <w:top w:val="none" w:sz="0" w:space="0" w:color="auto"/>
                <w:left w:val="none" w:sz="0" w:space="0" w:color="auto"/>
                <w:bottom w:val="none" w:sz="0" w:space="0" w:color="auto"/>
                <w:right w:val="none" w:sz="0" w:space="0" w:color="auto"/>
              </w:divBdr>
            </w:div>
            <w:div w:id="478497798">
              <w:marLeft w:val="0"/>
              <w:marRight w:val="0"/>
              <w:marTop w:val="0"/>
              <w:marBottom w:val="0"/>
              <w:divBdr>
                <w:top w:val="none" w:sz="0" w:space="0" w:color="auto"/>
                <w:left w:val="none" w:sz="0" w:space="0" w:color="auto"/>
                <w:bottom w:val="none" w:sz="0" w:space="0" w:color="auto"/>
                <w:right w:val="none" w:sz="0" w:space="0" w:color="auto"/>
              </w:divBdr>
            </w:div>
            <w:div w:id="762721668">
              <w:marLeft w:val="0"/>
              <w:marRight w:val="0"/>
              <w:marTop w:val="0"/>
              <w:marBottom w:val="0"/>
              <w:divBdr>
                <w:top w:val="none" w:sz="0" w:space="0" w:color="auto"/>
                <w:left w:val="none" w:sz="0" w:space="0" w:color="auto"/>
                <w:bottom w:val="none" w:sz="0" w:space="0" w:color="auto"/>
                <w:right w:val="none" w:sz="0" w:space="0" w:color="auto"/>
              </w:divBdr>
            </w:div>
            <w:div w:id="453211949">
              <w:marLeft w:val="0"/>
              <w:marRight w:val="0"/>
              <w:marTop w:val="0"/>
              <w:marBottom w:val="0"/>
              <w:divBdr>
                <w:top w:val="none" w:sz="0" w:space="0" w:color="auto"/>
                <w:left w:val="none" w:sz="0" w:space="0" w:color="auto"/>
                <w:bottom w:val="none" w:sz="0" w:space="0" w:color="auto"/>
                <w:right w:val="none" w:sz="0" w:space="0" w:color="auto"/>
              </w:divBdr>
            </w:div>
            <w:div w:id="298924646">
              <w:marLeft w:val="0"/>
              <w:marRight w:val="0"/>
              <w:marTop w:val="0"/>
              <w:marBottom w:val="0"/>
              <w:divBdr>
                <w:top w:val="none" w:sz="0" w:space="0" w:color="auto"/>
                <w:left w:val="none" w:sz="0" w:space="0" w:color="auto"/>
                <w:bottom w:val="none" w:sz="0" w:space="0" w:color="auto"/>
                <w:right w:val="none" w:sz="0" w:space="0" w:color="auto"/>
              </w:divBdr>
            </w:div>
            <w:div w:id="2005471028">
              <w:marLeft w:val="0"/>
              <w:marRight w:val="0"/>
              <w:marTop w:val="0"/>
              <w:marBottom w:val="0"/>
              <w:divBdr>
                <w:top w:val="none" w:sz="0" w:space="0" w:color="auto"/>
                <w:left w:val="none" w:sz="0" w:space="0" w:color="auto"/>
                <w:bottom w:val="none" w:sz="0" w:space="0" w:color="auto"/>
                <w:right w:val="none" w:sz="0" w:space="0" w:color="auto"/>
              </w:divBdr>
            </w:div>
            <w:div w:id="1364596805">
              <w:marLeft w:val="0"/>
              <w:marRight w:val="0"/>
              <w:marTop w:val="0"/>
              <w:marBottom w:val="0"/>
              <w:divBdr>
                <w:top w:val="none" w:sz="0" w:space="0" w:color="auto"/>
                <w:left w:val="none" w:sz="0" w:space="0" w:color="auto"/>
                <w:bottom w:val="none" w:sz="0" w:space="0" w:color="auto"/>
                <w:right w:val="none" w:sz="0" w:space="0" w:color="auto"/>
              </w:divBdr>
            </w:div>
            <w:div w:id="611479532">
              <w:marLeft w:val="0"/>
              <w:marRight w:val="0"/>
              <w:marTop w:val="0"/>
              <w:marBottom w:val="0"/>
              <w:divBdr>
                <w:top w:val="none" w:sz="0" w:space="0" w:color="auto"/>
                <w:left w:val="none" w:sz="0" w:space="0" w:color="auto"/>
                <w:bottom w:val="none" w:sz="0" w:space="0" w:color="auto"/>
                <w:right w:val="none" w:sz="0" w:space="0" w:color="auto"/>
              </w:divBdr>
            </w:div>
            <w:div w:id="1466317136">
              <w:marLeft w:val="0"/>
              <w:marRight w:val="0"/>
              <w:marTop w:val="0"/>
              <w:marBottom w:val="0"/>
              <w:divBdr>
                <w:top w:val="none" w:sz="0" w:space="0" w:color="auto"/>
                <w:left w:val="none" w:sz="0" w:space="0" w:color="auto"/>
                <w:bottom w:val="none" w:sz="0" w:space="0" w:color="auto"/>
                <w:right w:val="none" w:sz="0" w:space="0" w:color="auto"/>
              </w:divBdr>
            </w:div>
            <w:div w:id="1203791661">
              <w:marLeft w:val="0"/>
              <w:marRight w:val="0"/>
              <w:marTop w:val="0"/>
              <w:marBottom w:val="0"/>
              <w:divBdr>
                <w:top w:val="none" w:sz="0" w:space="0" w:color="auto"/>
                <w:left w:val="none" w:sz="0" w:space="0" w:color="auto"/>
                <w:bottom w:val="none" w:sz="0" w:space="0" w:color="auto"/>
                <w:right w:val="none" w:sz="0" w:space="0" w:color="auto"/>
              </w:divBdr>
            </w:div>
            <w:div w:id="1217082916">
              <w:marLeft w:val="0"/>
              <w:marRight w:val="0"/>
              <w:marTop w:val="0"/>
              <w:marBottom w:val="0"/>
              <w:divBdr>
                <w:top w:val="none" w:sz="0" w:space="0" w:color="auto"/>
                <w:left w:val="none" w:sz="0" w:space="0" w:color="auto"/>
                <w:bottom w:val="none" w:sz="0" w:space="0" w:color="auto"/>
                <w:right w:val="none" w:sz="0" w:space="0" w:color="auto"/>
              </w:divBdr>
            </w:div>
            <w:div w:id="557206432">
              <w:marLeft w:val="0"/>
              <w:marRight w:val="0"/>
              <w:marTop w:val="0"/>
              <w:marBottom w:val="0"/>
              <w:divBdr>
                <w:top w:val="none" w:sz="0" w:space="0" w:color="auto"/>
                <w:left w:val="none" w:sz="0" w:space="0" w:color="auto"/>
                <w:bottom w:val="none" w:sz="0" w:space="0" w:color="auto"/>
                <w:right w:val="none" w:sz="0" w:space="0" w:color="auto"/>
              </w:divBdr>
            </w:div>
            <w:div w:id="1682313355">
              <w:marLeft w:val="0"/>
              <w:marRight w:val="0"/>
              <w:marTop w:val="0"/>
              <w:marBottom w:val="0"/>
              <w:divBdr>
                <w:top w:val="none" w:sz="0" w:space="0" w:color="auto"/>
                <w:left w:val="none" w:sz="0" w:space="0" w:color="auto"/>
                <w:bottom w:val="none" w:sz="0" w:space="0" w:color="auto"/>
                <w:right w:val="none" w:sz="0" w:space="0" w:color="auto"/>
              </w:divBdr>
            </w:div>
            <w:div w:id="930091545">
              <w:marLeft w:val="0"/>
              <w:marRight w:val="0"/>
              <w:marTop w:val="0"/>
              <w:marBottom w:val="0"/>
              <w:divBdr>
                <w:top w:val="none" w:sz="0" w:space="0" w:color="auto"/>
                <w:left w:val="none" w:sz="0" w:space="0" w:color="auto"/>
                <w:bottom w:val="none" w:sz="0" w:space="0" w:color="auto"/>
                <w:right w:val="none" w:sz="0" w:space="0" w:color="auto"/>
              </w:divBdr>
            </w:div>
            <w:div w:id="1579168489">
              <w:marLeft w:val="0"/>
              <w:marRight w:val="0"/>
              <w:marTop w:val="0"/>
              <w:marBottom w:val="0"/>
              <w:divBdr>
                <w:top w:val="none" w:sz="0" w:space="0" w:color="auto"/>
                <w:left w:val="none" w:sz="0" w:space="0" w:color="auto"/>
                <w:bottom w:val="none" w:sz="0" w:space="0" w:color="auto"/>
                <w:right w:val="none" w:sz="0" w:space="0" w:color="auto"/>
              </w:divBdr>
            </w:div>
            <w:div w:id="541789185">
              <w:marLeft w:val="0"/>
              <w:marRight w:val="0"/>
              <w:marTop w:val="0"/>
              <w:marBottom w:val="0"/>
              <w:divBdr>
                <w:top w:val="none" w:sz="0" w:space="0" w:color="auto"/>
                <w:left w:val="none" w:sz="0" w:space="0" w:color="auto"/>
                <w:bottom w:val="none" w:sz="0" w:space="0" w:color="auto"/>
                <w:right w:val="none" w:sz="0" w:space="0" w:color="auto"/>
              </w:divBdr>
            </w:div>
            <w:div w:id="2126577867">
              <w:marLeft w:val="0"/>
              <w:marRight w:val="0"/>
              <w:marTop w:val="0"/>
              <w:marBottom w:val="0"/>
              <w:divBdr>
                <w:top w:val="none" w:sz="0" w:space="0" w:color="auto"/>
                <w:left w:val="none" w:sz="0" w:space="0" w:color="auto"/>
                <w:bottom w:val="none" w:sz="0" w:space="0" w:color="auto"/>
                <w:right w:val="none" w:sz="0" w:space="0" w:color="auto"/>
              </w:divBdr>
            </w:div>
            <w:div w:id="1780294298">
              <w:marLeft w:val="0"/>
              <w:marRight w:val="0"/>
              <w:marTop w:val="0"/>
              <w:marBottom w:val="0"/>
              <w:divBdr>
                <w:top w:val="none" w:sz="0" w:space="0" w:color="auto"/>
                <w:left w:val="none" w:sz="0" w:space="0" w:color="auto"/>
                <w:bottom w:val="none" w:sz="0" w:space="0" w:color="auto"/>
                <w:right w:val="none" w:sz="0" w:space="0" w:color="auto"/>
              </w:divBdr>
            </w:div>
            <w:div w:id="35857880">
              <w:marLeft w:val="0"/>
              <w:marRight w:val="0"/>
              <w:marTop w:val="0"/>
              <w:marBottom w:val="0"/>
              <w:divBdr>
                <w:top w:val="none" w:sz="0" w:space="0" w:color="auto"/>
                <w:left w:val="none" w:sz="0" w:space="0" w:color="auto"/>
                <w:bottom w:val="none" w:sz="0" w:space="0" w:color="auto"/>
                <w:right w:val="none" w:sz="0" w:space="0" w:color="auto"/>
              </w:divBdr>
            </w:div>
            <w:div w:id="1479615893">
              <w:marLeft w:val="0"/>
              <w:marRight w:val="0"/>
              <w:marTop w:val="0"/>
              <w:marBottom w:val="0"/>
              <w:divBdr>
                <w:top w:val="none" w:sz="0" w:space="0" w:color="auto"/>
                <w:left w:val="none" w:sz="0" w:space="0" w:color="auto"/>
                <w:bottom w:val="none" w:sz="0" w:space="0" w:color="auto"/>
                <w:right w:val="none" w:sz="0" w:space="0" w:color="auto"/>
              </w:divBdr>
            </w:div>
            <w:div w:id="1649244822">
              <w:marLeft w:val="0"/>
              <w:marRight w:val="0"/>
              <w:marTop w:val="0"/>
              <w:marBottom w:val="0"/>
              <w:divBdr>
                <w:top w:val="none" w:sz="0" w:space="0" w:color="auto"/>
                <w:left w:val="none" w:sz="0" w:space="0" w:color="auto"/>
                <w:bottom w:val="none" w:sz="0" w:space="0" w:color="auto"/>
                <w:right w:val="none" w:sz="0" w:space="0" w:color="auto"/>
              </w:divBdr>
            </w:div>
            <w:div w:id="1877157805">
              <w:marLeft w:val="0"/>
              <w:marRight w:val="0"/>
              <w:marTop w:val="0"/>
              <w:marBottom w:val="0"/>
              <w:divBdr>
                <w:top w:val="none" w:sz="0" w:space="0" w:color="auto"/>
                <w:left w:val="none" w:sz="0" w:space="0" w:color="auto"/>
                <w:bottom w:val="none" w:sz="0" w:space="0" w:color="auto"/>
                <w:right w:val="none" w:sz="0" w:space="0" w:color="auto"/>
              </w:divBdr>
            </w:div>
            <w:div w:id="690107518">
              <w:marLeft w:val="0"/>
              <w:marRight w:val="0"/>
              <w:marTop w:val="0"/>
              <w:marBottom w:val="0"/>
              <w:divBdr>
                <w:top w:val="none" w:sz="0" w:space="0" w:color="auto"/>
                <w:left w:val="none" w:sz="0" w:space="0" w:color="auto"/>
                <w:bottom w:val="none" w:sz="0" w:space="0" w:color="auto"/>
                <w:right w:val="none" w:sz="0" w:space="0" w:color="auto"/>
              </w:divBdr>
            </w:div>
            <w:div w:id="1358854006">
              <w:marLeft w:val="0"/>
              <w:marRight w:val="0"/>
              <w:marTop w:val="0"/>
              <w:marBottom w:val="0"/>
              <w:divBdr>
                <w:top w:val="none" w:sz="0" w:space="0" w:color="auto"/>
                <w:left w:val="none" w:sz="0" w:space="0" w:color="auto"/>
                <w:bottom w:val="none" w:sz="0" w:space="0" w:color="auto"/>
                <w:right w:val="none" w:sz="0" w:space="0" w:color="auto"/>
              </w:divBdr>
            </w:div>
            <w:div w:id="318196636">
              <w:marLeft w:val="0"/>
              <w:marRight w:val="0"/>
              <w:marTop w:val="0"/>
              <w:marBottom w:val="0"/>
              <w:divBdr>
                <w:top w:val="none" w:sz="0" w:space="0" w:color="auto"/>
                <w:left w:val="none" w:sz="0" w:space="0" w:color="auto"/>
                <w:bottom w:val="none" w:sz="0" w:space="0" w:color="auto"/>
                <w:right w:val="none" w:sz="0" w:space="0" w:color="auto"/>
              </w:divBdr>
            </w:div>
            <w:div w:id="1060515842">
              <w:marLeft w:val="0"/>
              <w:marRight w:val="0"/>
              <w:marTop w:val="0"/>
              <w:marBottom w:val="0"/>
              <w:divBdr>
                <w:top w:val="none" w:sz="0" w:space="0" w:color="auto"/>
                <w:left w:val="none" w:sz="0" w:space="0" w:color="auto"/>
                <w:bottom w:val="none" w:sz="0" w:space="0" w:color="auto"/>
                <w:right w:val="none" w:sz="0" w:space="0" w:color="auto"/>
              </w:divBdr>
            </w:div>
            <w:div w:id="1558973172">
              <w:marLeft w:val="0"/>
              <w:marRight w:val="0"/>
              <w:marTop w:val="0"/>
              <w:marBottom w:val="0"/>
              <w:divBdr>
                <w:top w:val="none" w:sz="0" w:space="0" w:color="auto"/>
                <w:left w:val="none" w:sz="0" w:space="0" w:color="auto"/>
                <w:bottom w:val="none" w:sz="0" w:space="0" w:color="auto"/>
                <w:right w:val="none" w:sz="0" w:space="0" w:color="auto"/>
              </w:divBdr>
            </w:div>
            <w:div w:id="907570573">
              <w:marLeft w:val="0"/>
              <w:marRight w:val="0"/>
              <w:marTop w:val="0"/>
              <w:marBottom w:val="0"/>
              <w:divBdr>
                <w:top w:val="none" w:sz="0" w:space="0" w:color="auto"/>
                <w:left w:val="none" w:sz="0" w:space="0" w:color="auto"/>
                <w:bottom w:val="none" w:sz="0" w:space="0" w:color="auto"/>
                <w:right w:val="none" w:sz="0" w:space="0" w:color="auto"/>
              </w:divBdr>
            </w:div>
            <w:div w:id="1736733920">
              <w:marLeft w:val="0"/>
              <w:marRight w:val="0"/>
              <w:marTop w:val="0"/>
              <w:marBottom w:val="0"/>
              <w:divBdr>
                <w:top w:val="none" w:sz="0" w:space="0" w:color="auto"/>
                <w:left w:val="none" w:sz="0" w:space="0" w:color="auto"/>
                <w:bottom w:val="none" w:sz="0" w:space="0" w:color="auto"/>
                <w:right w:val="none" w:sz="0" w:space="0" w:color="auto"/>
              </w:divBdr>
            </w:div>
            <w:div w:id="1729914559">
              <w:marLeft w:val="0"/>
              <w:marRight w:val="0"/>
              <w:marTop w:val="0"/>
              <w:marBottom w:val="0"/>
              <w:divBdr>
                <w:top w:val="none" w:sz="0" w:space="0" w:color="auto"/>
                <w:left w:val="none" w:sz="0" w:space="0" w:color="auto"/>
                <w:bottom w:val="none" w:sz="0" w:space="0" w:color="auto"/>
                <w:right w:val="none" w:sz="0" w:space="0" w:color="auto"/>
              </w:divBdr>
            </w:div>
            <w:div w:id="1402214006">
              <w:marLeft w:val="0"/>
              <w:marRight w:val="0"/>
              <w:marTop w:val="0"/>
              <w:marBottom w:val="0"/>
              <w:divBdr>
                <w:top w:val="none" w:sz="0" w:space="0" w:color="auto"/>
                <w:left w:val="none" w:sz="0" w:space="0" w:color="auto"/>
                <w:bottom w:val="none" w:sz="0" w:space="0" w:color="auto"/>
                <w:right w:val="none" w:sz="0" w:space="0" w:color="auto"/>
              </w:divBdr>
            </w:div>
            <w:div w:id="859465510">
              <w:marLeft w:val="0"/>
              <w:marRight w:val="0"/>
              <w:marTop w:val="0"/>
              <w:marBottom w:val="0"/>
              <w:divBdr>
                <w:top w:val="none" w:sz="0" w:space="0" w:color="auto"/>
                <w:left w:val="none" w:sz="0" w:space="0" w:color="auto"/>
                <w:bottom w:val="none" w:sz="0" w:space="0" w:color="auto"/>
                <w:right w:val="none" w:sz="0" w:space="0" w:color="auto"/>
              </w:divBdr>
            </w:div>
            <w:div w:id="1055471247">
              <w:marLeft w:val="0"/>
              <w:marRight w:val="0"/>
              <w:marTop w:val="0"/>
              <w:marBottom w:val="0"/>
              <w:divBdr>
                <w:top w:val="none" w:sz="0" w:space="0" w:color="auto"/>
                <w:left w:val="none" w:sz="0" w:space="0" w:color="auto"/>
                <w:bottom w:val="none" w:sz="0" w:space="0" w:color="auto"/>
                <w:right w:val="none" w:sz="0" w:space="0" w:color="auto"/>
              </w:divBdr>
            </w:div>
            <w:div w:id="758448532">
              <w:marLeft w:val="0"/>
              <w:marRight w:val="0"/>
              <w:marTop w:val="0"/>
              <w:marBottom w:val="0"/>
              <w:divBdr>
                <w:top w:val="none" w:sz="0" w:space="0" w:color="auto"/>
                <w:left w:val="none" w:sz="0" w:space="0" w:color="auto"/>
                <w:bottom w:val="none" w:sz="0" w:space="0" w:color="auto"/>
                <w:right w:val="none" w:sz="0" w:space="0" w:color="auto"/>
              </w:divBdr>
            </w:div>
            <w:div w:id="61224122">
              <w:marLeft w:val="0"/>
              <w:marRight w:val="0"/>
              <w:marTop w:val="0"/>
              <w:marBottom w:val="0"/>
              <w:divBdr>
                <w:top w:val="none" w:sz="0" w:space="0" w:color="auto"/>
                <w:left w:val="none" w:sz="0" w:space="0" w:color="auto"/>
                <w:bottom w:val="none" w:sz="0" w:space="0" w:color="auto"/>
                <w:right w:val="none" w:sz="0" w:space="0" w:color="auto"/>
              </w:divBdr>
            </w:div>
            <w:div w:id="1248031012">
              <w:marLeft w:val="0"/>
              <w:marRight w:val="0"/>
              <w:marTop w:val="0"/>
              <w:marBottom w:val="0"/>
              <w:divBdr>
                <w:top w:val="none" w:sz="0" w:space="0" w:color="auto"/>
                <w:left w:val="none" w:sz="0" w:space="0" w:color="auto"/>
                <w:bottom w:val="none" w:sz="0" w:space="0" w:color="auto"/>
                <w:right w:val="none" w:sz="0" w:space="0" w:color="auto"/>
              </w:divBdr>
            </w:div>
            <w:div w:id="169416307">
              <w:marLeft w:val="0"/>
              <w:marRight w:val="0"/>
              <w:marTop w:val="0"/>
              <w:marBottom w:val="0"/>
              <w:divBdr>
                <w:top w:val="none" w:sz="0" w:space="0" w:color="auto"/>
                <w:left w:val="none" w:sz="0" w:space="0" w:color="auto"/>
                <w:bottom w:val="none" w:sz="0" w:space="0" w:color="auto"/>
                <w:right w:val="none" w:sz="0" w:space="0" w:color="auto"/>
              </w:divBdr>
            </w:div>
            <w:div w:id="1054278212">
              <w:marLeft w:val="0"/>
              <w:marRight w:val="0"/>
              <w:marTop w:val="0"/>
              <w:marBottom w:val="0"/>
              <w:divBdr>
                <w:top w:val="none" w:sz="0" w:space="0" w:color="auto"/>
                <w:left w:val="none" w:sz="0" w:space="0" w:color="auto"/>
                <w:bottom w:val="none" w:sz="0" w:space="0" w:color="auto"/>
                <w:right w:val="none" w:sz="0" w:space="0" w:color="auto"/>
              </w:divBdr>
            </w:div>
            <w:div w:id="193246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009957">
      <w:bodyDiv w:val="1"/>
      <w:marLeft w:val="0"/>
      <w:marRight w:val="0"/>
      <w:marTop w:val="0"/>
      <w:marBottom w:val="0"/>
      <w:divBdr>
        <w:top w:val="none" w:sz="0" w:space="0" w:color="auto"/>
        <w:left w:val="none" w:sz="0" w:space="0" w:color="auto"/>
        <w:bottom w:val="none" w:sz="0" w:space="0" w:color="auto"/>
        <w:right w:val="none" w:sz="0" w:space="0" w:color="auto"/>
      </w:divBdr>
      <w:divsChild>
        <w:div w:id="1473716594">
          <w:marLeft w:val="0"/>
          <w:marRight w:val="0"/>
          <w:marTop w:val="0"/>
          <w:marBottom w:val="0"/>
          <w:divBdr>
            <w:top w:val="none" w:sz="0" w:space="0" w:color="auto"/>
            <w:left w:val="none" w:sz="0" w:space="0" w:color="auto"/>
            <w:bottom w:val="none" w:sz="0" w:space="0" w:color="auto"/>
            <w:right w:val="none" w:sz="0" w:space="0" w:color="auto"/>
          </w:divBdr>
          <w:divsChild>
            <w:div w:id="1972199616">
              <w:marLeft w:val="0"/>
              <w:marRight w:val="0"/>
              <w:marTop w:val="0"/>
              <w:marBottom w:val="0"/>
              <w:divBdr>
                <w:top w:val="none" w:sz="0" w:space="0" w:color="auto"/>
                <w:left w:val="none" w:sz="0" w:space="0" w:color="auto"/>
                <w:bottom w:val="none" w:sz="0" w:space="0" w:color="auto"/>
                <w:right w:val="none" w:sz="0" w:space="0" w:color="auto"/>
              </w:divBdr>
              <w:divsChild>
                <w:div w:id="382414714">
                  <w:marLeft w:val="0"/>
                  <w:marRight w:val="0"/>
                  <w:marTop w:val="0"/>
                  <w:marBottom w:val="0"/>
                  <w:divBdr>
                    <w:top w:val="none" w:sz="0" w:space="0" w:color="auto"/>
                    <w:left w:val="none" w:sz="0" w:space="0" w:color="auto"/>
                    <w:bottom w:val="none" w:sz="0" w:space="0" w:color="auto"/>
                    <w:right w:val="none" w:sz="0" w:space="0" w:color="auto"/>
                  </w:divBdr>
                  <w:divsChild>
                    <w:div w:id="598871972">
                      <w:marLeft w:val="0"/>
                      <w:marRight w:val="0"/>
                      <w:marTop w:val="0"/>
                      <w:marBottom w:val="0"/>
                      <w:divBdr>
                        <w:top w:val="none" w:sz="0" w:space="0" w:color="auto"/>
                        <w:left w:val="none" w:sz="0" w:space="0" w:color="auto"/>
                        <w:bottom w:val="none" w:sz="0" w:space="0" w:color="auto"/>
                        <w:right w:val="none" w:sz="0" w:space="0" w:color="auto"/>
                      </w:divBdr>
                      <w:divsChild>
                        <w:div w:id="1172791384">
                          <w:marLeft w:val="0"/>
                          <w:marRight w:val="0"/>
                          <w:marTop w:val="0"/>
                          <w:marBottom w:val="0"/>
                          <w:divBdr>
                            <w:top w:val="none" w:sz="0" w:space="0" w:color="auto"/>
                            <w:left w:val="none" w:sz="0" w:space="0" w:color="auto"/>
                            <w:bottom w:val="none" w:sz="0" w:space="0" w:color="auto"/>
                            <w:right w:val="none" w:sz="0" w:space="0" w:color="auto"/>
                          </w:divBdr>
                          <w:divsChild>
                            <w:div w:id="1216115735">
                              <w:marLeft w:val="0"/>
                              <w:marRight w:val="300"/>
                              <w:marTop w:val="180"/>
                              <w:marBottom w:val="0"/>
                              <w:divBdr>
                                <w:top w:val="none" w:sz="0" w:space="0" w:color="auto"/>
                                <w:left w:val="none" w:sz="0" w:space="0" w:color="auto"/>
                                <w:bottom w:val="none" w:sz="0" w:space="0" w:color="auto"/>
                                <w:right w:val="none" w:sz="0" w:space="0" w:color="auto"/>
                              </w:divBdr>
                              <w:divsChild>
                                <w:div w:id="648558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6414229">
          <w:marLeft w:val="0"/>
          <w:marRight w:val="0"/>
          <w:marTop w:val="0"/>
          <w:marBottom w:val="0"/>
          <w:divBdr>
            <w:top w:val="none" w:sz="0" w:space="0" w:color="auto"/>
            <w:left w:val="none" w:sz="0" w:space="0" w:color="auto"/>
            <w:bottom w:val="none" w:sz="0" w:space="0" w:color="auto"/>
            <w:right w:val="none" w:sz="0" w:space="0" w:color="auto"/>
          </w:divBdr>
          <w:divsChild>
            <w:div w:id="1025978749">
              <w:marLeft w:val="0"/>
              <w:marRight w:val="0"/>
              <w:marTop w:val="0"/>
              <w:marBottom w:val="0"/>
              <w:divBdr>
                <w:top w:val="none" w:sz="0" w:space="0" w:color="auto"/>
                <w:left w:val="none" w:sz="0" w:space="0" w:color="auto"/>
                <w:bottom w:val="none" w:sz="0" w:space="0" w:color="auto"/>
                <w:right w:val="none" w:sz="0" w:space="0" w:color="auto"/>
              </w:divBdr>
              <w:divsChild>
                <w:div w:id="2019654923">
                  <w:marLeft w:val="0"/>
                  <w:marRight w:val="0"/>
                  <w:marTop w:val="0"/>
                  <w:marBottom w:val="0"/>
                  <w:divBdr>
                    <w:top w:val="none" w:sz="0" w:space="0" w:color="auto"/>
                    <w:left w:val="none" w:sz="0" w:space="0" w:color="auto"/>
                    <w:bottom w:val="none" w:sz="0" w:space="0" w:color="auto"/>
                    <w:right w:val="none" w:sz="0" w:space="0" w:color="auto"/>
                  </w:divBdr>
                  <w:divsChild>
                    <w:div w:id="209922087">
                      <w:marLeft w:val="0"/>
                      <w:marRight w:val="0"/>
                      <w:marTop w:val="0"/>
                      <w:marBottom w:val="0"/>
                      <w:divBdr>
                        <w:top w:val="none" w:sz="0" w:space="0" w:color="auto"/>
                        <w:left w:val="none" w:sz="0" w:space="0" w:color="auto"/>
                        <w:bottom w:val="none" w:sz="0" w:space="0" w:color="auto"/>
                        <w:right w:val="none" w:sz="0" w:space="0" w:color="auto"/>
                      </w:divBdr>
                      <w:divsChild>
                        <w:div w:id="84963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1166477">
      <w:bodyDiv w:val="1"/>
      <w:marLeft w:val="0"/>
      <w:marRight w:val="0"/>
      <w:marTop w:val="0"/>
      <w:marBottom w:val="0"/>
      <w:divBdr>
        <w:top w:val="none" w:sz="0" w:space="0" w:color="auto"/>
        <w:left w:val="none" w:sz="0" w:space="0" w:color="auto"/>
        <w:bottom w:val="none" w:sz="0" w:space="0" w:color="auto"/>
        <w:right w:val="none" w:sz="0" w:space="0" w:color="auto"/>
      </w:divBdr>
      <w:divsChild>
        <w:div w:id="783307046">
          <w:marLeft w:val="0"/>
          <w:marRight w:val="0"/>
          <w:marTop w:val="0"/>
          <w:marBottom w:val="0"/>
          <w:divBdr>
            <w:top w:val="none" w:sz="0" w:space="0" w:color="auto"/>
            <w:left w:val="none" w:sz="0" w:space="0" w:color="auto"/>
            <w:bottom w:val="none" w:sz="0" w:space="0" w:color="auto"/>
            <w:right w:val="none" w:sz="0" w:space="0" w:color="auto"/>
          </w:divBdr>
          <w:divsChild>
            <w:div w:id="901405052">
              <w:marLeft w:val="0"/>
              <w:marRight w:val="0"/>
              <w:marTop w:val="0"/>
              <w:marBottom w:val="0"/>
              <w:divBdr>
                <w:top w:val="none" w:sz="0" w:space="0" w:color="auto"/>
                <w:left w:val="none" w:sz="0" w:space="0" w:color="auto"/>
                <w:bottom w:val="none" w:sz="0" w:space="0" w:color="auto"/>
                <w:right w:val="none" w:sz="0" w:space="0" w:color="auto"/>
              </w:divBdr>
            </w:div>
            <w:div w:id="252016236">
              <w:marLeft w:val="0"/>
              <w:marRight w:val="0"/>
              <w:marTop w:val="0"/>
              <w:marBottom w:val="0"/>
              <w:divBdr>
                <w:top w:val="none" w:sz="0" w:space="0" w:color="auto"/>
                <w:left w:val="none" w:sz="0" w:space="0" w:color="auto"/>
                <w:bottom w:val="none" w:sz="0" w:space="0" w:color="auto"/>
                <w:right w:val="none" w:sz="0" w:space="0" w:color="auto"/>
              </w:divBdr>
            </w:div>
            <w:div w:id="682366738">
              <w:marLeft w:val="0"/>
              <w:marRight w:val="0"/>
              <w:marTop w:val="0"/>
              <w:marBottom w:val="0"/>
              <w:divBdr>
                <w:top w:val="none" w:sz="0" w:space="0" w:color="auto"/>
                <w:left w:val="none" w:sz="0" w:space="0" w:color="auto"/>
                <w:bottom w:val="none" w:sz="0" w:space="0" w:color="auto"/>
                <w:right w:val="none" w:sz="0" w:space="0" w:color="auto"/>
              </w:divBdr>
            </w:div>
            <w:div w:id="482086636">
              <w:marLeft w:val="0"/>
              <w:marRight w:val="0"/>
              <w:marTop w:val="0"/>
              <w:marBottom w:val="0"/>
              <w:divBdr>
                <w:top w:val="none" w:sz="0" w:space="0" w:color="auto"/>
                <w:left w:val="none" w:sz="0" w:space="0" w:color="auto"/>
                <w:bottom w:val="none" w:sz="0" w:space="0" w:color="auto"/>
                <w:right w:val="none" w:sz="0" w:space="0" w:color="auto"/>
              </w:divBdr>
            </w:div>
            <w:div w:id="179240981">
              <w:marLeft w:val="0"/>
              <w:marRight w:val="0"/>
              <w:marTop w:val="0"/>
              <w:marBottom w:val="0"/>
              <w:divBdr>
                <w:top w:val="none" w:sz="0" w:space="0" w:color="auto"/>
                <w:left w:val="none" w:sz="0" w:space="0" w:color="auto"/>
                <w:bottom w:val="none" w:sz="0" w:space="0" w:color="auto"/>
                <w:right w:val="none" w:sz="0" w:space="0" w:color="auto"/>
              </w:divBdr>
            </w:div>
            <w:div w:id="671645608">
              <w:marLeft w:val="0"/>
              <w:marRight w:val="0"/>
              <w:marTop w:val="0"/>
              <w:marBottom w:val="0"/>
              <w:divBdr>
                <w:top w:val="none" w:sz="0" w:space="0" w:color="auto"/>
                <w:left w:val="none" w:sz="0" w:space="0" w:color="auto"/>
                <w:bottom w:val="none" w:sz="0" w:space="0" w:color="auto"/>
                <w:right w:val="none" w:sz="0" w:space="0" w:color="auto"/>
              </w:divBdr>
            </w:div>
            <w:div w:id="2048873737">
              <w:marLeft w:val="0"/>
              <w:marRight w:val="0"/>
              <w:marTop w:val="0"/>
              <w:marBottom w:val="0"/>
              <w:divBdr>
                <w:top w:val="none" w:sz="0" w:space="0" w:color="auto"/>
                <w:left w:val="none" w:sz="0" w:space="0" w:color="auto"/>
                <w:bottom w:val="none" w:sz="0" w:space="0" w:color="auto"/>
                <w:right w:val="none" w:sz="0" w:space="0" w:color="auto"/>
              </w:divBdr>
            </w:div>
            <w:div w:id="1530873323">
              <w:marLeft w:val="0"/>
              <w:marRight w:val="0"/>
              <w:marTop w:val="0"/>
              <w:marBottom w:val="0"/>
              <w:divBdr>
                <w:top w:val="none" w:sz="0" w:space="0" w:color="auto"/>
                <w:left w:val="none" w:sz="0" w:space="0" w:color="auto"/>
                <w:bottom w:val="none" w:sz="0" w:space="0" w:color="auto"/>
                <w:right w:val="none" w:sz="0" w:space="0" w:color="auto"/>
              </w:divBdr>
            </w:div>
            <w:div w:id="1889491205">
              <w:marLeft w:val="0"/>
              <w:marRight w:val="0"/>
              <w:marTop w:val="0"/>
              <w:marBottom w:val="0"/>
              <w:divBdr>
                <w:top w:val="none" w:sz="0" w:space="0" w:color="auto"/>
                <w:left w:val="none" w:sz="0" w:space="0" w:color="auto"/>
                <w:bottom w:val="none" w:sz="0" w:space="0" w:color="auto"/>
                <w:right w:val="none" w:sz="0" w:space="0" w:color="auto"/>
              </w:divBdr>
            </w:div>
            <w:div w:id="1192956890">
              <w:marLeft w:val="0"/>
              <w:marRight w:val="0"/>
              <w:marTop w:val="0"/>
              <w:marBottom w:val="0"/>
              <w:divBdr>
                <w:top w:val="none" w:sz="0" w:space="0" w:color="auto"/>
                <w:left w:val="none" w:sz="0" w:space="0" w:color="auto"/>
                <w:bottom w:val="none" w:sz="0" w:space="0" w:color="auto"/>
                <w:right w:val="none" w:sz="0" w:space="0" w:color="auto"/>
              </w:divBdr>
            </w:div>
            <w:div w:id="525753896">
              <w:marLeft w:val="0"/>
              <w:marRight w:val="0"/>
              <w:marTop w:val="0"/>
              <w:marBottom w:val="0"/>
              <w:divBdr>
                <w:top w:val="none" w:sz="0" w:space="0" w:color="auto"/>
                <w:left w:val="none" w:sz="0" w:space="0" w:color="auto"/>
                <w:bottom w:val="none" w:sz="0" w:space="0" w:color="auto"/>
                <w:right w:val="none" w:sz="0" w:space="0" w:color="auto"/>
              </w:divBdr>
            </w:div>
            <w:div w:id="959579074">
              <w:marLeft w:val="0"/>
              <w:marRight w:val="0"/>
              <w:marTop w:val="0"/>
              <w:marBottom w:val="0"/>
              <w:divBdr>
                <w:top w:val="none" w:sz="0" w:space="0" w:color="auto"/>
                <w:left w:val="none" w:sz="0" w:space="0" w:color="auto"/>
                <w:bottom w:val="none" w:sz="0" w:space="0" w:color="auto"/>
                <w:right w:val="none" w:sz="0" w:space="0" w:color="auto"/>
              </w:divBdr>
            </w:div>
            <w:div w:id="638918050">
              <w:marLeft w:val="0"/>
              <w:marRight w:val="0"/>
              <w:marTop w:val="0"/>
              <w:marBottom w:val="0"/>
              <w:divBdr>
                <w:top w:val="none" w:sz="0" w:space="0" w:color="auto"/>
                <w:left w:val="none" w:sz="0" w:space="0" w:color="auto"/>
                <w:bottom w:val="none" w:sz="0" w:space="0" w:color="auto"/>
                <w:right w:val="none" w:sz="0" w:space="0" w:color="auto"/>
              </w:divBdr>
            </w:div>
            <w:div w:id="1856267828">
              <w:marLeft w:val="0"/>
              <w:marRight w:val="0"/>
              <w:marTop w:val="0"/>
              <w:marBottom w:val="0"/>
              <w:divBdr>
                <w:top w:val="none" w:sz="0" w:space="0" w:color="auto"/>
                <w:left w:val="none" w:sz="0" w:space="0" w:color="auto"/>
                <w:bottom w:val="none" w:sz="0" w:space="0" w:color="auto"/>
                <w:right w:val="none" w:sz="0" w:space="0" w:color="auto"/>
              </w:divBdr>
            </w:div>
            <w:div w:id="45496702">
              <w:marLeft w:val="0"/>
              <w:marRight w:val="0"/>
              <w:marTop w:val="0"/>
              <w:marBottom w:val="0"/>
              <w:divBdr>
                <w:top w:val="none" w:sz="0" w:space="0" w:color="auto"/>
                <w:left w:val="none" w:sz="0" w:space="0" w:color="auto"/>
                <w:bottom w:val="none" w:sz="0" w:space="0" w:color="auto"/>
                <w:right w:val="none" w:sz="0" w:space="0" w:color="auto"/>
              </w:divBdr>
            </w:div>
            <w:div w:id="1003358955">
              <w:marLeft w:val="0"/>
              <w:marRight w:val="0"/>
              <w:marTop w:val="0"/>
              <w:marBottom w:val="0"/>
              <w:divBdr>
                <w:top w:val="none" w:sz="0" w:space="0" w:color="auto"/>
                <w:left w:val="none" w:sz="0" w:space="0" w:color="auto"/>
                <w:bottom w:val="none" w:sz="0" w:space="0" w:color="auto"/>
                <w:right w:val="none" w:sz="0" w:space="0" w:color="auto"/>
              </w:divBdr>
            </w:div>
            <w:div w:id="1955481910">
              <w:marLeft w:val="0"/>
              <w:marRight w:val="0"/>
              <w:marTop w:val="0"/>
              <w:marBottom w:val="0"/>
              <w:divBdr>
                <w:top w:val="none" w:sz="0" w:space="0" w:color="auto"/>
                <w:left w:val="none" w:sz="0" w:space="0" w:color="auto"/>
                <w:bottom w:val="none" w:sz="0" w:space="0" w:color="auto"/>
                <w:right w:val="none" w:sz="0" w:space="0" w:color="auto"/>
              </w:divBdr>
            </w:div>
            <w:div w:id="1293484927">
              <w:marLeft w:val="0"/>
              <w:marRight w:val="0"/>
              <w:marTop w:val="0"/>
              <w:marBottom w:val="0"/>
              <w:divBdr>
                <w:top w:val="none" w:sz="0" w:space="0" w:color="auto"/>
                <w:left w:val="none" w:sz="0" w:space="0" w:color="auto"/>
                <w:bottom w:val="none" w:sz="0" w:space="0" w:color="auto"/>
                <w:right w:val="none" w:sz="0" w:space="0" w:color="auto"/>
              </w:divBdr>
            </w:div>
            <w:div w:id="896821865">
              <w:marLeft w:val="0"/>
              <w:marRight w:val="0"/>
              <w:marTop w:val="0"/>
              <w:marBottom w:val="0"/>
              <w:divBdr>
                <w:top w:val="none" w:sz="0" w:space="0" w:color="auto"/>
                <w:left w:val="none" w:sz="0" w:space="0" w:color="auto"/>
                <w:bottom w:val="none" w:sz="0" w:space="0" w:color="auto"/>
                <w:right w:val="none" w:sz="0" w:space="0" w:color="auto"/>
              </w:divBdr>
            </w:div>
            <w:div w:id="1837334061">
              <w:marLeft w:val="0"/>
              <w:marRight w:val="0"/>
              <w:marTop w:val="0"/>
              <w:marBottom w:val="0"/>
              <w:divBdr>
                <w:top w:val="none" w:sz="0" w:space="0" w:color="auto"/>
                <w:left w:val="none" w:sz="0" w:space="0" w:color="auto"/>
                <w:bottom w:val="none" w:sz="0" w:space="0" w:color="auto"/>
                <w:right w:val="none" w:sz="0" w:space="0" w:color="auto"/>
              </w:divBdr>
            </w:div>
            <w:div w:id="936987196">
              <w:marLeft w:val="0"/>
              <w:marRight w:val="0"/>
              <w:marTop w:val="0"/>
              <w:marBottom w:val="0"/>
              <w:divBdr>
                <w:top w:val="none" w:sz="0" w:space="0" w:color="auto"/>
                <w:left w:val="none" w:sz="0" w:space="0" w:color="auto"/>
                <w:bottom w:val="none" w:sz="0" w:space="0" w:color="auto"/>
                <w:right w:val="none" w:sz="0" w:space="0" w:color="auto"/>
              </w:divBdr>
            </w:div>
            <w:div w:id="2046902009">
              <w:marLeft w:val="0"/>
              <w:marRight w:val="0"/>
              <w:marTop w:val="0"/>
              <w:marBottom w:val="0"/>
              <w:divBdr>
                <w:top w:val="none" w:sz="0" w:space="0" w:color="auto"/>
                <w:left w:val="none" w:sz="0" w:space="0" w:color="auto"/>
                <w:bottom w:val="none" w:sz="0" w:space="0" w:color="auto"/>
                <w:right w:val="none" w:sz="0" w:space="0" w:color="auto"/>
              </w:divBdr>
            </w:div>
            <w:div w:id="1964192623">
              <w:marLeft w:val="0"/>
              <w:marRight w:val="0"/>
              <w:marTop w:val="0"/>
              <w:marBottom w:val="0"/>
              <w:divBdr>
                <w:top w:val="none" w:sz="0" w:space="0" w:color="auto"/>
                <w:left w:val="none" w:sz="0" w:space="0" w:color="auto"/>
                <w:bottom w:val="none" w:sz="0" w:space="0" w:color="auto"/>
                <w:right w:val="none" w:sz="0" w:space="0" w:color="auto"/>
              </w:divBdr>
            </w:div>
            <w:div w:id="1287465224">
              <w:marLeft w:val="0"/>
              <w:marRight w:val="0"/>
              <w:marTop w:val="0"/>
              <w:marBottom w:val="0"/>
              <w:divBdr>
                <w:top w:val="none" w:sz="0" w:space="0" w:color="auto"/>
                <w:left w:val="none" w:sz="0" w:space="0" w:color="auto"/>
                <w:bottom w:val="none" w:sz="0" w:space="0" w:color="auto"/>
                <w:right w:val="none" w:sz="0" w:space="0" w:color="auto"/>
              </w:divBdr>
            </w:div>
            <w:div w:id="756942076">
              <w:marLeft w:val="0"/>
              <w:marRight w:val="0"/>
              <w:marTop w:val="0"/>
              <w:marBottom w:val="0"/>
              <w:divBdr>
                <w:top w:val="none" w:sz="0" w:space="0" w:color="auto"/>
                <w:left w:val="none" w:sz="0" w:space="0" w:color="auto"/>
                <w:bottom w:val="none" w:sz="0" w:space="0" w:color="auto"/>
                <w:right w:val="none" w:sz="0" w:space="0" w:color="auto"/>
              </w:divBdr>
            </w:div>
            <w:div w:id="1330674106">
              <w:marLeft w:val="0"/>
              <w:marRight w:val="0"/>
              <w:marTop w:val="0"/>
              <w:marBottom w:val="0"/>
              <w:divBdr>
                <w:top w:val="none" w:sz="0" w:space="0" w:color="auto"/>
                <w:left w:val="none" w:sz="0" w:space="0" w:color="auto"/>
                <w:bottom w:val="none" w:sz="0" w:space="0" w:color="auto"/>
                <w:right w:val="none" w:sz="0" w:space="0" w:color="auto"/>
              </w:divBdr>
            </w:div>
            <w:div w:id="97023369">
              <w:marLeft w:val="0"/>
              <w:marRight w:val="0"/>
              <w:marTop w:val="0"/>
              <w:marBottom w:val="0"/>
              <w:divBdr>
                <w:top w:val="none" w:sz="0" w:space="0" w:color="auto"/>
                <w:left w:val="none" w:sz="0" w:space="0" w:color="auto"/>
                <w:bottom w:val="none" w:sz="0" w:space="0" w:color="auto"/>
                <w:right w:val="none" w:sz="0" w:space="0" w:color="auto"/>
              </w:divBdr>
            </w:div>
            <w:div w:id="944964584">
              <w:marLeft w:val="0"/>
              <w:marRight w:val="0"/>
              <w:marTop w:val="0"/>
              <w:marBottom w:val="0"/>
              <w:divBdr>
                <w:top w:val="none" w:sz="0" w:space="0" w:color="auto"/>
                <w:left w:val="none" w:sz="0" w:space="0" w:color="auto"/>
                <w:bottom w:val="none" w:sz="0" w:space="0" w:color="auto"/>
                <w:right w:val="none" w:sz="0" w:space="0" w:color="auto"/>
              </w:divBdr>
            </w:div>
            <w:div w:id="1835339673">
              <w:marLeft w:val="0"/>
              <w:marRight w:val="0"/>
              <w:marTop w:val="0"/>
              <w:marBottom w:val="0"/>
              <w:divBdr>
                <w:top w:val="none" w:sz="0" w:space="0" w:color="auto"/>
                <w:left w:val="none" w:sz="0" w:space="0" w:color="auto"/>
                <w:bottom w:val="none" w:sz="0" w:space="0" w:color="auto"/>
                <w:right w:val="none" w:sz="0" w:space="0" w:color="auto"/>
              </w:divBdr>
            </w:div>
            <w:div w:id="1596132863">
              <w:marLeft w:val="0"/>
              <w:marRight w:val="0"/>
              <w:marTop w:val="0"/>
              <w:marBottom w:val="0"/>
              <w:divBdr>
                <w:top w:val="none" w:sz="0" w:space="0" w:color="auto"/>
                <w:left w:val="none" w:sz="0" w:space="0" w:color="auto"/>
                <w:bottom w:val="none" w:sz="0" w:space="0" w:color="auto"/>
                <w:right w:val="none" w:sz="0" w:space="0" w:color="auto"/>
              </w:divBdr>
            </w:div>
            <w:div w:id="1865826150">
              <w:marLeft w:val="0"/>
              <w:marRight w:val="0"/>
              <w:marTop w:val="0"/>
              <w:marBottom w:val="0"/>
              <w:divBdr>
                <w:top w:val="none" w:sz="0" w:space="0" w:color="auto"/>
                <w:left w:val="none" w:sz="0" w:space="0" w:color="auto"/>
                <w:bottom w:val="none" w:sz="0" w:space="0" w:color="auto"/>
                <w:right w:val="none" w:sz="0" w:space="0" w:color="auto"/>
              </w:divBdr>
            </w:div>
            <w:div w:id="1300110052">
              <w:marLeft w:val="0"/>
              <w:marRight w:val="0"/>
              <w:marTop w:val="0"/>
              <w:marBottom w:val="0"/>
              <w:divBdr>
                <w:top w:val="none" w:sz="0" w:space="0" w:color="auto"/>
                <w:left w:val="none" w:sz="0" w:space="0" w:color="auto"/>
                <w:bottom w:val="none" w:sz="0" w:space="0" w:color="auto"/>
                <w:right w:val="none" w:sz="0" w:space="0" w:color="auto"/>
              </w:divBdr>
            </w:div>
            <w:div w:id="900680208">
              <w:marLeft w:val="0"/>
              <w:marRight w:val="0"/>
              <w:marTop w:val="0"/>
              <w:marBottom w:val="0"/>
              <w:divBdr>
                <w:top w:val="none" w:sz="0" w:space="0" w:color="auto"/>
                <w:left w:val="none" w:sz="0" w:space="0" w:color="auto"/>
                <w:bottom w:val="none" w:sz="0" w:space="0" w:color="auto"/>
                <w:right w:val="none" w:sz="0" w:space="0" w:color="auto"/>
              </w:divBdr>
            </w:div>
            <w:div w:id="1666976172">
              <w:marLeft w:val="0"/>
              <w:marRight w:val="0"/>
              <w:marTop w:val="0"/>
              <w:marBottom w:val="0"/>
              <w:divBdr>
                <w:top w:val="none" w:sz="0" w:space="0" w:color="auto"/>
                <w:left w:val="none" w:sz="0" w:space="0" w:color="auto"/>
                <w:bottom w:val="none" w:sz="0" w:space="0" w:color="auto"/>
                <w:right w:val="none" w:sz="0" w:space="0" w:color="auto"/>
              </w:divBdr>
            </w:div>
            <w:div w:id="538976447">
              <w:marLeft w:val="0"/>
              <w:marRight w:val="0"/>
              <w:marTop w:val="0"/>
              <w:marBottom w:val="0"/>
              <w:divBdr>
                <w:top w:val="none" w:sz="0" w:space="0" w:color="auto"/>
                <w:left w:val="none" w:sz="0" w:space="0" w:color="auto"/>
                <w:bottom w:val="none" w:sz="0" w:space="0" w:color="auto"/>
                <w:right w:val="none" w:sz="0" w:space="0" w:color="auto"/>
              </w:divBdr>
            </w:div>
            <w:div w:id="1548296762">
              <w:marLeft w:val="0"/>
              <w:marRight w:val="0"/>
              <w:marTop w:val="0"/>
              <w:marBottom w:val="0"/>
              <w:divBdr>
                <w:top w:val="none" w:sz="0" w:space="0" w:color="auto"/>
                <w:left w:val="none" w:sz="0" w:space="0" w:color="auto"/>
                <w:bottom w:val="none" w:sz="0" w:space="0" w:color="auto"/>
                <w:right w:val="none" w:sz="0" w:space="0" w:color="auto"/>
              </w:divBdr>
            </w:div>
            <w:div w:id="187762720">
              <w:marLeft w:val="0"/>
              <w:marRight w:val="0"/>
              <w:marTop w:val="0"/>
              <w:marBottom w:val="0"/>
              <w:divBdr>
                <w:top w:val="none" w:sz="0" w:space="0" w:color="auto"/>
                <w:left w:val="none" w:sz="0" w:space="0" w:color="auto"/>
                <w:bottom w:val="none" w:sz="0" w:space="0" w:color="auto"/>
                <w:right w:val="none" w:sz="0" w:space="0" w:color="auto"/>
              </w:divBdr>
            </w:div>
            <w:div w:id="916128883">
              <w:marLeft w:val="0"/>
              <w:marRight w:val="0"/>
              <w:marTop w:val="0"/>
              <w:marBottom w:val="0"/>
              <w:divBdr>
                <w:top w:val="none" w:sz="0" w:space="0" w:color="auto"/>
                <w:left w:val="none" w:sz="0" w:space="0" w:color="auto"/>
                <w:bottom w:val="none" w:sz="0" w:space="0" w:color="auto"/>
                <w:right w:val="none" w:sz="0" w:space="0" w:color="auto"/>
              </w:divBdr>
            </w:div>
            <w:div w:id="1208487497">
              <w:marLeft w:val="0"/>
              <w:marRight w:val="0"/>
              <w:marTop w:val="0"/>
              <w:marBottom w:val="0"/>
              <w:divBdr>
                <w:top w:val="none" w:sz="0" w:space="0" w:color="auto"/>
                <w:left w:val="none" w:sz="0" w:space="0" w:color="auto"/>
                <w:bottom w:val="none" w:sz="0" w:space="0" w:color="auto"/>
                <w:right w:val="none" w:sz="0" w:space="0" w:color="auto"/>
              </w:divBdr>
            </w:div>
            <w:div w:id="293563266">
              <w:marLeft w:val="0"/>
              <w:marRight w:val="0"/>
              <w:marTop w:val="0"/>
              <w:marBottom w:val="0"/>
              <w:divBdr>
                <w:top w:val="none" w:sz="0" w:space="0" w:color="auto"/>
                <w:left w:val="none" w:sz="0" w:space="0" w:color="auto"/>
                <w:bottom w:val="none" w:sz="0" w:space="0" w:color="auto"/>
                <w:right w:val="none" w:sz="0" w:space="0" w:color="auto"/>
              </w:divBdr>
            </w:div>
            <w:div w:id="1873876487">
              <w:marLeft w:val="0"/>
              <w:marRight w:val="0"/>
              <w:marTop w:val="0"/>
              <w:marBottom w:val="0"/>
              <w:divBdr>
                <w:top w:val="none" w:sz="0" w:space="0" w:color="auto"/>
                <w:left w:val="none" w:sz="0" w:space="0" w:color="auto"/>
                <w:bottom w:val="none" w:sz="0" w:space="0" w:color="auto"/>
                <w:right w:val="none" w:sz="0" w:space="0" w:color="auto"/>
              </w:divBdr>
            </w:div>
            <w:div w:id="64443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042932">
      <w:bodyDiv w:val="1"/>
      <w:marLeft w:val="0"/>
      <w:marRight w:val="0"/>
      <w:marTop w:val="0"/>
      <w:marBottom w:val="0"/>
      <w:divBdr>
        <w:top w:val="none" w:sz="0" w:space="0" w:color="auto"/>
        <w:left w:val="none" w:sz="0" w:space="0" w:color="auto"/>
        <w:bottom w:val="none" w:sz="0" w:space="0" w:color="auto"/>
        <w:right w:val="none" w:sz="0" w:space="0" w:color="auto"/>
      </w:divBdr>
    </w:div>
    <w:div w:id="1378167610">
      <w:bodyDiv w:val="1"/>
      <w:marLeft w:val="0"/>
      <w:marRight w:val="0"/>
      <w:marTop w:val="0"/>
      <w:marBottom w:val="0"/>
      <w:divBdr>
        <w:top w:val="none" w:sz="0" w:space="0" w:color="auto"/>
        <w:left w:val="none" w:sz="0" w:space="0" w:color="auto"/>
        <w:bottom w:val="none" w:sz="0" w:space="0" w:color="auto"/>
        <w:right w:val="none" w:sz="0" w:space="0" w:color="auto"/>
      </w:divBdr>
      <w:divsChild>
        <w:div w:id="560867600">
          <w:marLeft w:val="0"/>
          <w:marRight w:val="0"/>
          <w:marTop w:val="0"/>
          <w:marBottom w:val="0"/>
          <w:divBdr>
            <w:top w:val="none" w:sz="0" w:space="0" w:color="auto"/>
            <w:left w:val="none" w:sz="0" w:space="0" w:color="auto"/>
            <w:bottom w:val="none" w:sz="0" w:space="0" w:color="auto"/>
            <w:right w:val="none" w:sz="0" w:space="0" w:color="auto"/>
          </w:divBdr>
          <w:divsChild>
            <w:div w:id="924000960">
              <w:marLeft w:val="0"/>
              <w:marRight w:val="0"/>
              <w:marTop w:val="0"/>
              <w:marBottom w:val="0"/>
              <w:divBdr>
                <w:top w:val="none" w:sz="0" w:space="0" w:color="auto"/>
                <w:left w:val="none" w:sz="0" w:space="0" w:color="auto"/>
                <w:bottom w:val="none" w:sz="0" w:space="0" w:color="auto"/>
                <w:right w:val="none" w:sz="0" w:space="0" w:color="auto"/>
              </w:divBdr>
            </w:div>
            <w:div w:id="785468511">
              <w:marLeft w:val="0"/>
              <w:marRight w:val="0"/>
              <w:marTop w:val="0"/>
              <w:marBottom w:val="0"/>
              <w:divBdr>
                <w:top w:val="none" w:sz="0" w:space="0" w:color="auto"/>
                <w:left w:val="none" w:sz="0" w:space="0" w:color="auto"/>
                <w:bottom w:val="none" w:sz="0" w:space="0" w:color="auto"/>
                <w:right w:val="none" w:sz="0" w:space="0" w:color="auto"/>
              </w:divBdr>
            </w:div>
            <w:div w:id="1844926733">
              <w:marLeft w:val="0"/>
              <w:marRight w:val="0"/>
              <w:marTop w:val="0"/>
              <w:marBottom w:val="0"/>
              <w:divBdr>
                <w:top w:val="none" w:sz="0" w:space="0" w:color="auto"/>
                <w:left w:val="none" w:sz="0" w:space="0" w:color="auto"/>
                <w:bottom w:val="none" w:sz="0" w:space="0" w:color="auto"/>
                <w:right w:val="none" w:sz="0" w:space="0" w:color="auto"/>
              </w:divBdr>
            </w:div>
            <w:div w:id="1636063557">
              <w:marLeft w:val="0"/>
              <w:marRight w:val="0"/>
              <w:marTop w:val="0"/>
              <w:marBottom w:val="0"/>
              <w:divBdr>
                <w:top w:val="none" w:sz="0" w:space="0" w:color="auto"/>
                <w:left w:val="none" w:sz="0" w:space="0" w:color="auto"/>
                <w:bottom w:val="none" w:sz="0" w:space="0" w:color="auto"/>
                <w:right w:val="none" w:sz="0" w:space="0" w:color="auto"/>
              </w:divBdr>
            </w:div>
            <w:div w:id="1068848786">
              <w:marLeft w:val="0"/>
              <w:marRight w:val="0"/>
              <w:marTop w:val="0"/>
              <w:marBottom w:val="0"/>
              <w:divBdr>
                <w:top w:val="none" w:sz="0" w:space="0" w:color="auto"/>
                <w:left w:val="none" w:sz="0" w:space="0" w:color="auto"/>
                <w:bottom w:val="none" w:sz="0" w:space="0" w:color="auto"/>
                <w:right w:val="none" w:sz="0" w:space="0" w:color="auto"/>
              </w:divBdr>
            </w:div>
            <w:div w:id="988748806">
              <w:marLeft w:val="0"/>
              <w:marRight w:val="0"/>
              <w:marTop w:val="0"/>
              <w:marBottom w:val="0"/>
              <w:divBdr>
                <w:top w:val="none" w:sz="0" w:space="0" w:color="auto"/>
                <w:left w:val="none" w:sz="0" w:space="0" w:color="auto"/>
                <w:bottom w:val="none" w:sz="0" w:space="0" w:color="auto"/>
                <w:right w:val="none" w:sz="0" w:space="0" w:color="auto"/>
              </w:divBdr>
            </w:div>
            <w:div w:id="721172450">
              <w:marLeft w:val="0"/>
              <w:marRight w:val="0"/>
              <w:marTop w:val="0"/>
              <w:marBottom w:val="0"/>
              <w:divBdr>
                <w:top w:val="none" w:sz="0" w:space="0" w:color="auto"/>
                <w:left w:val="none" w:sz="0" w:space="0" w:color="auto"/>
                <w:bottom w:val="none" w:sz="0" w:space="0" w:color="auto"/>
                <w:right w:val="none" w:sz="0" w:space="0" w:color="auto"/>
              </w:divBdr>
            </w:div>
            <w:div w:id="2117630517">
              <w:marLeft w:val="0"/>
              <w:marRight w:val="0"/>
              <w:marTop w:val="0"/>
              <w:marBottom w:val="0"/>
              <w:divBdr>
                <w:top w:val="none" w:sz="0" w:space="0" w:color="auto"/>
                <w:left w:val="none" w:sz="0" w:space="0" w:color="auto"/>
                <w:bottom w:val="none" w:sz="0" w:space="0" w:color="auto"/>
                <w:right w:val="none" w:sz="0" w:space="0" w:color="auto"/>
              </w:divBdr>
            </w:div>
            <w:div w:id="1805345216">
              <w:marLeft w:val="0"/>
              <w:marRight w:val="0"/>
              <w:marTop w:val="0"/>
              <w:marBottom w:val="0"/>
              <w:divBdr>
                <w:top w:val="none" w:sz="0" w:space="0" w:color="auto"/>
                <w:left w:val="none" w:sz="0" w:space="0" w:color="auto"/>
                <w:bottom w:val="none" w:sz="0" w:space="0" w:color="auto"/>
                <w:right w:val="none" w:sz="0" w:space="0" w:color="auto"/>
              </w:divBdr>
            </w:div>
            <w:div w:id="536621782">
              <w:marLeft w:val="0"/>
              <w:marRight w:val="0"/>
              <w:marTop w:val="0"/>
              <w:marBottom w:val="0"/>
              <w:divBdr>
                <w:top w:val="none" w:sz="0" w:space="0" w:color="auto"/>
                <w:left w:val="none" w:sz="0" w:space="0" w:color="auto"/>
                <w:bottom w:val="none" w:sz="0" w:space="0" w:color="auto"/>
                <w:right w:val="none" w:sz="0" w:space="0" w:color="auto"/>
              </w:divBdr>
            </w:div>
            <w:div w:id="1138182097">
              <w:marLeft w:val="0"/>
              <w:marRight w:val="0"/>
              <w:marTop w:val="0"/>
              <w:marBottom w:val="0"/>
              <w:divBdr>
                <w:top w:val="none" w:sz="0" w:space="0" w:color="auto"/>
                <w:left w:val="none" w:sz="0" w:space="0" w:color="auto"/>
                <w:bottom w:val="none" w:sz="0" w:space="0" w:color="auto"/>
                <w:right w:val="none" w:sz="0" w:space="0" w:color="auto"/>
              </w:divBdr>
            </w:div>
            <w:div w:id="97622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926354">
      <w:bodyDiv w:val="1"/>
      <w:marLeft w:val="0"/>
      <w:marRight w:val="0"/>
      <w:marTop w:val="0"/>
      <w:marBottom w:val="0"/>
      <w:divBdr>
        <w:top w:val="none" w:sz="0" w:space="0" w:color="auto"/>
        <w:left w:val="none" w:sz="0" w:space="0" w:color="auto"/>
        <w:bottom w:val="none" w:sz="0" w:space="0" w:color="auto"/>
        <w:right w:val="none" w:sz="0" w:space="0" w:color="auto"/>
      </w:divBdr>
      <w:divsChild>
        <w:div w:id="1917088351">
          <w:marLeft w:val="0"/>
          <w:marRight w:val="0"/>
          <w:marTop w:val="0"/>
          <w:marBottom w:val="0"/>
          <w:divBdr>
            <w:top w:val="none" w:sz="0" w:space="0" w:color="auto"/>
            <w:left w:val="none" w:sz="0" w:space="0" w:color="auto"/>
            <w:bottom w:val="none" w:sz="0" w:space="0" w:color="auto"/>
            <w:right w:val="none" w:sz="0" w:space="0" w:color="auto"/>
          </w:divBdr>
          <w:divsChild>
            <w:div w:id="1961063315">
              <w:marLeft w:val="0"/>
              <w:marRight w:val="0"/>
              <w:marTop w:val="0"/>
              <w:marBottom w:val="0"/>
              <w:divBdr>
                <w:top w:val="none" w:sz="0" w:space="0" w:color="auto"/>
                <w:left w:val="none" w:sz="0" w:space="0" w:color="auto"/>
                <w:bottom w:val="none" w:sz="0" w:space="0" w:color="auto"/>
                <w:right w:val="none" w:sz="0" w:space="0" w:color="auto"/>
              </w:divBdr>
            </w:div>
            <w:div w:id="1815759122">
              <w:marLeft w:val="0"/>
              <w:marRight w:val="0"/>
              <w:marTop w:val="0"/>
              <w:marBottom w:val="0"/>
              <w:divBdr>
                <w:top w:val="none" w:sz="0" w:space="0" w:color="auto"/>
                <w:left w:val="none" w:sz="0" w:space="0" w:color="auto"/>
                <w:bottom w:val="none" w:sz="0" w:space="0" w:color="auto"/>
                <w:right w:val="none" w:sz="0" w:space="0" w:color="auto"/>
              </w:divBdr>
            </w:div>
            <w:div w:id="1536388670">
              <w:marLeft w:val="0"/>
              <w:marRight w:val="0"/>
              <w:marTop w:val="0"/>
              <w:marBottom w:val="0"/>
              <w:divBdr>
                <w:top w:val="none" w:sz="0" w:space="0" w:color="auto"/>
                <w:left w:val="none" w:sz="0" w:space="0" w:color="auto"/>
                <w:bottom w:val="none" w:sz="0" w:space="0" w:color="auto"/>
                <w:right w:val="none" w:sz="0" w:space="0" w:color="auto"/>
              </w:divBdr>
            </w:div>
            <w:div w:id="1593392502">
              <w:marLeft w:val="0"/>
              <w:marRight w:val="0"/>
              <w:marTop w:val="0"/>
              <w:marBottom w:val="0"/>
              <w:divBdr>
                <w:top w:val="none" w:sz="0" w:space="0" w:color="auto"/>
                <w:left w:val="none" w:sz="0" w:space="0" w:color="auto"/>
                <w:bottom w:val="none" w:sz="0" w:space="0" w:color="auto"/>
                <w:right w:val="none" w:sz="0" w:space="0" w:color="auto"/>
              </w:divBdr>
            </w:div>
            <w:div w:id="1779791587">
              <w:marLeft w:val="0"/>
              <w:marRight w:val="0"/>
              <w:marTop w:val="0"/>
              <w:marBottom w:val="0"/>
              <w:divBdr>
                <w:top w:val="none" w:sz="0" w:space="0" w:color="auto"/>
                <w:left w:val="none" w:sz="0" w:space="0" w:color="auto"/>
                <w:bottom w:val="none" w:sz="0" w:space="0" w:color="auto"/>
                <w:right w:val="none" w:sz="0" w:space="0" w:color="auto"/>
              </w:divBdr>
            </w:div>
            <w:div w:id="177424438">
              <w:marLeft w:val="0"/>
              <w:marRight w:val="0"/>
              <w:marTop w:val="0"/>
              <w:marBottom w:val="0"/>
              <w:divBdr>
                <w:top w:val="none" w:sz="0" w:space="0" w:color="auto"/>
                <w:left w:val="none" w:sz="0" w:space="0" w:color="auto"/>
                <w:bottom w:val="none" w:sz="0" w:space="0" w:color="auto"/>
                <w:right w:val="none" w:sz="0" w:space="0" w:color="auto"/>
              </w:divBdr>
            </w:div>
            <w:div w:id="1564221141">
              <w:marLeft w:val="0"/>
              <w:marRight w:val="0"/>
              <w:marTop w:val="0"/>
              <w:marBottom w:val="0"/>
              <w:divBdr>
                <w:top w:val="none" w:sz="0" w:space="0" w:color="auto"/>
                <w:left w:val="none" w:sz="0" w:space="0" w:color="auto"/>
                <w:bottom w:val="none" w:sz="0" w:space="0" w:color="auto"/>
                <w:right w:val="none" w:sz="0" w:space="0" w:color="auto"/>
              </w:divBdr>
            </w:div>
            <w:div w:id="1828863506">
              <w:marLeft w:val="0"/>
              <w:marRight w:val="0"/>
              <w:marTop w:val="0"/>
              <w:marBottom w:val="0"/>
              <w:divBdr>
                <w:top w:val="none" w:sz="0" w:space="0" w:color="auto"/>
                <w:left w:val="none" w:sz="0" w:space="0" w:color="auto"/>
                <w:bottom w:val="none" w:sz="0" w:space="0" w:color="auto"/>
                <w:right w:val="none" w:sz="0" w:space="0" w:color="auto"/>
              </w:divBdr>
            </w:div>
            <w:div w:id="158441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86913">
      <w:bodyDiv w:val="1"/>
      <w:marLeft w:val="0"/>
      <w:marRight w:val="0"/>
      <w:marTop w:val="0"/>
      <w:marBottom w:val="0"/>
      <w:divBdr>
        <w:top w:val="none" w:sz="0" w:space="0" w:color="auto"/>
        <w:left w:val="none" w:sz="0" w:space="0" w:color="auto"/>
        <w:bottom w:val="none" w:sz="0" w:space="0" w:color="auto"/>
        <w:right w:val="none" w:sz="0" w:space="0" w:color="auto"/>
      </w:divBdr>
      <w:divsChild>
        <w:div w:id="1205564190">
          <w:marLeft w:val="0"/>
          <w:marRight w:val="0"/>
          <w:marTop w:val="0"/>
          <w:marBottom w:val="0"/>
          <w:divBdr>
            <w:top w:val="none" w:sz="0" w:space="0" w:color="auto"/>
            <w:left w:val="none" w:sz="0" w:space="0" w:color="auto"/>
            <w:bottom w:val="none" w:sz="0" w:space="0" w:color="auto"/>
            <w:right w:val="none" w:sz="0" w:space="0" w:color="auto"/>
          </w:divBdr>
          <w:divsChild>
            <w:div w:id="829834412">
              <w:marLeft w:val="0"/>
              <w:marRight w:val="0"/>
              <w:marTop w:val="0"/>
              <w:marBottom w:val="0"/>
              <w:divBdr>
                <w:top w:val="none" w:sz="0" w:space="0" w:color="auto"/>
                <w:left w:val="none" w:sz="0" w:space="0" w:color="auto"/>
                <w:bottom w:val="none" w:sz="0" w:space="0" w:color="auto"/>
                <w:right w:val="none" w:sz="0" w:space="0" w:color="auto"/>
              </w:divBdr>
            </w:div>
            <w:div w:id="675810388">
              <w:marLeft w:val="0"/>
              <w:marRight w:val="0"/>
              <w:marTop w:val="0"/>
              <w:marBottom w:val="0"/>
              <w:divBdr>
                <w:top w:val="none" w:sz="0" w:space="0" w:color="auto"/>
                <w:left w:val="none" w:sz="0" w:space="0" w:color="auto"/>
                <w:bottom w:val="none" w:sz="0" w:space="0" w:color="auto"/>
                <w:right w:val="none" w:sz="0" w:space="0" w:color="auto"/>
              </w:divBdr>
            </w:div>
            <w:div w:id="170485550">
              <w:marLeft w:val="0"/>
              <w:marRight w:val="0"/>
              <w:marTop w:val="0"/>
              <w:marBottom w:val="0"/>
              <w:divBdr>
                <w:top w:val="none" w:sz="0" w:space="0" w:color="auto"/>
                <w:left w:val="none" w:sz="0" w:space="0" w:color="auto"/>
                <w:bottom w:val="none" w:sz="0" w:space="0" w:color="auto"/>
                <w:right w:val="none" w:sz="0" w:space="0" w:color="auto"/>
              </w:divBdr>
            </w:div>
            <w:div w:id="1755929793">
              <w:marLeft w:val="0"/>
              <w:marRight w:val="0"/>
              <w:marTop w:val="0"/>
              <w:marBottom w:val="0"/>
              <w:divBdr>
                <w:top w:val="none" w:sz="0" w:space="0" w:color="auto"/>
                <w:left w:val="none" w:sz="0" w:space="0" w:color="auto"/>
                <w:bottom w:val="none" w:sz="0" w:space="0" w:color="auto"/>
                <w:right w:val="none" w:sz="0" w:space="0" w:color="auto"/>
              </w:divBdr>
            </w:div>
            <w:div w:id="1755007125">
              <w:marLeft w:val="0"/>
              <w:marRight w:val="0"/>
              <w:marTop w:val="0"/>
              <w:marBottom w:val="0"/>
              <w:divBdr>
                <w:top w:val="none" w:sz="0" w:space="0" w:color="auto"/>
                <w:left w:val="none" w:sz="0" w:space="0" w:color="auto"/>
                <w:bottom w:val="none" w:sz="0" w:space="0" w:color="auto"/>
                <w:right w:val="none" w:sz="0" w:space="0" w:color="auto"/>
              </w:divBdr>
            </w:div>
            <w:div w:id="410472511">
              <w:marLeft w:val="0"/>
              <w:marRight w:val="0"/>
              <w:marTop w:val="0"/>
              <w:marBottom w:val="0"/>
              <w:divBdr>
                <w:top w:val="none" w:sz="0" w:space="0" w:color="auto"/>
                <w:left w:val="none" w:sz="0" w:space="0" w:color="auto"/>
                <w:bottom w:val="none" w:sz="0" w:space="0" w:color="auto"/>
                <w:right w:val="none" w:sz="0" w:space="0" w:color="auto"/>
              </w:divBdr>
            </w:div>
            <w:div w:id="283584682">
              <w:marLeft w:val="0"/>
              <w:marRight w:val="0"/>
              <w:marTop w:val="0"/>
              <w:marBottom w:val="0"/>
              <w:divBdr>
                <w:top w:val="none" w:sz="0" w:space="0" w:color="auto"/>
                <w:left w:val="none" w:sz="0" w:space="0" w:color="auto"/>
                <w:bottom w:val="none" w:sz="0" w:space="0" w:color="auto"/>
                <w:right w:val="none" w:sz="0" w:space="0" w:color="auto"/>
              </w:divBdr>
            </w:div>
            <w:div w:id="241108719">
              <w:marLeft w:val="0"/>
              <w:marRight w:val="0"/>
              <w:marTop w:val="0"/>
              <w:marBottom w:val="0"/>
              <w:divBdr>
                <w:top w:val="none" w:sz="0" w:space="0" w:color="auto"/>
                <w:left w:val="none" w:sz="0" w:space="0" w:color="auto"/>
                <w:bottom w:val="none" w:sz="0" w:space="0" w:color="auto"/>
                <w:right w:val="none" w:sz="0" w:space="0" w:color="auto"/>
              </w:divBdr>
            </w:div>
            <w:div w:id="43413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988099">
      <w:bodyDiv w:val="1"/>
      <w:marLeft w:val="0"/>
      <w:marRight w:val="0"/>
      <w:marTop w:val="0"/>
      <w:marBottom w:val="0"/>
      <w:divBdr>
        <w:top w:val="none" w:sz="0" w:space="0" w:color="auto"/>
        <w:left w:val="none" w:sz="0" w:space="0" w:color="auto"/>
        <w:bottom w:val="none" w:sz="0" w:space="0" w:color="auto"/>
        <w:right w:val="none" w:sz="0" w:space="0" w:color="auto"/>
      </w:divBdr>
      <w:divsChild>
        <w:div w:id="79258463">
          <w:marLeft w:val="0"/>
          <w:marRight w:val="0"/>
          <w:marTop w:val="0"/>
          <w:marBottom w:val="0"/>
          <w:divBdr>
            <w:top w:val="none" w:sz="0" w:space="0" w:color="auto"/>
            <w:left w:val="none" w:sz="0" w:space="0" w:color="auto"/>
            <w:bottom w:val="none" w:sz="0" w:space="0" w:color="auto"/>
            <w:right w:val="none" w:sz="0" w:space="0" w:color="auto"/>
          </w:divBdr>
          <w:divsChild>
            <w:div w:id="530997862">
              <w:marLeft w:val="0"/>
              <w:marRight w:val="0"/>
              <w:marTop w:val="0"/>
              <w:marBottom w:val="0"/>
              <w:divBdr>
                <w:top w:val="none" w:sz="0" w:space="0" w:color="auto"/>
                <w:left w:val="none" w:sz="0" w:space="0" w:color="auto"/>
                <w:bottom w:val="none" w:sz="0" w:space="0" w:color="auto"/>
                <w:right w:val="none" w:sz="0" w:space="0" w:color="auto"/>
              </w:divBdr>
            </w:div>
            <w:div w:id="252129621">
              <w:marLeft w:val="0"/>
              <w:marRight w:val="0"/>
              <w:marTop w:val="0"/>
              <w:marBottom w:val="0"/>
              <w:divBdr>
                <w:top w:val="none" w:sz="0" w:space="0" w:color="auto"/>
                <w:left w:val="none" w:sz="0" w:space="0" w:color="auto"/>
                <w:bottom w:val="none" w:sz="0" w:space="0" w:color="auto"/>
                <w:right w:val="none" w:sz="0" w:space="0" w:color="auto"/>
              </w:divBdr>
            </w:div>
            <w:div w:id="428544569">
              <w:marLeft w:val="0"/>
              <w:marRight w:val="0"/>
              <w:marTop w:val="0"/>
              <w:marBottom w:val="0"/>
              <w:divBdr>
                <w:top w:val="none" w:sz="0" w:space="0" w:color="auto"/>
                <w:left w:val="none" w:sz="0" w:space="0" w:color="auto"/>
                <w:bottom w:val="none" w:sz="0" w:space="0" w:color="auto"/>
                <w:right w:val="none" w:sz="0" w:space="0" w:color="auto"/>
              </w:divBdr>
            </w:div>
            <w:div w:id="253588698">
              <w:marLeft w:val="0"/>
              <w:marRight w:val="0"/>
              <w:marTop w:val="0"/>
              <w:marBottom w:val="0"/>
              <w:divBdr>
                <w:top w:val="none" w:sz="0" w:space="0" w:color="auto"/>
                <w:left w:val="none" w:sz="0" w:space="0" w:color="auto"/>
                <w:bottom w:val="none" w:sz="0" w:space="0" w:color="auto"/>
                <w:right w:val="none" w:sz="0" w:space="0" w:color="auto"/>
              </w:divBdr>
            </w:div>
            <w:div w:id="110518380">
              <w:marLeft w:val="0"/>
              <w:marRight w:val="0"/>
              <w:marTop w:val="0"/>
              <w:marBottom w:val="0"/>
              <w:divBdr>
                <w:top w:val="none" w:sz="0" w:space="0" w:color="auto"/>
                <w:left w:val="none" w:sz="0" w:space="0" w:color="auto"/>
                <w:bottom w:val="none" w:sz="0" w:space="0" w:color="auto"/>
                <w:right w:val="none" w:sz="0" w:space="0" w:color="auto"/>
              </w:divBdr>
            </w:div>
            <w:div w:id="1090734616">
              <w:marLeft w:val="0"/>
              <w:marRight w:val="0"/>
              <w:marTop w:val="0"/>
              <w:marBottom w:val="0"/>
              <w:divBdr>
                <w:top w:val="none" w:sz="0" w:space="0" w:color="auto"/>
                <w:left w:val="none" w:sz="0" w:space="0" w:color="auto"/>
                <w:bottom w:val="none" w:sz="0" w:space="0" w:color="auto"/>
                <w:right w:val="none" w:sz="0" w:space="0" w:color="auto"/>
              </w:divBdr>
            </w:div>
            <w:div w:id="689843505">
              <w:marLeft w:val="0"/>
              <w:marRight w:val="0"/>
              <w:marTop w:val="0"/>
              <w:marBottom w:val="0"/>
              <w:divBdr>
                <w:top w:val="none" w:sz="0" w:space="0" w:color="auto"/>
                <w:left w:val="none" w:sz="0" w:space="0" w:color="auto"/>
                <w:bottom w:val="none" w:sz="0" w:space="0" w:color="auto"/>
                <w:right w:val="none" w:sz="0" w:space="0" w:color="auto"/>
              </w:divBdr>
            </w:div>
            <w:div w:id="984626525">
              <w:marLeft w:val="0"/>
              <w:marRight w:val="0"/>
              <w:marTop w:val="0"/>
              <w:marBottom w:val="0"/>
              <w:divBdr>
                <w:top w:val="none" w:sz="0" w:space="0" w:color="auto"/>
                <w:left w:val="none" w:sz="0" w:space="0" w:color="auto"/>
                <w:bottom w:val="none" w:sz="0" w:space="0" w:color="auto"/>
                <w:right w:val="none" w:sz="0" w:space="0" w:color="auto"/>
              </w:divBdr>
            </w:div>
            <w:div w:id="915044303">
              <w:marLeft w:val="0"/>
              <w:marRight w:val="0"/>
              <w:marTop w:val="0"/>
              <w:marBottom w:val="0"/>
              <w:divBdr>
                <w:top w:val="none" w:sz="0" w:space="0" w:color="auto"/>
                <w:left w:val="none" w:sz="0" w:space="0" w:color="auto"/>
                <w:bottom w:val="none" w:sz="0" w:space="0" w:color="auto"/>
                <w:right w:val="none" w:sz="0" w:space="0" w:color="auto"/>
              </w:divBdr>
            </w:div>
            <w:div w:id="1766613696">
              <w:marLeft w:val="0"/>
              <w:marRight w:val="0"/>
              <w:marTop w:val="0"/>
              <w:marBottom w:val="0"/>
              <w:divBdr>
                <w:top w:val="none" w:sz="0" w:space="0" w:color="auto"/>
                <w:left w:val="none" w:sz="0" w:space="0" w:color="auto"/>
                <w:bottom w:val="none" w:sz="0" w:space="0" w:color="auto"/>
                <w:right w:val="none" w:sz="0" w:space="0" w:color="auto"/>
              </w:divBdr>
            </w:div>
            <w:div w:id="54862658">
              <w:marLeft w:val="0"/>
              <w:marRight w:val="0"/>
              <w:marTop w:val="0"/>
              <w:marBottom w:val="0"/>
              <w:divBdr>
                <w:top w:val="none" w:sz="0" w:space="0" w:color="auto"/>
                <w:left w:val="none" w:sz="0" w:space="0" w:color="auto"/>
                <w:bottom w:val="none" w:sz="0" w:space="0" w:color="auto"/>
                <w:right w:val="none" w:sz="0" w:space="0" w:color="auto"/>
              </w:divBdr>
            </w:div>
            <w:div w:id="973291445">
              <w:marLeft w:val="0"/>
              <w:marRight w:val="0"/>
              <w:marTop w:val="0"/>
              <w:marBottom w:val="0"/>
              <w:divBdr>
                <w:top w:val="none" w:sz="0" w:space="0" w:color="auto"/>
                <w:left w:val="none" w:sz="0" w:space="0" w:color="auto"/>
                <w:bottom w:val="none" w:sz="0" w:space="0" w:color="auto"/>
                <w:right w:val="none" w:sz="0" w:space="0" w:color="auto"/>
              </w:divBdr>
            </w:div>
            <w:div w:id="591624235">
              <w:marLeft w:val="0"/>
              <w:marRight w:val="0"/>
              <w:marTop w:val="0"/>
              <w:marBottom w:val="0"/>
              <w:divBdr>
                <w:top w:val="none" w:sz="0" w:space="0" w:color="auto"/>
                <w:left w:val="none" w:sz="0" w:space="0" w:color="auto"/>
                <w:bottom w:val="none" w:sz="0" w:space="0" w:color="auto"/>
                <w:right w:val="none" w:sz="0" w:space="0" w:color="auto"/>
              </w:divBdr>
            </w:div>
            <w:div w:id="871116722">
              <w:marLeft w:val="0"/>
              <w:marRight w:val="0"/>
              <w:marTop w:val="0"/>
              <w:marBottom w:val="0"/>
              <w:divBdr>
                <w:top w:val="none" w:sz="0" w:space="0" w:color="auto"/>
                <w:left w:val="none" w:sz="0" w:space="0" w:color="auto"/>
                <w:bottom w:val="none" w:sz="0" w:space="0" w:color="auto"/>
                <w:right w:val="none" w:sz="0" w:space="0" w:color="auto"/>
              </w:divBdr>
            </w:div>
            <w:div w:id="1632518477">
              <w:marLeft w:val="0"/>
              <w:marRight w:val="0"/>
              <w:marTop w:val="0"/>
              <w:marBottom w:val="0"/>
              <w:divBdr>
                <w:top w:val="none" w:sz="0" w:space="0" w:color="auto"/>
                <w:left w:val="none" w:sz="0" w:space="0" w:color="auto"/>
                <w:bottom w:val="none" w:sz="0" w:space="0" w:color="auto"/>
                <w:right w:val="none" w:sz="0" w:space="0" w:color="auto"/>
              </w:divBdr>
            </w:div>
            <w:div w:id="1379938630">
              <w:marLeft w:val="0"/>
              <w:marRight w:val="0"/>
              <w:marTop w:val="0"/>
              <w:marBottom w:val="0"/>
              <w:divBdr>
                <w:top w:val="none" w:sz="0" w:space="0" w:color="auto"/>
                <w:left w:val="none" w:sz="0" w:space="0" w:color="auto"/>
                <w:bottom w:val="none" w:sz="0" w:space="0" w:color="auto"/>
                <w:right w:val="none" w:sz="0" w:space="0" w:color="auto"/>
              </w:divBdr>
            </w:div>
            <w:div w:id="1908421713">
              <w:marLeft w:val="0"/>
              <w:marRight w:val="0"/>
              <w:marTop w:val="0"/>
              <w:marBottom w:val="0"/>
              <w:divBdr>
                <w:top w:val="none" w:sz="0" w:space="0" w:color="auto"/>
                <w:left w:val="none" w:sz="0" w:space="0" w:color="auto"/>
                <w:bottom w:val="none" w:sz="0" w:space="0" w:color="auto"/>
                <w:right w:val="none" w:sz="0" w:space="0" w:color="auto"/>
              </w:divBdr>
            </w:div>
            <w:div w:id="394426505">
              <w:marLeft w:val="0"/>
              <w:marRight w:val="0"/>
              <w:marTop w:val="0"/>
              <w:marBottom w:val="0"/>
              <w:divBdr>
                <w:top w:val="none" w:sz="0" w:space="0" w:color="auto"/>
                <w:left w:val="none" w:sz="0" w:space="0" w:color="auto"/>
                <w:bottom w:val="none" w:sz="0" w:space="0" w:color="auto"/>
                <w:right w:val="none" w:sz="0" w:space="0" w:color="auto"/>
              </w:divBdr>
            </w:div>
            <w:div w:id="1071200036">
              <w:marLeft w:val="0"/>
              <w:marRight w:val="0"/>
              <w:marTop w:val="0"/>
              <w:marBottom w:val="0"/>
              <w:divBdr>
                <w:top w:val="none" w:sz="0" w:space="0" w:color="auto"/>
                <w:left w:val="none" w:sz="0" w:space="0" w:color="auto"/>
                <w:bottom w:val="none" w:sz="0" w:space="0" w:color="auto"/>
                <w:right w:val="none" w:sz="0" w:space="0" w:color="auto"/>
              </w:divBdr>
            </w:div>
            <w:div w:id="2005208481">
              <w:marLeft w:val="0"/>
              <w:marRight w:val="0"/>
              <w:marTop w:val="0"/>
              <w:marBottom w:val="0"/>
              <w:divBdr>
                <w:top w:val="none" w:sz="0" w:space="0" w:color="auto"/>
                <w:left w:val="none" w:sz="0" w:space="0" w:color="auto"/>
                <w:bottom w:val="none" w:sz="0" w:space="0" w:color="auto"/>
                <w:right w:val="none" w:sz="0" w:space="0" w:color="auto"/>
              </w:divBdr>
            </w:div>
            <w:div w:id="1479880277">
              <w:marLeft w:val="0"/>
              <w:marRight w:val="0"/>
              <w:marTop w:val="0"/>
              <w:marBottom w:val="0"/>
              <w:divBdr>
                <w:top w:val="none" w:sz="0" w:space="0" w:color="auto"/>
                <w:left w:val="none" w:sz="0" w:space="0" w:color="auto"/>
                <w:bottom w:val="none" w:sz="0" w:space="0" w:color="auto"/>
                <w:right w:val="none" w:sz="0" w:space="0" w:color="auto"/>
              </w:divBdr>
            </w:div>
            <w:div w:id="308366626">
              <w:marLeft w:val="0"/>
              <w:marRight w:val="0"/>
              <w:marTop w:val="0"/>
              <w:marBottom w:val="0"/>
              <w:divBdr>
                <w:top w:val="none" w:sz="0" w:space="0" w:color="auto"/>
                <w:left w:val="none" w:sz="0" w:space="0" w:color="auto"/>
                <w:bottom w:val="none" w:sz="0" w:space="0" w:color="auto"/>
                <w:right w:val="none" w:sz="0" w:space="0" w:color="auto"/>
              </w:divBdr>
            </w:div>
            <w:div w:id="626856622">
              <w:marLeft w:val="0"/>
              <w:marRight w:val="0"/>
              <w:marTop w:val="0"/>
              <w:marBottom w:val="0"/>
              <w:divBdr>
                <w:top w:val="none" w:sz="0" w:space="0" w:color="auto"/>
                <w:left w:val="none" w:sz="0" w:space="0" w:color="auto"/>
                <w:bottom w:val="none" w:sz="0" w:space="0" w:color="auto"/>
                <w:right w:val="none" w:sz="0" w:space="0" w:color="auto"/>
              </w:divBdr>
            </w:div>
            <w:div w:id="994527720">
              <w:marLeft w:val="0"/>
              <w:marRight w:val="0"/>
              <w:marTop w:val="0"/>
              <w:marBottom w:val="0"/>
              <w:divBdr>
                <w:top w:val="none" w:sz="0" w:space="0" w:color="auto"/>
                <w:left w:val="none" w:sz="0" w:space="0" w:color="auto"/>
                <w:bottom w:val="none" w:sz="0" w:space="0" w:color="auto"/>
                <w:right w:val="none" w:sz="0" w:space="0" w:color="auto"/>
              </w:divBdr>
            </w:div>
            <w:div w:id="1607301303">
              <w:marLeft w:val="0"/>
              <w:marRight w:val="0"/>
              <w:marTop w:val="0"/>
              <w:marBottom w:val="0"/>
              <w:divBdr>
                <w:top w:val="none" w:sz="0" w:space="0" w:color="auto"/>
                <w:left w:val="none" w:sz="0" w:space="0" w:color="auto"/>
                <w:bottom w:val="none" w:sz="0" w:space="0" w:color="auto"/>
                <w:right w:val="none" w:sz="0" w:space="0" w:color="auto"/>
              </w:divBdr>
            </w:div>
            <w:div w:id="515577300">
              <w:marLeft w:val="0"/>
              <w:marRight w:val="0"/>
              <w:marTop w:val="0"/>
              <w:marBottom w:val="0"/>
              <w:divBdr>
                <w:top w:val="none" w:sz="0" w:space="0" w:color="auto"/>
                <w:left w:val="none" w:sz="0" w:space="0" w:color="auto"/>
                <w:bottom w:val="none" w:sz="0" w:space="0" w:color="auto"/>
                <w:right w:val="none" w:sz="0" w:space="0" w:color="auto"/>
              </w:divBdr>
            </w:div>
            <w:div w:id="1698385159">
              <w:marLeft w:val="0"/>
              <w:marRight w:val="0"/>
              <w:marTop w:val="0"/>
              <w:marBottom w:val="0"/>
              <w:divBdr>
                <w:top w:val="none" w:sz="0" w:space="0" w:color="auto"/>
                <w:left w:val="none" w:sz="0" w:space="0" w:color="auto"/>
                <w:bottom w:val="none" w:sz="0" w:space="0" w:color="auto"/>
                <w:right w:val="none" w:sz="0" w:space="0" w:color="auto"/>
              </w:divBdr>
            </w:div>
            <w:div w:id="425465192">
              <w:marLeft w:val="0"/>
              <w:marRight w:val="0"/>
              <w:marTop w:val="0"/>
              <w:marBottom w:val="0"/>
              <w:divBdr>
                <w:top w:val="none" w:sz="0" w:space="0" w:color="auto"/>
                <w:left w:val="none" w:sz="0" w:space="0" w:color="auto"/>
                <w:bottom w:val="none" w:sz="0" w:space="0" w:color="auto"/>
                <w:right w:val="none" w:sz="0" w:space="0" w:color="auto"/>
              </w:divBdr>
            </w:div>
            <w:div w:id="905991855">
              <w:marLeft w:val="0"/>
              <w:marRight w:val="0"/>
              <w:marTop w:val="0"/>
              <w:marBottom w:val="0"/>
              <w:divBdr>
                <w:top w:val="none" w:sz="0" w:space="0" w:color="auto"/>
                <w:left w:val="none" w:sz="0" w:space="0" w:color="auto"/>
                <w:bottom w:val="none" w:sz="0" w:space="0" w:color="auto"/>
                <w:right w:val="none" w:sz="0" w:space="0" w:color="auto"/>
              </w:divBdr>
            </w:div>
            <w:div w:id="390538126">
              <w:marLeft w:val="0"/>
              <w:marRight w:val="0"/>
              <w:marTop w:val="0"/>
              <w:marBottom w:val="0"/>
              <w:divBdr>
                <w:top w:val="none" w:sz="0" w:space="0" w:color="auto"/>
                <w:left w:val="none" w:sz="0" w:space="0" w:color="auto"/>
                <w:bottom w:val="none" w:sz="0" w:space="0" w:color="auto"/>
                <w:right w:val="none" w:sz="0" w:space="0" w:color="auto"/>
              </w:divBdr>
            </w:div>
            <w:div w:id="37902659">
              <w:marLeft w:val="0"/>
              <w:marRight w:val="0"/>
              <w:marTop w:val="0"/>
              <w:marBottom w:val="0"/>
              <w:divBdr>
                <w:top w:val="none" w:sz="0" w:space="0" w:color="auto"/>
                <w:left w:val="none" w:sz="0" w:space="0" w:color="auto"/>
                <w:bottom w:val="none" w:sz="0" w:space="0" w:color="auto"/>
                <w:right w:val="none" w:sz="0" w:space="0" w:color="auto"/>
              </w:divBdr>
            </w:div>
            <w:div w:id="1969359845">
              <w:marLeft w:val="0"/>
              <w:marRight w:val="0"/>
              <w:marTop w:val="0"/>
              <w:marBottom w:val="0"/>
              <w:divBdr>
                <w:top w:val="none" w:sz="0" w:space="0" w:color="auto"/>
                <w:left w:val="none" w:sz="0" w:space="0" w:color="auto"/>
                <w:bottom w:val="none" w:sz="0" w:space="0" w:color="auto"/>
                <w:right w:val="none" w:sz="0" w:space="0" w:color="auto"/>
              </w:divBdr>
            </w:div>
            <w:div w:id="1743481411">
              <w:marLeft w:val="0"/>
              <w:marRight w:val="0"/>
              <w:marTop w:val="0"/>
              <w:marBottom w:val="0"/>
              <w:divBdr>
                <w:top w:val="none" w:sz="0" w:space="0" w:color="auto"/>
                <w:left w:val="none" w:sz="0" w:space="0" w:color="auto"/>
                <w:bottom w:val="none" w:sz="0" w:space="0" w:color="auto"/>
                <w:right w:val="none" w:sz="0" w:space="0" w:color="auto"/>
              </w:divBdr>
            </w:div>
            <w:div w:id="92950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995356">
      <w:bodyDiv w:val="1"/>
      <w:marLeft w:val="0"/>
      <w:marRight w:val="0"/>
      <w:marTop w:val="0"/>
      <w:marBottom w:val="0"/>
      <w:divBdr>
        <w:top w:val="none" w:sz="0" w:space="0" w:color="auto"/>
        <w:left w:val="none" w:sz="0" w:space="0" w:color="auto"/>
        <w:bottom w:val="none" w:sz="0" w:space="0" w:color="auto"/>
        <w:right w:val="none" w:sz="0" w:space="0" w:color="auto"/>
      </w:divBdr>
      <w:divsChild>
        <w:div w:id="560093603">
          <w:marLeft w:val="0"/>
          <w:marRight w:val="0"/>
          <w:marTop w:val="0"/>
          <w:marBottom w:val="0"/>
          <w:divBdr>
            <w:top w:val="none" w:sz="0" w:space="0" w:color="auto"/>
            <w:left w:val="none" w:sz="0" w:space="0" w:color="auto"/>
            <w:bottom w:val="none" w:sz="0" w:space="0" w:color="auto"/>
            <w:right w:val="none" w:sz="0" w:space="0" w:color="auto"/>
          </w:divBdr>
          <w:divsChild>
            <w:div w:id="1998653349">
              <w:marLeft w:val="0"/>
              <w:marRight w:val="0"/>
              <w:marTop w:val="0"/>
              <w:marBottom w:val="0"/>
              <w:divBdr>
                <w:top w:val="none" w:sz="0" w:space="0" w:color="auto"/>
                <w:left w:val="none" w:sz="0" w:space="0" w:color="auto"/>
                <w:bottom w:val="none" w:sz="0" w:space="0" w:color="auto"/>
                <w:right w:val="none" w:sz="0" w:space="0" w:color="auto"/>
              </w:divBdr>
            </w:div>
            <w:div w:id="1307515722">
              <w:marLeft w:val="0"/>
              <w:marRight w:val="0"/>
              <w:marTop w:val="0"/>
              <w:marBottom w:val="0"/>
              <w:divBdr>
                <w:top w:val="none" w:sz="0" w:space="0" w:color="auto"/>
                <w:left w:val="none" w:sz="0" w:space="0" w:color="auto"/>
                <w:bottom w:val="none" w:sz="0" w:space="0" w:color="auto"/>
                <w:right w:val="none" w:sz="0" w:space="0" w:color="auto"/>
              </w:divBdr>
            </w:div>
            <w:div w:id="2125153111">
              <w:marLeft w:val="0"/>
              <w:marRight w:val="0"/>
              <w:marTop w:val="0"/>
              <w:marBottom w:val="0"/>
              <w:divBdr>
                <w:top w:val="none" w:sz="0" w:space="0" w:color="auto"/>
                <w:left w:val="none" w:sz="0" w:space="0" w:color="auto"/>
                <w:bottom w:val="none" w:sz="0" w:space="0" w:color="auto"/>
                <w:right w:val="none" w:sz="0" w:space="0" w:color="auto"/>
              </w:divBdr>
            </w:div>
            <w:div w:id="2050841278">
              <w:marLeft w:val="0"/>
              <w:marRight w:val="0"/>
              <w:marTop w:val="0"/>
              <w:marBottom w:val="0"/>
              <w:divBdr>
                <w:top w:val="none" w:sz="0" w:space="0" w:color="auto"/>
                <w:left w:val="none" w:sz="0" w:space="0" w:color="auto"/>
                <w:bottom w:val="none" w:sz="0" w:space="0" w:color="auto"/>
                <w:right w:val="none" w:sz="0" w:space="0" w:color="auto"/>
              </w:divBdr>
            </w:div>
            <w:div w:id="1073241337">
              <w:marLeft w:val="0"/>
              <w:marRight w:val="0"/>
              <w:marTop w:val="0"/>
              <w:marBottom w:val="0"/>
              <w:divBdr>
                <w:top w:val="none" w:sz="0" w:space="0" w:color="auto"/>
                <w:left w:val="none" w:sz="0" w:space="0" w:color="auto"/>
                <w:bottom w:val="none" w:sz="0" w:space="0" w:color="auto"/>
                <w:right w:val="none" w:sz="0" w:space="0" w:color="auto"/>
              </w:divBdr>
            </w:div>
            <w:div w:id="1768428065">
              <w:marLeft w:val="0"/>
              <w:marRight w:val="0"/>
              <w:marTop w:val="0"/>
              <w:marBottom w:val="0"/>
              <w:divBdr>
                <w:top w:val="none" w:sz="0" w:space="0" w:color="auto"/>
                <w:left w:val="none" w:sz="0" w:space="0" w:color="auto"/>
                <w:bottom w:val="none" w:sz="0" w:space="0" w:color="auto"/>
                <w:right w:val="none" w:sz="0" w:space="0" w:color="auto"/>
              </w:divBdr>
            </w:div>
            <w:div w:id="154538102">
              <w:marLeft w:val="0"/>
              <w:marRight w:val="0"/>
              <w:marTop w:val="0"/>
              <w:marBottom w:val="0"/>
              <w:divBdr>
                <w:top w:val="none" w:sz="0" w:space="0" w:color="auto"/>
                <w:left w:val="none" w:sz="0" w:space="0" w:color="auto"/>
                <w:bottom w:val="none" w:sz="0" w:space="0" w:color="auto"/>
                <w:right w:val="none" w:sz="0" w:space="0" w:color="auto"/>
              </w:divBdr>
            </w:div>
            <w:div w:id="126507725">
              <w:marLeft w:val="0"/>
              <w:marRight w:val="0"/>
              <w:marTop w:val="0"/>
              <w:marBottom w:val="0"/>
              <w:divBdr>
                <w:top w:val="none" w:sz="0" w:space="0" w:color="auto"/>
                <w:left w:val="none" w:sz="0" w:space="0" w:color="auto"/>
                <w:bottom w:val="none" w:sz="0" w:space="0" w:color="auto"/>
                <w:right w:val="none" w:sz="0" w:space="0" w:color="auto"/>
              </w:divBdr>
            </w:div>
            <w:div w:id="11032142">
              <w:marLeft w:val="0"/>
              <w:marRight w:val="0"/>
              <w:marTop w:val="0"/>
              <w:marBottom w:val="0"/>
              <w:divBdr>
                <w:top w:val="none" w:sz="0" w:space="0" w:color="auto"/>
                <w:left w:val="none" w:sz="0" w:space="0" w:color="auto"/>
                <w:bottom w:val="none" w:sz="0" w:space="0" w:color="auto"/>
                <w:right w:val="none" w:sz="0" w:space="0" w:color="auto"/>
              </w:divBdr>
            </w:div>
            <w:div w:id="198126077">
              <w:marLeft w:val="0"/>
              <w:marRight w:val="0"/>
              <w:marTop w:val="0"/>
              <w:marBottom w:val="0"/>
              <w:divBdr>
                <w:top w:val="none" w:sz="0" w:space="0" w:color="auto"/>
                <w:left w:val="none" w:sz="0" w:space="0" w:color="auto"/>
                <w:bottom w:val="none" w:sz="0" w:space="0" w:color="auto"/>
                <w:right w:val="none" w:sz="0" w:space="0" w:color="auto"/>
              </w:divBdr>
            </w:div>
            <w:div w:id="1975519974">
              <w:marLeft w:val="0"/>
              <w:marRight w:val="0"/>
              <w:marTop w:val="0"/>
              <w:marBottom w:val="0"/>
              <w:divBdr>
                <w:top w:val="none" w:sz="0" w:space="0" w:color="auto"/>
                <w:left w:val="none" w:sz="0" w:space="0" w:color="auto"/>
                <w:bottom w:val="none" w:sz="0" w:space="0" w:color="auto"/>
                <w:right w:val="none" w:sz="0" w:space="0" w:color="auto"/>
              </w:divBdr>
            </w:div>
            <w:div w:id="293754441">
              <w:marLeft w:val="0"/>
              <w:marRight w:val="0"/>
              <w:marTop w:val="0"/>
              <w:marBottom w:val="0"/>
              <w:divBdr>
                <w:top w:val="none" w:sz="0" w:space="0" w:color="auto"/>
                <w:left w:val="none" w:sz="0" w:space="0" w:color="auto"/>
                <w:bottom w:val="none" w:sz="0" w:space="0" w:color="auto"/>
                <w:right w:val="none" w:sz="0" w:space="0" w:color="auto"/>
              </w:divBdr>
            </w:div>
            <w:div w:id="1122069818">
              <w:marLeft w:val="0"/>
              <w:marRight w:val="0"/>
              <w:marTop w:val="0"/>
              <w:marBottom w:val="0"/>
              <w:divBdr>
                <w:top w:val="none" w:sz="0" w:space="0" w:color="auto"/>
                <w:left w:val="none" w:sz="0" w:space="0" w:color="auto"/>
                <w:bottom w:val="none" w:sz="0" w:space="0" w:color="auto"/>
                <w:right w:val="none" w:sz="0" w:space="0" w:color="auto"/>
              </w:divBdr>
            </w:div>
            <w:div w:id="2039772059">
              <w:marLeft w:val="0"/>
              <w:marRight w:val="0"/>
              <w:marTop w:val="0"/>
              <w:marBottom w:val="0"/>
              <w:divBdr>
                <w:top w:val="none" w:sz="0" w:space="0" w:color="auto"/>
                <w:left w:val="none" w:sz="0" w:space="0" w:color="auto"/>
                <w:bottom w:val="none" w:sz="0" w:space="0" w:color="auto"/>
                <w:right w:val="none" w:sz="0" w:space="0" w:color="auto"/>
              </w:divBdr>
            </w:div>
            <w:div w:id="897739638">
              <w:marLeft w:val="0"/>
              <w:marRight w:val="0"/>
              <w:marTop w:val="0"/>
              <w:marBottom w:val="0"/>
              <w:divBdr>
                <w:top w:val="none" w:sz="0" w:space="0" w:color="auto"/>
                <w:left w:val="none" w:sz="0" w:space="0" w:color="auto"/>
                <w:bottom w:val="none" w:sz="0" w:space="0" w:color="auto"/>
                <w:right w:val="none" w:sz="0" w:space="0" w:color="auto"/>
              </w:divBdr>
            </w:div>
            <w:div w:id="845558594">
              <w:marLeft w:val="0"/>
              <w:marRight w:val="0"/>
              <w:marTop w:val="0"/>
              <w:marBottom w:val="0"/>
              <w:divBdr>
                <w:top w:val="none" w:sz="0" w:space="0" w:color="auto"/>
                <w:left w:val="none" w:sz="0" w:space="0" w:color="auto"/>
                <w:bottom w:val="none" w:sz="0" w:space="0" w:color="auto"/>
                <w:right w:val="none" w:sz="0" w:space="0" w:color="auto"/>
              </w:divBdr>
            </w:div>
            <w:div w:id="1975872155">
              <w:marLeft w:val="0"/>
              <w:marRight w:val="0"/>
              <w:marTop w:val="0"/>
              <w:marBottom w:val="0"/>
              <w:divBdr>
                <w:top w:val="none" w:sz="0" w:space="0" w:color="auto"/>
                <w:left w:val="none" w:sz="0" w:space="0" w:color="auto"/>
                <w:bottom w:val="none" w:sz="0" w:space="0" w:color="auto"/>
                <w:right w:val="none" w:sz="0" w:space="0" w:color="auto"/>
              </w:divBdr>
            </w:div>
            <w:div w:id="1495535869">
              <w:marLeft w:val="0"/>
              <w:marRight w:val="0"/>
              <w:marTop w:val="0"/>
              <w:marBottom w:val="0"/>
              <w:divBdr>
                <w:top w:val="none" w:sz="0" w:space="0" w:color="auto"/>
                <w:left w:val="none" w:sz="0" w:space="0" w:color="auto"/>
                <w:bottom w:val="none" w:sz="0" w:space="0" w:color="auto"/>
                <w:right w:val="none" w:sz="0" w:space="0" w:color="auto"/>
              </w:divBdr>
            </w:div>
            <w:div w:id="1178160447">
              <w:marLeft w:val="0"/>
              <w:marRight w:val="0"/>
              <w:marTop w:val="0"/>
              <w:marBottom w:val="0"/>
              <w:divBdr>
                <w:top w:val="none" w:sz="0" w:space="0" w:color="auto"/>
                <w:left w:val="none" w:sz="0" w:space="0" w:color="auto"/>
                <w:bottom w:val="none" w:sz="0" w:space="0" w:color="auto"/>
                <w:right w:val="none" w:sz="0" w:space="0" w:color="auto"/>
              </w:divBdr>
            </w:div>
            <w:div w:id="2041515408">
              <w:marLeft w:val="0"/>
              <w:marRight w:val="0"/>
              <w:marTop w:val="0"/>
              <w:marBottom w:val="0"/>
              <w:divBdr>
                <w:top w:val="none" w:sz="0" w:space="0" w:color="auto"/>
                <w:left w:val="none" w:sz="0" w:space="0" w:color="auto"/>
                <w:bottom w:val="none" w:sz="0" w:space="0" w:color="auto"/>
                <w:right w:val="none" w:sz="0" w:space="0" w:color="auto"/>
              </w:divBdr>
            </w:div>
            <w:div w:id="1364015348">
              <w:marLeft w:val="0"/>
              <w:marRight w:val="0"/>
              <w:marTop w:val="0"/>
              <w:marBottom w:val="0"/>
              <w:divBdr>
                <w:top w:val="none" w:sz="0" w:space="0" w:color="auto"/>
                <w:left w:val="none" w:sz="0" w:space="0" w:color="auto"/>
                <w:bottom w:val="none" w:sz="0" w:space="0" w:color="auto"/>
                <w:right w:val="none" w:sz="0" w:space="0" w:color="auto"/>
              </w:divBdr>
            </w:div>
            <w:div w:id="150564747">
              <w:marLeft w:val="0"/>
              <w:marRight w:val="0"/>
              <w:marTop w:val="0"/>
              <w:marBottom w:val="0"/>
              <w:divBdr>
                <w:top w:val="none" w:sz="0" w:space="0" w:color="auto"/>
                <w:left w:val="none" w:sz="0" w:space="0" w:color="auto"/>
                <w:bottom w:val="none" w:sz="0" w:space="0" w:color="auto"/>
                <w:right w:val="none" w:sz="0" w:space="0" w:color="auto"/>
              </w:divBdr>
            </w:div>
            <w:div w:id="1474105393">
              <w:marLeft w:val="0"/>
              <w:marRight w:val="0"/>
              <w:marTop w:val="0"/>
              <w:marBottom w:val="0"/>
              <w:divBdr>
                <w:top w:val="none" w:sz="0" w:space="0" w:color="auto"/>
                <w:left w:val="none" w:sz="0" w:space="0" w:color="auto"/>
                <w:bottom w:val="none" w:sz="0" w:space="0" w:color="auto"/>
                <w:right w:val="none" w:sz="0" w:space="0" w:color="auto"/>
              </w:divBdr>
            </w:div>
            <w:div w:id="905185821">
              <w:marLeft w:val="0"/>
              <w:marRight w:val="0"/>
              <w:marTop w:val="0"/>
              <w:marBottom w:val="0"/>
              <w:divBdr>
                <w:top w:val="none" w:sz="0" w:space="0" w:color="auto"/>
                <w:left w:val="none" w:sz="0" w:space="0" w:color="auto"/>
                <w:bottom w:val="none" w:sz="0" w:space="0" w:color="auto"/>
                <w:right w:val="none" w:sz="0" w:space="0" w:color="auto"/>
              </w:divBdr>
            </w:div>
            <w:div w:id="1963000068">
              <w:marLeft w:val="0"/>
              <w:marRight w:val="0"/>
              <w:marTop w:val="0"/>
              <w:marBottom w:val="0"/>
              <w:divBdr>
                <w:top w:val="none" w:sz="0" w:space="0" w:color="auto"/>
                <w:left w:val="none" w:sz="0" w:space="0" w:color="auto"/>
                <w:bottom w:val="none" w:sz="0" w:space="0" w:color="auto"/>
                <w:right w:val="none" w:sz="0" w:space="0" w:color="auto"/>
              </w:divBdr>
            </w:div>
            <w:div w:id="99497590">
              <w:marLeft w:val="0"/>
              <w:marRight w:val="0"/>
              <w:marTop w:val="0"/>
              <w:marBottom w:val="0"/>
              <w:divBdr>
                <w:top w:val="none" w:sz="0" w:space="0" w:color="auto"/>
                <w:left w:val="none" w:sz="0" w:space="0" w:color="auto"/>
                <w:bottom w:val="none" w:sz="0" w:space="0" w:color="auto"/>
                <w:right w:val="none" w:sz="0" w:space="0" w:color="auto"/>
              </w:divBdr>
            </w:div>
            <w:div w:id="1936136306">
              <w:marLeft w:val="0"/>
              <w:marRight w:val="0"/>
              <w:marTop w:val="0"/>
              <w:marBottom w:val="0"/>
              <w:divBdr>
                <w:top w:val="none" w:sz="0" w:space="0" w:color="auto"/>
                <w:left w:val="none" w:sz="0" w:space="0" w:color="auto"/>
                <w:bottom w:val="none" w:sz="0" w:space="0" w:color="auto"/>
                <w:right w:val="none" w:sz="0" w:space="0" w:color="auto"/>
              </w:divBdr>
            </w:div>
            <w:div w:id="1672948067">
              <w:marLeft w:val="0"/>
              <w:marRight w:val="0"/>
              <w:marTop w:val="0"/>
              <w:marBottom w:val="0"/>
              <w:divBdr>
                <w:top w:val="none" w:sz="0" w:space="0" w:color="auto"/>
                <w:left w:val="none" w:sz="0" w:space="0" w:color="auto"/>
                <w:bottom w:val="none" w:sz="0" w:space="0" w:color="auto"/>
                <w:right w:val="none" w:sz="0" w:space="0" w:color="auto"/>
              </w:divBdr>
            </w:div>
            <w:div w:id="1439906657">
              <w:marLeft w:val="0"/>
              <w:marRight w:val="0"/>
              <w:marTop w:val="0"/>
              <w:marBottom w:val="0"/>
              <w:divBdr>
                <w:top w:val="none" w:sz="0" w:space="0" w:color="auto"/>
                <w:left w:val="none" w:sz="0" w:space="0" w:color="auto"/>
                <w:bottom w:val="none" w:sz="0" w:space="0" w:color="auto"/>
                <w:right w:val="none" w:sz="0" w:space="0" w:color="auto"/>
              </w:divBdr>
            </w:div>
            <w:div w:id="302080571">
              <w:marLeft w:val="0"/>
              <w:marRight w:val="0"/>
              <w:marTop w:val="0"/>
              <w:marBottom w:val="0"/>
              <w:divBdr>
                <w:top w:val="none" w:sz="0" w:space="0" w:color="auto"/>
                <w:left w:val="none" w:sz="0" w:space="0" w:color="auto"/>
                <w:bottom w:val="none" w:sz="0" w:space="0" w:color="auto"/>
                <w:right w:val="none" w:sz="0" w:space="0" w:color="auto"/>
              </w:divBdr>
            </w:div>
            <w:div w:id="491799872">
              <w:marLeft w:val="0"/>
              <w:marRight w:val="0"/>
              <w:marTop w:val="0"/>
              <w:marBottom w:val="0"/>
              <w:divBdr>
                <w:top w:val="none" w:sz="0" w:space="0" w:color="auto"/>
                <w:left w:val="none" w:sz="0" w:space="0" w:color="auto"/>
                <w:bottom w:val="none" w:sz="0" w:space="0" w:color="auto"/>
                <w:right w:val="none" w:sz="0" w:space="0" w:color="auto"/>
              </w:divBdr>
            </w:div>
            <w:div w:id="1225071422">
              <w:marLeft w:val="0"/>
              <w:marRight w:val="0"/>
              <w:marTop w:val="0"/>
              <w:marBottom w:val="0"/>
              <w:divBdr>
                <w:top w:val="none" w:sz="0" w:space="0" w:color="auto"/>
                <w:left w:val="none" w:sz="0" w:space="0" w:color="auto"/>
                <w:bottom w:val="none" w:sz="0" w:space="0" w:color="auto"/>
                <w:right w:val="none" w:sz="0" w:space="0" w:color="auto"/>
              </w:divBdr>
            </w:div>
            <w:div w:id="614597228">
              <w:marLeft w:val="0"/>
              <w:marRight w:val="0"/>
              <w:marTop w:val="0"/>
              <w:marBottom w:val="0"/>
              <w:divBdr>
                <w:top w:val="none" w:sz="0" w:space="0" w:color="auto"/>
                <w:left w:val="none" w:sz="0" w:space="0" w:color="auto"/>
                <w:bottom w:val="none" w:sz="0" w:space="0" w:color="auto"/>
                <w:right w:val="none" w:sz="0" w:space="0" w:color="auto"/>
              </w:divBdr>
            </w:div>
            <w:div w:id="163147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79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jpeg"/><Relationship Id="rId26" Type="http://schemas.openxmlformats.org/officeDocument/2006/relationships/image" Target="media/image14.png"/><Relationship Id="rId39" Type="http://schemas.openxmlformats.org/officeDocument/2006/relationships/fontTable" Target="fontTable.xml"/><Relationship Id="rId21" Type="http://schemas.openxmlformats.org/officeDocument/2006/relationships/image" Target="media/image9.jpeg"/><Relationship Id="rId34" Type="http://schemas.openxmlformats.org/officeDocument/2006/relationships/chart" Target="charts/chart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chart" Target="charts/chart2.xml"/><Relationship Id="rId38" Type="http://schemas.openxmlformats.org/officeDocument/2006/relationships/hyperlink" Target="https://www.armbian.com/download/"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chart" Target="charts/chart1.xml"/><Relationship Id="rId37" Type="http://schemas.openxmlformats.org/officeDocument/2006/relationships/hyperlink" Target="https://www.docker.com/blog/happy-pi-day-docker-raspberry-pi/"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www.docker.com/blog/author/paulofrazao/" TargetMode="External"/><Relationship Id="rId10" Type="http://schemas.openxmlformats.org/officeDocument/2006/relationships/endnotes" Target="endnotes.xml"/><Relationship Id="rId19" Type="http://schemas.openxmlformats.org/officeDocument/2006/relationships/image" Target="media/image7.jpe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chart" Target="charts/chart4.xml"/><Relationship Id="rId8" Type="http://schemas.openxmlformats.org/officeDocument/2006/relationships/webSettings" Target="webSetting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orukAlioglu\Desktop\d.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orukAlioglu\Desktop\d.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orukAlioglu\Desktop\d.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orukAlioglu\Desktop\d.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PU Utiliz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5"/>
          <c:order val="0"/>
          <c:tx>
            <c:strRef>
              <c:f>Sayfa4!$Q$1</c:f>
              <c:strCache>
                <c:ptCount val="1"/>
                <c:pt idx="0">
                  <c:v>All-in-One</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dLbl>
              <c:idx val="1"/>
              <c:layout>
                <c:manualLayout>
                  <c:x val="-2.3637759017651614E-2"/>
                  <c:y val="-2.865127350152659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5B9-424B-88DA-36D3F3389DAC}"/>
                </c:ext>
              </c:extLst>
            </c:dLbl>
            <c:dLbl>
              <c:idx val="5"/>
              <c:layout>
                <c:manualLayout>
                  <c:x val="-3.8329130577787522E-2"/>
                  <c:y val="-0.10518188574642455"/>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E5B9-424B-88DA-36D3F3389DAC}"/>
                </c:ext>
              </c:extLst>
            </c:dLbl>
            <c:dLbl>
              <c:idx val="8"/>
              <c:layout>
                <c:manualLayout>
                  <c:x val="-1.7059532945949071E-2"/>
                  <c:y val="-5.41614775831592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E5B9-424B-88DA-36D3F3389DAC}"/>
                </c:ext>
              </c:extLst>
            </c:dLbl>
            <c:dLbl>
              <c:idx val="9"/>
              <c:layout>
                <c:manualLayout>
                  <c:x val="-1.0481306874246244E-2"/>
                  <c:y val="-4.140637554234292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E5B9-424B-88DA-36D3F3389DA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6"/>
                      </a:solidFill>
                      <a:round/>
                    </a:ln>
                    <a:effectLst/>
                  </c:spPr>
                </c15:leaderLines>
              </c:ext>
            </c:extLst>
          </c:dLbls>
          <c:cat>
            <c:numRef>
              <c:f>Sayfa4!$B$2:$B$11</c:f>
              <c:numCache>
                <c:formatCode>mm:ss</c:formatCode>
                <c:ptCount val="10"/>
                <c:pt idx="0">
                  <c:v>0</c:v>
                </c:pt>
                <c:pt idx="1">
                  <c:v>5.7870370370370366E-5</c:v>
                </c:pt>
                <c:pt idx="2">
                  <c:v>1.15740740740741E-4</c:v>
                </c:pt>
                <c:pt idx="3">
                  <c:v>1.7361111111111101E-4</c:v>
                </c:pt>
                <c:pt idx="4">
                  <c:v>2.31481481481481E-4</c:v>
                </c:pt>
                <c:pt idx="5">
                  <c:v>2.89351851851852E-4</c:v>
                </c:pt>
                <c:pt idx="6">
                  <c:v>3.4722222222222202E-4</c:v>
                </c:pt>
                <c:pt idx="7">
                  <c:v>4.0509259259259301E-4</c:v>
                </c:pt>
                <c:pt idx="8">
                  <c:v>4.6296296296296298E-4</c:v>
                </c:pt>
                <c:pt idx="9">
                  <c:v>5.20833333333333E-4</c:v>
                </c:pt>
              </c:numCache>
            </c:numRef>
          </c:cat>
          <c:val>
            <c:numRef>
              <c:f>Sayfa4!$P$22:$P$31</c:f>
              <c:numCache>
                <c:formatCode>General</c:formatCode>
                <c:ptCount val="10"/>
                <c:pt idx="0" formatCode="_(* #,##0.00_);_(* \(#,##0.00\);_(* &quot;-&quot;??_);_(@_)">
                  <c:v>0.03</c:v>
                </c:pt>
                <c:pt idx="1">
                  <c:v>0</c:v>
                </c:pt>
                <c:pt idx="2" formatCode="_(* #,##0.00_);_(* \(#,##0.00\);_(* &quot;-&quot;??_);_(@_)">
                  <c:v>0.01</c:v>
                </c:pt>
                <c:pt idx="3" formatCode="_(* #,##0.00_);_(* \(#,##0.00\);_(* &quot;-&quot;??_);_(@_)">
                  <c:v>0.01</c:v>
                </c:pt>
                <c:pt idx="4" formatCode="_(* #,##0.00_);_(* \(#,##0.00\);_(* &quot;-&quot;??_);_(@_)">
                  <c:v>0.01</c:v>
                </c:pt>
                <c:pt idx="5" formatCode="_(* #,##0.00_);_(* \(#,##0.00\);_(* &quot;-&quot;??_);_(@_)">
                  <c:v>0.01</c:v>
                </c:pt>
                <c:pt idx="6">
                  <c:v>0</c:v>
                </c:pt>
                <c:pt idx="7" formatCode="_(* #,##0.00_);_(* \(#,##0.00\);_(* &quot;-&quot;??_);_(@_)">
                  <c:v>0.01</c:v>
                </c:pt>
                <c:pt idx="8">
                  <c:v>0</c:v>
                </c:pt>
                <c:pt idx="9">
                  <c:v>0</c:v>
                </c:pt>
              </c:numCache>
            </c:numRef>
          </c:val>
          <c:smooth val="0"/>
          <c:extLst>
            <c:ext xmlns:c16="http://schemas.microsoft.com/office/drawing/2014/chart" uri="{C3380CC4-5D6E-409C-BE32-E72D297353CC}">
              <c16:uniqueId val="{00000000-E5B9-424B-88DA-36D3F3389DAC}"/>
            </c:ext>
          </c:extLst>
        </c:ser>
        <c:ser>
          <c:idx val="1"/>
          <c:order val="1"/>
          <c:tx>
            <c:strRef>
              <c:f>Sayfa4!$S$1</c:f>
              <c:strCache>
                <c:ptCount val="1"/>
                <c:pt idx="0">
                  <c:v>Traditiona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1"/>
              <c:layout>
                <c:manualLayout>
                  <c:x val="-3.8329130577787522E-2"/>
                  <c:y val="-9.242678370560829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5B9-424B-88DA-36D3F3389DAC}"/>
                </c:ext>
              </c:extLst>
            </c:dLbl>
            <c:dLbl>
              <c:idx val="4"/>
              <c:layout>
                <c:manualLayout>
                  <c:x val="-3.8329130577787522E-2"/>
                  <c:y val="-0.12431453880764905"/>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E5B9-424B-88DA-36D3F3389DAC}"/>
                </c:ext>
              </c:extLst>
            </c:dLbl>
            <c:dLbl>
              <c:idx val="8"/>
              <c:layout>
                <c:manualLayout>
                  <c:x val="-3.8329130577787522E-2"/>
                  <c:y val="-8.604923268520006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E5B9-424B-88DA-36D3F3389DAC}"/>
                </c:ext>
              </c:extLst>
            </c:dLbl>
            <c:dLbl>
              <c:idx val="9"/>
              <c:layout>
                <c:manualLayout>
                  <c:x val="-3.8329130577787522E-2"/>
                  <c:y val="-0.10518188574642455"/>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E5B9-424B-88DA-36D3F3389DA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2"/>
                      </a:solidFill>
                      <a:round/>
                    </a:ln>
                    <a:effectLst/>
                  </c:spPr>
                </c15:leaderLines>
              </c:ext>
            </c:extLst>
          </c:dLbls>
          <c:cat>
            <c:numRef>
              <c:f>Sayfa4!$B$2:$B$11</c:f>
              <c:numCache>
                <c:formatCode>mm:ss</c:formatCode>
                <c:ptCount val="10"/>
                <c:pt idx="0">
                  <c:v>0</c:v>
                </c:pt>
                <c:pt idx="1">
                  <c:v>5.7870370370370366E-5</c:v>
                </c:pt>
                <c:pt idx="2">
                  <c:v>1.15740740740741E-4</c:v>
                </c:pt>
                <c:pt idx="3">
                  <c:v>1.7361111111111101E-4</c:v>
                </c:pt>
                <c:pt idx="4">
                  <c:v>2.31481481481481E-4</c:v>
                </c:pt>
                <c:pt idx="5">
                  <c:v>2.89351851851852E-4</c:v>
                </c:pt>
                <c:pt idx="6">
                  <c:v>3.4722222222222202E-4</c:v>
                </c:pt>
                <c:pt idx="7">
                  <c:v>4.0509259259259301E-4</c:v>
                </c:pt>
                <c:pt idx="8">
                  <c:v>4.6296296296296298E-4</c:v>
                </c:pt>
                <c:pt idx="9">
                  <c:v>5.20833333333333E-4</c:v>
                </c:pt>
              </c:numCache>
            </c:numRef>
          </c:cat>
          <c:val>
            <c:numRef>
              <c:f>Sayfa4!$P$2:$P$11</c:f>
              <c:numCache>
                <c:formatCode>_(* #,##0.00_);_(* \(#,##0.00\);_(* "-"??_);_(@_)</c:formatCode>
                <c:ptCount val="10"/>
                <c:pt idx="0">
                  <c:v>0.03</c:v>
                </c:pt>
                <c:pt idx="1">
                  <c:v>0.01</c:v>
                </c:pt>
                <c:pt idx="2">
                  <c:v>0.01</c:v>
                </c:pt>
                <c:pt idx="3">
                  <c:v>0.01</c:v>
                </c:pt>
                <c:pt idx="4">
                  <c:v>0.02</c:v>
                </c:pt>
                <c:pt idx="5" formatCode="General">
                  <c:v>0</c:v>
                </c:pt>
                <c:pt idx="6" formatCode="General">
                  <c:v>0</c:v>
                </c:pt>
                <c:pt idx="7">
                  <c:v>0.01</c:v>
                </c:pt>
                <c:pt idx="8">
                  <c:v>0.01</c:v>
                </c:pt>
                <c:pt idx="9">
                  <c:v>0.01</c:v>
                </c:pt>
              </c:numCache>
            </c:numRef>
          </c:val>
          <c:smooth val="0"/>
          <c:extLst>
            <c:ext xmlns:c16="http://schemas.microsoft.com/office/drawing/2014/chart" uri="{C3380CC4-5D6E-409C-BE32-E72D297353CC}">
              <c16:uniqueId val="{00000001-E5B9-424B-88DA-36D3F3389DAC}"/>
            </c:ext>
          </c:extLst>
        </c:ser>
        <c:ser>
          <c:idx val="2"/>
          <c:order val="2"/>
          <c:tx>
            <c:strRef>
              <c:f>Sayfa4!$R$1</c:f>
              <c:strCache>
                <c:ptCount val="1"/>
                <c:pt idx="0">
                  <c:v>Individual Container</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Lbl>
              <c:idx val="0"/>
              <c:layout>
                <c:manualLayout>
                  <c:x val="-3.6136388553886636E-2"/>
                  <c:y val="-0.1051818857464246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5B9-424B-88DA-36D3F3389DAC}"/>
                </c:ext>
              </c:extLst>
            </c:dLbl>
            <c:dLbl>
              <c:idx val="1"/>
              <c:layout>
                <c:manualLayout>
                  <c:x val="-3.8329130577787522E-2"/>
                  <c:y val="-9.242678370560829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5B9-424B-88DA-36D3F3389DAC}"/>
                </c:ext>
              </c:extLst>
            </c:dLbl>
            <c:dLbl>
              <c:idx val="5"/>
              <c:layout>
                <c:manualLayout>
                  <c:x val="-3.8329130577787522E-2"/>
                  <c:y val="-0.10518188574642455"/>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5B9-424B-88DA-36D3F3389DAC}"/>
                </c:ext>
              </c:extLst>
            </c:dLbl>
            <c:dLbl>
              <c:idx val="6"/>
              <c:layout>
                <c:manualLayout>
                  <c:x val="-3.8329130577787522E-2"/>
                  <c:y val="-0.12431453880764905"/>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E5B9-424B-88DA-36D3F3389DAC}"/>
                </c:ext>
              </c:extLst>
            </c:dLbl>
            <c:dLbl>
              <c:idx val="9"/>
              <c:layout>
                <c:manualLayout>
                  <c:x val="-3.8329130577787522E-2"/>
                  <c:y val="-0.12431453880764905"/>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E5B9-424B-88DA-36D3F3389DA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ayfa4!$B$2:$B$11</c:f>
              <c:numCache>
                <c:formatCode>mm:ss</c:formatCode>
                <c:ptCount val="10"/>
                <c:pt idx="0">
                  <c:v>0</c:v>
                </c:pt>
                <c:pt idx="1">
                  <c:v>5.7870370370370366E-5</c:v>
                </c:pt>
                <c:pt idx="2">
                  <c:v>1.15740740740741E-4</c:v>
                </c:pt>
                <c:pt idx="3">
                  <c:v>1.7361111111111101E-4</c:v>
                </c:pt>
                <c:pt idx="4">
                  <c:v>2.31481481481481E-4</c:v>
                </c:pt>
                <c:pt idx="5">
                  <c:v>2.89351851851852E-4</c:v>
                </c:pt>
                <c:pt idx="6">
                  <c:v>3.4722222222222202E-4</c:v>
                </c:pt>
                <c:pt idx="7">
                  <c:v>4.0509259259259301E-4</c:v>
                </c:pt>
                <c:pt idx="8">
                  <c:v>4.6296296296296298E-4</c:v>
                </c:pt>
                <c:pt idx="9">
                  <c:v>5.20833333333333E-4</c:v>
                </c:pt>
              </c:numCache>
            </c:numRef>
          </c:cat>
          <c:val>
            <c:numRef>
              <c:f>Sayfa4!$P$12:$P$21</c:f>
              <c:numCache>
                <c:formatCode>_(* #,##0.00_);_(* \(#,##0.00\);_(* "-"??_);_(@_)</c:formatCode>
                <c:ptCount val="10"/>
                <c:pt idx="0">
                  <c:v>0.05</c:v>
                </c:pt>
                <c:pt idx="1">
                  <c:v>0.01</c:v>
                </c:pt>
                <c:pt idx="2">
                  <c:v>0.01</c:v>
                </c:pt>
                <c:pt idx="3">
                  <c:v>0.01</c:v>
                </c:pt>
                <c:pt idx="4">
                  <c:v>0.01</c:v>
                </c:pt>
                <c:pt idx="5">
                  <c:v>0.01</c:v>
                </c:pt>
                <c:pt idx="6">
                  <c:v>0.01</c:v>
                </c:pt>
                <c:pt idx="7">
                  <c:v>0.14000000000000001</c:v>
                </c:pt>
                <c:pt idx="8">
                  <c:v>0.27</c:v>
                </c:pt>
                <c:pt idx="9">
                  <c:v>0.05</c:v>
                </c:pt>
              </c:numCache>
            </c:numRef>
          </c:val>
          <c:smooth val="0"/>
          <c:extLst>
            <c:ext xmlns:c16="http://schemas.microsoft.com/office/drawing/2014/chart" uri="{C3380CC4-5D6E-409C-BE32-E72D297353CC}">
              <c16:uniqueId val="{00000002-E5B9-424B-88DA-36D3F3389DAC}"/>
            </c:ext>
          </c:extLst>
        </c:ser>
        <c:dLbls>
          <c:dLblPos val="t"/>
          <c:showLegendKey val="0"/>
          <c:showVal val="1"/>
          <c:showCatName val="0"/>
          <c:showSerName val="0"/>
          <c:showPercent val="0"/>
          <c:showBubbleSize val="0"/>
        </c:dLbls>
        <c:marker val="1"/>
        <c:smooth val="0"/>
        <c:axId val="1503132911"/>
        <c:axId val="1431500335"/>
        <c:extLst>
          <c:ext xmlns:c15="http://schemas.microsoft.com/office/drawing/2012/chart" uri="{02D57815-91ED-43cb-92C2-25804820EDAC}">
            <c15:filteredLineSeries>
              <c15:ser>
                <c:idx val="0"/>
                <c:order val="3"/>
                <c:tx>
                  <c:strRef>
                    <c:extLst>
                      <c:ext uri="{02D57815-91ED-43cb-92C2-25804820EDAC}">
                        <c15:formulaRef>
                          <c15:sqref>Sayfa4!$B$1</c15:sqref>
                        </c15:formulaRef>
                      </c:ext>
                    </c:extLst>
                    <c:strCache>
                      <c:ptCount val="1"/>
                      <c:pt idx="0">
                        <c:v>Tim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c:ext uri="{02D57815-91ED-43cb-92C2-25804820EDAC}">
                        <c15:formulaRef>
                          <c15:sqref>Sayfa4!$B$2:$B$11</c15:sqref>
                        </c15:formulaRef>
                      </c:ext>
                    </c:extLst>
                    <c:numCache>
                      <c:formatCode>mm:ss</c:formatCode>
                      <c:ptCount val="10"/>
                      <c:pt idx="0">
                        <c:v>0</c:v>
                      </c:pt>
                      <c:pt idx="1">
                        <c:v>5.7870370370370366E-5</c:v>
                      </c:pt>
                      <c:pt idx="2">
                        <c:v>1.15740740740741E-4</c:v>
                      </c:pt>
                      <c:pt idx="3">
                        <c:v>1.7361111111111101E-4</c:v>
                      </c:pt>
                      <c:pt idx="4">
                        <c:v>2.31481481481481E-4</c:v>
                      </c:pt>
                      <c:pt idx="5">
                        <c:v>2.89351851851852E-4</c:v>
                      </c:pt>
                      <c:pt idx="6">
                        <c:v>3.4722222222222202E-4</c:v>
                      </c:pt>
                      <c:pt idx="7">
                        <c:v>4.0509259259259301E-4</c:v>
                      </c:pt>
                      <c:pt idx="8">
                        <c:v>4.6296296296296298E-4</c:v>
                      </c:pt>
                      <c:pt idx="9">
                        <c:v>5.20833333333333E-4</c:v>
                      </c:pt>
                    </c:numCache>
                  </c:numRef>
                </c:cat>
                <c:val>
                  <c:numRef>
                    <c:extLst>
                      <c:ext uri="{02D57815-91ED-43cb-92C2-25804820EDAC}">
                        <c15:formulaRef>
                          <c15:sqref>Sayfa4!$B$2:$B$31</c15:sqref>
                        </c15:formulaRef>
                      </c:ext>
                    </c:extLst>
                    <c:numCache>
                      <c:formatCode>mm:ss</c:formatCode>
                      <c:ptCount val="30"/>
                      <c:pt idx="0">
                        <c:v>0</c:v>
                      </c:pt>
                      <c:pt idx="1">
                        <c:v>5.7870370370370366E-5</c:v>
                      </c:pt>
                      <c:pt idx="2">
                        <c:v>1.15740740740741E-4</c:v>
                      </c:pt>
                      <c:pt idx="3">
                        <c:v>1.7361111111111101E-4</c:v>
                      </c:pt>
                      <c:pt idx="4">
                        <c:v>2.31481481481481E-4</c:v>
                      </c:pt>
                      <c:pt idx="5">
                        <c:v>2.89351851851852E-4</c:v>
                      </c:pt>
                      <c:pt idx="6">
                        <c:v>3.4722222222222202E-4</c:v>
                      </c:pt>
                      <c:pt idx="7">
                        <c:v>4.0509259259259301E-4</c:v>
                      </c:pt>
                      <c:pt idx="8">
                        <c:v>4.6296296296296298E-4</c:v>
                      </c:pt>
                      <c:pt idx="9">
                        <c:v>5.20833333333333E-4</c:v>
                      </c:pt>
                      <c:pt idx="10">
                        <c:v>0</c:v>
                      </c:pt>
                      <c:pt idx="11">
                        <c:v>5.7870370370370366E-5</c:v>
                      </c:pt>
                      <c:pt idx="12">
                        <c:v>1.15740740740741E-4</c:v>
                      </c:pt>
                      <c:pt idx="13">
                        <c:v>1.7361111111111101E-4</c:v>
                      </c:pt>
                      <c:pt idx="14">
                        <c:v>2.31481481481481E-4</c:v>
                      </c:pt>
                      <c:pt idx="15">
                        <c:v>2.89351851851852E-4</c:v>
                      </c:pt>
                      <c:pt idx="16">
                        <c:v>3.4722222222222202E-4</c:v>
                      </c:pt>
                      <c:pt idx="17">
                        <c:v>4.0509259259259301E-4</c:v>
                      </c:pt>
                      <c:pt idx="18">
                        <c:v>4.6296296296296298E-4</c:v>
                      </c:pt>
                      <c:pt idx="19">
                        <c:v>5.20833333333333E-4</c:v>
                      </c:pt>
                      <c:pt idx="20">
                        <c:v>0</c:v>
                      </c:pt>
                      <c:pt idx="21">
                        <c:v>5.7870370370370366E-5</c:v>
                      </c:pt>
                      <c:pt idx="22">
                        <c:v>1.15740740740741E-4</c:v>
                      </c:pt>
                      <c:pt idx="23">
                        <c:v>1.7361111111111101E-4</c:v>
                      </c:pt>
                      <c:pt idx="24">
                        <c:v>2.31481481481481E-4</c:v>
                      </c:pt>
                      <c:pt idx="25">
                        <c:v>2.89351851851852E-4</c:v>
                      </c:pt>
                      <c:pt idx="26">
                        <c:v>3.4722222222222202E-4</c:v>
                      </c:pt>
                      <c:pt idx="27">
                        <c:v>4.0509259259259301E-4</c:v>
                      </c:pt>
                      <c:pt idx="28">
                        <c:v>4.6296296296296298E-4</c:v>
                      </c:pt>
                      <c:pt idx="29">
                        <c:v>5.20833333333333E-4</c:v>
                      </c:pt>
                    </c:numCache>
                  </c:numRef>
                </c:val>
                <c:smooth val="0"/>
                <c:extLst>
                  <c:ext xmlns:c16="http://schemas.microsoft.com/office/drawing/2014/chart" uri="{C3380CC4-5D6E-409C-BE32-E72D297353CC}">
                    <c16:uniqueId val="{00000003-E5B9-424B-88DA-36D3F3389DAC}"/>
                  </c:ext>
                </c:extLst>
              </c15:ser>
            </c15:filteredLineSeries>
          </c:ext>
        </c:extLst>
      </c:lineChart>
      <c:catAx>
        <c:axId val="150313291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m:ss"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31500335"/>
        <c:crosses val="autoZero"/>
        <c:auto val="1"/>
        <c:lblAlgn val="ctr"/>
        <c:lblOffset val="100"/>
        <c:noMultiLvlLbl val="0"/>
      </c:catAx>
      <c:valAx>
        <c:axId val="14315003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PU</a:t>
                </a:r>
                <a:r>
                  <a:rPr lang="en-US" baseline="0"/>
                  <a:t> Utilizatio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 #,##0.00_);_(* \(#,##0.00\);_(* &quot;-&quot;??_);_(@_)"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3132911"/>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PU Spe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5"/>
          <c:order val="0"/>
          <c:tx>
            <c:strRef>
              <c:f>Sayfa4!$Q$1</c:f>
              <c:strCache>
                <c:ptCount val="1"/>
                <c:pt idx="0">
                  <c:v>All-in-One</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6"/>
                      </a:solidFill>
                      <a:round/>
                    </a:ln>
                    <a:effectLst/>
                  </c:spPr>
                </c15:leaderLines>
              </c:ext>
            </c:extLst>
          </c:dLbls>
          <c:cat>
            <c:numRef>
              <c:f>Sayfa4!$B$2:$B$11</c:f>
              <c:numCache>
                <c:formatCode>mm:ss</c:formatCode>
                <c:ptCount val="10"/>
                <c:pt idx="0">
                  <c:v>0</c:v>
                </c:pt>
                <c:pt idx="1">
                  <c:v>5.7870370370370366E-5</c:v>
                </c:pt>
                <c:pt idx="2">
                  <c:v>1.15740740740741E-4</c:v>
                </c:pt>
                <c:pt idx="3">
                  <c:v>1.7361111111111101E-4</c:v>
                </c:pt>
                <c:pt idx="4">
                  <c:v>2.31481481481481E-4</c:v>
                </c:pt>
                <c:pt idx="5">
                  <c:v>2.89351851851852E-4</c:v>
                </c:pt>
                <c:pt idx="6">
                  <c:v>3.4722222222222202E-4</c:v>
                </c:pt>
                <c:pt idx="7">
                  <c:v>4.0509259259259301E-4</c:v>
                </c:pt>
                <c:pt idx="8">
                  <c:v>4.6296296296296298E-4</c:v>
                </c:pt>
                <c:pt idx="9">
                  <c:v>5.20833333333333E-4</c:v>
                </c:pt>
              </c:numCache>
            </c:numRef>
          </c:cat>
          <c:val>
            <c:numRef>
              <c:f>Sayfa4!$O$22:$O$31</c:f>
              <c:numCache>
                <c:formatCode>General</c:formatCode>
                <c:ptCount val="10"/>
                <c:pt idx="0">
                  <c:v>1008</c:v>
                </c:pt>
                <c:pt idx="1">
                  <c:v>480</c:v>
                </c:pt>
                <c:pt idx="2">
                  <c:v>648</c:v>
                </c:pt>
                <c:pt idx="3">
                  <c:v>480</c:v>
                </c:pt>
                <c:pt idx="4">
                  <c:v>480</c:v>
                </c:pt>
                <c:pt idx="5">
                  <c:v>480</c:v>
                </c:pt>
                <c:pt idx="6">
                  <c:v>480</c:v>
                </c:pt>
                <c:pt idx="7">
                  <c:v>480</c:v>
                </c:pt>
                <c:pt idx="8">
                  <c:v>480</c:v>
                </c:pt>
                <c:pt idx="9">
                  <c:v>480</c:v>
                </c:pt>
              </c:numCache>
            </c:numRef>
          </c:val>
          <c:smooth val="0"/>
          <c:extLst>
            <c:ext xmlns:c16="http://schemas.microsoft.com/office/drawing/2014/chart" uri="{C3380CC4-5D6E-409C-BE32-E72D297353CC}">
              <c16:uniqueId val="{00000000-F2F2-48F9-B83F-F38B62259427}"/>
            </c:ext>
          </c:extLst>
        </c:ser>
        <c:ser>
          <c:idx val="1"/>
          <c:order val="1"/>
          <c:tx>
            <c:strRef>
              <c:f>Sayfa4!$S$1</c:f>
              <c:strCache>
                <c:ptCount val="1"/>
                <c:pt idx="0">
                  <c:v>Traditiona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2"/>
                      </a:solidFill>
                      <a:round/>
                    </a:ln>
                    <a:effectLst/>
                  </c:spPr>
                </c15:leaderLines>
              </c:ext>
            </c:extLst>
          </c:dLbls>
          <c:cat>
            <c:numRef>
              <c:f>Sayfa4!$B$2:$B$11</c:f>
              <c:numCache>
                <c:formatCode>mm:ss</c:formatCode>
                <c:ptCount val="10"/>
                <c:pt idx="0">
                  <c:v>0</c:v>
                </c:pt>
                <c:pt idx="1">
                  <c:v>5.7870370370370366E-5</c:v>
                </c:pt>
                <c:pt idx="2">
                  <c:v>1.15740740740741E-4</c:v>
                </c:pt>
                <c:pt idx="3">
                  <c:v>1.7361111111111101E-4</c:v>
                </c:pt>
                <c:pt idx="4">
                  <c:v>2.31481481481481E-4</c:v>
                </c:pt>
                <c:pt idx="5">
                  <c:v>2.89351851851852E-4</c:v>
                </c:pt>
                <c:pt idx="6">
                  <c:v>3.4722222222222202E-4</c:v>
                </c:pt>
                <c:pt idx="7">
                  <c:v>4.0509259259259301E-4</c:v>
                </c:pt>
                <c:pt idx="8">
                  <c:v>4.6296296296296298E-4</c:v>
                </c:pt>
                <c:pt idx="9">
                  <c:v>5.20833333333333E-4</c:v>
                </c:pt>
              </c:numCache>
            </c:numRef>
          </c:cat>
          <c:val>
            <c:numRef>
              <c:f>Sayfa4!$O$2:$O$11</c:f>
              <c:numCache>
                <c:formatCode>General</c:formatCode>
                <c:ptCount val="10"/>
                <c:pt idx="0">
                  <c:v>1008</c:v>
                </c:pt>
                <c:pt idx="1">
                  <c:v>480</c:v>
                </c:pt>
                <c:pt idx="2">
                  <c:v>480</c:v>
                </c:pt>
                <c:pt idx="3">
                  <c:v>480</c:v>
                </c:pt>
                <c:pt idx="4">
                  <c:v>480</c:v>
                </c:pt>
                <c:pt idx="5">
                  <c:v>480</c:v>
                </c:pt>
                <c:pt idx="6">
                  <c:v>480</c:v>
                </c:pt>
                <c:pt idx="7">
                  <c:v>480</c:v>
                </c:pt>
                <c:pt idx="8">
                  <c:v>480</c:v>
                </c:pt>
                <c:pt idx="9">
                  <c:v>480</c:v>
                </c:pt>
              </c:numCache>
            </c:numRef>
          </c:val>
          <c:smooth val="0"/>
          <c:extLst>
            <c:ext xmlns:c16="http://schemas.microsoft.com/office/drawing/2014/chart" uri="{C3380CC4-5D6E-409C-BE32-E72D297353CC}">
              <c16:uniqueId val="{00000001-F2F2-48F9-B83F-F38B62259427}"/>
            </c:ext>
          </c:extLst>
        </c:ser>
        <c:ser>
          <c:idx val="2"/>
          <c:order val="2"/>
          <c:tx>
            <c:strRef>
              <c:f>Sayfa4!$R$1</c:f>
              <c:strCache>
                <c:ptCount val="1"/>
                <c:pt idx="0">
                  <c:v>Individual Container</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ayfa4!$B$2:$B$11</c:f>
              <c:numCache>
                <c:formatCode>mm:ss</c:formatCode>
                <c:ptCount val="10"/>
                <c:pt idx="0">
                  <c:v>0</c:v>
                </c:pt>
                <c:pt idx="1">
                  <c:v>5.7870370370370366E-5</c:v>
                </c:pt>
                <c:pt idx="2">
                  <c:v>1.15740740740741E-4</c:v>
                </c:pt>
                <c:pt idx="3">
                  <c:v>1.7361111111111101E-4</c:v>
                </c:pt>
                <c:pt idx="4">
                  <c:v>2.31481481481481E-4</c:v>
                </c:pt>
                <c:pt idx="5">
                  <c:v>2.89351851851852E-4</c:v>
                </c:pt>
                <c:pt idx="6">
                  <c:v>3.4722222222222202E-4</c:v>
                </c:pt>
                <c:pt idx="7">
                  <c:v>4.0509259259259301E-4</c:v>
                </c:pt>
                <c:pt idx="8">
                  <c:v>4.6296296296296298E-4</c:v>
                </c:pt>
                <c:pt idx="9">
                  <c:v>5.20833333333333E-4</c:v>
                </c:pt>
              </c:numCache>
            </c:numRef>
          </c:cat>
          <c:val>
            <c:numRef>
              <c:f>Sayfa4!$O$12:$O$21</c:f>
              <c:numCache>
                <c:formatCode>General</c:formatCode>
                <c:ptCount val="10"/>
                <c:pt idx="0">
                  <c:v>1008</c:v>
                </c:pt>
                <c:pt idx="1">
                  <c:v>480</c:v>
                </c:pt>
                <c:pt idx="2">
                  <c:v>480</c:v>
                </c:pt>
                <c:pt idx="3">
                  <c:v>480</c:v>
                </c:pt>
                <c:pt idx="4">
                  <c:v>480</c:v>
                </c:pt>
                <c:pt idx="5">
                  <c:v>480</c:v>
                </c:pt>
                <c:pt idx="6">
                  <c:v>480</c:v>
                </c:pt>
                <c:pt idx="7">
                  <c:v>1008</c:v>
                </c:pt>
                <c:pt idx="8">
                  <c:v>1008</c:v>
                </c:pt>
                <c:pt idx="9">
                  <c:v>480</c:v>
                </c:pt>
              </c:numCache>
            </c:numRef>
          </c:val>
          <c:smooth val="0"/>
          <c:extLst>
            <c:ext xmlns:c16="http://schemas.microsoft.com/office/drawing/2014/chart" uri="{C3380CC4-5D6E-409C-BE32-E72D297353CC}">
              <c16:uniqueId val="{00000002-F2F2-48F9-B83F-F38B62259427}"/>
            </c:ext>
          </c:extLst>
        </c:ser>
        <c:dLbls>
          <c:dLblPos val="t"/>
          <c:showLegendKey val="0"/>
          <c:showVal val="1"/>
          <c:showCatName val="0"/>
          <c:showSerName val="0"/>
          <c:showPercent val="0"/>
          <c:showBubbleSize val="0"/>
        </c:dLbls>
        <c:marker val="1"/>
        <c:smooth val="0"/>
        <c:axId val="1503132911"/>
        <c:axId val="1431500335"/>
        <c:extLst>
          <c:ext xmlns:c15="http://schemas.microsoft.com/office/drawing/2012/chart" uri="{02D57815-91ED-43cb-92C2-25804820EDAC}">
            <c15:filteredLineSeries>
              <c15:ser>
                <c:idx val="0"/>
                <c:order val="3"/>
                <c:tx>
                  <c:strRef>
                    <c:extLst>
                      <c:ext uri="{02D57815-91ED-43cb-92C2-25804820EDAC}">
                        <c15:formulaRef>
                          <c15:sqref>Sayfa4!$B$1</c15:sqref>
                        </c15:formulaRef>
                      </c:ext>
                    </c:extLst>
                    <c:strCache>
                      <c:ptCount val="1"/>
                      <c:pt idx="0">
                        <c:v>Tim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c:ext uri="{02D57815-91ED-43cb-92C2-25804820EDAC}">
                        <c15:formulaRef>
                          <c15:sqref>Sayfa4!$B$2:$B$11</c15:sqref>
                        </c15:formulaRef>
                      </c:ext>
                    </c:extLst>
                    <c:numCache>
                      <c:formatCode>mm:ss</c:formatCode>
                      <c:ptCount val="10"/>
                      <c:pt idx="0">
                        <c:v>0</c:v>
                      </c:pt>
                      <c:pt idx="1">
                        <c:v>5.7870370370370366E-5</c:v>
                      </c:pt>
                      <c:pt idx="2">
                        <c:v>1.15740740740741E-4</c:v>
                      </c:pt>
                      <c:pt idx="3">
                        <c:v>1.7361111111111101E-4</c:v>
                      </c:pt>
                      <c:pt idx="4">
                        <c:v>2.31481481481481E-4</c:v>
                      </c:pt>
                      <c:pt idx="5">
                        <c:v>2.89351851851852E-4</c:v>
                      </c:pt>
                      <c:pt idx="6">
                        <c:v>3.4722222222222202E-4</c:v>
                      </c:pt>
                      <c:pt idx="7">
                        <c:v>4.0509259259259301E-4</c:v>
                      </c:pt>
                      <c:pt idx="8">
                        <c:v>4.6296296296296298E-4</c:v>
                      </c:pt>
                      <c:pt idx="9">
                        <c:v>5.20833333333333E-4</c:v>
                      </c:pt>
                    </c:numCache>
                  </c:numRef>
                </c:cat>
                <c:val>
                  <c:numRef>
                    <c:extLst>
                      <c:ext uri="{02D57815-91ED-43cb-92C2-25804820EDAC}">
                        <c15:formulaRef>
                          <c15:sqref>Sayfa4!$B$2:$B$31</c15:sqref>
                        </c15:formulaRef>
                      </c:ext>
                    </c:extLst>
                    <c:numCache>
                      <c:formatCode>mm:ss</c:formatCode>
                      <c:ptCount val="30"/>
                      <c:pt idx="0">
                        <c:v>0</c:v>
                      </c:pt>
                      <c:pt idx="1">
                        <c:v>5.7870370370370366E-5</c:v>
                      </c:pt>
                      <c:pt idx="2">
                        <c:v>1.15740740740741E-4</c:v>
                      </c:pt>
                      <c:pt idx="3">
                        <c:v>1.7361111111111101E-4</c:v>
                      </c:pt>
                      <c:pt idx="4">
                        <c:v>2.31481481481481E-4</c:v>
                      </c:pt>
                      <c:pt idx="5">
                        <c:v>2.89351851851852E-4</c:v>
                      </c:pt>
                      <c:pt idx="6">
                        <c:v>3.4722222222222202E-4</c:v>
                      </c:pt>
                      <c:pt idx="7">
                        <c:v>4.0509259259259301E-4</c:v>
                      </c:pt>
                      <c:pt idx="8">
                        <c:v>4.6296296296296298E-4</c:v>
                      </c:pt>
                      <c:pt idx="9">
                        <c:v>5.20833333333333E-4</c:v>
                      </c:pt>
                      <c:pt idx="10">
                        <c:v>0</c:v>
                      </c:pt>
                      <c:pt idx="11">
                        <c:v>5.7870370370370366E-5</c:v>
                      </c:pt>
                      <c:pt idx="12">
                        <c:v>1.15740740740741E-4</c:v>
                      </c:pt>
                      <c:pt idx="13">
                        <c:v>1.7361111111111101E-4</c:v>
                      </c:pt>
                      <c:pt idx="14">
                        <c:v>2.31481481481481E-4</c:v>
                      </c:pt>
                      <c:pt idx="15">
                        <c:v>2.89351851851852E-4</c:v>
                      </c:pt>
                      <c:pt idx="16">
                        <c:v>3.4722222222222202E-4</c:v>
                      </c:pt>
                      <c:pt idx="17">
                        <c:v>4.0509259259259301E-4</c:v>
                      </c:pt>
                      <c:pt idx="18">
                        <c:v>4.6296296296296298E-4</c:v>
                      </c:pt>
                      <c:pt idx="19">
                        <c:v>5.20833333333333E-4</c:v>
                      </c:pt>
                      <c:pt idx="20">
                        <c:v>0</c:v>
                      </c:pt>
                      <c:pt idx="21">
                        <c:v>5.7870370370370366E-5</c:v>
                      </c:pt>
                      <c:pt idx="22">
                        <c:v>1.15740740740741E-4</c:v>
                      </c:pt>
                      <c:pt idx="23">
                        <c:v>1.7361111111111101E-4</c:v>
                      </c:pt>
                      <c:pt idx="24">
                        <c:v>2.31481481481481E-4</c:v>
                      </c:pt>
                      <c:pt idx="25">
                        <c:v>2.89351851851852E-4</c:v>
                      </c:pt>
                      <c:pt idx="26">
                        <c:v>3.4722222222222202E-4</c:v>
                      </c:pt>
                      <c:pt idx="27">
                        <c:v>4.0509259259259301E-4</c:v>
                      </c:pt>
                      <c:pt idx="28">
                        <c:v>4.6296296296296298E-4</c:v>
                      </c:pt>
                      <c:pt idx="29">
                        <c:v>5.20833333333333E-4</c:v>
                      </c:pt>
                    </c:numCache>
                  </c:numRef>
                </c:val>
                <c:smooth val="0"/>
                <c:extLst>
                  <c:ext xmlns:c16="http://schemas.microsoft.com/office/drawing/2014/chart" uri="{C3380CC4-5D6E-409C-BE32-E72D297353CC}">
                    <c16:uniqueId val="{00000003-F2F2-48F9-B83F-F38B62259427}"/>
                  </c:ext>
                </c:extLst>
              </c15:ser>
            </c15:filteredLineSeries>
          </c:ext>
        </c:extLst>
      </c:lineChart>
      <c:catAx>
        <c:axId val="150313291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m:ss"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31500335"/>
        <c:crosses val="autoZero"/>
        <c:auto val="1"/>
        <c:lblAlgn val="ctr"/>
        <c:lblOffset val="100"/>
        <c:noMultiLvlLbl val="0"/>
      </c:catAx>
      <c:valAx>
        <c:axId val="14315003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PU Speed(Mhz)</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3132911"/>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etwork Bandwidth</a:t>
            </a:r>
            <a:r>
              <a:rPr lang="en-US" baseline="0"/>
              <a:t> Speed</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2"/>
          <c:order val="0"/>
          <c:tx>
            <c:strRef>
              <c:f>Sayfa4!$G$1</c:f>
              <c:strCache>
                <c:ptCount val="1"/>
                <c:pt idx="0">
                  <c:v>Network</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ayfa4!$B$2:$B$11</c:f>
              <c:numCache>
                <c:formatCode>mm:ss</c:formatCode>
                <c:ptCount val="10"/>
                <c:pt idx="0">
                  <c:v>0</c:v>
                </c:pt>
                <c:pt idx="1">
                  <c:v>5.7870370370370366E-5</c:v>
                </c:pt>
                <c:pt idx="2">
                  <c:v>1.15740740740741E-4</c:v>
                </c:pt>
                <c:pt idx="3">
                  <c:v>1.7361111111111101E-4</c:v>
                </c:pt>
                <c:pt idx="4">
                  <c:v>2.31481481481481E-4</c:v>
                </c:pt>
                <c:pt idx="5">
                  <c:v>2.89351851851852E-4</c:v>
                </c:pt>
                <c:pt idx="6">
                  <c:v>3.4722222222222202E-4</c:v>
                </c:pt>
                <c:pt idx="7">
                  <c:v>4.0509259259259301E-4</c:v>
                </c:pt>
                <c:pt idx="8">
                  <c:v>4.6296296296296298E-4</c:v>
                </c:pt>
                <c:pt idx="9">
                  <c:v>5.20833333333333E-4</c:v>
                </c:pt>
              </c:numCache>
            </c:numRef>
          </c:cat>
          <c:val>
            <c:numRef>
              <c:f>Sayfa4!$G$2:$G$9</c:f>
              <c:numCache>
                <c:formatCode>0.00</c:formatCode>
                <c:ptCount val="8"/>
                <c:pt idx="0">
                  <c:v>5.43</c:v>
                </c:pt>
                <c:pt idx="1">
                  <c:v>4.88</c:v>
                </c:pt>
                <c:pt idx="2">
                  <c:v>4.9800000000000004</c:v>
                </c:pt>
                <c:pt idx="3">
                  <c:v>5.48</c:v>
                </c:pt>
                <c:pt idx="4">
                  <c:v>5.68</c:v>
                </c:pt>
                <c:pt idx="5">
                  <c:v>5.23</c:v>
                </c:pt>
                <c:pt idx="6">
                  <c:v>5.17</c:v>
                </c:pt>
                <c:pt idx="7">
                  <c:v>5.08</c:v>
                </c:pt>
              </c:numCache>
            </c:numRef>
          </c:val>
          <c:smooth val="0"/>
          <c:extLst>
            <c:ext xmlns:c16="http://schemas.microsoft.com/office/drawing/2014/chart" uri="{C3380CC4-5D6E-409C-BE32-E72D297353CC}">
              <c16:uniqueId val="{00000000-1782-47A5-8986-1F79076EBEC9}"/>
            </c:ext>
          </c:extLst>
        </c:ser>
        <c:dLbls>
          <c:dLblPos val="t"/>
          <c:showLegendKey val="0"/>
          <c:showVal val="1"/>
          <c:showCatName val="0"/>
          <c:showSerName val="0"/>
          <c:showPercent val="0"/>
          <c:showBubbleSize val="0"/>
        </c:dLbls>
        <c:marker val="1"/>
        <c:smooth val="0"/>
        <c:axId val="1503132911"/>
        <c:axId val="1431500335"/>
        <c:extLst/>
      </c:lineChart>
      <c:catAx>
        <c:axId val="150313291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m:ss"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31500335"/>
        <c:crosses val="autoZero"/>
        <c:auto val="1"/>
        <c:lblAlgn val="ctr"/>
        <c:lblOffset val="100"/>
        <c:noMultiLvlLbl val="0"/>
      </c:catAx>
      <c:valAx>
        <c:axId val="14315003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etwork</a:t>
                </a:r>
                <a:r>
                  <a:rPr lang="en-US" baseline="0"/>
                  <a:t> Bandwidth(Kbp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3132911"/>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tr-TR"/>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PU Temperat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5"/>
          <c:order val="0"/>
          <c:tx>
            <c:strRef>
              <c:f>Sayfa4!$Q$1</c:f>
              <c:strCache>
                <c:ptCount val="1"/>
                <c:pt idx="0">
                  <c:v>All-in-One</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dLbls>
            <c:dLbl>
              <c:idx val="1"/>
              <c:layout>
                <c:manualLayout>
                  <c:x val="-2.9519832660978775E-2"/>
                  <c:y val="-7.042253521126766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013A-4F3D-9EA9-8B97A0768BD4}"/>
                </c:ext>
              </c:extLst>
            </c:dLbl>
            <c:dLbl>
              <c:idx val="2"/>
              <c:layout>
                <c:manualLayout>
                  <c:x val="-3.609805873268148E-2"/>
                  <c:y val="-4.481434058898847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013A-4F3D-9EA9-8B97A0768BD4}"/>
                </c:ext>
              </c:extLst>
            </c:dLbl>
            <c:dLbl>
              <c:idx val="3"/>
              <c:layout>
                <c:manualLayout>
                  <c:x val="-3.4554851787041582E-2"/>
                  <c:y val="3.201024327784885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13A-4F3D-9EA9-8B97A0768BD4}"/>
                </c:ext>
              </c:extLst>
            </c:dLbl>
            <c:dLbl>
              <c:idx val="4"/>
              <c:layout>
                <c:manualLayout>
                  <c:x val="-3.6098058732681439E-2"/>
                  <c:y val="3.201024327784885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013A-4F3D-9EA9-8B97A0768BD4}"/>
                </c:ext>
              </c:extLst>
            </c:dLbl>
            <c:dLbl>
              <c:idx val="5"/>
              <c:layout>
                <c:manualLayout>
                  <c:x val="-3.3905316708780629E-2"/>
                  <c:y val="-5.761843790012804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013A-4F3D-9EA9-8B97A0768BD4}"/>
                </c:ext>
              </c:extLst>
            </c:dLbl>
            <c:dLbl>
              <c:idx val="6"/>
              <c:layout>
                <c:manualLayout>
                  <c:x val="-3.6098058732681439E-2"/>
                  <c:y val="1.280409731113956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013A-4F3D-9EA9-8B97A0768BD4}"/>
                </c:ext>
              </c:extLst>
            </c:dLbl>
            <c:dLbl>
              <c:idx val="8"/>
              <c:layout>
                <c:manualLayout>
                  <c:x val="-2.2789847713969982E-2"/>
                  <c:y val="-4.031678197160566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13A-4F3D-9EA9-8B97A0768BD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6"/>
                      </a:solidFill>
                      <a:round/>
                    </a:ln>
                    <a:effectLst/>
                  </c:spPr>
                </c15:leaderLines>
              </c:ext>
            </c:extLst>
          </c:dLbls>
          <c:cat>
            <c:numRef>
              <c:f>Sayfa4!$B$2:$B$11</c:f>
              <c:numCache>
                <c:formatCode>mm:ss</c:formatCode>
                <c:ptCount val="10"/>
                <c:pt idx="0">
                  <c:v>0</c:v>
                </c:pt>
                <c:pt idx="1">
                  <c:v>5.7870370370370366E-5</c:v>
                </c:pt>
                <c:pt idx="2">
                  <c:v>1.15740740740741E-4</c:v>
                </c:pt>
                <c:pt idx="3">
                  <c:v>1.7361111111111101E-4</c:v>
                </c:pt>
                <c:pt idx="4">
                  <c:v>2.31481481481481E-4</c:v>
                </c:pt>
                <c:pt idx="5">
                  <c:v>2.89351851851852E-4</c:v>
                </c:pt>
                <c:pt idx="6">
                  <c:v>3.4722222222222202E-4</c:v>
                </c:pt>
                <c:pt idx="7">
                  <c:v>4.0509259259259301E-4</c:v>
                </c:pt>
                <c:pt idx="8">
                  <c:v>4.6296296296296298E-4</c:v>
                </c:pt>
                <c:pt idx="9">
                  <c:v>5.20833333333333E-4</c:v>
                </c:pt>
              </c:numCache>
            </c:numRef>
          </c:cat>
          <c:val>
            <c:numRef>
              <c:f>Sayfa4!$N$22:$N$31</c:f>
              <c:numCache>
                <c:formatCode>General</c:formatCode>
                <c:ptCount val="10"/>
                <c:pt idx="0">
                  <c:v>48.5</c:v>
                </c:pt>
                <c:pt idx="1">
                  <c:v>46.5</c:v>
                </c:pt>
                <c:pt idx="2">
                  <c:v>46.1</c:v>
                </c:pt>
                <c:pt idx="3">
                  <c:v>44.8</c:v>
                </c:pt>
                <c:pt idx="4">
                  <c:v>45.3</c:v>
                </c:pt>
                <c:pt idx="5">
                  <c:v>46.2</c:v>
                </c:pt>
                <c:pt idx="6">
                  <c:v>44.9</c:v>
                </c:pt>
                <c:pt idx="7">
                  <c:v>46.4</c:v>
                </c:pt>
                <c:pt idx="8">
                  <c:v>46.1</c:v>
                </c:pt>
                <c:pt idx="9">
                  <c:v>45.4</c:v>
                </c:pt>
              </c:numCache>
            </c:numRef>
          </c:val>
          <c:smooth val="0"/>
          <c:extLst>
            <c:ext xmlns:c16="http://schemas.microsoft.com/office/drawing/2014/chart" uri="{C3380CC4-5D6E-409C-BE32-E72D297353CC}">
              <c16:uniqueId val="{00000002-013A-4F3D-9EA9-8B97A0768BD4}"/>
            </c:ext>
          </c:extLst>
        </c:ser>
        <c:ser>
          <c:idx val="1"/>
          <c:order val="1"/>
          <c:tx>
            <c:strRef>
              <c:f>Sayfa4!$S$1</c:f>
              <c:strCache>
                <c:ptCount val="1"/>
                <c:pt idx="0">
                  <c:v>Traditiona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dLbl>
              <c:idx val="0"/>
              <c:layout>
                <c:manualLayout>
                  <c:x val="-3.6098058732681439E-2"/>
                  <c:y val="-1.920614596670940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013A-4F3D-9EA9-8B97A0768BD4}"/>
                </c:ext>
              </c:extLst>
            </c:dLbl>
            <c:dLbl>
              <c:idx val="1"/>
              <c:layout>
                <c:manualLayout>
                  <c:x val="-2.2789873148937316E-2"/>
                  <c:y val="2.419006918296287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13A-4F3D-9EA9-8B97A0768BD4}"/>
                </c:ext>
              </c:extLst>
            </c:dLbl>
            <c:dLbl>
              <c:idx val="2"/>
              <c:layout>
                <c:manualLayout>
                  <c:x val="-2.8637210832145637E-2"/>
                  <c:y val="1.92061459667092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C-013A-4F3D-9EA9-8B97A0768BD4}"/>
                </c:ext>
              </c:extLst>
            </c:dLbl>
            <c:dLbl>
              <c:idx val="3"/>
              <c:layout>
                <c:manualLayout>
                  <c:x val="-2.1080711035448962E-2"/>
                  <c:y val="-3.130097694254287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13A-4F3D-9EA9-8B97A0768BD4}"/>
                </c:ext>
              </c:extLst>
            </c:dLbl>
            <c:dLbl>
              <c:idx val="4"/>
              <c:layout>
                <c:manualLayout>
                  <c:x val="-3.6098058732681439E-2"/>
                  <c:y val="-1.920614596670940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013A-4F3D-9EA9-8B97A0768BD4}"/>
                </c:ext>
              </c:extLst>
            </c:dLbl>
            <c:dLbl>
              <c:idx val="5"/>
              <c:layout>
                <c:manualLayout>
                  <c:x val="-2.2789873148937316E-2"/>
                  <c:y val="-3.225342557728393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13A-4F3D-9EA9-8B97A0768BD4}"/>
                </c:ext>
              </c:extLst>
            </c:dLbl>
            <c:dLbl>
              <c:idx val="6"/>
              <c:layout>
                <c:manualLayout>
                  <c:x val="-3.6098058732681439E-2"/>
                  <c:y val="-4.481434058898847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013A-4F3D-9EA9-8B97A0768BD4}"/>
                </c:ext>
              </c:extLst>
            </c:dLbl>
            <c:dLbl>
              <c:idx val="7"/>
              <c:layout>
                <c:manualLayout>
                  <c:x val="-3.6098058732681598E-2"/>
                  <c:y val="4.481434058898847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A-013A-4F3D-9EA9-8B97A0768BD4}"/>
                </c:ext>
              </c:extLst>
            </c:dLbl>
            <c:dLbl>
              <c:idx val="8"/>
              <c:layout>
                <c:manualLayout>
                  <c:x val="-3.6098058732681598E-2"/>
                  <c:y val="1.920614596670934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9-013A-4F3D-9EA9-8B97A0768BD4}"/>
                </c:ext>
              </c:extLst>
            </c:dLbl>
            <c:dLbl>
              <c:idx val="9"/>
              <c:layout>
                <c:manualLayout>
                  <c:x val="-2.8637210832145599E-2"/>
                  <c:y val="5.121638924455825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8-013A-4F3D-9EA9-8B97A0768BD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accent2"/>
                      </a:solidFill>
                      <a:round/>
                    </a:ln>
                    <a:effectLst/>
                  </c:spPr>
                </c15:leaderLines>
              </c:ext>
            </c:extLst>
          </c:dLbls>
          <c:cat>
            <c:numRef>
              <c:f>Sayfa4!$B$2:$B$11</c:f>
              <c:numCache>
                <c:formatCode>mm:ss</c:formatCode>
                <c:ptCount val="10"/>
                <c:pt idx="0">
                  <c:v>0</c:v>
                </c:pt>
                <c:pt idx="1">
                  <c:v>5.7870370370370366E-5</c:v>
                </c:pt>
                <c:pt idx="2">
                  <c:v>1.15740740740741E-4</c:v>
                </c:pt>
                <c:pt idx="3">
                  <c:v>1.7361111111111101E-4</c:v>
                </c:pt>
                <c:pt idx="4">
                  <c:v>2.31481481481481E-4</c:v>
                </c:pt>
                <c:pt idx="5">
                  <c:v>2.89351851851852E-4</c:v>
                </c:pt>
                <c:pt idx="6">
                  <c:v>3.4722222222222202E-4</c:v>
                </c:pt>
                <c:pt idx="7">
                  <c:v>4.0509259259259301E-4</c:v>
                </c:pt>
                <c:pt idx="8">
                  <c:v>4.6296296296296298E-4</c:v>
                </c:pt>
                <c:pt idx="9">
                  <c:v>5.20833333333333E-4</c:v>
                </c:pt>
              </c:numCache>
            </c:numRef>
          </c:cat>
          <c:val>
            <c:numRef>
              <c:f>Sayfa4!$N$2:$N$11</c:f>
              <c:numCache>
                <c:formatCode>General</c:formatCode>
                <c:ptCount val="10"/>
                <c:pt idx="0">
                  <c:v>46.6</c:v>
                </c:pt>
                <c:pt idx="1">
                  <c:v>45.9</c:v>
                </c:pt>
                <c:pt idx="2">
                  <c:v>45</c:v>
                </c:pt>
                <c:pt idx="3">
                  <c:v>46</c:v>
                </c:pt>
                <c:pt idx="4">
                  <c:v>46.9</c:v>
                </c:pt>
                <c:pt idx="5">
                  <c:v>45.4</c:v>
                </c:pt>
                <c:pt idx="6">
                  <c:v>46.2</c:v>
                </c:pt>
                <c:pt idx="7">
                  <c:v>45.6</c:v>
                </c:pt>
                <c:pt idx="8">
                  <c:v>45.5</c:v>
                </c:pt>
                <c:pt idx="9">
                  <c:v>45</c:v>
                </c:pt>
              </c:numCache>
            </c:numRef>
          </c:val>
          <c:smooth val="0"/>
          <c:extLst>
            <c:ext xmlns:c16="http://schemas.microsoft.com/office/drawing/2014/chart" uri="{C3380CC4-5D6E-409C-BE32-E72D297353CC}">
              <c16:uniqueId val="{00000006-013A-4F3D-9EA9-8B97A0768BD4}"/>
            </c:ext>
          </c:extLst>
        </c:ser>
        <c:ser>
          <c:idx val="2"/>
          <c:order val="2"/>
          <c:tx>
            <c:strRef>
              <c:f>Sayfa4!$R$1</c:f>
              <c:strCache>
                <c:ptCount val="1"/>
                <c:pt idx="0">
                  <c:v>Individual Container</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dLbls>
            <c:dLbl>
              <c:idx val="1"/>
              <c:layout>
                <c:manualLayout>
                  <c:x val="-1.8079598325133894E-2"/>
                  <c:y val="-3.628510377444443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13A-4F3D-9EA9-8B97A0768BD4}"/>
                </c:ext>
              </c:extLst>
            </c:dLbl>
            <c:dLbl>
              <c:idx val="2"/>
              <c:layout>
                <c:manualLayout>
                  <c:x val="-3.609805873268148E-2"/>
                  <c:y val="-1.920614596670940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013A-4F3D-9EA9-8B97A0768BD4}"/>
                </c:ext>
              </c:extLst>
            </c:dLbl>
            <c:dLbl>
              <c:idx val="3"/>
              <c:layout>
                <c:manualLayout>
                  <c:x val="-3.1712574684879744E-2"/>
                  <c:y val="0"/>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013A-4F3D-9EA9-8B97A0768BD4}"/>
                </c:ext>
              </c:extLst>
            </c:dLbl>
            <c:dLbl>
              <c:idx val="4"/>
              <c:layout>
                <c:manualLayout>
                  <c:x val="-2.2789873148937316E-2"/>
                  <c:y val="2.822174738012344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13A-4F3D-9EA9-8B97A0768BD4}"/>
                </c:ext>
              </c:extLst>
            </c:dLbl>
            <c:dLbl>
              <c:idx val="6"/>
              <c:layout>
                <c:manualLayout>
                  <c:x val="-3.6098058732681439E-2"/>
                  <c:y val="-3.201024327784891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013A-4F3D-9EA9-8B97A0768BD4}"/>
                </c:ext>
              </c:extLst>
            </c:dLbl>
            <c:dLbl>
              <c:idx val="7"/>
              <c:layout>
                <c:manualLayout>
                  <c:x val="-3.6098058732681598E-2"/>
                  <c:y val="-4.481434058898850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B-013A-4F3D-9EA9-8B97A0768BD4}"/>
                </c:ext>
              </c:extLst>
            </c:dLbl>
            <c:dLbl>
              <c:idx val="8"/>
              <c:layout>
                <c:manualLayout>
                  <c:x val="-2.1350401038703622E-2"/>
                  <c:y val="-5.145936463447831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013A-4F3D-9EA9-8B97A0768BD4}"/>
                </c:ext>
              </c:extLst>
            </c:dLbl>
            <c:dLbl>
              <c:idx val="9"/>
              <c:layout>
                <c:manualLayout>
                  <c:x val="-2.273113788635208E-2"/>
                  <c:y val="-4.742809037474669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013A-4F3D-9EA9-8B97A0768BD4}"/>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ayfa4!$B$2:$B$11</c:f>
              <c:numCache>
                <c:formatCode>mm:ss</c:formatCode>
                <c:ptCount val="10"/>
                <c:pt idx="0">
                  <c:v>0</c:v>
                </c:pt>
                <c:pt idx="1">
                  <c:v>5.7870370370370366E-5</c:v>
                </c:pt>
                <c:pt idx="2">
                  <c:v>1.15740740740741E-4</c:v>
                </c:pt>
                <c:pt idx="3">
                  <c:v>1.7361111111111101E-4</c:v>
                </c:pt>
                <c:pt idx="4">
                  <c:v>2.31481481481481E-4</c:v>
                </c:pt>
                <c:pt idx="5">
                  <c:v>2.89351851851852E-4</c:v>
                </c:pt>
                <c:pt idx="6">
                  <c:v>3.4722222222222202E-4</c:v>
                </c:pt>
                <c:pt idx="7">
                  <c:v>4.0509259259259301E-4</c:v>
                </c:pt>
                <c:pt idx="8">
                  <c:v>4.6296296296296298E-4</c:v>
                </c:pt>
                <c:pt idx="9">
                  <c:v>5.20833333333333E-4</c:v>
                </c:pt>
              </c:numCache>
            </c:numRef>
          </c:cat>
          <c:val>
            <c:numRef>
              <c:f>Sayfa4!$N$12:$N$21</c:f>
              <c:numCache>
                <c:formatCode>General</c:formatCode>
                <c:ptCount val="10"/>
                <c:pt idx="0">
                  <c:v>45.9</c:v>
                </c:pt>
                <c:pt idx="1">
                  <c:v>46</c:v>
                </c:pt>
                <c:pt idx="2">
                  <c:v>45.5</c:v>
                </c:pt>
                <c:pt idx="3">
                  <c:v>45.3</c:v>
                </c:pt>
                <c:pt idx="4">
                  <c:v>46.7</c:v>
                </c:pt>
                <c:pt idx="5">
                  <c:v>45</c:v>
                </c:pt>
                <c:pt idx="6">
                  <c:v>45.3</c:v>
                </c:pt>
                <c:pt idx="7">
                  <c:v>47.3</c:v>
                </c:pt>
                <c:pt idx="8">
                  <c:v>46.2</c:v>
                </c:pt>
                <c:pt idx="9">
                  <c:v>45.5</c:v>
                </c:pt>
              </c:numCache>
            </c:numRef>
          </c:val>
          <c:smooth val="0"/>
          <c:extLst>
            <c:ext xmlns:c16="http://schemas.microsoft.com/office/drawing/2014/chart" uri="{C3380CC4-5D6E-409C-BE32-E72D297353CC}">
              <c16:uniqueId val="{0000000B-013A-4F3D-9EA9-8B97A0768BD4}"/>
            </c:ext>
          </c:extLst>
        </c:ser>
        <c:dLbls>
          <c:dLblPos val="t"/>
          <c:showLegendKey val="0"/>
          <c:showVal val="1"/>
          <c:showCatName val="0"/>
          <c:showSerName val="0"/>
          <c:showPercent val="0"/>
          <c:showBubbleSize val="0"/>
        </c:dLbls>
        <c:marker val="1"/>
        <c:smooth val="0"/>
        <c:axId val="1503132911"/>
        <c:axId val="1431500335"/>
        <c:extLst>
          <c:ext xmlns:c15="http://schemas.microsoft.com/office/drawing/2012/chart" uri="{02D57815-91ED-43cb-92C2-25804820EDAC}">
            <c15:filteredLineSeries>
              <c15:ser>
                <c:idx val="0"/>
                <c:order val="3"/>
                <c:tx>
                  <c:strRef>
                    <c:extLst>
                      <c:ext uri="{02D57815-91ED-43cb-92C2-25804820EDAC}">
                        <c15:formulaRef>
                          <c15:sqref>Sayfa4!$B$1</c15:sqref>
                        </c15:formulaRef>
                      </c:ext>
                    </c:extLst>
                    <c:strCache>
                      <c:ptCount val="1"/>
                      <c:pt idx="0">
                        <c:v>Tim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uri="{CE6537A1-D6FC-4f65-9D91-7224C49458BB}">
                      <c15:showLeaderLines val="1"/>
                      <c15:leaderLines>
                        <c:spPr>
                          <a:ln w="9525" cap="flat" cmpd="sng" algn="ctr">
                            <a:solidFill>
                              <a:schemeClr val="tx1">
                                <a:lumMod val="35000"/>
                                <a:lumOff val="65000"/>
                              </a:schemeClr>
                            </a:solidFill>
                            <a:round/>
                          </a:ln>
                          <a:effectLst/>
                        </c:spPr>
                      </c15:leaderLines>
                    </c:ext>
                  </c:extLst>
                </c:dLbls>
                <c:cat>
                  <c:numRef>
                    <c:extLst>
                      <c:ext uri="{02D57815-91ED-43cb-92C2-25804820EDAC}">
                        <c15:formulaRef>
                          <c15:sqref>Sayfa4!$B$2:$B$11</c15:sqref>
                        </c15:formulaRef>
                      </c:ext>
                    </c:extLst>
                    <c:numCache>
                      <c:formatCode>mm:ss</c:formatCode>
                      <c:ptCount val="10"/>
                      <c:pt idx="0">
                        <c:v>0</c:v>
                      </c:pt>
                      <c:pt idx="1">
                        <c:v>5.7870370370370366E-5</c:v>
                      </c:pt>
                      <c:pt idx="2">
                        <c:v>1.15740740740741E-4</c:v>
                      </c:pt>
                      <c:pt idx="3">
                        <c:v>1.7361111111111101E-4</c:v>
                      </c:pt>
                      <c:pt idx="4">
                        <c:v>2.31481481481481E-4</c:v>
                      </c:pt>
                      <c:pt idx="5">
                        <c:v>2.89351851851852E-4</c:v>
                      </c:pt>
                      <c:pt idx="6">
                        <c:v>3.4722222222222202E-4</c:v>
                      </c:pt>
                      <c:pt idx="7">
                        <c:v>4.0509259259259301E-4</c:v>
                      </c:pt>
                      <c:pt idx="8">
                        <c:v>4.6296296296296298E-4</c:v>
                      </c:pt>
                      <c:pt idx="9">
                        <c:v>5.20833333333333E-4</c:v>
                      </c:pt>
                    </c:numCache>
                  </c:numRef>
                </c:cat>
                <c:val>
                  <c:numRef>
                    <c:extLst>
                      <c:ext uri="{02D57815-91ED-43cb-92C2-25804820EDAC}">
                        <c15:formulaRef>
                          <c15:sqref>Sayfa4!$B$2:$B$31</c15:sqref>
                        </c15:formulaRef>
                      </c:ext>
                    </c:extLst>
                    <c:numCache>
                      <c:formatCode>mm:ss</c:formatCode>
                      <c:ptCount val="30"/>
                      <c:pt idx="0">
                        <c:v>0</c:v>
                      </c:pt>
                      <c:pt idx="1">
                        <c:v>5.7870370370370366E-5</c:v>
                      </c:pt>
                      <c:pt idx="2">
                        <c:v>1.15740740740741E-4</c:v>
                      </c:pt>
                      <c:pt idx="3">
                        <c:v>1.7361111111111101E-4</c:v>
                      </c:pt>
                      <c:pt idx="4">
                        <c:v>2.31481481481481E-4</c:v>
                      </c:pt>
                      <c:pt idx="5">
                        <c:v>2.89351851851852E-4</c:v>
                      </c:pt>
                      <c:pt idx="6">
                        <c:v>3.4722222222222202E-4</c:v>
                      </c:pt>
                      <c:pt idx="7">
                        <c:v>4.0509259259259301E-4</c:v>
                      </c:pt>
                      <c:pt idx="8">
                        <c:v>4.6296296296296298E-4</c:v>
                      </c:pt>
                      <c:pt idx="9">
                        <c:v>5.20833333333333E-4</c:v>
                      </c:pt>
                      <c:pt idx="10">
                        <c:v>0</c:v>
                      </c:pt>
                      <c:pt idx="11">
                        <c:v>5.7870370370370366E-5</c:v>
                      </c:pt>
                      <c:pt idx="12">
                        <c:v>1.15740740740741E-4</c:v>
                      </c:pt>
                      <c:pt idx="13">
                        <c:v>1.7361111111111101E-4</c:v>
                      </c:pt>
                      <c:pt idx="14">
                        <c:v>2.31481481481481E-4</c:v>
                      </c:pt>
                      <c:pt idx="15">
                        <c:v>2.89351851851852E-4</c:v>
                      </c:pt>
                      <c:pt idx="16">
                        <c:v>3.4722222222222202E-4</c:v>
                      </c:pt>
                      <c:pt idx="17">
                        <c:v>4.0509259259259301E-4</c:v>
                      </c:pt>
                      <c:pt idx="18">
                        <c:v>4.6296296296296298E-4</c:v>
                      </c:pt>
                      <c:pt idx="19">
                        <c:v>5.20833333333333E-4</c:v>
                      </c:pt>
                      <c:pt idx="20">
                        <c:v>0</c:v>
                      </c:pt>
                      <c:pt idx="21">
                        <c:v>5.7870370370370366E-5</c:v>
                      </c:pt>
                      <c:pt idx="22">
                        <c:v>1.15740740740741E-4</c:v>
                      </c:pt>
                      <c:pt idx="23">
                        <c:v>1.7361111111111101E-4</c:v>
                      </c:pt>
                      <c:pt idx="24">
                        <c:v>2.31481481481481E-4</c:v>
                      </c:pt>
                      <c:pt idx="25">
                        <c:v>2.89351851851852E-4</c:v>
                      </c:pt>
                      <c:pt idx="26">
                        <c:v>3.4722222222222202E-4</c:v>
                      </c:pt>
                      <c:pt idx="27">
                        <c:v>4.0509259259259301E-4</c:v>
                      </c:pt>
                      <c:pt idx="28">
                        <c:v>4.6296296296296298E-4</c:v>
                      </c:pt>
                      <c:pt idx="29">
                        <c:v>5.20833333333333E-4</c:v>
                      </c:pt>
                    </c:numCache>
                  </c:numRef>
                </c:val>
                <c:smooth val="0"/>
                <c:extLst>
                  <c:ext xmlns:c16="http://schemas.microsoft.com/office/drawing/2014/chart" uri="{C3380CC4-5D6E-409C-BE32-E72D297353CC}">
                    <c16:uniqueId val="{0000000C-013A-4F3D-9EA9-8B97A0768BD4}"/>
                  </c:ext>
                </c:extLst>
              </c15:ser>
            </c15:filteredLineSeries>
          </c:ext>
        </c:extLst>
      </c:lineChart>
      <c:catAx>
        <c:axId val="1503132911"/>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m:ss"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31500335"/>
        <c:crosses val="autoZero"/>
        <c:auto val="1"/>
        <c:lblAlgn val="ctr"/>
        <c:lblOffset val="100"/>
        <c:noMultiLvlLbl val="0"/>
      </c:catAx>
      <c:valAx>
        <c:axId val="14315003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PU Temperature</a:t>
                </a:r>
                <a:r>
                  <a:rPr lang="en-US" sz="1000" b="0" i="0" u="none" strike="noStrike" baseline="0">
                    <a:effectLst/>
                  </a:rPr>
                  <a:t>(°C)</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3132911"/>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C0C6667AA1511479597E6A7F254345E" ma:contentTypeVersion="11" ma:contentTypeDescription="Create a new document." ma:contentTypeScope="" ma:versionID="cc0f6974e950c9aa310e9acca4910100">
  <xsd:schema xmlns:xsd="http://www.w3.org/2001/XMLSchema" xmlns:xs="http://www.w3.org/2001/XMLSchema" xmlns:p="http://schemas.microsoft.com/office/2006/metadata/properties" xmlns:ns3="311621a4-770e-42b9-bf28-39d6a31c4199" xmlns:ns4="3c068578-be35-4b6c-9a01-141494312c62" targetNamespace="http://schemas.microsoft.com/office/2006/metadata/properties" ma:root="true" ma:fieldsID="95fc71df593a3b740bd65a19d3b1968c" ns3:_="" ns4:_="">
    <xsd:import namespace="311621a4-770e-42b9-bf28-39d6a31c4199"/>
    <xsd:import namespace="3c068578-be35-4b6c-9a01-141494312c6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1621a4-770e-42b9-bf28-39d6a31c419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068578-be35-4b6c-9a01-141494312c6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E8980F-B051-4840-8D0D-BD7078E3593D}">
  <ds:schemaRefs>
    <ds:schemaRef ds:uri="http://schemas.microsoft.com/sharepoint/v3/contenttype/forms"/>
  </ds:schemaRefs>
</ds:datastoreItem>
</file>

<file path=customXml/itemProps2.xml><?xml version="1.0" encoding="utf-8"?>
<ds:datastoreItem xmlns:ds="http://schemas.openxmlformats.org/officeDocument/2006/customXml" ds:itemID="{BD03068B-3B78-4FAF-8E55-551482DB77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1621a4-770e-42b9-bf28-39d6a31c4199"/>
    <ds:schemaRef ds:uri="3c068578-be35-4b6c-9a01-141494312c6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373C43-5F67-4EC5-A0B2-DB9D9A99BE5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4018F4-3E0A-477D-BE90-567650162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82</Pages>
  <Words>14402</Words>
  <Characters>82097</Characters>
  <Application>Microsoft Office Word</Application>
  <DocSecurity>0</DocSecurity>
  <Lines>684</Lines>
  <Paragraphs>19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Gradutaion Project Report Template</vt:lpstr>
      <vt:lpstr>Gradutaion Project Report Template</vt:lpstr>
    </vt:vector>
  </TitlesOfParts>
  <Company>İstanbul Kültür Universitesi</Company>
  <LinksUpToDate>false</LinksUpToDate>
  <CharactersWithSpaces>96307</CharactersWithSpaces>
  <SharedDoc>false</SharedDoc>
  <HLinks>
    <vt:vector size="264" baseType="variant">
      <vt:variant>
        <vt:i4>3211360</vt:i4>
      </vt:variant>
      <vt:variant>
        <vt:i4>261</vt:i4>
      </vt:variant>
      <vt:variant>
        <vt:i4>0</vt:i4>
      </vt:variant>
      <vt:variant>
        <vt:i4>5</vt:i4>
      </vt:variant>
      <vt:variant>
        <vt:lpwstr>https://scholar.google.com/</vt:lpwstr>
      </vt:variant>
      <vt:variant>
        <vt:lpwstr/>
      </vt:variant>
      <vt:variant>
        <vt:i4>2359421</vt:i4>
      </vt:variant>
      <vt:variant>
        <vt:i4>258</vt:i4>
      </vt:variant>
      <vt:variant>
        <vt:i4>0</vt:i4>
      </vt:variant>
      <vt:variant>
        <vt:i4>5</vt:i4>
      </vt:variant>
      <vt:variant>
        <vt:lpwstr>http://martinfowler.com/articles/microservices.html</vt:lpwstr>
      </vt:variant>
      <vt:variant>
        <vt:lpwstr/>
      </vt:variant>
      <vt:variant>
        <vt:i4>1114162</vt:i4>
      </vt:variant>
      <vt:variant>
        <vt:i4>249</vt:i4>
      </vt:variant>
      <vt:variant>
        <vt:i4>0</vt:i4>
      </vt:variant>
      <vt:variant>
        <vt:i4>5</vt:i4>
      </vt:variant>
      <vt:variant>
        <vt:lpwstr/>
      </vt:variant>
      <vt:variant>
        <vt:lpwstr>_Toc470871184</vt:lpwstr>
      </vt:variant>
      <vt:variant>
        <vt:i4>7798894</vt:i4>
      </vt:variant>
      <vt:variant>
        <vt:i4>240</vt:i4>
      </vt:variant>
      <vt:variant>
        <vt:i4>0</vt:i4>
      </vt:variant>
      <vt:variant>
        <vt:i4>5</vt:i4>
      </vt:variant>
      <vt:variant>
        <vt:lpwstr>https://link.springer.com/</vt:lpwstr>
      </vt:variant>
      <vt:variant>
        <vt:lpwstr/>
      </vt:variant>
      <vt:variant>
        <vt:i4>7929909</vt:i4>
      </vt:variant>
      <vt:variant>
        <vt:i4>237</vt:i4>
      </vt:variant>
      <vt:variant>
        <vt:i4>0</vt:i4>
      </vt:variant>
      <vt:variant>
        <vt:i4>5</vt:i4>
      </vt:variant>
      <vt:variant>
        <vt:lpwstr>https://dl.acm.org/</vt:lpwstr>
      </vt:variant>
      <vt:variant>
        <vt:lpwstr/>
      </vt:variant>
      <vt:variant>
        <vt:i4>1310732</vt:i4>
      </vt:variant>
      <vt:variant>
        <vt:i4>234</vt:i4>
      </vt:variant>
      <vt:variant>
        <vt:i4>0</vt:i4>
      </vt:variant>
      <vt:variant>
        <vt:i4>5</vt:i4>
      </vt:variant>
      <vt:variant>
        <vt:lpwstr>https://ieeexplore.ieee.org/</vt:lpwstr>
      </vt:variant>
      <vt:variant>
        <vt:lpwstr/>
      </vt:variant>
      <vt:variant>
        <vt:i4>2752519</vt:i4>
      </vt:variant>
      <vt:variant>
        <vt:i4>227</vt:i4>
      </vt:variant>
      <vt:variant>
        <vt:i4>0</vt:i4>
      </vt:variant>
      <vt:variant>
        <vt:i4>5</vt:i4>
      </vt:variant>
      <vt:variant>
        <vt:lpwstr/>
      </vt:variant>
      <vt:variant>
        <vt:lpwstr>_Toc5872579</vt:lpwstr>
      </vt:variant>
      <vt:variant>
        <vt:i4>2752519</vt:i4>
      </vt:variant>
      <vt:variant>
        <vt:i4>218</vt:i4>
      </vt:variant>
      <vt:variant>
        <vt:i4>0</vt:i4>
      </vt:variant>
      <vt:variant>
        <vt:i4>5</vt:i4>
      </vt:variant>
      <vt:variant>
        <vt:lpwstr/>
      </vt:variant>
      <vt:variant>
        <vt:lpwstr>_Toc5872571</vt:lpwstr>
      </vt:variant>
      <vt:variant>
        <vt:i4>2949134</vt:i4>
      </vt:variant>
      <vt:variant>
        <vt:i4>209</vt:i4>
      </vt:variant>
      <vt:variant>
        <vt:i4>0</vt:i4>
      </vt:variant>
      <vt:variant>
        <vt:i4>5</vt:i4>
      </vt:variant>
      <vt:variant>
        <vt:lpwstr/>
      </vt:variant>
      <vt:variant>
        <vt:lpwstr>_Toc5289310</vt:lpwstr>
      </vt:variant>
      <vt:variant>
        <vt:i4>2883598</vt:i4>
      </vt:variant>
      <vt:variant>
        <vt:i4>203</vt:i4>
      </vt:variant>
      <vt:variant>
        <vt:i4>0</vt:i4>
      </vt:variant>
      <vt:variant>
        <vt:i4>5</vt:i4>
      </vt:variant>
      <vt:variant>
        <vt:lpwstr/>
      </vt:variant>
      <vt:variant>
        <vt:lpwstr>_Toc5289309</vt:lpwstr>
      </vt:variant>
      <vt:variant>
        <vt:i4>2883598</vt:i4>
      </vt:variant>
      <vt:variant>
        <vt:i4>197</vt:i4>
      </vt:variant>
      <vt:variant>
        <vt:i4>0</vt:i4>
      </vt:variant>
      <vt:variant>
        <vt:i4>5</vt:i4>
      </vt:variant>
      <vt:variant>
        <vt:lpwstr/>
      </vt:variant>
      <vt:variant>
        <vt:lpwstr>_Toc5289308</vt:lpwstr>
      </vt:variant>
      <vt:variant>
        <vt:i4>2883598</vt:i4>
      </vt:variant>
      <vt:variant>
        <vt:i4>191</vt:i4>
      </vt:variant>
      <vt:variant>
        <vt:i4>0</vt:i4>
      </vt:variant>
      <vt:variant>
        <vt:i4>5</vt:i4>
      </vt:variant>
      <vt:variant>
        <vt:lpwstr/>
      </vt:variant>
      <vt:variant>
        <vt:lpwstr>_Toc5289307</vt:lpwstr>
      </vt:variant>
      <vt:variant>
        <vt:i4>2883598</vt:i4>
      </vt:variant>
      <vt:variant>
        <vt:i4>185</vt:i4>
      </vt:variant>
      <vt:variant>
        <vt:i4>0</vt:i4>
      </vt:variant>
      <vt:variant>
        <vt:i4>5</vt:i4>
      </vt:variant>
      <vt:variant>
        <vt:lpwstr/>
      </vt:variant>
      <vt:variant>
        <vt:lpwstr>_Toc5289306</vt:lpwstr>
      </vt:variant>
      <vt:variant>
        <vt:i4>2883598</vt:i4>
      </vt:variant>
      <vt:variant>
        <vt:i4>179</vt:i4>
      </vt:variant>
      <vt:variant>
        <vt:i4>0</vt:i4>
      </vt:variant>
      <vt:variant>
        <vt:i4>5</vt:i4>
      </vt:variant>
      <vt:variant>
        <vt:lpwstr/>
      </vt:variant>
      <vt:variant>
        <vt:lpwstr>_Toc5289305</vt:lpwstr>
      </vt:variant>
      <vt:variant>
        <vt:i4>2883598</vt:i4>
      </vt:variant>
      <vt:variant>
        <vt:i4>173</vt:i4>
      </vt:variant>
      <vt:variant>
        <vt:i4>0</vt:i4>
      </vt:variant>
      <vt:variant>
        <vt:i4>5</vt:i4>
      </vt:variant>
      <vt:variant>
        <vt:lpwstr/>
      </vt:variant>
      <vt:variant>
        <vt:lpwstr>_Toc5289304</vt:lpwstr>
      </vt:variant>
      <vt:variant>
        <vt:i4>2883598</vt:i4>
      </vt:variant>
      <vt:variant>
        <vt:i4>167</vt:i4>
      </vt:variant>
      <vt:variant>
        <vt:i4>0</vt:i4>
      </vt:variant>
      <vt:variant>
        <vt:i4>5</vt:i4>
      </vt:variant>
      <vt:variant>
        <vt:lpwstr/>
      </vt:variant>
      <vt:variant>
        <vt:lpwstr>_Toc5289303</vt:lpwstr>
      </vt:variant>
      <vt:variant>
        <vt:i4>2883598</vt:i4>
      </vt:variant>
      <vt:variant>
        <vt:i4>161</vt:i4>
      </vt:variant>
      <vt:variant>
        <vt:i4>0</vt:i4>
      </vt:variant>
      <vt:variant>
        <vt:i4>5</vt:i4>
      </vt:variant>
      <vt:variant>
        <vt:lpwstr/>
      </vt:variant>
      <vt:variant>
        <vt:lpwstr>_Toc5289302</vt:lpwstr>
      </vt:variant>
      <vt:variant>
        <vt:i4>2883598</vt:i4>
      </vt:variant>
      <vt:variant>
        <vt:i4>155</vt:i4>
      </vt:variant>
      <vt:variant>
        <vt:i4>0</vt:i4>
      </vt:variant>
      <vt:variant>
        <vt:i4>5</vt:i4>
      </vt:variant>
      <vt:variant>
        <vt:lpwstr/>
      </vt:variant>
      <vt:variant>
        <vt:lpwstr>_Toc5289301</vt:lpwstr>
      </vt:variant>
      <vt:variant>
        <vt:i4>2883598</vt:i4>
      </vt:variant>
      <vt:variant>
        <vt:i4>149</vt:i4>
      </vt:variant>
      <vt:variant>
        <vt:i4>0</vt:i4>
      </vt:variant>
      <vt:variant>
        <vt:i4>5</vt:i4>
      </vt:variant>
      <vt:variant>
        <vt:lpwstr/>
      </vt:variant>
      <vt:variant>
        <vt:lpwstr>_Toc5289300</vt:lpwstr>
      </vt:variant>
      <vt:variant>
        <vt:i4>2424847</vt:i4>
      </vt:variant>
      <vt:variant>
        <vt:i4>143</vt:i4>
      </vt:variant>
      <vt:variant>
        <vt:i4>0</vt:i4>
      </vt:variant>
      <vt:variant>
        <vt:i4>5</vt:i4>
      </vt:variant>
      <vt:variant>
        <vt:lpwstr/>
      </vt:variant>
      <vt:variant>
        <vt:lpwstr>_Toc5289299</vt:lpwstr>
      </vt:variant>
      <vt:variant>
        <vt:i4>2424847</vt:i4>
      </vt:variant>
      <vt:variant>
        <vt:i4>137</vt:i4>
      </vt:variant>
      <vt:variant>
        <vt:i4>0</vt:i4>
      </vt:variant>
      <vt:variant>
        <vt:i4>5</vt:i4>
      </vt:variant>
      <vt:variant>
        <vt:lpwstr/>
      </vt:variant>
      <vt:variant>
        <vt:lpwstr>_Toc5289298</vt:lpwstr>
      </vt:variant>
      <vt:variant>
        <vt:i4>2424847</vt:i4>
      </vt:variant>
      <vt:variant>
        <vt:i4>131</vt:i4>
      </vt:variant>
      <vt:variant>
        <vt:i4>0</vt:i4>
      </vt:variant>
      <vt:variant>
        <vt:i4>5</vt:i4>
      </vt:variant>
      <vt:variant>
        <vt:lpwstr/>
      </vt:variant>
      <vt:variant>
        <vt:lpwstr>_Toc5289297</vt:lpwstr>
      </vt:variant>
      <vt:variant>
        <vt:i4>2424847</vt:i4>
      </vt:variant>
      <vt:variant>
        <vt:i4>125</vt:i4>
      </vt:variant>
      <vt:variant>
        <vt:i4>0</vt:i4>
      </vt:variant>
      <vt:variant>
        <vt:i4>5</vt:i4>
      </vt:variant>
      <vt:variant>
        <vt:lpwstr/>
      </vt:variant>
      <vt:variant>
        <vt:lpwstr>_Toc5289296</vt:lpwstr>
      </vt:variant>
      <vt:variant>
        <vt:i4>2424847</vt:i4>
      </vt:variant>
      <vt:variant>
        <vt:i4>119</vt:i4>
      </vt:variant>
      <vt:variant>
        <vt:i4>0</vt:i4>
      </vt:variant>
      <vt:variant>
        <vt:i4>5</vt:i4>
      </vt:variant>
      <vt:variant>
        <vt:lpwstr/>
      </vt:variant>
      <vt:variant>
        <vt:lpwstr>_Toc5289295</vt:lpwstr>
      </vt:variant>
      <vt:variant>
        <vt:i4>2424847</vt:i4>
      </vt:variant>
      <vt:variant>
        <vt:i4>113</vt:i4>
      </vt:variant>
      <vt:variant>
        <vt:i4>0</vt:i4>
      </vt:variant>
      <vt:variant>
        <vt:i4>5</vt:i4>
      </vt:variant>
      <vt:variant>
        <vt:lpwstr/>
      </vt:variant>
      <vt:variant>
        <vt:lpwstr>_Toc5289294</vt:lpwstr>
      </vt:variant>
      <vt:variant>
        <vt:i4>2424847</vt:i4>
      </vt:variant>
      <vt:variant>
        <vt:i4>107</vt:i4>
      </vt:variant>
      <vt:variant>
        <vt:i4>0</vt:i4>
      </vt:variant>
      <vt:variant>
        <vt:i4>5</vt:i4>
      </vt:variant>
      <vt:variant>
        <vt:lpwstr/>
      </vt:variant>
      <vt:variant>
        <vt:lpwstr>_Toc5289293</vt:lpwstr>
      </vt:variant>
      <vt:variant>
        <vt:i4>2424847</vt:i4>
      </vt:variant>
      <vt:variant>
        <vt:i4>101</vt:i4>
      </vt:variant>
      <vt:variant>
        <vt:i4>0</vt:i4>
      </vt:variant>
      <vt:variant>
        <vt:i4>5</vt:i4>
      </vt:variant>
      <vt:variant>
        <vt:lpwstr/>
      </vt:variant>
      <vt:variant>
        <vt:lpwstr>_Toc5289292</vt:lpwstr>
      </vt:variant>
      <vt:variant>
        <vt:i4>2424847</vt:i4>
      </vt:variant>
      <vt:variant>
        <vt:i4>95</vt:i4>
      </vt:variant>
      <vt:variant>
        <vt:i4>0</vt:i4>
      </vt:variant>
      <vt:variant>
        <vt:i4>5</vt:i4>
      </vt:variant>
      <vt:variant>
        <vt:lpwstr/>
      </vt:variant>
      <vt:variant>
        <vt:lpwstr>_Toc5289291</vt:lpwstr>
      </vt:variant>
      <vt:variant>
        <vt:i4>2424847</vt:i4>
      </vt:variant>
      <vt:variant>
        <vt:i4>89</vt:i4>
      </vt:variant>
      <vt:variant>
        <vt:i4>0</vt:i4>
      </vt:variant>
      <vt:variant>
        <vt:i4>5</vt:i4>
      </vt:variant>
      <vt:variant>
        <vt:lpwstr/>
      </vt:variant>
      <vt:variant>
        <vt:lpwstr>_Toc5289290</vt:lpwstr>
      </vt:variant>
      <vt:variant>
        <vt:i4>2359311</vt:i4>
      </vt:variant>
      <vt:variant>
        <vt:i4>83</vt:i4>
      </vt:variant>
      <vt:variant>
        <vt:i4>0</vt:i4>
      </vt:variant>
      <vt:variant>
        <vt:i4>5</vt:i4>
      </vt:variant>
      <vt:variant>
        <vt:lpwstr/>
      </vt:variant>
      <vt:variant>
        <vt:lpwstr>_Toc5289289</vt:lpwstr>
      </vt:variant>
      <vt:variant>
        <vt:i4>2359311</vt:i4>
      </vt:variant>
      <vt:variant>
        <vt:i4>77</vt:i4>
      </vt:variant>
      <vt:variant>
        <vt:i4>0</vt:i4>
      </vt:variant>
      <vt:variant>
        <vt:i4>5</vt:i4>
      </vt:variant>
      <vt:variant>
        <vt:lpwstr/>
      </vt:variant>
      <vt:variant>
        <vt:lpwstr>_Toc5289288</vt:lpwstr>
      </vt:variant>
      <vt:variant>
        <vt:i4>2359311</vt:i4>
      </vt:variant>
      <vt:variant>
        <vt:i4>71</vt:i4>
      </vt:variant>
      <vt:variant>
        <vt:i4>0</vt:i4>
      </vt:variant>
      <vt:variant>
        <vt:i4>5</vt:i4>
      </vt:variant>
      <vt:variant>
        <vt:lpwstr/>
      </vt:variant>
      <vt:variant>
        <vt:lpwstr>_Toc5289287</vt:lpwstr>
      </vt:variant>
      <vt:variant>
        <vt:i4>2359311</vt:i4>
      </vt:variant>
      <vt:variant>
        <vt:i4>65</vt:i4>
      </vt:variant>
      <vt:variant>
        <vt:i4>0</vt:i4>
      </vt:variant>
      <vt:variant>
        <vt:i4>5</vt:i4>
      </vt:variant>
      <vt:variant>
        <vt:lpwstr/>
      </vt:variant>
      <vt:variant>
        <vt:lpwstr>_Toc5289286</vt:lpwstr>
      </vt:variant>
      <vt:variant>
        <vt:i4>2359311</vt:i4>
      </vt:variant>
      <vt:variant>
        <vt:i4>59</vt:i4>
      </vt:variant>
      <vt:variant>
        <vt:i4>0</vt:i4>
      </vt:variant>
      <vt:variant>
        <vt:i4>5</vt:i4>
      </vt:variant>
      <vt:variant>
        <vt:lpwstr/>
      </vt:variant>
      <vt:variant>
        <vt:lpwstr>_Toc5289285</vt:lpwstr>
      </vt:variant>
      <vt:variant>
        <vt:i4>2359311</vt:i4>
      </vt:variant>
      <vt:variant>
        <vt:i4>53</vt:i4>
      </vt:variant>
      <vt:variant>
        <vt:i4>0</vt:i4>
      </vt:variant>
      <vt:variant>
        <vt:i4>5</vt:i4>
      </vt:variant>
      <vt:variant>
        <vt:lpwstr/>
      </vt:variant>
      <vt:variant>
        <vt:lpwstr>_Toc5289284</vt:lpwstr>
      </vt:variant>
      <vt:variant>
        <vt:i4>2359311</vt:i4>
      </vt:variant>
      <vt:variant>
        <vt:i4>47</vt:i4>
      </vt:variant>
      <vt:variant>
        <vt:i4>0</vt:i4>
      </vt:variant>
      <vt:variant>
        <vt:i4>5</vt:i4>
      </vt:variant>
      <vt:variant>
        <vt:lpwstr/>
      </vt:variant>
      <vt:variant>
        <vt:lpwstr>_Toc5289283</vt:lpwstr>
      </vt:variant>
      <vt:variant>
        <vt:i4>2359311</vt:i4>
      </vt:variant>
      <vt:variant>
        <vt:i4>41</vt:i4>
      </vt:variant>
      <vt:variant>
        <vt:i4>0</vt:i4>
      </vt:variant>
      <vt:variant>
        <vt:i4>5</vt:i4>
      </vt:variant>
      <vt:variant>
        <vt:lpwstr/>
      </vt:variant>
      <vt:variant>
        <vt:lpwstr>_Toc5289282</vt:lpwstr>
      </vt:variant>
      <vt:variant>
        <vt:i4>2359311</vt:i4>
      </vt:variant>
      <vt:variant>
        <vt:i4>35</vt:i4>
      </vt:variant>
      <vt:variant>
        <vt:i4>0</vt:i4>
      </vt:variant>
      <vt:variant>
        <vt:i4>5</vt:i4>
      </vt:variant>
      <vt:variant>
        <vt:lpwstr/>
      </vt:variant>
      <vt:variant>
        <vt:lpwstr>_Toc5289281</vt:lpwstr>
      </vt:variant>
      <vt:variant>
        <vt:i4>2359311</vt:i4>
      </vt:variant>
      <vt:variant>
        <vt:i4>29</vt:i4>
      </vt:variant>
      <vt:variant>
        <vt:i4>0</vt:i4>
      </vt:variant>
      <vt:variant>
        <vt:i4>5</vt:i4>
      </vt:variant>
      <vt:variant>
        <vt:lpwstr/>
      </vt:variant>
      <vt:variant>
        <vt:lpwstr>_Toc5289280</vt:lpwstr>
      </vt:variant>
      <vt:variant>
        <vt:i4>2818063</vt:i4>
      </vt:variant>
      <vt:variant>
        <vt:i4>23</vt:i4>
      </vt:variant>
      <vt:variant>
        <vt:i4>0</vt:i4>
      </vt:variant>
      <vt:variant>
        <vt:i4>5</vt:i4>
      </vt:variant>
      <vt:variant>
        <vt:lpwstr/>
      </vt:variant>
      <vt:variant>
        <vt:lpwstr>_Toc5289279</vt:lpwstr>
      </vt:variant>
      <vt:variant>
        <vt:i4>2818063</vt:i4>
      </vt:variant>
      <vt:variant>
        <vt:i4>17</vt:i4>
      </vt:variant>
      <vt:variant>
        <vt:i4>0</vt:i4>
      </vt:variant>
      <vt:variant>
        <vt:i4>5</vt:i4>
      </vt:variant>
      <vt:variant>
        <vt:lpwstr/>
      </vt:variant>
      <vt:variant>
        <vt:lpwstr>_Toc5289278</vt:lpwstr>
      </vt:variant>
      <vt:variant>
        <vt:i4>2818063</vt:i4>
      </vt:variant>
      <vt:variant>
        <vt:i4>11</vt:i4>
      </vt:variant>
      <vt:variant>
        <vt:i4>0</vt:i4>
      </vt:variant>
      <vt:variant>
        <vt:i4>5</vt:i4>
      </vt:variant>
      <vt:variant>
        <vt:lpwstr/>
      </vt:variant>
      <vt:variant>
        <vt:lpwstr>_Toc5289277</vt:lpwstr>
      </vt:variant>
      <vt:variant>
        <vt:i4>2818063</vt:i4>
      </vt:variant>
      <vt:variant>
        <vt:i4>5</vt:i4>
      </vt:variant>
      <vt:variant>
        <vt:i4>0</vt:i4>
      </vt:variant>
      <vt:variant>
        <vt:i4>5</vt:i4>
      </vt:variant>
      <vt:variant>
        <vt:lpwstr/>
      </vt:variant>
      <vt:variant>
        <vt:lpwstr>_Toc5289276</vt:lpwstr>
      </vt:variant>
      <vt:variant>
        <vt:i4>196699</vt:i4>
      </vt:variant>
      <vt:variant>
        <vt:i4>0</vt:i4>
      </vt:variant>
      <vt:variant>
        <vt:i4>0</vt:i4>
      </vt:variant>
      <vt:variant>
        <vt:i4>5</vt:i4>
      </vt:variant>
      <vt:variant>
        <vt:lpwstr>https://translate.google.com.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utaion Project Report Template</dc:title>
  <dc:subject/>
  <dc:creator>IKU Department of Computer Engineering;Akhan AKBULUT</dc:creator>
  <cp:keywords/>
  <cp:lastModifiedBy>Doruk Alioglu</cp:lastModifiedBy>
  <cp:revision>117</cp:revision>
  <cp:lastPrinted>2020-05-25T23:25:00Z</cp:lastPrinted>
  <dcterms:created xsi:type="dcterms:W3CDTF">2020-06-06T23:16:00Z</dcterms:created>
  <dcterms:modified xsi:type="dcterms:W3CDTF">2020-06-09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0C6667AA1511479597E6A7F254345E</vt:lpwstr>
  </property>
</Properties>
</file>